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0F335743" w14:textId="6D4C2AAF" w:rsidR="00A7237E" w:rsidRDefault="00A7237E" w:rsidP="00A7237E">
      <w:pPr>
        <w:pStyle w:val="BH3"/>
      </w:pPr>
      <w:r w:rsidRPr="21CA1F82">
        <w:rPr>
          <w:sz w:val="28"/>
          <w:szCs w:val="28"/>
        </w:rPr>
        <w:t xml:space="preserve">For learners in years </w:t>
      </w:r>
      <w:r w:rsidR="001213F2">
        <w:rPr>
          <w:sz w:val="28"/>
          <w:szCs w:val="28"/>
        </w:rPr>
        <w:t>4</w:t>
      </w:r>
      <w:r w:rsidR="00974855">
        <w:rPr>
          <w:sz w:val="28"/>
          <w:szCs w:val="28"/>
        </w:rPr>
        <w:t>–</w:t>
      </w:r>
      <w:r w:rsidR="001213F2">
        <w:rPr>
          <w:sz w:val="28"/>
          <w:szCs w:val="28"/>
        </w:rPr>
        <w:t>6</w:t>
      </w:r>
      <w:r w:rsidR="00974855">
        <w:rPr>
          <w:sz w:val="28"/>
          <w:szCs w:val="28"/>
        </w:rPr>
        <w:t xml:space="preserve"> </w:t>
      </w:r>
    </w:p>
    <w:p w14:paraId="1D3F4E49" w14:textId="1B6391EE" w:rsidR="00AE26FC" w:rsidRDefault="00AE26FC" w:rsidP="00AE26FC">
      <w:pPr>
        <w:pStyle w:val="BH1"/>
      </w:pPr>
      <w:proofErr w:type="spellStart"/>
      <w:r>
        <w:t>Theme</w:t>
      </w:r>
      <w:proofErr w:type="spellEnd"/>
      <w:r>
        <w:t xml:space="preserve">: </w:t>
      </w:r>
      <w:proofErr w:type="spellStart"/>
      <w:r>
        <w:t>Citizenship</w:t>
      </w:r>
      <w:proofErr w:type="spellEnd"/>
      <w:r>
        <w:t xml:space="preserve"> | </w:t>
      </w:r>
      <w:r w:rsidR="00CE65A2">
        <w:t>Kirirarau</w:t>
      </w:r>
    </w:p>
    <w:p w14:paraId="3CD02FD6" w14:textId="37B8ED07" w:rsidR="00046CCF" w:rsidRDefault="00046CCF" w:rsidP="00046CCF">
      <w:pPr>
        <w:pStyle w:val="BH2"/>
      </w:pPr>
      <w:proofErr w:type="spellStart"/>
      <w:r>
        <w:t>Context</w:t>
      </w:r>
      <w:proofErr w:type="spellEnd"/>
      <w:r>
        <w:t xml:space="preserve"> 1</w:t>
      </w:r>
      <w:r w:rsidR="008A02B2">
        <w:t xml:space="preserve">: Manaakitanga, </w:t>
      </w:r>
      <w:proofErr w:type="spellStart"/>
      <w:r w:rsidR="008A02B2">
        <w:t>Culture</w:t>
      </w:r>
      <w:proofErr w:type="spellEnd"/>
      <w:r w:rsidR="00BF3E66">
        <w:t>,</w:t>
      </w:r>
      <w:r w:rsidR="008A02B2">
        <w:t xml:space="preserve"> and </w:t>
      </w:r>
      <w:proofErr w:type="spellStart"/>
      <w:r w:rsidR="008A02B2">
        <w:t>Identity</w:t>
      </w:r>
      <w:proofErr w:type="spellEnd"/>
    </w:p>
    <w:p w14:paraId="72694853" w14:textId="31DD5076" w:rsidR="00046CCF" w:rsidRPr="00092260" w:rsidRDefault="00046CCF" w:rsidP="00046CCF">
      <w:pPr>
        <w:pStyle w:val="BH2"/>
      </w:pPr>
      <w:proofErr w:type="spellStart"/>
      <w:r>
        <w:t>Context</w:t>
      </w:r>
      <w:proofErr w:type="spellEnd"/>
      <w:r>
        <w:t xml:space="preserve"> 2</w:t>
      </w:r>
      <w:r w:rsidR="008A02B2">
        <w:t xml:space="preserve">: </w:t>
      </w:r>
      <w:proofErr w:type="spellStart"/>
      <w:r w:rsidR="008A02B2">
        <w:t>Rights</w:t>
      </w:r>
      <w:proofErr w:type="spellEnd"/>
      <w:r w:rsidR="008A02B2">
        <w:t xml:space="preserve"> and </w:t>
      </w:r>
      <w:proofErr w:type="spellStart"/>
      <w:r w:rsidR="008A02B2">
        <w:t>responsibilities</w:t>
      </w:r>
      <w:proofErr w:type="spellEnd"/>
    </w:p>
    <w:p w14:paraId="63C03B81" w14:textId="0768839B" w:rsidR="00A511F9" w:rsidRPr="00092260" w:rsidRDefault="004279CF" w:rsidP="001C783A">
      <w:pPr>
        <w:pStyle w:val="BH1"/>
      </w:pPr>
      <w:r>
        <w:pict w14:anchorId="5EBAD4E4">
          <v:rect id="_x0000_i1025" style="width:0;height:1.5pt" o:hralign="center" o:hrstd="t" o:hr="t" fillcolor="#a0a0a0" stroked="f"/>
        </w:pict>
      </w:r>
    </w:p>
    <w:p w14:paraId="2F39C580" w14:textId="71CDE8B8" w:rsidR="009D7256" w:rsidRDefault="009D7256" w:rsidP="009D7256">
      <w:pPr>
        <w:pStyle w:val="BH2"/>
      </w:pPr>
      <w:proofErr w:type="spellStart"/>
      <w:r w:rsidRPr="00A5405F">
        <w:t>Layout</w:t>
      </w:r>
      <w:proofErr w:type="spellEnd"/>
      <w:r w:rsidRPr="00A5405F">
        <w:t xml:space="preserve"> </w:t>
      </w:r>
      <w:proofErr w:type="spellStart"/>
      <w:r w:rsidRPr="00A5405F">
        <w:t>of</w:t>
      </w:r>
      <w:proofErr w:type="spellEnd"/>
      <w:r w:rsidRPr="00A5405F">
        <w:t xml:space="preserve"> </w:t>
      </w:r>
      <w:proofErr w:type="spellStart"/>
      <w:r w:rsidRPr="00A5405F">
        <w:t>the</w:t>
      </w:r>
      <w:proofErr w:type="spellEnd"/>
      <w:r w:rsidRPr="00A5405F">
        <w:t xml:space="preserve"> </w:t>
      </w:r>
      <w:proofErr w:type="spellStart"/>
      <w:r w:rsidRPr="00A5405F">
        <w:t>resource</w:t>
      </w:r>
      <w:proofErr w:type="spellEnd"/>
    </w:p>
    <w:p w14:paraId="0E79E283" w14:textId="1856AF4F" w:rsidR="00A84DB2" w:rsidRDefault="003F47FB" w:rsidP="00A84DB2">
      <w:pPr>
        <w:ind w:right="4950"/>
      </w:pPr>
      <w:r>
        <w:rPr>
          <w:noProof/>
        </w:rPr>
        <w:drawing>
          <wp:anchor distT="0" distB="0" distL="114300" distR="114300" simplePos="0" relativeHeight="251658253" behindDoc="0" locked="0" layoutInCell="1" allowOverlap="1" wp14:anchorId="521622F1" wp14:editId="53B5C443">
            <wp:simplePos x="0" y="0"/>
            <wp:positionH relativeFrom="column">
              <wp:posOffset>2855595</wp:posOffset>
            </wp:positionH>
            <wp:positionV relativeFrom="paragraph">
              <wp:posOffset>244182</wp:posOffset>
            </wp:positionV>
            <wp:extent cx="3026980" cy="2799471"/>
            <wp:effectExtent l="0" t="0" r="0" b="0"/>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7409" r="3208"/>
                    <a:stretch/>
                  </pic:blipFill>
                  <pic:spPr bwMode="auto">
                    <a:xfrm>
                      <a:off x="0" y="0"/>
                      <a:ext cx="3026980" cy="2799471"/>
                    </a:xfrm>
                    <a:prstGeom prst="rect">
                      <a:avLst/>
                    </a:prstGeom>
                    <a:ln>
                      <a:noFill/>
                    </a:ln>
                    <a:extLst>
                      <a:ext uri="{53640926-AAD7-44D8-BBD7-CCE9431645EC}">
                        <a14:shadowObscured xmlns:a14="http://schemas.microsoft.com/office/drawing/2010/main"/>
                      </a:ext>
                    </a:extLst>
                  </pic:spPr>
                </pic:pic>
              </a:graphicData>
            </a:graphic>
          </wp:anchor>
        </w:drawing>
      </w:r>
      <w:r w:rsidR="006134BF">
        <w:t xml:space="preserve">This </w:t>
      </w:r>
      <w:r w:rsidR="00A84DB2">
        <w:t xml:space="preserve">pack </w:t>
      </w:r>
      <w:r w:rsidR="00A84DB2" w:rsidRPr="590E25D8">
        <w:t xml:space="preserve">is filled with learning activities that can be used at school or at home. All activities are framed around the </w:t>
      </w:r>
      <w:r w:rsidR="00A84DB2">
        <w:t>theme</w:t>
      </w:r>
      <w:r w:rsidR="00A84DB2" w:rsidRPr="590E25D8">
        <w:t xml:space="preserve"> of </w:t>
      </w:r>
      <w:r w:rsidR="00A84DB2">
        <w:t>citizenship</w:t>
      </w:r>
      <w:r w:rsidR="009D3DF5">
        <w:t xml:space="preserve"> | </w:t>
      </w:r>
      <w:proofErr w:type="spellStart"/>
      <w:r w:rsidR="00CE65A2">
        <w:t>kirirarau</w:t>
      </w:r>
      <w:proofErr w:type="spellEnd"/>
      <w:r w:rsidR="00A84DB2">
        <w:t>.</w:t>
      </w:r>
    </w:p>
    <w:p w14:paraId="74F37E20" w14:textId="77777777" w:rsidR="00A84DB2" w:rsidRPr="009A3578" w:rsidRDefault="00A84DB2" w:rsidP="00A84DB2">
      <w:pPr>
        <w:ind w:right="5040"/>
      </w:pPr>
      <w:r w:rsidRPr="009A3578">
        <w:t xml:space="preserve">Suggestions are provided for starting the day with a karakia (see p. </w:t>
      </w:r>
      <w:r>
        <w:t>7</w:t>
      </w:r>
      <w:r w:rsidRPr="009A3578">
        <w:t>), check in with the teacher, and setting up the learning environment. You can replace these with how you want your learner to start their day. The pack is provided as a Word document so you can adapt it for your learners.</w:t>
      </w:r>
    </w:p>
    <w:p w14:paraId="6B242283" w14:textId="3C3A76DB" w:rsidR="009D7256" w:rsidRDefault="004279CF" w:rsidP="00495C3D">
      <w:pPr>
        <w:ind w:right="4950"/>
      </w:pPr>
      <w:r>
        <w:rPr>
          <w:noProof/>
        </w:rPr>
        <w:pict w14:anchorId="16031C55">
          <v:shapetype id="_x0000_t202" coordsize="21600,21600" o:spt="202" path="m,l,21600r21600,l21600,xe">
            <v:stroke joinstyle="miter"/>
            <v:path gradientshapeok="t" o:connecttype="rect"/>
          </v:shapetype>
          <v:shape id="_x0000_s1211" type="#_x0000_t202" style="position:absolute;margin-left:291.3pt;margin-top:62.35pt;width:171.85pt;height:21.5pt;z-index:251658275" stroked="f">
            <v:textbox inset="0,0,0,0">
              <w:txbxContent>
                <w:p w14:paraId="1062A6EC" w14:textId="5D071339" w:rsidR="003F47FB" w:rsidRPr="00B36830" w:rsidRDefault="003F47FB" w:rsidP="003F47FB">
                  <w:pPr>
                    <w:pStyle w:val="Caption"/>
                    <w:rPr>
                      <w:noProof/>
                      <w:sz w:val="24"/>
                      <w:szCs w:val="24"/>
                    </w:rPr>
                  </w:pPr>
                  <w:r>
                    <w:t xml:space="preserve">Figure </w:t>
                  </w:r>
                  <w:r>
                    <w:fldChar w:fldCharType="begin"/>
                  </w:r>
                  <w:r>
                    <w:instrText>SEQ Figure \* ARABIC</w:instrText>
                  </w:r>
                  <w:r>
                    <w:fldChar w:fldCharType="separate"/>
                  </w:r>
                  <w:r w:rsidR="000E7D9D">
                    <w:rPr>
                      <w:noProof/>
                    </w:rPr>
                    <w:t>1</w:t>
                  </w:r>
                  <w:r>
                    <w:fldChar w:fldCharType="end"/>
                  </w:r>
                  <w:r>
                    <w:t xml:space="preserve"> Inquiry learning model</w:t>
                  </w:r>
                </w:p>
              </w:txbxContent>
            </v:textbox>
          </v:shape>
        </w:pict>
      </w:r>
      <w:r w:rsidR="009D7256">
        <w:t>The activities follow an inquiry learning model (figure 1) exploring one big idea through two contexts. Each day the learner will work through one part of the model culminating with sharing their learning on day</w:t>
      </w:r>
      <w:r w:rsidR="00B61134">
        <w:t>s five and ten.</w:t>
      </w:r>
    </w:p>
    <w:p w14:paraId="102FB0CF" w14:textId="77777777" w:rsidR="00A7237E" w:rsidRPr="00A7237E" w:rsidRDefault="00A7237E" w:rsidP="00A7237E">
      <w:pPr>
        <w:pStyle w:val="BH3"/>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proofErr w:type="spellStart"/>
      <w:r w:rsidRPr="000D4B4C">
        <w:lastRenderedPageBreak/>
        <w:t>Realities</w:t>
      </w:r>
      <w:proofErr w:type="spellEnd"/>
    </w:p>
    <w:p w14:paraId="708ACF89" w14:textId="77777777" w:rsidR="009B1776" w:rsidRPr="009A3578" w:rsidRDefault="009B1776" w:rsidP="009B1776">
      <w:r w:rsidRPr="009A3578">
        <w:t xml:space="preserve">Many learners will be sharing space and materials. Some may have access to the internet and devices, and others may not. Learners will also have varying levels of adult support. This pack contains a mix of activities using materials found in most homes. Some activities will need support while others can be managed independently. </w:t>
      </w:r>
    </w:p>
    <w:p w14:paraId="7F560A0A" w14:textId="77777777" w:rsidR="00712A60" w:rsidRPr="000D4B4C" w:rsidRDefault="00712A60" w:rsidP="00712A60">
      <w:pPr>
        <w:pStyle w:val="BH2"/>
      </w:pPr>
      <w:proofErr w:type="spellStart"/>
      <w:r w:rsidRPr="000D4B4C">
        <w:t>Res</w:t>
      </w:r>
      <w:r w:rsidRPr="00AE7ED2">
        <w:t>ource</w:t>
      </w:r>
      <w:r w:rsidRPr="000D4B4C">
        <w:t>s</w:t>
      </w:r>
      <w:proofErr w:type="spellEnd"/>
    </w:p>
    <w:p w14:paraId="4040CB07" w14:textId="57138D18" w:rsidR="003C22C3" w:rsidRPr="009A3578" w:rsidRDefault="1E1BA477" w:rsidP="335724E1">
      <w:r>
        <w:t xml:space="preserve">The pack uses books from the Ready to Read and Figure </w:t>
      </w:r>
      <w:r w:rsidR="6D3E5099">
        <w:t>It O</w:t>
      </w:r>
      <w:r>
        <w:t xml:space="preserve">ut series. </w:t>
      </w:r>
      <w:r w:rsidRPr="335724E1">
        <w:rPr>
          <w:b/>
          <w:bCs/>
        </w:rPr>
        <w:t xml:space="preserve">You might want to send </w:t>
      </w:r>
      <w:bookmarkStart w:id="0" w:name="_Int_X3NHy0M3"/>
      <w:proofErr w:type="gramStart"/>
      <w:r w:rsidRPr="335724E1">
        <w:rPr>
          <w:b/>
          <w:bCs/>
        </w:rPr>
        <w:t>these home</w:t>
      </w:r>
      <w:bookmarkEnd w:id="0"/>
      <w:proofErr w:type="gramEnd"/>
      <w:r w:rsidRPr="335724E1">
        <w:rPr>
          <w:b/>
          <w:bCs/>
        </w:rPr>
        <w:t xml:space="preserve"> with the learner</w:t>
      </w:r>
      <w:r>
        <w:t xml:space="preserve">, along with an exercise book, pencils, crayons, or felts, and some craft materials (glue, scissors, construction paper). Learners can bring their notebook back to class to share. All images have been sourced with permissions for use in this pack. If your learners do not have reliable access to the internet, here are the resources to print and send home to create a paper-based pack </w:t>
      </w:r>
      <w:r w:rsidR="335724E1" w:rsidRPr="335724E1">
        <w:rPr>
          <w:rFonts w:eastAsia="Arial"/>
        </w:rPr>
        <w:t>if you don’t have hard copies of the books</w:t>
      </w:r>
      <w:r>
        <w:t>.</w:t>
      </w:r>
    </w:p>
    <w:p w14:paraId="53D1B343" w14:textId="1381BDE1" w:rsidR="00092260" w:rsidRPr="00AE7ED2" w:rsidRDefault="00712A60" w:rsidP="001C783A">
      <w:pPr>
        <w:pStyle w:val="BH3"/>
        <w:spacing w:after="0"/>
        <w:rPr>
          <w:b/>
          <w:bCs/>
        </w:rPr>
      </w:pPr>
      <w:r w:rsidRPr="00AE7ED2">
        <w:rPr>
          <w:b/>
          <w:bCs/>
        </w:rPr>
        <w:t>Resources to print</w:t>
      </w:r>
    </w:p>
    <w:p w14:paraId="4076F2B4" w14:textId="2FFCE3CC" w:rsidR="006241FD" w:rsidRPr="00352BF2" w:rsidRDefault="004279CF" w:rsidP="00352BF2">
      <w:pPr>
        <w:pStyle w:val="ListParagraph"/>
        <w:numPr>
          <w:ilvl w:val="0"/>
          <w:numId w:val="2"/>
        </w:numPr>
      </w:pPr>
      <w:hyperlink r:id="rId12" w:history="1">
        <w:r w:rsidR="00164616" w:rsidRPr="005B3F90">
          <w:rPr>
            <w:rStyle w:val="Hyperlink"/>
            <w:rFonts w:eastAsia="Times New Roman"/>
            <w:lang w:eastAsia="en-NZ"/>
          </w:rPr>
          <w:t>https://nzmaths.co.nz/sites/default/files/ShapesinLife.pdf</w:t>
        </w:r>
      </w:hyperlink>
      <w:r w:rsidR="00164616">
        <w:rPr>
          <w:rFonts w:eastAsia="Times New Roman"/>
          <w:color w:val="0563C1"/>
          <w:lang w:eastAsia="en-NZ"/>
        </w:rPr>
        <w:t xml:space="preserve"> </w:t>
      </w:r>
    </w:p>
    <w:p w14:paraId="432C60FB" w14:textId="7EF8D7D4" w:rsidR="00712A60" w:rsidRPr="001C783A" w:rsidRDefault="00F45490" w:rsidP="00352BF2">
      <w:pPr>
        <w:pStyle w:val="BH3"/>
        <w:spacing w:before="240" w:after="0"/>
        <w:rPr>
          <w:b/>
          <w:bCs/>
        </w:rPr>
      </w:pPr>
      <w:r w:rsidRPr="001C783A">
        <w:rPr>
          <w:b/>
          <w:bCs/>
        </w:rPr>
        <w:t>Resources to send home</w:t>
      </w:r>
    </w:p>
    <w:p w14:paraId="258832C9" w14:textId="593EB44C" w:rsidR="00FD641C" w:rsidRPr="001059FA" w:rsidRDefault="001059FA" w:rsidP="006469FF">
      <w:pPr>
        <w:pStyle w:val="ListParagraph"/>
        <w:numPr>
          <w:ilvl w:val="0"/>
          <w:numId w:val="2"/>
        </w:numPr>
        <w:rPr>
          <w:rStyle w:val="Hyperlink"/>
        </w:rPr>
      </w:pPr>
      <w:r>
        <w:rPr>
          <w:rFonts w:eastAsia="Times New Roman"/>
          <w:lang w:eastAsia="en-NZ"/>
        </w:rPr>
        <w:fldChar w:fldCharType="begin"/>
      </w:r>
      <w:r>
        <w:rPr>
          <w:rFonts w:eastAsia="Times New Roman"/>
          <w:lang w:eastAsia="en-NZ"/>
        </w:rPr>
        <w:instrText xml:space="preserve"> HYPERLINK "https://instructionalseries.tki.org.nz/Instructional-Series/Ready-to-Read-Colour-Wheel/My-Name-is-Laloifi" \t "_blank" </w:instrText>
      </w:r>
      <w:r>
        <w:rPr>
          <w:rFonts w:eastAsia="Times New Roman"/>
          <w:lang w:eastAsia="en-NZ"/>
        </w:rPr>
        <w:fldChar w:fldCharType="separate"/>
      </w:r>
      <w:r w:rsidR="00030CFF" w:rsidRPr="001059FA">
        <w:rPr>
          <w:rStyle w:val="Hyperlink"/>
          <w:rFonts w:eastAsia="Times New Roman"/>
          <w:lang w:eastAsia="en-NZ"/>
        </w:rPr>
        <w:t>https://instructionalseries.tki.org.nz/Instructional-Series/Ready-to-Read-Colour-Wheel/My-Name-is-Laloifi</w:t>
      </w:r>
      <w:r w:rsidR="00030CFF" w:rsidRPr="001059FA">
        <w:rPr>
          <w:rStyle w:val="Hyperlink"/>
          <w:rFonts w:ascii="Calibri" w:hAnsi="Calibri" w:cs="Calibri"/>
          <w:sz w:val="22"/>
          <w:szCs w:val="22"/>
          <w:shd w:val="clear" w:color="auto" w:fill="FFFFFF"/>
        </w:rPr>
        <w:t> </w:t>
      </w:r>
    </w:p>
    <w:p w14:paraId="4FA55B8C" w14:textId="2191B29A" w:rsidR="00C87E84" w:rsidRPr="00F9356C" w:rsidRDefault="001059FA" w:rsidP="006469FF">
      <w:pPr>
        <w:pStyle w:val="ListParagraph"/>
        <w:numPr>
          <w:ilvl w:val="0"/>
          <w:numId w:val="2"/>
        </w:numPr>
        <w:rPr>
          <w:rFonts w:eastAsia="Times New Roman"/>
          <w:lang w:eastAsia="en-NZ"/>
        </w:rPr>
      </w:pPr>
      <w:r>
        <w:rPr>
          <w:rFonts w:eastAsia="Times New Roman"/>
          <w:lang w:eastAsia="en-NZ"/>
        </w:rPr>
        <w:fldChar w:fldCharType="end"/>
      </w:r>
      <w:r w:rsidR="00E35C01" w:rsidRPr="00F9356C">
        <w:rPr>
          <w:rFonts w:eastAsia="Times New Roman"/>
          <w:lang w:eastAsia="en-NZ"/>
        </w:rPr>
        <w:t xml:space="preserve">A small bag of 3D </w:t>
      </w:r>
      <w:r w:rsidR="00E3343A" w:rsidRPr="00E3343A">
        <w:rPr>
          <w:rFonts w:eastAsia="Times New Roman"/>
          <w:lang w:eastAsia="en-NZ"/>
        </w:rPr>
        <w:t>(</w:t>
      </w:r>
      <w:r w:rsidR="00E3343A" w:rsidRPr="00E3343A">
        <w:rPr>
          <w:rStyle w:val="Emphasis"/>
          <w:i w:val="0"/>
          <w:iCs w:val="0"/>
          <w:color w:val="5F6368"/>
          <w:shd w:val="clear" w:color="auto" w:fill="FFFFFF"/>
        </w:rPr>
        <w:t>three</w:t>
      </w:r>
      <w:r w:rsidR="00E3343A" w:rsidRPr="00E3343A">
        <w:rPr>
          <w:color w:val="4D5156"/>
          <w:shd w:val="clear" w:color="auto" w:fill="FFFFFF"/>
        </w:rPr>
        <w:t>-</w:t>
      </w:r>
      <w:r w:rsidR="00E3343A" w:rsidRPr="00E3343A">
        <w:rPr>
          <w:rStyle w:val="Emphasis"/>
          <w:i w:val="0"/>
          <w:iCs w:val="0"/>
          <w:color w:val="5F6368"/>
          <w:shd w:val="clear" w:color="auto" w:fill="FFFFFF"/>
        </w:rPr>
        <w:t>dimensional)</w:t>
      </w:r>
      <w:r w:rsidR="00E35C01" w:rsidRPr="6EABC7D7">
        <w:rPr>
          <w:rFonts w:eastAsia="Times New Roman"/>
          <w:lang w:eastAsia="en-NZ"/>
        </w:rPr>
        <w:t xml:space="preserve"> </w:t>
      </w:r>
      <w:r w:rsidR="00E35C01" w:rsidRPr="00F9356C">
        <w:rPr>
          <w:rFonts w:eastAsia="Times New Roman"/>
          <w:lang w:eastAsia="en-NZ"/>
        </w:rPr>
        <w:t xml:space="preserve">shapes (if available) </w:t>
      </w:r>
    </w:p>
    <w:p w14:paraId="0A8FC6A4" w14:textId="48C430B5" w:rsidR="00164616" w:rsidRPr="00164616" w:rsidRDefault="004279CF" w:rsidP="006469FF">
      <w:pPr>
        <w:pStyle w:val="ListParagraph"/>
        <w:numPr>
          <w:ilvl w:val="0"/>
          <w:numId w:val="2"/>
        </w:numPr>
        <w:rPr>
          <w:rStyle w:val="Hyperlink"/>
          <w:color w:val="auto"/>
          <w:u w:val="none"/>
        </w:rPr>
      </w:pPr>
      <w:hyperlink r:id="rId13" w:history="1">
        <w:r w:rsidR="00164616" w:rsidRPr="00674D3B">
          <w:rPr>
            <w:rStyle w:val="Hyperlink"/>
            <w:lang w:val="mi-NZ"/>
          </w:rPr>
          <w:t>https://instructionalseries.tki.org.nz/Instructional-Series/School-Journal/School-Journal-Level-3-November-2017/My-Name-is-Rez</w:t>
        </w:r>
      </w:hyperlink>
    </w:p>
    <w:p w14:paraId="528B80F2" w14:textId="1C2BD290" w:rsidR="00164616" w:rsidRPr="00352BF2" w:rsidRDefault="004279CF" w:rsidP="006469FF">
      <w:pPr>
        <w:pStyle w:val="ListParagraph"/>
        <w:numPr>
          <w:ilvl w:val="0"/>
          <w:numId w:val="2"/>
        </w:numPr>
        <w:rPr>
          <w:rStyle w:val="eop"/>
        </w:rPr>
      </w:pPr>
      <w:hyperlink r:id="rId14" w:history="1">
        <w:r w:rsidR="00164616" w:rsidRPr="008E44FA">
          <w:rPr>
            <w:rStyle w:val="Hyperlink"/>
            <w:shd w:val="clear" w:color="auto" w:fill="FFFFFF"/>
          </w:rPr>
          <w:t>https://instructionalseries.tki.org.nz/Instru</w:t>
        </w:r>
        <w:r w:rsidR="00164616" w:rsidRPr="005B31ED">
          <w:t xml:space="preserve"> </w:t>
        </w:r>
        <w:r w:rsidR="00164616" w:rsidRPr="008E44FA">
          <w:rPr>
            <w:rStyle w:val="Hyperlink"/>
            <w:shd w:val="clear" w:color="auto" w:fill="FFFFFF"/>
          </w:rPr>
          <w:t>ctional-Series/School-Journal/School-Journal-Level-3-May-2015/Tautai</w:t>
        </w:r>
      </w:hyperlink>
      <w:r w:rsidR="00164616" w:rsidRPr="008E44FA">
        <w:rPr>
          <w:rStyle w:val="eop"/>
          <w:color w:val="000000"/>
          <w:shd w:val="clear" w:color="auto" w:fill="FFFFFF"/>
        </w:rPr>
        <w:t> </w:t>
      </w:r>
    </w:p>
    <w:p w14:paraId="0F86A687" w14:textId="3BAF3986" w:rsidR="00352BF2" w:rsidRPr="00352BF2" w:rsidRDefault="004279CF" w:rsidP="006469FF">
      <w:pPr>
        <w:pStyle w:val="ListParagraph"/>
        <w:numPr>
          <w:ilvl w:val="0"/>
          <w:numId w:val="2"/>
        </w:numPr>
        <w:rPr>
          <w:rStyle w:val="Hyperlink"/>
          <w:color w:val="auto"/>
          <w:u w:val="none"/>
        </w:rPr>
      </w:pPr>
      <w:hyperlink r:id="rId15" w:history="1">
        <w:r w:rsidR="00352BF2" w:rsidRPr="00B53EA1">
          <w:rPr>
            <w:rStyle w:val="Hyperlink"/>
          </w:rPr>
          <w:t>https://instructionalseries.tki.org.nz/Instructional-Series/School-Journal/School-Journal-Level-2-August-2017/Up-the-Guts</w:t>
        </w:r>
      </w:hyperlink>
    </w:p>
    <w:p w14:paraId="331CD38E" w14:textId="5B8A4985" w:rsidR="00352BF2" w:rsidRPr="00A97855" w:rsidRDefault="004279CF" w:rsidP="006469FF">
      <w:pPr>
        <w:pStyle w:val="ListParagraph"/>
        <w:numPr>
          <w:ilvl w:val="0"/>
          <w:numId w:val="2"/>
        </w:numPr>
      </w:pPr>
      <w:hyperlink r:id="rId16" w:history="1">
        <w:r w:rsidR="00352BF2" w:rsidRPr="00F15475">
          <w:rPr>
            <w:rStyle w:val="Hyperlink"/>
          </w:rPr>
          <w:t>https://instructionalseries.tki.org.nz/Instructional-Series/Junior-Journal/Junior-Journal-49-Level-2-2014/Kele-s-Car</w:t>
        </w:r>
      </w:hyperlink>
      <w:r w:rsidR="00352BF2" w:rsidRPr="00E27F78">
        <w:rPr>
          <w:rFonts w:eastAsia="Times New Roman"/>
          <w:color w:val="000000"/>
          <w:lang w:eastAsia="en-NZ"/>
        </w:rPr>
        <w:t> </w:t>
      </w:r>
    </w:p>
    <w:p w14:paraId="54C13D9F" w14:textId="2BD614B7" w:rsidR="009A75A7" w:rsidRDefault="002D72FB" w:rsidP="00C87642">
      <w:pPr>
        <w:pStyle w:val="BH2"/>
      </w:pPr>
      <w:proofErr w:type="spellStart"/>
      <w:r>
        <w:t>Setting</w:t>
      </w:r>
      <w:proofErr w:type="spellEnd"/>
      <w:r>
        <w:t xml:space="preserve"> </w:t>
      </w:r>
      <w:proofErr w:type="spellStart"/>
      <w:r>
        <w:t>up</w:t>
      </w:r>
      <w:proofErr w:type="spellEnd"/>
      <w:r>
        <w:t xml:space="preserve"> </w:t>
      </w:r>
      <w:proofErr w:type="spellStart"/>
      <w:r>
        <w:t>the</w:t>
      </w:r>
      <w:proofErr w:type="spellEnd"/>
      <w:r>
        <w:t xml:space="preserve"> </w:t>
      </w:r>
      <w:proofErr w:type="spellStart"/>
      <w:r>
        <w:t>learning</w:t>
      </w:r>
      <w:proofErr w:type="spellEnd"/>
      <w:r>
        <w:t xml:space="preserve"> </w:t>
      </w:r>
      <w:proofErr w:type="spellStart"/>
      <w:r>
        <w:t>environment</w:t>
      </w:r>
      <w:proofErr w:type="spellEnd"/>
    </w:p>
    <w:p w14:paraId="6EA61BDD" w14:textId="77777777" w:rsidR="00681FE1" w:rsidRPr="00A5405F" w:rsidRDefault="00681FE1" w:rsidP="00681FE1">
      <w:pPr>
        <w:rPr>
          <w:bCs/>
        </w:rPr>
      </w:pPr>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w:t>
      </w:r>
    </w:p>
    <w:p w14:paraId="7587E851" w14:textId="229FF754" w:rsidR="00681FE1" w:rsidRPr="00681FE1" w:rsidRDefault="00681FE1" w:rsidP="001C783A">
      <w:pPr>
        <w:rPr>
          <w:rFonts w:eastAsia="MS Gothic"/>
          <w:b/>
          <w:sz w:val="20"/>
          <w:szCs w:val="20"/>
        </w:rPr>
      </w:pPr>
      <w:r w:rsidRPr="00681FE1">
        <w:t xml:space="preserve">Many of the suggested activities and experiences include the </w:t>
      </w:r>
      <w:r w:rsidR="001C783A">
        <w:t xml:space="preserve">optional </w:t>
      </w:r>
      <w:r w:rsidRPr="00681FE1">
        <w:t>use of online resources which can be accessed and viewed using a Smartphone.</w:t>
      </w:r>
      <w:r w:rsidRPr="00681FE1">
        <w:rPr>
          <w:rFonts w:eastAsia="MS Gothic"/>
          <w:sz w:val="20"/>
          <w:szCs w:val="20"/>
        </w:rPr>
        <w:t xml:space="preserve"> </w:t>
      </w:r>
    </w:p>
    <w:p w14:paraId="067D76BD" w14:textId="6DE01F5D" w:rsidR="00681FE1" w:rsidRDefault="00681FE1">
      <w:pPr>
        <w:spacing w:line="240" w:lineRule="auto"/>
        <w:rPr>
          <w:rFonts w:eastAsiaTheme="majorEastAsia"/>
          <w:b/>
          <w:color w:val="3472AC"/>
          <w:sz w:val="28"/>
          <w:szCs w:val="28"/>
          <w:lang w:val="mi-NZ" w:eastAsia="en-NZ"/>
        </w:rPr>
      </w:pPr>
    </w:p>
    <w:p w14:paraId="3F3408F0" w14:textId="0A0EEE3D" w:rsidR="00C87642" w:rsidRPr="003E0F5E" w:rsidRDefault="00B01C51" w:rsidP="00C87642">
      <w:pPr>
        <w:pStyle w:val="BH2"/>
      </w:pPr>
      <w:r>
        <w:br w:type="column"/>
      </w:r>
      <w:proofErr w:type="spellStart"/>
      <w:r w:rsidR="00EC5C5A">
        <w:lastRenderedPageBreak/>
        <w:t>O</w:t>
      </w:r>
      <w:r w:rsidR="00C87642" w:rsidRPr="7A5FFC30">
        <w:t>verview</w:t>
      </w:r>
      <w:proofErr w:type="spellEnd"/>
      <w:r w:rsidR="00C87642" w:rsidRPr="7A5FFC30">
        <w:t xml:space="preserve"> </w:t>
      </w:r>
      <w:proofErr w:type="spellStart"/>
      <w:r w:rsidR="00C87642" w:rsidRPr="7A5FFC30">
        <w:t>of</w:t>
      </w:r>
      <w:proofErr w:type="spellEnd"/>
      <w:r w:rsidR="00C87642" w:rsidRPr="7A5FFC30">
        <w:t xml:space="preserve"> </w:t>
      </w:r>
      <w:proofErr w:type="spellStart"/>
      <w:r w:rsidR="00C87642" w:rsidRPr="7A5FFC30">
        <w:t>the</w:t>
      </w:r>
      <w:proofErr w:type="spellEnd"/>
      <w:r w:rsidR="00C87642" w:rsidRPr="7A5FFC30">
        <w:t xml:space="preserve"> </w:t>
      </w:r>
      <w:proofErr w:type="spellStart"/>
      <w:r w:rsidR="00C87642" w:rsidRPr="7A5FFC30">
        <w:t>learning</w:t>
      </w:r>
      <w:proofErr w:type="spellEnd"/>
      <w:r w:rsidR="00C87642" w:rsidRPr="7A5FFC30">
        <w:t xml:space="preserve"> </w:t>
      </w:r>
      <w:proofErr w:type="spellStart"/>
      <w:r w:rsidR="00C87642" w:rsidRPr="7A5FFC30">
        <w:t>in</w:t>
      </w:r>
      <w:proofErr w:type="spellEnd"/>
      <w:r w:rsidR="00C87642" w:rsidRPr="7A5FFC30">
        <w:t xml:space="preserve"> </w:t>
      </w:r>
      <w:proofErr w:type="spellStart"/>
      <w:r w:rsidR="00C87642" w:rsidRPr="7A5FFC30">
        <w:t>this</w:t>
      </w:r>
      <w:proofErr w:type="spellEnd"/>
      <w:r w:rsidR="00C87642" w:rsidRPr="7A5FFC30">
        <w:t xml:space="preserve"> </w:t>
      </w:r>
      <w:proofErr w:type="spellStart"/>
      <w:r w:rsidR="00C87642" w:rsidRPr="7A5FFC30">
        <w:t>pack</w:t>
      </w:r>
      <w:proofErr w:type="spellEnd"/>
    </w:p>
    <w:p w14:paraId="624C096F" w14:textId="6C3DA2D5" w:rsidR="00AF4FE5" w:rsidRDefault="009D3DF5" w:rsidP="00AF4FE5">
      <w:r>
        <w:rPr>
          <w:rFonts w:eastAsia="Arial"/>
          <w:b/>
          <w:bCs/>
          <w:color w:val="000000" w:themeColor="text1"/>
        </w:rPr>
        <w:t>C</w:t>
      </w:r>
      <w:r w:rsidR="00AF4FE5">
        <w:rPr>
          <w:rFonts w:eastAsia="Arial"/>
          <w:b/>
          <w:bCs/>
          <w:color w:val="000000" w:themeColor="text1"/>
        </w:rPr>
        <w:t xml:space="preserve">itizenship | </w:t>
      </w:r>
      <w:proofErr w:type="spellStart"/>
      <w:r w:rsidR="00CE65A2">
        <w:rPr>
          <w:rFonts w:eastAsia="Arial"/>
          <w:b/>
          <w:bCs/>
          <w:color w:val="000000" w:themeColor="text1"/>
        </w:rPr>
        <w:t>Kirirarau</w:t>
      </w:r>
      <w:proofErr w:type="spellEnd"/>
      <w:r w:rsidR="00AF4FE5" w:rsidRPr="55D73DD7">
        <w:rPr>
          <w:rFonts w:eastAsia="Arial"/>
          <w:b/>
          <w:bCs/>
          <w:color w:val="000000" w:themeColor="text1"/>
          <w:sz w:val="28"/>
          <w:szCs w:val="28"/>
        </w:rPr>
        <w:t xml:space="preserve"> </w:t>
      </w:r>
      <w:r w:rsidR="00AF4FE5" w:rsidRPr="55D73DD7">
        <w:rPr>
          <w:rFonts w:eastAsia="Arial"/>
          <w:color w:val="000000" w:themeColor="text1"/>
        </w:rPr>
        <w:t xml:space="preserve">will be explored through two contexts. </w:t>
      </w:r>
    </w:p>
    <w:p w14:paraId="1A12D818" w14:textId="78566132" w:rsidR="00AF4FE5" w:rsidRDefault="00AF4FE5" w:rsidP="00AF4FE5">
      <w:pPr>
        <w:pStyle w:val="ListParagraph"/>
        <w:numPr>
          <w:ilvl w:val="0"/>
          <w:numId w:val="2"/>
        </w:numPr>
        <w:rPr>
          <w:rFonts w:asciiTheme="minorHAnsi" w:eastAsiaTheme="minorEastAsia" w:hAnsiTheme="minorHAnsi" w:cstheme="minorBidi"/>
          <w:color w:val="000000" w:themeColor="text1"/>
        </w:rPr>
      </w:pPr>
      <w:r w:rsidRPr="55D73DD7">
        <w:rPr>
          <w:rFonts w:eastAsia="Arial"/>
          <w:color w:val="000000" w:themeColor="text1"/>
        </w:rPr>
        <w:t xml:space="preserve">Days 1–5 look at this idea through the context of </w:t>
      </w:r>
      <w:r>
        <w:rPr>
          <w:rFonts w:eastAsia="Arial"/>
          <w:b/>
          <w:bCs/>
          <w:color w:val="000000" w:themeColor="text1"/>
        </w:rPr>
        <w:t>manaakitanga, culture, and identity</w:t>
      </w:r>
      <w:r w:rsidRPr="55D73DD7">
        <w:rPr>
          <w:rFonts w:eastAsia="Arial"/>
          <w:b/>
          <w:bCs/>
          <w:color w:val="000000" w:themeColor="text1"/>
        </w:rPr>
        <w:t>.</w:t>
      </w:r>
      <w:r w:rsidR="00CE65A2">
        <w:rPr>
          <w:rFonts w:eastAsia="Arial"/>
          <w:b/>
          <w:bCs/>
          <w:color w:val="000000" w:themeColor="text1"/>
        </w:rPr>
        <w:t xml:space="preserve"> </w:t>
      </w:r>
    </w:p>
    <w:p w14:paraId="5FF8D25B" w14:textId="77777777" w:rsidR="004B730B" w:rsidRDefault="000E21DC" w:rsidP="00AF4FE5">
      <w:pPr>
        <w:pStyle w:val="ListParagraph"/>
        <w:numPr>
          <w:ilvl w:val="0"/>
          <w:numId w:val="2"/>
        </w:numPr>
        <w:rPr>
          <w:rFonts w:asciiTheme="minorHAnsi" w:eastAsiaTheme="minorEastAsia" w:hAnsiTheme="minorHAnsi" w:cstheme="minorBidi"/>
          <w:color w:val="000000" w:themeColor="text1"/>
        </w:rPr>
      </w:pPr>
      <w:r w:rsidRPr="55D73DD7">
        <w:rPr>
          <w:rFonts w:eastAsia="Arial"/>
          <w:color w:val="000000" w:themeColor="text1"/>
        </w:rPr>
        <w:t>Days 6</w:t>
      </w:r>
      <w:r w:rsidR="00AF4FE5" w:rsidRPr="55D73DD7">
        <w:rPr>
          <w:rFonts w:eastAsia="Arial"/>
          <w:color w:val="000000" w:themeColor="text1"/>
        </w:rPr>
        <w:t>–</w:t>
      </w:r>
      <w:r w:rsidRPr="55D73DD7">
        <w:rPr>
          <w:rFonts w:eastAsia="Arial"/>
          <w:color w:val="000000" w:themeColor="text1"/>
        </w:rPr>
        <w:t xml:space="preserve">10 look at this </w:t>
      </w:r>
      <w:r w:rsidR="00AF4FE5" w:rsidRPr="55D73DD7">
        <w:rPr>
          <w:rFonts w:eastAsia="Arial"/>
          <w:color w:val="000000" w:themeColor="text1"/>
        </w:rPr>
        <w:t>idea</w:t>
      </w:r>
      <w:r w:rsidRPr="55D73DD7">
        <w:rPr>
          <w:rFonts w:eastAsia="Arial"/>
          <w:color w:val="000000" w:themeColor="text1"/>
        </w:rPr>
        <w:t xml:space="preserve"> through the context of </w:t>
      </w:r>
      <w:r w:rsidR="0088419B">
        <w:rPr>
          <w:rFonts w:eastAsia="Arial"/>
          <w:b/>
          <w:color w:val="000000" w:themeColor="text1"/>
        </w:rPr>
        <w:t>rights and responsibilities</w:t>
      </w:r>
      <w:r w:rsidR="00AF4FE5" w:rsidRPr="55D73DD7">
        <w:rPr>
          <w:rFonts w:eastAsia="Arial"/>
          <w:b/>
          <w:bCs/>
          <w:color w:val="000000" w:themeColor="text1"/>
        </w:rPr>
        <w:t>.</w:t>
      </w:r>
    </w:p>
    <w:p w14:paraId="67AACB64" w14:textId="77777777" w:rsidR="00681D44" w:rsidRDefault="00681D44" w:rsidP="00AF4FE5">
      <w:r>
        <w:t xml:space="preserve">Learners will explore, investigate, discover, and make meaning as they go through each task. There are times where they look a little deeper into the topic. </w:t>
      </w:r>
      <w:r w:rsidR="00AF4FE5" w:rsidRPr="009A3578">
        <w:t>Some of the tasks may be independent hands-on tasks while some may involve connecting and sharing with others.</w:t>
      </w:r>
    </w:p>
    <w:p w14:paraId="6087C293" w14:textId="77777777" w:rsidR="00681D44" w:rsidRDefault="00681D44" w:rsidP="00935B75">
      <w:pPr>
        <w:spacing w:after="0"/>
      </w:pP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39"/>
        <w:gridCol w:w="2011"/>
        <w:gridCol w:w="1978"/>
        <w:gridCol w:w="1991"/>
        <w:gridCol w:w="1800"/>
      </w:tblGrid>
      <w:tr w:rsidR="00C87642" w:rsidRPr="00322269" w14:paraId="7EF9D9D2" w14:textId="77777777" w:rsidTr="00DB54B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tcPr>
          <w:p w14:paraId="2A4955AC" w14:textId="77777777" w:rsidR="00C87642" w:rsidRPr="00322269" w:rsidRDefault="00C87642" w:rsidP="004D14F2">
            <w:pPr>
              <w:spacing w:before="80" w:after="80"/>
              <w:ind w:left="0"/>
            </w:pPr>
            <w:r w:rsidRPr="00322269">
              <w:t>Day 1</w:t>
            </w:r>
          </w:p>
        </w:tc>
        <w:tc>
          <w:tcPr>
            <w:tcW w:w="2011" w:type="dxa"/>
          </w:tcPr>
          <w:p w14:paraId="5A686872" w14:textId="4A1BA294" w:rsidR="00D83428" w:rsidRPr="001E6D17"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978" w:type="dxa"/>
          </w:tcPr>
          <w:p w14:paraId="727BC9C2"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3</w:t>
            </w:r>
          </w:p>
        </w:tc>
        <w:tc>
          <w:tcPr>
            <w:tcW w:w="1991" w:type="dxa"/>
          </w:tcPr>
          <w:p w14:paraId="11F80A58"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4</w:t>
            </w:r>
          </w:p>
        </w:tc>
        <w:tc>
          <w:tcPr>
            <w:tcW w:w="1800" w:type="dxa"/>
          </w:tcPr>
          <w:p w14:paraId="73B196FA"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2647CC" w14:textId="3CCD9E4C" w:rsidR="00C87642" w:rsidRPr="000A0444" w:rsidRDefault="00A008A2" w:rsidP="00250F1E">
            <w:pPr>
              <w:spacing w:after="80"/>
              <w:ind w:left="0"/>
              <w:rPr>
                <w:rFonts w:eastAsia="Arial"/>
                <w:color w:val="000000" w:themeColor="text1"/>
                <w:szCs w:val="24"/>
                <w:lang w:val="en-US"/>
              </w:rPr>
            </w:pPr>
            <w:r w:rsidRPr="00A008A2">
              <w:rPr>
                <w:rFonts w:eastAsia="Arial"/>
                <w:b/>
                <w:bCs/>
                <w:color w:val="000000" w:themeColor="text1"/>
                <w:szCs w:val="24"/>
                <w:lang w:val="en-US"/>
              </w:rPr>
              <w:t>Launching our thinking</w:t>
            </w:r>
            <w:r>
              <w:rPr>
                <w:rFonts w:eastAsia="Arial"/>
                <w:color w:val="000000" w:themeColor="text1"/>
                <w:szCs w:val="24"/>
                <w:lang w:val="en-US"/>
              </w:rPr>
              <w:t xml:space="preserve"> – culture and identity; how do we describe these?</w:t>
            </w:r>
          </w:p>
        </w:tc>
        <w:tc>
          <w:tcPr>
            <w:tcW w:w="2011" w:type="dxa"/>
          </w:tcPr>
          <w:p w14:paraId="219D365A" w14:textId="7F782350" w:rsidR="00D83428" w:rsidRPr="00D83428" w:rsidRDefault="00496405" w:rsidP="00681FE1">
            <w:pPr>
              <w:ind w:left="0"/>
              <w:cnfStyle w:val="000000100000" w:firstRow="0" w:lastRow="0" w:firstColumn="0" w:lastColumn="0" w:oddVBand="0" w:evenVBand="0" w:oddHBand="1" w:evenHBand="0" w:firstRowFirstColumn="0" w:firstRowLastColumn="0" w:lastRowFirstColumn="0" w:lastRowLastColumn="0"/>
            </w:pPr>
            <w:r w:rsidRPr="00100D30">
              <w:rPr>
                <w:b/>
                <w:bCs/>
              </w:rPr>
              <w:t>Who me?</w:t>
            </w:r>
            <w:r>
              <w:t xml:space="preserve"> What’s in a name</w:t>
            </w:r>
            <w:r w:rsidR="00926270">
              <w:t xml:space="preserve"> (</w:t>
            </w:r>
            <w:proofErr w:type="spellStart"/>
            <w:r w:rsidR="00926270">
              <w:t>i</w:t>
            </w:r>
            <w:r w:rsidR="00982A28">
              <w:t>n</w:t>
            </w:r>
            <w:r w:rsidR="00926270">
              <w:t>goa</w:t>
            </w:r>
            <w:proofErr w:type="spellEnd"/>
            <w:r w:rsidR="00926270">
              <w:t>)?</w:t>
            </w:r>
          </w:p>
        </w:tc>
        <w:tc>
          <w:tcPr>
            <w:tcW w:w="1978" w:type="dxa"/>
          </w:tcPr>
          <w:p w14:paraId="273ADAFC" w14:textId="695AE09B" w:rsidR="00C87642" w:rsidRPr="00F320E2" w:rsidRDefault="00440884" w:rsidP="00250F1E">
            <w:pPr>
              <w:spacing w:after="80"/>
              <w:ind w:left="0"/>
              <w:cnfStyle w:val="000000100000" w:firstRow="0" w:lastRow="0" w:firstColumn="0" w:lastColumn="0" w:oddVBand="0" w:evenVBand="0" w:oddHBand="1" w:evenHBand="0" w:firstRowFirstColumn="0" w:firstRowLastColumn="0" w:lastRowFirstColumn="0" w:lastRowLastColumn="0"/>
            </w:pPr>
            <w:r w:rsidRPr="00B7591A">
              <w:rPr>
                <w:b/>
                <w:bCs/>
              </w:rPr>
              <w:t>Making meaning</w:t>
            </w:r>
            <w:r>
              <w:t xml:space="preserve"> – our culture</w:t>
            </w:r>
            <w:r w:rsidR="0074696B">
              <w:t xml:space="preserve"> and identity</w:t>
            </w:r>
            <w:r>
              <w:t xml:space="preserve"> shapes who we are</w:t>
            </w:r>
            <w:r w:rsidR="00B7591A">
              <w:t>.</w:t>
            </w:r>
          </w:p>
        </w:tc>
        <w:tc>
          <w:tcPr>
            <w:tcW w:w="1991" w:type="dxa"/>
          </w:tcPr>
          <w:p w14:paraId="17EFC98B" w14:textId="2F413DD0" w:rsidR="00C87642" w:rsidRPr="00F320E2" w:rsidRDefault="00440884" w:rsidP="00250F1E">
            <w:pPr>
              <w:spacing w:after="80"/>
              <w:ind w:left="0"/>
              <w:cnfStyle w:val="000000100000" w:firstRow="0" w:lastRow="0" w:firstColumn="0" w:lastColumn="0" w:oddVBand="0" w:evenVBand="0" w:oddHBand="1" w:evenHBand="0" w:firstRowFirstColumn="0" w:firstRowLastColumn="0" w:lastRowFirstColumn="0" w:lastRowLastColumn="0"/>
            </w:pPr>
            <w:r w:rsidRPr="00B7591A">
              <w:rPr>
                <w:b/>
                <w:bCs/>
              </w:rPr>
              <w:t>Delving deeper</w:t>
            </w:r>
            <w:r>
              <w:t xml:space="preserve"> </w:t>
            </w:r>
            <w:r w:rsidR="0074696B">
              <w:t xml:space="preserve">– </w:t>
            </w:r>
            <w:r w:rsidR="00662078">
              <w:t>y</w:t>
            </w:r>
            <w:r w:rsidR="00EE6881">
              <w:t>our new pet rock</w:t>
            </w:r>
            <w:r w:rsidR="005309E7">
              <w:t>.</w:t>
            </w:r>
          </w:p>
        </w:tc>
        <w:tc>
          <w:tcPr>
            <w:tcW w:w="1800" w:type="dxa"/>
          </w:tcPr>
          <w:p w14:paraId="6513A4B9" w14:textId="526F2998" w:rsidR="00C87642" w:rsidRPr="00F320E2" w:rsidRDefault="008A46F0" w:rsidP="00250F1E">
            <w:pPr>
              <w:spacing w:after="80"/>
              <w:ind w:left="0"/>
              <w:cnfStyle w:val="000000100000" w:firstRow="0" w:lastRow="0" w:firstColumn="0" w:lastColumn="0" w:oddVBand="0" w:evenVBand="0" w:oddHBand="1" w:evenHBand="0" w:firstRowFirstColumn="0" w:firstRowLastColumn="0" w:lastRowFirstColumn="0" w:lastRowLastColumn="0"/>
            </w:pPr>
            <w:r w:rsidRPr="008A46F0">
              <w:rPr>
                <w:b/>
                <w:bCs/>
              </w:rPr>
              <w:t>Sharing your learning</w:t>
            </w:r>
            <w:r>
              <w:t xml:space="preserve"> – this is what I have discovered about culture and identity.</w:t>
            </w:r>
          </w:p>
        </w:tc>
      </w:tr>
      <w:tr w:rsidR="00C87642" w:rsidRPr="006D3113" w14:paraId="7CF4B59A"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2A6EBB"/>
          </w:tcPr>
          <w:p w14:paraId="393A30B8" w14:textId="77777777" w:rsidR="00C87642" w:rsidRPr="006D3113" w:rsidRDefault="00C87642" w:rsidP="004D14F2">
            <w:pPr>
              <w:spacing w:before="80" w:after="80"/>
              <w:ind w:left="0"/>
              <w:rPr>
                <w:b/>
                <w:color w:val="FFFFFF" w:themeColor="background1"/>
              </w:rPr>
            </w:pPr>
            <w:r w:rsidRPr="006D3113">
              <w:rPr>
                <w:b/>
                <w:color w:val="FFFFFF" w:themeColor="background1"/>
              </w:rPr>
              <w:t>Day 6</w:t>
            </w:r>
          </w:p>
        </w:tc>
        <w:tc>
          <w:tcPr>
            <w:tcW w:w="2011" w:type="dxa"/>
            <w:shd w:val="clear" w:color="auto" w:fill="2A6EBB"/>
          </w:tcPr>
          <w:p w14:paraId="086BD4BE" w14:textId="7E19CEC4" w:rsidR="00D83428" w:rsidRPr="00681FE1"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978" w:type="dxa"/>
            <w:shd w:val="clear" w:color="auto" w:fill="2A6EBB"/>
          </w:tcPr>
          <w:p w14:paraId="2BCD44F5"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991" w:type="dxa"/>
            <w:shd w:val="clear" w:color="auto" w:fill="2A6EBB"/>
          </w:tcPr>
          <w:p w14:paraId="7CDB2CDD"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800" w:type="dxa"/>
            <w:shd w:val="clear" w:color="auto" w:fill="2A6EBB"/>
          </w:tcPr>
          <w:p w14:paraId="7F550D85"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C87642" w14:paraId="5E30AB8C"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E7D2C0" w14:textId="06DB0144" w:rsidR="00C87642" w:rsidRDefault="00A3718E" w:rsidP="00250F1E">
            <w:pPr>
              <w:spacing w:after="80"/>
              <w:ind w:left="0"/>
            </w:pPr>
            <w:r w:rsidRPr="00EF2D4A">
              <w:rPr>
                <w:b/>
                <w:bCs/>
              </w:rPr>
              <w:t>Kickstarting our learning</w:t>
            </w:r>
            <w:r>
              <w:t xml:space="preserve"> </w:t>
            </w:r>
            <w:r w:rsidR="00EF2D4A">
              <w:t>–</w:t>
            </w:r>
            <w:r>
              <w:t xml:space="preserve"> </w:t>
            </w:r>
            <w:r w:rsidR="00EF2D4A">
              <w:t>rights and responsibilities are all around us.</w:t>
            </w:r>
          </w:p>
        </w:tc>
        <w:tc>
          <w:tcPr>
            <w:tcW w:w="2011" w:type="dxa"/>
          </w:tcPr>
          <w:p w14:paraId="228CE8B1" w14:textId="0334569D" w:rsidR="00D83428" w:rsidRPr="00D83428" w:rsidRDefault="00A304F1" w:rsidP="004D14F2">
            <w:pPr>
              <w:ind w:left="0"/>
              <w:cnfStyle w:val="000000100000" w:firstRow="0" w:lastRow="0" w:firstColumn="0" w:lastColumn="0" w:oddVBand="0" w:evenVBand="0" w:oddHBand="1" w:evenHBand="0" w:firstRowFirstColumn="0" w:firstRowLastColumn="0" w:lastRowFirstColumn="0" w:lastRowLastColumn="0"/>
              <w:rPr>
                <w:lang w:val="mi-NZ"/>
              </w:rPr>
            </w:pPr>
            <w:proofErr w:type="spellStart"/>
            <w:r w:rsidRPr="00A304F1">
              <w:rPr>
                <w:b/>
                <w:bCs/>
                <w:lang w:val="mi-NZ"/>
              </w:rPr>
              <w:t>Exploring</w:t>
            </w:r>
            <w:proofErr w:type="spellEnd"/>
            <w:r w:rsidRPr="00A304F1">
              <w:rPr>
                <w:b/>
                <w:bCs/>
                <w:lang w:val="mi-NZ"/>
              </w:rPr>
              <w:t xml:space="preserve"> </w:t>
            </w:r>
            <w:proofErr w:type="spellStart"/>
            <w:r w:rsidRPr="00A304F1">
              <w:rPr>
                <w:b/>
                <w:bCs/>
                <w:lang w:val="mi-NZ"/>
              </w:rPr>
              <w:t>roles</w:t>
            </w:r>
            <w:proofErr w:type="spellEnd"/>
            <w:r w:rsidRPr="00A304F1">
              <w:rPr>
                <w:b/>
                <w:bCs/>
                <w:lang w:val="mi-NZ"/>
              </w:rPr>
              <w:t xml:space="preserve"> </w:t>
            </w:r>
            <w:r w:rsidRPr="00BA12EE">
              <w:rPr>
                <w:lang w:val="mi-NZ"/>
              </w:rPr>
              <w:t>–</w:t>
            </w:r>
            <w:r>
              <w:rPr>
                <w:lang w:val="mi-NZ"/>
              </w:rPr>
              <w:t xml:space="preserve"> </w:t>
            </w:r>
            <w:proofErr w:type="spellStart"/>
            <w:r>
              <w:rPr>
                <w:lang w:val="mi-NZ"/>
              </w:rPr>
              <w:t>what</w:t>
            </w:r>
            <w:proofErr w:type="spellEnd"/>
            <w:r>
              <w:rPr>
                <w:lang w:val="mi-NZ"/>
              </w:rPr>
              <w:t xml:space="preserve"> are </w:t>
            </w:r>
            <w:proofErr w:type="spellStart"/>
            <w:r>
              <w:rPr>
                <w:lang w:val="mi-NZ"/>
              </w:rPr>
              <w:t>people’s</w:t>
            </w:r>
            <w:proofErr w:type="spellEnd"/>
            <w:r>
              <w:rPr>
                <w:lang w:val="mi-NZ"/>
              </w:rPr>
              <w:t xml:space="preserve"> </w:t>
            </w:r>
            <w:proofErr w:type="spellStart"/>
            <w:r>
              <w:rPr>
                <w:lang w:val="mi-NZ"/>
              </w:rPr>
              <w:t>rights</w:t>
            </w:r>
            <w:proofErr w:type="spellEnd"/>
            <w:r>
              <w:rPr>
                <w:lang w:val="mi-NZ"/>
              </w:rPr>
              <w:t xml:space="preserve"> and </w:t>
            </w:r>
            <w:proofErr w:type="spellStart"/>
            <w:r>
              <w:rPr>
                <w:lang w:val="mi-NZ"/>
              </w:rPr>
              <w:t>respons</w:t>
            </w:r>
            <w:r w:rsidR="007659D8">
              <w:rPr>
                <w:lang w:val="mi-NZ"/>
              </w:rPr>
              <w:t>ibilities</w:t>
            </w:r>
            <w:proofErr w:type="spellEnd"/>
            <w:r>
              <w:rPr>
                <w:lang w:val="mi-NZ"/>
              </w:rPr>
              <w:t>?</w:t>
            </w:r>
          </w:p>
        </w:tc>
        <w:tc>
          <w:tcPr>
            <w:tcW w:w="1978" w:type="dxa"/>
          </w:tcPr>
          <w:p w14:paraId="12C79915" w14:textId="5C0C7403" w:rsidR="00C87642" w:rsidRDefault="00945F96" w:rsidP="00250F1E">
            <w:pPr>
              <w:spacing w:after="80"/>
              <w:ind w:left="0"/>
              <w:cnfStyle w:val="000000100000" w:firstRow="0" w:lastRow="0" w:firstColumn="0" w:lastColumn="0" w:oddVBand="0" w:evenVBand="0" w:oddHBand="1" w:evenHBand="0" w:firstRowFirstColumn="0" w:firstRowLastColumn="0" w:lastRowFirstColumn="0" w:lastRowLastColumn="0"/>
            </w:pPr>
            <w:r w:rsidRPr="00BE484E">
              <w:rPr>
                <w:b/>
                <w:bCs/>
              </w:rPr>
              <w:t>Making meaning</w:t>
            </w:r>
            <w:r>
              <w:t xml:space="preserve"> – Te Tiriti o Waitangi</w:t>
            </w:r>
            <w:r w:rsidR="00250F1E">
              <w:t>.</w:t>
            </w:r>
          </w:p>
        </w:tc>
        <w:tc>
          <w:tcPr>
            <w:tcW w:w="1991" w:type="dxa"/>
          </w:tcPr>
          <w:p w14:paraId="0E4878BF" w14:textId="2C3A84FC" w:rsidR="00C87642" w:rsidRDefault="006D6877" w:rsidP="00250F1E">
            <w:pPr>
              <w:spacing w:after="80"/>
              <w:ind w:left="0"/>
              <w:cnfStyle w:val="000000100000" w:firstRow="0" w:lastRow="0" w:firstColumn="0" w:lastColumn="0" w:oddVBand="0" w:evenVBand="0" w:oddHBand="1" w:evenHBand="0" w:firstRowFirstColumn="0" w:firstRowLastColumn="0" w:lastRowFirstColumn="0" w:lastRowLastColumn="0"/>
            </w:pPr>
            <w:r w:rsidRPr="00C95EBE">
              <w:rPr>
                <w:b/>
                <w:bCs/>
              </w:rPr>
              <w:t xml:space="preserve">Deep thinking </w:t>
            </w:r>
            <w:r w:rsidRPr="00BA12EE">
              <w:t>–</w:t>
            </w:r>
            <w:r>
              <w:t xml:space="preserve"> debates and </w:t>
            </w:r>
            <w:r w:rsidR="00C95EBE">
              <w:t>random acts of kindness</w:t>
            </w:r>
            <w:r w:rsidR="00250F1E">
              <w:t>.</w:t>
            </w:r>
          </w:p>
        </w:tc>
        <w:tc>
          <w:tcPr>
            <w:tcW w:w="1800" w:type="dxa"/>
          </w:tcPr>
          <w:p w14:paraId="0D4D011F" w14:textId="689B633A" w:rsidR="00C87642" w:rsidRPr="002C586B" w:rsidRDefault="00EF5CAA" w:rsidP="00250F1E">
            <w:pPr>
              <w:spacing w:after="80"/>
              <w:ind w:left="0"/>
              <w:cnfStyle w:val="000000100000" w:firstRow="0" w:lastRow="0" w:firstColumn="0" w:lastColumn="0" w:oddVBand="0" w:evenVBand="0" w:oddHBand="1" w:evenHBand="0" w:firstRowFirstColumn="0" w:firstRowLastColumn="0" w:lastRowFirstColumn="0" w:lastRowLastColumn="0"/>
              <w:rPr>
                <w:lang w:val="mi-NZ"/>
              </w:rPr>
            </w:pPr>
            <w:r>
              <w:rPr>
                <w:b/>
                <w:bCs/>
              </w:rPr>
              <w:t xml:space="preserve">Leaving a </w:t>
            </w:r>
            <w:proofErr w:type="spellStart"/>
            <w:r>
              <w:rPr>
                <w:b/>
                <w:bCs/>
              </w:rPr>
              <w:t>koha</w:t>
            </w:r>
            <w:proofErr w:type="spellEnd"/>
            <w:r w:rsidR="00250F1E">
              <w:rPr>
                <w:b/>
                <w:bCs/>
              </w:rPr>
              <w:t xml:space="preserve"> </w:t>
            </w:r>
            <w:r w:rsidR="00250F1E" w:rsidRPr="00250F1E">
              <w:t>–</w:t>
            </w:r>
            <w:r w:rsidRPr="00250F1E">
              <w:t xml:space="preserve"> </w:t>
            </w:r>
            <w:r w:rsidR="002C586B">
              <w:t xml:space="preserve">gifts for your </w:t>
            </w:r>
            <w:proofErr w:type="spellStart"/>
            <w:r w:rsidR="002C586B">
              <w:t>wh</w:t>
            </w:r>
            <w:proofErr w:type="spellEnd"/>
            <w:r w:rsidR="002C586B">
              <w:rPr>
                <w:lang w:val="mi-NZ"/>
              </w:rPr>
              <w:t>ānau</w:t>
            </w:r>
            <w:r w:rsidR="00250F1E">
              <w:rPr>
                <w:lang w:val="mi-NZ"/>
              </w:rPr>
              <w:t>.</w:t>
            </w:r>
          </w:p>
        </w:tc>
      </w:tr>
    </w:tbl>
    <w:p w14:paraId="06770892" w14:textId="77777777" w:rsidR="001C783A" w:rsidRDefault="001C783A" w:rsidP="00811B32">
      <w:pPr>
        <w:pStyle w:val="BH2"/>
      </w:pPr>
    </w:p>
    <w:p w14:paraId="057E6032" w14:textId="77777777" w:rsidR="001C783A" w:rsidRDefault="001C783A">
      <w:pPr>
        <w:spacing w:line="240" w:lineRule="auto"/>
        <w:rPr>
          <w:rFonts w:eastAsiaTheme="majorEastAsia"/>
          <w:b/>
          <w:color w:val="3472AC"/>
          <w:sz w:val="28"/>
          <w:szCs w:val="28"/>
          <w:lang w:val="mi-NZ" w:eastAsia="en-NZ"/>
        </w:rPr>
      </w:pPr>
      <w:r>
        <w:br w:type="page"/>
      </w:r>
    </w:p>
    <w:p w14:paraId="1EF1CC60" w14:textId="43B4449C" w:rsidR="00811B32" w:rsidRDefault="00811B32" w:rsidP="00811B32">
      <w:pPr>
        <w:pStyle w:val="BH2"/>
      </w:pPr>
      <w:proofErr w:type="spellStart"/>
      <w:r>
        <w:lastRenderedPageBreak/>
        <w:t>Daily</w:t>
      </w:r>
      <w:proofErr w:type="spellEnd"/>
      <w:r>
        <w:t xml:space="preserve"> </w:t>
      </w:r>
      <w:proofErr w:type="spellStart"/>
      <w:r>
        <w:t>timetable</w:t>
      </w:r>
      <w:proofErr w:type="spellEnd"/>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4D14F2">
      <w:pPr>
        <w:spacing w:after="240"/>
      </w:pPr>
      <w:r w:rsidRPr="4A1A0AC0">
        <w:t>At the start of each day the learner will draw up their timetable for learning. You can adjust the timing to suit the other activities that might be happening the day, such as Zooming with the class/teacher.</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DB5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DB54BC">
            <w:r w:rsidRPr="000D4B4C">
              <w:t>Time</w:t>
            </w:r>
          </w:p>
        </w:tc>
        <w:tc>
          <w:tcPr>
            <w:tcW w:w="7470" w:type="dxa"/>
          </w:tcPr>
          <w:p w14:paraId="2B09700E" w14:textId="77777777" w:rsidR="009D7256" w:rsidRPr="000D4B4C" w:rsidRDefault="009D7256" w:rsidP="00DB54BC">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DB54BC">
            <w:r w:rsidRPr="000D4B4C">
              <w:t>9:00 am</w:t>
            </w:r>
          </w:p>
        </w:tc>
        <w:tc>
          <w:tcPr>
            <w:tcW w:w="7470" w:type="dxa"/>
          </w:tcPr>
          <w:p w14:paraId="33A64DE1"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DB54BC">
            <w:r w:rsidRPr="000D4B4C">
              <w:t>9:30 am</w:t>
            </w:r>
          </w:p>
        </w:tc>
        <w:tc>
          <w:tcPr>
            <w:tcW w:w="7470" w:type="dxa"/>
          </w:tcPr>
          <w:p w14:paraId="1D31CDA4"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DB54BC">
            <w:r w:rsidRPr="000D4B4C">
              <w:t>10:00 am</w:t>
            </w:r>
          </w:p>
        </w:tc>
        <w:tc>
          <w:tcPr>
            <w:tcW w:w="7470" w:type="dxa"/>
          </w:tcPr>
          <w:p w14:paraId="73CF41A2"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DB54BC">
            <w:r w:rsidRPr="000D4B4C">
              <w:t>10:30 am</w:t>
            </w:r>
          </w:p>
        </w:tc>
        <w:tc>
          <w:tcPr>
            <w:tcW w:w="7470" w:type="dxa"/>
          </w:tcPr>
          <w:p w14:paraId="28C5CF94"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DB54BC">
            <w:r w:rsidRPr="000D4B4C">
              <w:t>11:00 am</w:t>
            </w:r>
          </w:p>
        </w:tc>
        <w:tc>
          <w:tcPr>
            <w:tcW w:w="7470" w:type="dxa"/>
          </w:tcPr>
          <w:p w14:paraId="213A192B"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DB54BC">
            <w:pPr>
              <w:rPr>
                <w:rFonts w:eastAsia="Georgia" w:cs="Symbol"/>
              </w:rPr>
            </w:pPr>
            <w:r w:rsidRPr="000D4B4C">
              <w:t>11:30 am</w:t>
            </w:r>
          </w:p>
        </w:tc>
        <w:tc>
          <w:tcPr>
            <w:tcW w:w="7470" w:type="dxa"/>
          </w:tcPr>
          <w:p w14:paraId="3404CA72"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DB54BC">
            <w:r w:rsidRPr="000D4B4C">
              <w:t>12:00 pm</w:t>
            </w:r>
          </w:p>
        </w:tc>
        <w:tc>
          <w:tcPr>
            <w:tcW w:w="7470" w:type="dxa"/>
          </w:tcPr>
          <w:p w14:paraId="0FDA2776"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DB54BC">
            <w:r w:rsidRPr="000D4B4C">
              <w:t>1:00 pm</w:t>
            </w:r>
          </w:p>
        </w:tc>
        <w:tc>
          <w:tcPr>
            <w:tcW w:w="7470" w:type="dxa"/>
          </w:tcPr>
          <w:p w14:paraId="7407039F"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DB54BC">
            <w:r w:rsidRPr="000D4B4C">
              <w:t>1:30 pm</w:t>
            </w:r>
          </w:p>
        </w:tc>
        <w:tc>
          <w:tcPr>
            <w:tcW w:w="7470" w:type="dxa"/>
          </w:tcPr>
          <w:p w14:paraId="55239DC6"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DB54BC">
            <w:r w:rsidRPr="000D4B4C">
              <w:t>2:00 pm</w:t>
            </w:r>
          </w:p>
        </w:tc>
        <w:tc>
          <w:tcPr>
            <w:tcW w:w="7470" w:type="dxa"/>
          </w:tcPr>
          <w:p w14:paraId="01070881"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Pr="001C783A" w:rsidRDefault="00D052CE" w:rsidP="001C783A">
      <w:pPr>
        <w:pStyle w:val="BH1"/>
      </w:pPr>
      <w:proofErr w:type="spellStart"/>
      <w:r w:rsidRPr="001C783A">
        <w:lastRenderedPageBreak/>
        <w:t>Daily</w:t>
      </w:r>
      <w:proofErr w:type="spellEnd"/>
      <w:r w:rsidRPr="001C783A">
        <w:t xml:space="preserve"> </w:t>
      </w:r>
      <w:proofErr w:type="spellStart"/>
      <w:r w:rsidRPr="001C783A">
        <w:t>fitness</w:t>
      </w:r>
      <w:proofErr w:type="spellEnd"/>
      <w:r w:rsidRPr="001C783A">
        <w:t xml:space="preserve"> – </w:t>
      </w:r>
      <w:proofErr w:type="spellStart"/>
      <w:r w:rsidRPr="001C783A">
        <w:t>Choose</w:t>
      </w:r>
      <w:proofErr w:type="spellEnd"/>
      <w:r w:rsidRPr="001C783A">
        <w:t xml:space="preserve"> </w:t>
      </w:r>
      <w:proofErr w:type="spellStart"/>
      <w:r w:rsidRPr="001C783A">
        <w:t>something</w:t>
      </w:r>
      <w:proofErr w:type="spellEnd"/>
      <w:r w:rsidRPr="001C783A">
        <w:t xml:space="preserve"> </w:t>
      </w:r>
      <w:proofErr w:type="spellStart"/>
      <w:r w:rsidRPr="001C783A">
        <w:t>each</w:t>
      </w:r>
      <w:proofErr w:type="spellEnd"/>
      <w:r w:rsidRPr="001C783A">
        <w:t xml:space="preserve"> </w:t>
      </w:r>
      <w:proofErr w:type="spellStart"/>
      <w:r w:rsidRPr="001C783A">
        <w:t>day</w:t>
      </w:r>
      <w:proofErr w:type="spellEnd"/>
    </w:p>
    <w:p w14:paraId="0E989750" w14:textId="0D91FF43" w:rsidR="006E3DE7" w:rsidRDefault="14D9DD88" w:rsidP="005F6A2E">
      <w:pPr>
        <w:spacing w:line="264" w:lineRule="auto"/>
      </w:pPr>
      <w:r>
        <w:t xml:space="preserve">Please ensure that your learner includes </w:t>
      </w:r>
      <w:r w:rsidR="001C783A">
        <w:t>fitness</w:t>
      </w:r>
      <w:r>
        <w:t xml:space="preserve"> in their daily timetable. If possible, it would be great to do the fitness activity with your learner or have them complete it with </w:t>
      </w:r>
      <w:r w:rsidR="001C783A">
        <w:t>others</w:t>
      </w:r>
      <w:r>
        <w:t>. Below are activities to choose from – or you can make up your own ideas!</w:t>
      </w:r>
    </w:p>
    <w:p w14:paraId="779A3859" w14:textId="7571C1EA" w:rsidR="3EA87811" w:rsidRDefault="3EA87811" w:rsidP="001C783A">
      <w:pPr>
        <w:pStyle w:val="Quote"/>
        <w:spacing w:after="0"/>
      </w:pPr>
      <w:r w:rsidRPr="3EA87811">
        <w:t>Tama Tū, Tama Ora; Tama Noho, Tama Mate.</w:t>
      </w:r>
      <w:r>
        <w:br/>
      </w:r>
      <w:r w:rsidRPr="3EA87811">
        <w:t>Through physical activity we thrive. Through inactivity we languish.</w:t>
      </w:r>
    </w:p>
    <w:p w14:paraId="346F0A08" w14:textId="7F79C0A2" w:rsidR="00C84511" w:rsidRDefault="00C84511" w:rsidP="005F6A2E">
      <w:pPr>
        <w:spacing w:before="240" w:line="264" w:lineRule="auto"/>
      </w:pPr>
      <w:r>
        <w:t>You</w:t>
      </w:r>
      <w:r w:rsidR="00BD704E">
        <w:t>r learner</w:t>
      </w:r>
      <w:r>
        <w:t xml:space="preserve"> may prefer to go for a walk or run around your house. T</w:t>
      </w:r>
      <w:r w:rsidR="00BD704E">
        <w:t>hey could t</w:t>
      </w:r>
      <w:r>
        <w:t xml:space="preserve">ime </w:t>
      </w:r>
      <w:r w:rsidR="00BD704E">
        <w:t>themselves</w:t>
      </w:r>
      <w:r>
        <w:t xml:space="preserve"> for fun!</w:t>
      </w:r>
      <w:r w:rsidR="001C783A">
        <w:t xml:space="preserve"> </w:t>
      </w:r>
      <w:r>
        <w:t xml:space="preserve">Maybe </w:t>
      </w:r>
      <w:r w:rsidR="00BD704E">
        <w:t>they</w:t>
      </w:r>
      <w:r>
        <w:t>’d like to go for a bike ride?</w:t>
      </w:r>
      <w:r w:rsidR="001C783A">
        <w:t xml:space="preserve"> </w:t>
      </w:r>
      <w:r>
        <w:t xml:space="preserve">Play a game with </w:t>
      </w:r>
      <w:r w:rsidR="001C783A">
        <w:t>whānau</w:t>
      </w:r>
      <w:r>
        <w:t xml:space="preserve">? Have a boogie to </w:t>
      </w:r>
      <w:r w:rsidR="001C783A">
        <w:t>a</w:t>
      </w:r>
      <w:r>
        <w:t xml:space="preserve"> favourite song? Or do some yoga?</w:t>
      </w:r>
      <w:r w:rsidR="001C783A">
        <w:t xml:space="preserve"> </w:t>
      </w:r>
      <w:r>
        <w:t>It is up to you</w:t>
      </w:r>
      <w:r w:rsidR="00BD704E">
        <w:t xml:space="preserve"> just get active!</w:t>
      </w:r>
    </w:p>
    <w:p w14:paraId="264BBF54" w14:textId="7333AB52" w:rsidR="00C84511" w:rsidRDefault="00C84511" w:rsidP="005F6A2E">
      <w:pPr>
        <w:spacing w:line="264" w:lineRule="auto"/>
        <w:rPr>
          <w:rFonts w:eastAsia="Arial"/>
          <w:i/>
          <w:iCs/>
        </w:rPr>
      </w:pPr>
      <w:r w:rsidRPr="00290E65">
        <w:rPr>
          <w:i/>
          <w:iCs/>
        </w:rPr>
        <w:t>Please note you can change or modify the exercises (in addition to those suggested) if you are not able to do the ones we have suggested, get creative and change it up</w:t>
      </w:r>
      <w:r w:rsidR="00A71042">
        <w:rPr>
          <w:i/>
          <w:iCs/>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rsidRPr="00E72C09" w14:paraId="336EDA18" w14:textId="77777777" w:rsidTr="3EA87811">
        <w:tc>
          <w:tcPr>
            <w:tcW w:w="9486" w:type="dxa"/>
          </w:tcPr>
          <w:p w14:paraId="69ACB835" w14:textId="1AD58C50" w:rsidR="008D3F61" w:rsidRPr="008D3F61" w:rsidRDefault="00594452" w:rsidP="00EC2894">
            <w:pPr>
              <w:spacing w:before="120" w:after="120" w:line="23" w:lineRule="atLeast"/>
              <w:rPr>
                <w:rStyle w:val="normaltextrun"/>
                <w:b/>
                <w:bCs/>
                <w:color w:val="000000"/>
                <w:sz w:val="24"/>
                <w:szCs w:val="24"/>
                <w:shd w:val="clear" w:color="auto" w:fill="FFFFFF"/>
              </w:rPr>
            </w:pPr>
            <w:r>
              <w:rPr>
                <w:noProof/>
              </w:rPr>
              <w:drawing>
                <wp:anchor distT="0" distB="0" distL="114300" distR="114300" simplePos="0" relativeHeight="251658260" behindDoc="1" locked="0" layoutInCell="1" allowOverlap="1" wp14:anchorId="035B58F6" wp14:editId="7F3710E8">
                  <wp:simplePos x="0" y="0"/>
                  <wp:positionH relativeFrom="column">
                    <wp:posOffset>4895850</wp:posOffset>
                  </wp:positionH>
                  <wp:positionV relativeFrom="paragraph">
                    <wp:posOffset>42203</wp:posOffset>
                  </wp:positionV>
                  <wp:extent cx="979013" cy="968708"/>
                  <wp:effectExtent l="0" t="0" r="0" b="0"/>
                  <wp:wrapTight wrapText="bothSides">
                    <wp:wrapPolygon edited="0">
                      <wp:start x="0" y="0"/>
                      <wp:lineTo x="0" y="21246"/>
                      <wp:lineTo x="21025" y="21246"/>
                      <wp:lineTo x="2102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79013" cy="968708"/>
                          </a:xfrm>
                          <a:prstGeom prst="rect">
                            <a:avLst/>
                          </a:prstGeom>
                        </pic:spPr>
                      </pic:pic>
                    </a:graphicData>
                  </a:graphic>
                  <wp14:sizeRelH relativeFrom="margin">
                    <wp14:pctWidth>0</wp14:pctWidth>
                  </wp14:sizeRelH>
                  <wp14:sizeRelV relativeFrom="margin">
                    <wp14:pctHeight>0</wp14:pctHeight>
                  </wp14:sizeRelV>
                </wp:anchor>
              </w:drawing>
            </w:r>
            <w:r w:rsidR="009D2A26" w:rsidRPr="008D3F61">
              <w:rPr>
                <w:rFonts w:eastAsia="Arial"/>
                <w:b/>
                <w:color w:val="000000" w:themeColor="text1"/>
                <w:sz w:val="24"/>
                <w:szCs w:val="24"/>
              </w:rPr>
              <w:t xml:space="preserve">Roll for fitness - </w:t>
            </w:r>
            <w:r w:rsidR="001D03CB" w:rsidRPr="008D3F61">
              <w:rPr>
                <w:rStyle w:val="normaltextrun"/>
                <w:b/>
                <w:color w:val="000000"/>
                <w:sz w:val="24"/>
                <w:szCs w:val="24"/>
                <w:shd w:val="clear" w:color="auto" w:fill="FFFFFF"/>
              </w:rPr>
              <w:t>Two dice</w:t>
            </w:r>
            <w:r w:rsidR="00251B66" w:rsidRPr="008D3F61">
              <w:rPr>
                <w:rStyle w:val="normaltextrun"/>
                <w:b/>
                <w:color w:val="000000"/>
                <w:sz w:val="24"/>
                <w:szCs w:val="24"/>
                <w:shd w:val="clear" w:color="auto" w:fill="FFFFFF"/>
              </w:rPr>
              <w:t>, two activities</w:t>
            </w:r>
            <w:r w:rsidR="001D03CB" w:rsidRPr="008D3F61">
              <w:rPr>
                <w:rStyle w:val="normaltextrun"/>
                <w:b/>
                <w:color w:val="000000"/>
                <w:sz w:val="24"/>
                <w:szCs w:val="24"/>
                <w:shd w:val="clear" w:color="auto" w:fill="FFFFFF"/>
              </w:rPr>
              <w:t>.</w:t>
            </w:r>
            <w:r w:rsidR="00251B66">
              <w:rPr>
                <w:rStyle w:val="normaltextrun"/>
                <w:b/>
                <w:color w:val="000000"/>
                <w:sz w:val="24"/>
                <w:szCs w:val="24"/>
                <w:shd w:val="clear" w:color="auto" w:fill="FFFFFF"/>
              </w:rPr>
              <w:t xml:space="preserve"> </w:t>
            </w:r>
          </w:p>
          <w:p w14:paraId="6D5C1EC0" w14:textId="32823A66" w:rsidR="00010E86" w:rsidRDefault="00251B66" w:rsidP="00EC2894">
            <w:pPr>
              <w:spacing w:before="120" w:after="120" w:line="23" w:lineRule="atLeast"/>
              <w:rPr>
                <w:rStyle w:val="normaltextrun"/>
                <w:color w:val="000000"/>
                <w:sz w:val="24"/>
                <w:szCs w:val="24"/>
                <w:shd w:val="clear" w:color="auto" w:fill="FFFFFF"/>
              </w:rPr>
            </w:pPr>
            <w:r w:rsidRPr="008D3F61">
              <w:rPr>
                <w:rStyle w:val="normaltextrun"/>
                <w:color w:val="000000"/>
                <w:sz w:val="24"/>
                <w:szCs w:val="24"/>
                <w:shd w:val="clear" w:color="auto" w:fill="FFFFFF"/>
              </w:rPr>
              <w:t>For each number on the dice</w:t>
            </w:r>
            <w:r w:rsidR="19E86F60" w:rsidRPr="008D3F61">
              <w:rPr>
                <w:rStyle w:val="normaltextrun"/>
                <w:color w:val="000000"/>
                <w:sz w:val="24"/>
                <w:szCs w:val="24"/>
                <w:shd w:val="clear" w:color="auto" w:fill="FFFFFF"/>
              </w:rPr>
              <w:t>,</w:t>
            </w:r>
            <w:r w:rsidRPr="008D3F61">
              <w:rPr>
                <w:rStyle w:val="normaltextrun"/>
                <w:color w:val="000000"/>
                <w:sz w:val="24"/>
                <w:szCs w:val="24"/>
                <w:shd w:val="clear" w:color="auto" w:fill="FFFFFF"/>
              </w:rPr>
              <w:t xml:space="preserve"> make up an exercise </w:t>
            </w:r>
            <w:r w:rsidR="00241DD7">
              <w:rPr>
                <w:rStyle w:val="normaltextrun"/>
                <w:color w:val="000000"/>
                <w:sz w:val="24"/>
                <w:szCs w:val="24"/>
                <w:shd w:val="clear" w:color="auto" w:fill="FFFFFF"/>
              </w:rPr>
              <w:t>such as</w:t>
            </w:r>
            <w:r w:rsidRPr="008D3F61">
              <w:rPr>
                <w:rStyle w:val="normaltextrun"/>
                <w:color w:val="000000"/>
                <w:sz w:val="24"/>
                <w:szCs w:val="24"/>
                <w:shd w:val="clear" w:color="auto" w:fill="FFFFFF"/>
              </w:rPr>
              <w:t xml:space="preserve"> 1</w:t>
            </w:r>
            <w:r w:rsidR="00A71042">
              <w:rPr>
                <w:rStyle w:val="normaltextrun"/>
                <w:color w:val="000000"/>
                <w:sz w:val="24"/>
                <w:szCs w:val="24"/>
                <w:shd w:val="clear" w:color="auto" w:fill="FFFFFF"/>
              </w:rPr>
              <w:t xml:space="preserve"> </w:t>
            </w:r>
            <w:r w:rsidRPr="008D3F61">
              <w:rPr>
                <w:rStyle w:val="normaltextrun"/>
                <w:color w:val="000000"/>
                <w:sz w:val="24"/>
                <w:szCs w:val="24"/>
                <w:shd w:val="clear" w:color="auto" w:fill="FFFFFF"/>
              </w:rPr>
              <w:t xml:space="preserve">= </w:t>
            </w:r>
            <w:bookmarkStart w:id="1" w:name="_Int_9C42mZHK"/>
            <w:proofErr w:type="gramStart"/>
            <w:r w:rsidRPr="008D3F61">
              <w:rPr>
                <w:rStyle w:val="normaltextrun"/>
                <w:color w:val="000000"/>
                <w:sz w:val="24"/>
                <w:szCs w:val="24"/>
                <w:shd w:val="clear" w:color="auto" w:fill="FFFFFF"/>
              </w:rPr>
              <w:t>10 star</w:t>
            </w:r>
            <w:bookmarkEnd w:id="1"/>
            <w:proofErr w:type="gramEnd"/>
            <w:r w:rsidRPr="008D3F61">
              <w:rPr>
                <w:rStyle w:val="normaltextrun"/>
                <w:color w:val="000000"/>
                <w:sz w:val="24"/>
                <w:szCs w:val="24"/>
                <w:shd w:val="clear" w:color="auto" w:fill="FFFFFF"/>
              </w:rPr>
              <w:t xml:space="preserve"> jumps, 2</w:t>
            </w:r>
            <w:r w:rsidR="00173C42">
              <w:rPr>
                <w:rStyle w:val="normaltextrun"/>
                <w:color w:val="000000"/>
                <w:sz w:val="24"/>
                <w:szCs w:val="24"/>
                <w:shd w:val="clear" w:color="auto" w:fill="FFFFFF"/>
              </w:rPr>
              <w:t xml:space="preserve"> </w:t>
            </w:r>
            <w:r w:rsidRPr="008D3F61">
              <w:rPr>
                <w:rStyle w:val="normaltextrun"/>
                <w:color w:val="000000"/>
                <w:sz w:val="24"/>
                <w:szCs w:val="24"/>
                <w:shd w:val="clear" w:color="auto" w:fill="FFFFFF"/>
              </w:rPr>
              <w:t xml:space="preserve">= </w:t>
            </w:r>
            <w:r w:rsidR="001C709E" w:rsidRPr="008D3F61">
              <w:rPr>
                <w:rStyle w:val="normaltextrun"/>
                <w:color w:val="000000"/>
                <w:sz w:val="24"/>
                <w:szCs w:val="24"/>
                <w:shd w:val="clear" w:color="auto" w:fill="FFFFFF"/>
              </w:rPr>
              <w:t>jumping lunges.</w:t>
            </w:r>
          </w:p>
          <w:p w14:paraId="79A8C691" w14:textId="4BB076C3" w:rsidR="00010E86" w:rsidRDefault="001C709E" w:rsidP="00EC2894">
            <w:pPr>
              <w:spacing w:before="120" w:after="120" w:line="23" w:lineRule="atLeast"/>
              <w:rPr>
                <w:rStyle w:val="normaltextrun"/>
                <w:color w:val="000000"/>
                <w:sz w:val="24"/>
                <w:szCs w:val="24"/>
                <w:shd w:val="clear" w:color="auto" w:fill="FFFFFF"/>
              </w:rPr>
            </w:pPr>
            <w:r w:rsidRPr="008D3F61">
              <w:rPr>
                <w:rStyle w:val="normaltextrun"/>
                <w:color w:val="000000"/>
                <w:sz w:val="24"/>
                <w:szCs w:val="24"/>
                <w:shd w:val="clear" w:color="auto" w:fill="FFFFFF"/>
              </w:rPr>
              <w:t>Take turns to roll the dice and then carry out the two activities related to the numbers on the die.</w:t>
            </w:r>
            <w:r>
              <w:rPr>
                <w:rStyle w:val="normaltextrun"/>
                <w:color w:val="000000"/>
                <w:sz w:val="24"/>
                <w:szCs w:val="24"/>
                <w:shd w:val="clear" w:color="auto" w:fill="FFFFFF"/>
              </w:rPr>
              <w:t xml:space="preserve"> </w:t>
            </w:r>
          </w:p>
          <w:p w14:paraId="77131DE5" w14:textId="68203266" w:rsidR="001C783A" w:rsidRPr="00E72C09" w:rsidRDefault="001D03CB" w:rsidP="00EC2894">
            <w:pPr>
              <w:spacing w:before="120" w:after="120" w:line="23" w:lineRule="atLeast"/>
              <w:rPr>
                <w:rFonts w:eastAsia="Arial"/>
                <w:color w:val="000000" w:themeColor="text1"/>
                <w:sz w:val="24"/>
                <w:szCs w:val="24"/>
              </w:rPr>
            </w:pPr>
            <w:r w:rsidRPr="008D3F61">
              <w:rPr>
                <w:rStyle w:val="normaltextrun"/>
                <w:color w:val="000000"/>
                <w:sz w:val="24"/>
                <w:szCs w:val="24"/>
                <w:shd w:val="clear" w:color="auto" w:fill="FFFFFF"/>
              </w:rPr>
              <w:t>Get your family involved if you can</w:t>
            </w:r>
            <w:r w:rsidR="00734E13">
              <w:rPr>
                <w:rStyle w:val="normaltextrun"/>
                <w:color w:val="000000"/>
                <w:sz w:val="24"/>
                <w:szCs w:val="24"/>
                <w:shd w:val="clear" w:color="auto" w:fill="FFFFFF"/>
              </w:rPr>
              <w:t>.</w:t>
            </w:r>
            <w:r w:rsidRPr="008D3F61">
              <w:rPr>
                <w:rStyle w:val="eop"/>
                <w:color w:val="000000"/>
                <w:sz w:val="24"/>
                <w:szCs w:val="24"/>
                <w:shd w:val="clear" w:color="auto" w:fill="FFFFFF"/>
              </w:rPr>
              <w:t> </w:t>
            </w:r>
          </w:p>
        </w:tc>
      </w:tr>
      <w:tr w:rsidR="002D5355" w:rsidRPr="00E72C09" w14:paraId="63642F00" w14:textId="77777777" w:rsidTr="3EA87811">
        <w:tc>
          <w:tcPr>
            <w:tcW w:w="9486" w:type="dxa"/>
          </w:tcPr>
          <w:p w14:paraId="537FA831" w14:textId="60F809F5" w:rsidR="002D5355" w:rsidRPr="00B925A6" w:rsidRDefault="00CD3BEB" w:rsidP="00EC2894">
            <w:pPr>
              <w:spacing w:before="120" w:after="120" w:line="23" w:lineRule="atLeast"/>
              <w:rPr>
                <w:rFonts w:eastAsia="Arial"/>
                <w:b/>
                <w:color w:val="000000" w:themeColor="text1"/>
                <w:spacing w:val="-2"/>
                <w:sz w:val="24"/>
                <w:szCs w:val="24"/>
              </w:rPr>
            </w:pPr>
            <w:r w:rsidRPr="00B925A6">
              <w:rPr>
                <w:rStyle w:val="normaltextrun"/>
                <w:i/>
                <w:iCs/>
                <w:color w:val="000000"/>
                <w:spacing w:val="-2"/>
                <w:sz w:val="24"/>
                <w:szCs w:val="24"/>
                <w:shd w:val="clear" w:color="auto" w:fill="FFFFFF"/>
              </w:rPr>
              <w:t>9</w:t>
            </w:r>
            <w:r w:rsidR="00882C8B" w:rsidRPr="00B925A6">
              <w:rPr>
                <w:rStyle w:val="normaltextrun"/>
                <w:i/>
                <w:iCs/>
                <w:color w:val="000000"/>
                <w:spacing w:val="-2"/>
                <w:sz w:val="24"/>
                <w:szCs w:val="24"/>
                <w:shd w:val="clear" w:color="auto" w:fill="FFFFFF"/>
              </w:rPr>
              <w:t>-</w:t>
            </w:r>
            <w:r w:rsidR="00B925A6" w:rsidRPr="00B925A6">
              <w:rPr>
                <w:rStyle w:val="normaltextrun"/>
                <w:i/>
                <w:iCs/>
                <w:color w:val="000000"/>
                <w:spacing w:val="-2"/>
                <w:sz w:val="24"/>
                <w:szCs w:val="24"/>
                <w:shd w:val="clear" w:color="auto" w:fill="FFFFFF"/>
              </w:rPr>
              <w:t>M</w:t>
            </w:r>
            <w:r w:rsidRPr="00B925A6">
              <w:rPr>
                <w:rStyle w:val="normaltextrun"/>
                <w:i/>
                <w:iCs/>
                <w:color w:val="000000"/>
                <w:spacing w:val="-2"/>
                <w:sz w:val="24"/>
                <w:szCs w:val="24"/>
                <w:shd w:val="clear" w:color="auto" w:fill="FFFFFF"/>
              </w:rPr>
              <w:t xml:space="preserve">inute </w:t>
            </w:r>
            <w:r w:rsidR="00B925A6" w:rsidRPr="00B925A6">
              <w:rPr>
                <w:rStyle w:val="normaltextrun"/>
                <w:i/>
                <w:iCs/>
                <w:color w:val="000000"/>
                <w:spacing w:val="-2"/>
                <w:sz w:val="24"/>
                <w:szCs w:val="24"/>
                <w:shd w:val="clear" w:color="auto" w:fill="FFFFFF"/>
              </w:rPr>
              <w:t>E</w:t>
            </w:r>
            <w:r w:rsidRPr="00B925A6">
              <w:rPr>
                <w:rStyle w:val="normaltextrun"/>
                <w:i/>
                <w:iCs/>
                <w:color w:val="000000"/>
                <w:spacing w:val="-2"/>
                <w:sz w:val="24"/>
                <w:szCs w:val="24"/>
                <w:shd w:val="clear" w:color="auto" w:fill="FFFFFF"/>
              </w:rPr>
              <w:t xml:space="preserve">xercise for </w:t>
            </w:r>
            <w:r w:rsidR="00B925A6" w:rsidRPr="00B925A6">
              <w:rPr>
                <w:rStyle w:val="normaltextrun"/>
                <w:i/>
                <w:iCs/>
                <w:color w:val="000000"/>
                <w:spacing w:val="-2"/>
                <w:sz w:val="24"/>
                <w:szCs w:val="24"/>
                <w:shd w:val="clear" w:color="auto" w:fill="FFFFFF"/>
              </w:rPr>
              <w:t>K</w:t>
            </w:r>
            <w:r w:rsidRPr="00B925A6">
              <w:rPr>
                <w:rStyle w:val="normaltextrun"/>
                <w:i/>
                <w:iCs/>
                <w:color w:val="000000"/>
                <w:spacing w:val="-2"/>
                <w:sz w:val="24"/>
                <w:szCs w:val="24"/>
                <w:shd w:val="clear" w:color="auto" w:fill="FFFFFF"/>
              </w:rPr>
              <w:t>ids</w:t>
            </w:r>
            <w:r w:rsidRPr="00B925A6">
              <w:rPr>
                <w:rStyle w:val="normaltextrun"/>
                <w:color w:val="000000"/>
                <w:spacing w:val="-2"/>
                <w:sz w:val="24"/>
                <w:szCs w:val="24"/>
                <w:shd w:val="clear" w:color="auto" w:fill="FFFFFF"/>
              </w:rPr>
              <w:t xml:space="preserve"> </w:t>
            </w:r>
            <w:r w:rsidR="00B925A6" w:rsidRPr="00B925A6">
              <w:rPr>
                <w:rStyle w:val="normaltextrun"/>
                <w:color w:val="000000"/>
                <w:spacing w:val="-2"/>
                <w:sz w:val="24"/>
                <w:szCs w:val="24"/>
                <w:shd w:val="clear" w:color="auto" w:fill="FFFFFF"/>
              </w:rPr>
              <w:t xml:space="preserve">– </w:t>
            </w:r>
            <w:hyperlink r:id="rId18" w:history="1">
              <w:r w:rsidR="00B925A6" w:rsidRPr="00B925A6">
                <w:rPr>
                  <w:rStyle w:val="Hyperlink"/>
                  <w:spacing w:val="-2"/>
                  <w:sz w:val="24"/>
                  <w:szCs w:val="24"/>
                  <w:shd w:val="clear" w:color="auto" w:fill="FFFFFF"/>
                </w:rPr>
                <w:t>https://www.youtube.com/watch?v=oc4QS2USKmk&amp;t=67s</w:t>
              </w:r>
            </w:hyperlink>
            <w:r w:rsidRPr="00B925A6">
              <w:rPr>
                <w:rStyle w:val="eop"/>
                <w:color w:val="000000"/>
                <w:spacing w:val="-2"/>
                <w:sz w:val="24"/>
                <w:szCs w:val="24"/>
                <w:shd w:val="clear" w:color="auto" w:fill="FFFFFF"/>
              </w:rPr>
              <w:t> </w:t>
            </w:r>
          </w:p>
        </w:tc>
      </w:tr>
      <w:tr w:rsidR="002D5355" w:rsidRPr="00E72C09" w14:paraId="1E17E7D2" w14:textId="77777777" w:rsidTr="00A3691F">
        <w:trPr>
          <w:trHeight w:val="229"/>
        </w:trPr>
        <w:tc>
          <w:tcPr>
            <w:tcW w:w="9486" w:type="dxa"/>
          </w:tcPr>
          <w:p w14:paraId="1806EBB8" w14:textId="206EF8B4" w:rsidR="008D3F61" w:rsidRPr="008D3F61" w:rsidRDefault="00C861BF" w:rsidP="00B36FCE">
            <w:pPr>
              <w:pStyle w:val="ListParagraph"/>
              <w:spacing w:before="120" w:after="120" w:line="23" w:lineRule="atLeast"/>
              <w:ind w:left="0"/>
              <w:contextualSpacing w:val="0"/>
              <w:rPr>
                <w:b/>
                <w:bCs/>
                <w:sz w:val="24"/>
                <w:szCs w:val="24"/>
              </w:rPr>
            </w:pPr>
            <w:r w:rsidRPr="008D3F61">
              <w:rPr>
                <w:b/>
                <w:sz w:val="24"/>
                <w:szCs w:val="24"/>
              </w:rPr>
              <w:t>Hallway</w:t>
            </w:r>
            <w:r w:rsidR="00B925A6">
              <w:rPr>
                <w:b/>
                <w:sz w:val="24"/>
                <w:szCs w:val="24"/>
              </w:rPr>
              <w:t xml:space="preserve"> or </w:t>
            </w:r>
            <w:r w:rsidR="006745EF" w:rsidRPr="008D3F61">
              <w:rPr>
                <w:b/>
                <w:sz w:val="24"/>
                <w:szCs w:val="24"/>
              </w:rPr>
              <w:t>large space</w:t>
            </w:r>
            <w:r w:rsidRPr="008D3F61">
              <w:rPr>
                <w:b/>
                <w:sz w:val="24"/>
                <w:szCs w:val="24"/>
              </w:rPr>
              <w:t xml:space="preserve"> fitness </w:t>
            </w:r>
          </w:p>
          <w:p w14:paraId="51CFDFF6" w14:textId="656CD153" w:rsidR="00010E86" w:rsidRDefault="008D3F61" w:rsidP="00B36FCE">
            <w:pPr>
              <w:pStyle w:val="ListParagraph"/>
              <w:spacing w:before="120" w:after="120" w:line="23" w:lineRule="atLeast"/>
              <w:ind w:left="0"/>
              <w:contextualSpacing w:val="0"/>
              <w:rPr>
                <w:sz w:val="24"/>
                <w:szCs w:val="24"/>
              </w:rPr>
            </w:pPr>
            <w:r>
              <w:rPr>
                <w:sz w:val="24"/>
                <w:szCs w:val="24"/>
              </w:rPr>
              <w:t>S</w:t>
            </w:r>
            <w:r w:rsidR="00E01667" w:rsidRPr="008D3F61">
              <w:rPr>
                <w:sz w:val="24"/>
                <w:szCs w:val="24"/>
              </w:rPr>
              <w:t>et up a fitness trail in your hallway</w:t>
            </w:r>
            <w:r w:rsidR="00B925A6">
              <w:rPr>
                <w:sz w:val="24"/>
                <w:szCs w:val="24"/>
              </w:rPr>
              <w:t xml:space="preserve"> or </w:t>
            </w:r>
            <w:r w:rsidR="006745EF" w:rsidRPr="008D3F61">
              <w:rPr>
                <w:sz w:val="24"/>
                <w:szCs w:val="24"/>
              </w:rPr>
              <w:t>large space</w:t>
            </w:r>
            <w:r w:rsidR="00E01667" w:rsidRPr="008D3F61">
              <w:rPr>
                <w:sz w:val="24"/>
                <w:szCs w:val="24"/>
              </w:rPr>
              <w:t xml:space="preserve"> and get creative with what you do at each station.</w:t>
            </w:r>
            <w:r w:rsidR="006745EF" w:rsidRPr="008D3F61">
              <w:rPr>
                <w:sz w:val="24"/>
                <w:szCs w:val="24"/>
              </w:rPr>
              <w:t xml:space="preserve"> </w:t>
            </w:r>
          </w:p>
          <w:p w14:paraId="3F68C665" w14:textId="2F313964" w:rsidR="00010E86" w:rsidRDefault="00241DD7" w:rsidP="00B36FCE">
            <w:pPr>
              <w:pStyle w:val="ListParagraph"/>
              <w:spacing w:before="120" w:after="120" w:line="23" w:lineRule="atLeast"/>
              <w:ind w:left="0"/>
              <w:contextualSpacing w:val="0"/>
              <w:rPr>
                <w:sz w:val="24"/>
                <w:szCs w:val="24"/>
              </w:rPr>
            </w:pPr>
            <w:r>
              <w:rPr>
                <w:sz w:val="24"/>
                <w:szCs w:val="24"/>
              </w:rPr>
              <w:t>For example, a</w:t>
            </w:r>
            <w:r w:rsidR="008243E3" w:rsidRPr="008D3F61">
              <w:rPr>
                <w:sz w:val="24"/>
                <w:szCs w:val="24"/>
              </w:rPr>
              <w:t>t station one – a few soft toys, toss through your legs behind you</w:t>
            </w:r>
            <w:r w:rsidR="00C9605B" w:rsidRPr="008D3F61">
              <w:rPr>
                <w:sz w:val="24"/>
                <w:szCs w:val="24"/>
              </w:rPr>
              <w:t>.</w:t>
            </w:r>
            <w:r w:rsidR="00C9605B">
              <w:rPr>
                <w:sz w:val="24"/>
                <w:szCs w:val="24"/>
              </w:rPr>
              <w:t xml:space="preserve"> </w:t>
            </w:r>
          </w:p>
          <w:p w14:paraId="16D90169" w14:textId="76067A77" w:rsidR="002D5355" w:rsidRPr="00E72C09" w:rsidRDefault="00C9605B" w:rsidP="00B36FCE">
            <w:pPr>
              <w:pStyle w:val="ListParagraph"/>
              <w:spacing w:before="120" w:after="120" w:line="23" w:lineRule="atLeast"/>
              <w:ind w:left="0"/>
              <w:contextualSpacing w:val="0"/>
              <w:rPr>
                <w:sz w:val="24"/>
                <w:szCs w:val="24"/>
              </w:rPr>
            </w:pPr>
            <w:r w:rsidRPr="008D3F61">
              <w:rPr>
                <w:sz w:val="24"/>
                <w:szCs w:val="24"/>
              </w:rPr>
              <w:t>At station two – frog leaps backwards and forwards</w:t>
            </w:r>
            <w:r w:rsidR="00734E13">
              <w:rPr>
                <w:sz w:val="24"/>
                <w:szCs w:val="24"/>
              </w:rPr>
              <w:t>.</w:t>
            </w:r>
          </w:p>
        </w:tc>
      </w:tr>
      <w:tr w:rsidR="009F4CF7" w:rsidRPr="00E72C09" w14:paraId="695BCA72" w14:textId="77777777" w:rsidTr="00A3691F">
        <w:trPr>
          <w:trHeight w:val="82"/>
        </w:trPr>
        <w:tc>
          <w:tcPr>
            <w:tcW w:w="9486" w:type="dxa"/>
          </w:tcPr>
          <w:p w14:paraId="7E67A617" w14:textId="7C6B6BC7" w:rsidR="005224AB" w:rsidRPr="00E72C09" w:rsidRDefault="00991DA9" w:rsidP="00EC2894">
            <w:pPr>
              <w:spacing w:before="120" w:after="120" w:line="23" w:lineRule="atLeast"/>
              <w:rPr>
                <w:rFonts w:eastAsia="Arial"/>
                <w:color w:val="000000" w:themeColor="text1"/>
                <w:sz w:val="24"/>
                <w:szCs w:val="24"/>
              </w:rPr>
            </w:pPr>
            <w:r w:rsidRPr="004D4140">
              <w:rPr>
                <w:rFonts w:eastAsia="Arial"/>
                <w:i/>
                <w:color w:val="000000" w:themeColor="text1"/>
                <w:sz w:val="24"/>
                <w:szCs w:val="24"/>
              </w:rPr>
              <w:t xml:space="preserve">Les Mills </w:t>
            </w:r>
            <w:r w:rsidR="005224AB" w:rsidRPr="004D4140">
              <w:rPr>
                <w:rFonts w:eastAsia="Arial"/>
                <w:i/>
                <w:color w:val="000000" w:themeColor="text1"/>
                <w:sz w:val="24"/>
                <w:szCs w:val="24"/>
              </w:rPr>
              <w:t>Born to Move</w:t>
            </w:r>
            <w:r w:rsidR="005224AB">
              <w:rPr>
                <w:rFonts w:eastAsia="Arial"/>
                <w:color w:val="000000" w:themeColor="text1"/>
                <w:sz w:val="24"/>
                <w:szCs w:val="24"/>
              </w:rPr>
              <w:t xml:space="preserve"> sessions - </w:t>
            </w:r>
            <w:hyperlink r:id="rId19" w:history="1">
              <w:r w:rsidR="005224AB" w:rsidRPr="008D3F61">
                <w:rPr>
                  <w:rStyle w:val="Hyperlink"/>
                  <w:rFonts w:eastAsia="Arial"/>
                  <w:sz w:val="24"/>
                  <w:szCs w:val="24"/>
                </w:rPr>
                <w:t>https://www.tvnz.co.nz/shows/les-mills-born-to-move</w:t>
              </w:r>
            </w:hyperlink>
          </w:p>
        </w:tc>
      </w:tr>
      <w:tr w:rsidR="3EA87811" w:rsidRPr="00E72C09" w14:paraId="365CFCD1" w14:textId="77777777" w:rsidTr="00A3691F">
        <w:trPr>
          <w:trHeight w:val="82"/>
        </w:trPr>
        <w:tc>
          <w:tcPr>
            <w:tcW w:w="9486" w:type="dxa"/>
          </w:tcPr>
          <w:p w14:paraId="27E37219" w14:textId="603F9F53" w:rsidR="008D3F61" w:rsidRPr="008D3F61" w:rsidRDefault="000A527F" w:rsidP="008C6480">
            <w:pPr>
              <w:spacing w:before="120" w:after="120"/>
              <w:rPr>
                <w:b/>
                <w:bCs/>
                <w:sz w:val="24"/>
                <w:szCs w:val="24"/>
              </w:rPr>
            </w:pPr>
            <w:r w:rsidRPr="008D3F61">
              <w:rPr>
                <w:b/>
                <w:sz w:val="24"/>
                <w:szCs w:val="24"/>
              </w:rPr>
              <w:t xml:space="preserve">Chair squats and </w:t>
            </w:r>
            <w:r w:rsidR="00B90E8F" w:rsidRPr="008D3F61">
              <w:rPr>
                <w:b/>
                <w:bCs/>
                <w:sz w:val="24"/>
                <w:szCs w:val="24"/>
              </w:rPr>
              <w:t>tricep</w:t>
            </w:r>
            <w:r w:rsidR="00B90E8F" w:rsidRPr="008D3F61">
              <w:rPr>
                <w:b/>
                <w:bCs/>
              </w:rPr>
              <w:t>s</w:t>
            </w:r>
            <w:r w:rsidRPr="008D3F61">
              <w:rPr>
                <w:b/>
                <w:sz w:val="24"/>
                <w:szCs w:val="24"/>
              </w:rPr>
              <w:t xml:space="preserve"> dips</w:t>
            </w:r>
          </w:p>
          <w:p w14:paraId="59B7AB32" w14:textId="45E41625" w:rsidR="00010E86" w:rsidRDefault="0041410C" w:rsidP="008C6480">
            <w:pPr>
              <w:spacing w:before="120" w:after="120"/>
              <w:rPr>
                <w:sz w:val="24"/>
                <w:szCs w:val="24"/>
              </w:rPr>
            </w:pPr>
            <w:r>
              <w:rPr>
                <w:noProof/>
              </w:rPr>
              <w:drawing>
                <wp:anchor distT="0" distB="0" distL="114300" distR="114300" simplePos="0" relativeHeight="251658256" behindDoc="0" locked="0" layoutInCell="1" allowOverlap="1" wp14:anchorId="712FA341" wp14:editId="7E909AED">
                  <wp:simplePos x="0" y="0"/>
                  <wp:positionH relativeFrom="column">
                    <wp:posOffset>4275797</wp:posOffset>
                  </wp:positionH>
                  <wp:positionV relativeFrom="paragraph">
                    <wp:posOffset>600758</wp:posOffset>
                  </wp:positionV>
                  <wp:extent cx="1599402" cy="1322363"/>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99402" cy="1322363"/>
                          </a:xfrm>
                          <a:prstGeom prst="rect">
                            <a:avLst/>
                          </a:prstGeom>
                        </pic:spPr>
                      </pic:pic>
                    </a:graphicData>
                  </a:graphic>
                </wp:anchor>
              </w:drawing>
            </w:r>
            <w:r w:rsidR="008D3F61">
              <w:rPr>
                <w:sz w:val="24"/>
                <w:szCs w:val="24"/>
              </w:rPr>
              <w:t>U</w:t>
            </w:r>
            <w:r w:rsidR="00634102" w:rsidRPr="008D3F61">
              <w:rPr>
                <w:sz w:val="24"/>
                <w:szCs w:val="24"/>
              </w:rPr>
              <w:t>sing</w:t>
            </w:r>
            <w:r w:rsidR="00634102">
              <w:rPr>
                <w:sz w:val="24"/>
                <w:szCs w:val="24"/>
              </w:rPr>
              <w:t xml:space="preserve"> a chair in your home, secure it carefully by pressing it gently against a wall. Pop on one of your favourite songs</w:t>
            </w:r>
            <w:r w:rsidR="000F2E1D">
              <w:rPr>
                <w:sz w:val="24"/>
                <w:szCs w:val="24"/>
              </w:rPr>
              <w:t>. S</w:t>
            </w:r>
            <w:r w:rsidR="00DF05AA">
              <w:rPr>
                <w:sz w:val="24"/>
                <w:szCs w:val="24"/>
              </w:rPr>
              <w:t>quat down to touch the seat and stand back up</w:t>
            </w:r>
            <w:r w:rsidR="000F2E1D">
              <w:rPr>
                <w:sz w:val="24"/>
                <w:szCs w:val="24"/>
              </w:rPr>
              <w:t>. R</w:t>
            </w:r>
            <w:r w:rsidR="00DF05AA">
              <w:rPr>
                <w:sz w:val="24"/>
                <w:szCs w:val="24"/>
              </w:rPr>
              <w:t>epeat 20-30 times</w:t>
            </w:r>
            <w:r w:rsidR="004E7ECA">
              <w:rPr>
                <w:sz w:val="24"/>
                <w:szCs w:val="24"/>
              </w:rPr>
              <w:t>. After that,</w:t>
            </w:r>
            <w:r w:rsidR="00DF05AA">
              <w:rPr>
                <w:sz w:val="24"/>
                <w:szCs w:val="24"/>
              </w:rPr>
              <w:t xml:space="preserve"> rest for one minute</w:t>
            </w:r>
            <w:r w:rsidR="00010E86">
              <w:rPr>
                <w:sz w:val="24"/>
                <w:szCs w:val="24"/>
              </w:rPr>
              <w:t xml:space="preserve">. </w:t>
            </w:r>
          </w:p>
          <w:p w14:paraId="30B9D3E4" w14:textId="210B75CB" w:rsidR="3EA87811" w:rsidRPr="000A527F" w:rsidRDefault="00010E86" w:rsidP="008C6480">
            <w:pPr>
              <w:spacing w:before="120" w:after="120"/>
              <w:rPr>
                <w:sz w:val="24"/>
                <w:szCs w:val="24"/>
              </w:rPr>
            </w:pPr>
            <w:r>
              <w:rPr>
                <w:sz w:val="24"/>
                <w:szCs w:val="24"/>
              </w:rPr>
              <w:t>Next</w:t>
            </w:r>
            <w:r w:rsidR="004E7ECA">
              <w:rPr>
                <w:sz w:val="24"/>
                <w:szCs w:val="24"/>
              </w:rPr>
              <w:t>,</w:t>
            </w:r>
            <w:r>
              <w:rPr>
                <w:sz w:val="24"/>
                <w:szCs w:val="24"/>
              </w:rPr>
              <w:t xml:space="preserve"> place</w:t>
            </w:r>
            <w:r w:rsidR="00496F41">
              <w:rPr>
                <w:sz w:val="24"/>
                <w:szCs w:val="24"/>
              </w:rPr>
              <w:t xml:space="preserve"> your hands on the chair with your fingertips facing the back</w:t>
            </w:r>
            <w:r w:rsidR="004E7ECA">
              <w:rPr>
                <w:sz w:val="24"/>
                <w:szCs w:val="24"/>
              </w:rPr>
              <w:t>. P</w:t>
            </w:r>
            <w:r w:rsidR="00496F41">
              <w:rPr>
                <w:sz w:val="24"/>
                <w:szCs w:val="24"/>
              </w:rPr>
              <w:t xml:space="preserve">lace your legs out front either bent or straight and lower your arms down while keeping your hands in place – this is called a </w:t>
            </w:r>
            <w:r w:rsidR="00B90E8F" w:rsidRPr="008D3F61">
              <w:rPr>
                <w:sz w:val="24"/>
                <w:szCs w:val="24"/>
              </w:rPr>
              <w:t>tricep</w:t>
            </w:r>
            <w:r w:rsidR="00B90E8F">
              <w:rPr>
                <w:sz w:val="24"/>
                <w:szCs w:val="24"/>
              </w:rPr>
              <w:t>s</w:t>
            </w:r>
            <w:r w:rsidR="00496F41">
              <w:rPr>
                <w:sz w:val="24"/>
                <w:szCs w:val="24"/>
              </w:rPr>
              <w:t xml:space="preserve"> dip</w:t>
            </w:r>
            <w:r w:rsidR="0099746A">
              <w:rPr>
                <w:sz w:val="24"/>
                <w:szCs w:val="24"/>
              </w:rPr>
              <w:t>. Repeat 12-15 times before taking a one</w:t>
            </w:r>
            <w:r w:rsidR="00882C8B" w:rsidRPr="008D3F61">
              <w:rPr>
                <w:sz w:val="24"/>
                <w:szCs w:val="24"/>
              </w:rPr>
              <w:t>-</w:t>
            </w:r>
            <w:r w:rsidR="0099746A">
              <w:rPr>
                <w:sz w:val="24"/>
                <w:szCs w:val="24"/>
              </w:rPr>
              <w:t xml:space="preserve">minute break. Complete these two exercises as many times as you like. </w:t>
            </w:r>
          </w:p>
        </w:tc>
      </w:tr>
    </w:tbl>
    <w:p w14:paraId="18F8A3B5" w14:textId="77777777" w:rsidR="008C6480" w:rsidRDefault="008C6480" w:rsidP="001C783A">
      <w:pPr>
        <w:pStyle w:val="BH1"/>
      </w:pPr>
    </w:p>
    <w:p w14:paraId="6E4A61F3" w14:textId="77777777" w:rsidR="00A3691F" w:rsidRDefault="00A3691F">
      <w:pPr>
        <w:spacing w:line="240" w:lineRule="auto"/>
        <w:rPr>
          <w:b/>
          <w:color w:val="3472AC"/>
          <w:sz w:val="34"/>
          <w:szCs w:val="34"/>
          <w:lang w:val="mi-NZ" w:eastAsia="en-NZ"/>
        </w:rPr>
      </w:pPr>
      <w:r>
        <w:br w:type="page"/>
      </w:r>
    </w:p>
    <w:p w14:paraId="082B1C5A" w14:textId="459488A1" w:rsidR="00805BEB" w:rsidRDefault="009F4CF7" w:rsidP="001C783A">
      <w:pPr>
        <w:pStyle w:val="BH1"/>
      </w:pPr>
      <w:proofErr w:type="spellStart"/>
      <w:r>
        <w:lastRenderedPageBreak/>
        <w:t>Daily</w:t>
      </w:r>
      <w:proofErr w:type="spellEnd"/>
      <w:r>
        <w:t xml:space="preserve"> </w:t>
      </w:r>
      <w:proofErr w:type="spellStart"/>
      <w:r>
        <w:t>wellbeing</w:t>
      </w:r>
      <w:proofErr w:type="spellEnd"/>
      <w:r>
        <w:t xml:space="preserve"> – </w:t>
      </w:r>
      <w:proofErr w:type="spellStart"/>
      <w:r>
        <w:t>Choose</w:t>
      </w:r>
      <w:proofErr w:type="spellEnd"/>
      <w:r>
        <w:t xml:space="preserve"> </w:t>
      </w:r>
      <w:proofErr w:type="spellStart"/>
      <w:r>
        <w:t>something</w:t>
      </w:r>
      <w:proofErr w:type="spellEnd"/>
      <w:r>
        <w:t xml:space="preserve"> </w:t>
      </w:r>
      <w:proofErr w:type="spellStart"/>
      <w:r>
        <w:t>each</w:t>
      </w:r>
      <w:proofErr w:type="spellEnd"/>
      <w:r>
        <w:t xml:space="preserve"> </w:t>
      </w:r>
      <w:proofErr w:type="spellStart"/>
      <w:r>
        <w:t>day</w:t>
      </w:r>
      <w:proofErr w:type="spellEnd"/>
    </w:p>
    <w:p w14:paraId="78EB4E3B" w14:textId="1811BED3" w:rsidR="00805BEB" w:rsidRDefault="00805BEB" w:rsidP="00262326">
      <w:pPr>
        <w:spacing w:after="240"/>
      </w:pPr>
      <w:r w:rsidRPr="7F3AF600">
        <w:t>These activities are good to do at the beginning and end of the day</w:t>
      </w:r>
      <w:r>
        <w:t xml:space="preserve"> but can be done anytime.</w:t>
      </w:r>
      <w:r w:rsidRPr="7F3AF600">
        <w:t xml:space="preserve"> They can help you get ready for learning, </w:t>
      </w:r>
      <w:r>
        <w:t xml:space="preserve">calm your mind </w:t>
      </w:r>
      <w:r w:rsidRPr="7F3AF600">
        <w:t xml:space="preserve">and </w:t>
      </w:r>
      <w:r>
        <w:t>body</w:t>
      </w:r>
      <w:r w:rsidR="008C6480">
        <w:t>,</w:t>
      </w:r>
      <w:r>
        <w:t xml:space="preserve"> and </w:t>
      </w:r>
      <w:r w:rsidR="008C6480">
        <w:t>c</w:t>
      </w:r>
      <w:r>
        <w:t xml:space="preserve">an </w:t>
      </w:r>
      <w:r w:rsidRPr="7F3AF600">
        <w:t>help you to reflect on your learning</w:t>
      </w:r>
      <w:r w:rsidR="00E64A7F">
        <w:t>.</w:t>
      </w:r>
    </w:p>
    <w:tbl>
      <w:tblPr>
        <w:tblStyle w:val="TableGridLight"/>
        <w:tblW w:w="960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00"/>
      </w:tblGrid>
      <w:tr w:rsidR="00805BEB" w14:paraId="3F627010" w14:textId="77777777" w:rsidTr="00E13733">
        <w:trPr>
          <w:trHeight w:val="2785"/>
        </w:trPr>
        <w:tc>
          <w:tcPr>
            <w:tcW w:w="9600" w:type="dxa"/>
          </w:tcPr>
          <w:p w14:paraId="76B92E2D" w14:textId="7AA71AE3" w:rsidR="00E13733" w:rsidRPr="00E13733" w:rsidRDefault="001F35C8" w:rsidP="00777436">
            <w:pPr>
              <w:spacing w:before="120"/>
              <w:rPr>
                <w:rStyle w:val="normaltextrun"/>
                <w:color w:val="000000"/>
                <w:sz w:val="24"/>
                <w:szCs w:val="24"/>
                <w:shd w:val="clear" w:color="auto" w:fill="FFFFFF"/>
              </w:rPr>
            </w:pPr>
            <w:r>
              <w:rPr>
                <w:noProof/>
              </w:rPr>
              <w:drawing>
                <wp:anchor distT="0" distB="0" distL="114300" distR="114300" simplePos="0" relativeHeight="251658259" behindDoc="1" locked="0" layoutInCell="1" allowOverlap="1" wp14:anchorId="2E769E15" wp14:editId="0C945FAD">
                  <wp:simplePos x="0" y="0"/>
                  <wp:positionH relativeFrom="column">
                    <wp:posOffset>4587875</wp:posOffset>
                  </wp:positionH>
                  <wp:positionV relativeFrom="paragraph">
                    <wp:posOffset>128270</wp:posOffset>
                  </wp:positionV>
                  <wp:extent cx="1289685" cy="1223645"/>
                  <wp:effectExtent l="0" t="0" r="0" b="0"/>
                  <wp:wrapTight wrapText="bothSides">
                    <wp:wrapPolygon edited="0">
                      <wp:start x="0" y="0"/>
                      <wp:lineTo x="0" y="21185"/>
                      <wp:lineTo x="21377" y="21185"/>
                      <wp:lineTo x="2137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flipH="1">
                            <a:off x="0" y="0"/>
                            <a:ext cx="1289685" cy="1223645"/>
                          </a:xfrm>
                          <a:prstGeom prst="rect">
                            <a:avLst/>
                          </a:prstGeom>
                        </pic:spPr>
                      </pic:pic>
                    </a:graphicData>
                  </a:graphic>
                  <wp14:sizeRelH relativeFrom="margin">
                    <wp14:pctWidth>0</wp14:pctWidth>
                  </wp14:sizeRelH>
                  <wp14:sizeRelV relativeFrom="margin">
                    <wp14:pctHeight>0</wp14:pctHeight>
                  </wp14:sizeRelV>
                </wp:anchor>
              </w:drawing>
            </w:r>
            <w:r w:rsidR="00C12421" w:rsidRPr="00E13733">
              <w:rPr>
                <w:rStyle w:val="normaltextrun"/>
                <w:b/>
                <w:color w:val="000000"/>
                <w:sz w:val="24"/>
                <w:szCs w:val="24"/>
                <w:shd w:val="clear" w:color="auto" w:fill="FFFFFF"/>
              </w:rPr>
              <w:t>Fill my cup</w:t>
            </w:r>
            <w:r w:rsidR="00C12421" w:rsidRPr="00E13733">
              <w:rPr>
                <w:rStyle w:val="normaltextrun"/>
                <w:color w:val="000000"/>
                <w:sz w:val="24"/>
                <w:szCs w:val="24"/>
                <w:shd w:val="clear" w:color="auto" w:fill="FFFFFF"/>
              </w:rPr>
              <w:t xml:space="preserve"> </w:t>
            </w:r>
          </w:p>
          <w:p w14:paraId="347F2299" w14:textId="69BBB8DE" w:rsidR="00E13733" w:rsidRDefault="00C12421" w:rsidP="00777436">
            <w:pPr>
              <w:spacing w:before="120"/>
              <w:rPr>
                <w:rStyle w:val="normaltextrun"/>
                <w:color w:val="000000"/>
                <w:sz w:val="24"/>
                <w:szCs w:val="24"/>
                <w:shd w:val="clear" w:color="auto" w:fill="FFFFFF"/>
              </w:rPr>
            </w:pPr>
            <w:r w:rsidRPr="00E13733">
              <w:rPr>
                <w:rStyle w:val="normaltextrun"/>
                <w:color w:val="000000"/>
                <w:sz w:val="24"/>
                <w:szCs w:val="24"/>
                <w:shd w:val="clear" w:color="auto" w:fill="FFFFFF"/>
              </w:rPr>
              <w:t xml:space="preserve">Take </w:t>
            </w:r>
            <w:r w:rsidR="003D1C5F" w:rsidRPr="00E13733">
              <w:rPr>
                <w:rStyle w:val="normaltextrun"/>
                <w:color w:val="000000"/>
                <w:sz w:val="24"/>
                <w:szCs w:val="24"/>
                <w:shd w:val="clear" w:color="auto" w:fill="FFFFFF"/>
              </w:rPr>
              <w:t>five</w:t>
            </w:r>
            <w:r w:rsidRPr="00E13733">
              <w:rPr>
                <w:rStyle w:val="normaltextrun"/>
                <w:color w:val="000000"/>
                <w:sz w:val="24"/>
                <w:szCs w:val="24"/>
                <w:shd w:val="clear" w:color="auto" w:fill="FFFFFF"/>
              </w:rPr>
              <w:t xml:space="preserve"> minutes to </w:t>
            </w:r>
            <w:r w:rsidR="00463ECF">
              <w:rPr>
                <w:rStyle w:val="normaltextrun"/>
                <w:color w:val="000000"/>
                <w:sz w:val="24"/>
                <w:szCs w:val="24"/>
                <w:shd w:val="clear" w:color="auto" w:fill="FFFFFF"/>
              </w:rPr>
              <w:t>“</w:t>
            </w:r>
            <w:r w:rsidRPr="00E13733">
              <w:rPr>
                <w:rStyle w:val="normaltextrun"/>
                <w:color w:val="000000"/>
                <w:sz w:val="24"/>
                <w:szCs w:val="24"/>
                <w:shd w:val="clear" w:color="auto" w:fill="FFFFFF"/>
              </w:rPr>
              <w:t>fill your cup</w:t>
            </w:r>
            <w:r w:rsidR="00463ECF">
              <w:rPr>
                <w:rStyle w:val="normaltextrun"/>
                <w:color w:val="000000"/>
                <w:sz w:val="24"/>
                <w:szCs w:val="24"/>
                <w:shd w:val="clear" w:color="auto" w:fill="FFFFFF"/>
              </w:rPr>
              <w:t>”</w:t>
            </w:r>
            <w:r w:rsidRPr="00E13733">
              <w:rPr>
                <w:rStyle w:val="normaltextrun"/>
                <w:color w:val="000000"/>
                <w:sz w:val="24"/>
                <w:szCs w:val="24"/>
                <w:shd w:val="clear" w:color="auto" w:fill="FFFFFF"/>
              </w:rPr>
              <w:t>.</w:t>
            </w:r>
            <w:r>
              <w:rPr>
                <w:rStyle w:val="normaltextrun"/>
                <w:color w:val="000000"/>
                <w:sz w:val="24"/>
                <w:szCs w:val="24"/>
                <w:shd w:val="clear" w:color="auto" w:fill="FFFFFF"/>
              </w:rPr>
              <w:t xml:space="preserve"> </w:t>
            </w:r>
          </w:p>
          <w:p w14:paraId="382A072F" w14:textId="63BD3078" w:rsidR="008C6480" w:rsidRPr="00E13733" w:rsidRDefault="00C12421" w:rsidP="00260702">
            <w:pPr>
              <w:spacing w:before="120" w:after="120"/>
              <w:rPr>
                <w:color w:val="000000"/>
                <w:sz w:val="24"/>
                <w:szCs w:val="24"/>
                <w:shd w:val="clear" w:color="auto" w:fill="FFFFFF"/>
              </w:rPr>
            </w:pPr>
            <w:r w:rsidRPr="00E13733">
              <w:rPr>
                <w:rStyle w:val="normaltextrun"/>
                <w:color w:val="000000"/>
                <w:sz w:val="24"/>
                <w:szCs w:val="24"/>
                <w:shd w:val="clear" w:color="auto" w:fill="FFFFFF"/>
              </w:rPr>
              <w:t>Close your eyes and imagin</w:t>
            </w:r>
            <w:r w:rsidR="00F96AB0" w:rsidRPr="00E13733">
              <w:rPr>
                <w:rStyle w:val="normaltextrun"/>
                <w:color w:val="000000"/>
                <w:sz w:val="24"/>
                <w:szCs w:val="24"/>
                <w:shd w:val="clear" w:color="auto" w:fill="FFFFFF"/>
              </w:rPr>
              <w:t>e a cup</w:t>
            </w:r>
            <w:r w:rsidR="00A34551">
              <w:rPr>
                <w:rStyle w:val="normaltextrun"/>
                <w:color w:val="000000"/>
                <w:sz w:val="24"/>
                <w:szCs w:val="24"/>
                <w:shd w:val="clear" w:color="auto" w:fill="FFFFFF"/>
              </w:rPr>
              <w:t xml:space="preserve"> or a </w:t>
            </w:r>
            <w:r w:rsidR="00F96AB0" w:rsidRPr="00E13733">
              <w:rPr>
                <w:rStyle w:val="normaltextrun"/>
                <w:color w:val="000000"/>
                <w:sz w:val="24"/>
                <w:szCs w:val="24"/>
                <w:shd w:val="clear" w:color="auto" w:fill="FFFFFF"/>
              </w:rPr>
              <w:t>mug, it might be your favourite cup or an imaginative cup. As you close your eyes</w:t>
            </w:r>
            <w:r w:rsidR="00A34551">
              <w:rPr>
                <w:rStyle w:val="normaltextrun"/>
                <w:color w:val="000000"/>
                <w:sz w:val="24"/>
                <w:szCs w:val="24"/>
                <w:shd w:val="clear" w:color="auto" w:fill="FFFFFF"/>
              </w:rPr>
              <w:t>,</w:t>
            </w:r>
            <w:r w:rsidR="00F96AB0" w:rsidRPr="00E13733">
              <w:rPr>
                <w:rStyle w:val="normaltextrun"/>
                <w:color w:val="000000"/>
                <w:sz w:val="24"/>
                <w:szCs w:val="24"/>
                <w:shd w:val="clear" w:color="auto" w:fill="FFFFFF"/>
              </w:rPr>
              <w:t xml:space="preserve"> visualise the cup empty.</w:t>
            </w:r>
            <w:r w:rsidR="00F96AB0">
              <w:rPr>
                <w:rStyle w:val="normaltextrun"/>
                <w:color w:val="000000"/>
                <w:sz w:val="24"/>
                <w:szCs w:val="24"/>
                <w:shd w:val="clear" w:color="auto" w:fill="FFFFFF"/>
              </w:rPr>
              <w:t xml:space="preserve"> </w:t>
            </w:r>
            <w:r w:rsidR="00F96AB0" w:rsidRPr="00E13733">
              <w:rPr>
                <w:rStyle w:val="normaltextrun"/>
                <w:color w:val="000000"/>
                <w:sz w:val="24"/>
                <w:szCs w:val="24"/>
                <w:shd w:val="clear" w:color="auto" w:fill="FFFFFF"/>
              </w:rPr>
              <w:t>Then</w:t>
            </w:r>
            <w:r w:rsidR="00A34551">
              <w:rPr>
                <w:rStyle w:val="normaltextrun"/>
                <w:color w:val="000000"/>
                <w:sz w:val="24"/>
                <w:szCs w:val="24"/>
                <w:shd w:val="clear" w:color="auto" w:fill="FFFFFF"/>
              </w:rPr>
              <w:t>,</w:t>
            </w:r>
            <w:r w:rsidR="00F96AB0" w:rsidRPr="00E13733">
              <w:rPr>
                <w:rStyle w:val="normaltextrun"/>
                <w:color w:val="000000"/>
                <w:sz w:val="24"/>
                <w:szCs w:val="24"/>
                <w:shd w:val="clear" w:color="auto" w:fill="FFFFFF"/>
              </w:rPr>
              <w:t xml:space="preserve"> take</w:t>
            </w:r>
            <w:r w:rsidR="008B78EF" w:rsidRPr="00E13733">
              <w:rPr>
                <w:rStyle w:val="normaltextrun"/>
                <w:color w:val="000000"/>
                <w:sz w:val="24"/>
                <w:szCs w:val="24"/>
                <w:shd w:val="clear" w:color="auto" w:fill="FFFFFF"/>
              </w:rPr>
              <w:t xml:space="preserve"> five minutes to think of</w:t>
            </w:r>
            <w:r w:rsidR="00A34551">
              <w:rPr>
                <w:rStyle w:val="normaltextrun"/>
                <w:color w:val="000000"/>
                <w:sz w:val="24"/>
                <w:szCs w:val="24"/>
                <w:shd w:val="clear" w:color="auto" w:fill="FFFFFF"/>
              </w:rPr>
              <w:t xml:space="preserve"> or </w:t>
            </w:r>
            <w:r w:rsidR="008B78EF" w:rsidRPr="00E13733">
              <w:rPr>
                <w:rStyle w:val="normaltextrun"/>
                <w:color w:val="000000"/>
                <w:sz w:val="24"/>
                <w:szCs w:val="24"/>
                <w:shd w:val="clear" w:color="auto" w:fill="FFFFFF"/>
              </w:rPr>
              <w:t xml:space="preserve">reflect on all the things that would </w:t>
            </w:r>
            <w:r w:rsidR="00463ECF">
              <w:rPr>
                <w:rStyle w:val="normaltextrun"/>
                <w:color w:val="000000"/>
                <w:sz w:val="24"/>
                <w:szCs w:val="24"/>
                <w:shd w:val="clear" w:color="auto" w:fill="FFFFFF"/>
              </w:rPr>
              <w:t>“</w:t>
            </w:r>
            <w:r w:rsidR="008B78EF" w:rsidRPr="00E13733">
              <w:rPr>
                <w:rStyle w:val="normaltextrun"/>
                <w:color w:val="000000"/>
                <w:sz w:val="24"/>
                <w:szCs w:val="24"/>
                <w:shd w:val="clear" w:color="auto" w:fill="FFFFFF"/>
              </w:rPr>
              <w:t>fill your cup</w:t>
            </w:r>
            <w:r w:rsidR="00463ECF">
              <w:rPr>
                <w:rStyle w:val="normaltextrun"/>
                <w:color w:val="000000"/>
                <w:sz w:val="24"/>
                <w:szCs w:val="24"/>
                <w:shd w:val="clear" w:color="auto" w:fill="FFFFFF"/>
              </w:rPr>
              <w:t>”</w:t>
            </w:r>
            <w:r w:rsidR="008B78EF" w:rsidRPr="00E13733">
              <w:rPr>
                <w:rStyle w:val="normaltextrun"/>
                <w:color w:val="000000"/>
                <w:sz w:val="24"/>
                <w:szCs w:val="24"/>
                <w:shd w:val="clear" w:color="auto" w:fill="FFFFFF"/>
              </w:rPr>
              <w:t>. For example</w:t>
            </w:r>
            <w:r w:rsidR="00895AA3" w:rsidRPr="00E13733">
              <w:rPr>
                <w:rStyle w:val="normaltextrun"/>
                <w:color w:val="000000"/>
                <w:shd w:val="clear" w:color="auto" w:fill="FFFFFF"/>
              </w:rPr>
              <w:t>,</w:t>
            </w:r>
            <w:r w:rsidR="008B78EF" w:rsidRPr="00E13733">
              <w:rPr>
                <w:rStyle w:val="normaltextrun"/>
                <w:color w:val="000000"/>
                <w:sz w:val="24"/>
                <w:szCs w:val="24"/>
                <w:shd w:val="clear" w:color="auto" w:fill="FFFFFF"/>
              </w:rPr>
              <w:t xml:space="preserve"> it might be your </w:t>
            </w:r>
            <w:r w:rsidR="003D1C5F" w:rsidRPr="00E13733">
              <w:rPr>
                <w:rStyle w:val="normaltextrun"/>
                <w:color w:val="000000"/>
                <w:sz w:val="24"/>
                <w:szCs w:val="24"/>
                <w:shd w:val="clear" w:color="auto" w:fill="FFFFFF"/>
              </w:rPr>
              <w:t>favourite</w:t>
            </w:r>
            <w:r w:rsidR="008B78EF" w:rsidRPr="00E13733">
              <w:rPr>
                <w:rStyle w:val="normaltextrun"/>
                <w:color w:val="000000"/>
                <w:sz w:val="24"/>
                <w:szCs w:val="24"/>
                <w:shd w:val="clear" w:color="auto" w:fill="FFFFFF"/>
              </w:rPr>
              <w:t xml:space="preserve"> song, playing your favourite game of sport, spending time with your </w:t>
            </w:r>
            <w:r w:rsidR="005D55DE" w:rsidRPr="00E13733">
              <w:rPr>
                <w:rStyle w:val="normaltextrun"/>
                <w:color w:val="000000"/>
                <w:sz w:val="24"/>
                <w:szCs w:val="24"/>
                <w:shd w:val="clear" w:color="auto" w:fill="FFFFFF"/>
              </w:rPr>
              <w:t>grandparent, arts</w:t>
            </w:r>
            <w:r w:rsidR="0029030B" w:rsidRPr="00E13733">
              <w:rPr>
                <w:rStyle w:val="normaltextrun"/>
                <w:color w:val="000000"/>
                <w:shd w:val="clear" w:color="auto" w:fill="FFFFFF"/>
              </w:rPr>
              <w:t>,</w:t>
            </w:r>
            <w:r w:rsidR="005D55DE" w:rsidRPr="00E13733">
              <w:rPr>
                <w:rStyle w:val="normaltextrun"/>
                <w:color w:val="000000"/>
                <w:sz w:val="24"/>
                <w:szCs w:val="24"/>
                <w:shd w:val="clear" w:color="auto" w:fill="FFFFFF"/>
              </w:rPr>
              <w:t xml:space="preserve"> and crafts time</w:t>
            </w:r>
            <w:r w:rsidR="001A2045">
              <w:rPr>
                <w:rStyle w:val="normaltextrun"/>
                <w:color w:val="000000"/>
                <w:sz w:val="24"/>
                <w:szCs w:val="24"/>
                <w:shd w:val="clear" w:color="auto" w:fill="FFFFFF"/>
              </w:rPr>
              <w:t>, or other.</w:t>
            </w:r>
          </w:p>
        </w:tc>
      </w:tr>
      <w:tr w:rsidR="66E13EC3" w14:paraId="0A5C9EEA" w14:textId="77777777" w:rsidTr="00704424">
        <w:trPr>
          <w:trHeight w:val="2057"/>
        </w:trPr>
        <w:tc>
          <w:tcPr>
            <w:tcW w:w="9600" w:type="dxa"/>
          </w:tcPr>
          <w:p w14:paraId="0E1904B0" w14:textId="77777777" w:rsidR="00E13733" w:rsidRPr="00E13733" w:rsidRDefault="005347EB" w:rsidP="00704424">
            <w:pPr>
              <w:spacing w:before="120"/>
              <w:rPr>
                <w:rFonts w:eastAsia="Calibri"/>
                <w:sz w:val="24"/>
                <w:szCs w:val="24"/>
              </w:rPr>
            </w:pPr>
            <w:r w:rsidRPr="00E8785D">
              <w:rPr>
                <w:rFonts w:eastAsia="Calibri"/>
                <w:b/>
                <w:bCs/>
                <w:sz w:val="24"/>
                <w:szCs w:val="24"/>
              </w:rPr>
              <w:t>R</w:t>
            </w:r>
            <w:r w:rsidRPr="00E13733">
              <w:rPr>
                <w:rFonts w:eastAsia="Calibri"/>
                <w:b/>
                <w:sz w:val="24"/>
                <w:szCs w:val="24"/>
              </w:rPr>
              <w:t>eflection Questions</w:t>
            </w:r>
            <w:r w:rsidRPr="00E13733">
              <w:rPr>
                <w:rFonts w:eastAsia="Calibri"/>
                <w:sz w:val="24"/>
                <w:szCs w:val="24"/>
              </w:rPr>
              <w:t xml:space="preserve"> </w:t>
            </w:r>
          </w:p>
          <w:p w14:paraId="2A6F1526" w14:textId="77777777" w:rsidR="00E13733" w:rsidRPr="00E13733" w:rsidRDefault="003D1C5F" w:rsidP="00DC719B">
            <w:pPr>
              <w:rPr>
                <w:rFonts w:eastAsia="Calibri"/>
                <w:sz w:val="24"/>
                <w:szCs w:val="24"/>
              </w:rPr>
            </w:pPr>
            <w:r w:rsidRPr="00E13733">
              <w:rPr>
                <w:rFonts w:eastAsia="Calibri"/>
                <w:sz w:val="24"/>
                <w:szCs w:val="24"/>
              </w:rPr>
              <w:t>Use a page in your home learning book to reflect on these questions</w:t>
            </w:r>
            <w:r w:rsidR="00E13733" w:rsidRPr="00E13733">
              <w:rPr>
                <w:rFonts w:eastAsia="Calibri"/>
                <w:sz w:val="24"/>
                <w:szCs w:val="24"/>
              </w:rPr>
              <w:t>:</w:t>
            </w:r>
          </w:p>
          <w:p w14:paraId="30030A33" w14:textId="11FFBC66" w:rsidR="00E13733" w:rsidRPr="00E13733" w:rsidRDefault="003D1C5F" w:rsidP="00DC719B">
            <w:pPr>
              <w:pStyle w:val="ListParagraph"/>
              <w:numPr>
                <w:ilvl w:val="0"/>
                <w:numId w:val="21"/>
              </w:numPr>
              <w:contextualSpacing w:val="0"/>
              <w:rPr>
                <w:rFonts w:eastAsia="Calibri"/>
                <w:sz w:val="24"/>
                <w:szCs w:val="24"/>
              </w:rPr>
            </w:pPr>
            <w:r w:rsidRPr="00E13733">
              <w:rPr>
                <w:rFonts w:eastAsia="Calibri"/>
                <w:sz w:val="24"/>
                <w:szCs w:val="24"/>
              </w:rPr>
              <w:t>How is my learning going at the moment?</w:t>
            </w:r>
            <w:r>
              <w:rPr>
                <w:rFonts w:eastAsia="Calibri"/>
                <w:sz w:val="24"/>
                <w:szCs w:val="24"/>
              </w:rPr>
              <w:t xml:space="preserve"> </w:t>
            </w:r>
          </w:p>
          <w:p w14:paraId="63CED5C5" w14:textId="4EA96252" w:rsidR="00E13733" w:rsidRPr="00E13733" w:rsidRDefault="003D1C5F" w:rsidP="00DC719B">
            <w:pPr>
              <w:pStyle w:val="ListParagraph"/>
              <w:numPr>
                <w:ilvl w:val="0"/>
                <w:numId w:val="21"/>
              </w:numPr>
              <w:contextualSpacing w:val="0"/>
              <w:rPr>
                <w:rFonts w:eastAsia="Calibri"/>
                <w:sz w:val="24"/>
                <w:szCs w:val="24"/>
              </w:rPr>
            </w:pPr>
            <w:r w:rsidRPr="00E13733">
              <w:rPr>
                <w:rFonts w:eastAsia="Calibri"/>
                <w:sz w:val="24"/>
                <w:szCs w:val="24"/>
              </w:rPr>
              <w:t>What am I finding tricky?</w:t>
            </w:r>
            <w:r>
              <w:rPr>
                <w:rFonts w:eastAsia="Calibri"/>
                <w:sz w:val="24"/>
                <w:szCs w:val="24"/>
              </w:rPr>
              <w:t xml:space="preserve"> </w:t>
            </w:r>
          </w:p>
          <w:p w14:paraId="409A17EF" w14:textId="1CD65AE7" w:rsidR="00E13733" w:rsidRPr="00E13733" w:rsidRDefault="003D1C5F" w:rsidP="00DC719B">
            <w:pPr>
              <w:pStyle w:val="ListParagraph"/>
              <w:numPr>
                <w:ilvl w:val="0"/>
                <w:numId w:val="21"/>
              </w:numPr>
              <w:contextualSpacing w:val="0"/>
              <w:rPr>
                <w:rFonts w:eastAsia="Calibri"/>
                <w:sz w:val="24"/>
                <w:szCs w:val="24"/>
              </w:rPr>
            </w:pPr>
            <w:r w:rsidRPr="00E13733">
              <w:rPr>
                <w:rFonts w:eastAsia="Calibri"/>
                <w:sz w:val="24"/>
                <w:szCs w:val="24"/>
              </w:rPr>
              <w:t>What am I most enjoying?</w:t>
            </w:r>
            <w:r>
              <w:rPr>
                <w:rFonts w:eastAsia="Calibri"/>
                <w:sz w:val="24"/>
                <w:szCs w:val="24"/>
              </w:rPr>
              <w:t xml:space="preserve"> </w:t>
            </w:r>
          </w:p>
          <w:p w14:paraId="6D39B5A3" w14:textId="10EBC966" w:rsidR="003634E9" w:rsidRPr="00E13733" w:rsidRDefault="003D1C5F" w:rsidP="00DC719B">
            <w:pPr>
              <w:pStyle w:val="ListParagraph"/>
              <w:numPr>
                <w:ilvl w:val="0"/>
                <w:numId w:val="21"/>
              </w:numPr>
              <w:ind w:left="714" w:hanging="357"/>
              <w:contextualSpacing w:val="0"/>
              <w:rPr>
                <w:rFonts w:eastAsia="Calibri"/>
              </w:rPr>
            </w:pPr>
            <w:r w:rsidRPr="00E13733">
              <w:rPr>
                <w:rFonts w:eastAsia="Calibri"/>
                <w:sz w:val="24"/>
                <w:szCs w:val="24"/>
              </w:rPr>
              <w:t>What would I like more help with?</w:t>
            </w:r>
          </w:p>
        </w:tc>
      </w:tr>
      <w:tr w:rsidR="3CE9F579" w14:paraId="28213479" w14:textId="77777777" w:rsidTr="00704424">
        <w:trPr>
          <w:trHeight w:val="4823"/>
        </w:trPr>
        <w:tc>
          <w:tcPr>
            <w:tcW w:w="9600" w:type="dxa"/>
          </w:tcPr>
          <w:p w14:paraId="4A68BE4F" w14:textId="00C7E1AD" w:rsidR="00E13733" w:rsidRPr="00E13733" w:rsidRDefault="001051FA" w:rsidP="00DC719B">
            <w:pPr>
              <w:spacing w:before="120"/>
              <w:rPr>
                <w:rStyle w:val="normaltextrun"/>
                <w:color w:val="000000"/>
                <w:sz w:val="24"/>
                <w:szCs w:val="24"/>
                <w:shd w:val="clear" w:color="auto" w:fill="FFFFFF"/>
              </w:rPr>
            </w:pPr>
            <w:r>
              <w:rPr>
                <w:noProof/>
              </w:rPr>
              <w:drawing>
                <wp:anchor distT="0" distB="0" distL="114300" distR="114300" simplePos="0" relativeHeight="251658263" behindDoc="0" locked="0" layoutInCell="1" allowOverlap="1" wp14:anchorId="415098E1" wp14:editId="332720C7">
                  <wp:simplePos x="0" y="0"/>
                  <wp:positionH relativeFrom="column">
                    <wp:posOffset>2670175</wp:posOffset>
                  </wp:positionH>
                  <wp:positionV relativeFrom="paragraph">
                    <wp:posOffset>171987</wp:posOffset>
                  </wp:positionV>
                  <wp:extent cx="3297555" cy="2194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97555" cy="2194560"/>
                          </a:xfrm>
                          <a:prstGeom prst="rect">
                            <a:avLst/>
                          </a:prstGeom>
                        </pic:spPr>
                      </pic:pic>
                    </a:graphicData>
                  </a:graphic>
                </wp:anchor>
              </w:drawing>
            </w:r>
            <w:r w:rsidR="00BF0B71">
              <w:rPr>
                <w:rStyle w:val="normaltextrun"/>
                <w:b/>
                <w:color w:val="000000"/>
                <w:sz w:val="24"/>
                <w:szCs w:val="24"/>
                <w:shd w:val="clear" w:color="auto" w:fill="FFFFFF"/>
              </w:rPr>
              <w:t>“</w:t>
            </w:r>
            <w:r w:rsidR="00E8785D" w:rsidRPr="00E13733">
              <w:rPr>
                <w:rStyle w:val="normaltextrun"/>
                <w:b/>
                <w:color w:val="000000"/>
                <w:sz w:val="24"/>
                <w:szCs w:val="24"/>
                <w:shd w:val="clear" w:color="auto" w:fill="FFFFFF"/>
              </w:rPr>
              <w:t xml:space="preserve">Te </w:t>
            </w:r>
            <w:r w:rsidR="0088122B">
              <w:rPr>
                <w:rStyle w:val="normaltextrun"/>
                <w:b/>
                <w:color w:val="000000"/>
                <w:sz w:val="24"/>
                <w:szCs w:val="24"/>
                <w:shd w:val="clear" w:color="auto" w:fill="FFFFFF"/>
              </w:rPr>
              <w:t>W</w:t>
            </w:r>
            <w:r w:rsidR="00E8785D" w:rsidRPr="00E13733">
              <w:rPr>
                <w:rStyle w:val="normaltextrun"/>
                <w:b/>
                <w:color w:val="000000"/>
                <w:sz w:val="24"/>
                <w:szCs w:val="24"/>
                <w:shd w:val="clear" w:color="auto" w:fill="FFFFFF"/>
              </w:rPr>
              <w:t xml:space="preserve">hare </w:t>
            </w:r>
            <w:r w:rsidR="0088122B">
              <w:rPr>
                <w:rStyle w:val="normaltextrun"/>
                <w:b/>
                <w:color w:val="000000"/>
                <w:sz w:val="24"/>
                <w:szCs w:val="24"/>
                <w:shd w:val="clear" w:color="auto" w:fill="FFFFFF"/>
              </w:rPr>
              <w:t>T</w:t>
            </w:r>
            <w:r w:rsidR="00E8785D" w:rsidRPr="00E13733">
              <w:rPr>
                <w:rStyle w:val="normaltextrun"/>
                <w:b/>
                <w:color w:val="000000"/>
                <w:sz w:val="24"/>
                <w:szCs w:val="24"/>
                <w:shd w:val="clear" w:color="auto" w:fill="FFFFFF"/>
              </w:rPr>
              <w:t xml:space="preserve">apa </w:t>
            </w:r>
            <w:proofErr w:type="spellStart"/>
            <w:r w:rsidR="0088122B">
              <w:rPr>
                <w:rStyle w:val="normaltextrun"/>
                <w:b/>
                <w:color w:val="000000"/>
                <w:sz w:val="24"/>
                <w:szCs w:val="24"/>
                <w:shd w:val="clear" w:color="auto" w:fill="FFFFFF"/>
              </w:rPr>
              <w:t>W</w:t>
            </w:r>
            <w:r w:rsidR="00E8785D" w:rsidRPr="00E13733">
              <w:rPr>
                <w:rStyle w:val="normaltextrun"/>
                <w:b/>
                <w:color w:val="000000"/>
                <w:sz w:val="24"/>
                <w:szCs w:val="24"/>
                <w:shd w:val="clear" w:color="auto" w:fill="FFFFFF"/>
              </w:rPr>
              <w:t>h</w:t>
            </w:r>
            <w:proofErr w:type="spellEnd"/>
            <w:r w:rsidR="00E8785D" w:rsidRPr="00E13733">
              <w:rPr>
                <w:rStyle w:val="normaltextrun"/>
                <w:b/>
                <w:color w:val="000000"/>
                <w:sz w:val="24"/>
                <w:szCs w:val="24"/>
                <w:shd w:val="clear" w:color="auto" w:fill="FFFFFF"/>
                <w:lang w:val="mi-NZ"/>
              </w:rPr>
              <w:t>ā</w:t>
            </w:r>
            <w:r w:rsidR="00BF0B71">
              <w:rPr>
                <w:rStyle w:val="normaltextrun"/>
                <w:b/>
                <w:color w:val="000000"/>
                <w:sz w:val="24"/>
                <w:szCs w:val="24"/>
                <w:shd w:val="clear" w:color="auto" w:fill="FFFFFF"/>
                <w:lang w:val="mi-NZ"/>
              </w:rPr>
              <w:t>”</w:t>
            </w:r>
            <w:r w:rsidR="00E8785D" w:rsidRPr="00E13733">
              <w:rPr>
                <w:rStyle w:val="normaltextrun"/>
                <w:b/>
                <w:color w:val="000000"/>
                <w:sz w:val="24"/>
                <w:szCs w:val="24"/>
                <w:shd w:val="clear" w:color="auto" w:fill="FFFFFF"/>
              </w:rPr>
              <w:t xml:space="preserve"> </w:t>
            </w:r>
            <w:r w:rsidR="00E8785D" w:rsidRPr="001051FA">
              <w:rPr>
                <w:rFonts w:eastAsia="Calibri"/>
                <w:b/>
                <w:sz w:val="24"/>
                <w:szCs w:val="24"/>
              </w:rPr>
              <w:t>check</w:t>
            </w:r>
            <w:r w:rsidR="00E8785D" w:rsidRPr="001051FA">
              <w:rPr>
                <w:rStyle w:val="normaltextrun"/>
                <w:color w:val="000000"/>
                <w:sz w:val="28"/>
                <w:szCs w:val="28"/>
                <w:shd w:val="clear" w:color="auto" w:fill="FFFFFF"/>
              </w:rPr>
              <w:t xml:space="preserve"> </w:t>
            </w:r>
          </w:p>
          <w:p w14:paraId="5EA46F68" w14:textId="341E056E" w:rsidR="00E13733" w:rsidRDefault="002F74B4" w:rsidP="001051FA">
            <w:pPr>
              <w:rPr>
                <w:rStyle w:val="normaltextrun"/>
                <w:color w:val="000000"/>
                <w:sz w:val="24"/>
                <w:szCs w:val="24"/>
                <w:shd w:val="clear" w:color="auto" w:fill="FFFFFF"/>
              </w:rPr>
            </w:pPr>
            <w:r w:rsidRPr="00E13733">
              <w:rPr>
                <w:rStyle w:val="normaltextrun"/>
                <w:color w:val="000000"/>
                <w:sz w:val="24"/>
                <w:szCs w:val="24"/>
                <w:shd w:val="clear" w:color="auto" w:fill="FFFFFF"/>
              </w:rPr>
              <w:t>In your home learning book draw</w:t>
            </w:r>
            <w:r w:rsidR="00F542EF" w:rsidRPr="00E13733">
              <w:rPr>
                <w:rStyle w:val="normaltextrun"/>
                <w:color w:val="000000"/>
                <w:sz w:val="24"/>
                <w:szCs w:val="24"/>
                <w:shd w:val="clear" w:color="auto" w:fill="FFFFFF"/>
              </w:rPr>
              <w:t xml:space="preserve"> five boxes. Then write the following headings in each of the boxes </w:t>
            </w:r>
          </w:p>
          <w:p w14:paraId="680389B7" w14:textId="2CA68520" w:rsidR="00E13733" w:rsidRPr="00E13733" w:rsidRDefault="00E8785D" w:rsidP="00DC719B">
            <w:pPr>
              <w:pStyle w:val="ListParagraph"/>
              <w:numPr>
                <w:ilvl w:val="0"/>
                <w:numId w:val="22"/>
              </w:numPr>
              <w:contextualSpacing w:val="0"/>
              <w:rPr>
                <w:rStyle w:val="normaltextrun"/>
                <w:color w:val="000000"/>
                <w:sz w:val="24"/>
                <w:szCs w:val="24"/>
                <w:shd w:val="clear" w:color="auto" w:fill="FFFFFF"/>
              </w:rPr>
            </w:pPr>
            <w:r w:rsidRPr="00E13733">
              <w:rPr>
                <w:rStyle w:val="normaltextrun"/>
                <w:color w:val="000000"/>
                <w:sz w:val="24"/>
                <w:szCs w:val="24"/>
                <w:shd w:val="clear" w:color="auto" w:fill="FFFFFF"/>
              </w:rPr>
              <w:t>whenua (land/environment</w:t>
            </w:r>
            <w:r w:rsidR="001A044E" w:rsidRPr="00E13733">
              <w:rPr>
                <w:rStyle w:val="normaltextrun"/>
                <w:color w:val="000000"/>
                <w:sz w:val="24"/>
                <w:szCs w:val="24"/>
                <w:shd w:val="clear" w:color="auto" w:fill="FFFFFF"/>
              </w:rPr>
              <w:t>)</w:t>
            </w:r>
          </w:p>
          <w:p w14:paraId="4BDE9F32" w14:textId="5F935C1B" w:rsidR="00E13733" w:rsidRPr="00E13733" w:rsidRDefault="00B96E67" w:rsidP="00DC719B">
            <w:pPr>
              <w:pStyle w:val="ListParagraph"/>
              <w:numPr>
                <w:ilvl w:val="0"/>
                <w:numId w:val="22"/>
              </w:numPr>
              <w:contextualSpacing w:val="0"/>
              <w:rPr>
                <w:rStyle w:val="normaltextrun"/>
                <w:color w:val="000000"/>
                <w:sz w:val="24"/>
                <w:szCs w:val="24"/>
                <w:shd w:val="clear" w:color="auto" w:fill="FFFFFF"/>
              </w:rPr>
            </w:pPr>
            <w:r>
              <w:rPr>
                <w:rStyle w:val="normaltextrun"/>
                <w:color w:val="000000"/>
                <w:sz w:val="24"/>
                <w:szCs w:val="24"/>
                <w:shd w:val="clear" w:color="auto" w:fill="FFFFFF"/>
              </w:rPr>
              <w:t>T</w:t>
            </w:r>
            <w:r w:rsidR="00E8785D" w:rsidRPr="00E13733">
              <w:rPr>
                <w:rStyle w:val="normaltextrun"/>
                <w:color w:val="000000"/>
                <w:sz w:val="24"/>
                <w:szCs w:val="24"/>
                <w:shd w:val="clear" w:color="auto" w:fill="FFFFFF"/>
              </w:rPr>
              <w:t xml:space="preserve">aha </w:t>
            </w:r>
            <w:proofErr w:type="spellStart"/>
            <w:r w:rsidR="00E8785D" w:rsidRPr="00E13733">
              <w:rPr>
                <w:rStyle w:val="normaltextrun"/>
                <w:color w:val="000000"/>
                <w:sz w:val="24"/>
                <w:szCs w:val="24"/>
                <w:shd w:val="clear" w:color="auto" w:fill="FFFFFF"/>
              </w:rPr>
              <w:t>tinana</w:t>
            </w:r>
            <w:proofErr w:type="spellEnd"/>
            <w:r w:rsidR="00E8785D" w:rsidRPr="00E13733">
              <w:rPr>
                <w:rStyle w:val="normaltextrun"/>
                <w:color w:val="000000"/>
                <w:sz w:val="24"/>
                <w:szCs w:val="24"/>
                <w:shd w:val="clear" w:color="auto" w:fill="FFFFFF"/>
              </w:rPr>
              <w:t xml:space="preserve"> (physical wellbeing)</w:t>
            </w:r>
          </w:p>
          <w:p w14:paraId="2C0E11E7" w14:textId="7B307CD1" w:rsidR="00E13733" w:rsidRPr="00E13733" w:rsidRDefault="00145231" w:rsidP="00DC719B">
            <w:pPr>
              <w:pStyle w:val="ListParagraph"/>
              <w:numPr>
                <w:ilvl w:val="0"/>
                <w:numId w:val="22"/>
              </w:numPr>
              <w:contextualSpacing w:val="0"/>
              <w:rPr>
                <w:rStyle w:val="normaltextrun"/>
                <w:color w:val="000000"/>
                <w:sz w:val="24"/>
                <w:szCs w:val="24"/>
                <w:shd w:val="clear" w:color="auto" w:fill="FFFFFF"/>
              </w:rPr>
            </w:pPr>
            <w:r>
              <w:rPr>
                <w:rStyle w:val="normaltextrun"/>
                <w:color w:val="000000"/>
                <w:sz w:val="24"/>
                <w:szCs w:val="24"/>
                <w:shd w:val="clear" w:color="auto" w:fill="FFFFFF"/>
              </w:rPr>
              <w:t>T</w:t>
            </w:r>
            <w:r w:rsidR="00E8785D" w:rsidRPr="00E13733">
              <w:rPr>
                <w:rStyle w:val="normaltextrun"/>
                <w:color w:val="000000"/>
                <w:sz w:val="24"/>
                <w:szCs w:val="24"/>
                <w:shd w:val="clear" w:color="auto" w:fill="FFFFFF"/>
              </w:rPr>
              <w:t xml:space="preserve">aha </w:t>
            </w:r>
            <w:proofErr w:type="spellStart"/>
            <w:r w:rsidR="00E8785D" w:rsidRPr="00E13733">
              <w:rPr>
                <w:rStyle w:val="normaltextrun"/>
                <w:color w:val="000000"/>
                <w:sz w:val="24"/>
                <w:szCs w:val="24"/>
                <w:shd w:val="clear" w:color="auto" w:fill="FFFFFF"/>
              </w:rPr>
              <w:t>hinengaro</w:t>
            </w:r>
            <w:proofErr w:type="spellEnd"/>
            <w:r w:rsidR="00E8785D" w:rsidRPr="00E13733">
              <w:rPr>
                <w:rStyle w:val="normaltextrun"/>
                <w:color w:val="000000"/>
                <w:sz w:val="24"/>
                <w:szCs w:val="24"/>
                <w:shd w:val="clear" w:color="auto" w:fill="FFFFFF"/>
              </w:rPr>
              <w:t xml:space="preserve"> (mental and emotional wellbeing)</w:t>
            </w:r>
          </w:p>
          <w:p w14:paraId="7B8A3CDB" w14:textId="11CFD467" w:rsidR="005B4957" w:rsidRDefault="00145231" w:rsidP="00DC719B">
            <w:pPr>
              <w:pStyle w:val="ListParagraph"/>
              <w:numPr>
                <w:ilvl w:val="0"/>
                <w:numId w:val="22"/>
              </w:numPr>
              <w:contextualSpacing w:val="0"/>
              <w:rPr>
                <w:rStyle w:val="normaltextrun"/>
                <w:color w:val="000000"/>
                <w:sz w:val="24"/>
                <w:szCs w:val="24"/>
                <w:shd w:val="clear" w:color="auto" w:fill="FFFFFF"/>
              </w:rPr>
            </w:pPr>
            <w:r>
              <w:rPr>
                <w:rStyle w:val="normaltextrun"/>
                <w:color w:val="000000"/>
                <w:sz w:val="24"/>
                <w:szCs w:val="24"/>
                <w:shd w:val="clear" w:color="auto" w:fill="FFFFFF"/>
              </w:rPr>
              <w:t>T</w:t>
            </w:r>
            <w:r w:rsidR="00E8785D" w:rsidRPr="00E13733">
              <w:rPr>
                <w:rStyle w:val="normaltextrun"/>
                <w:color w:val="000000"/>
                <w:sz w:val="24"/>
                <w:szCs w:val="24"/>
                <w:shd w:val="clear" w:color="auto" w:fill="FFFFFF"/>
              </w:rPr>
              <w:t xml:space="preserve">aha </w:t>
            </w:r>
            <w:proofErr w:type="spellStart"/>
            <w:r w:rsidR="00E8785D" w:rsidRPr="00E13733">
              <w:rPr>
                <w:rStyle w:val="normaltextrun"/>
                <w:color w:val="000000"/>
                <w:sz w:val="24"/>
                <w:szCs w:val="24"/>
                <w:shd w:val="clear" w:color="auto" w:fill="FFFFFF"/>
              </w:rPr>
              <w:t>wairua</w:t>
            </w:r>
            <w:proofErr w:type="spellEnd"/>
            <w:r w:rsidR="00E8785D" w:rsidRPr="00E13733">
              <w:rPr>
                <w:rStyle w:val="normaltextrun"/>
                <w:color w:val="000000"/>
                <w:sz w:val="24"/>
                <w:szCs w:val="24"/>
                <w:shd w:val="clear" w:color="auto" w:fill="FFFFFF"/>
              </w:rPr>
              <w:t xml:space="preserve"> (spiritual wellbeing)</w:t>
            </w:r>
          </w:p>
          <w:p w14:paraId="4A865DFB" w14:textId="3C2D0DF2" w:rsidR="00E13733" w:rsidRPr="00E13733" w:rsidRDefault="00145231" w:rsidP="00DC719B">
            <w:pPr>
              <w:pStyle w:val="ListParagraph"/>
              <w:numPr>
                <w:ilvl w:val="0"/>
                <w:numId w:val="22"/>
              </w:numPr>
              <w:ind w:left="714" w:hanging="357"/>
              <w:contextualSpacing w:val="0"/>
              <w:rPr>
                <w:rStyle w:val="normaltextrun"/>
                <w:color w:val="000000"/>
                <w:sz w:val="24"/>
                <w:szCs w:val="24"/>
                <w:shd w:val="clear" w:color="auto" w:fill="FFFFFF"/>
              </w:rPr>
            </w:pPr>
            <w:r>
              <w:rPr>
                <w:rStyle w:val="normaltextrun"/>
                <w:color w:val="000000"/>
                <w:sz w:val="24"/>
                <w:szCs w:val="24"/>
                <w:shd w:val="clear" w:color="auto" w:fill="FFFFFF"/>
              </w:rPr>
              <w:t>T</w:t>
            </w:r>
            <w:r w:rsidR="00E8785D" w:rsidRPr="00E13733">
              <w:rPr>
                <w:rStyle w:val="normaltextrun"/>
                <w:color w:val="000000"/>
                <w:sz w:val="24"/>
                <w:szCs w:val="24"/>
                <w:shd w:val="clear" w:color="auto" w:fill="FFFFFF"/>
              </w:rPr>
              <w:t>aha wh</w:t>
            </w:r>
            <w:r w:rsidR="00FA6AB0">
              <w:rPr>
                <w:rStyle w:val="normaltextrun"/>
                <w:color w:val="000000"/>
                <w:sz w:val="24"/>
                <w:szCs w:val="24"/>
                <w:shd w:val="clear" w:color="auto" w:fill="FFFFFF"/>
              </w:rPr>
              <w:t>ā</w:t>
            </w:r>
            <w:r w:rsidR="00E8785D" w:rsidRPr="00E13733">
              <w:rPr>
                <w:rStyle w:val="normaltextrun"/>
                <w:color w:val="000000"/>
                <w:sz w:val="24"/>
                <w:szCs w:val="24"/>
                <w:shd w:val="clear" w:color="auto" w:fill="FFFFFF"/>
              </w:rPr>
              <w:t>nau (family and relationships)</w:t>
            </w:r>
            <w:r w:rsidR="00F542EF" w:rsidRPr="00E13733">
              <w:rPr>
                <w:rStyle w:val="normaltextrun"/>
                <w:color w:val="000000"/>
                <w:sz w:val="24"/>
                <w:szCs w:val="24"/>
                <w:shd w:val="clear" w:color="auto" w:fill="FFFFFF"/>
              </w:rPr>
              <w:t>.</w:t>
            </w:r>
            <w:r w:rsidR="00F542EF">
              <w:rPr>
                <w:rStyle w:val="normaltextrun"/>
                <w:color w:val="000000"/>
                <w:sz w:val="24"/>
                <w:szCs w:val="24"/>
                <w:shd w:val="clear" w:color="auto" w:fill="FFFFFF"/>
              </w:rPr>
              <w:t xml:space="preserve"> </w:t>
            </w:r>
          </w:p>
          <w:p w14:paraId="7EC8C73F" w14:textId="79D4C475" w:rsidR="3CE9F579" w:rsidRDefault="00F542EF" w:rsidP="00704424">
            <w:pPr>
              <w:spacing w:after="120" w:line="240" w:lineRule="auto"/>
              <w:rPr>
                <w:rFonts w:eastAsia="Calibri"/>
                <w:sz w:val="24"/>
                <w:szCs w:val="24"/>
              </w:rPr>
            </w:pPr>
            <w:r w:rsidRPr="00E13733">
              <w:rPr>
                <w:rStyle w:val="normaltextrun"/>
                <w:color w:val="000000"/>
                <w:sz w:val="24"/>
                <w:szCs w:val="24"/>
                <w:shd w:val="clear" w:color="auto" w:fill="FFFFFF"/>
              </w:rPr>
              <w:t xml:space="preserve">Take time to think about </w:t>
            </w:r>
            <w:r w:rsidR="001A044E" w:rsidRPr="00E13733">
              <w:rPr>
                <w:rStyle w:val="normaltextrun"/>
                <w:color w:val="000000"/>
                <w:sz w:val="24"/>
                <w:szCs w:val="24"/>
                <w:shd w:val="clear" w:color="auto" w:fill="FFFFFF"/>
              </w:rPr>
              <w:t xml:space="preserve">your current connections with </w:t>
            </w:r>
            <w:r w:rsidR="009329FB" w:rsidRPr="00E13733">
              <w:rPr>
                <w:rStyle w:val="normaltextrun"/>
                <w:color w:val="000000"/>
                <w:sz w:val="24"/>
                <w:szCs w:val="24"/>
                <w:shd w:val="clear" w:color="auto" w:fill="FFFFFF"/>
              </w:rPr>
              <w:t xml:space="preserve">your te </w:t>
            </w:r>
            <w:bookmarkStart w:id="2" w:name="_Int_VMTXVV4k"/>
            <w:r w:rsidR="009329FB" w:rsidRPr="00E13733">
              <w:rPr>
                <w:rStyle w:val="normaltextrun"/>
                <w:color w:val="000000"/>
                <w:sz w:val="24"/>
                <w:szCs w:val="24"/>
                <w:shd w:val="clear" w:color="auto" w:fill="FFFFFF"/>
              </w:rPr>
              <w:t>whare</w:t>
            </w:r>
            <w:bookmarkEnd w:id="2"/>
            <w:r w:rsidR="009329FB" w:rsidRPr="00E13733">
              <w:rPr>
                <w:rStyle w:val="normaltextrun"/>
                <w:color w:val="000000"/>
                <w:sz w:val="24"/>
                <w:szCs w:val="24"/>
                <w:shd w:val="clear" w:color="auto" w:fill="FFFFFF"/>
              </w:rPr>
              <w:t xml:space="preserve"> tapa wh</w:t>
            </w:r>
            <w:r w:rsidR="00552F47" w:rsidRPr="00E13733">
              <w:rPr>
                <w:rStyle w:val="normaltextrun"/>
                <w:color w:val="000000"/>
                <w:sz w:val="24"/>
                <w:szCs w:val="24"/>
                <w:shd w:val="clear" w:color="auto" w:fill="FFFFFF"/>
              </w:rPr>
              <w:t>ā.</w:t>
            </w:r>
            <w:r w:rsidR="00552F47">
              <w:rPr>
                <w:rStyle w:val="normaltextrun"/>
                <w:color w:val="000000"/>
                <w:sz w:val="24"/>
                <w:szCs w:val="24"/>
                <w:shd w:val="clear" w:color="auto" w:fill="FFFFFF"/>
              </w:rPr>
              <w:t xml:space="preserve"> </w:t>
            </w:r>
            <w:r w:rsidR="00552F47" w:rsidRPr="00E13733">
              <w:rPr>
                <w:rStyle w:val="normaltextrun"/>
                <w:color w:val="000000"/>
                <w:sz w:val="24"/>
                <w:szCs w:val="24"/>
                <w:shd w:val="clear" w:color="auto" w:fill="FFFFFF"/>
              </w:rPr>
              <w:t>Write down anything that comes to mind in each of the boxes.</w:t>
            </w:r>
            <w:r w:rsidR="00552F47">
              <w:rPr>
                <w:rStyle w:val="normaltextrun"/>
                <w:color w:val="000000"/>
                <w:sz w:val="24"/>
                <w:szCs w:val="24"/>
                <w:shd w:val="clear" w:color="auto" w:fill="FFFFFF"/>
              </w:rPr>
              <w:t xml:space="preserve"> </w:t>
            </w:r>
          </w:p>
        </w:tc>
      </w:tr>
      <w:tr w:rsidR="003634E9" w:rsidRPr="003634E9" w14:paraId="15647F35" w14:textId="77777777" w:rsidTr="001051FA">
        <w:trPr>
          <w:trHeight w:val="715"/>
        </w:trPr>
        <w:tc>
          <w:tcPr>
            <w:tcW w:w="9600" w:type="dxa"/>
          </w:tcPr>
          <w:p w14:paraId="797B9733" w14:textId="1BE4C61F" w:rsidR="003634E9" w:rsidRPr="00B41796" w:rsidRDefault="00C519A8" w:rsidP="00A3691F">
            <w:pPr>
              <w:rPr>
                <w:i/>
              </w:rPr>
            </w:pPr>
            <w:r w:rsidRPr="00E13733">
              <w:rPr>
                <w:rStyle w:val="normaltextrun"/>
                <w:b/>
                <w:color w:val="000000"/>
                <w:sz w:val="24"/>
                <w:szCs w:val="24"/>
                <w:shd w:val="clear" w:color="auto" w:fill="FFFFFF"/>
              </w:rPr>
              <w:t>End of day gratitude</w:t>
            </w:r>
            <w:r w:rsidRPr="00E13733">
              <w:rPr>
                <w:rStyle w:val="normaltextrun"/>
                <w:color w:val="000000"/>
                <w:sz w:val="24"/>
                <w:szCs w:val="24"/>
                <w:shd w:val="clear" w:color="auto" w:fill="FFFFFF"/>
              </w:rPr>
              <w:t xml:space="preserve"> - watch and </w:t>
            </w:r>
            <w:r w:rsidR="00E8785D" w:rsidRPr="00E13733">
              <w:rPr>
                <w:rStyle w:val="normaltextrun"/>
                <w:color w:val="000000"/>
                <w:sz w:val="24"/>
                <w:szCs w:val="24"/>
                <w:shd w:val="clear" w:color="auto" w:fill="FFFFFF"/>
              </w:rPr>
              <w:t>respond</w:t>
            </w:r>
            <w:r w:rsidR="00E8785D">
              <w:rPr>
                <w:rStyle w:val="normaltextrun"/>
                <w:color w:val="000000"/>
                <w:sz w:val="24"/>
                <w:szCs w:val="24"/>
                <w:shd w:val="clear" w:color="auto" w:fill="FFFFFF"/>
              </w:rPr>
              <w:t xml:space="preserve"> </w:t>
            </w:r>
            <w:r w:rsidR="00E8785D" w:rsidRPr="00E13733">
              <w:rPr>
                <w:rStyle w:val="normaltextrun"/>
                <w:color w:val="000000"/>
                <w:sz w:val="24"/>
                <w:szCs w:val="24"/>
                <w:shd w:val="clear" w:color="auto" w:fill="FFFFFF"/>
              </w:rPr>
              <w:t xml:space="preserve">to this short clip </w:t>
            </w:r>
            <w:r w:rsidR="00B41796" w:rsidRPr="00970121">
              <w:rPr>
                <w:i/>
                <w:iCs/>
              </w:rPr>
              <w:t>Gratitude Meditation for Kids </w:t>
            </w:r>
            <w:r w:rsidR="00B41796">
              <w:rPr>
                <w:i/>
                <w:iCs/>
              </w:rPr>
              <w:br/>
            </w:r>
            <w:hyperlink r:id="rId23" w:history="1">
              <w:r w:rsidR="00E8785D" w:rsidRPr="00E13733">
                <w:rPr>
                  <w:rStyle w:val="Hyperlink"/>
                  <w:sz w:val="24"/>
                  <w:szCs w:val="24"/>
                  <w:shd w:val="clear" w:color="auto" w:fill="FFFFFF"/>
                </w:rPr>
                <w:t>https://www.youtube.com/watch?v=Wsc5Diz5hAI&amp;t=32s</w:t>
              </w:r>
            </w:hyperlink>
            <w:r w:rsidRPr="00E13733">
              <w:rPr>
                <w:rStyle w:val="eop"/>
                <w:color w:val="000000"/>
                <w:sz w:val="24"/>
                <w:szCs w:val="24"/>
                <w:shd w:val="clear" w:color="auto" w:fill="FFFFFF"/>
              </w:rPr>
              <w:t> </w:t>
            </w:r>
          </w:p>
        </w:tc>
      </w:tr>
      <w:tr w:rsidR="3CE9F579" w14:paraId="228A431C" w14:textId="77777777" w:rsidTr="005B4957">
        <w:trPr>
          <w:trHeight w:val="1426"/>
        </w:trPr>
        <w:tc>
          <w:tcPr>
            <w:tcW w:w="9600" w:type="dxa"/>
          </w:tcPr>
          <w:p w14:paraId="7B6FD29D" w14:textId="0AA40EB7" w:rsidR="00E13733" w:rsidRPr="00E13733" w:rsidRDefault="004279CF" w:rsidP="00704424">
            <w:pPr>
              <w:spacing w:before="120"/>
              <w:rPr>
                <w:sz w:val="24"/>
                <w:szCs w:val="24"/>
              </w:rPr>
            </w:pPr>
            <w:r>
              <w:rPr>
                <w:b/>
                <w:bCs/>
                <w:noProof/>
              </w:rPr>
              <w:pict w14:anchorId="65FDFAD2">
                <v:shapetype id="_x0000_t12" coordsize="21600,21600" o:spt="12" path="m10800,l8280,8259,,8259r6720,5146l4200,21600r6600,-5019l17400,21600,14880,13405,21600,8259r-8280,xe">
                  <v:stroke joinstyle="miter"/>
                  <v:path gradientshapeok="t" o:connecttype="custom" o:connectlocs="10800,0;0,8259;4200,21600;17400,21600;21600,8259" textboxrect="6720,8259,14880,15628"/>
                </v:shapetype>
                <v:shape id="_x0000_s1212" type="#_x0000_t12" style="position:absolute;margin-left:401.05pt;margin-top:14.45pt;width:59.8pt;height:43.2pt;z-index:-251658204;mso-position-horizontal-relative:text;mso-position-vertical-relative:text" wrapcoords="10165 -1561 7624 6766 -1694 7287 -1906 8067 1482 10930 5082 15094 3812 19258 2965 23422 3176 23422 18847 23422 16518 15094 23506 8328 22871 7287 13765 6766 11224 -1561 10165 -1561" fillcolor="#ffc000 [3207]" strokecolor="#f2f2f2 [3041]" strokeweight="3pt">
                  <v:shadow on="t" type="perspective" color="#7f5f00 [1607]" opacity=".5" offset="1pt" offset2="-1pt"/>
                  <w10:wrap type="tight"/>
                </v:shape>
              </w:pict>
            </w:r>
            <w:r w:rsidR="002261D1" w:rsidRPr="00E13733">
              <w:rPr>
                <w:b/>
                <w:sz w:val="24"/>
                <w:szCs w:val="24"/>
              </w:rPr>
              <w:t>Today I am a star because</w:t>
            </w:r>
            <w:r w:rsidR="00B41796">
              <w:rPr>
                <w:b/>
                <w:sz w:val="24"/>
                <w:szCs w:val="24"/>
              </w:rPr>
              <w:t xml:space="preserve"> </w:t>
            </w:r>
            <w:r w:rsidR="002261D1" w:rsidRPr="00E13733">
              <w:rPr>
                <w:b/>
                <w:sz w:val="24"/>
                <w:szCs w:val="24"/>
              </w:rPr>
              <w:t>…</w:t>
            </w:r>
            <w:r w:rsidR="002261D1" w:rsidRPr="00E13733">
              <w:rPr>
                <w:sz w:val="24"/>
                <w:szCs w:val="24"/>
              </w:rPr>
              <w:t xml:space="preserve"> </w:t>
            </w:r>
          </w:p>
          <w:p w14:paraId="35DAD576" w14:textId="36468B18" w:rsidR="005B4957" w:rsidRDefault="002261D1" w:rsidP="3CE9F579">
            <w:pPr>
              <w:rPr>
                <w:sz w:val="24"/>
                <w:szCs w:val="24"/>
              </w:rPr>
            </w:pPr>
            <w:r w:rsidRPr="00E13733">
              <w:rPr>
                <w:sz w:val="24"/>
                <w:szCs w:val="24"/>
              </w:rPr>
              <w:t>Draw a star in your home learning book.</w:t>
            </w:r>
            <w:r>
              <w:rPr>
                <w:sz w:val="24"/>
                <w:szCs w:val="24"/>
              </w:rPr>
              <w:t xml:space="preserve"> </w:t>
            </w:r>
          </w:p>
          <w:p w14:paraId="3D59DAC4" w14:textId="4401DB0D" w:rsidR="005B4957" w:rsidRDefault="002261D1" w:rsidP="3CE9F579">
            <w:pPr>
              <w:rPr>
                <w:sz w:val="24"/>
                <w:szCs w:val="24"/>
              </w:rPr>
            </w:pPr>
            <w:r w:rsidRPr="00E13733">
              <w:rPr>
                <w:sz w:val="24"/>
                <w:szCs w:val="24"/>
              </w:rPr>
              <w:t>On each of the points on the star write down why you are a star today.</w:t>
            </w:r>
            <w:r>
              <w:rPr>
                <w:sz w:val="24"/>
                <w:szCs w:val="24"/>
              </w:rPr>
              <w:t xml:space="preserve"> </w:t>
            </w:r>
          </w:p>
          <w:p w14:paraId="184C873D" w14:textId="206EC746" w:rsidR="0076264B" w:rsidRPr="00E13733" w:rsidRDefault="00241DD7" w:rsidP="3CE9F579">
            <w:pPr>
              <w:rPr>
                <w:sz w:val="24"/>
                <w:szCs w:val="24"/>
              </w:rPr>
            </w:pPr>
            <w:r>
              <w:rPr>
                <w:sz w:val="24"/>
                <w:szCs w:val="24"/>
              </w:rPr>
              <w:t>For example,</w:t>
            </w:r>
            <w:r w:rsidR="002261D1" w:rsidRPr="00E13733">
              <w:rPr>
                <w:sz w:val="24"/>
                <w:szCs w:val="24"/>
              </w:rPr>
              <w:t xml:space="preserve"> I made my bed without being asked, I </w:t>
            </w:r>
            <w:r w:rsidR="002F74B4" w:rsidRPr="00E13733">
              <w:rPr>
                <w:sz w:val="24"/>
                <w:szCs w:val="24"/>
              </w:rPr>
              <w:t>offered to help with breakfast,</w:t>
            </w:r>
            <w:r w:rsidR="0049276D">
              <w:rPr>
                <w:sz w:val="24"/>
                <w:szCs w:val="24"/>
              </w:rPr>
              <w:t xml:space="preserve"> </w:t>
            </w:r>
            <w:r w:rsidR="002F74B4" w:rsidRPr="00E13733">
              <w:rPr>
                <w:sz w:val="24"/>
                <w:szCs w:val="24"/>
              </w:rPr>
              <w:t>I helped my baby brother when he was crying.</w:t>
            </w:r>
          </w:p>
        </w:tc>
      </w:tr>
    </w:tbl>
    <w:p w14:paraId="3D85216F" w14:textId="389C8782" w:rsidR="00470930" w:rsidRPr="00084303" w:rsidRDefault="00470930" w:rsidP="001C783A">
      <w:pPr>
        <w:pStyle w:val="BH1"/>
      </w:pPr>
      <w:proofErr w:type="spellStart"/>
      <w:r w:rsidRPr="00084303">
        <w:lastRenderedPageBreak/>
        <w:t>Starting</w:t>
      </w:r>
      <w:proofErr w:type="spellEnd"/>
      <w:r w:rsidRPr="00084303">
        <w:t xml:space="preserve"> </w:t>
      </w:r>
      <w:proofErr w:type="spellStart"/>
      <w:r w:rsidRPr="00084303">
        <w:t>each</w:t>
      </w:r>
      <w:proofErr w:type="spellEnd"/>
      <w:r w:rsidRPr="00084303">
        <w:t xml:space="preserve"> </w:t>
      </w:r>
      <w:proofErr w:type="spellStart"/>
      <w:r w:rsidRPr="00084303">
        <w:t>day</w:t>
      </w:r>
      <w:proofErr w:type="spellEnd"/>
    </w:p>
    <w:p w14:paraId="178A8D2B" w14:textId="604ADFC8" w:rsidR="003A4604" w:rsidRPr="0049276D" w:rsidRDefault="003A4604" w:rsidP="003A4604">
      <w:pPr>
        <w:rPr>
          <w:b/>
          <w:color w:val="3472AC"/>
        </w:rPr>
      </w:pPr>
      <w:r w:rsidRPr="0049276D">
        <w:rPr>
          <w:b/>
          <w:color w:val="3472AC"/>
        </w:rPr>
        <w:t>Notes for teachers and whānau</w:t>
      </w:r>
    </w:p>
    <w:p w14:paraId="395663F1" w14:textId="4C18ED1F" w:rsidR="003A4604" w:rsidRPr="0049276D" w:rsidRDefault="003A4604" w:rsidP="003A4604">
      <w:pPr>
        <w:rPr>
          <w:b/>
        </w:rPr>
      </w:pPr>
      <w:r w:rsidRPr="0049276D">
        <w:t xml:space="preserve">Starting the same way each day helps create a structure for your learner. Your school might have your own way to do. In this pack we provide a karakia to settle into the day. Saying the karakia with your </w:t>
      </w:r>
      <w:r w:rsidRPr="0049276D">
        <w:rPr>
          <w:b/>
        </w:rPr>
        <w:t>learner</w:t>
      </w:r>
      <w:r w:rsidRPr="0049276D">
        <w:t xml:space="preserve"> a few times will help them be able to do this more independently tomorrow and beyond. As part of the start of the day and setting up the learning environment, help your learner look through the activities suggested for that day </w:t>
      </w:r>
      <w:r w:rsidRPr="0049276D">
        <w:rPr>
          <w:b/>
        </w:rPr>
        <w:t>and choose a fitness and wellbeing activity</w:t>
      </w:r>
      <w:r w:rsidRPr="0049276D">
        <w:t>. They could fill out their daily timetable and think of other activities they might like to do, like reading</w:t>
      </w:r>
      <w:r w:rsidRPr="0049276D">
        <w:rPr>
          <w:b/>
        </w:rPr>
        <w:t>.</w:t>
      </w:r>
    </w:p>
    <w:p w14:paraId="4244ECAB" w14:textId="77777777" w:rsidR="003A4604" w:rsidRPr="0049276D" w:rsidRDefault="003A4604" w:rsidP="003A4604">
      <w:r w:rsidRPr="0049276D">
        <w:t>Remind your learner of when and how to check in with the teacher/you.</w:t>
      </w:r>
    </w:p>
    <w:p w14:paraId="091C5A96" w14:textId="51190B5B" w:rsidR="00470930" w:rsidRPr="00470930" w:rsidRDefault="00470930" w:rsidP="00FB56CB">
      <w:pPr>
        <w:pStyle w:val="BH2"/>
      </w:pPr>
      <w:r w:rsidRPr="00470930">
        <w:t>Karakia</w:t>
      </w:r>
    </w:p>
    <w:p w14:paraId="1FCBE750" w14:textId="150B6C9A" w:rsidR="00470930" w:rsidRDefault="00811B32" w:rsidP="00470930">
      <w:pPr>
        <w:pStyle w:val="MoEBodyText"/>
        <w:spacing w:before="0" w:after="120" w:line="276" w:lineRule="auto"/>
        <w:rPr>
          <w:color w:val="auto"/>
          <w:sz w:val="24"/>
          <w:szCs w:val="24"/>
        </w:rPr>
      </w:pPr>
      <w:r w:rsidRPr="45A591A1">
        <w:rPr>
          <w:color w:val="auto"/>
          <w:sz w:val="24"/>
          <w:szCs w:val="24"/>
        </w:rPr>
        <w:t xml:space="preserve">Here </w:t>
      </w:r>
      <w:proofErr w:type="spellStart"/>
      <w:r w:rsidRPr="45A591A1">
        <w:rPr>
          <w:color w:val="auto"/>
          <w:sz w:val="24"/>
          <w:szCs w:val="24"/>
        </w:rPr>
        <w:t>is</w:t>
      </w:r>
      <w:proofErr w:type="spellEnd"/>
      <w:r w:rsidRPr="45A591A1">
        <w:rPr>
          <w:color w:val="auto"/>
          <w:sz w:val="24"/>
          <w:szCs w:val="24"/>
        </w:rPr>
        <w:t xml:space="preserve"> a karakia to </w:t>
      </w:r>
      <w:proofErr w:type="spellStart"/>
      <w:r w:rsidRPr="45A591A1">
        <w:rPr>
          <w:color w:val="auto"/>
          <w:sz w:val="24"/>
          <w:szCs w:val="24"/>
        </w:rPr>
        <w:t>welcome</w:t>
      </w:r>
      <w:proofErr w:type="spellEnd"/>
      <w:r w:rsidRPr="45A591A1">
        <w:rPr>
          <w:color w:val="auto"/>
          <w:sz w:val="24"/>
          <w:szCs w:val="24"/>
        </w:rPr>
        <w:t xml:space="preserve"> </w:t>
      </w:r>
      <w:proofErr w:type="spellStart"/>
      <w:r w:rsidRPr="45A591A1">
        <w:rPr>
          <w:color w:val="auto"/>
          <w:sz w:val="24"/>
          <w:szCs w:val="24"/>
        </w:rPr>
        <w:t>in</w:t>
      </w:r>
      <w:proofErr w:type="spellEnd"/>
      <w:r w:rsidRPr="45A591A1">
        <w:rPr>
          <w:color w:val="auto"/>
          <w:sz w:val="24"/>
          <w:szCs w:val="24"/>
        </w:rPr>
        <w:t xml:space="preserve"> </w:t>
      </w:r>
      <w:proofErr w:type="spellStart"/>
      <w:r w:rsidRPr="45A591A1">
        <w:rPr>
          <w:color w:val="auto"/>
          <w:sz w:val="24"/>
          <w:szCs w:val="24"/>
        </w:rPr>
        <w:t>the</w:t>
      </w:r>
      <w:proofErr w:type="spellEnd"/>
      <w:r w:rsidRPr="45A591A1">
        <w:rPr>
          <w:color w:val="auto"/>
          <w:sz w:val="24"/>
          <w:szCs w:val="24"/>
        </w:rPr>
        <w:t xml:space="preserve"> </w:t>
      </w:r>
      <w:proofErr w:type="spellStart"/>
      <w:r w:rsidRPr="45A591A1">
        <w:rPr>
          <w:color w:val="auto"/>
          <w:sz w:val="24"/>
          <w:szCs w:val="24"/>
        </w:rPr>
        <w:t>day</w:t>
      </w:r>
      <w:proofErr w:type="spellEnd"/>
    </w:p>
    <w:p w14:paraId="7EE40C56" w14:textId="551B31A4" w:rsidR="45A591A1" w:rsidRDefault="45A591A1" w:rsidP="45A591A1">
      <w:pPr>
        <w:rPr>
          <w:rFonts w:eastAsia="Arial"/>
          <w:color w:val="000000" w:themeColor="text1"/>
        </w:rPr>
      </w:pPr>
      <w:r w:rsidRPr="00281047">
        <w:rPr>
          <w:rFonts w:eastAsia="Arial"/>
          <w:i/>
          <w:color w:val="000000" w:themeColor="text1"/>
        </w:rPr>
        <w:t xml:space="preserve">Karakia </w:t>
      </w:r>
      <w:proofErr w:type="spellStart"/>
      <w:r w:rsidRPr="00281047">
        <w:rPr>
          <w:rFonts w:eastAsia="Arial"/>
          <w:i/>
          <w:color w:val="000000" w:themeColor="text1"/>
        </w:rPr>
        <w:t>mō</w:t>
      </w:r>
      <w:proofErr w:type="spellEnd"/>
      <w:r w:rsidRPr="00281047">
        <w:rPr>
          <w:rFonts w:eastAsia="Arial"/>
          <w:i/>
          <w:color w:val="000000" w:themeColor="text1"/>
        </w:rPr>
        <w:t xml:space="preserve"> te Ata</w:t>
      </w:r>
      <w:r w:rsidRPr="45A591A1">
        <w:rPr>
          <w:rStyle w:val="Hyperlink"/>
          <w:rFonts w:eastAsia="Arial"/>
        </w:rPr>
        <w:t xml:space="preserve"> </w:t>
      </w:r>
      <w:hyperlink r:id="rId24">
        <w:r w:rsidRPr="45A591A1">
          <w:rPr>
            <w:rStyle w:val="Hyperlink"/>
            <w:rFonts w:eastAsia="Arial"/>
          </w:rPr>
          <w:t>https://www.youtube.com/watch?v=3em_pulEjT0</w:t>
        </w:r>
      </w:hyperlink>
    </w:p>
    <w:tbl>
      <w:tblPr>
        <w:tblStyle w:val="TableGridLight"/>
        <w:tblW w:w="948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995"/>
        <w:gridCol w:w="4491"/>
      </w:tblGrid>
      <w:tr w:rsidR="000C64D6" w14:paraId="170CFD70" w14:textId="77777777" w:rsidTr="00E95DA2">
        <w:tc>
          <w:tcPr>
            <w:tcW w:w="4995" w:type="dxa"/>
          </w:tcPr>
          <w:p w14:paraId="6BA3DC35" w14:textId="7A24EFA5" w:rsidR="000C64D6" w:rsidRPr="000C64D6" w:rsidRDefault="45A591A1" w:rsidP="0085327C">
            <w:pPr>
              <w:spacing w:before="120"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Kia hora te Marino </w:t>
            </w:r>
          </w:p>
          <w:p w14:paraId="1B52E722" w14:textId="0B5772E7"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Kia whakapapa pounamu te moana </w:t>
            </w:r>
          </w:p>
          <w:p w14:paraId="19D4E0DE" w14:textId="3DF27FF8"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Hei </w:t>
            </w:r>
            <w:proofErr w:type="spellStart"/>
            <w:r w:rsidRPr="45A591A1">
              <w:rPr>
                <w:rFonts w:eastAsia="Arial"/>
                <w:color w:val="000000" w:themeColor="text1"/>
                <w:sz w:val="24"/>
                <w:szCs w:val="24"/>
              </w:rPr>
              <w:t>huarahi</w:t>
            </w:r>
            <w:proofErr w:type="spellEnd"/>
            <w:r w:rsidRPr="45A591A1">
              <w:rPr>
                <w:rFonts w:eastAsia="Arial"/>
                <w:color w:val="000000" w:themeColor="text1"/>
                <w:sz w:val="24"/>
                <w:szCs w:val="24"/>
              </w:rPr>
              <w:t xml:space="preserve"> </w:t>
            </w:r>
            <w:proofErr w:type="spellStart"/>
            <w:r w:rsidRPr="45A591A1">
              <w:rPr>
                <w:rFonts w:eastAsia="Arial"/>
                <w:color w:val="000000" w:themeColor="text1"/>
                <w:sz w:val="24"/>
                <w:szCs w:val="24"/>
              </w:rPr>
              <w:t>mā</w:t>
            </w:r>
            <w:proofErr w:type="spellEnd"/>
            <w:r w:rsidRPr="45A591A1">
              <w:rPr>
                <w:rFonts w:eastAsia="Arial"/>
                <w:color w:val="000000" w:themeColor="text1"/>
                <w:sz w:val="24"/>
                <w:szCs w:val="24"/>
              </w:rPr>
              <w:t xml:space="preserve"> </w:t>
            </w:r>
            <w:proofErr w:type="spellStart"/>
            <w:r w:rsidRPr="45A591A1">
              <w:rPr>
                <w:rFonts w:eastAsia="Arial"/>
                <w:color w:val="000000" w:themeColor="text1"/>
                <w:sz w:val="24"/>
                <w:szCs w:val="24"/>
              </w:rPr>
              <w:t>tātou</w:t>
            </w:r>
            <w:proofErr w:type="spellEnd"/>
            <w:r w:rsidRPr="45A591A1">
              <w:rPr>
                <w:rFonts w:eastAsia="Arial"/>
                <w:color w:val="000000" w:themeColor="text1"/>
                <w:sz w:val="24"/>
                <w:szCs w:val="24"/>
              </w:rPr>
              <w:t xml:space="preserve"> </w:t>
            </w:r>
            <w:proofErr w:type="spellStart"/>
            <w:r w:rsidRPr="45A591A1">
              <w:rPr>
                <w:rFonts w:eastAsia="Arial"/>
                <w:color w:val="000000" w:themeColor="text1"/>
                <w:sz w:val="24"/>
                <w:szCs w:val="24"/>
              </w:rPr>
              <w:t>i</w:t>
            </w:r>
            <w:proofErr w:type="spellEnd"/>
            <w:r w:rsidRPr="45A591A1">
              <w:rPr>
                <w:rFonts w:eastAsia="Arial"/>
                <w:color w:val="000000" w:themeColor="text1"/>
                <w:sz w:val="24"/>
                <w:szCs w:val="24"/>
              </w:rPr>
              <w:t xml:space="preserve"> te </w:t>
            </w:r>
            <w:proofErr w:type="spellStart"/>
            <w:r w:rsidRPr="45A591A1">
              <w:rPr>
                <w:rFonts w:eastAsia="Arial"/>
                <w:color w:val="000000" w:themeColor="text1"/>
                <w:sz w:val="24"/>
                <w:szCs w:val="24"/>
              </w:rPr>
              <w:t>rangi</w:t>
            </w:r>
            <w:proofErr w:type="spellEnd"/>
            <w:r w:rsidRPr="45A591A1">
              <w:rPr>
                <w:rFonts w:eastAsia="Arial"/>
                <w:color w:val="000000" w:themeColor="text1"/>
                <w:sz w:val="24"/>
                <w:szCs w:val="24"/>
              </w:rPr>
              <w:t xml:space="preserve"> </w:t>
            </w:r>
            <w:proofErr w:type="spellStart"/>
            <w:r w:rsidRPr="45A591A1">
              <w:rPr>
                <w:rFonts w:eastAsia="Arial"/>
                <w:color w:val="000000" w:themeColor="text1"/>
                <w:sz w:val="24"/>
                <w:szCs w:val="24"/>
              </w:rPr>
              <w:t>nei</w:t>
            </w:r>
            <w:proofErr w:type="spellEnd"/>
          </w:p>
          <w:p w14:paraId="611E802A" w14:textId="0641A213"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Aroha </w:t>
            </w:r>
            <w:proofErr w:type="spellStart"/>
            <w:r w:rsidRPr="45A591A1">
              <w:rPr>
                <w:rFonts w:eastAsia="Arial"/>
                <w:color w:val="000000" w:themeColor="text1"/>
                <w:sz w:val="24"/>
                <w:szCs w:val="24"/>
              </w:rPr>
              <w:t>atu</w:t>
            </w:r>
            <w:proofErr w:type="spellEnd"/>
            <w:r w:rsidRPr="45A591A1">
              <w:rPr>
                <w:rFonts w:eastAsia="Arial"/>
                <w:color w:val="000000" w:themeColor="text1"/>
                <w:sz w:val="24"/>
                <w:szCs w:val="24"/>
              </w:rPr>
              <w:t xml:space="preserve"> aroha </w:t>
            </w:r>
            <w:proofErr w:type="spellStart"/>
            <w:r w:rsidRPr="45A591A1">
              <w:rPr>
                <w:rFonts w:eastAsia="Arial"/>
                <w:color w:val="000000" w:themeColor="text1"/>
                <w:sz w:val="24"/>
                <w:szCs w:val="24"/>
              </w:rPr>
              <w:t>mai</w:t>
            </w:r>
            <w:proofErr w:type="spellEnd"/>
            <w:r w:rsidRPr="45A591A1">
              <w:rPr>
                <w:rFonts w:eastAsia="Arial"/>
                <w:color w:val="000000" w:themeColor="text1"/>
                <w:sz w:val="24"/>
                <w:szCs w:val="24"/>
              </w:rPr>
              <w:t xml:space="preserve"> </w:t>
            </w:r>
          </w:p>
          <w:p w14:paraId="3E13A309" w14:textId="7A2CEE99" w:rsidR="000C64D6" w:rsidRPr="000C64D6" w:rsidRDefault="45A591A1" w:rsidP="45A591A1">
            <w:pPr>
              <w:spacing w:after="120" w:line="240" w:lineRule="auto"/>
              <w:textAlignment w:val="baseline"/>
              <w:rPr>
                <w:rFonts w:eastAsia="Arial"/>
                <w:color w:val="000000" w:themeColor="text1"/>
                <w:sz w:val="24"/>
                <w:szCs w:val="24"/>
              </w:rPr>
            </w:pPr>
            <w:proofErr w:type="spellStart"/>
            <w:r w:rsidRPr="45A591A1">
              <w:rPr>
                <w:rFonts w:eastAsia="Arial"/>
                <w:color w:val="000000" w:themeColor="text1"/>
                <w:sz w:val="24"/>
                <w:szCs w:val="24"/>
              </w:rPr>
              <w:t>Tātou</w:t>
            </w:r>
            <w:proofErr w:type="spellEnd"/>
            <w:r w:rsidRPr="45A591A1">
              <w:rPr>
                <w:rFonts w:eastAsia="Arial"/>
                <w:color w:val="000000" w:themeColor="text1"/>
                <w:sz w:val="24"/>
                <w:szCs w:val="24"/>
              </w:rPr>
              <w:t xml:space="preserve"> </w:t>
            </w:r>
            <w:proofErr w:type="spellStart"/>
            <w:r w:rsidRPr="45A591A1">
              <w:rPr>
                <w:rFonts w:eastAsia="Arial"/>
                <w:color w:val="000000" w:themeColor="text1"/>
                <w:sz w:val="24"/>
                <w:szCs w:val="24"/>
              </w:rPr>
              <w:t>ia</w:t>
            </w:r>
            <w:proofErr w:type="spellEnd"/>
            <w:r w:rsidRPr="45A591A1">
              <w:rPr>
                <w:rFonts w:eastAsia="Arial"/>
                <w:color w:val="000000" w:themeColor="text1"/>
                <w:sz w:val="24"/>
                <w:szCs w:val="24"/>
              </w:rPr>
              <w:t xml:space="preserve"> </w:t>
            </w:r>
            <w:proofErr w:type="spellStart"/>
            <w:r w:rsidRPr="45A591A1">
              <w:rPr>
                <w:rFonts w:eastAsia="Arial"/>
                <w:color w:val="000000" w:themeColor="text1"/>
                <w:sz w:val="24"/>
                <w:szCs w:val="24"/>
              </w:rPr>
              <w:t>tātou</w:t>
            </w:r>
            <w:proofErr w:type="spellEnd"/>
            <w:r w:rsidRPr="45A591A1">
              <w:rPr>
                <w:rFonts w:eastAsia="Arial"/>
                <w:color w:val="000000" w:themeColor="text1"/>
                <w:sz w:val="24"/>
                <w:szCs w:val="24"/>
              </w:rPr>
              <w:t xml:space="preserve"> </w:t>
            </w:r>
            <w:proofErr w:type="spellStart"/>
            <w:r w:rsidRPr="45A591A1">
              <w:rPr>
                <w:rFonts w:eastAsia="Arial"/>
                <w:color w:val="000000" w:themeColor="text1"/>
                <w:sz w:val="24"/>
                <w:szCs w:val="24"/>
              </w:rPr>
              <w:t>katoa</w:t>
            </w:r>
            <w:proofErr w:type="spellEnd"/>
            <w:r w:rsidRPr="45A591A1">
              <w:rPr>
                <w:rFonts w:eastAsia="Arial"/>
                <w:color w:val="000000" w:themeColor="text1"/>
                <w:sz w:val="24"/>
                <w:szCs w:val="24"/>
              </w:rPr>
              <w:t xml:space="preserve"> </w:t>
            </w:r>
          </w:p>
          <w:p w14:paraId="787638F9" w14:textId="57002A3E"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Hui e </w:t>
            </w:r>
            <w:proofErr w:type="spellStart"/>
            <w:r w:rsidRPr="45A591A1">
              <w:rPr>
                <w:rFonts w:eastAsia="Arial"/>
                <w:color w:val="000000" w:themeColor="text1"/>
                <w:sz w:val="24"/>
                <w:szCs w:val="24"/>
              </w:rPr>
              <w:t>taiki</w:t>
            </w:r>
            <w:proofErr w:type="spellEnd"/>
            <w:r w:rsidRPr="45A591A1">
              <w:rPr>
                <w:rFonts w:eastAsia="Arial"/>
                <w:color w:val="000000" w:themeColor="text1"/>
                <w:sz w:val="24"/>
                <w:szCs w:val="24"/>
              </w:rPr>
              <w:t xml:space="preserve"> e!</w:t>
            </w:r>
          </w:p>
        </w:tc>
        <w:tc>
          <w:tcPr>
            <w:tcW w:w="4491" w:type="dxa"/>
          </w:tcPr>
          <w:p w14:paraId="69A7B73E" w14:textId="14D97419" w:rsidR="000C64D6" w:rsidRPr="000C64D6" w:rsidRDefault="45A591A1" w:rsidP="00207859">
            <w:pPr>
              <w:spacing w:before="120"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May peace be widespread. </w:t>
            </w:r>
          </w:p>
          <w:p w14:paraId="68C0800E" w14:textId="53A0A040"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May the sea be like greenstone; a pathway for all of us this day. </w:t>
            </w:r>
          </w:p>
          <w:p w14:paraId="42E7D782" w14:textId="31B9B1F8"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Let us show respect for each other, for one another. </w:t>
            </w:r>
          </w:p>
          <w:p w14:paraId="6A749F37" w14:textId="40FBA975"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Bind us all together.</w:t>
            </w:r>
          </w:p>
        </w:tc>
      </w:tr>
    </w:tbl>
    <w:p w14:paraId="26E179BE" w14:textId="0D248A87" w:rsidR="00A3190B" w:rsidRPr="000D4B4C" w:rsidRDefault="00A3190B" w:rsidP="00A3190B">
      <w:pPr>
        <w:pStyle w:val="BH2"/>
      </w:pPr>
      <w:proofErr w:type="spellStart"/>
      <w:r w:rsidRPr="7F3AF600">
        <w:t>Planning</w:t>
      </w:r>
      <w:proofErr w:type="spellEnd"/>
      <w:r w:rsidRPr="7F3AF600">
        <w:t xml:space="preserve"> </w:t>
      </w:r>
      <w:proofErr w:type="spellStart"/>
      <w:r w:rsidRPr="7F3AF600">
        <w:t>my</w:t>
      </w:r>
      <w:proofErr w:type="spellEnd"/>
      <w:r w:rsidRPr="7F3AF600">
        <w:t xml:space="preserve"> </w:t>
      </w:r>
      <w:proofErr w:type="spellStart"/>
      <w:r w:rsidRPr="7F3AF600">
        <w:t>day</w:t>
      </w:r>
      <w:proofErr w:type="spellEnd"/>
      <w:r w:rsidRPr="7F3AF600">
        <w:rPr>
          <w:rFonts w:ascii="Calibri Light" w:eastAsia="Calibri Light" w:hAnsi="Calibri Light" w:cs="Calibri Light"/>
        </w:rPr>
        <w:t xml:space="preserve"> </w:t>
      </w:r>
    </w:p>
    <w:p w14:paraId="33083761" w14:textId="77777777" w:rsidR="00A3190B" w:rsidRPr="000D4B4C" w:rsidRDefault="00A3190B" w:rsidP="2F6170C6">
      <w:pPr>
        <w:pStyle w:val="ListParagraph"/>
        <w:numPr>
          <w:ilvl w:val="0"/>
          <w:numId w:val="3"/>
        </w:numPr>
        <w:spacing w:before="120" w:line="22" w:lineRule="atLeast"/>
      </w:pPr>
      <w:r w:rsidRPr="7F3AF600">
        <w:t>Have you chosen which activities you will do today and in which order?</w:t>
      </w:r>
    </w:p>
    <w:p w14:paraId="6E31E977" w14:textId="42CAE80E" w:rsidR="00094A60" w:rsidRDefault="00094A60" w:rsidP="2F6170C6">
      <w:pPr>
        <w:pStyle w:val="ListParagraph"/>
        <w:numPr>
          <w:ilvl w:val="0"/>
          <w:numId w:val="3"/>
        </w:numPr>
        <w:spacing w:before="120" w:line="22" w:lineRule="atLeast"/>
      </w:pPr>
      <w:r w:rsidRPr="7F3AF600">
        <w:t>Remember to choose a fitness activity (</w:t>
      </w:r>
      <w:r w:rsidR="006B62A2">
        <w:t>s</w:t>
      </w:r>
      <w:r w:rsidRPr="7F3AF600">
        <w:t xml:space="preserve">ee p. </w:t>
      </w:r>
      <w:r w:rsidR="000C6100">
        <w:t>5</w:t>
      </w:r>
      <w:r w:rsidRPr="7F3AF600">
        <w:t>)</w:t>
      </w:r>
      <w:r w:rsidR="00622355">
        <w:t>.</w:t>
      </w:r>
    </w:p>
    <w:p w14:paraId="5D415768" w14:textId="6C2B9929" w:rsidR="00A3190B" w:rsidRPr="000D4B4C" w:rsidRDefault="00A3190B" w:rsidP="2F6170C6">
      <w:pPr>
        <w:pStyle w:val="ListParagraph"/>
        <w:numPr>
          <w:ilvl w:val="0"/>
          <w:numId w:val="3"/>
        </w:numPr>
        <w:spacing w:before="120" w:line="22" w:lineRule="atLeast"/>
      </w:pPr>
      <w:r w:rsidRPr="7F3AF600">
        <w:t xml:space="preserve">Have you chosen a </w:t>
      </w:r>
      <w:r>
        <w:t>wellbeing</w:t>
      </w:r>
      <w:r w:rsidRPr="7F3AF600">
        <w:t xml:space="preserve"> activity</w:t>
      </w:r>
      <w:r w:rsidR="001C783A">
        <w:t>?</w:t>
      </w:r>
      <w:r w:rsidRPr="7F3AF600">
        <w:t xml:space="preserve"> (</w:t>
      </w:r>
      <w:bookmarkStart w:id="3" w:name="_Int_r5HZIpHL"/>
      <w:proofErr w:type="gramStart"/>
      <w:r w:rsidR="00F95258">
        <w:t>s</w:t>
      </w:r>
      <w:r w:rsidRPr="7F3AF600">
        <w:t>ee</w:t>
      </w:r>
      <w:bookmarkEnd w:id="3"/>
      <w:proofErr w:type="gramEnd"/>
      <w:r w:rsidRPr="7F3AF600">
        <w:t xml:space="preserve"> p. </w:t>
      </w:r>
      <w:r w:rsidR="000C6100">
        <w:t>6</w:t>
      </w:r>
      <w:r w:rsidR="001C783A">
        <w:t>).</w:t>
      </w:r>
    </w:p>
    <w:p w14:paraId="0F0D5E50" w14:textId="643612DE" w:rsidR="00A3190B" w:rsidRDefault="00A3190B" w:rsidP="006469FF">
      <w:pPr>
        <w:pStyle w:val="ListParagraph"/>
        <w:numPr>
          <w:ilvl w:val="0"/>
          <w:numId w:val="3"/>
        </w:numPr>
        <w:spacing w:before="120" w:line="22" w:lineRule="atLeast"/>
        <w:contextualSpacing w:val="0"/>
      </w:pPr>
      <w:r w:rsidRPr="7F3AF600">
        <w:t xml:space="preserve">Have you done a </w:t>
      </w:r>
      <w:r w:rsidR="003069D1">
        <w:t>“</w:t>
      </w:r>
      <w:r w:rsidRPr="7F3AF600">
        <w:t>Wellbeing check-in</w:t>
      </w:r>
      <w:r w:rsidR="003069D1">
        <w:t>”</w:t>
      </w:r>
      <w:r>
        <w:t>?</w:t>
      </w:r>
    </w:p>
    <w:p w14:paraId="0EE7CFF3" w14:textId="77777777" w:rsidR="00A3190B" w:rsidRDefault="00A3190B" w:rsidP="006469FF">
      <w:pPr>
        <w:pStyle w:val="ListParagraph"/>
        <w:numPr>
          <w:ilvl w:val="1"/>
          <w:numId w:val="3"/>
        </w:numPr>
        <w:spacing w:before="120" w:line="22" w:lineRule="atLeast"/>
        <w:contextualSpacing w:val="0"/>
      </w:pPr>
      <w:r w:rsidRPr="7F3AF600">
        <w:t>How are you feeling today?</w:t>
      </w:r>
    </w:p>
    <w:p w14:paraId="6E21492F" w14:textId="77777777" w:rsidR="00A3190B" w:rsidRDefault="00A3190B" w:rsidP="006469FF">
      <w:pPr>
        <w:pStyle w:val="ListParagraph"/>
        <w:numPr>
          <w:ilvl w:val="1"/>
          <w:numId w:val="3"/>
        </w:numPr>
        <w:spacing w:before="120" w:line="22" w:lineRule="atLeast"/>
        <w:contextualSpacing w:val="0"/>
      </w:pPr>
      <w:r w:rsidRPr="7F3AF600">
        <w:t>How do you feel about your readiness to learn this morning?</w:t>
      </w:r>
    </w:p>
    <w:p w14:paraId="0E017ADA" w14:textId="77777777" w:rsidR="00A3190B" w:rsidRDefault="00A3190B" w:rsidP="006469FF">
      <w:pPr>
        <w:pStyle w:val="ListParagraph"/>
        <w:numPr>
          <w:ilvl w:val="1"/>
          <w:numId w:val="3"/>
        </w:numPr>
        <w:spacing w:before="120" w:line="22" w:lineRule="atLeast"/>
        <w:contextualSpacing w:val="0"/>
      </w:pPr>
      <w:r w:rsidRPr="7F3AF600">
        <w:t xml:space="preserve">What do you need extra assistance with today? Who could you get to help you? What strategies could you </w:t>
      </w:r>
      <w:r>
        <w:t>use</w:t>
      </w:r>
      <w:r w:rsidRPr="7F3AF600">
        <w:t xml:space="preserve"> to help make your learning more effective?</w:t>
      </w:r>
    </w:p>
    <w:p w14:paraId="69D2AA86" w14:textId="77777777" w:rsidR="00A3190B" w:rsidRDefault="00A3190B" w:rsidP="006469FF">
      <w:pPr>
        <w:pStyle w:val="ListParagraph"/>
        <w:numPr>
          <w:ilvl w:val="1"/>
          <w:numId w:val="3"/>
        </w:numPr>
        <w:spacing w:before="120" w:line="22" w:lineRule="atLeast"/>
        <w:contextualSpacing w:val="0"/>
      </w:pPr>
      <w:r w:rsidRPr="7F3AF600">
        <w:t>What would you like to do as a quiet time activity to end your day?</w:t>
      </w:r>
      <w:r w:rsidRPr="00646D53">
        <w:rPr>
          <w:color w:val="01853E"/>
        </w:rPr>
        <w:t xml:space="preserve"> </w:t>
      </w:r>
    </w:p>
    <w:p w14:paraId="51E4D2C3" w14:textId="1CB0B98C" w:rsidR="00A3190B" w:rsidRDefault="00A3190B" w:rsidP="010B1342">
      <w:pPr>
        <w:pStyle w:val="ListParagraph"/>
        <w:numPr>
          <w:ilvl w:val="0"/>
          <w:numId w:val="3"/>
        </w:numPr>
        <w:spacing w:before="120" w:line="22" w:lineRule="atLeast"/>
      </w:pPr>
      <w:r w:rsidRPr="7F3AF600">
        <w:t>Remember to do your Reflection at the end of the day (see p.</w:t>
      </w:r>
      <w:r w:rsidR="00F95258">
        <w:t xml:space="preserve"> </w:t>
      </w:r>
      <w:r w:rsidR="00FF261B">
        <w:t>8</w:t>
      </w:r>
      <w:r w:rsidRPr="7F3AF600">
        <w:t>)</w:t>
      </w:r>
      <w:r w:rsidR="00622355">
        <w:t>.</w:t>
      </w:r>
    </w:p>
    <w:p w14:paraId="23FF319B" w14:textId="77777777" w:rsidR="00314263" w:rsidRDefault="00470930" w:rsidP="001C783A">
      <w:pPr>
        <w:pStyle w:val="BH1"/>
      </w:pPr>
      <w:r>
        <w:rPr>
          <w:color w:val="auto"/>
          <w:sz w:val="24"/>
          <w:szCs w:val="24"/>
        </w:rPr>
        <w:br w:type="column"/>
      </w:r>
      <w:proofErr w:type="spellStart"/>
      <w:r w:rsidR="00314263">
        <w:lastRenderedPageBreak/>
        <w:t>Ending</w:t>
      </w:r>
      <w:proofErr w:type="spellEnd"/>
      <w:r w:rsidR="00314263">
        <w:t xml:space="preserve"> </w:t>
      </w:r>
      <w:proofErr w:type="spellStart"/>
      <w:r w:rsidR="00314263">
        <w:t>each</w:t>
      </w:r>
      <w:proofErr w:type="spellEnd"/>
      <w:r w:rsidR="00314263">
        <w:t xml:space="preserve"> </w:t>
      </w:r>
      <w:proofErr w:type="spellStart"/>
      <w:r w:rsidR="00314263">
        <w:t>day</w:t>
      </w:r>
      <w:proofErr w:type="spellEnd"/>
    </w:p>
    <w:p w14:paraId="2215200B" w14:textId="51F9FDA6" w:rsidR="00673269" w:rsidRPr="00E73EB2" w:rsidRDefault="00673269" w:rsidP="00673269">
      <w:pPr>
        <w:rPr>
          <w:b/>
          <w:color w:val="3472AC"/>
        </w:rPr>
      </w:pPr>
      <w:r w:rsidRPr="00E73EB2">
        <w:rPr>
          <w:b/>
          <w:color w:val="3472AC"/>
        </w:rPr>
        <w:t xml:space="preserve">Please </w:t>
      </w:r>
      <w:r w:rsidR="00226A8C">
        <w:rPr>
          <w:b/>
          <w:color w:val="3472AC"/>
        </w:rPr>
        <w:t>encourage</w:t>
      </w:r>
      <w:r w:rsidRPr="00E73EB2">
        <w:rPr>
          <w:b/>
          <w:color w:val="3472AC"/>
        </w:rPr>
        <w:t xml:space="preserve"> your learner </w:t>
      </w:r>
      <w:r w:rsidR="00226A8C">
        <w:rPr>
          <w:b/>
          <w:color w:val="3472AC"/>
        </w:rPr>
        <w:t>to do</w:t>
      </w:r>
      <w:r w:rsidRPr="00E73EB2">
        <w:rPr>
          <w:b/>
          <w:color w:val="3472AC"/>
        </w:rPr>
        <w:t xml:space="preserve"> this at the end of each day.</w:t>
      </w:r>
    </w:p>
    <w:p w14:paraId="67871E06" w14:textId="7EFDD159" w:rsidR="00673269" w:rsidRPr="00E73EB2" w:rsidRDefault="00673269" w:rsidP="00B74EBE">
      <w:pPr>
        <w:spacing w:after="0"/>
      </w:pPr>
      <w:r w:rsidRPr="00E73EB2">
        <w:t>Reflection can be challenging for all learners, but it can also provide them with rich opportunities to think about how their learning is progressing. Use the questions below as prompts to encourage your learner to think about what they have learned so far and</w:t>
      </w:r>
      <w:r>
        <w:t xml:space="preserve"> </w:t>
      </w:r>
      <w:r w:rsidR="00E53BA3">
        <w:t>to</w:t>
      </w:r>
      <w:r w:rsidRPr="00E73EB2">
        <w:t xml:space="preserve"> help them to plan out their next steps. If you have concerns with their learning or find that your learner is needing more help, contact their teacher for more support.</w:t>
      </w:r>
    </w:p>
    <w:p w14:paraId="7E960061" w14:textId="00E12EFD" w:rsidR="001E4367" w:rsidRDefault="004279CF" w:rsidP="00673269">
      <w:pPr>
        <w:rPr>
          <w:i/>
          <w:iCs/>
        </w:rPr>
      </w:pPr>
      <w:r>
        <w:rPr>
          <w:i/>
          <w:iCs/>
        </w:rPr>
        <w:pict w14:anchorId="59D45196">
          <v:rect id="_x0000_i1026" style="width:0;height:1.5pt" o:hralign="center" o:hrstd="t" o:hr="t" fillcolor="#a0a0a0" stroked="f"/>
        </w:pict>
      </w:r>
    </w:p>
    <w:p w14:paraId="7CF06812" w14:textId="2C6093B4" w:rsidR="001E4367" w:rsidRPr="001C783A" w:rsidRDefault="7EF8E4B2" w:rsidP="001C783A">
      <w:pPr>
        <w:pStyle w:val="LI"/>
      </w:pPr>
      <w:r w:rsidRPr="001C783A">
        <w:t xml:space="preserve">I am learning to: </w:t>
      </w:r>
      <w:r w:rsidR="001C783A" w:rsidRPr="001C783A">
        <w:t>r</w:t>
      </w:r>
      <w:r w:rsidRPr="001C783A">
        <w:t>eflect on my learning, my day and myself</w:t>
      </w:r>
    </w:p>
    <w:p w14:paraId="56F2B31F" w14:textId="4792E850" w:rsidR="3EA87811" w:rsidRDefault="3EA87811" w:rsidP="00366723">
      <w:pPr>
        <w:spacing w:after="0"/>
        <w:rPr>
          <w:rFonts w:eastAsia="Arial"/>
          <w:color w:val="000000" w:themeColor="text1"/>
        </w:rPr>
      </w:pPr>
      <w:r w:rsidRPr="3EA87811">
        <w:rPr>
          <w:rFonts w:eastAsia="Arial"/>
          <w:color w:val="000000" w:themeColor="text1"/>
        </w:rPr>
        <w:t>What do I need?</w:t>
      </w:r>
    </w:p>
    <w:p w14:paraId="72EF1C96" w14:textId="394EAE95" w:rsidR="3EA87811" w:rsidRDefault="3EA87811" w:rsidP="006469FF">
      <w:pPr>
        <w:pStyle w:val="ListParagraph"/>
        <w:numPr>
          <w:ilvl w:val="0"/>
          <w:numId w:val="1"/>
        </w:numPr>
        <w:spacing w:after="160"/>
        <w:ind w:left="714" w:hanging="357"/>
        <w:rPr>
          <w:rFonts w:eastAsia="Arial"/>
          <w:color w:val="000000" w:themeColor="text1"/>
        </w:rPr>
      </w:pPr>
      <w:r w:rsidRPr="3EA87811">
        <w:rPr>
          <w:rFonts w:eastAsia="Arial"/>
          <w:color w:val="000000" w:themeColor="text1"/>
        </w:rPr>
        <w:t xml:space="preserve">A notebook or online doc that you can use each day for your reflection activity </w:t>
      </w:r>
      <w:r w:rsidRPr="1FFBCFFE">
        <w:rPr>
          <w:rFonts w:eastAsia="Arial"/>
          <w:color w:val="000000" w:themeColor="text1"/>
        </w:rPr>
        <w:t>(</w:t>
      </w:r>
      <w:r w:rsidRPr="3EA87811">
        <w:rPr>
          <w:rFonts w:eastAsia="Arial"/>
          <w:color w:val="000000" w:themeColor="text1"/>
        </w:rPr>
        <w:t>We will call this your “reflective journal</w:t>
      </w:r>
      <w:r w:rsidRPr="1FFBCFFE">
        <w:rPr>
          <w:rFonts w:eastAsia="Arial"/>
          <w:color w:val="000000" w:themeColor="text1"/>
        </w:rPr>
        <w:t>”.)</w:t>
      </w:r>
    </w:p>
    <w:p w14:paraId="34531295" w14:textId="0A91DAE0" w:rsidR="3EA87811" w:rsidRDefault="3EA87811" w:rsidP="006469FF">
      <w:pPr>
        <w:pStyle w:val="ListParagraph"/>
        <w:numPr>
          <w:ilvl w:val="0"/>
          <w:numId w:val="1"/>
        </w:numPr>
        <w:spacing w:after="240"/>
        <w:ind w:left="714" w:hanging="357"/>
        <w:rPr>
          <w:rFonts w:eastAsia="Arial"/>
          <w:color w:val="000000" w:themeColor="text1"/>
        </w:rPr>
      </w:pPr>
      <w:r w:rsidRPr="3EA87811">
        <w:rPr>
          <w:rFonts w:eastAsia="Arial"/>
          <w:color w:val="000000" w:themeColor="text1"/>
        </w:rPr>
        <w:t>Materials for your quiet time activity</w:t>
      </w:r>
      <w:r w:rsidRPr="3EA87811">
        <w:rPr>
          <w:rFonts w:eastAsia="Arial"/>
          <w:i/>
          <w:iCs/>
          <w:color w:val="000000" w:themeColor="text1"/>
        </w:rPr>
        <w:t xml:space="preserve"> </w:t>
      </w:r>
    </w:p>
    <w:tbl>
      <w:tblPr>
        <w:tblStyle w:val="TableGridLight"/>
        <w:tblW w:w="0" w:type="auto"/>
        <w:jc w:val="center"/>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9468"/>
      </w:tblGrid>
      <w:tr w:rsidR="3EA87811" w14:paraId="672BD791" w14:textId="77777777" w:rsidTr="004A17C8">
        <w:trPr>
          <w:trHeight w:val="472"/>
          <w:jc w:val="center"/>
        </w:trPr>
        <w:tc>
          <w:tcPr>
            <w:tcW w:w="9468" w:type="dxa"/>
            <w:vAlign w:val="center"/>
          </w:tcPr>
          <w:p w14:paraId="68505579" w14:textId="23E53895" w:rsidR="3EA87811" w:rsidRPr="00CE65A2" w:rsidRDefault="00736EFD" w:rsidP="004A17C8">
            <w:pPr>
              <w:spacing w:before="120" w:after="120" w:line="360" w:lineRule="auto"/>
              <w:ind w:left="357"/>
              <w:rPr>
                <w:rFonts w:eastAsia="Arial"/>
                <w:sz w:val="24"/>
                <w:szCs w:val="24"/>
              </w:rPr>
            </w:pPr>
            <w:r w:rsidRPr="00CE65A2">
              <w:rPr>
                <w:rFonts w:eastAsia="Arial"/>
                <w:sz w:val="24"/>
                <w:szCs w:val="24"/>
              </w:rPr>
              <w:t xml:space="preserve">What </w:t>
            </w:r>
            <w:r w:rsidR="00BA1B90" w:rsidRPr="00CE65A2">
              <w:rPr>
                <w:rFonts w:eastAsia="Arial"/>
                <w:sz w:val="24"/>
                <w:szCs w:val="24"/>
              </w:rPr>
              <w:t>did I learn today and how has that helped me as a learner?</w:t>
            </w:r>
          </w:p>
        </w:tc>
      </w:tr>
      <w:tr w:rsidR="3EA87811" w14:paraId="479BB8E5" w14:textId="77777777" w:rsidTr="004A17C8">
        <w:trPr>
          <w:trHeight w:val="524"/>
          <w:jc w:val="center"/>
        </w:trPr>
        <w:tc>
          <w:tcPr>
            <w:tcW w:w="9468" w:type="dxa"/>
            <w:vAlign w:val="center"/>
          </w:tcPr>
          <w:p w14:paraId="74406A9D" w14:textId="18E2C208" w:rsidR="3EA87811" w:rsidRPr="00CE65A2" w:rsidRDefault="00BA1B90" w:rsidP="004A17C8">
            <w:pPr>
              <w:spacing w:before="120" w:after="120" w:line="360" w:lineRule="auto"/>
              <w:ind w:left="357"/>
              <w:rPr>
                <w:rFonts w:eastAsia="Arial"/>
                <w:color w:val="000000" w:themeColor="text1"/>
                <w:sz w:val="24"/>
                <w:szCs w:val="24"/>
                <w:lang w:val="mi-NZ"/>
              </w:rPr>
            </w:pPr>
            <w:proofErr w:type="spellStart"/>
            <w:r w:rsidRPr="00CE65A2">
              <w:rPr>
                <w:rFonts w:eastAsia="Arial"/>
                <w:color w:val="000000" w:themeColor="text1"/>
                <w:sz w:val="24"/>
                <w:szCs w:val="24"/>
                <w:lang w:val="mi-NZ"/>
              </w:rPr>
              <w:t>What</w:t>
            </w:r>
            <w:proofErr w:type="spellEnd"/>
            <w:r w:rsidRPr="00CE65A2">
              <w:rPr>
                <w:rFonts w:eastAsia="Arial"/>
                <w:color w:val="000000" w:themeColor="text1"/>
                <w:sz w:val="24"/>
                <w:szCs w:val="24"/>
                <w:lang w:val="mi-NZ"/>
              </w:rPr>
              <w:t xml:space="preserve"> </w:t>
            </w:r>
            <w:proofErr w:type="spellStart"/>
            <w:r w:rsidRPr="00CE65A2">
              <w:rPr>
                <w:rFonts w:eastAsia="Arial"/>
                <w:color w:val="000000" w:themeColor="text1"/>
                <w:sz w:val="24"/>
                <w:szCs w:val="24"/>
                <w:lang w:val="mi-NZ"/>
              </w:rPr>
              <w:t>am</w:t>
            </w:r>
            <w:proofErr w:type="spellEnd"/>
            <w:r w:rsidRPr="00CE65A2">
              <w:rPr>
                <w:rFonts w:eastAsia="Arial"/>
                <w:color w:val="000000" w:themeColor="text1"/>
                <w:sz w:val="24"/>
                <w:szCs w:val="24"/>
                <w:lang w:val="mi-NZ"/>
              </w:rPr>
              <w:t xml:space="preserve"> I </w:t>
            </w:r>
            <w:proofErr w:type="spellStart"/>
            <w:r w:rsidRPr="00CE65A2">
              <w:rPr>
                <w:rFonts w:eastAsia="Arial"/>
                <w:color w:val="000000" w:themeColor="text1"/>
                <w:sz w:val="24"/>
                <w:szCs w:val="24"/>
                <w:lang w:val="mi-NZ"/>
              </w:rPr>
              <w:t>most</w:t>
            </w:r>
            <w:proofErr w:type="spellEnd"/>
            <w:r w:rsidRPr="00CE65A2">
              <w:rPr>
                <w:rFonts w:eastAsia="Arial"/>
                <w:color w:val="000000" w:themeColor="text1"/>
                <w:sz w:val="24"/>
                <w:szCs w:val="24"/>
                <w:lang w:val="mi-NZ"/>
              </w:rPr>
              <w:t xml:space="preserve"> </w:t>
            </w:r>
            <w:proofErr w:type="spellStart"/>
            <w:r w:rsidRPr="00CE65A2">
              <w:rPr>
                <w:rFonts w:eastAsia="Arial"/>
                <w:color w:val="000000" w:themeColor="text1"/>
                <w:sz w:val="24"/>
                <w:szCs w:val="24"/>
                <w:lang w:val="mi-NZ"/>
              </w:rPr>
              <w:t>proud</w:t>
            </w:r>
            <w:proofErr w:type="spellEnd"/>
            <w:r w:rsidRPr="00CE65A2">
              <w:rPr>
                <w:rFonts w:eastAsia="Arial"/>
                <w:color w:val="000000" w:themeColor="text1"/>
                <w:sz w:val="24"/>
                <w:szCs w:val="24"/>
                <w:lang w:val="mi-NZ"/>
              </w:rPr>
              <w:t xml:space="preserve"> </w:t>
            </w:r>
            <w:proofErr w:type="spellStart"/>
            <w:r w:rsidRPr="00CE65A2">
              <w:rPr>
                <w:rFonts w:eastAsia="Arial"/>
                <w:color w:val="000000" w:themeColor="text1"/>
                <w:sz w:val="24"/>
                <w:szCs w:val="24"/>
                <w:lang w:val="mi-NZ"/>
              </w:rPr>
              <w:t>of</w:t>
            </w:r>
            <w:proofErr w:type="spellEnd"/>
            <w:r w:rsidRPr="00CE65A2">
              <w:rPr>
                <w:rFonts w:eastAsia="Arial"/>
                <w:color w:val="000000" w:themeColor="text1"/>
                <w:sz w:val="24"/>
                <w:szCs w:val="24"/>
                <w:lang w:val="mi-NZ"/>
              </w:rPr>
              <w:t xml:space="preserve"> and </w:t>
            </w:r>
            <w:proofErr w:type="spellStart"/>
            <w:r w:rsidRPr="00CE65A2">
              <w:rPr>
                <w:rFonts w:eastAsia="Arial"/>
                <w:color w:val="000000" w:themeColor="text1"/>
                <w:sz w:val="24"/>
                <w:szCs w:val="24"/>
                <w:lang w:val="mi-NZ"/>
              </w:rPr>
              <w:t>why</w:t>
            </w:r>
            <w:proofErr w:type="spellEnd"/>
            <w:r w:rsidRPr="00CE65A2">
              <w:rPr>
                <w:rFonts w:eastAsia="Arial"/>
                <w:color w:val="000000" w:themeColor="text1"/>
                <w:sz w:val="24"/>
                <w:szCs w:val="24"/>
                <w:lang w:val="mi-NZ"/>
              </w:rPr>
              <w:t>?</w:t>
            </w:r>
          </w:p>
        </w:tc>
      </w:tr>
      <w:tr w:rsidR="3EA87811" w14:paraId="2F739920" w14:textId="77777777" w:rsidTr="004A17C8">
        <w:trPr>
          <w:trHeight w:val="435"/>
          <w:jc w:val="center"/>
        </w:trPr>
        <w:tc>
          <w:tcPr>
            <w:tcW w:w="9468" w:type="dxa"/>
            <w:vAlign w:val="center"/>
          </w:tcPr>
          <w:p w14:paraId="109EBF0F" w14:textId="2374D666" w:rsidR="3EA87811" w:rsidRPr="00CE65A2" w:rsidRDefault="00BA1B90" w:rsidP="004A17C8">
            <w:pPr>
              <w:spacing w:before="120" w:after="120" w:line="360" w:lineRule="auto"/>
              <w:ind w:left="357"/>
              <w:rPr>
                <w:rFonts w:eastAsia="Arial"/>
                <w:color w:val="231F20"/>
                <w:sz w:val="24"/>
                <w:szCs w:val="24"/>
                <w:lang w:val="en-GB"/>
              </w:rPr>
            </w:pPr>
            <w:r w:rsidRPr="00CE65A2">
              <w:rPr>
                <w:rFonts w:eastAsia="Arial"/>
                <w:color w:val="231F20"/>
                <w:sz w:val="24"/>
                <w:szCs w:val="24"/>
                <w:lang w:val="en-GB"/>
              </w:rPr>
              <w:t>What would I like more help with</w:t>
            </w:r>
            <w:r w:rsidR="005425DD" w:rsidRPr="00CE65A2">
              <w:rPr>
                <w:rFonts w:eastAsia="Arial"/>
                <w:color w:val="231F20"/>
                <w:sz w:val="24"/>
                <w:szCs w:val="24"/>
                <w:lang w:val="en-GB"/>
              </w:rPr>
              <w:t>?</w:t>
            </w:r>
            <w:r w:rsidR="005425DD">
              <w:rPr>
                <w:rFonts w:eastAsia="Arial"/>
                <w:color w:val="231F20"/>
                <w:sz w:val="24"/>
                <w:szCs w:val="24"/>
                <w:lang w:val="en-GB"/>
              </w:rPr>
              <w:t xml:space="preserve"> </w:t>
            </w:r>
            <w:r w:rsidR="005425DD" w:rsidRPr="00CE65A2">
              <w:rPr>
                <w:rFonts w:eastAsia="Arial"/>
                <w:color w:val="231F20"/>
                <w:sz w:val="24"/>
                <w:szCs w:val="24"/>
                <w:lang w:val="en-GB"/>
              </w:rPr>
              <w:t>Who can help me with this?</w:t>
            </w:r>
          </w:p>
        </w:tc>
      </w:tr>
    </w:tbl>
    <w:p w14:paraId="235BD98B" w14:textId="06EE6AC9" w:rsidR="00314263" w:rsidRPr="00217762" w:rsidRDefault="00A933D7" w:rsidP="001C783A">
      <w:pPr>
        <w:spacing w:before="240"/>
        <w:rPr>
          <w:i/>
          <w:iCs/>
        </w:rPr>
      </w:pPr>
      <w:r w:rsidRPr="00217762">
        <w:t>Remember</w:t>
      </w:r>
      <w:r w:rsidR="003968F2" w:rsidRPr="00217762">
        <w:t xml:space="preserve"> to </w:t>
      </w:r>
      <w:r w:rsidR="00893D32" w:rsidRPr="00217762">
        <w:t>finish with a wellbeing activity and/or your chosen quiet time activity</w:t>
      </w:r>
      <w:r w:rsidR="00217762">
        <w:t>.</w:t>
      </w:r>
      <w:r w:rsidR="00314263" w:rsidRPr="00217762">
        <w:rPr>
          <w:i/>
          <w:iCs/>
        </w:rPr>
        <w:br w:type="page"/>
      </w:r>
    </w:p>
    <w:p w14:paraId="504FB29F" w14:textId="77777777" w:rsidR="00757FBF" w:rsidRPr="00217762" w:rsidRDefault="00757FBF" w:rsidP="00385BC6">
      <w:pPr>
        <w:pStyle w:val="GH1"/>
        <w:rPr>
          <w:b w:val="0"/>
        </w:rPr>
        <w:sectPr w:rsidR="00757FBF" w:rsidRPr="00217762" w:rsidSect="00804CFD">
          <w:footerReference w:type="default" r:id="rId25"/>
          <w:headerReference w:type="first" r:id="rId26"/>
          <w:footerReference w:type="first" r:id="rId27"/>
          <w:pgSz w:w="11906" w:h="16838"/>
          <w:pgMar w:top="1080" w:right="1286" w:bottom="1440" w:left="1350" w:header="708" w:footer="708" w:gutter="0"/>
          <w:cols w:space="708"/>
          <w:titlePg/>
          <w:docGrid w:linePitch="360"/>
        </w:sectPr>
      </w:pPr>
    </w:p>
    <w:p w14:paraId="3CAAB16A" w14:textId="16C8267A" w:rsidR="00385BC6" w:rsidRPr="00F51C77" w:rsidRDefault="00385BC6" w:rsidP="00385BC6">
      <w:pPr>
        <w:pStyle w:val="GH1"/>
        <w:rPr>
          <w:color w:val="auto"/>
        </w:rPr>
      </w:pPr>
      <w:r w:rsidRPr="45A591A1">
        <w:rPr>
          <w:color w:val="auto"/>
        </w:rPr>
        <w:lastRenderedPageBreak/>
        <w:t xml:space="preserve">Context 1: </w:t>
      </w:r>
      <w:r w:rsidR="45A591A1" w:rsidRPr="45A591A1">
        <w:rPr>
          <w:color w:val="auto"/>
        </w:rPr>
        <w:t>Manaakitanga, Culture and Identity</w:t>
      </w:r>
    </w:p>
    <w:p w14:paraId="781E32F4" w14:textId="77777777" w:rsidR="00F76A80" w:rsidRDefault="00F76A80" w:rsidP="001C783A">
      <w:pPr>
        <w:pStyle w:val="BH1"/>
      </w:pPr>
    </w:p>
    <w:p w14:paraId="7B65145C" w14:textId="2BBB4B88" w:rsidR="00385BC6" w:rsidRPr="001C783A" w:rsidRDefault="007F0D3C" w:rsidP="45A591A1">
      <w:pPr>
        <w:pStyle w:val="BH1"/>
        <w:rPr>
          <w:b w:val="0"/>
          <w:color w:val="auto"/>
        </w:rPr>
      </w:pPr>
      <w:proofErr w:type="spellStart"/>
      <w:r w:rsidRPr="45A591A1">
        <w:rPr>
          <w:b w:val="0"/>
          <w:color w:val="auto"/>
        </w:rPr>
        <w:t>In</w:t>
      </w:r>
      <w:proofErr w:type="spellEnd"/>
      <w:r w:rsidRPr="45A591A1">
        <w:rPr>
          <w:b w:val="0"/>
          <w:color w:val="auto"/>
        </w:rPr>
        <w:t xml:space="preserve"> </w:t>
      </w:r>
      <w:proofErr w:type="spellStart"/>
      <w:r w:rsidRPr="45A591A1">
        <w:rPr>
          <w:b w:val="0"/>
          <w:color w:val="auto"/>
        </w:rPr>
        <w:t>t</w:t>
      </w:r>
      <w:r w:rsidR="00385BC6" w:rsidRPr="45A591A1">
        <w:rPr>
          <w:b w:val="0"/>
          <w:color w:val="auto"/>
        </w:rPr>
        <w:t>he</w:t>
      </w:r>
      <w:proofErr w:type="spellEnd"/>
      <w:r w:rsidRPr="45A591A1">
        <w:rPr>
          <w:b w:val="0"/>
          <w:color w:val="auto"/>
        </w:rPr>
        <w:t xml:space="preserve"> </w:t>
      </w:r>
      <w:proofErr w:type="spellStart"/>
      <w:r w:rsidRPr="45A591A1">
        <w:rPr>
          <w:b w:val="0"/>
          <w:color w:val="auto"/>
        </w:rPr>
        <w:t>first</w:t>
      </w:r>
      <w:proofErr w:type="spellEnd"/>
      <w:r w:rsidR="00385BC6" w:rsidRPr="45A591A1">
        <w:rPr>
          <w:b w:val="0"/>
          <w:color w:val="auto"/>
        </w:rPr>
        <w:t xml:space="preserve"> </w:t>
      </w:r>
      <w:proofErr w:type="spellStart"/>
      <w:r w:rsidR="00385BC6" w:rsidRPr="45A591A1">
        <w:rPr>
          <w:b w:val="0"/>
          <w:color w:val="auto"/>
        </w:rPr>
        <w:t>five</w:t>
      </w:r>
      <w:proofErr w:type="spellEnd"/>
      <w:r w:rsidR="00385BC6" w:rsidRPr="45A591A1">
        <w:rPr>
          <w:b w:val="0"/>
          <w:color w:val="auto"/>
        </w:rPr>
        <w:t xml:space="preserve"> </w:t>
      </w:r>
      <w:proofErr w:type="spellStart"/>
      <w:r w:rsidR="00385BC6" w:rsidRPr="45A591A1">
        <w:rPr>
          <w:b w:val="0"/>
          <w:color w:val="auto"/>
        </w:rPr>
        <w:t>days</w:t>
      </w:r>
      <w:proofErr w:type="spellEnd"/>
      <w:r w:rsidRPr="45A591A1">
        <w:rPr>
          <w:b w:val="0"/>
          <w:color w:val="auto"/>
        </w:rPr>
        <w:t xml:space="preserve"> </w:t>
      </w:r>
      <w:proofErr w:type="spellStart"/>
      <w:r w:rsidRPr="45A591A1">
        <w:rPr>
          <w:b w:val="0"/>
          <w:color w:val="auto"/>
        </w:rPr>
        <w:t>we</w:t>
      </w:r>
      <w:proofErr w:type="spellEnd"/>
      <w:r w:rsidRPr="45A591A1">
        <w:rPr>
          <w:b w:val="0"/>
          <w:color w:val="auto"/>
        </w:rPr>
        <w:t xml:space="preserve"> </w:t>
      </w:r>
      <w:proofErr w:type="spellStart"/>
      <w:r w:rsidRPr="45A591A1">
        <w:rPr>
          <w:b w:val="0"/>
          <w:color w:val="auto"/>
        </w:rPr>
        <w:t>will</w:t>
      </w:r>
      <w:proofErr w:type="spellEnd"/>
      <w:r w:rsidR="00385BC6" w:rsidRPr="45A591A1">
        <w:rPr>
          <w:b w:val="0"/>
          <w:color w:val="auto"/>
        </w:rPr>
        <w:t xml:space="preserve"> </w:t>
      </w:r>
      <w:proofErr w:type="spellStart"/>
      <w:r w:rsidR="00B2049F" w:rsidRPr="45A591A1">
        <w:rPr>
          <w:b w:val="0"/>
          <w:color w:val="auto"/>
        </w:rPr>
        <w:t>investigate</w:t>
      </w:r>
      <w:proofErr w:type="spellEnd"/>
      <w:r w:rsidR="00B2049F" w:rsidRPr="45A591A1">
        <w:rPr>
          <w:b w:val="0"/>
          <w:color w:val="auto"/>
        </w:rPr>
        <w:t xml:space="preserve"> </w:t>
      </w:r>
      <w:proofErr w:type="spellStart"/>
      <w:r w:rsidR="00B2049F" w:rsidRPr="45A591A1">
        <w:rPr>
          <w:b w:val="0"/>
          <w:color w:val="auto"/>
        </w:rPr>
        <w:t>the</w:t>
      </w:r>
      <w:proofErr w:type="spellEnd"/>
      <w:r w:rsidR="00B2049F" w:rsidRPr="45A591A1">
        <w:rPr>
          <w:b w:val="0"/>
          <w:color w:val="auto"/>
        </w:rPr>
        <w:t xml:space="preserve"> </w:t>
      </w:r>
      <w:proofErr w:type="spellStart"/>
      <w:r w:rsidR="001C783A" w:rsidRPr="45A591A1">
        <w:rPr>
          <w:b w:val="0"/>
          <w:color w:val="auto"/>
        </w:rPr>
        <w:t>theme</w:t>
      </w:r>
      <w:proofErr w:type="spellEnd"/>
      <w:r w:rsidR="00B2049F" w:rsidRPr="45A591A1">
        <w:rPr>
          <w:b w:val="0"/>
          <w:color w:val="auto"/>
        </w:rPr>
        <w:t xml:space="preserve"> </w:t>
      </w:r>
      <w:proofErr w:type="spellStart"/>
      <w:r w:rsidR="00B2049F" w:rsidRPr="45A591A1">
        <w:rPr>
          <w:b w:val="0"/>
          <w:color w:val="auto"/>
        </w:rPr>
        <w:t>of</w:t>
      </w:r>
      <w:proofErr w:type="spellEnd"/>
      <w:r w:rsidR="00217762" w:rsidRPr="45A591A1">
        <w:rPr>
          <w:b w:val="0"/>
          <w:color w:val="auto"/>
        </w:rPr>
        <w:t xml:space="preserve"> </w:t>
      </w:r>
      <w:proofErr w:type="spellStart"/>
      <w:r w:rsidR="00962301" w:rsidRPr="45A591A1">
        <w:rPr>
          <w:b w:val="0"/>
          <w:color w:val="auto"/>
        </w:rPr>
        <w:t>citizenship</w:t>
      </w:r>
      <w:proofErr w:type="spellEnd"/>
      <w:r w:rsidR="00CE732E" w:rsidRPr="45A591A1">
        <w:rPr>
          <w:b w:val="0"/>
          <w:color w:val="auto"/>
        </w:rPr>
        <w:t xml:space="preserve"> </w:t>
      </w:r>
      <w:proofErr w:type="spellStart"/>
      <w:r w:rsidR="00CE732E" w:rsidRPr="45A591A1">
        <w:rPr>
          <w:b w:val="0"/>
          <w:color w:val="auto"/>
        </w:rPr>
        <w:t>by</w:t>
      </w:r>
      <w:proofErr w:type="spellEnd"/>
      <w:r w:rsidR="00CE732E" w:rsidRPr="45A591A1">
        <w:rPr>
          <w:b w:val="0"/>
          <w:color w:val="auto"/>
        </w:rPr>
        <w:t xml:space="preserve"> </w:t>
      </w:r>
      <w:proofErr w:type="spellStart"/>
      <w:r w:rsidR="00CE732E" w:rsidRPr="45A591A1">
        <w:rPr>
          <w:b w:val="0"/>
          <w:color w:val="auto"/>
        </w:rPr>
        <w:t>exploring</w:t>
      </w:r>
      <w:proofErr w:type="spellEnd"/>
      <w:r w:rsidR="00CE732E" w:rsidRPr="45A591A1">
        <w:rPr>
          <w:b w:val="0"/>
          <w:color w:val="auto"/>
        </w:rPr>
        <w:t xml:space="preserve"> </w:t>
      </w:r>
      <w:proofErr w:type="spellStart"/>
      <w:r w:rsidR="00CE732E" w:rsidRPr="45A591A1">
        <w:rPr>
          <w:b w:val="0"/>
          <w:color w:val="auto"/>
        </w:rPr>
        <w:t>what</w:t>
      </w:r>
      <w:proofErr w:type="spellEnd"/>
      <w:r w:rsidR="00CE732E" w:rsidRPr="45A591A1">
        <w:rPr>
          <w:b w:val="0"/>
          <w:color w:val="auto"/>
        </w:rPr>
        <w:t xml:space="preserve"> </w:t>
      </w:r>
      <w:proofErr w:type="spellStart"/>
      <w:r w:rsidR="00CE732E" w:rsidRPr="45A591A1">
        <w:rPr>
          <w:b w:val="0"/>
          <w:color w:val="auto"/>
        </w:rPr>
        <w:t>it</w:t>
      </w:r>
      <w:proofErr w:type="spellEnd"/>
      <w:r w:rsidR="00CE732E" w:rsidRPr="45A591A1">
        <w:rPr>
          <w:b w:val="0"/>
          <w:color w:val="auto"/>
        </w:rPr>
        <w:t xml:space="preserve"> </w:t>
      </w:r>
      <w:proofErr w:type="spellStart"/>
      <w:r w:rsidR="00CE732E" w:rsidRPr="45A591A1">
        <w:rPr>
          <w:b w:val="0"/>
          <w:color w:val="auto"/>
        </w:rPr>
        <w:t>means</w:t>
      </w:r>
      <w:proofErr w:type="spellEnd"/>
      <w:r w:rsidR="00CE732E" w:rsidRPr="45A591A1">
        <w:rPr>
          <w:b w:val="0"/>
          <w:color w:val="auto"/>
        </w:rPr>
        <w:t xml:space="preserve"> to </w:t>
      </w:r>
      <w:proofErr w:type="spellStart"/>
      <w:r w:rsidR="00CE732E" w:rsidRPr="45A591A1">
        <w:rPr>
          <w:b w:val="0"/>
          <w:color w:val="auto"/>
        </w:rPr>
        <w:t>be</w:t>
      </w:r>
      <w:proofErr w:type="spellEnd"/>
      <w:r w:rsidR="00CE732E" w:rsidRPr="45A591A1">
        <w:rPr>
          <w:b w:val="0"/>
          <w:color w:val="auto"/>
        </w:rPr>
        <w:t xml:space="preserve"> a </w:t>
      </w:r>
      <w:proofErr w:type="spellStart"/>
      <w:r w:rsidR="00CE732E" w:rsidRPr="45A591A1">
        <w:rPr>
          <w:b w:val="0"/>
          <w:color w:val="auto"/>
        </w:rPr>
        <w:t>citizen</w:t>
      </w:r>
      <w:proofErr w:type="spellEnd"/>
      <w:r w:rsidR="00CE732E" w:rsidRPr="45A591A1">
        <w:rPr>
          <w:b w:val="0"/>
          <w:color w:val="auto"/>
        </w:rPr>
        <w:t xml:space="preserve"> </w:t>
      </w:r>
      <w:proofErr w:type="spellStart"/>
      <w:r w:rsidR="00CE732E" w:rsidRPr="45A591A1">
        <w:rPr>
          <w:b w:val="0"/>
          <w:color w:val="auto"/>
        </w:rPr>
        <w:t>th</w:t>
      </w:r>
      <w:r w:rsidR="00B831BC">
        <w:rPr>
          <w:b w:val="0"/>
          <w:color w:val="auto"/>
        </w:rPr>
        <w:t>r</w:t>
      </w:r>
      <w:r w:rsidR="00CE732E" w:rsidRPr="45A591A1">
        <w:rPr>
          <w:b w:val="0"/>
          <w:color w:val="auto"/>
        </w:rPr>
        <w:t>ough</w:t>
      </w:r>
      <w:proofErr w:type="spellEnd"/>
      <w:r w:rsidR="00CE732E" w:rsidRPr="45A591A1">
        <w:rPr>
          <w:b w:val="0"/>
          <w:color w:val="auto"/>
        </w:rPr>
        <w:t xml:space="preserve"> manaakitanga, </w:t>
      </w:r>
      <w:proofErr w:type="spellStart"/>
      <w:r w:rsidR="00CE732E" w:rsidRPr="45A591A1">
        <w:rPr>
          <w:b w:val="0"/>
          <w:color w:val="auto"/>
        </w:rPr>
        <w:t>culture</w:t>
      </w:r>
      <w:proofErr w:type="spellEnd"/>
      <w:r w:rsidR="00CE732E" w:rsidRPr="45A591A1">
        <w:rPr>
          <w:b w:val="0"/>
          <w:color w:val="auto"/>
        </w:rPr>
        <w:t xml:space="preserve"> and </w:t>
      </w:r>
      <w:proofErr w:type="spellStart"/>
      <w:r w:rsidR="00CE732E" w:rsidRPr="45A591A1">
        <w:rPr>
          <w:b w:val="0"/>
          <w:color w:val="auto"/>
        </w:rPr>
        <w:t>identity</w:t>
      </w:r>
      <w:proofErr w:type="spellEnd"/>
      <w:r w:rsidR="00B0209B" w:rsidRPr="45A591A1">
        <w:rPr>
          <w:b w:val="0"/>
          <w:color w:val="auto"/>
        </w:rPr>
        <w:t>.</w:t>
      </w:r>
      <w:r w:rsidR="001C783A" w:rsidRPr="45A591A1">
        <w:rPr>
          <w:b w:val="0"/>
          <w:color w:val="auto"/>
        </w:rPr>
        <w:t xml:space="preserve"> </w:t>
      </w:r>
    </w:p>
    <w:p w14:paraId="3229486A" w14:textId="0010F7E3" w:rsidR="00B02F5A" w:rsidRPr="001C783A" w:rsidRDefault="00B02F5A">
      <w:pPr>
        <w:spacing w:line="240" w:lineRule="auto"/>
        <w:rPr>
          <w:bCs/>
        </w:rPr>
      </w:pPr>
    </w:p>
    <w:p w14:paraId="4D68977A" w14:textId="57E07F93" w:rsidR="00B02F5A" w:rsidRDefault="00B02F5A">
      <w:pPr>
        <w:spacing w:line="240" w:lineRule="auto"/>
      </w:pPr>
    </w:p>
    <w:p w14:paraId="2CD6D9FB" w14:textId="5A8B0597" w:rsidR="00B02F5A" w:rsidRDefault="00CE65A2">
      <w:pPr>
        <w:spacing w:line="240" w:lineRule="auto"/>
        <w:rPr>
          <w:b/>
          <w:color w:val="3472AC"/>
          <w:sz w:val="36"/>
          <w:szCs w:val="36"/>
          <w:lang w:val="mi-NZ" w:eastAsia="en-NZ"/>
        </w:rPr>
      </w:pPr>
      <w:r>
        <w:rPr>
          <w:noProof/>
        </w:rPr>
        <w:drawing>
          <wp:anchor distT="0" distB="0" distL="114300" distR="114300" simplePos="0" relativeHeight="251658265" behindDoc="0" locked="0" layoutInCell="1" allowOverlap="1" wp14:anchorId="2BF0D121" wp14:editId="7F213D38">
            <wp:simplePos x="0" y="0"/>
            <wp:positionH relativeFrom="column">
              <wp:posOffset>635</wp:posOffset>
            </wp:positionH>
            <wp:positionV relativeFrom="paragraph">
              <wp:posOffset>675249</wp:posOffset>
            </wp:positionV>
            <wp:extent cx="5886450" cy="3798570"/>
            <wp:effectExtent l="0" t="0" r="0" b="0"/>
            <wp:wrapSquare wrapText="bothSides"/>
            <wp:docPr id="22" name="Picture 2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86450" cy="3798570"/>
                    </a:xfrm>
                    <a:prstGeom prst="rect">
                      <a:avLst/>
                    </a:prstGeom>
                  </pic:spPr>
                </pic:pic>
              </a:graphicData>
            </a:graphic>
          </wp:anchor>
        </w:drawing>
      </w:r>
      <w:r w:rsidR="00B02F5A">
        <w:br w:type="page"/>
      </w:r>
    </w:p>
    <w:p w14:paraId="4AC19982" w14:textId="55E427C7" w:rsidR="005B31E3" w:rsidRDefault="00B42C0E" w:rsidP="003F66F8">
      <w:pPr>
        <w:pStyle w:val="BH1"/>
        <w:spacing w:line="276" w:lineRule="auto"/>
      </w:pPr>
      <w:r>
        <w:rPr>
          <w:noProof/>
        </w:rPr>
        <w:lastRenderedPageBreak/>
        <w:drawing>
          <wp:anchor distT="0" distB="0" distL="114300" distR="114300" simplePos="0" relativeHeight="251658250" behindDoc="1" locked="0" layoutInCell="1" allowOverlap="1" wp14:anchorId="366F8DE1" wp14:editId="39367FC3">
            <wp:simplePos x="0" y="0"/>
            <wp:positionH relativeFrom="column">
              <wp:posOffset>4587181</wp:posOffset>
            </wp:positionH>
            <wp:positionV relativeFrom="paragraph">
              <wp:posOffset>16510</wp:posOffset>
            </wp:positionV>
            <wp:extent cx="1299242" cy="1280160"/>
            <wp:effectExtent l="0" t="0" r="0" b="0"/>
            <wp:wrapTight wrapText="bothSides">
              <wp:wrapPolygon edited="0">
                <wp:start x="0" y="0"/>
                <wp:lineTo x="0" y="21214"/>
                <wp:lineTo x="21220" y="21214"/>
                <wp:lineTo x="21220" y="0"/>
                <wp:lineTo x="0" y="0"/>
              </wp:wrapPolygon>
            </wp:wrapTight>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B31E3" w:rsidRPr="000D4B4C">
        <w:t>Day</w:t>
      </w:r>
      <w:proofErr w:type="spellEnd"/>
      <w:r w:rsidR="005B31E3" w:rsidRPr="000D4B4C">
        <w:t xml:space="preserve"> 1 </w:t>
      </w:r>
      <w:proofErr w:type="spellStart"/>
      <w:r w:rsidR="006D0B4D">
        <w:t>a</w:t>
      </w:r>
      <w:r w:rsidR="005B31E3" w:rsidRPr="000D4B4C">
        <w:t>ctivity</w:t>
      </w:r>
      <w:proofErr w:type="spellEnd"/>
      <w:r w:rsidR="005B31E3" w:rsidRPr="000D4B4C">
        <w:t xml:space="preserve"> 1: </w:t>
      </w:r>
      <w:proofErr w:type="spellStart"/>
      <w:r w:rsidR="00B9314B">
        <w:t>Inquiry</w:t>
      </w:r>
      <w:proofErr w:type="spellEnd"/>
      <w:r w:rsidR="00B9314B">
        <w:t xml:space="preserve"> </w:t>
      </w:r>
      <w:proofErr w:type="spellStart"/>
      <w:r w:rsidR="00B9314B">
        <w:t>getting</w:t>
      </w:r>
      <w:proofErr w:type="spellEnd"/>
      <w:r w:rsidR="00B9314B">
        <w:t xml:space="preserve"> </w:t>
      </w:r>
      <w:proofErr w:type="spellStart"/>
      <w:r w:rsidR="00B9314B">
        <w:t>started</w:t>
      </w:r>
      <w:proofErr w:type="spellEnd"/>
      <w:r w:rsidRPr="00B42C0E">
        <w:rPr>
          <w:noProof/>
        </w:rPr>
        <w:t xml:space="preserve"> </w:t>
      </w:r>
    </w:p>
    <w:p w14:paraId="0EEFF36A" w14:textId="54692303" w:rsidR="00893D32" w:rsidRPr="002672F4" w:rsidRDefault="00C325A1" w:rsidP="003F66F8">
      <w:pPr>
        <w:spacing w:before="120"/>
        <w:rPr>
          <w:b/>
          <w:color w:val="3472AC"/>
        </w:rPr>
      </w:pPr>
      <w:r w:rsidRPr="002672F4">
        <w:rPr>
          <w:b/>
          <w:color w:val="3472AC"/>
        </w:rPr>
        <w:t>Notes for teachers and whānau</w:t>
      </w:r>
    </w:p>
    <w:p w14:paraId="40854EA2" w14:textId="3377DD70" w:rsidR="00DA233A" w:rsidRPr="002672F4" w:rsidRDefault="00F45DD7" w:rsidP="004A17C8">
      <w:pPr>
        <w:spacing w:after="0"/>
      </w:pPr>
      <w:r w:rsidRPr="002672F4">
        <w:t>In this getting started activity</w:t>
      </w:r>
      <w:r w:rsidR="002672F4">
        <w:t>,</w:t>
      </w:r>
      <w:r w:rsidRPr="002672F4">
        <w:t xml:space="preserve"> the learner will b</w:t>
      </w:r>
      <w:r w:rsidR="001029AD" w:rsidRPr="002672F4">
        <w:t xml:space="preserve">e exploring what </w:t>
      </w:r>
      <w:r w:rsidR="00982709" w:rsidRPr="002672F4">
        <w:t xml:space="preserve">culture means. </w:t>
      </w:r>
      <w:r w:rsidR="00DA233A" w:rsidRPr="002672F4">
        <w:t xml:space="preserve">Learners will be exploring the learning area of </w:t>
      </w:r>
      <w:r w:rsidRPr="002672F4">
        <w:t>social sciences</w:t>
      </w:r>
      <w:r w:rsidR="004A17C8" w:rsidRPr="002672F4">
        <w:t>.</w:t>
      </w:r>
    </w:p>
    <w:p w14:paraId="799A8034" w14:textId="11F91A9C" w:rsidR="00470930" w:rsidRDefault="004279CF" w:rsidP="003F66F8">
      <w:r>
        <w:pict w14:anchorId="4A3297DF">
          <v:rect id="_x0000_i1027" style="width:0;height:1.5pt" o:hralign="center" o:hrstd="t" o:hr="t" fillcolor="#a0a0a0" stroked="f"/>
        </w:pict>
      </w:r>
    </w:p>
    <w:p w14:paraId="62BD3CAA" w14:textId="1D1518E5" w:rsidR="00C325A1" w:rsidRPr="002B042D" w:rsidRDefault="002B042D" w:rsidP="003F66F8">
      <w:pPr>
        <w:pStyle w:val="LI"/>
        <w:spacing w:line="276" w:lineRule="auto"/>
        <w:rPr>
          <w:bCs/>
        </w:rPr>
      </w:pPr>
      <w:r w:rsidRPr="002B042D">
        <w:t xml:space="preserve">I am learning to: </w:t>
      </w:r>
      <w:r w:rsidR="00982709">
        <w:t>use a graphic organiser to share my prior knowledge</w:t>
      </w:r>
    </w:p>
    <w:p w14:paraId="0A60220A" w14:textId="51208455" w:rsidR="006D4707" w:rsidRDefault="002B042D" w:rsidP="003F66F8">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6EF80B80" w14:textId="309F7BB3" w:rsidR="008B2A7A" w:rsidRPr="00E71C16" w:rsidRDefault="00982709" w:rsidP="006469FF">
      <w:pPr>
        <w:pStyle w:val="ListParagraph"/>
        <w:numPr>
          <w:ilvl w:val="0"/>
          <w:numId w:val="4"/>
        </w:numPr>
        <w:rPr>
          <w:lang w:val="mi-NZ"/>
        </w:rPr>
      </w:pPr>
      <w:r>
        <w:rPr>
          <w:lang w:val="mi-NZ"/>
        </w:rPr>
        <w:t xml:space="preserve">30 </w:t>
      </w:r>
      <w:proofErr w:type="spellStart"/>
      <w:r w:rsidR="008B2A7A" w:rsidRPr="00E71C16">
        <w:rPr>
          <w:lang w:val="mi-NZ"/>
        </w:rPr>
        <w:t>minutes</w:t>
      </w:r>
      <w:proofErr w:type="spellEnd"/>
    </w:p>
    <w:p w14:paraId="71E6ED2A" w14:textId="343F16EA" w:rsidR="002B042D" w:rsidRPr="00FF07C0" w:rsidRDefault="00982709" w:rsidP="006469FF">
      <w:pPr>
        <w:pStyle w:val="ListParagraph"/>
        <w:numPr>
          <w:ilvl w:val="0"/>
          <w:numId w:val="4"/>
        </w:numPr>
        <w:spacing w:after="0"/>
        <w:textAlignment w:val="baseline"/>
        <w:rPr>
          <w:rFonts w:eastAsia="Times New Roman"/>
          <w:lang w:eastAsia="en-NZ"/>
        </w:rPr>
      </w:pPr>
      <w:r w:rsidRPr="42B09713">
        <w:rPr>
          <w:rFonts w:eastAsia="Times New Roman"/>
          <w:color w:val="000000" w:themeColor="text1"/>
          <w:lang w:eastAsia="en-NZ"/>
        </w:rPr>
        <w:t xml:space="preserve">Home </w:t>
      </w:r>
      <w:r w:rsidR="00946648" w:rsidRPr="42B09713">
        <w:rPr>
          <w:rFonts w:eastAsia="Times New Roman"/>
          <w:color w:val="000000" w:themeColor="text1"/>
          <w:lang w:eastAsia="en-NZ"/>
        </w:rPr>
        <w:t>l</w:t>
      </w:r>
      <w:r w:rsidRPr="42B09713">
        <w:rPr>
          <w:rFonts w:eastAsia="Times New Roman"/>
          <w:color w:val="000000" w:themeColor="text1"/>
          <w:lang w:eastAsia="en-NZ"/>
        </w:rPr>
        <w:t>earning book</w:t>
      </w:r>
    </w:p>
    <w:p w14:paraId="21D0964F" w14:textId="1BCE1615" w:rsidR="00015B9B" w:rsidRPr="00361C88" w:rsidRDefault="00015B9B" w:rsidP="0007752A">
      <w:pPr>
        <w:spacing w:before="240"/>
        <w:rPr>
          <w:b/>
        </w:rPr>
      </w:pPr>
      <w:r w:rsidRPr="00361C88">
        <w:rPr>
          <w:b/>
        </w:rPr>
        <w:t>Remember to start your day right (</w:t>
      </w:r>
      <w:r>
        <w:rPr>
          <w:b/>
        </w:rPr>
        <w:t>s</w:t>
      </w:r>
      <w:r w:rsidRPr="00361C88">
        <w:rPr>
          <w:b/>
        </w:rPr>
        <w:t xml:space="preserve">ee p. </w:t>
      </w:r>
      <w:r w:rsidR="004459BF" w:rsidRPr="009F189A">
        <w:rPr>
          <w:b/>
        </w:rPr>
        <w:t>7</w:t>
      </w:r>
      <w:r w:rsidRPr="00361C88">
        <w:rPr>
          <w:b/>
        </w:rPr>
        <w:t>)</w:t>
      </w:r>
      <w:r>
        <w:rPr>
          <w:b/>
        </w:rPr>
        <w:t>.</w:t>
      </w:r>
      <w:r w:rsidRPr="00361C88">
        <w:rPr>
          <w:rStyle w:val="normaltextrun"/>
          <w:i/>
        </w:rPr>
        <w:t xml:space="preserve"> </w:t>
      </w:r>
    </w:p>
    <w:p w14:paraId="0A2EF58E" w14:textId="1876ED1A" w:rsidR="002B042D" w:rsidRPr="00880D00" w:rsidRDefault="00AF0DE9" w:rsidP="00123EAE">
      <w:pPr>
        <w:pStyle w:val="BH2"/>
      </w:pPr>
      <w:proofErr w:type="spellStart"/>
      <w:r>
        <w:t>Your</w:t>
      </w:r>
      <w:proofErr w:type="spellEnd"/>
      <w:r>
        <w:t xml:space="preserve"> </w:t>
      </w:r>
      <w:proofErr w:type="spellStart"/>
      <w:r>
        <w:t>task</w:t>
      </w:r>
      <w:proofErr w:type="spellEnd"/>
    </w:p>
    <w:p w14:paraId="1E187D1F" w14:textId="07E8ECEF" w:rsidR="00AF0DE9" w:rsidRDefault="0096623A" w:rsidP="00123EAE">
      <w:pPr>
        <w:spacing w:before="120"/>
        <w:textAlignment w:val="baseline"/>
        <w:rPr>
          <w:rStyle w:val="normaltextrun"/>
          <w:color w:val="000000"/>
          <w:shd w:val="clear" w:color="auto" w:fill="FFFFFF"/>
        </w:rPr>
      </w:pPr>
      <w:r w:rsidRPr="0007752A">
        <w:rPr>
          <w:rStyle w:val="normaltextrun"/>
          <w:b/>
          <w:color w:val="000000"/>
          <w:shd w:val="clear" w:color="auto" w:fill="FFFFFF"/>
        </w:rPr>
        <w:t>Copy</w:t>
      </w:r>
      <w:r>
        <w:rPr>
          <w:rStyle w:val="normaltextrun"/>
          <w:color w:val="000000"/>
          <w:shd w:val="clear" w:color="auto" w:fill="FFFFFF"/>
        </w:rPr>
        <w:t xml:space="preserve"> </w:t>
      </w:r>
      <w:r w:rsidR="00946648">
        <w:rPr>
          <w:rStyle w:val="normaltextrun"/>
          <w:color w:val="000000"/>
          <w:shd w:val="clear" w:color="auto" w:fill="FFFFFF"/>
        </w:rPr>
        <w:t>th</w:t>
      </w:r>
      <w:r w:rsidR="00EA2D88">
        <w:rPr>
          <w:rStyle w:val="normaltextrun"/>
          <w:color w:val="000000"/>
          <w:shd w:val="clear" w:color="auto" w:fill="FFFFFF"/>
        </w:rPr>
        <w:t>e</w:t>
      </w:r>
      <w:r w:rsidR="00946648">
        <w:rPr>
          <w:rStyle w:val="normaltextrun"/>
          <w:color w:val="000000"/>
          <w:shd w:val="clear" w:color="auto" w:fill="FFFFFF"/>
        </w:rPr>
        <w:t xml:space="preserve"> table </w:t>
      </w:r>
      <w:r w:rsidR="00EA2D88">
        <w:rPr>
          <w:rStyle w:val="normaltextrun"/>
          <w:color w:val="000000"/>
          <w:shd w:val="clear" w:color="auto" w:fill="FFFFFF"/>
        </w:rPr>
        <w:t xml:space="preserve">below </w:t>
      </w:r>
      <w:r w:rsidR="00946648">
        <w:rPr>
          <w:rStyle w:val="normaltextrun"/>
          <w:color w:val="000000"/>
          <w:shd w:val="clear" w:color="auto" w:fill="FFFFFF"/>
        </w:rPr>
        <w:t>onto a full page in your home learning book.</w:t>
      </w:r>
      <w:r w:rsidR="00CE65A2">
        <w:rPr>
          <w:rStyle w:val="normaltextrun"/>
          <w:color w:val="000000"/>
          <w:shd w:val="clear" w:color="auto" w:fill="FFFFFF"/>
        </w:rPr>
        <w:t xml:space="preserve"> </w:t>
      </w:r>
      <w:r w:rsidR="00F039F6">
        <w:rPr>
          <w:rStyle w:val="normaltextrun"/>
          <w:color w:val="000000"/>
          <w:shd w:val="clear" w:color="auto" w:fill="FFFFFF"/>
        </w:rPr>
        <w:t xml:space="preserve">Make sure the headings are </w:t>
      </w:r>
      <w:r w:rsidR="002672F4">
        <w:rPr>
          <w:rStyle w:val="normaltextrun"/>
          <w:color w:val="000000"/>
          <w:shd w:val="clear" w:color="auto" w:fill="FFFFFF"/>
        </w:rPr>
        <w:t xml:space="preserve">either in bold or </w:t>
      </w:r>
      <w:r w:rsidR="00F039F6">
        <w:rPr>
          <w:rStyle w:val="normaltextrun"/>
          <w:color w:val="000000"/>
          <w:shd w:val="clear" w:color="auto" w:fill="FFFFFF"/>
        </w:rPr>
        <w:t>highlighted so they stand out.</w:t>
      </w:r>
      <w:r w:rsidR="00CE65A2">
        <w:rPr>
          <w:rStyle w:val="normaltextrun"/>
          <w:color w:val="000000"/>
          <w:shd w:val="clear" w:color="auto" w:fill="FFFFFF"/>
        </w:rPr>
        <w:t xml:space="preserve"> </w:t>
      </w:r>
    </w:p>
    <w:p w14:paraId="50B4250B" w14:textId="447BB2AD" w:rsidR="00A722F0" w:rsidRPr="00AF0DE9" w:rsidRDefault="00F039F6" w:rsidP="00972C3A">
      <w:pPr>
        <w:spacing w:before="120"/>
        <w:textAlignment w:val="baseline"/>
        <w:rPr>
          <w:rFonts w:eastAsia="Times New Roman"/>
          <w:color w:val="000000"/>
          <w:lang w:eastAsia="en-NZ"/>
        </w:rPr>
      </w:pPr>
      <w:r>
        <w:rPr>
          <w:rStyle w:val="normaltextrun"/>
          <w:color w:val="000000"/>
          <w:shd w:val="clear" w:color="auto" w:fill="FFFFFF"/>
        </w:rPr>
        <w:t>You will refer to these throughout the week.</w:t>
      </w:r>
      <w:r w:rsidR="00CE65A2">
        <w:rPr>
          <w:rStyle w:val="normaltextrun"/>
          <w:color w:val="000000"/>
          <w:shd w:val="clear" w:color="auto" w:fill="FFFFFF"/>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897"/>
        <w:gridCol w:w="1897"/>
        <w:gridCol w:w="1897"/>
        <w:gridCol w:w="1897"/>
        <w:gridCol w:w="1898"/>
      </w:tblGrid>
      <w:tr w:rsidR="00C45BB9" w:rsidRPr="00C45BB9" w14:paraId="446C7116" w14:textId="77777777" w:rsidTr="00CE65A2">
        <w:tc>
          <w:tcPr>
            <w:tcW w:w="1897" w:type="dxa"/>
            <w:vAlign w:val="center"/>
          </w:tcPr>
          <w:p w14:paraId="049E960B" w14:textId="2C71DF3C" w:rsidR="001D3134" w:rsidRPr="00CE65A2" w:rsidRDefault="001D3134" w:rsidP="00972C3A">
            <w:pPr>
              <w:pStyle w:val="BH2"/>
              <w:spacing w:before="120" w:after="120"/>
              <w:rPr>
                <w:color w:val="auto"/>
                <w:sz w:val="24"/>
                <w:szCs w:val="24"/>
              </w:rPr>
            </w:pPr>
            <w:proofErr w:type="spellStart"/>
            <w:r w:rsidRPr="00CE65A2">
              <w:rPr>
                <w:color w:val="auto"/>
                <w:sz w:val="24"/>
                <w:szCs w:val="24"/>
              </w:rPr>
              <w:t>Beliefs</w:t>
            </w:r>
            <w:proofErr w:type="spellEnd"/>
          </w:p>
        </w:tc>
        <w:tc>
          <w:tcPr>
            <w:tcW w:w="1897" w:type="dxa"/>
            <w:vAlign w:val="center"/>
          </w:tcPr>
          <w:p w14:paraId="52EECCD5" w14:textId="0A1F7488" w:rsidR="001D3134" w:rsidRPr="00CE65A2" w:rsidRDefault="001D3134" w:rsidP="00972C3A">
            <w:pPr>
              <w:pStyle w:val="BH2"/>
              <w:spacing w:before="120" w:after="120"/>
              <w:rPr>
                <w:color w:val="auto"/>
                <w:sz w:val="24"/>
                <w:szCs w:val="24"/>
              </w:rPr>
            </w:pPr>
            <w:proofErr w:type="spellStart"/>
            <w:r w:rsidRPr="00CE65A2">
              <w:rPr>
                <w:color w:val="auto"/>
                <w:sz w:val="24"/>
                <w:szCs w:val="24"/>
              </w:rPr>
              <w:t>Values</w:t>
            </w:r>
            <w:proofErr w:type="spellEnd"/>
          </w:p>
        </w:tc>
        <w:tc>
          <w:tcPr>
            <w:tcW w:w="1897" w:type="dxa"/>
            <w:vAlign w:val="center"/>
          </w:tcPr>
          <w:p w14:paraId="2E34E0FF" w14:textId="6904CEAF" w:rsidR="001D3134" w:rsidRPr="00CE65A2" w:rsidRDefault="001D3134" w:rsidP="00972C3A">
            <w:pPr>
              <w:pStyle w:val="BH2"/>
              <w:spacing w:before="120" w:after="120"/>
              <w:rPr>
                <w:color w:val="auto"/>
                <w:sz w:val="24"/>
                <w:szCs w:val="24"/>
              </w:rPr>
            </w:pPr>
            <w:proofErr w:type="spellStart"/>
            <w:r w:rsidRPr="00CE65A2">
              <w:rPr>
                <w:color w:val="auto"/>
                <w:sz w:val="24"/>
                <w:szCs w:val="24"/>
              </w:rPr>
              <w:t>Norm</w:t>
            </w:r>
            <w:proofErr w:type="spellEnd"/>
          </w:p>
        </w:tc>
        <w:tc>
          <w:tcPr>
            <w:tcW w:w="1897" w:type="dxa"/>
            <w:vAlign w:val="center"/>
          </w:tcPr>
          <w:p w14:paraId="3DA85367" w14:textId="0A57BC3A" w:rsidR="001D3134" w:rsidRPr="00CE65A2" w:rsidRDefault="001D3134" w:rsidP="00972C3A">
            <w:pPr>
              <w:pStyle w:val="BH2"/>
              <w:spacing w:before="120" w:after="120"/>
              <w:rPr>
                <w:color w:val="auto"/>
                <w:sz w:val="24"/>
                <w:szCs w:val="24"/>
              </w:rPr>
            </w:pPr>
            <w:proofErr w:type="spellStart"/>
            <w:r w:rsidRPr="00CE65A2">
              <w:rPr>
                <w:color w:val="auto"/>
                <w:sz w:val="24"/>
                <w:szCs w:val="24"/>
              </w:rPr>
              <w:t>Code</w:t>
            </w:r>
            <w:r w:rsidR="00C1585F" w:rsidRPr="00CE65A2">
              <w:rPr>
                <w:color w:val="auto"/>
                <w:sz w:val="24"/>
                <w:szCs w:val="24"/>
              </w:rPr>
              <w:t>s</w:t>
            </w:r>
            <w:proofErr w:type="spellEnd"/>
            <w:r w:rsidR="00C05EB2" w:rsidRPr="00CE65A2">
              <w:rPr>
                <w:color w:val="auto"/>
                <w:sz w:val="24"/>
                <w:szCs w:val="24"/>
              </w:rPr>
              <w:t xml:space="preserve"> </w:t>
            </w:r>
            <w:proofErr w:type="spellStart"/>
            <w:r w:rsidR="00C05EB2" w:rsidRPr="00CE65A2">
              <w:rPr>
                <w:color w:val="auto"/>
                <w:sz w:val="24"/>
                <w:szCs w:val="24"/>
              </w:rPr>
              <w:t>of</w:t>
            </w:r>
            <w:proofErr w:type="spellEnd"/>
            <w:r w:rsidR="00C05EB2" w:rsidRPr="00CE65A2">
              <w:rPr>
                <w:color w:val="auto"/>
                <w:sz w:val="24"/>
                <w:szCs w:val="24"/>
              </w:rPr>
              <w:t xml:space="preserve"> </w:t>
            </w:r>
            <w:proofErr w:type="spellStart"/>
            <w:r w:rsidR="00C05EB2" w:rsidRPr="00CE65A2">
              <w:rPr>
                <w:color w:val="auto"/>
                <w:sz w:val="24"/>
                <w:szCs w:val="24"/>
              </w:rPr>
              <w:t>Manners</w:t>
            </w:r>
            <w:proofErr w:type="spellEnd"/>
          </w:p>
        </w:tc>
        <w:tc>
          <w:tcPr>
            <w:tcW w:w="1898" w:type="dxa"/>
            <w:vAlign w:val="center"/>
          </w:tcPr>
          <w:p w14:paraId="7D947C2B" w14:textId="1906681A" w:rsidR="001D3134" w:rsidRPr="00CE65A2" w:rsidRDefault="00C05EB2" w:rsidP="00972C3A">
            <w:pPr>
              <w:pStyle w:val="BH2"/>
              <w:spacing w:before="120" w:after="120"/>
              <w:rPr>
                <w:color w:val="auto"/>
                <w:sz w:val="24"/>
                <w:szCs w:val="24"/>
              </w:rPr>
            </w:pPr>
            <w:proofErr w:type="spellStart"/>
            <w:r w:rsidRPr="00CE65A2">
              <w:rPr>
                <w:color w:val="auto"/>
                <w:sz w:val="24"/>
                <w:szCs w:val="24"/>
              </w:rPr>
              <w:t>Dress</w:t>
            </w:r>
            <w:proofErr w:type="spellEnd"/>
          </w:p>
        </w:tc>
      </w:tr>
      <w:tr w:rsidR="00C45BB9" w:rsidRPr="00C45BB9" w14:paraId="7E2AD463" w14:textId="77777777" w:rsidTr="00CE65A2">
        <w:trPr>
          <w:trHeight w:val="751"/>
        </w:trPr>
        <w:tc>
          <w:tcPr>
            <w:tcW w:w="1897" w:type="dxa"/>
            <w:vAlign w:val="center"/>
          </w:tcPr>
          <w:p w14:paraId="0F3B2F63" w14:textId="02A3024F" w:rsidR="001D3134" w:rsidRPr="00CE65A2" w:rsidRDefault="00C05EB2" w:rsidP="00972C3A">
            <w:pPr>
              <w:pStyle w:val="BH2"/>
              <w:spacing w:before="120" w:after="120"/>
              <w:rPr>
                <w:color w:val="auto"/>
                <w:sz w:val="24"/>
                <w:szCs w:val="24"/>
              </w:rPr>
            </w:pPr>
            <w:proofErr w:type="spellStart"/>
            <w:r w:rsidRPr="00CE65A2">
              <w:rPr>
                <w:color w:val="auto"/>
                <w:sz w:val="24"/>
                <w:szCs w:val="24"/>
              </w:rPr>
              <w:t>Language</w:t>
            </w:r>
            <w:proofErr w:type="spellEnd"/>
          </w:p>
        </w:tc>
        <w:tc>
          <w:tcPr>
            <w:tcW w:w="1897" w:type="dxa"/>
            <w:vAlign w:val="center"/>
          </w:tcPr>
          <w:p w14:paraId="6C95ACFF" w14:textId="4834A044" w:rsidR="001D3134" w:rsidRPr="00CE65A2" w:rsidRDefault="00C05EB2" w:rsidP="00972C3A">
            <w:pPr>
              <w:pStyle w:val="BH2"/>
              <w:spacing w:before="120" w:after="120"/>
              <w:rPr>
                <w:color w:val="auto"/>
                <w:sz w:val="24"/>
                <w:szCs w:val="24"/>
              </w:rPr>
            </w:pPr>
            <w:proofErr w:type="spellStart"/>
            <w:r w:rsidRPr="00CE65A2">
              <w:rPr>
                <w:color w:val="auto"/>
                <w:sz w:val="24"/>
                <w:szCs w:val="24"/>
              </w:rPr>
              <w:t>Religion</w:t>
            </w:r>
            <w:proofErr w:type="spellEnd"/>
          </w:p>
        </w:tc>
        <w:tc>
          <w:tcPr>
            <w:tcW w:w="1897" w:type="dxa"/>
            <w:vAlign w:val="center"/>
          </w:tcPr>
          <w:p w14:paraId="451AB024" w14:textId="3F9659C7" w:rsidR="001D3134" w:rsidRPr="00CE65A2" w:rsidRDefault="00C05EB2" w:rsidP="00972C3A">
            <w:pPr>
              <w:pStyle w:val="BH2"/>
              <w:spacing w:before="120" w:after="120"/>
              <w:rPr>
                <w:color w:val="auto"/>
                <w:sz w:val="24"/>
                <w:szCs w:val="24"/>
              </w:rPr>
            </w:pPr>
            <w:proofErr w:type="spellStart"/>
            <w:r w:rsidRPr="00CE65A2">
              <w:rPr>
                <w:color w:val="auto"/>
                <w:sz w:val="24"/>
                <w:szCs w:val="24"/>
              </w:rPr>
              <w:t>Rituals</w:t>
            </w:r>
            <w:proofErr w:type="spellEnd"/>
          </w:p>
        </w:tc>
        <w:tc>
          <w:tcPr>
            <w:tcW w:w="1897" w:type="dxa"/>
            <w:vAlign w:val="center"/>
          </w:tcPr>
          <w:p w14:paraId="2BE43882" w14:textId="53276EA2" w:rsidR="001D3134" w:rsidRPr="00CE65A2" w:rsidRDefault="00C05EB2" w:rsidP="00972C3A">
            <w:pPr>
              <w:pStyle w:val="BH2"/>
              <w:spacing w:before="120" w:after="120"/>
              <w:rPr>
                <w:color w:val="auto"/>
                <w:sz w:val="24"/>
                <w:szCs w:val="24"/>
              </w:rPr>
            </w:pPr>
            <w:proofErr w:type="spellStart"/>
            <w:r w:rsidRPr="00CE65A2">
              <w:rPr>
                <w:color w:val="auto"/>
                <w:sz w:val="24"/>
                <w:szCs w:val="24"/>
              </w:rPr>
              <w:t>Art</w:t>
            </w:r>
            <w:proofErr w:type="spellEnd"/>
          </w:p>
        </w:tc>
        <w:tc>
          <w:tcPr>
            <w:tcW w:w="1898" w:type="dxa"/>
            <w:vAlign w:val="center"/>
          </w:tcPr>
          <w:p w14:paraId="6D58AE7D" w14:textId="77777777" w:rsidR="001D3134" w:rsidRPr="00CE65A2" w:rsidRDefault="001D3134" w:rsidP="00972C3A">
            <w:pPr>
              <w:pStyle w:val="BH2"/>
              <w:spacing w:before="120" w:after="120"/>
              <w:rPr>
                <w:color w:val="auto"/>
                <w:sz w:val="24"/>
                <w:szCs w:val="24"/>
              </w:rPr>
            </w:pPr>
          </w:p>
        </w:tc>
      </w:tr>
    </w:tbl>
    <w:p w14:paraId="48D5C407" w14:textId="2CDCA71B" w:rsidR="001D3134" w:rsidRDefault="00363269" w:rsidP="00AC55BE">
      <w:pPr>
        <w:spacing w:before="240"/>
        <w:rPr>
          <w:b/>
        </w:rPr>
      </w:pPr>
      <w:r>
        <w:t xml:space="preserve">To start our learning focus this week you need to imagine that someone asks you </w:t>
      </w:r>
      <w:r w:rsidRPr="00363269">
        <w:rPr>
          <w:i/>
        </w:rPr>
        <w:t>“</w:t>
      </w:r>
      <w:r w:rsidR="00FC0946">
        <w:rPr>
          <w:i/>
        </w:rPr>
        <w:t>W</w:t>
      </w:r>
      <w:r w:rsidRPr="00363269">
        <w:rPr>
          <w:i/>
        </w:rPr>
        <w:t>hat is your culture</w:t>
      </w:r>
      <w:r w:rsidR="00283AE9">
        <w:rPr>
          <w:i/>
        </w:rPr>
        <w:t>?</w:t>
      </w:r>
      <w:r w:rsidRPr="00363269">
        <w:rPr>
          <w:i/>
        </w:rPr>
        <w:t>”</w:t>
      </w:r>
      <w:r w:rsidR="004A15DA">
        <w:t xml:space="preserve"> It’s a good question</w:t>
      </w:r>
      <w:r w:rsidR="00FC0946">
        <w:t>,</w:t>
      </w:r>
      <w:r w:rsidR="004A15DA">
        <w:t xml:space="preserve"> but do you often stop and think about it?</w:t>
      </w:r>
      <w:r w:rsidR="004A15DA">
        <w:rPr>
          <w:b/>
        </w:rPr>
        <w:t xml:space="preserve"> </w:t>
      </w:r>
    </w:p>
    <w:p w14:paraId="3C28D28B" w14:textId="113102D5" w:rsidR="00FC0946" w:rsidRDefault="004A15DA" w:rsidP="00AC55BE">
      <w:pPr>
        <w:spacing w:before="240"/>
      </w:pPr>
      <w:r>
        <w:t xml:space="preserve">The table above </w:t>
      </w:r>
      <w:r w:rsidR="00922327">
        <w:t>has nine headings that you may like to use to list some</w:t>
      </w:r>
      <w:r w:rsidR="00EC18B0">
        <w:t xml:space="preserve"> </w:t>
      </w:r>
      <w:r w:rsidR="00922327">
        <w:t>things that highlight your culture</w:t>
      </w:r>
      <w:r w:rsidR="00C92A96">
        <w:t>.</w:t>
      </w:r>
      <w:r w:rsidR="00922327">
        <w:t xml:space="preserve"> </w:t>
      </w:r>
      <w:r w:rsidR="00C92A96">
        <w:t>T</w:t>
      </w:r>
      <w:r w:rsidR="00922327">
        <w:t>hese are only ideas</w:t>
      </w:r>
      <w:r w:rsidR="00DB35B7">
        <w:t>;</w:t>
      </w:r>
      <w:r w:rsidR="00922327">
        <w:t xml:space="preserve"> you are welcome to add other headings and ideas too</w:t>
      </w:r>
      <w:r w:rsidR="00C1585F">
        <w:t>.</w:t>
      </w:r>
      <w:r w:rsidR="00C1585F" w:rsidRPr="009F189A">
        <w:t xml:space="preserve"> </w:t>
      </w:r>
    </w:p>
    <w:p w14:paraId="204002EE" w14:textId="0569853B" w:rsidR="004A15DA" w:rsidRDefault="00C1585F" w:rsidP="00AC55BE">
      <w:pPr>
        <w:spacing w:before="240"/>
        <w:rPr>
          <w:b/>
        </w:rPr>
      </w:pPr>
      <w:r w:rsidRPr="00401483">
        <w:rPr>
          <w:b/>
        </w:rPr>
        <w:t>Write/draw/sketch</w:t>
      </w:r>
      <w:r>
        <w:t xml:space="preserve"> as many things that come to mind when you think about your culture</w:t>
      </w:r>
      <w:r w:rsidR="00283AE9">
        <w:t>.</w:t>
      </w:r>
      <w:r w:rsidR="00283AE9">
        <w:rPr>
          <w:b/>
        </w:rPr>
        <w:t xml:space="preserve"> </w:t>
      </w:r>
      <w:r w:rsidR="00283AE9">
        <w:t>Remember, there is no right or wrong answer, this is about YOUR culture.</w:t>
      </w:r>
      <w:r w:rsidR="00283AE9">
        <w:rPr>
          <w:b/>
        </w:rPr>
        <w:t xml:space="preserve"> </w:t>
      </w:r>
    </w:p>
    <w:p w14:paraId="68F1D8F0" w14:textId="11DE07CF" w:rsidR="00283AE9" w:rsidRPr="004A15DA" w:rsidRDefault="00283AE9" w:rsidP="00AC55BE">
      <w:pPr>
        <w:spacing w:before="240"/>
        <w:rPr>
          <w:b/>
        </w:rPr>
      </w:pPr>
      <w:r>
        <w:t>You may find it beneficial to talk with other people in your whānau about your culture and as you talk</w:t>
      </w:r>
      <w:r w:rsidR="00401483">
        <w:t>,</w:t>
      </w:r>
      <w:r>
        <w:t xml:space="preserve"> record the ideas you are discussing.</w:t>
      </w:r>
      <w:r>
        <w:rPr>
          <w:b/>
        </w:rPr>
        <w:t xml:space="preserve"> </w:t>
      </w:r>
    </w:p>
    <w:p w14:paraId="098A6782" w14:textId="77777777" w:rsidR="00C45BB9" w:rsidRDefault="00C45BB9" w:rsidP="00AF0DE9">
      <w:pPr>
        <w:spacing w:before="240"/>
        <w:textAlignment w:val="baseline"/>
        <w:rPr>
          <w:rFonts w:eastAsia="Times New Roman"/>
          <w:color w:val="000000" w:themeColor="text1"/>
          <w:lang w:eastAsia="en-NZ"/>
        </w:rPr>
      </w:pPr>
    </w:p>
    <w:p w14:paraId="4C2CAA2C" w14:textId="5124BD99" w:rsidR="001C783A" w:rsidRDefault="001C783A" w:rsidP="00AF0DE9">
      <w:pPr>
        <w:spacing w:before="240"/>
        <w:textAlignment w:val="baseline"/>
        <w:rPr>
          <w:rFonts w:eastAsia="Times New Roman"/>
          <w:color w:val="000000"/>
          <w:lang w:eastAsia="en-NZ"/>
        </w:rPr>
      </w:pPr>
      <w:r w:rsidRPr="16A1FE11">
        <w:rPr>
          <w:rFonts w:eastAsia="Times New Roman"/>
          <w:color w:val="000000" w:themeColor="text1"/>
          <w:lang w:eastAsia="en-NZ"/>
        </w:rPr>
        <w:t xml:space="preserve"> </w:t>
      </w:r>
    </w:p>
    <w:p w14:paraId="02CB30DD" w14:textId="30B4CB67" w:rsidR="00E817CB" w:rsidRDefault="004A094B" w:rsidP="00DA233A">
      <w:pPr>
        <w:pStyle w:val="BH1"/>
        <w:spacing w:line="276" w:lineRule="auto"/>
      </w:pPr>
      <w:r>
        <w:br w:type="column"/>
      </w:r>
      <w:proofErr w:type="spellStart"/>
      <w:r w:rsidR="00E817CB" w:rsidRPr="000D4B4C">
        <w:lastRenderedPageBreak/>
        <w:t>Day</w:t>
      </w:r>
      <w:proofErr w:type="spellEnd"/>
      <w:r w:rsidR="00E817CB" w:rsidRPr="000D4B4C">
        <w:t xml:space="preserve"> 1 </w:t>
      </w:r>
      <w:proofErr w:type="spellStart"/>
      <w:r w:rsidR="00616646">
        <w:t>a</w:t>
      </w:r>
      <w:r w:rsidR="00E817CB" w:rsidRPr="000D4B4C">
        <w:t>ctivity</w:t>
      </w:r>
      <w:proofErr w:type="spellEnd"/>
      <w:r w:rsidR="00E817CB" w:rsidRPr="000D4B4C">
        <w:t xml:space="preserve"> </w:t>
      </w:r>
      <w:r w:rsidR="002E1DCC">
        <w:t>2</w:t>
      </w:r>
      <w:r w:rsidR="00E817CB" w:rsidRPr="000D4B4C">
        <w:t xml:space="preserve">: </w:t>
      </w:r>
      <w:proofErr w:type="spellStart"/>
      <w:r w:rsidR="003B6043">
        <w:t>The</w:t>
      </w:r>
      <w:proofErr w:type="spellEnd"/>
      <w:r w:rsidR="003B6043">
        <w:t xml:space="preserve"> </w:t>
      </w:r>
      <w:proofErr w:type="spellStart"/>
      <w:r w:rsidR="003B6043">
        <w:t>way</w:t>
      </w:r>
      <w:proofErr w:type="spellEnd"/>
      <w:r w:rsidR="003B6043">
        <w:t xml:space="preserve"> </w:t>
      </w:r>
      <w:proofErr w:type="spellStart"/>
      <w:r w:rsidR="003B6043">
        <w:t>we</w:t>
      </w:r>
      <w:proofErr w:type="spellEnd"/>
      <w:r w:rsidR="003B6043">
        <w:t xml:space="preserve"> </w:t>
      </w:r>
      <w:proofErr w:type="spellStart"/>
      <w:r w:rsidR="003B6043">
        <w:t>do</w:t>
      </w:r>
      <w:proofErr w:type="spellEnd"/>
      <w:r w:rsidR="003B6043">
        <w:t xml:space="preserve"> </w:t>
      </w:r>
      <w:proofErr w:type="spellStart"/>
      <w:r w:rsidR="003B6043">
        <w:t>things</w:t>
      </w:r>
      <w:proofErr w:type="spellEnd"/>
      <w:r w:rsidR="003B6043">
        <w:t xml:space="preserve"> </w:t>
      </w:r>
      <w:proofErr w:type="spellStart"/>
      <w:r w:rsidR="003B6043">
        <w:t>around</w:t>
      </w:r>
      <w:proofErr w:type="spellEnd"/>
      <w:r w:rsidR="003B6043">
        <w:t xml:space="preserve"> here</w:t>
      </w:r>
    </w:p>
    <w:p w14:paraId="3539B31A" w14:textId="77777777" w:rsidR="00B42C0E" w:rsidRPr="003069D1" w:rsidRDefault="00B42C0E" w:rsidP="00DA233A">
      <w:pPr>
        <w:rPr>
          <w:b/>
          <w:color w:val="3472AC"/>
        </w:rPr>
      </w:pPr>
      <w:r w:rsidRPr="003069D1">
        <w:rPr>
          <w:b/>
          <w:color w:val="3472AC"/>
        </w:rPr>
        <w:t>Notes for teachers and whānau</w:t>
      </w:r>
    </w:p>
    <w:p w14:paraId="3E08EAD1" w14:textId="533B6796" w:rsidR="00DA233A" w:rsidRPr="003069D1" w:rsidRDefault="002C24D9" w:rsidP="00DB35B7">
      <w:pPr>
        <w:spacing w:after="0"/>
      </w:pPr>
      <w:r w:rsidRPr="003069D1">
        <w:t xml:space="preserve">In lesson one your learner was introduced to culture and took some time to think about their culture. Today’s lesson will </w:t>
      </w:r>
      <w:r w:rsidR="00C34CCF" w:rsidRPr="003069D1">
        <w:t xml:space="preserve">ask your leaner to think about the concept </w:t>
      </w:r>
      <w:r w:rsidR="003069D1" w:rsidRPr="003069D1">
        <w:t>“</w:t>
      </w:r>
      <w:r w:rsidR="00C34CCF" w:rsidRPr="003069D1">
        <w:t>culture is all around me</w:t>
      </w:r>
      <w:r w:rsidR="003069D1" w:rsidRPr="003069D1">
        <w:t>”</w:t>
      </w:r>
      <w:r w:rsidR="00C34CCF" w:rsidRPr="003069D1">
        <w:t>.</w:t>
      </w:r>
      <w:r w:rsidR="006D7082" w:rsidRPr="003069D1">
        <w:t xml:space="preserve"> </w:t>
      </w:r>
      <w:r w:rsidR="00DA233A" w:rsidRPr="003069D1">
        <w:t xml:space="preserve">Learners will be exploring the learning areas of </w:t>
      </w:r>
      <w:r w:rsidR="00C34CCF" w:rsidRPr="003069D1">
        <w:t>social science</w:t>
      </w:r>
      <w:r w:rsidR="00DF1D76" w:rsidRPr="003069D1">
        <w:t>s.</w:t>
      </w:r>
    </w:p>
    <w:p w14:paraId="5B97F64C" w14:textId="77777777" w:rsidR="00734836" w:rsidRDefault="004279CF" w:rsidP="00DA233A">
      <w:r>
        <w:pict w14:anchorId="57924E9E">
          <v:rect id="_x0000_i1028" style="width:0;height:1.5pt" o:hralign="center" o:hrstd="t" o:hr="t" fillcolor="#a0a0a0" stroked="f"/>
        </w:pict>
      </w:r>
    </w:p>
    <w:p w14:paraId="6FD0978D" w14:textId="4D68B852" w:rsidR="00734836" w:rsidRPr="002B042D" w:rsidRDefault="00734836" w:rsidP="00DA233A">
      <w:pPr>
        <w:pStyle w:val="LI"/>
        <w:spacing w:line="276" w:lineRule="auto"/>
        <w:rPr>
          <w:bCs/>
        </w:rPr>
      </w:pPr>
      <w:r w:rsidRPr="002B042D">
        <w:t>I am learning to:</w:t>
      </w:r>
      <w:r w:rsidR="001B5087">
        <w:t xml:space="preserve"> </w:t>
      </w:r>
      <w:r w:rsidR="00924982">
        <w:t>Use prior knowledge and personal experience to create a detailed brainstorm</w:t>
      </w:r>
    </w:p>
    <w:p w14:paraId="3052E32D" w14:textId="77777777" w:rsidR="00734836" w:rsidRDefault="00734836" w:rsidP="00DA233A">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1893300" w14:textId="1A09AA0D" w:rsidR="008B2A7A" w:rsidRPr="001364E9" w:rsidRDefault="00924982" w:rsidP="006469FF">
      <w:pPr>
        <w:pStyle w:val="ListParagraph"/>
        <w:numPr>
          <w:ilvl w:val="0"/>
          <w:numId w:val="4"/>
        </w:numPr>
        <w:rPr>
          <w:lang w:val="mi-NZ"/>
        </w:rPr>
      </w:pPr>
      <w:r>
        <w:rPr>
          <w:lang w:val="mi-NZ"/>
        </w:rPr>
        <w:t>30</w:t>
      </w:r>
      <w:r w:rsidR="008B2A7A" w:rsidRPr="001364E9">
        <w:rPr>
          <w:lang w:val="mi-NZ"/>
        </w:rPr>
        <w:t xml:space="preserve"> </w:t>
      </w:r>
      <w:proofErr w:type="spellStart"/>
      <w:r w:rsidR="008B2A7A" w:rsidRPr="001364E9">
        <w:rPr>
          <w:lang w:val="mi-NZ"/>
        </w:rPr>
        <w:t>minutes</w:t>
      </w:r>
      <w:proofErr w:type="spellEnd"/>
    </w:p>
    <w:p w14:paraId="323CF73C" w14:textId="65F47E9C" w:rsidR="00445CEE" w:rsidRPr="00D04E8D" w:rsidRDefault="00924982" w:rsidP="006469FF">
      <w:pPr>
        <w:pStyle w:val="ListParagraph"/>
        <w:numPr>
          <w:ilvl w:val="0"/>
          <w:numId w:val="4"/>
        </w:numPr>
        <w:spacing w:after="0"/>
        <w:textAlignment w:val="baseline"/>
        <w:rPr>
          <w:rFonts w:eastAsia="Times New Roman"/>
          <w:lang w:eastAsia="en-NZ"/>
        </w:rPr>
      </w:pPr>
      <w:r>
        <w:rPr>
          <w:rFonts w:eastAsia="Times New Roman"/>
          <w:lang w:eastAsia="en-NZ"/>
        </w:rPr>
        <w:t>Home learning book</w:t>
      </w:r>
    </w:p>
    <w:p w14:paraId="4C1AFC55" w14:textId="2572C900" w:rsidR="00AF0DE9" w:rsidRDefault="00AF0DE9" w:rsidP="00AF0DE9">
      <w:pPr>
        <w:pStyle w:val="BH2"/>
      </w:pPr>
      <w:proofErr w:type="spellStart"/>
      <w:r>
        <w:t>Your</w:t>
      </w:r>
      <w:proofErr w:type="spellEnd"/>
      <w:r>
        <w:t xml:space="preserve"> </w:t>
      </w:r>
      <w:proofErr w:type="spellStart"/>
      <w:r>
        <w:t>task</w:t>
      </w:r>
      <w:proofErr w:type="spellEnd"/>
    </w:p>
    <w:p w14:paraId="52FAA5C8" w14:textId="72746393" w:rsidR="00880D00" w:rsidRPr="00AF0DE9" w:rsidRDefault="00C050DA" w:rsidP="00DB35B7">
      <w:pPr>
        <w:spacing w:before="120"/>
        <w:rPr>
          <w:rFonts w:eastAsiaTheme="majorEastAsia"/>
          <w:lang w:eastAsia="en-NZ"/>
        </w:rPr>
      </w:pPr>
      <w:r w:rsidRPr="00AF0DE9">
        <w:t xml:space="preserve">In this lesson we are going to explore the concept </w:t>
      </w:r>
      <w:r w:rsidR="003069D1">
        <w:t>“</w:t>
      </w:r>
      <w:r w:rsidRPr="00AF0DE9">
        <w:t>culture is all around me</w:t>
      </w:r>
      <w:r w:rsidR="003069D1">
        <w:t>”</w:t>
      </w:r>
      <w:r w:rsidRPr="00AF0DE9">
        <w:t xml:space="preserve">. </w:t>
      </w:r>
      <w:r w:rsidR="00A5324F" w:rsidRPr="00AF0DE9">
        <w:t>You will think more about your everyday life and culture.</w:t>
      </w:r>
    </w:p>
    <w:p w14:paraId="6B5D28F8" w14:textId="1934478E" w:rsidR="00AC5B49" w:rsidRPr="00AF0DE9" w:rsidRDefault="005A2482" w:rsidP="00AC55BE">
      <w:pPr>
        <w:spacing w:before="240"/>
        <w:rPr>
          <w:rFonts w:eastAsiaTheme="majorEastAsia"/>
          <w:lang w:eastAsia="en-NZ"/>
        </w:rPr>
      </w:pPr>
      <w:r w:rsidRPr="00401483">
        <w:rPr>
          <w:rFonts w:eastAsiaTheme="majorEastAsia"/>
          <w:b/>
          <w:lang w:eastAsia="en-NZ"/>
        </w:rPr>
        <w:t>Divide</w:t>
      </w:r>
      <w:r w:rsidRPr="00AF0DE9">
        <w:rPr>
          <w:rFonts w:eastAsiaTheme="majorEastAsia"/>
          <w:lang w:eastAsia="en-NZ"/>
        </w:rPr>
        <w:t xml:space="preserve"> your page into </w:t>
      </w:r>
      <w:r w:rsidR="009F189A">
        <w:rPr>
          <w:rFonts w:eastAsiaTheme="majorEastAsia"/>
          <w:lang w:eastAsia="en-NZ"/>
        </w:rPr>
        <w:t>four</w:t>
      </w:r>
      <w:r w:rsidRPr="00AF0DE9">
        <w:rPr>
          <w:rFonts w:eastAsiaTheme="majorEastAsia"/>
          <w:lang w:eastAsia="en-NZ"/>
        </w:rPr>
        <w:t xml:space="preserve"> </w:t>
      </w:r>
      <w:r w:rsidR="007D1ECE" w:rsidRPr="00AF0DE9">
        <w:rPr>
          <w:rFonts w:eastAsiaTheme="majorEastAsia"/>
          <w:lang w:eastAsia="en-NZ"/>
        </w:rPr>
        <w:t>boxes</w:t>
      </w:r>
      <w:r w:rsidR="006A624F" w:rsidRPr="00AF0DE9">
        <w:rPr>
          <w:rFonts w:eastAsiaTheme="majorEastAsia"/>
          <w:lang w:eastAsia="en-NZ"/>
        </w:rPr>
        <w:t xml:space="preserve"> </w:t>
      </w:r>
      <w:r w:rsidRPr="00AF0DE9">
        <w:rPr>
          <w:rFonts w:eastAsiaTheme="majorEastAsia"/>
          <w:lang w:eastAsia="en-NZ"/>
        </w:rPr>
        <w:t xml:space="preserve">(fold in half </w:t>
      </w:r>
      <w:r w:rsidR="007D1ECE" w:rsidRPr="00AF0DE9">
        <w:rPr>
          <w:rFonts w:eastAsiaTheme="majorEastAsia"/>
          <w:lang w:eastAsia="en-NZ"/>
        </w:rPr>
        <w:t>horizontally and vertically</w:t>
      </w:r>
      <w:r w:rsidR="006A624F" w:rsidRPr="00AF0DE9">
        <w:rPr>
          <w:rFonts w:eastAsiaTheme="majorEastAsia"/>
          <w:lang w:eastAsia="en-NZ"/>
        </w:rPr>
        <w:t xml:space="preserve">) and in each of the four boxes write the headings – Home, </w:t>
      </w:r>
      <w:r w:rsidR="00AC5B49" w:rsidRPr="00AF0DE9">
        <w:rPr>
          <w:rFonts w:eastAsiaTheme="majorEastAsia"/>
          <w:lang w:eastAsia="en-NZ"/>
        </w:rPr>
        <w:t>Family</w:t>
      </w:r>
      <w:r w:rsidR="00F63274" w:rsidRPr="00AF0DE9">
        <w:rPr>
          <w:rFonts w:eastAsiaTheme="majorEastAsia"/>
          <w:lang w:eastAsia="en-NZ"/>
        </w:rPr>
        <w:t>/Whānau</w:t>
      </w:r>
      <w:r w:rsidR="00AC5B49" w:rsidRPr="00AF0DE9">
        <w:rPr>
          <w:rFonts w:eastAsiaTheme="majorEastAsia"/>
          <w:lang w:eastAsia="en-NZ"/>
        </w:rPr>
        <w:t xml:space="preserve">, </w:t>
      </w:r>
      <w:r w:rsidR="006A624F" w:rsidRPr="00AF0DE9">
        <w:rPr>
          <w:rFonts w:eastAsiaTheme="majorEastAsia"/>
          <w:lang w:eastAsia="en-NZ"/>
        </w:rPr>
        <w:t>School</w:t>
      </w:r>
      <w:r w:rsidR="00AC5B49" w:rsidRPr="00AF0DE9">
        <w:rPr>
          <w:rFonts w:eastAsiaTheme="majorEastAsia"/>
          <w:lang w:eastAsia="en-NZ"/>
        </w:rPr>
        <w:t xml:space="preserve"> and </w:t>
      </w:r>
      <w:r w:rsidR="006A624F" w:rsidRPr="00AF0DE9">
        <w:rPr>
          <w:rFonts w:eastAsiaTheme="majorEastAsia"/>
          <w:lang w:eastAsia="en-NZ"/>
        </w:rPr>
        <w:t>Community</w:t>
      </w:r>
      <w:r w:rsidR="00AC5B49" w:rsidRPr="00AF0DE9">
        <w:rPr>
          <w:rFonts w:eastAsiaTheme="majorEastAsia"/>
          <w:lang w:eastAsia="en-NZ"/>
        </w:rPr>
        <w:t>.</w:t>
      </w:r>
    </w:p>
    <w:p w14:paraId="38AEB671" w14:textId="7BDC3268" w:rsidR="00AF725C" w:rsidRPr="00AF0DE9" w:rsidRDefault="001A4635" w:rsidP="00AC55BE">
      <w:pPr>
        <w:spacing w:before="240"/>
      </w:pPr>
      <w:r w:rsidRPr="00AF0DE9">
        <w:t xml:space="preserve">Some say culture put simply is </w:t>
      </w:r>
      <w:r w:rsidR="00857043" w:rsidRPr="00AF0DE9">
        <w:t>“the way we do things around here”</w:t>
      </w:r>
      <w:r w:rsidRPr="00AF0DE9">
        <w:t>. Using this idea</w:t>
      </w:r>
      <w:r w:rsidR="00401483">
        <w:t>,</w:t>
      </w:r>
      <w:r w:rsidR="00F63274" w:rsidRPr="00AF0DE9">
        <w:t xml:space="preserve"> </w:t>
      </w:r>
      <w:r w:rsidR="00F63274" w:rsidRPr="00401483">
        <w:rPr>
          <w:b/>
        </w:rPr>
        <w:t>record</w:t>
      </w:r>
      <w:r w:rsidR="00F63274" w:rsidRPr="00AF0DE9">
        <w:t xml:space="preserve"> the way you do things at – home, with your family/whānau</w:t>
      </w:r>
      <w:r w:rsidR="004B3060" w:rsidRPr="00AF0DE9">
        <w:t>, school</w:t>
      </w:r>
      <w:r w:rsidR="007D17EE">
        <w:t>,</w:t>
      </w:r>
      <w:r w:rsidR="004B3060" w:rsidRPr="00AF0DE9">
        <w:t xml:space="preserve"> and in your community. </w:t>
      </w:r>
      <w:r w:rsidR="00AD56A7" w:rsidRPr="00AF0DE9">
        <w:t xml:space="preserve">Remember that not everyone will </w:t>
      </w:r>
      <w:r w:rsidR="003069D1">
        <w:t>“</w:t>
      </w:r>
      <w:r w:rsidR="00AD56A7" w:rsidRPr="00AF0DE9">
        <w:t>do</w:t>
      </w:r>
      <w:r w:rsidR="003069D1">
        <w:t>”</w:t>
      </w:r>
      <w:r w:rsidR="00AD56A7" w:rsidRPr="00AF0DE9">
        <w:t xml:space="preserve"> the same things </w:t>
      </w:r>
      <w:r w:rsidR="00BD28B7" w:rsidRPr="00AF0DE9">
        <w:t>in these places</w:t>
      </w:r>
      <w:r w:rsidR="00446956" w:rsidRPr="00AF0DE9">
        <w:t>,</w:t>
      </w:r>
      <w:r w:rsidR="00BD28B7" w:rsidRPr="00AF0DE9">
        <w:t xml:space="preserve"> and i</w:t>
      </w:r>
      <w:r w:rsidR="006306BD">
        <w:t xml:space="preserve">t </w:t>
      </w:r>
      <w:r w:rsidR="00BD28B7" w:rsidRPr="00AF0DE9">
        <w:t>is what makes things unique to your culture. For example</w:t>
      </w:r>
      <w:r w:rsidR="00731206">
        <w:t>,</w:t>
      </w:r>
      <w:r w:rsidR="00BD28B7" w:rsidRPr="00AF0DE9">
        <w:t xml:space="preserve"> you may write </w:t>
      </w:r>
      <w:r w:rsidR="003069D1">
        <w:t>“</w:t>
      </w:r>
      <w:r w:rsidR="00F0514B" w:rsidRPr="00AF0DE9">
        <w:t>music practice</w:t>
      </w:r>
      <w:r w:rsidR="003069D1">
        <w:t>”</w:t>
      </w:r>
      <w:r w:rsidR="00F0514B" w:rsidRPr="00AF0DE9">
        <w:t xml:space="preserve"> in the school box but someone else may not. This tells you that </w:t>
      </w:r>
      <w:r w:rsidR="007B2C42" w:rsidRPr="00AF0DE9">
        <w:t>music and learning to play/practice music is part of your culture.</w:t>
      </w:r>
    </w:p>
    <w:p w14:paraId="5C8AE8AA" w14:textId="2078444E" w:rsidR="005E1252" w:rsidRPr="00AF0DE9" w:rsidRDefault="005E1252" w:rsidP="005B6F1D">
      <w:pPr>
        <w:spacing w:before="240" w:after="240"/>
        <w:rPr>
          <w:rFonts w:eastAsiaTheme="majorEastAsia"/>
          <w:lang w:eastAsia="en-NZ"/>
        </w:rPr>
      </w:pPr>
      <w:r w:rsidRPr="00AF0DE9">
        <w:rPr>
          <w:rFonts w:eastAsiaTheme="majorEastAsia"/>
          <w:lang w:eastAsia="en-NZ"/>
        </w:rPr>
        <w:t>You may like to use this example as a starting point:</w:t>
      </w:r>
    </w:p>
    <w:tbl>
      <w:tblPr>
        <w:tblStyle w:val="TableGridLight"/>
        <w:tblW w:w="9747"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743"/>
        <w:gridCol w:w="5004"/>
      </w:tblGrid>
      <w:tr w:rsidR="005E1252" w14:paraId="315D17F6" w14:textId="77777777" w:rsidTr="007A5874">
        <w:trPr>
          <w:trHeight w:val="1993"/>
        </w:trPr>
        <w:tc>
          <w:tcPr>
            <w:tcW w:w="4743" w:type="dxa"/>
          </w:tcPr>
          <w:p w14:paraId="38C46666" w14:textId="24E7AB0E" w:rsidR="005E1252" w:rsidRPr="00CE65A2" w:rsidRDefault="00CE65A2" w:rsidP="00CE65A2">
            <w:pPr>
              <w:spacing w:before="120" w:after="120" w:line="264" w:lineRule="auto"/>
              <w:textAlignment w:val="baseline"/>
              <w:rPr>
                <w:rFonts w:eastAsia="Times New Roman"/>
                <w:b/>
                <w:color w:val="000000"/>
                <w:sz w:val="24"/>
                <w:szCs w:val="24"/>
                <w:lang w:eastAsia="en-NZ"/>
              </w:rPr>
            </w:pPr>
            <w:r w:rsidRPr="00CE65A2">
              <w:rPr>
                <w:rFonts w:eastAsia="Times New Roman"/>
                <w:b/>
                <w:bCs/>
                <w:color w:val="000000"/>
                <w:sz w:val="24"/>
                <w:szCs w:val="24"/>
                <w:lang w:eastAsia="en-NZ"/>
              </w:rPr>
              <w:t>Home</w:t>
            </w:r>
          </w:p>
          <w:p w14:paraId="4A2AA336" w14:textId="3A094C86" w:rsidR="00246AE2" w:rsidRPr="00CE65A2" w:rsidRDefault="00246AE2"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CE65A2">
              <w:rPr>
                <w:rFonts w:eastAsia="Times New Roman"/>
                <w:color w:val="000000"/>
                <w:sz w:val="24"/>
                <w:szCs w:val="24"/>
                <w:lang w:eastAsia="en-NZ"/>
              </w:rPr>
              <w:t>Everyone home by dark</w:t>
            </w:r>
            <w:r w:rsidR="00842630">
              <w:rPr>
                <w:rFonts w:eastAsia="Times New Roman"/>
                <w:color w:val="000000"/>
                <w:sz w:val="24"/>
                <w:szCs w:val="24"/>
                <w:lang w:eastAsia="en-NZ"/>
              </w:rPr>
              <w:t>.</w:t>
            </w:r>
          </w:p>
          <w:p w14:paraId="072F2FAF" w14:textId="11C99576" w:rsidR="00246AE2" w:rsidRPr="00CE65A2" w:rsidRDefault="00246AE2"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CE65A2">
              <w:rPr>
                <w:rFonts w:eastAsia="Times New Roman"/>
                <w:color w:val="000000"/>
                <w:sz w:val="24"/>
                <w:szCs w:val="24"/>
                <w:lang w:eastAsia="en-NZ"/>
              </w:rPr>
              <w:t>No shoes inside</w:t>
            </w:r>
            <w:r w:rsidR="00842630">
              <w:rPr>
                <w:rFonts w:eastAsia="Times New Roman"/>
                <w:color w:val="000000"/>
                <w:sz w:val="24"/>
                <w:szCs w:val="24"/>
                <w:lang w:eastAsia="en-NZ"/>
              </w:rPr>
              <w:t>.</w:t>
            </w:r>
          </w:p>
          <w:p w14:paraId="01120C9D" w14:textId="7D778F1A" w:rsidR="00CE65A2" w:rsidRPr="00CE65A2" w:rsidRDefault="00246AE2"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CE65A2">
              <w:rPr>
                <w:rFonts w:eastAsia="Times New Roman"/>
                <w:color w:val="000000"/>
                <w:sz w:val="24"/>
                <w:szCs w:val="24"/>
                <w:lang w:eastAsia="en-NZ"/>
              </w:rPr>
              <w:t>Everyone helps to prepare meals</w:t>
            </w:r>
            <w:r w:rsidR="00842630">
              <w:rPr>
                <w:rFonts w:eastAsia="Times New Roman"/>
                <w:color w:val="000000"/>
                <w:sz w:val="24"/>
                <w:szCs w:val="24"/>
                <w:lang w:eastAsia="en-NZ"/>
              </w:rPr>
              <w:t>.</w:t>
            </w:r>
          </w:p>
          <w:p w14:paraId="77E10326" w14:textId="6EB9E455" w:rsidR="00246AE2" w:rsidRPr="00CE65A2" w:rsidRDefault="00246AE2"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CE65A2">
              <w:rPr>
                <w:rFonts w:eastAsia="Times New Roman"/>
                <w:color w:val="000000"/>
                <w:sz w:val="24"/>
                <w:szCs w:val="24"/>
                <w:lang w:eastAsia="en-NZ"/>
              </w:rPr>
              <w:t>Chores completed Saturday morning</w:t>
            </w:r>
            <w:r w:rsidR="00842630">
              <w:rPr>
                <w:rFonts w:eastAsia="Times New Roman"/>
                <w:color w:val="000000"/>
                <w:sz w:val="24"/>
                <w:szCs w:val="24"/>
                <w:lang w:eastAsia="en-NZ"/>
              </w:rPr>
              <w:t>.</w:t>
            </w:r>
          </w:p>
        </w:tc>
        <w:tc>
          <w:tcPr>
            <w:tcW w:w="5004" w:type="dxa"/>
          </w:tcPr>
          <w:p w14:paraId="533F35A5" w14:textId="59765711" w:rsidR="005E1252" w:rsidRPr="00CE65A2" w:rsidRDefault="00CE65A2" w:rsidP="00CE65A2">
            <w:pPr>
              <w:spacing w:before="120" w:after="120" w:line="264" w:lineRule="auto"/>
              <w:textAlignment w:val="baseline"/>
              <w:rPr>
                <w:rFonts w:eastAsia="Times New Roman"/>
                <w:b/>
                <w:color w:val="000000"/>
                <w:sz w:val="24"/>
                <w:szCs w:val="24"/>
                <w:lang w:eastAsia="en-NZ"/>
              </w:rPr>
            </w:pPr>
            <w:r w:rsidRPr="00CE65A2">
              <w:rPr>
                <w:rFonts w:eastAsia="Times New Roman"/>
                <w:b/>
                <w:bCs/>
                <w:color w:val="000000"/>
                <w:sz w:val="24"/>
                <w:szCs w:val="24"/>
                <w:lang w:eastAsia="en-NZ"/>
              </w:rPr>
              <w:t>Whānau</w:t>
            </w:r>
          </w:p>
          <w:p w14:paraId="025BB7A3" w14:textId="6C7995E0" w:rsidR="00246AE2" w:rsidRPr="00CE65A2" w:rsidRDefault="001A085A"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Pr>
                <w:rFonts w:eastAsia="Times New Roman"/>
                <w:color w:val="000000"/>
                <w:sz w:val="24"/>
                <w:szCs w:val="24"/>
                <w:lang w:eastAsia="en-NZ"/>
              </w:rPr>
              <w:t>E</w:t>
            </w:r>
            <w:r w:rsidR="00246AE2" w:rsidRPr="00CE65A2">
              <w:rPr>
                <w:rFonts w:eastAsia="Times New Roman"/>
                <w:color w:val="000000"/>
                <w:sz w:val="24"/>
                <w:szCs w:val="24"/>
                <w:lang w:eastAsia="en-NZ"/>
              </w:rPr>
              <w:t>ach person has their birthday celebrated with a gathering</w:t>
            </w:r>
            <w:r w:rsidR="00842630">
              <w:rPr>
                <w:rFonts w:eastAsia="Times New Roman"/>
                <w:color w:val="000000"/>
                <w:sz w:val="24"/>
                <w:szCs w:val="24"/>
                <w:lang w:eastAsia="en-NZ"/>
              </w:rPr>
              <w:t>.</w:t>
            </w:r>
          </w:p>
          <w:p w14:paraId="492F9065" w14:textId="0F779C1A" w:rsidR="00246AE2" w:rsidRPr="00CE65A2" w:rsidRDefault="00246AE2"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CE65A2">
              <w:rPr>
                <w:rFonts w:eastAsia="Times New Roman"/>
                <w:color w:val="000000"/>
                <w:sz w:val="24"/>
                <w:szCs w:val="24"/>
                <w:lang w:eastAsia="en-NZ"/>
              </w:rPr>
              <w:t>We visit grandparents every Sunday</w:t>
            </w:r>
            <w:r w:rsidR="00842630">
              <w:rPr>
                <w:rFonts w:eastAsia="Times New Roman"/>
                <w:color w:val="000000"/>
                <w:sz w:val="24"/>
                <w:szCs w:val="24"/>
                <w:lang w:eastAsia="en-NZ"/>
              </w:rPr>
              <w:t>.</w:t>
            </w:r>
          </w:p>
          <w:p w14:paraId="0E42BD19" w14:textId="7AAC504F" w:rsidR="00246AE2" w:rsidRPr="00CE65A2" w:rsidRDefault="00246AE2"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CE65A2">
              <w:rPr>
                <w:rFonts w:eastAsia="Times New Roman"/>
                <w:color w:val="000000"/>
                <w:sz w:val="24"/>
                <w:szCs w:val="24"/>
                <w:lang w:eastAsia="en-NZ"/>
              </w:rPr>
              <w:t>Attend church together every Sunday</w:t>
            </w:r>
            <w:r w:rsidR="00842630">
              <w:rPr>
                <w:rFonts w:eastAsia="Times New Roman"/>
                <w:color w:val="000000"/>
                <w:sz w:val="24"/>
                <w:szCs w:val="24"/>
                <w:lang w:eastAsia="en-NZ"/>
              </w:rPr>
              <w:t>.</w:t>
            </w:r>
          </w:p>
        </w:tc>
      </w:tr>
      <w:tr w:rsidR="005E1252" w:rsidRPr="00BD501A" w14:paraId="571473A9" w14:textId="77777777" w:rsidTr="007A5874">
        <w:trPr>
          <w:trHeight w:val="2201"/>
        </w:trPr>
        <w:tc>
          <w:tcPr>
            <w:tcW w:w="4743" w:type="dxa"/>
          </w:tcPr>
          <w:p w14:paraId="3FFB8589" w14:textId="76D6EC3E" w:rsidR="005E1252" w:rsidRPr="00BD501A" w:rsidRDefault="00CE65A2" w:rsidP="00CE65A2">
            <w:pPr>
              <w:spacing w:before="120" w:after="120" w:line="264" w:lineRule="auto"/>
              <w:textAlignment w:val="baseline"/>
              <w:rPr>
                <w:rFonts w:eastAsia="Times New Roman"/>
                <w:b/>
                <w:color w:val="000000"/>
                <w:sz w:val="24"/>
                <w:szCs w:val="24"/>
                <w:lang w:eastAsia="en-NZ"/>
              </w:rPr>
            </w:pPr>
            <w:r w:rsidRPr="00BD501A">
              <w:rPr>
                <w:rFonts w:eastAsia="Times New Roman"/>
                <w:b/>
                <w:bCs/>
                <w:color w:val="000000"/>
                <w:sz w:val="24"/>
                <w:szCs w:val="24"/>
                <w:lang w:eastAsia="en-NZ"/>
              </w:rPr>
              <w:t>School</w:t>
            </w:r>
          </w:p>
          <w:p w14:paraId="26BAEA68" w14:textId="16403B3E" w:rsidR="00246AE2" w:rsidRPr="00BD501A" w:rsidRDefault="00FD707E"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BD501A">
              <w:rPr>
                <w:rFonts w:eastAsia="Times New Roman"/>
                <w:color w:val="000000"/>
                <w:sz w:val="24"/>
                <w:szCs w:val="24"/>
                <w:lang w:eastAsia="en-NZ"/>
              </w:rPr>
              <w:t xml:space="preserve">Part of the </w:t>
            </w:r>
            <w:r w:rsidR="001A085A">
              <w:rPr>
                <w:rFonts w:eastAsia="Times New Roman"/>
                <w:color w:val="000000"/>
                <w:sz w:val="24"/>
                <w:szCs w:val="24"/>
                <w:lang w:eastAsia="en-NZ"/>
              </w:rPr>
              <w:t>k</w:t>
            </w:r>
            <w:r w:rsidR="00BD501A" w:rsidRPr="00BD501A">
              <w:rPr>
                <w:rFonts w:eastAsia="Times New Roman"/>
                <w:color w:val="000000"/>
                <w:sz w:val="24"/>
                <w:szCs w:val="24"/>
                <w:lang w:eastAsia="en-NZ"/>
              </w:rPr>
              <w:t>apa haka</w:t>
            </w:r>
            <w:r w:rsidRPr="00BD501A">
              <w:rPr>
                <w:rFonts w:eastAsia="Times New Roman"/>
                <w:color w:val="000000"/>
                <w:sz w:val="24"/>
                <w:szCs w:val="24"/>
                <w:lang w:eastAsia="en-NZ"/>
              </w:rPr>
              <w:t xml:space="preserve"> group</w:t>
            </w:r>
            <w:r w:rsidR="00842630">
              <w:rPr>
                <w:rFonts w:eastAsia="Times New Roman"/>
                <w:color w:val="000000"/>
                <w:sz w:val="24"/>
                <w:szCs w:val="24"/>
                <w:lang w:eastAsia="en-NZ"/>
              </w:rPr>
              <w:t>.</w:t>
            </w:r>
          </w:p>
          <w:p w14:paraId="779F489B" w14:textId="253C52C6" w:rsidR="00FD707E" w:rsidRPr="00BD501A" w:rsidRDefault="00FD707E"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BD501A">
              <w:rPr>
                <w:rFonts w:eastAsia="Times New Roman"/>
                <w:color w:val="000000"/>
                <w:sz w:val="24"/>
                <w:szCs w:val="24"/>
                <w:lang w:eastAsia="en-NZ"/>
              </w:rPr>
              <w:t>Complete home learning tasks on time</w:t>
            </w:r>
            <w:r w:rsidR="00842630">
              <w:rPr>
                <w:rFonts w:eastAsia="Times New Roman"/>
                <w:color w:val="000000"/>
                <w:sz w:val="24"/>
                <w:szCs w:val="24"/>
                <w:lang w:eastAsia="en-NZ"/>
              </w:rPr>
              <w:t>.</w:t>
            </w:r>
          </w:p>
          <w:p w14:paraId="5B6D14D4" w14:textId="392D6DAD" w:rsidR="00FD707E" w:rsidRPr="00BD501A" w:rsidRDefault="00FD707E"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BD501A">
              <w:rPr>
                <w:rFonts w:eastAsia="Times New Roman"/>
                <w:color w:val="000000"/>
                <w:sz w:val="24"/>
                <w:szCs w:val="24"/>
                <w:lang w:eastAsia="en-NZ"/>
              </w:rPr>
              <w:t>Ask questions when I am unsure about my learning</w:t>
            </w:r>
            <w:r w:rsidR="00842630">
              <w:rPr>
                <w:rFonts w:eastAsia="Times New Roman"/>
                <w:color w:val="000000"/>
                <w:sz w:val="24"/>
                <w:szCs w:val="24"/>
                <w:lang w:eastAsia="en-NZ"/>
              </w:rPr>
              <w:t>.</w:t>
            </w:r>
          </w:p>
        </w:tc>
        <w:tc>
          <w:tcPr>
            <w:tcW w:w="5004" w:type="dxa"/>
          </w:tcPr>
          <w:p w14:paraId="6B1F204C" w14:textId="00790541" w:rsidR="005E1252" w:rsidRPr="00BD501A" w:rsidRDefault="00CE65A2" w:rsidP="00CE65A2">
            <w:pPr>
              <w:spacing w:before="120" w:after="120" w:line="264" w:lineRule="auto"/>
              <w:textAlignment w:val="baseline"/>
              <w:rPr>
                <w:rFonts w:eastAsia="Times New Roman"/>
                <w:b/>
                <w:color w:val="000000"/>
                <w:sz w:val="24"/>
                <w:szCs w:val="24"/>
                <w:lang w:eastAsia="en-NZ"/>
              </w:rPr>
            </w:pPr>
            <w:r w:rsidRPr="00BD501A">
              <w:rPr>
                <w:rFonts w:eastAsia="Times New Roman"/>
                <w:b/>
                <w:bCs/>
                <w:color w:val="000000"/>
                <w:sz w:val="24"/>
                <w:szCs w:val="24"/>
                <w:lang w:eastAsia="en-NZ"/>
              </w:rPr>
              <w:t>Community</w:t>
            </w:r>
          </w:p>
          <w:p w14:paraId="1A4812F1" w14:textId="3F91CFC0" w:rsidR="00FD707E" w:rsidRPr="00BD501A" w:rsidRDefault="002060D7"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BD501A">
              <w:rPr>
                <w:rFonts w:eastAsia="Times New Roman"/>
                <w:color w:val="000000"/>
                <w:sz w:val="24"/>
                <w:szCs w:val="24"/>
                <w:lang w:eastAsia="en-NZ"/>
              </w:rPr>
              <w:t>Play in a summer and winter sports team</w:t>
            </w:r>
            <w:r w:rsidR="00842630">
              <w:rPr>
                <w:rFonts w:eastAsia="Times New Roman"/>
                <w:color w:val="000000"/>
                <w:sz w:val="24"/>
                <w:szCs w:val="24"/>
                <w:lang w:eastAsia="en-NZ"/>
              </w:rPr>
              <w:t>.</w:t>
            </w:r>
          </w:p>
          <w:p w14:paraId="09FA3DB7" w14:textId="57DBC5B3" w:rsidR="002060D7" w:rsidRPr="00BD501A" w:rsidRDefault="002060D7"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BD501A">
              <w:rPr>
                <w:rFonts w:eastAsia="Times New Roman"/>
                <w:color w:val="000000"/>
                <w:sz w:val="24"/>
                <w:szCs w:val="24"/>
                <w:lang w:eastAsia="en-NZ"/>
              </w:rPr>
              <w:t>Check on my neighbours</w:t>
            </w:r>
            <w:r w:rsidR="00A24A5E" w:rsidRPr="00BD501A">
              <w:rPr>
                <w:rFonts w:eastAsia="Times New Roman"/>
                <w:color w:val="000000"/>
                <w:sz w:val="24"/>
                <w:szCs w:val="24"/>
                <w:lang w:eastAsia="en-NZ"/>
              </w:rPr>
              <w:t xml:space="preserve"> when needed</w:t>
            </w:r>
            <w:r w:rsidR="00842630">
              <w:rPr>
                <w:rFonts w:eastAsia="Times New Roman"/>
                <w:color w:val="000000"/>
                <w:sz w:val="24"/>
                <w:szCs w:val="24"/>
                <w:lang w:eastAsia="en-NZ"/>
              </w:rPr>
              <w:t>.</w:t>
            </w:r>
          </w:p>
          <w:p w14:paraId="02C4E867" w14:textId="676E8968" w:rsidR="00A24A5E" w:rsidRPr="00BD501A" w:rsidRDefault="00A24A5E" w:rsidP="00CE65A2">
            <w:pPr>
              <w:pStyle w:val="ListParagraph"/>
              <w:numPr>
                <w:ilvl w:val="0"/>
                <w:numId w:val="24"/>
              </w:numPr>
              <w:spacing w:before="120" w:line="264" w:lineRule="auto"/>
              <w:ind w:left="450"/>
              <w:textAlignment w:val="baseline"/>
              <w:rPr>
                <w:rFonts w:eastAsia="Times New Roman"/>
                <w:color w:val="000000"/>
                <w:sz w:val="24"/>
                <w:szCs w:val="24"/>
                <w:lang w:eastAsia="en-NZ"/>
              </w:rPr>
            </w:pPr>
            <w:r w:rsidRPr="00BD501A">
              <w:rPr>
                <w:rFonts w:eastAsia="Times New Roman"/>
                <w:color w:val="000000"/>
                <w:sz w:val="24"/>
                <w:szCs w:val="24"/>
                <w:lang w:eastAsia="en-NZ"/>
              </w:rPr>
              <w:t>Clean up rubbish when we are out walking as a family.</w:t>
            </w:r>
          </w:p>
        </w:tc>
      </w:tr>
    </w:tbl>
    <w:p w14:paraId="27B1E488" w14:textId="13FF86A0" w:rsidR="00417AFD" w:rsidRDefault="007B6F07" w:rsidP="00064803">
      <w:pPr>
        <w:pStyle w:val="BH1"/>
        <w:spacing w:line="276" w:lineRule="auto"/>
      </w:pPr>
      <w:r>
        <w:br w:type="column"/>
      </w:r>
      <w:proofErr w:type="spellStart"/>
      <w:r w:rsidR="00190C5D">
        <w:lastRenderedPageBreak/>
        <w:t>D</w:t>
      </w:r>
      <w:r w:rsidR="00417AFD" w:rsidRPr="000D4B4C">
        <w:t>ay</w:t>
      </w:r>
      <w:proofErr w:type="spellEnd"/>
      <w:r w:rsidR="00417AFD" w:rsidRPr="000D4B4C">
        <w:t xml:space="preserve"> 1 </w:t>
      </w:r>
      <w:proofErr w:type="spellStart"/>
      <w:r w:rsidR="00616646">
        <w:t>a</w:t>
      </w:r>
      <w:r w:rsidR="00417AFD" w:rsidRPr="000D4B4C">
        <w:t>ctivity</w:t>
      </w:r>
      <w:proofErr w:type="spellEnd"/>
      <w:r w:rsidR="00417AFD" w:rsidRPr="000D4B4C">
        <w:t xml:space="preserve"> </w:t>
      </w:r>
      <w:r w:rsidR="002A7712">
        <w:t>3</w:t>
      </w:r>
      <w:r w:rsidR="00417AFD" w:rsidRPr="000D4B4C">
        <w:t xml:space="preserve">: </w:t>
      </w:r>
      <w:proofErr w:type="spellStart"/>
      <w:r w:rsidR="003B6043">
        <w:t>My</w:t>
      </w:r>
      <w:proofErr w:type="spellEnd"/>
      <w:r w:rsidR="003B6043">
        <w:t xml:space="preserve"> i</w:t>
      </w:r>
      <w:r w:rsidR="00560446">
        <w:t>n</w:t>
      </w:r>
      <w:r w:rsidR="003B6043">
        <w:t>goa (</w:t>
      </w:r>
      <w:proofErr w:type="spellStart"/>
      <w:r w:rsidR="003B6043">
        <w:t>name</w:t>
      </w:r>
      <w:proofErr w:type="spellEnd"/>
      <w:r w:rsidR="003B6043">
        <w:t>)</w:t>
      </w:r>
    </w:p>
    <w:p w14:paraId="7C76B356" w14:textId="77777777" w:rsidR="008B2A7A" w:rsidRPr="003069D1" w:rsidRDefault="008B2A7A" w:rsidP="00064803">
      <w:pPr>
        <w:rPr>
          <w:b/>
          <w:color w:val="3472AC"/>
        </w:rPr>
      </w:pPr>
      <w:r w:rsidRPr="003069D1">
        <w:rPr>
          <w:b/>
          <w:color w:val="3472AC"/>
        </w:rPr>
        <w:t>Notes for teachers and whānau</w:t>
      </w:r>
    </w:p>
    <w:p w14:paraId="631A4415" w14:textId="6F3C5ECA" w:rsidR="00064803" w:rsidRPr="003069D1" w:rsidRDefault="00DA5EAF" w:rsidP="00366C26">
      <w:pPr>
        <w:spacing w:after="0"/>
      </w:pPr>
      <w:r w:rsidRPr="003069D1">
        <w:t xml:space="preserve">Today your learner will explore </w:t>
      </w:r>
      <w:r w:rsidR="00DB303E" w:rsidRPr="003069D1">
        <w:t>what’s in a name. They are encouraged to use their own name for this lesson</w:t>
      </w:r>
      <w:r w:rsidR="00DD4784" w:rsidRPr="003069D1">
        <w:t>,</w:t>
      </w:r>
      <w:r w:rsidR="00DB303E" w:rsidRPr="003069D1">
        <w:t xml:space="preserve"> but they certainly don’t have to</w:t>
      </w:r>
      <w:r w:rsidR="00562CB4" w:rsidRPr="003069D1">
        <w:t xml:space="preserve">, they may like to </w:t>
      </w:r>
      <w:r w:rsidR="007444FB" w:rsidRPr="003069D1">
        <w:t>start with</w:t>
      </w:r>
      <w:r w:rsidR="00DB1577" w:rsidRPr="003069D1">
        <w:t xml:space="preserve"> another whānau </w:t>
      </w:r>
      <w:r w:rsidR="00537AC2" w:rsidRPr="003069D1">
        <w:t>member</w:t>
      </w:r>
      <w:r w:rsidR="005B6F1D" w:rsidRPr="003069D1">
        <w:t>’</w:t>
      </w:r>
      <w:r w:rsidR="00537AC2" w:rsidRPr="003069D1">
        <w:t>s</w:t>
      </w:r>
      <w:r w:rsidR="00DB1577" w:rsidRPr="003069D1">
        <w:t xml:space="preserve"> name</w:t>
      </w:r>
      <w:r w:rsidR="007444FB" w:rsidRPr="003069D1">
        <w:t>.</w:t>
      </w:r>
      <w:r w:rsidR="009D38B4" w:rsidRPr="003069D1">
        <w:t xml:space="preserve"> This lesson is an opportunity for </w:t>
      </w:r>
      <w:r w:rsidR="00873970" w:rsidRPr="003069D1">
        <w:t xml:space="preserve">your learner to learn more about their name and/or some family history while connecting with their culture and identity. </w:t>
      </w:r>
      <w:r w:rsidR="00064803" w:rsidRPr="003069D1">
        <w:t xml:space="preserve">Learners will be exploring the learning areas of </w:t>
      </w:r>
      <w:r w:rsidR="007444FB" w:rsidRPr="003069D1">
        <w:t>social science and literacy.</w:t>
      </w:r>
    </w:p>
    <w:p w14:paraId="33714A82" w14:textId="77777777" w:rsidR="008B2A7A" w:rsidRDefault="004279CF" w:rsidP="00064803">
      <w:r>
        <w:pict w14:anchorId="5F2F74C0">
          <v:rect id="_x0000_i1029" style="width:0;height:1.5pt" o:hralign="center" o:hrstd="t" o:hr="t" fillcolor="#a0a0a0" stroked="f"/>
        </w:pict>
      </w:r>
    </w:p>
    <w:p w14:paraId="1C443DA9" w14:textId="3BD10302" w:rsidR="008B2A7A" w:rsidRPr="00E00FFF" w:rsidRDefault="008B2A7A" w:rsidP="00064803">
      <w:pPr>
        <w:pStyle w:val="LI"/>
        <w:spacing w:line="276" w:lineRule="auto"/>
        <w:rPr>
          <w:bCs/>
        </w:rPr>
      </w:pPr>
      <w:r w:rsidRPr="00E00FFF">
        <w:t xml:space="preserve">I am learning to: </w:t>
      </w:r>
      <w:r w:rsidR="007444FB">
        <w:t xml:space="preserve">use a graphic organiser to record </w:t>
      </w:r>
      <w:r w:rsidR="00410C1B">
        <w:t xml:space="preserve">prior knowledge and </w:t>
      </w:r>
      <w:r w:rsidR="00C84432">
        <w:t>my questions</w:t>
      </w:r>
    </w:p>
    <w:p w14:paraId="00FE4D79" w14:textId="77777777" w:rsidR="008B2A7A" w:rsidRPr="00E00FFF" w:rsidRDefault="008B2A7A" w:rsidP="00064803">
      <w:pPr>
        <w:spacing w:after="0"/>
        <w:rPr>
          <w:lang w:val="mi-NZ"/>
        </w:rPr>
      </w:pPr>
      <w:proofErr w:type="spellStart"/>
      <w:r w:rsidRPr="00E00FFF">
        <w:rPr>
          <w:lang w:val="mi-NZ"/>
        </w:rPr>
        <w:t>What</w:t>
      </w:r>
      <w:proofErr w:type="spellEnd"/>
      <w:r w:rsidRPr="00E00FFF">
        <w:rPr>
          <w:lang w:val="mi-NZ"/>
        </w:rPr>
        <w:t xml:space="preserve"> </w:t>
      </w:r>
      <w:proofErr w:type="spellStart"/>
      <w:r w:rsidRPr="00E00FFF">
        <w:rPr>
          <w:lang w:val="mi-NZ"/>
        </w:rPr>
        <w:t>do</w:t>
      </w:r>
      <w:proofErr w:type="spellEnd"/>
      <w:r w:rsidRPr="00E00FFF">
        <w:rPr>
          <w:lang w:val="mi-NZ"/>
        </w:rPr>
        <w:t xml:space="preserve"> I </w:t>
      </w:r>
      <w:proofErr w:type="spellStart"/>
      <w:r w:rsidRPr="00E00FFF">
        <w:rPr>
          <w:lang w:val="mi-NZ"/>
        </w:rPr>
        <w:t>need</w:t>
      </w:r>
      <w:proofErr w:type="spellEnd"/>
      <w:r w:rsidRPr="00E00FFF">
        <w:rPr>
          <w:lang w:val="mi-NZ"/>
        </w:rPr>
        <w:t>?</w:t>
      </w:r>
    </w:p>
    <w:p w14:paraId="75100F1E" w14:textId="15B18E58" w:rsidR="008B2A7A" w:rsidRPr="00E00FFF" w:rsidRDefault="00410C1B" w:rsidP="006469FF">
      <w:pPr>
        <w:pStyle w:val="ListParagraph"/>
        <w:numPr>
          <w:ilvl w:val="0"/>
          <w:numId w:val="4"/>
        </w:numPr>
      </w:pPr>
      <w:r>
        <w:t>30</w:t>
      </w:r>
      <w:r w:rsidR="008B2A7A" w:rsidRPr="00E00FFF">
        <w:t xml:space="preserve"> minutes</w:t>
      </w:r>
    </w:p>
    <w:p w14:paraId="36EEBC9A" w14:textId="27BE9780" w:rsidR="008B2A7A" w:rsidRPr="00E00FFF" w:rsidRDefault="00410C1B" w:rsidP="006469FF">
      <w:pPr>
        <w:pStyle w:val="ListParagraph"/>
        <w:numPr>
          <w:ilvl w:val="0"/>
          <w:numId w:val="4"/>
        </w:numPr>
        <w:rPr>
          <w:lang w:val="mi-NZ"/>
        </w:rPr>
      </w:pPr>
      <w:r>
        <w:rPr>
          <w:lang w:val="mi-NZ"/>
        </w:rPr>
        <w:t xml:space="preserve">Home </w:t>
      </w:r>
      <w:proofErr w:type="spellStart"/>
      <w:r>
        <w:rPr>
          <w:lang w:val="mi-NZ"/>
        </w:rPr>
        <w:t>learning</w:t>
      </w:r>
      <w:proofErr w:type="spellEnd"/>
      <w:r>
        <w:rPr>
          <w:lang w:val="mi-NZ"/>
        </w:rPr>
        <w:t xml:space="preserve"> </w:t>
      </w:r>
      <w:proofErr w:type="spellStart"/>
      <w:r w:rsidR="00A04BA0">
        <w:rPr>
          <w:lang w:val="mi-NZ"/>
        </w:rPr>
        <w:t>book</w:t>
      </w:r>
      <w:proofErr w:type="spellEnd"/>
      <w:r w:rsidR="00A04BA0">
        <w:rPr>
          <w:lang w:val="mi-NZ"/>
        </w:rPr>
        <w:t xml:space="preserve"> </w:t>
      </w:r>
    </w:p>
    <w:p w14:paraId="2D2088F4" w14:textId="6AC7415B" w:rsidR="00AC55BE" w:rsidRDefault="00922AC4" w:rsidP="00AC55BE">
      <w:pPr>
        <w:pStyle w:val="BH2"/>
      </w:pPr>
      <w:proofErr w:type="spellStart"/>
      <w:r>
        <w:t>Your</w:t>
      </w:r>
      <w:proofErr w:type="spellEnd"/>
      <w:r>
        <w:t xml:space="preserve"> </w:t>
      </w:r>
      <w:proofErr w:type="spellStart"/>
      <w:r>
        <w:t>task</w:t>
      </w:r>
      <w:proofErr w:type="spellEnd"/>
    </w:p>
    <w:p w14:paraId="65628C98" w14:textId="52D58ADD" w:rsidR="00880D00" w:rsidRDefault="009D2808" w:rsidP="005B6F1D">
      <w:pPr>
        <w:spacing w:before="120"/>
        <w:textAlignment w:val="baseline"/>
      </w:pPr>
      <w:r>
        <w:t>Every name</w:t>
      </w:r>
      <w:r w:rsidR="00DB1577">
        <w:t xml:space="preserve"> (</w:t>
      </w:r>
      <w:proofErr w:type="spellStart"/>
      <w:r w:rsidR="00DB1577">
        <w:t>i</w:t>
      </w:r>
      <w:r w:rsidR="00523AFF">
        <w:t>n</w:t>
      </w:r>
      <w:r w:rsidR="00DB1577">
        <w:t>goa</w:t>
      </w:r>
      <w:proofErr w:type="spellEnd"/>
      <w:r w:rsidR="00DB1577">
        <w:t>)</w:t>
      </w:r>
      <w:r>
        <w:t xml:space="preserve"> has a story. </w:t>
      </w:r>
      <w:r w:rsidR="00B22326">
        <w:t>Let’s spend some time today exploring yours! Or if you feel more comfortable</w:t>
      </w:r>
      <w:r w:rsidR="00731206">
        <w:t>,</w:t>
      </w:r>
      <w:r w:rsidR="00B22326">
        <w:t xml:space="preserve"> exploring </w:t>
      </w:r>
      <w:r w:rsidR="00DB1577">
        <w:t xml:space="preserve">a whānau </w:t>
      </w:r>
      <w:r w:rsidR="00342358">
        <w:t>member’s</w:t>
      </w:r>
      <w:r w:rsidR="00DB1577">
        <w:t xml:space="preserve"> name</w:t>
      </w:r>
      <w:r w:rsidR="00342358">
        <w:t>.</w:t>
      </w:r>
    </w:p>
    <w:p w14:paraId="17202921" w14:textId="79CD2755" w:rsidR="007B50BE" w:rsidRDefault="0018125A" w:rsidP="00AC55BE">
      <w:pPr>
        <w:spacing w:before="240"/>
      </w:pPr>
      <w:r>
        <w:t xml:space="preserve">In your home learning book </w:t>
      </w:r>
      <w:r w:rsidRPr="00731206">
        <w:rPr>
          <w:b/>
        </w:rPr>
        <w:t>write</w:t>
      </w:r>
      <w:r>
        <w:t xml:space="preserve"> the title – What’s in a name/</w:t>
      </w:r>
      <w:proofErr w:type="spellStart"/>
      <w:r>
        <w:t>i</w:t>
      </w:r>
      <w:r w:rsidR="00523AFF">
        <w:t>n</w:t>
      </w:r>
      <w:r>
        <w:t>goa</w:t>
      </w:r>
      <w:proofErr w:type="spellEnd"/>
      <w:r>
        <w:t xml:space="preserve">? Then under this title </w:t>
      </w:r>
      <w:r w:rsidRPr="00731206">
        <w:rPr>
          <w:b/>
        </w:rPr>
        <w:t>d</w:t>
      </w:r>
      <w:r w:rsidR="00E66D6B" w:rsidRPr="00731206">
        <w:rPr>
          <w:b/>
        </w:rPr>
        <w:t>raw</w:t>
      </w:r>
      <w:r w:rsidR="009B00A8" w:rsidRPr="00731206">
        <w:rPr>
          <w:b/>
        </w:rPr>
        <w:t xml:space="preserve"> </w:t>
      </w:r>
      <w:r w:rsidR="009B00A8">
        <w:t xml:space="preserve">a KWHL </w:t>
      </w:r>
      <w:r w:rsidR="00BA4B27">
        <w:t xml:space="preserve">(Know, </w:t>
      </w:r>
      <w:bookmarkStart w:id="4" w:name="_Int_M3c73QSM"/>
      <w:proofErr w:type="gramStart"/>
      <w:r w:rsidR="00BA4B27">
        <w:t>Want</w:t>
      </w:r>
      <w:bookmarkEnd w:id="4"/>
      <w:proofErr w:type="gramEnd"/>
      <w:r w:rsidR="00BA4B27">
        <w:t xml:space="preserve"> to know, How I will learn, what I have Learned) </w:t>
      </w:r>
      <w:r w:rsidR="009B00A8">
        <w:t>chart</w:t>
      </w:r>
      <w:r w:rsidR="00BA4B27">
        <w:t>. An</w:t>
      </w:r>
      <w:r w:rsidR="009B00A8">
        <w:t xml:space="preserve"> example</w:t>
      </w:r>
      <w:r w:rsidR="00BA4B27">
        <w:t xml:space="preserve"> is below.</w:t>
      </w:r>
      <w:r w:rsidR="008548F7">
        <w:t xml:space="preserve"> </w:t>
      </w:r>
    </w:p>
    <w:p w14:paraId="10F47615" w14:textId="3A7ADEA0" w:rsidR="007B50BE" w:rsidRDefault="008548F7" w:rsidP="00AC55BE">
      <w:pPr>
        <w:spacing w:before="240"/>
      </w:pPr>
      <w:r>
        <w:t xml:space="preserve">In the </w:t>
      </w:r>
      <w:r w:rsidR="001A2045">
        <w:t>“K”</w:t>
      </w:r>
      <w:r>
        <w:t xml:space="preserve"> box</w:t>
      </w:r>
      <w:r w:rsidR="006B12DF">
        <w:t>,</w:t>
      </w:r>
      <w:r>
        <w:t xml:space="preserve"> </w:t>
      </w:r>
      <w:r w:rsidRPr="00731206">
        <w:rPr>
          <w:b/>
        </w:rPr>
        <w:t>write</w:t>
      </w:r>
      <w:r>
        <w:t xml:space="preserve"> down everything you already know about your name</w:t>
      </w:r>
      <w:r w:rsidR="00757222">
        <w:t xml:space="preserve"> </w:t>
      </w:r>
      <w:r w:rsidR="001A2045">
        <w:t xml:space="preserve">such as </w:t>
      </w:r>
      <w:r w:rsidR="00EB2A5B">
        <w:t>o</w:t>
      </w:r>
      <w:r w:rsidR="00757222">
        <w:t xml:space="preserve">rigin, who chose your name, </w:t>
      </w:r>
      <w:r w:rsidR="008E04AF">
        <w:t xml:space="preserve">how to </w:t>
      </w:r>
      <w:r w:rsidR="00757222">
        <w:t>pron</w:t>
      </w:r>
      <w:r w:rsidR="008E04AF">
        <w:t>ounce your name</w:t>
      </w:r>
      <w:r w:rsidR="00757222">
        <w:t xml:space="preserve">, </w:t>
      </w:r>
      <w:r w:rsidR="00737FF5">
        <w:t>if you were named after anyone, language/village/country it first originated</w:t>
      </w:r>
      <w:r w:rsidR="001A2045">
        <w:t>, other.</w:t>
      </w:r>
    </w:p>
    <w:p w14:paraId="1DC7079D" w14:textId="16BB613E" w:rsidR="007B50BE" w:rsidRDefault="00975BE2" w:rsidP="00AC55BE">
      <w:pPr>
        <w:spacing w:before="240"/>
      </w:pPr>
      <w:r>
        <w:t>Then</w:t>
      </w:r>
      <w:r w:rsidR="006B12DF">
        <w:t>,</w:t>
      </w:r>
      <w:r>
        <w:t xml:space="preserve"> use the </w:t>
      </w:r>
      <w:r w:rsidR="001A2045">
        <w:t>“</w:t>
      </w:r>
      <w:r>
        <w:t>W</w:t>
      </w:r>
      <w:r w:rsidR="001A2045">
        <w:t>”</w:t>
      </w:r>
      <w:r>
        <w:t xml:space="preserve"> box to </w:t>
      </w:r>
      <w:r w:rsidRPr="00731206">
        <w:rPr>
          <w:b/>
        </w:rPr>
        <w:t>write</w:t>
      </w:r>
      <w:r>
        <w:t xml:space="preserve"> down anything you would like to know about your name</w:t>
      </w:r>
      <w:r w:rsidR="00B845D7">
        <w:t xml:space="preserve"> </w:t>
      </w:r>
      <w:r w:rsidR="001A2045">
        <w:t xml:space="preserve">for example, </w:t>
      </w:r>
      <w:r w:rsidR="007231A7">
        <w:t>w</w:t>
      </w:r>
      <w:r w:rsidR="00B845D7">
        <w:t>here i</w:t>
      </w:r>
      <w:r w:rsidR="00637091">
        <w:t>t</w:t>
      </w:r>
      <w:r w:rsidR="00B845D7">
        <w:t xml:space="preserve"> originated, other </w:t>
      </w:r>
      <w:r w:rsidR="005B4242">
        <w:t xml:space="preserve">ways of </w:t>
      </w:r>
      <w:r w:rsidR="00B845D7">
        <w:t xml:space="preserve">spelling your name. </w:t>
      </w:r>
    </w:p>
    <w:p w14:paraId="65883F67" w14:textId="3E86E50C" w:rsidR="007B50BE" w:rsidRDefault="00B845D7" w:rsidP="00AC55BE">
      <w:pPr>
        <w:spacing w:before="240"/>
      </w:pPr>
      <w:r>
        <w:t xml:space="preserve">The </w:t>
      </w:r>
      <w:r w:rsidR="001A2045">
        <w:t>“</w:t>
      </w:r>
      <w:r>
        <w:t>H</w:t>
      </w:r>
      <w:r w:rsidR="001A2045">
        <w:t>”</w:t>
      </w:r>
      <w:r>
        <w:t xml:space="preserve"> box is a space for you to </w:t>
      </w:r>
      <w:r w:rsidRPr="00731206">
        <w:rPr>
          <w:b/>
        </w:rPr>
        <w:t>write</w:t>
      </w:r>
      <w:r>
        <w:t xml:space="preserve"> down how you will learn that </w:t>
      </w:r>
      <w:r w:rsidR="001A2045">
        <w:t xml:space="preserve">such as </w:t>
      </w:r>
      <w:r w:rsidR="00865DF0">
        <w:t>a</w:t>
      </w:r>
      <w:r>
        <w:t xml:space="preserve">sk a whānau member, </w:t>
      </w:r>
      <w:r w:rsidR="005E64BE">
        <w:t>use the internet, read a name book</w:t>
      </w:r>
      <w:r w:rsidR="00F32B5D">
        <w:t xml:space="preserve">. </w:t>
      </w:r>
    </w:p>
    <w:p w14:paraId="2DD511C3" w14:textId="73D81BB0" w:rsidR="00F32B5D" w:rsidRDefault="00F32B5D" w:rsidP="00AC55BE">
      <w:pPr>
        <w:spacing w:before="240"/>
      </w:pPr>
      <w:r>
        <w:t xml:space="preserve">The </w:t>
      </w:r>
      <w:r w:rsidR="001A2045">
        <w:t>“</w:t>
      </w:r>
      <w:r>
        <w:t>L</w:t>
      </w:r>
      <w:r w:rsidR="001A2045">
        <w:t>”</w:t>
      </w:r>
      <w:r>
        <w:t xml:space="preserve"> box will be left blank for now but can be completed once you learn </w:t>
      </w:r>
      <w:r w:rsidR="00A45018">
        <w:t>answers to questions you have – we will be exploring more tomorrow.</w:t>
      </w:r>
    </w:p>
    <w:p w14:paraId="7B548CBC" w14:textId="7F83AB99" w:rsidR="00A45018" w:rsidRDefault="00A45018" w:rsidP="007B50BE">
      <w:pPr>
        <w:spacing w:before="240" w:after="240"/>
        <w:rPr>
          <w:rStyle w:val="Hyperlink"/>
        </w:rPr>
      </w:pPr>
      <w:r w:rsidRPr="006B12DF">
        <w:rPr>
          <w:b/>
        </w:rPr>
        <w:t>Extens</w:t>
      </w:r>
      <w:r w:rsidR="003B638E" w:rsidRPr="006B12DF">
        <w:rPr>
          <w:b/>
        </w:rPr>
        <w:t>ion activity/whānau challenge</w:t>
      </w:r>
      <w:r w:rsidR="003B638E">
        <w:t xml:space="preserve"> – do you know how to sign your name using New Zealand Sign Language</w:t>
      </w:r>
      <w:r w:rsidR="003A4F3A">
        <w:t xml:space="preserve"> (NZSL)</w:t>
      </w:r>
      <w:r w:rsidR="003B638E">
        <w:t xml:space="preserve">? If you are keen to learn </w:t>
      </w:r>
      <w:r w:rsidR="003A4F3A">
        <w:t xml:space="preserve">how to finger spell your </w:t>
      </w:r>
      <w:r w:rsidR="003A4F3A" w:rsidRPr="00223823">
        <w:rPr>
          <w:spacing w:val="-2"/>
        </w:rPr>
        <w:t>name so you can communicate it in NZSL</w:t>
      </w:r>
      <w:r w:rsidR="00865DF0" w:rsidRPr="00223823">
        <w:rPr>
          <w:spacing w:val="-2"/>
        </w:rPr>
        <w:t>,</w:t>
      </w:r>
      <w:r w:rsidR="002444DB" w:rsidRPr="00223823">
        <w:rPr>
          <w:spacing w:val="-2"/>
        </w:rPr>
        <w:t xml:space="preserve"> then click here</w:t>
      </w:r>
      <w:r w:rsidR="00223823" w:rsidRPr="00223823">
        <w:rPr>
          <w:spacing w:val="-2"/>
        </w:rPr>
        <w:t>:</w:t>
      </w:r>
      <w:r w:rsidR="002444DB" w:rsidRPr="00223823">
        <w:rPr>
          <w:spacing w:val="-2"/>
        </w:rPr>
        <w:t xml:space="preserve"> </w:t>
      </w:r>
      <w:hyperlink r:id="rId30" w:history="1">
        <w:r w:rsidR="002444DB" w:rsidRPr="00223823">
          <w:rPr>
            <w:rStyle w:val="Hyperlink"/>
            <w:spacing w:val="-2"/>
          </w:rPr>
          <w:t>https://www.nzsl.nz/alphabet</w:t>
        </w:r>
      </w:hyperlink>
      <w:r w:rsidR="007B50BE" w:rsidRPr="00223823">
        <w:rPr>
          <w:rStyle w:val="Hyperlink"/>
          <w:spacing w:val="-2"/>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71"/>
        <w:gridCol w:w="2371"/>
        <w:gridCol w:w="2372"/>
        <w:gridCol w:w="2372"/>
      </w:tblGrid>
      <w:tr w:rsidR="00CE65A2" w:rsidRPr="00CE65A2" w14:paraId="584F85E2" w14:textId="77777777" w:rsidTr="00CE65A2">
        <w:tc>
          <w:tcPr>
            <w:tcW w:w="2371" w:type="dxa"/>
          </w:tcPr>
          <w:p w14:paraId="51C0F3FC" w14:textId="61034D83" w:rsidR="00CE65A2" w:rsidRPr="00A1693D" w:rsidRDefault="00CE65A2" w:rsidP="00CE65A2">
            <w:pPr>
              <w:spacing w:before="120" w:after="120" w:line="264" w:lineRule="auto"/>
              <w:rPr>
                <w:b/>
              </w:rPr>
            </w:pPr>
            <w:r w:rsidRPr="00A1693D">
              <w:rPr>
                <w:b/>
              </w:rPr>
              <w:t>What I KNOW about my name</w:t>
            </w:r>
          </w:p>
        </w:tc>
        <w:tc>
          <w:tcPr>
            <w:tcW w:w="2371" w:type="dxa"/>
          </w:tcPr>
          <w:p w14:paraId="725CF4CB" w14:textId="287989D0" w:rsidR="00CE65A2" w:rsidRPr="00A1693D" w:rsidRDefault="00CE65A2" w:rsidP="00CE65A2">
            <w:pPr>
              <w:spacing w:before="120" w:after="120" w:line="264" w:lineRule="auto"/>
              <w:rPr>
                <w:b/>
                <w:spacing w:val="-8"/>
              </w:rPr>
            </w:pPr>
            <w:r w:rsidRPr="00A1693D">
              <w:rPr>
                <w:b/>
                <w:spacing w:val="-8"/>
              </w:rPr>
              <w:t>What I WANT to know about my name</w:t>
            </w:r>
          </w:p>
        </w:tc>
        <w:tc>
          <w:tcPr>
            <w:tcW w:w="2372" w:type="dxa"/>
          </w:tcPr>
          <w:p w14:paraId="7327FF50" w14:textId="34AF25FF" w:rsidR="00CE65A2" w:rsidRPr="00A1693D" w:rsidRDefault="00CE65A2" w:rsidP="00CE65A2">
            <w:pPr>
              <w:spacing w:before="120" w:after="120" w:line="264" w:lineRule="auto"/>
              <w:rPr>
                <w:b/>
              </w:rPr>
            </w:pPr>
            <w:r w:rsidRPr="00A1693D">
              <w:rPr>
                <w:b/>
              </w:rPr>
              <w:t xml:space="preserve">HOW I will learn </w:t>
            </w:r>
            <w:r w:rsidRPr="00A1693D">
              <w:rPr>
                <w:b/>
                <w:spacing w:val="-6"/>
              </w:rPr>
              <w:t>more about my name</w:t>
            </w:r>
          </w:p>
        </w:tc>
        <w:tc>
          <w:tcPr>
            <w:tcW w:w="2372" w:type="dxa"/>
          </w:tcPr>
          <w:p w14:paraId="607A8BBC" w14:textId="637383A7" w:rsidR="00CE65A2" w:rsidRPr="00A1693D" w:rsidRDefault="00CE65A2" w:rsidP="00CE65A2">
            <w:pPr>
              <w:spacing w:before="120" w:after="120" w:line="264" w:lineRule="auto"/>
              <w:rPr>
                <w:b/>
                <w:spacing w:val="-12"/>
              </w:rPr>
            </w:pPr>
            <w:r w:rsidRPr="00A1693D">
              <w:rPr>
                <w:b/>
                <w:spacing w:val="-12"/>
              </w:rPr>
              <w:t>What I have LEARNED about my name</w:t>
            </w:r>
          </w:p>
        </w:tc>
      </w:tr>
      <w:tr w:rsidR="00CE65A2" w:rsidRPr="00CE65A2" w14:paraId="27CEF15D" w14:textId="77777777" w:rsidTr="00CE65A2">
        <w:tc>
          <w:tcPr>
            <w:tcW w:w="2371" w:type="dxa"/>
          </w:tcPr>
          <w:p w14:paraId="7DD02017" w14:textId="77777777" w:rsidR="00CE65A2" w:rsidRPr="00CE65A2" w:rsidRDefault="00CE65A2" w:rsidP="00CE65A2">
            <w:pPr>
              <w:spacing w:before="120" w:after="120" w:line="264" w:lineRule="auto"/>
              <w:rPr>
                <w:sz w:val="24"/>
                <w:szCs w:val="24"/>
              </w:rPr>
            </w:pPr>
          </w:p>
        </w:tc>
        <w:tc>
          <w:tcPr>
            <w:tcW w:w="2371" w:type="dxa"/>
          </w:tcPr>
          <w:p w14:paraId="346C0F43" w14:textId="77777777" w:rsidR="00CE65A2" w:rsidRPr="00CE65A2" w:rsidRDefault="00CE65A2" w:rsidP="00CE65A2">
            <w:pPr>
              <w:spacing w:before="120" w:after="120" w:line="264" w:lineRule="auto"/>
              <w:rPr>
                <w:sz w:val="24"/>
                <w:szCs w:val="24"/>
              </w:rPr>
            </w:pPr>
          </w:p>
        </w:tc>
        <w:tc>
          <w:tcPr>
            <w:tcW w:w="2372" w:type="dxa"/>
          </w:tcPr>
          <w:p w14:paraId="30924F63" w14:textId="77777777" w:rsidR="00CE65A2" w:rsidRPr="00CE65A2" w:rsidRDefault="00CE65A2" w:rsidP="00CE65A2">
            <w:pPr>
              <w:spacing w:before="120" w:after="120" w:line="264" w:lineRule="auto"/>
              <w:rPr>
                <w:sz w:val="24"/>
                <w:szCs w:val="24"/>
              </w:rPr>
            </w:pPr>
          </w:p>
        </w:tc>
        <w:tc>
          <w:tcPr>
            <w:tcW w:w="2372" w:type="dxa"/>
          </w:tcPr>
          <w:p w14:paraId="77FC5ED4" w14:textId="77777777" w:rsidR="00CE65A2" w:rsidRPr="00CE65A2" w:rsidRDefault="00CE65A2" w:rsidP="00CE65A2">
            <w:pPr>
              <w:spacing w:before="120" w:after="120" w:line="264" w:lineRule="auto"/>
              <w:rPr>
                <w:sz w:val="24"/>
                <w:szCs w:val="24"/>
              </w:rPr>
            </w:pPr>
          </w:p>
        </w:tc>
      </w:tr>
    </w:tbl>
    <w:p w14:paraId="5E0F8DC5" w14:textId="77777777" w:rsidR="002444DB" w:rsidRDefault="002444DB" w:rsidP="00DA233A"/>
    <w:p w14:paraId="09FD4707" w14:textId="2A454D83" w:rsidR="00190C5D" w:rsidRDefault="000C0C49" w:rsidP="003F66F8">
      <w:pPr>
        <w:pStyle w:val="BH1"/>
        <w:spacing w:line="276" w:lineRule="auto"/>
      </w:pPr>
      <w:r>
        <w:br w:type="column"/>
      </w:r>
      <w:proofErr w:type="spellStart"/>
      <w:r w:rsidR="00190C5D">
        <w:lastRenderedPageBreak/>
        <w:t>D</w:t>
      </w:r>
      <w:r w:rsidR="00190C5D" w:rsidRPr="000D4B4C">
        <w:t>ay</w:t>
      </w:r>
      <w:proofErr w:type="spellEnd"/>
      <w:r w:rsidR="00190C5D" w:rsidRPr="000D4B4C">
        <w:t xml:space="preserve"> 1 </w:t>
      </w:r>
      <w:proofErr w:type="spellStart"/>
      <w:r w:rsidR="00616646">
        <w:t>a</w:t>
      </w:r>
      <w:r w:rsidR="00190C5D" w:rsidRPr="000D4B4C">
        <w:t>ctivity</w:t>
      </w:r>
      <w:proofErr w:type="spellEnd"/>
      <w:r w:rsidR="00190C5D" w:rsidRPr="000D4B4C">
        <w:t xml:space="preserve"> </w:t>
      </w:r>
      <w:r w:rsidR="00190C5D">
        <w:t>4</w:t>
      </w:r>
      <w:r w:rsidR="00190C5D" w:rsidRPr="000D4B4C">
        <w:t xml:space="preserve">: </w:t>
      </w:r>
      <w:proofErr w:type="spellStart"/>
      <w:r w:rsidR="00A3628C">
        <w:t>Name</w:t>
      </w:r>
      <w:proofErr w:type="spellEnd"/>
      <w:r w:rsidR="00A3628C">
        <w:t xml:space="preserve"> </w:t>
      </w:r>
      <w:proofErr w:type="spellStart"/>
      <w:r w:rsidR="00A3628C">
        <w:t>codes</w:t>
      </w:r>
      <w:proofErr w:type="spellEnd"/>
    </w:p>
    <w:p w14:paraId="41E29DA9" w14:textId="77777777" w:rsidR="008B2A7A" w:rsidRPr="00593B5B" w:rsidRDefault="008B2A7A" w:rsidP="003F66F8">
      <w:pPr>
        <w:rPr>
          <w:b/>
          <w:color w:val="3472AC"/>
        </w:rPr>
      </w:pPr>
      <w:r w:rsidRPr="00593B5B">
        <w:rPr>
          <w:b/>
          <w:color w:val="3472AC"/>
        </w:rPr>
        <w:t>Notes for teachers and whānau</w:t>
      </w:r>
    </w:p>
    <w:p w14:paraId="1E8172A8" w14:textId="766B2665" w:rsidR="00064803" w:rsidRPr="00593B5B" w:rsidRDefault="007172FD" w:rsidP="0052176E">
      <w:pPr>
        <w:spacing w:after="0"/>
      </w:pPr>
      <w:r w:rsidRPr="00593B5B">
        <w:t>This is a light</w:t>
      </w:r>
      <w:r w:rsidR="00523AFF" w:rsidRPr="00593B5B">
        <w:t>-</w:t>
      </w:r>
      <w:r w:rsidRPr="00593B5B">
        <w:t>hearted, riddle</w:t>
      </w:r>
      <w:r w:rsidR="00A1693D">
        <w:rPr>
          <w:iCs/>
        </w:rPr>
        <w:t>-</w:t>
      </w:r>
      <w:r w:rsidRPr="00593B5B">
        <w:t xml:space="preserve">type maths lesson to get the students connecting names and numbers. They will need to use the code to solve the questions. You may like to have them write codes for </w:t>
      </w:r>
      <w:r w:rsidR="00B6653B" w:rsidRPr="00593B5B">
        <w:t>other members of their whānau/pets</w:t>
      </w:r>
      <w:r w:rsidR="001A2045" w:rsidRPr="00593B5B">
        <w:rPr>
          <w:iCs/>
        </w:rPr>
        <w:t xml:space="preserve">, </w:t>
      </w:r>
      <w:r w:rsidR="00593B5B" w:rsidRPr="00593B5B">
        <w:rPr>
          <w:iCs/>
        </w:rPr>
        <w:t>and so on.</w:t>
      </w:r>
      <w:r w:rsidR="00C42ABE" w:rsidRPr="00593B5B">
        <w:t xml:space="preserve"> </w:t>
      </w:r>
      <w:r w:rsidR="00064803" w:rsidRPr="00593B5B">
        <w:t xml:space="preserve">Learners will be exploring the learning areas of </w:t>
      </w:r>
      <w:r w:rsidRPr="00593B5B">
        <w:t xml:space="preserve">maths </w:t>
      </w:r>
      <w:r w:rsidR="00C42ABE">
        <w:t>–</w:t>
      </w:r>
      <w:r w:rsidRPr="00593B5B">
        <w:t xml:space="preserve"> number</w:t>
      </w:r>
      <w:r w:rsidR="00C42ABE" w:rsidRPr="00593B5B">
        <w:t>.</w:t>
      </w:r>
    </w:p>
    <w:p w14:paraId="4FFF5BE1" w14:textId="77777777" w:rsidR="008B2A7A" w:rsidRDefault="004279CF" w:rsidP="003F66F8">
      <w:pPr>
        <w:spacing w:after="0"/>
      </w:pPr>
      <w:r>
        <w:pict w14:anchorId="36B30868">
          <v:rect id="_x0000_i1030" style="width:0;height:1.5pt" o:hralign="center" o:hrstd="t" o:hr="t" fillcolor="#a0a0a0" stroked="f"/>
        </w:pict>
      </w:r>
    </w:p>
    <w:p w14:paraId="1274AF1E" w14:textId="5C6D47C1" w:rsidR="008B2A7A" w:rsidRPr="002B042D" w:rsidRDefault="008B2A7A" w:rsidP="003F66F8">
      <w:pPr>
        <w:pStyle w:val="LI"/>
        <w:spacing w:line="276" w:lineRule="auto"/>
        <w:rPr>
          <w:bCs/>
        </w:rPr>
      </w:pPr>
      <w:r w:rsidRPr="002B042D">
        <w:t xml:space="preserve">I am learning to: </w:t>
      </w:r>
      <w:r w:rsidR="00B6653B">
        <w:t xml:space="preserve">use a number code to solve </w:t>
      </w:r>
      <w:r w:rsidR="002B5E50">
        <w:t>word problems</w:t>
      </w:r>
    </w:p>
    <w:p w14:paraId="216EC65A" w14:textId="77777777" w:rsidR="008B2A7A" w:rsidRPr="005B2A28" w:rsidRDefault="008B2A7A" w:rsidP="003F66F8">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sidRPr="005B2A28">
        <w:rPr>
          <w:lang w:val="mi-NZ"/>
        </w:rPr>
        <w:t>need</w:t>
      </w:r>
      <w:proofErr w:type="spellEnd"/>
      <w:r w:rsidRPr="005B2A28">
        <w:rPr>
          <w:lang w:val="mi-NZ"/>
        </w:rPr>
        <w:t>?</w:t>
      </w:r>
    </w:p>
    <w:p w14:paraId="6A460A0D" w14:textId="52689690" w:rsidR="00266AB7" w:rsidRDefault="002B5E50" w:rsidP="006469FF">
      <w:pPr>
        <w:pStyle w:val="ListParagraph"/>
        <w:numPr>
          <w:ilvl w:val="0"/>
          <w:numId w:val="4"/>
        </w:numPr>
        <w:rPr>
          <w:lang w:val="mi-NZ"/>
        </w:rPr>
      </w:pPr>
      <w:r>
        <w:rPr>
          <w:lang w:val="mi-NZ"/>
        </w:rPr>
        <w:t>30</w:t>
      </w:r>
      <w:r w:rsidR="008B2A7A" w:rsidRPr="00266AB7">
        <w:rPr>
          <w:lang w:val="mi-NZ"/>
        </w:rPr>
        <w:t xml:space="preserve"> </w:t>
      </w:r>
      <w:proofErr w:type="spellStart"/>
      <w:r w:rsidR="008B2A7A" w:rsidRPr="00266AB7">
        <w:rPr>
          <w:lang w:val="mi-NZ"/>
        </w:rPr>
        <w:t>minutes</w:t>
      </w:r>
      <w:proofErr w:type="spellEnd"/>
    </w:p>
    <w:p w14:paraId="7AEEBAEF" w14:textId="1FE2BF11" w:rsidR="006B4803" w:rsidRDefault="002B5E50" w:rsidP="006469FF">
      <w:pPr>
        <w:pStyle w:val="ListParagraph"/>
        <w:numPr>
          <w:ilvl w:val="0"/>
          <w:numId w:val="4"/>
        </w:numPr>
        <w:spacing w:after="0"/>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763BCD41" w14:textId="7D1E4DA9" w:rsidR="00753361" w:rsidRPr="00266AB7" w:rsidRDefault="00753361" w:rsidP="006469FF">
      <w:pPr>
        <w:pStyle w:val="ListParagraph"/>
        <w:numPr>
          <w:ilvl w:val="0"/>
          <w:numId w:val="4"/>
        </w:numPr>
        <w:spacing w:after="0"/>
        <w:rPr>
          <w:lang w:val="mi-NZ"/>
        </w:rPr>
      </w:pPr>
      <w:proofErr w:type="spellStart"/>
      <w:r>
        <w:rPr>
          <w:lang w:val="mi-NZ"/>
        </w:rPr>
        <w:t>Calculator</w:t>
      </w:r>
      <w:proofErr w:type="spellEnd"/>
    </w:p>
    <w:p w14:paraId="333D55A7" w14:textId="3F95D493" w:rsidR="00AC55BE" w:rsidRPr="00B7444A" w:rsidRDefault="00AC55BE" w:rsidP="00AC55BE">
      <w:pPr>
        <w:pStyle w:val="BH2"/>
      </w:pPr>
      <w:proofErr w:type="spellStart"/>
      <w:r>
        <w:t>Your</w:t>
      </w:r>
      <w:proofErr w:type="spellEnd"/>
      <w:r>
        <w:t xml:space="preserve"> </w:t>
      </w:r>
      <w:proofErr w:type="spellStart"/>
      <w:r>
        <w:t>task</w:t>
      </w:r>
      <w:proofErr w:type="spellEnd"/>
    </w:p>
    <w:p w14:paraId="0238A111" w14:textId="17C61EE4" w:rsidR="0001041D" w:rsidRPr="0001041D" w:rsidRDefault="0001041D" w:rsidP="00AC55BE">
      <w:pPr>
        <w:spacing w:before="240"/>
        <w:contextualSpacing/>
        <w:textAlignment w:val="baseline"/>
        <w:rPr>
          <w:lang w:val="mi-NZ"/>
        </w:rPr>
      </w:pPr>
      <w:proofErr w:type="spellStart"/>
      <w:r w:rsidRPr="0001041D">
        <w:rPr>
          <w:lang w:val="mi-NZ"/>
        </w:rPr>
        <w:t>What’s</w:t>
      </w:r>
      <w:proofErr w:type="spellEnd"/>
      <w:r w:rsidRPr="0001041D">
        <w:rPr>
          <w:lang w:val="mi-NZ"/>
        </w:rPr>
        <w:t xml:space="preserve"> </w:t>
      </w:r>
      <w:proofErr w:type="spellStart"/>
      <w:r w:rsidRPr="0001041D">
        <w:rPr>
          <w:lang w:val="mi-NZ"/>
        </w:rPr>
        <w:t>your</w:t>
      </w:r>
      <w:proofErr w:type="spellEnd"/>
      <w:r w:rsidRPr="0001041D">
        <w:rPr>
          <w:lang w:val="mi-NZ"/>
        </w:rPr>
        <w:t xml:space="preserve"> </w:t>
      </w:r>
      <w:proofErr w:type="spellStart"/>
      <w:r w:rsidRPr="0001041D">
        <w:rPr>
          <w:lang w:val="mi-NZ"/>
        </w:rPr>
        <w:t>name</w:t>
      </w:r>
      <w:proofErr w:type="spellEnd"/>
      <w:r w:rsidRPr="0001041D">
        <w:rPr>
          <w:lang w:val="mi-NZ"/>
        </w:rPr>
        <w:t xml:space="preserve"> </w:t>
      </w:r>
      <w:proofErr w:type="spellStart"/>
      <w:r w:rsidRPr="0001041D">
        <w:rPr>
          <w:lang w:val="mi-NZ"/>
        </w:rPr>
        <w:t>worth</w:t>
      </w:r>
      <w:proofErr w:type="spellEnd"/>
      <w:r w:rsidRPr="0001041D">
        <w:rPr>
          <w:lang w:val="mi-NZ"/>
        </w:rPr>
        <w:t>? </w:t>
      </w:r>
    </w:p>
    <w:p w14:paraId="5496E947" w14:textId="77777777" w:rsidR="00F26281" w:rsidRPr="0001041D" w:rsidRDefault="00F26281" w:rsidP="00F26281">
      <w:pPr>
        <w:spacing w:before="120"/>
        <w:contextualSpacing/>
        <w:textAlignment w:val="baseline"/>
        <w:rPr>
          <w:lang w:val="mi-NZ"/>
        </w:rPr>
      </w:pPr>
    </w:p>
    <w:p w14:paraId="5187B0E3" w14:textId="6744544E" w:rsidR="0001041D" w:rsidRPr="0001041D" w:rsidRDefault="0001041D" w:rsidP="00AC55BE">
      <w:pPr>
        <w:spacing w:before="240"/>
        <w:contextualSpacing/>
        <w:textAlignment w:val="baseline"/>
        <w:rPr>
          <w:lang w:val="mi-NZ"/>
        </w:rPr>
      </w:pPr>
      <w:r w:rsidRPr="0001041D">
        <w:rPr>
          <w:lang w:val="mi-NZ"/>
        </w:rPr>
        <w:t xml:space="preserve">Sam and Tom were </w:t>
      </w:r>
      <w:proofErr w:type="spellStart"/>
      <w:r w:rsidRPr="0001041D">
        <w:rPr>
          <w:lang w:val="mi-NZ"/>
        </w:rPr>
        <w:t>cracking</w:t>
      </w:r>
      <w:proofErr w:type="spellEnd"/>
      <w:r w:rsidRPr="0001041D">
        <w:rPr>
          <w:lang w:val="mi-NZ"/>
        </w:rPr>
        <w:t xml:space="preserve"> </w:t>
      </w:r>
      <w:proofErr w:type="spellStart"/>
      <w:r w:rsidRPr="0001041D">
        <w:rPr>
          <w:lang w:val="mi-NZ"/>
        </w:rPr>
        <w:t>their</w:t>
      </w:r>
      <w:proofErr w:type="spellEnd"/>
      <w:r w:rsidRPr="0001041D">
        <w:rPr>
          <w:lang w:val="mi-NZ"/>
        </w:rPr>
        <w:t xml:space="preserve"> </w:t>
      </w:r>
      <w:proofErr w:type="spellStart"/>
      <w:r w:rsidRPr="0001041D">
        <w:rPr>
          <w:lang w:val="mi-NZ"/>
        </w:rPr>
        <w:t>name</w:t>
      </w:r>
      <w:proofErr w:type="spellEnd"/>
      <w:r w:rsidRPr="0001041D">
        <w:rPr>
          <w:lang w:val="mi-NZ"/>
        </w:rPr>
        <w:t xml:space="preserve"> </w:t>
      </w:r>
      <w:proofErr w:type="spellStart"/>
      <w:r w:rsidRPr="0001041D">
        <w:rPr>
          <w:lang w:val="mi-NZ"/>
        </w:rPr>
        <w:t>codes</w:t>
      </w:r>
      <w:proofErr w:type="spellEnd"/>
      <w:r w:rsidRPr="0001041D">
        <w:rPr>
          <w:lang w:val="mi-NZ"/>
        </w:rPr>
        <w:t xml:space="preserve"> </w:t>
      </w:r>
      <w:proofErr w:type="spellStart"/>
      <w:r w:rsidRPr="0001041D">
        <w:rPr>
          <w:lang w:val="mi-NZ"/>
        </w:rPr>
        <w:t>together</w:t>
      </w:r>
      <w:proofErr w:type="spellEnd"/>
      <w:r w:rsidRPr="0001041D">
        <w:rPr>
          <w:lang w:val="mi-NZ"/>
        </w:rPr>
        <w:t xml:space="preserve">. Sam </w:t>
      </w:r>
      <w:proofErr w:type="spellStart"/>
      <w:r w:rsidRPr="0001041D">
        <w:rPr>
          <w:lang w:val="mi-NZ"/>
        </w:rPr>
        <w:t>said</w:t>
      </w:r>
      <w:proofErr w:type="spellEnd"/>
      <w:r w:rsidR="00595D50" w:rsidRPr="00D5598B">
        <w:rPr>
          <w:lang w:val="mi-NZ"/>
        </w:rPr>
        <w:t xml:space="preserve"> </w:t>
      </w:r>
      <w:proofErr w:type="spellStart"/>
      <w:r w:rsidR="00595D50" w:rsidRPr="00D5598B">
        <w:rPr>
          <w:lang w:val="mi-NZ"/>
        </w:rPr>
        <w:t>his</w:t>
      </w:r>
      <w:proofErr w:type="spellEnd"/>
      <w:r w:rsidRPr="0001041D">
        <w:rPr>
          <w:lang w:val="mi-NZ"/>
        </w:rPr>
        <w:t xml:space="preserve"> </w:t>
      </w:r>
      <w:proofErr w:type="spellStart"/>
      <w:r w:rsidRPr="0001041D">
        <w:rPr>
          <w:lang w:val="mi-NZ"/>
        </w:rPr>
        <w:t>name</w:t>
      </w:r>
      <w:proofErr w:type="spellEnd"/>
      <w:r w:rsidRPr="0001041D">
        <w:rPr>
          <w:lang w:val="mi-NZ"/>
        </w:rPr>
        <w:t xml:space="preserve"> </w:t>
      </w:r>
      <w:proofErr w:type="spellStart"/>
      <w:r w:rsidRPr="0001041D">
        <w:rPr>
          <w:lang w:val="mi-NZ"/>
        </w:rPr>
        <w:t>end</w:t>
      </w:r>
      <w:r w:rsidR="00595D50" w:rsidRPr="00D5598B">
        <w:rPr>
          <w:lang w:val="mi-NZ"/>
        </w:rPr>
        <w:t>ed</w:t>
      </w:r>
      <w:proofErr w:type="spellEnd"/>
      <w:r w:rsidRPr="0001041D">
        <w:rPr>
          <w:lang w:val="mi-NZ"/>
        </w:rPr>
        <w:t xml:space="preserve"> </w:t>
      </w:r>
      <w:proofErr w:type="spellStart"/>
      <w:r w:rsidRPr="0001041D">
        <w:rPr>
          <w:lang w:val="mi-NZ"/>
        </w:rPr>
        <w:t>in</w:t>
      </w:r>
      <w:proofErr w:type="spellEnd"/>
      <w:r w:rsidRPr="0001041D">
        <w:rPr>
          <w:lang w:val="mi-NZ"/>
        </w:rPr>
        <w:t xml:space="preserve"> </w:t>
      </w:r>
      <w:proofErr w:type="spellStart"/>
      <w:r w:rsidRPr="0001041D">
        <w:rPr>
          <w:lang w:val="mi-NZ"/>
        </w:rPr>
        <w:t>an</w:t>
      </w:r>
      <w:proofErr w:type="spellEnd"/>
      <w:r w:rsidRPr="0001041D">
        <w:rPr>
          <w:lang w:val="mi-NZ"/>
        </w:rPr>
        <w:t xml:space="preserve"> </w:t>
      </w:r>
      <w:r w:rsidR="00DF6974">
        <w:rPr>
          <w:lang w:val="mi-NZ"/>
        </w:rPr>
        <w:t>“</w:t>
      </w:r>
      <w:r w:rsidR="00A3628C" w:rsidRPr="00D5598B">
        <w:rPr>
          <w:lang w:val="mi-NZ"/>
        </w:rPr>
        <w:t>m</w:t>
      </w:r>
      <w:r w:rsidR="00DF6974">
        <w:rPr>
          <w:lang w:val="mi-NZ"/>
        </w:rPr>
        <w:t>”,</w:t>
      </w:r>
      <w:r w:rsidRPr="0001041D">
        <w:rPr>
          <w:lang w:val="mi-NZ"/>
        </w:rPr>
        <w:t xml:space="preserve"> and Tom </w:t>
      </w:r>
      <w:proofErr w:type="spellStart"/>
      <w:r w:rsidRPr="0001041D">
        <w:rPr>
          <w:lang w:val="mi-NZ"/>
        </w:rPr>
        <w:t>said</w:t>
      </w:r>
      <w:proofErr w:type="spellEnd"/>
      <w:r w:rsidRPr="0001041D">
        <w:rPr>
          <w:lang w:val="mi-NZ"/>
        </w:rPr>
        <w:t xml:space="preserve"> </w:t>
      </w:r>
      <w:proofErr w:type="spellStart"/>
      <w:r w:rsidRPr="0001041D">
        <w:rPr>
          <w:lang w:val="mi-NZ"/>
        </w:rPr>
        <w:t>his</w:t>
      </w:r>
      <w:proofErr w:type="spellEnd"/>
      <w:r w:rsidRPr="0001041D">
        <w:rPr>
          <w:lang w:val="mi-NZ"/>
        </w:rPr>
        <w:t xml:space="preserve"> </w:t>
      </w:r>
      <w:proofErr w:type="spellStart"/>
      <w:r w:rsidRPr="0001041D">
        <w:rPr>
          <w:lang w:val="mi-NZ"/>
        </w:rPr>
        <w:t>did</w:t>
      </w:r>
      <w:proofErr w:type="spellEnd"/>
      <w:r w:rsidRPr="0001041D">
        <w:rPr>
          <w:lang w:val="mi-NZ"/>
        </w:rPr>
        <w:t xml:space="preserve"> </w:t>
      </w:r>
      <w:proofErr w:type="spellStart"/>
      <w:r w:rsidRPr="0001041D">
        <w:rPr>
          <w:lang w:val="mi-NZ"/>
        </w:rPr>
        <w:t>too</w:t>
      </w:r>
      <w:proofErr w:type="spellEnd"/>
      <w:r w:rsidRPr="0001041D">
        <w:rPr>
          <w:lang w:val="mi-NZ"/>
        </w:rPr>
        <w:t xml:space="preserve">. Tom </w:t>
      </w:r>
      <w:proofErr w:type="spellStart"/>
      <w:r w:rsidRPr="0001041D">
        <w:rPr>
          <w:lang w:val="mi-NZ"/>
        </w:rPr>
        <w:t>said</w:t>
      </w:r>
      <w:proofErr w:type="spellEnd"/>
      <w:r w:rsidRPr="0001041D">
        <w:rPr>
          <w:lang w:val="mi-NZ"/>
        </w:rPr>
        <w:t xml:space="preserve"> </w:t>
      </w:r>
      <w:proofErr w:type="spellStart"/>
      <w:r w:rsidRPr="0001041D">
        <w:rPr>
          <w:lang w:val="mi-NZ"/>
        </w:rPr>
        <w:t>his</w:t>
      </w:r>
      <w:proofErr w:type="spellEnd"/>
      <w:r w:rsidRPr="0001041D">
        <w:rPr>
          <w:lang w:val="mi-NZ"/>
        </w:rPr>
        <w:t xml:space="preserve"> </w:t>
      </w:r>
      <w:proofErr w:type="spellStart"/>
      <w:r w:rsidRPr="0001041D">
        <w:rPr>
          <w:lang w:val="mi-NZ"/>
        </w:rPr>
        <w:t>name</w:t>
      </w:r>
      <w:proofErr w:type="spellEnd"/>
      <w:r w:rsidRPr="0001041D">
        <w:rPr>
          <w:lang w:val="mi-NZ"/>
        </w:rPr>
        <w:t xml:space="preserve"> </w:t>
      </w:r>
      <w:proofErr w:type="spellStart"/>
      <w:r w:rsidRPr="0001041D">
        <w:rPr>
          <w:lang w:val="mi-NZ"/>
        </w:rPr>
        <w:t>had</w:t>
      </w:r>
      <w:proofErr w:type="spellEnd"/>
      <w:r w:rsidRPr="0001041D">
        <w:rPr>
          <w:lang w:val="mi-NZ"/>
        </w:rPr>
        <w:t xml:space="preserve"> </w:t>
      </w:r>
      <w:proofErr w:type="spellStart"/>
      <w:r w:rsidRPr="0001041D">
        <w:rPr>
          <w:lang w:val="mi-NZ"/>
        </w:rPr>
        <w:t>three</w:t>
      </w:r>
      <w:proofErr w:type="spellEnd"/>
      <w:r w:rsidRPr="0001041D">
        <w:rPr>
          <w:lang w:val="mi-NZ"/>
        </w:rPr>
        <w:t xml:space="preserve"> </w:t>
      </w:r>
      <w:proofErr w:type="spellStart"/>
      <w:r w:rsidRPr="0001041D">
        <w:rPr>
          <w:lang w:val="mi-NZ"/>
        </w:rPr>
        <w:t>letters</w:t>
      </w:r>
      <w:proofErr w:type="spellEnd"/>
      <w:r w:rsidR="00CF05BC">
        <w:rPr>
          <w:lang w:val="mi-NZ"/>
        </w:rPr>
        <w:t>,</w:t>
      </w:r>
      <w:r w:rsidRPr="0001041D">
        <w:rPr>
          <w:lang w:val="mi-NZ"/>
        </w:rPr>
        <w:t xml:space="preserve"> and Sam </w:t>
      </w:r>
      <w:proofErr w:type="spellStart"/>
      <w:r w:rsidRPr="0001041D">
        <w:rPr>
          <w:lang w:val="mi-NZ"/>
        </w:rPr>
        <w:t>said</w:t>
      </w:r>
      <w:proofErr w:type="spellEnd"/>
      <w:r w:rsidRPr="0001041D">
        <w:rPr>
          <w:lang w:val="mi-NZ"/>
        </w:rPr>
        <w:t xml:space="preserve"> </w:t>
      </w:r>
      <w:proofErr w:type="spellStart"/>
      <w:r w:rsidRPr="0001041D">
        <w:rPr>
          <w:lang w:val="mi-NZ"/>
        </w:rPr>
        <w:t>his</w:t>
      </w:r>
      <w:proofErr w:type="spellEnd"/>
      <w:r w:rsidRPr="0001041D">
        <w:rPr>
          <w:lang w:val="mi-NZ"/>
        </w:rPr>
        <w:t xml:space="preserve"> </w:t>
      </w:r>
      <w:proofErr w:type="spellStart"/>
      <w:r w:rsidRPr="0001041D">
        <w:rPr>
          <w:lang w:val="mi-NZ"/>
        </w:rPr>
        <w:t>did</w:t>
      </w:r>
      <w:proofErr w:type="spellEnd"/>
      <w:r w:rsidRPr="0001041D">
        <w:rPr>
          <w:lang w:val="mi-NZ"/>
        </w:rPr>
        <w:t xml:space="preserve"> </w:t>
      </w:r>
      <w:proofErr w:type="spellStart"/>
      <w:r w:rsidRPr="0001041D">
        <w:rPr>
          <w:lang w:val="mi-NZ"/>
        </w:rPr>
        <w:t>too</w:t>
      </w:r>
      <w:proofErr w:type="spellEnd"/>
      <w:r w:rsidRPr="0001041D">
        <w:rPr>
          <w:lang w:val="mi-NZ"/>
        </w:rPr>
        <w:t xml:space="preserve">. </w:t>
      </w:r>
      <w:proofErr w:type="spellStart"/>
      <w:r w:rsidRPr="0001041D">
        <w:rPr>
          <w:lang w:val="mi-NZ"/>
        </w:rPr>
        <w:t>They</w:t>
      </w:r>
      <w:proofErr w:type="spellEnd"/>
      <w:r w:rsidRPr="0001041D">
        <w:rPr>
          <w:lang w:val="mi-NZ"/>
        </w:rPr>
        <w:t xml:space="preserve"> </w:t>
      </w:r>
      <w:proofErr w:type="spellStart"/>
      <w:r w:rsidRPr="0001041D">
        <w:rPr>
          <w:lang w:val="mi-NZ"/>
        </w:rPr>
        <w:t>noticed</w:t>
      </w:r>
      <w:proofErr w:type="spellEnd"/>
      <w:r w:rsidRPr="0001041D">
        <w:rPr>
          <w:lang w:val="mi-NZ"/>
        </w:rPr>
        <w:t xml:space="preserve"> </w:t>
      </w:r>
      <w:proofErr w:type="spellStart"/>
      <w:r w:rsidRPr="0001041D">
        <w:rPr>
          <w:lang w:val="mi-NZ"/>
        </w:rPr>
        <w:t>they</w:t>
      </w:r>
      <w:proofErr w:type="spellEnd"/>
      <w:r w:rsidRPr="0001041D">
        <w:rPr>
          <w:lang w:val="mi-NZ"/>
        </w:rPr>
        <w:t xml:space="preserve"> </w:t>
      </w:r>
      <w:proofErr w:type="spellStart"/>
      <w:r w:rsidRPr="0001041D">
        <w:rPr>
          <w:lang w:val="mi-NZ"/>
        </w:rPr>
        <w:t>only</w:t>
      </w:r>
      <w:proofErr w:type="spellEnd"/>
      <w:r w:rsidRPr="0001041D">
        <w:rPr>
          <w:lang w:val="mi-NZ"/>
        </w:rPr>
        <w:t xml:space="preserve"> </w:t>
      </w:r>
      <w:proofErr w:type="spellStart"/>
      <w:r w:rsidRPr="0001041D">
        <w:rPr>
          <w:lang w:val="mi-NZ"/>
        </w:rPr>
        <w:t>had</w:t>
      </w:r>
      <w:proofErr w:type="spellEnd"/>
      <w:r w:rsidRPr="0001041D">
        <w:rPr>
          <w:lang w:val="mi-NZ"/>
        </w:rPr>
        <w:t xml:space="preserve"> one </w:t>
      </w:r>
      <w:proofErr w:type="spellStart"/>
      <w:r w:rsidRPr="0001041D">
        <w:rPr>
          <w:lang w:val="mi-NZ"/>
        </w:rPr>
        <w:t>vowel</w:t>
      </w:r>
      <w:proofErr w:type="spellEnd"/>
      <w:r w:rsidRPr="0001041D">
        <w:rPr>
          <w:lang w:val="mi-NZ"/>
        </w:rPr>
        <w:t xml:space="preserve"> </w:t>
      </w:r>
      <w:proofErr w:type="spellStart"/>
      <w:r w:rsidRPr="0001041D">
        <w:rPr>
          <w:lang w:val="mi-NZ"/>
        </w:rPr>
        <w:t>each</w:t>
      </w:r>
      <w:proofErr w:type="spellEnd"/>
      <w:r w:rsidRPr="0001041D">
        <w:rPr>
          <w:lang w:val="mi-NZ"/>
        </w:rPr>
        <w:t xml:space="preserve">. Sam </w:t>
      </w:r>
      <w:proofErr w:type="spellStart"/>
      <w:r w:rsidRPr="0001041D">
        <w:rPr>
          <w:lang w:val="mi-NZ"/>
        </w:rPr>
        <w:t>said</w:t>
      </w:r>
      <w:proofErr w:type="spellEnd"/>
      <w:r w:rsidRPr="0001041D">
        <w:rPr>
          <w:lang w:val="mi-NZ"/>
        </w:rPr>
        <w:t xml:space="preserve"> </w:t>
      </w:r>
      <w:proofErr w:type="spellStart"/>
      <w:r w:rsidRPr="0001041D">
        <w:rPr>
          <w:lang w:val="mi-NZ"/>
        </w:rPr>
        <w:t>his</w:t>
      </w:r>
      <w:proofErr w:type="spellEnd"/>
      <w:r w:rsidRPr="0001041D">
        <w:rPr>
          <w:lang w:val="mi-NZ"/>
        </w:rPr>
        <w:t xml:space="preserve"> </w:t>
      </w:r>
      <w:proofErr w:type="spellStart"/>
      <w:r w:rsidRPr="0001041D">
        <w:rPr>
          <w:lang w:val="mi-NZ"/>
        </w:rPr>
        <w:t>total</w:t>
      </w:r>
      <w:proofErr w:type="spellEnd"/>
      <w:r w:rsidRPr="0001041D">
        <w:rPr>
          <w:lang w:val="mi-NZ"/>
        </w:rPr>
        <w:t xml:space="preserve"> </w:t>
      </w:r>
      <w:proofErr w:type="spellStart"/>
      <w:r w:rsidRPr="0001041D">
        <w:rPr>
          <w:lang w:val="mi-NZ"/>
        </w:rPr>
        <w:t>was</w:t>
      </w:r>
      <w:proofErr w:type="spellEnd"/>
      <w:r w:rsidRPr="0001041D">
        <w:rPr>
          <w:lang w:val="mi-NZ"/>
        </w:rPr>
        <w:t xml:space="preserve"> 12 and Tom </w:t>
      </w:r>
      <w:proofErr w:type="spellStart"/>
      <w:r w:rsidRPr="0001041D">
        <w:rPr>
          <w:lang w:val="mi-NZ"/>
        </w:rPr>
        <w:t>said</w:t>
      </w:r>
      <w:proofErr w:type="spellEnd"/>
      <w:r w:rsidRPr="0001041D">
        <w:rPr>
          <w:lang w:val="mi-NZ"/>
        </w:rPr>
        <w:t xml:space="preserve"> </w:t>
      </w:r>
      <w:proofErr w:type="spellStart"/>
      <w:r w:rsidRPr="0001041D">
        <w:rPr>
          <w:lang w:val="mi-NZ"/>
        </w:rPr>
        <w:t>his</w:t>
      </w:r>
      <w:proofErr w:type="spellEnd"/>
      <w:r w:rsidRPr="0001041D">
        <w:rPr>
          <w:lang w:val="mi-NZ"/>
        </w:rPr>
        <w:t xml:space="preserve"> </w:t>
      </w:r>
      <w:proofErr w:type="spellStart"/>
      <w:r w:rsidRPr="0001041D">
        <w:rPr>
          <w:lang w:val="mi-NZ"/>
        </w:rPr>
        <w:t>total</w:t>
      </w:r>
      <w:proofErr w:type="spellEnd"/>
      <w:r w:rsidRPr="0001041D">
        <w:rPr>
          <w:lang w:val="mi-NZ"/>
        </w:rPr>
        <w:t xml:space="preserve"> </w:t>
      </w:r>
      <w:proofErr w:type="spellStart"/>
      <w:r w:rsidRPr="0001041D">
        <w:rPr>
          <w:lang w:val="mi-NZ"/>
        </w:rPr>
        <w:t>was</w:t>
      </w:r>
      <w:proofErr w:type="spellEnd"/>
      <w:r w:rsidRPr="0001041D">
        <w:rPr>
          <w:lang w:val="mi-NZ"/>
        </w:rPr>
        <w:t xml:space="preserve"> </w:t>
      </w:r>
      <w:proofErr w:type="spellStart"/>
      <w:r w:rsidRPr="0001041D">
        <w:rPr>
          <w:lang w:val="mi-NZ"/>
        </w:rPr>
        <w:t>double</w:t>
      </w:r>
      <w:proofErr w:type="spellEnd"/>
      <w:r w:rsidRPr="0001041D">
        <w:rPr>
          <w:lang w:val="mi-NZ"/>
        </w:rPr>
        <w:t xml:space="preserve"> </w:t>
      </w:r>
      <w:proofErr w:type="spellStart"/>
      <w:r w:rsidRPr="0001041D">
        <w:rPr>
          <w:lang w:val="mi-NZ"/>
        </w:rPr>
        <w:t>that</w:t>
      </w:r>
      <w:proofErr w:type="spellEnd"/>
      <w:r w:rsidRPr="0001041D">
        <w:rPr>
          <w:lang w:val="mi-NZ"/>
        </w:rPr>
        <w:t>.</w:t>
      </w:r>
      <w:r w:rsidR="00CE65A2">
        <w:rPr>
          <w:lang w:val="mi-NZ"/>
        </w:rPr>
        <w:t xml:space="preserve"> </w:t>
      </w:r>
    </w:p>
    <w:p w14:paraId="12CA0685" w14:textId="7781E2CF" w:rsidR="0001041D" w:rsidRPr="00D5598B" w:rsidRDefault="0001041D" w:rsidP="00AC55BE">
      <w:pPr>
        <w:pStyle w:val="ListParagraph"/>
        <w:numPr>
          <w:ilvl w:val="0"/>
          <w:numId w:val="7"/>
        </w:numPr>
        <w:spacing w:before="240"/>
        <w:textAlignment w:val="baseline"/>
        <w:rPr>
          <w:lang w:val="mi-NZ"/>
        </w:rPr>
      </w:pPr>
      <w:proofErr w:type="spellStart"/>
      <w:r w:rsidRPr="00D5598B">
        <w:rPr>
          <w:lang w:val="mi-NZ"/>
        </w:rPr>
        <w:t>Use</w:t>
      </w:r>
      <w:proofErr w:type="spellEnd"/>
      <w:r w:rsidRPr="00D5598B">
        <w:rPr>
          <w:lang w:val="mi-NZ"/>
        </w:rPr>
        <w:t xml:space="preserve"> </w:t>
      </w:r>
      <w:proofErr w:type="spellStart"/>
      <w:r w:rsidRPr="00D5598B">
        <w:rPr>
          <w:lang w:val="mi-NZ"/>
        </w:rPr>
        <w:t>th</w:t>
      </w:r>
      <w:r w:rsidR="00632249" w:rsidRPr="00D5598B">
        <w:rPr>
          <w:lang w:val="mi-NZ"/>
        </w:rPr>
        <w:t>e</w:t>
      </w:r>
      <w:proofErr w:type="spellEnd"/>
      <w:r w:rsidRPr="00D5598B">
        <w:rPr>
          <w:lang w:val="mi-NZ"/>
        </w:rPr>
        <w:t xml:space="preserve"> </w:t>
      </w:r>
      <w:proofErr w:type="spellStart"/>
      <w:r w:rsidRPr="00D5598B">
        <w:rPr>
          <w:lang w:val="mi-NZ"/>
        </w:rPr>
        <w:t>table</w:t>
      </w:r>
      <w:proofErr w:type="spellEnd"/>
      <w:r w:rsidR="00632249" w:rsidRPr="00D5598B">
        <w:rPr>
          <w:lang w:val="mi-NZ"/>
        </w:rPr>
        <w:t xml:space="preserve"> </w:t>
      </w:r>
      <w:proofErr w:type="spellStart"/>
      <w:r w:rsidR="00632249" w:rsidRPr="00D5598B">
        <w:rPr>
          <w:lang w:val="mi-NZ"/>
        </w:rPr>
        <w:t>below</w:t>
      </w:r>
      <w:proofErr w:type="spellEnd"/>
      <w:r w:rsidRPr="00D5598B">
        <w:rPr>
          <w:lang w:val="mi-NZ"/>
        </w:rPr>
        <w:t xml:space="preserve"> to </w:t>
      </w:r>
      <w:proofErr w:type="spellStart"/>
      <w:r w:rsidRPr="00D5598B">
        <w:rPr>
          <w:lang w:val="mi-NZ"/>
        </w:rPr>
        <w:t>check</w:t>
      </w:r>
      <w:proofErr w:type="spellEnd"/>
      <w:r w:rsidRPr="00D5598B">
        <w:rPr>
          <w:lang w:val="mi-NZ"/>
        </w:rPr>
        <w:t xml:space="preserve"> to </w:t>
      </w:r>
      <w:proofErr w:type="spellStart"/>
      <w:r w:rsidRPr="00D5598B">
        <w:rPr>
          <w:lang w:val="mi-NZ"/>
        </w:rPr>
        <w:t>see</w:t>
      </w:r>
      <w:proofErr w:type="spellEnd"/>
      <w:r w:rsidRPr="00D5598B">
        <w:rPr>
          <w:lang w:val="mi-NZ"/>
        </w:rPr>
        <w:t xml:space="preserve"> </w:t>
      </w:r>
      <w:proofErr w:type="spellStart"/>
      <w:r w:rsidRPr="00D5598B">
        <w:rPr>
          <w:lang w:val="mi-NZ"/>
        </w:rPr>
        <w:t>if</w:t>
      </w:r>
      <w:proofErr w:type="spellEnd"/>
      <w:r w:rsidRPr="00D5598B">
        <w:rPr>
          <w:lang w:val="mi-NZ"/>
        </w:rPr>
        <w:t xml:space="preserve"> </w:t>
      </w:r>
      <w:proofErr w:type="spellStart"/>
      <w:r w:rsidRPr="00D5598B">
        <w:rPr>
          <w:lang w:val="mi-NZ"/>
        </w:rPr>
        <w:t>they</w:t>
      </w:r>
      <w:proofErr w:type="spellEnd"/>
      <w:r w:rsidRPr="00D5598B">
        <w:rPr>
          <w:lang w:val="mi-NZ"/>
        </w:rPr>
        <w:t xml:space="preserve"> are </w:t>
      </w:r>
      <w:proofErr w:type="spellStart"/>
      <w:r w:rsidRPr="00D5598B">
        <w:rPr>
          <w:lang w:val="mi-NZ"/>
        </w:rPr>
        <w:t>correct</w:t>
      </w:r>
      <w:proofErr w:type="spellEnd"/>
      <w:r w:rsidRPr="00D5598B">
        <w:rPr>
          <w:lang w:val="mi-NZ"/>
        </w:rPr>
        <w:t>.</w:t>
      </w:r>
      <w:r w:rsidR="00CE65A2">
        <w:rPr>
          <w:lang w:val="mi-NZ"/>
        </w:rPr>
        <w:t xml:space="preserve"> </w:t>
      </w:r>
    </w:p>
    <w:p w14:paraId="6B68DC61" w14:textId="59EEA144" w:rsidR="0001041D" w:rsidRPr="00D5598B" w:rsidRDefault="0001041D" w:rsidP="00AC55BE">
      <w:pPr>
        <w:pStyle w:val="ListParagraph"/>
        <w:numPr>
          <w:ilvl w:val="0"/>
          <w:numId w:val="7"/>
        </w:numPr>
        <w:spacing w:before="240"/>
        <w:textAlignment w:val="baseline"/>
        <w:rPr>
          <w:lang w:val="mi-NZ"/>
        </w:rPr>
      </w:pPr>
      <w:proofErr w:type="spellStart"/>
      <w:r w:rsidRPr="00D5598B">
        <w:rPr>
          <w:lang w:val="mi-NZ"/>
        </w:rPr>
        <w:t>Use</w:t>
      </w:r>
      <w:proofErr w:type="spellEnd"/>
      <w:r w:rsidRPr="00D5598B">
        <w:rPr>
          <w:lang w:val="mi-NZ"/>
        </w:rPr>
        <w:t xml:space="preserve"> </w:t>
      </w:r>
      <w:proofErr w:type="spellStart"/>
      <w:r w:rsidRPr="00D5598B">
        <w:rPr>
          <w:lang w:val="mi-NZ"/>
        </w:rPr>
        <w:t>the</w:t>
      </w:r>
      <w:proofErr w:type="spellEnd"/>
      <w:r w:rsidRPr="00D5598B">
        <w:rPr>
          <w:lang w:val="mi-NZ"/>
        </w:rPr>
        <w:t xml:space="preserve"> </w:t>
      </w:r>
      <w:proofErr w:type="spellStart"/>
      <w:r w:rsidRPr="00D5598B">
        <w:rPr>
          <w:lang w:val="mi-NZ"/>
        </w:rPr>
        <w:t>table</w:t>
      </w:r>
      <w:proofErr w:type="spellEnd"/>
      <w:r w:rsidRPr="00D5598B">
        <w:rPr>
          <w:lang w:val="mi-NZ"/>
        </w:rPr>
        <w:t xml:space="preserve"> to </w:t>
      </w:r>
      <w:proofErr w:type="spellStart"/>
      <w:r w:rsidRPr="00D5598B">
        <w:rPr>
          <w:lang w:val="mi-NZ"/>
        </w:rPr>
        <w:t>work</w:t>
      </w:r>
      <w:proofErr w:type="spellEnd"/>
      <w:r w:rsidRPr="00D5598B">
        <w:rPr>
          <w:lang w:val="mi-NZ"/>
        </w:rPr>
        <w:t xml:space="preserve"> </w:t>
      </w:r>
      <w:proofErr w:type="spellStart"/>
      <w:r w:rsidRPr="00D5598B">
        <w:rPr>
          <w:lang w:val="mi-NZ"/>
        </w:rPr>
        <w:t>out</w:t>
      </w:r>
      <w:proofErr w:type="spellEnd"/>
      <w:r w:rsidRPr="00D5598B">
        <w:rPr>
          <w:lang w:val="mi-NZ"/>
        </w:rPr>
        <w:t xml:space="preserve"> </w:t>
      </w:r>
      <w:proofErr w:type="spellStart"/>
      <w:r w:rsidRPr="00D5598B">
        <w:rPr>
          <w:lang w:val="mi-NZ"/>
        </w:rPr>
        <w:t>the</w:t>
      </w:r>
      <w:proofErr w:type="spellEnd"/>
      <w:r w:rsidRPr="00D5598B">
        <w:rPr>
          <w:lang w:val="mi-NZ"/>
        </w:rPr>
        <w:t xml:space="preserve"> </w:t>
      </w:r>
      <w:proofErr w:type="spellStart"/>
      <w:r w:rsidRPr="00D5598B">
        <w:rPr>
          <w:lang w:val="mi-NZ"/>
        </w:rPr>
        <w:t>total</w:t>
      </w:r>
      <w:proofErr w:type="spellEnd"/>
      <w:r w:rsidRPr="00D5598B">
        <w:rPr>
          <w:lang w:val="mi-NZ"/>
        </w:rPr>
        <w:t xml:space="preserve"> for </w:t>
      </w:r>
      <w:proofErr w:type="spellStart"/>
      <w:r w:rsidRPr="00D5598B">
        <w:rPr>
          <w:lang w:val="mi-NZ"/>
        </w:rPr>
        <w:t>your</w:t>
      </w:r>
      <w:proofErr w:type="spellEnd"/>
      <w:r w:rsidRPr="00D5598B">
        <w:rPr>
          <w:lang w:val="mi-NZ"/>
        </w:rPr>
        <w:t xml:space="preserve"> </w:t>
      </w:r>
      <w:proofErr w:type="spellStart"/>
      <w:r w:rsidRPr="00D5598B">
        <w:rPr>
          <w:lang w:val="mi-NZ"/>
        </w:rPr>
        <w:t>name</w:t>
      </w:r>
      <w:proofErr w:type="spellEnd"/>
      <w:r w:rsidRPr="00D5598B">
        <w:rPr>
          <w:lang w:val="mi-NZ"/>
        </w:rPr>
        <w:t>?</w:t>
      </w:r>
      <w:r w:rsidR="00CE65A2">
        <w:rPr>
          <w:lang w:val="mi-NZ"/>
        </w:rPr>
        <w:t xml:space="preserve"> </w:t>
      </w:r>
    </w:p>
    <w:p w14:paraId="30DB5AB1" w14:textId="4586590F" w:rsidR="0001041D" w:rsidRPr="00D5598B" w:rsidRDefault="0001041D" w:rsidP="00AC55BE">
      <w:pPr>
        <w:pStyle w:val="ListParagraph"/>
        <w:numPr>
          <w:ilvl w:val="0"/>
          <w:numId w:val="7"/>
        </w:numPr>
        <w:spacing w:before="240"/>
        <w:textAlignment w:val="baseline"/>
        <w:rPr>
          <w:lang w:val="mi-NZ"/>
        </w:rPr>
      </w:pPr>
      <w:proofErr w:type="spellStart"/>
      <w:r w:rsidRPr="00D5598B">
        <w:rPr>
          <w:lang w:val="mi-NZ"/>
        </w:rPr>
        <w:t>Use</w:t>
      </w:r>
      <w:proofErr w:type="spellEnd"/>
      <w:r w:rsidRPr="00D5598B">
        <w:rPr>
          <w:lang w:val="mi-NZ"/>
        </w:rPr>
        <w:t xml:space="preserve"> </w:t>
      </w:r>
      <w:proofErr w:type="spellStart"/>
      <w:r w:rsidRPr="00D5598B">
        <w:rPr>
          <w:lang w:val="mi-NZ"/>
        </w:rPr>
        <w:t>this</w:t>
      </w:r>
      <w:proofErr w:type="spellEnd"/>
      <w:r w:rsidRPr="00D5598B">
        <w:rPr>
          <w:lang w:val="mi-NZ"/>
        </w:rPr>
        <w:t xml:space="preserve"> </w:t>
      </w:r>
      <w:proofErr w:type="spellStart"/>
      <w:r w:rsidRPr="00D5598B">
        <w:rPr>
          <w:lang w:val="mi-NZ"/>
        </w:rPr>
        <w:t>table</w:t>
      </w:r>
      <w:proofErr w:type="spellEnd"/>
      <w:r w:rsidRPr="00D5598B">
        <w:rPr>
          <w:lang w:val="mi-NZ"/>
        </w:rPr>
        <w:t xml:space="preserve"> to </w:t>
      </w:r>
      <w:proofErr w:type="spellStart"/>
      <w:r w:rsidRPr="00D5598B">
        <w:rPr>
          <w:lang w:val="mi-NZ"/>
        </w:rPr>
        <w:t>work</w:t>
      </w:r>
      <w:proofErr w:type="spellEnd"/>
      <w:r w:rsidRPr="00D5598B">
        <w:rPr>
          <w:lang w:val="mi-NZ"/>
        </w:rPr>
        <w:t xml:space="preserve"> </w:t>
      </w:r>
      <w:proofErr w:type="spellStart"/>
      <w:r w:rsidRPr="00D5598B">
        <w:rPr>
          <w:lang w:val="mi-NZ"/>
        </w:rPr>
        <w:t>out</w:t>
      </w:r>
      <w:proofErr w:type="spellEnd"/>
      <w:r w:rsidRPr="00D5598B">
        <w:rPr>
          <w:lang w:val="mi-NZ"/>
        </w:rPr>
        <w:t xml:space="preserve"> </w:t>
      </w:r>
      <w:proofErr w:type="spellStart"/>
      <w:r w:rsidRPr="00D5598B">
        <w:rPr>
          <w:lang w:val="mi-NZ"/>
        </w:rPr>
        <w:t>the</w:t>
      </w:r>
      <w:proofErr w:type="spellEnd"/>
      <w:r w:rsidRPr="00D5598B">
        <w:rPr>
          <w:lang w:val="mi-NZ"/>
        </w:rPr>
        <w:t xml:space="preserve"> </w:t>
      </w:r>
      <w:proofErr w:type="spellStart"/>
      <w:r w:rsidRPr="00D5598B">
        <w:rPr>
          <w:lang w:val="mi-NZ"/>
        </w:rPr>
        <w:t>code</w:t>
      </w:r>
      <w:proofErr w:type="spellEnd"/>
      <w:r w:rsidRPr="00D5598B">
        <w:rPr>
          <w:lang w:val="mi-NZ"/>
        </w:rPr>
        <w:t xml:space="preserve"> for </w:t>
      </w:r>
      <w:proofErr w:type="spellStart"/>
      <w:r w:rsidRPr="00D5598B">
        <w:rPr>
          <w:lang w:val="mi-NZ"/>
        </w:rPr>
        <w:t>members</w:t>
      </w:r>
      <w:proofErr w:type="spellEnd"/>
      <w:r w:rsidRPr="00D5598B">
        <w:rPr>
          <w:lang w:val="mi-NZ"/>
        </w:rPr>
        <w:t xml:space="preserve"> </w:t>
      </w:r>
      <w:proofErr w:type="spellStart"/>
      <w:r w:rsidRPr="00D5598B">
        <w:rPr>
          <w:lang w:val="mi-NZ"/>
        </w:rPr>
        <w:t>of</w:t>
      </w:r>
      <w:proofErr w:type="spellEnd"/>
      <w:r w:rsidRPr="00D5598B">
        <w:rPr>
          <w:lang w:val="mi-NZ"/>
        </w:rPr>
        <w:t xml:space="preserve"> </w:t>
      </w:r>
      <w:proofErr w:type="spellStart"/>
      <w:r w:rsidRPr="00D5598B">
        <w:rPr>
          <w:lang w:val="mi-NZ"/>
        </w:rPr>
        <w:t>your</w:t>
      </w:r>
      <w:proofErr w:type="spellEnd"/>
      <w:r w:rsidRPr="00D5598B">
        <w:rPr>
          <w:lang w:val="mi-NZ"/>
        </w:rPr>
        <w:t xml:space="preserve"> </w:t>
      </w:r>
      <w:r w:rsidR="00CE65A2">
        <w:rPr>
          <w:lang w:val="mi-NZ"/>
        </w:rPr>
        <w:t>whānau</w:t>
      </w:r>
      <w:r w:rsidRPr="00D5598B">
        <w:rPr>
          <w:lang w:val="mi-NZ"/>
        </w:rPr>
        <w:t>?</w:t>
      </w:r>
      <w:r w:rsidR="00CE65A2">
        <w:rPr>
          <w:lang w:val="mi-NZ"/>
        </w:rPr>
        <w:t xml:space="preserve"> </w:t>
      </w:r>
    </w:p>
    <w:p w14:paraId="6A33100A" w14:textId="57D75CF2" w:rsidR="0001041D" w:rsidRPr="00D5598B" w:rsidRDefault="0001041D" w:rsidP="00AC55BE">
      <w:pPr>
        <w:pStyle w:val="ListParagraph"/>
        <w:numPr>
          <w:ilvl w:val="0"/>
          <w:numId w:val="7"/>
        </w:numPr>
        <w:spacing w:before="240"/>
        <w:textAlignment w:val="baseline"/>
        <w:rPr>
          <w:lang w:val="mi-NZ"/>
        </w:rPr>
      </w:pPr>
      <w:proofErr w:type="spellStart"/>
      <w:r w:rsidRPr="00D5598B">
        <w:rPr>
          <w:lang w:val="mi-NZ"/>
        </w:rPr>
        <w:t>Who</w:t>
      </w:r>
      <w:proofErr w:type="spellEnd"/>
      <w:r w:rsidRPr="00D5598B">
        <w:rPr>
          <w:lang w:val="mi-NZ"/>
        </w:rPr>
        <w:t xml:space="preserve"> </w:t>
      </w:r>
      <w:proofErr w:type="spellStart"/>
      <w:r w:rsidRPr="00D5598B">
        <w:rPr>
          <w:lang w:val="mi-NZ"/>
        </w:rPr>
        <w:t>has</w:t>
      </w:r>
      <w:proofErr w:type="spellEnd"/>
      <w:r w:rsidRPr="00D5598B">
        <w:rPr>
          <w:lang w:val="mi-NZ"/>
        </w:rPr>
        <w:t xml:space="preserve"> </w:t>
      </w:r>
      <w:proofErr w:type="spellStart"/>
      <w:r w:rsidRPr="00D5598B">
        <w:rPr>
          <w:lang w:val="mi-NZ"/>
        </w:rPr>
        <w:t>the</w:t>
      </w:r>
      <w:proofErr w:type="spellEnd"/>
      <w:r w:rsidRPr="00D5598B">
        <w:rPr>
          <w:lang w:val="mi-NZ"/>
        </w:rPr>
        <w:t xml:space="preserve"> </w:t>
      </w:r>
      <w:proofErr w:type="spellStart"/>
      <w:r w:rsidRPr="00D5598B">
        <w:rPr>
          <w:lang w:val="mi-NZ"/>
        </w:rPr>
        <w:t>largest</w:t>
      </w:r>
      <w:proofErr w:type="spellEnd"/>
      <w:r w:rsidRPr="00D5598B">
        <w:rPr>
          <w:lang w:val="mi-NZ"/>
        </w:rPr>
        <w:t xml:space="preserve"> </w:t>
      </w:r>
      <w:proofErr w:type="spellStart"/>
      <w:r w:rsidRPr="00D5598B">
        <w:rPr>
          <w:lang w:val="mi-NZ"/>
        </w:rPr>
        <w:t>total</w:t>
      </w:r>
      <w:proofErr w:type="spellEnd"/>
      <w:r w:rsidRPr="00D5598B">
        <w:rPr>
          <w:lang w:val="mi-NZ"/>
        </w:rPr>
        <w:t xml:space="preserve"> </w:t>
      </w:r>
      <w:proofErr w:type="spellStart"/>
      <w:r w:rsidRPr="00D5598B">
        <w:rPr>
          <w:lang w:val="mi-NZ"/>
        </w:rPr>
        <w:t>in</w:t>
      </w:r>
      <w:proofErr w:type="spellEnd"/>
      <w:r w:rsidRPr="00D5598B">
        <w:rPr>
          <w:lang w:val="mi-NZ"/>
        </w:rPr>
        <w:t xml:space="preserve"> </w:t>
      </w:r>
      <w:proofErr w:type="spellStart"/>
      <w:r w:rsidRPr="00D5598B">
        <w:rPr>
          <w:lang w:val="mi-NZ"/>
        </w:rPr>
        <w:t>your</w:t>
      </w:r>
      <w:proofErr w:type="spellEnd"/>
      <w:r w:rsidRPr="00D5598B">
        <w:rPr>
          <w:lang w:val="mi-NZ"/>
        </w:rPr>
        <w:t xml:space="preserve"> </w:t>
      </w:r>
      <w:r w:rsidR="00CE65A2">
        <w:rPr>
          <w:lang w:val="mi-NZ"/>
        </w:rPr>
        <w:t>whānau</w:t>
      </w:r>
      <w:r w:rsidRPr="00D5598B">
        <w:rPr>
          <w:lang w:val="mi-NZ"/>
        </w:rPr>
        <w:t>?</w:t>
      </w:r>
      <w:r w:rsidR="00CE65A2">
        <w:rPr>
          <w:lang w:val="mi-NZ"/>
        </w:rPr>
        <w:t xml:space="preserve"> </w:t>
      </w:r>
    </w:p>
    <w:p w14:paraId="43FB445F" w14:textId="7C0D7B11" w:rsidR="0001041D" w:rsidRPr="00D5598B" w:rsidRDefault="0001041D" w:rsidP="00AC55BE">
      <w:pPr>
        <w:pStyle w:val="ListParagraph"/>
        <w:numPr>
          <w:ilvl w:val="0"/>
          <w:numId w:val="7"/>
        </w:numPr>
        <w:spacing w:before="240"/>
        <w:textAlignment w:val="baseline"/>
        <w:rPr>
          <w:lang w:val="mi-NZ"/>
        </w:rPr>
      </w:pPr>
      <w:proofErr w:type="spellStart"/>
      <w:r w:rsidRPr="00D5598B">
        <w:rPr>
          <w:lang w:val="mi-NZ"/>
        </w:rPr>
        <w:t>Was</w:t>
      </w:r>
      <w:proofErr w:type="spellEnd"/>
      <w:r w:rsidRPr="00D5598B">
        <w:rPr>
          <w:lang w:val="mi-NZ"/>
        </w:rPr>
        <w:t xml:space="preserve"> </w:t>
      </w:r>
      <w:proofErr w:type="spellStart"/>
      <w:r w:rsidRPr="00D5598B">
        <w:rPr>
          <w:lang w:val="mi-NZ"/>
        </w:rPr>
        <w:t>anyone</w:t>
      </w:r>
      <w:proofErr w:type="spellEnd"/>
      <w:r w:rsidRPr="00D5598B">
        <w:rPr>
          <w:lang w:val="mi-NZ"/>
        </w:rPr>
        <w:t xml:space="preserve"> </w:t>
      </w:r>
      <w:proofErr w:type="spellStart"/>
      <w:r w:rsidRPr="00D5598B">
        <w:rPr>
          <w:lang w:val="mi-NZ"/>
        </w:rPr>
        <w:t>exactly</w:t>
      </w:r>
      <w:proofErr w:type="spellEnd"/>
      <w:r w:rsidRPr="00D5598B">
        <w:rPr>
          <w:lang w:val="mi-NZ"/>
        </w:rPr>
        <w:t xml:space="preserve"> </w:t>
      </w:r>
      <w:proofErr w:type="spellStart"/>
      <w:r w:rsidRPr="00D5598B">
        <w:rPr>
          <w:lang w:val="mi-NZ"/>
        </w:rPr>
        <w:t>double</w:t>
      </w:r>
      <w:proofErr w:type="spellEnd"/>
      <w:r w:rsidRPr="00D5598B">
        <w:rPr>
          <w:lang w:val="mi-NZ"/>
        </w:rPr>
        <w:t xml:space="preserve"> </w:t>
      </w:r>
      <w:proofErr w:type="spellStart"/>
      <w:r w:rsidRPr="00D5598B">
        <w:rPr>
          <w:lang w:val="mi-NZ"/>
        </w:rPr>
        <w:t>your</w:t>
      </w:r>
      <w:proofErr w:type="spellEnd"/>
      <w:r w:rsidRPr="00D5598B">
        <w:rPr>
          <w:lang w:val="mi-NZ"/>
        </w:rPr>
        <w:t xml:space="preserve"> </w:t>
      </w:r>
      <w:proofErr w:type="spellStart"/>
      <w:r w:rsidRPr="00D5598B">
        <w:rPr>
          <w:lang w:val="mi-NZ"/>
        </w:rPr>
        <w:t>name</w:t>
      </w:r>
      <w:proofErr w:type="spellEnd"/>
      <w:r w:rsidRPr="00D5598B">
        <w:rPr>
          <w:lang w:val="mi-NZ"/>
        </w:rPr>
        <w:t xml:space="preserve"> </w:t>
      </w:r>
      <w:proofErr w:type="spellStart"/>
      <w:r w:rsidRPr="00D5598B">
        <w:rPr>
          <w:lang w:val="mi-NZ"/>
        </w:rPr>
        <w:t>like</w:t>
      </w:r>
      <w:proofErr w:type="spellEnd"/>
      <w:r w:rsidRPr="00D5598B">
        <w:rPr>
          <w:lang w:val="mi-NZ"/>
        </w:rPr>
        <w:t xml:space="preserve"> Sam and Tom? </w:t>
      </w:r>
    </w:p>
    <w:p w14:paraId="197ACA34" w14:textId="1AB14B13" w:rsidR="0001041D" w:rsidRPr="00D5598B" w:rsidRDefault="0001041D" w:rsidP="00AC55BE">
      <w:pPr>
        <w:pStyle w:val="ListParagraph"/>
        <w:numPr>
          <w:ilvl w:val="0"/>
          <w:numId w:val="7"/>
        </w:numPr>
        <w:spacing w:before="240"/>
        <w:textAlignment w:val="baseline"/>
        <w:rPr>
          <w:lang w:val="mi-NZ"/>
        </w:rPr>
      </w:pPr>
      <w:proofErr w:type="spellStart"/>
      <w:r w:rsidRPr="00D5598B">
        <w:rPr>
          <w:lang w:val="mi-NZ"/>
        </w:rPr>
        <w:t>Find</w:t>
      </w:r>
      <w:proofErr w:type="spellEnd"/>
      <w:r w:rsidRPr="00D5598B">
        <w:rPr>
          <w:lang w:val="mi-NZ"/>
        </w:rPr>
        <w:t xml:space="preserve"> </w:t>
      </w:r>
      <w:proofErr w:type="spellStart"/>
      <w:r w:rsidRPr="00D5598B">
        <w:rPr>
          <w:lang w:val="mi-NZ"/>
        </w:rPr>
        <w:t>the</w:t>
      </w:r>
      <w:proofErr w:type="spellEnd"/>
      <w:r w:rsidRPr="00D5598B">
        <w:rPr>
          <w:lang w:val="mi-NZ"/>
        </w:rPr>
        <w:t xml:space="preserve"> </w:t>
      </w:r>
      <w:proofErr w:type="spellStart"/>
      <w:r w:rsidRPr="00D5598B">
        <w:rPr>
          <w:lang w:val="mi-NZ"/>
        </w:rPr>
        <w:t>total</w:t>
      </w:r>
      <w:proofErr w:type="spellEnd"/>
      <w:r w:rsidRPr="00D5598B">
        <w:rPr>
          <w:lang w:val="mi-NZ"/>
        </w:rPr>
        <w:t xml:space="preserve"> for </w:t>
      </w:r>
      <w:proofErr w:type="spellStart"/>
      <w:r w:rsidRPr="00D5598B">
        <w:rPr>
          <w:lang w:val="mi-NZ"/>
        </w:rPr>
        <w:t>these</w:t>
      </w:r>
      <w:proofErr w:type="spellEnd"/>
      <w:r w:rsidRPr="00D5598B">
        <w:rPr>
          <w:lang w:val="mi-NZ"/>
        </w:rPr>
        <w:t xml:space="preserve"> </w:t>
      </w:r>
      <w:proofErr w:type="spellStart"/>
      <w:r w:rsidRPr="00D5598B">
        <w:rPr>
          <w:lang w:val="mi-NZ"/>
        </w:rPr>
        <w:t>names</w:t>
      </w:r>
      <w:proofErr w:type="spellEnd"/>
      <w:r w:rsidRPr="00D5598B">
        <w:rPr>
          <w:lang w:val="mi-NZ"/>
        </w:rPr>
        <w:t xml:space="preserve">: Helen, </w:t>
      </w:r>
      <w:proofErr w:type="spellStart"/>
      <w:r w:rsidRPr="00D5598B">
        <w:rPr>
          <w:lang w:val="mi-NZ"/>
        </w:rPr>
        <w:t>Zachary</w:t>
      </w:r>
      <w:proofErr w:type="spellEnd"/>
      <w:r w:rsidRPr="00D5598B">
        <w:rPr>
          <w:lang w:val="mi-NZ"/>
        </w:rPr>
        <w:t xml:space="preserve">, </w:t>
      </w:r>
      <w:proofErr w:type="spellStart"/>
      <w:r w:rsidRPr="00D5598B">
        <w:rPr>
          <w:lang w:val="mi-NZ"/>
        </w:rPr>
        <w:t>Quinn</w:t>
      </w:r>
      <w:proofErr w:type="spellEnd"/>
      <w:r w:rsidRPr="00D5598B">
        <w:rPr>
          <w:lang w:val="mi-NZ"/>
        </w:rPr>
        <w:t xml:space="preserve">, </w:t>
      </w:r>
      <w:proofErr w:type="spellStart"/>
      <w:r w:rsidRPr="00D5598B">
        <w:rPr>
          <w:lang w:val="mi-NZ"/>
        </w:rPr>
        <w:t>Mike</w:t>
      </w:r>
      <w:proofErr w:type="spellEnd"/>
      <w:r w:rsidR="00F72484">
        <w:rPr>
          <w:lang w:val="mi-NZ"/>
        </w:rPr>
        <w:t>.</w:t>
      </w:r>
      <w:r w:rsidRPr="00D5598B">
        <w:rPr>
          <w:lang w:val="mi-NZ"/>
        </w:rPr>
        <w:t> </w:t>
      </w:r>
    </w:p>
    <w:p w14:paraId="4AF0DFA3" w14:textId="77777777" w:rsidR="00644998" w:rsidRDefault="0001041D" w:rsidP="00AC55BE">
      <w:pPr>
        <w:pStyle w:val="ListParagraph"/>
        <w:numPr>
          <w:ilvl w:val="0"/>
          <w:numId w:val="7"/>
        </w:numPr>
        <w:spacing w:before="240"/>
        <w:textAlignment w:val="baseline"/>
        <w:rPr>
          <w:lang w:val="mi-NZ"/>
        </w:rPr>
      </w:pPr>
      <w:proofErr w:type="spellStart"/>
      <w:r w:rsidRPr="00D5598B">
        <w:rPr>
          <w:lang w:val="mi-NZ"/>
        </w:rPr>
        <w:t>What</w:t>
      </w:r>
      <w:proofErr w:type="spellEnd"/>
      <w:r w:rsidRPr="00D5598B">
        <w:rPr>
          <w:lang w:val="mi-NZ"/>
        </w:rPr>
        <w:t xml:space="preserve"> </w:t>
      </w:r>
      <w:proofErr w:type="spellStart"/>
      <w:r w:rsidRPr="00D5598B">
        <w:rPr>
          <w:lang w:val="mi-NZ"/>
        </w:rPr>
        <w:t>names</w:t>
      </w:r>
      <w:proofErr w:type="spellEnd"/>
      <w:r w:rsidRPr="00D5598B">
        <w:rPr>
          <w:lang w:val="mi-NZ"/>
        </w:rPr>
        <w:t xml:space="preserve"> </w:t>
      </w:r>
      <w:proofErr w:type="spellStart"/>
      <w:r w:rsidRPr="00D5598B">
        <w:rPr>
          <w:lang w:val="mi-NZ"/>
        </w:rPr>
        <w:t>do</w:t>
      </w:r>
      <w:proofErr w:type="spellEnd"/>
      <w:r w:rsidRPr="00D5598B">
        <w:rPr>
          <w:lang w:val="mi-NZ"/>
        </w:rPr>
        <w:t xml:space="preserve"> </w:t>
      </w:r>
      <w:proofErr w:type="spellStart"/>
      <w:r w:rsidRPr="00D5598B">
        <w:rPr>
          <w:lang w:val="mi-NZ"/>
        </w:rPr>
        <w:t>these</w:t>
      </w:r>
      <w:proofErr w:type="spellEnd"/>
      <w:r w:rsidRPr="00D5598B">
        <w:rPr>
          <w:lang w:val="mi-NZ"/>
        </w:rPr>
        <w:t xml:space="preserve"> </w:t>
      </w:r>
      <w:proofErr w:type="spellStart"/>
      <w:r w:rsidRPr="00D5598B">
        <w:rPr>
          <w:lang w:val="mi-NZ"/>
        </w:rPr>
        <w:t>codes</w:t>
      </w:r>
      <w:proofErr w:type="spellEnd"/>
      <w:r w:rsidRPr="00D5598B">
        <w:rPr>
          <w:lang w:val="mi-NZ"/>
        </w:rPr>
        <w:t xml:space="preserve"> </w:t>
      </w:r>
      <w:proofErr w:type="spellStart"/>
      <w:r w:rsidRPr="00D5598B">
        <w:rPr>
          <w:lang w:val="mi-NZ"/>
        </w:rPr>
        <w:t>spell</w:t>
      </w:r>
      <w:proofErr w:type="spellEnd"/>
      <w:r w:rsidRPr="00D5598B">
        <w:rPr>
          <w:lang w:val="mi-NZ"/>
        </w:rPr>
        <w:t>?</w:t>
      </w:r>
      <w:r w:rsidR="00632249" w:rsidRPr="00D5598B">
        <w:rPr>
          <w:lang w:val="mi-NZ"/>
        </w:rPr>
        <w:t xml:space="preserve"> (</w:t>
      </w:r>
      <w:proofErr w:type="spellStart"/>
      <w:r w:rsidR="0054737E">
        <w:rPr>
          <w:lang w:val="mi-NZ"/>
        </w:rPr>
        <w:t>H</w:t>
      </w:r>
      <w:r w:rsidR="00632249" w:rsidRPr="00D5598B">
        <w:rPr>
          <w:lang w:val="mi-NZ"/>
        </w:rPr>
        <w:t>int</w:t>
      </w:r>
      <w:proofErr w:type="spellEnd"/>
      <w:r w:rsidR="004150B2" w:rsidRPr="00D5598B">
        <w:rPr>
          <w:lang w:val="mi-NZ"/>
        </w:rPr>
        <w:t>:</w:t>
      </w:r>
      <w:r w:rsidR="00632249" w:rsidRPr="00D5598B">
        <w:rPr>
          <w:lang w:val="mi-NZ"/>
        </w:rPr>
        <w:t xml:space="preserve"> </w:t>
      </w:r>
      <w:proofErr w:type="spellStart"/>
      <w:r w:rsidR="00632249" w:rsidRPr="00D5598B">
        <w:rPr>
          <w:lang w:val="mi-NZ"/>
        </w:rPr>
        <w:t>the</w:t>
      </w:r>
      <w:r w:rsidR="004150B2" w:rsidRPr="00D5598B">
        <w:rPr>
          <w:lang w:val="mi-NZ"/>
        </w:rPr>
        <w:t>se</w:t>
      </w:r>
      <w:proofErr w:type="spellEnd"/>
      <w:r w:rsidR="004150B2" w:rsidRPr="00D5598B">
        <w:rPr>
          <w:lang w:val="mi-NZ"/>
        </w:rPr>
        <w:t xml:space="preserve"> </w:t>
      </w:r>
      <w:r w:rsidR="00632249" w:rsidRPr="00D5598B">
        <w:rPr>
          <w:lang w:val="mi-NZ"/>
        </w:rPr>
        <w:t xml:space="preserve">are </w:t>
      </w:r>
      <w:proofErr w:type="spellStart"/>
      <w:r w:rsidR="00632249" w:rsidRPr="00D5598B">
        <w:rPr>
          <w:lang w:val="mi-NZ"/>
        </w:rPr>
        <w:t>common</w:t>
      </w:r>
      <w:proofErr w:type="spellEnd"/>
      <w:r w:rsidR="00632249" w:rsidRPr="00D5598B">
        <w:rPr>
          <w:lang w:val="mi-NZ"/>
        </w:rPr>
        <w:t xml:space="preserve"> </w:t>
      </w:r>
      <w:proofErr w:type="spellStart"/>
      <w:r w:rsidR="00F2491B" w:rsidRPr="00D5598B">
        <w:rPr>
          <w:lang w:val="mi-NZ"/>
        </w:rPr>
        <w:t>European</w:t>
      </w:r>
      <w:proofErr w:type="spellEnd"/>
      <w:r w:rsidR="00EB145C" w:rsidRPr="00D5598B">
        <w:rPr>
          <w:lang w:val="mi-NZ"/>
        </w:rPr>
        <w:t xml:space="preserve"> </w:t>
      </w:r>
      <w:proofErr w:type="spellStart"/>
      <w:r w:rsidR="00632249" w:rsidRPr="00D5598B">
        <w:rPr>
          <w:lang w:val="mi-NZ"/>
        </w:rPr>
        <w:t>names</w:t>
      </w:r>
      <w:proofErr w:type="spellEnd"/>
      <w:r w:rsidR="00632249" w:rsidRPr="00D5598B">
        <w:rPr>
          <w:lang w:val="mi-NZ"/>
        </w:rPr>
        <w:t>)</w:t>
      </w:r>
      <w:r w:rsidRPr="00D5598B">
        <w:rPr>
          <w:lang w:val="mi-NZ"/>
        </w:rPr>
        <w:t xml:space="preserve">: a) 8+2+8+18+8 </w:t>
      </w:r>
      <w:r w:rsidR="0054737E">
        <w:rPr>
          <w:lang w:val="mi-NZ"/>
        </w:rPr>
        <w:tab/>
      </w:r>
    </w:p>
    <w:p w14:paraId="41729A8D" w14:textId="77777777" w:rsidR="00644998" w:rsidRDefault="0001041D" w:rsidP="00644998">
      <w:pPr>
        <w:pStyle w:val="ListParagraph"/>
        <w:spacing w:before="240"/>
        <w:textAlignment w:val="baseline"/>
        <w:rPr>
          <w:lang w:val="mi-NZ"/>
        </w:rPr>
      </w:pPr>
      <w:r w:rsidRPr="00D5598B">
        <w:rPr>
          <w:lang w:val="mi-NZ"/>
        </w:rPr>
        <w:t xml:space="preserve">b) 2+2+10 </w:t>
      </w:r>
    </w:p>
    <w:p w14:paraId="16ABF0A1" w14:textId="7B81E672" w:rsidR="0001041D" w:rsidRPr="00D5598B" w:rsidRDefault="0001041D" w:rsidP="00644998">
      <w:pPr>
        <w:pStyle w:val="ListParagraph"/>
        <w:spacing w:before="240" w:after="240"/>
        <w:textAlignment w:val="baseline"/>
        <w:rPr>
          <w:lang w:val="mi-NZ"/>
        </w:rPr>
      </w:pPr>
      <w:r w:rsidRPr="00D5598B">
        <w:rPr>
          <w:lang w:val="mi-NZ"/>
        </w:rPr>
        <w:t>c) 18+12+2 </w:t>
      </w:r>
    </w:p>
    <w:tbl>
      <w:tblPr>
        <w:tblW w:w="928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81"/>
        <w:gridCol w:w="981"/>
        <w:gridCol w:w="992"/>
        <w:gridCol w:w="1012"/>
        <w:gridCol w:w="1064"/>
        <w:gridCol w:w="1064"/>
        <w:gridCol w:w="1064"/>
        <w:gridCol w:w="1064"/>
        <w:gridCol w:w="1064"/>
      </w:tblGrid>
      <w:tr w:rsidR="0001041D" w:rsidRPr="0001041D" w14:paraId="7A12D517" w14:textId="77777777" w:rsidTr="00644998">
        <w:tc>
          <w:tcPr>
            <w:tcW w:w="98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3B0BC1" w14:textId="4D68866C"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2</w:t>
            </w:r>
          </w:p>
        </w:tc>
        <w:tc>
          <w:tcPr>
            <w:tcW w:w="981" w:type="dxa"/>
            <w:tcBorders>
              <w:top w:val="single" w:sz="6" w:space="0" w:color="auto"/>
              <w:left w:val="nil"/>
              <w:bottom w:val="single" w:sz="6" w:space="0" w:color="auto"/>
              <w:right w:val="single" w:sz="6" w:space="0" w:color="auto"/>
            </w:tcBorders>
            <w:shd w:val="clear" w:color="auto" w:fill="auto"/>
            <w:vAlign w:val="center"/>
            <w:hideMark/>
          </w:tcPr>
          <w:p w14:paraId="3D3EDEF4" w14:textId="3DF9CCE1"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4</w:t>
            </w:r>
          </w:p>
        </w:tc>
        <w:tc>
          <w:tcPr>
            <w:tcW w:w="992" w:type="dxa"/>
            <w:tcBorders>
              <w:top w:val="single" w:sz="6" w:space="0" w:color="auto"/>
              <w:left w:val="nil"/>
              <w:bottom w:val="single" w:sz="6" w:space="0" w:color="auto"/>
              <w:right w:val="single" w:sz="6" w:space="0" w:color="auto"/>
            </w:tcBorders>
            <w:shd w:val="clear" w:color="auto" w:fill="auto"/>
            <w:vAlign w:val="center"/>
            <w:hideMark/>
          </w:tcPr>
          <w:p w14:paraId="2FFC0970" w14:textId="33359FF1"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6</w:t>
            </w:r>
          </w:p>
        </w:tc>
        <w:tc>
          <w:tcPr>
            <w:tcW w:w="1012" w:type="dxa"/>
            <w:tcBorders>
              <w:top w:val="single" w:sz="6" w:space="0" w:color="auto"/>
              <w:left w:val="nil"/>
              <w:bottom w:val="single" w:sz="6" w:space="0" w:color="auto"/>
              <w:right w:val="single" w:sz="6" w:space="0" w:color="auto"/>
            </w:tcBorders>
            <w:shd w:val="clear" w:color="auto" w:fill="auto"/>
            <w:vAlign w:val="center"/>
            <w:hideMark/>
          </w:tcPr>
          <w:p w14:paraId="7302DC82" w14:textId="2B45AFFA"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8</w:t>
            </w:r>
          </w:p>
        </w:tc>
        <w:tc>
          <w:tcPr>
            <w:tcW w:w="1064" w:type="dxa"/>
            <w:tcBorders>
              <w:top w:val="single" w:sz="6" w:space="0" w:color="auto"/>
              <w:left w:val="nil"/>
              <w:bottom w:val="single" w:sz="6" w:space="0" w:color="auto"/>
              <w:right w:val="single" w:sz="6" w:space="0" w:color="auto"/>
            </w:tcBorders>
            <w:shd w:val="clear" w:color="auto" w:fill="auto"/>
            <w:vAlign w:val="center"/>
            <w:hideMark/>
          </w:tcPr>
          <w:p w14:paraId="4FD26ABA" w14:textId="2B7CD1FA"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10</w:t>
            </w:r>
          </w:p>
        </w:tc>
        <w:tc>
          <w:tcPr>
            <w:tcW w:w="1064" w:type="dxa"/>
            <w:tcBorders>
              <w:top w:val="single" w:sz="6" w:space="0" w:color="auto"/>
              <w:left w:val="nil"/>
              <w:bottom w:val="single" w:sz="6" w:space="0" w:color="auto"/>
              <w:right w:val="single" w:sz="6" w:space="0" w:color="auto"/>
            </w:tcBorders>
            <w:shd w:val="clear" w:color="auto" w:fill="auto"/>
            <w:vAlign w:val="center"/>
            <w:hideMark/>
          </w:tcPr>
          <w:p w14:paraId="56553304" w14:textId="6E903A96"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12</w:t>
            </w:r>
          </w:p>
        </w:tc>
        <w:tc>
          <w:tcPr>
            <w:tcW w:w="1064" w:type="dxa"/>
            <w:tcBorders>
              <w:top w:val="single" w:sz="6" w:space="0" w:color="auto"/>
              <w:left w:val="nil"/>
              <w:bottom w:val="single" w:sz="6" w:space="0" w:color="auto"/>
              <w:right w:val="single" w:sz="6" w:space="0" w:color="auto"/>
            </w:tcBorders>
            <w:shd w:val="clear" w:color="auto" w:fill="auto"/>
            <w:vAlign w:val="center"/>
            <w:hideMark/>
          </w:tcPr>
          <w:p w14:paraId="1D930B4E" w14:textId="2E24735F"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14</w:t>
            </w:r>
          </w:p>
        </w:tc>
        <w:tc>
          <w:tcPr>
            <w:tcW w:w="1064" w:type="dxa"/>
            <w:tcBorders>
              <w:top w:val="single" w:sz="6" w:space="0" w:color="auto"/>
              <w:left w:val="nil"/>
              <w:bottom w:val="single" w:sz="6" w:space="0" w:color="auto"/>
              <w:right w:val="single" w:sz="6" w:space="0" w:color="auto"/>
            </w:tcBorders>
            <w:shd w:val="clear" w:color="auto" w:fill="auto"/>
            <w:vAlign w:val="center"/>
            <w:hideMark/>
          </w:tcPr>
          <w:p w14:paraId="2D256390" w14:textId="476AC61F"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16</w:t>
            </w:r>
          </w:p>
        </w:tc>
        <w:tc>
          <w:tcPr>
            <w:tcW w:w="1064" w:type="dxa"/>
            <w:tcBorders>
              <w:top w:val="single" w:sz="6" w:space="0" w:color="auto"/>
              <w:left w:val="nil"/>
              <w:bottom w:val="single" w:sz="6" w:space="0" w:color="auto"/>
              <w:right w:val="single" w:sz="6" w:space="0" w:color="auto"/>
            </w:tcBorders>
            <w:shd w:val="clear" w:color="auto" w:fill="auto"/>
            <w:vAlign w:val="center"/>
            <w:hideMark/>
          </w:tcPr>
          <w:p w14:paraId="0E6955F2" w14:textId="663F7F75"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b/>
                <w:color w:val="000000"/>
                <w:sz w:val="40"/>
                <w:szCs w:val="40"/>
                <w:lang w:eastAsia="en-GB"/>
              </w:rPr>
              <w:t>18</w:t>
            </w:r>
          </w:p>
        </w:tc>
      </w:tr>
      <w:tr w:rsidR="0001041D" w:rsidRPr="0001041D" w14:paraId="057779D4" w14:textId="77777777" w:rsidTr="00644998">
        <w:tc>
          <w:tcPr>
            <w:tcW w:w="981" w:type="dxa"/>
            <w:tcBorders>
              <w:top w:val="nil"/>
              <w:left w:val="single" w:sz="6" w:space="0" w:color="auto"/>
              <w:bottom w:val="single" w:sz="6" w:space="0" w:color="auto"/>
              <w:right w:val="single" w:sz="6" w:space="0" w:color="auto"/>
            </w:tcBorders>
            <w:shd w:val="clear" w:color="auto" w:fill="auto"/>
            <w:vAlign w:val="center"/>
            <w:hideMark/>
          </w:tcPr>
          <w:p w14:paraId="3F85CBB1" w14:textId="2D09906F"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A</w:t>
            </w:r>
          </w:p>
        </w:tc>
        <w:tc>
          <w:tcPr>
            <w:tcW w:w="981" w:type="dxa"/>
            <w:tcBorders>
              <w:top w:val="nil"/>
              <w:left w:val="nil"/>
              <w:bottom w:val="single" w:sz="6" w:space="0" w:color="auto"/>
              <w:right w:val="single" w:sz="6" w:space="0" w:color="auto"/>
            </w:tcBorders>
            <w:shd w:val="clear" w:color="auto" w:fill="auto"/>
            <w:vAlign w:val="center"/>
            <w:hideMark/>
          </w:tcPr>
          <w:p w14:paraId="0AE4145B" w14:textId="62F6BF80"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B</w:t>
            </w:r>
          </w:p>
        </w:tc>
        <w:tc>
          <w:tcPr>
            <w:tcW w:w="992" w:type="dxa"/>
            <w:tcBorders>
              <w:top w:val="nil"/>
              <w:left w:val="nil"/>
              <w:bottom w:val="single" w:sz="6" w:space="0" w:color="auto"/>
              <w:right w:val="single" w:sz="6" w:space="0" w:color="auto"/>
            </w:tcBorders>
            <w:shd w:val="clear" w:color="auto" w:fill="auto"/>
            <w:vAlign w:val="center"/>
            <w:hideMark/>
          </w:tcPr>
          <w:p w14:paraId="6AED8C5F" w14:textId="2F1D6EC9"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C</w:t>
            </w:r>
          </w:p>
        </w:tc>
        <w:tc>
          <w:tcPr>
            <w:tcW w:w="1012" w:type="dxa"/>
            <w:tcBorders>
              <w:top w:val="nil"/>
              <w:left w:val="nil"/>
              <w:bottom w:val="single" w:sz="6" w:space="0" w:color="auto"/>
              <w:right w:val="single" w:sz="6" w:space="0" w:color="auto"/>
            </w:tcBorders>
            <w:shd w:val="clear" w:color="auto" w:fill="auto"/>
            <w:vAlign w:val="center"/>
            <w:hideMark/>
          </w:tcPr>
          <w:p w14:paraId="362F03E3" w14:textId="172FF455"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D</w:t>
            </w:r>
          </w:p>
        </w:tc>
        <w:tc>
          <w:tcPr>
            <w:tcW w:w="1064" w:type="dxa"/>
            <w:tcBorders>
              <w:top w:val="nil"/>
              <w:left w:val="nil"/>
              <w:bottom w:val="single" w:sz="6" w:space="0" w:color="auto"/>
              <w:right w:val="single" w:sz="6" w:space="0" w:color="auto"/>
            </w:tcBorders>
            <w:shd w:val="clear" w:color="auto" w:fill="auto"/>
            <w:vAlign w:val="center"/>
            <w:hideMark/>
          </w:tcPr>
          <w:p w14:paraId="44B4DA2E" w14:textId="25BD1628"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E</w:t>
            </w:r>
          </w:p>
        </w:tc>
        <w:tc>
          <w:tcPr>
            <w:tcW w:w="1064" w:type="dxa"/>
            <w:tcBorders>
              <w:top w:val="nil"/>
              <w:left w:val="nil"/>
              <w:bottom w:val="single" w:sz="6" w:space="0" w:color="auto"/>
              <w:right w:val="single" w:sz="6" w:space="0" w:color="auto"/>
            </w:tcBorders>
            <w:shd w:val="clear" w:color="auto" w:fill="auto"/>
            <w:vAlign w:val="center"/>
            <w:hideMark/>
          </w:tcPr>
          <w:p w14:paraId="6922F1D2" w14:textId="6207B5A0"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F</w:t>
            </w:r>
          </w:p>
        </w:tc>
        <w:tc>
          <w:tcPr>
            <w:tcW w:w="1064" w:type="dxa"/>
            <w:tcBorders>
              <w:top w:val="nil"/>
              <w:left w:val="nil"/>
              <w:bottom w:val="single" w:sz="6" w:space="0" w:color="auto"/>
              <w:right w:val="single" w:sz="6" w:space="0" w:color="auto"/>
            </w:tcBorders>
            <w:shd w:val="clear" w:color="auto" w:fill="auto"/>
            <w:vAlign w:val="center"/>
            <w:hideMark/>
          </w:tcPr>
          <w:p w14:paraId="7CA400B1" w14:textId="5CCFA4B3"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G</w:t>
            </w:r>
          </w:p>
        </w:tc>
        <w:tc>
          <w:tcPr>
            <w:tcW w:w="1064" w:type="dxa"/>
            <w:tcBorders>
              <w:top w:val="nil"/>
              <w:left w:val="nil"/>
              <w:bottom w:val="single" w:sz="6" w:space="0" w:color="auto"/>
              <w:right w:val="single" w:sz="6" w:space="0" w:color="auto"/>
            </w:tcBorders>
            <w:shd w:val="clear" w:color="auto" w:fill="auto"/>
            <w:vAlign w:val="center"/>
            <w:hideMark/>
          </w:tcPr>
          <w:p w14:paraId="3ABB8CB9" w14:textId="24EE3E3F"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H</w:t>
            </w:r>
          </w:p>
        </w:tc>
        <w:tc>
          <w:tcPr>
            <w:tcW w:w="1064" w:type="dxa"/>
            <w:tcBorders>
              <w:top w:val="nil"/>
              <w:left w:val="nil"/>
              <w:bottom w:val="single" w:sz="6" w:space="0" w:color="auto"/>
              <w:right w:val="single" w:sz="6" w:space="0" w:color="auto"/>
            </w:tcBorders>
            <w:shd w:val="clear" w:color="auto" w:fill="auto"/>
            <w:vAlign w:val="center"/>
            <w:hideMark/>
          </w:tcPr>
          <w:p w14:paraId="481269F3" w14:textId="62D6BAD8"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I</w:t>
            </w:r>
          </w:p>
        </w:tc>
      </w:tr>
      <w:tr w:rsidR="0001041D" w:rsidRPr="0001041D" w14:paraId="7B904207" w14:textId="77777777" w:rsidTr="00644998">
        <w:tc>
          <w:tcPr>
            <w:tcW w:w="981" w:type="dxa"/>
            <w:tcBorders>
              <w:top w:val="nil"/>
              <w:left w:val="single" w:sz="6" w:space="0" w:color="auto"/>
              <w:bottom w:val="single" w:sz="6" w:space="0" w:color="auto"/>
              <w:right w:val="single" w:sz="6" w:space="0" w:color="auto"/>
            </w:tcBorders>
            <w:shd w:val="clear" w:color="auto" w:fill="auto"/>
            <w:vAlign w:val="center"/>
            <w:hideMark/>
          </w:tcPr>
          <w:p w14:paraId="538978BB" w14:textId="62CAE701"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J</w:t>
            </w:r>
          </w:p>
        </w:tc>
        <w:tc>
          <w:tcPr>
            <w:tcW w:w="981" w:type="dxa"/>
            <w:tcBorders>
              <w:top w:val="nil"/>
              <w:left w:val="nil"/>
              <w:bottom w:val="single" w:sz="6" w:space="0" w:color="auto"/>
              <w:right w:val="single" w:sz="6" w:space="0" w:color="auto"/>
            </w:tcBorders>
            <w:shd w:val="clear" w:color="auto" w:fill="auto"/>
            <w:vAlign w:val="center"/>
            <w:hideMark/>
          </w:tcPr>
          <w:p w14:paraId="5BE9790C" w14:textId="1D0CF8D7"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K</w:t>
            </w:r>
          </w:p>
        </w:tc>
        <w:tc>
          <w:tcPr>
            <w:tcW w:w="992" w:type="dxa"/>
            <w:tcBorders>
              <w:top w:val="nil"/>
              <w:left w:val="nil"/>
              <w:bottom w:val="single" w:sz="6" w:space="0" w:color="auto"/>
              <w:right w:val="single" w:sz="6" w:space="0" w:color="auto"/>
            </w:tcBorders>
            <w:shd w:val="clear" w:color="auto" w:fill="auto"/>
            <w:vAlign w:val="center"/>
            <w:hideMark/>
          </w:tcPr>
          <w:p w14:paraId="26D59668" w14:textId="15B32407"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L</w:t>
            </w:r>
          </w:p>
        </w:tc>
        <w:tc>
          <w:tcPr>
            <w:tcW w:w="1012" w:type="dxa"/>
            <w:tcBorders>
              <w:top w:val="nil"/>
              <w:left w:val="nil"/>
              <w:bottom w:val="single" w:sz="6" w:space="0" w:color="auto"/>
              <w:right w:val="single" w:sz="6" w:space="0" w:color="auto"/>
            </w:tcBorders>
            <w:shd w:val="clear" w:color="auto" w:fill="auto"/>
            <w:vAlign w:val="center"/>
            <w:hideMark/>
          </w:tcPr>
          <w:p w14:paraId="6AF7CD79" w14:textId="1479E4CE"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M</w:t>
            </w:r>
          </w:p>
        </w:tc>
        <w:tc>
          <w:tcPr>
            <w:tcW w:w="1064" w:type="dxa"/>
            <w:tcBorders>
              <w:top w:val="nil"/>
              <w:left w:val="nil"/>
              <w:bottom w:val="single" w:sz="6" w:space="0" w:color="auto"/>
              <w:right w:val="single" w:sz="6" w:space="0" w:color="auto"/>
            </w:tcBorders>
            <w:shd w:val="clear" w:color="auto" w:fill="auto"/>
            <w:vAlign w:val="center"/>
            <w:hideMark/>
          </w:tcPr>
          <w:p w14:paraId="3F9295EA" w14:textId="234B7885"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N</w:t>
            </w:r>
          </w:p>
        </w:tc>
        <w:tc>
          <w:tcPr>
            <w:tcW w:w="1064" w:type="dxa"/>
            <w:tcBorders>
              <w:top w:val="nil"/>
              <w:left w:val="nil"/>
              <w:bottom w:val="single" w:sz="6" w:space="0" w:color="auto"/>
              <w:right w:val="single" w:sz="6" w:space="0" w:color="auto"/>
            </w:tcBorders>
            <w:shd w:val="clear" w:color="auto" w:fill="auto"/>
            <w:vAlign w:val="center"/>
            <w:hideMark/>
          </w:tcPr>
          <w:p w14:paraId="758E0EB1" w14:textId="215B5D4F"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O</w:t>
            </w:r>
          </w:p>
        </w:tc>
        <w:tc>
          <w:tcPr>
            <w:tcW w:w="1064" w:type="dxa"/>
            <w:tcBorders>
              <w:top w:val="nil"/>
              <w:left w:val="nil"/>
              <w:bottom w:val="single" w:sz="6" w:space="0" w:color="auto"/>
              <w:right w:val="single" w:sz="6" w:space="0" w:color="auto"/>
            </w:tcBorders>
            <w:shd w:val="clear" w:color="auto" w:fill="auto"/>
            <w:vAlign w:val="center"/>
            <w:hideMark/>
          </w:tcPr>
          <w:p w14:paraId="65D69096" w14:textId="4917751E"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P</w:t>
            </w:r>
          </w:p>
        </w:tc>
        <w:tc>
          <w:tcPr>
            <w:tcW w:w="1064" w:type="dxa"/>
            <w:tcBorders>
              <w:top w:val="nil"/>
              <w:left w:val="nil"/>
              <w:bottom w:val="single" w:sz="6" w:space="0" w:color="auto"/>
              <w:right w:val="single" w:sz="6" w:space="0" w:color="auto"/>
            </w:tcBorders>
            <w:shd w:val="clear" w:color="auto" w:fill="auto"/>
            <w:vAlign w:val="center"/>
            <w:hideMark/>
          </w:tcPr>
          <w:p w14:paraId="7375C718" w14:textId="23F4DC70"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Q</w:t>
            </w:r>
          </w:p>
        </w:tc>
        <w:tc>
          <w:tcPr>
            <w:tcW w:w="1064" w:type="dxa"/>
            <w:tcBorders>
              <w:top w:val="nil"/>
              <w:left w:val="nil"/>
              <w:bottom w:val="single" w:sz="6" w:space="0" w:color="auto"/>
              <w:right w:val="single" w:sz="6" w:space="0" w:color="auto"/>
            </w:tcBorders>
            <w:shd w:val="clear" w:color="auto" w:fill="auto"/>
            <w:vAlign w:val="center"/>
            <w:hideMark/>
          </w:tcPr>
          <w:p w14:paraId="0863E68C" w14:textId="03B974AE"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R</w:t>
            </w:r>
          </w:p>
        </w:tc>
      </w:tr>
      <w:tr w:rsidR="0001041D" w:rsidRPr="0001041D" w14:paraId="1519E42D" w14:textId="77777777" w:rsidTr="00644998">
        <w:tc>
          <w:tcPr>
            <w:tcW w:w="981" w:type="dxa"/>
            <w:tcBorders>
              <w:top w:val="nil"/>
              <w:left w:val="single" w:sz="6" w:space="0" w:color="auto"/>
              <w:bottom w:val="single" w:sz="6" w:space="0" w:color="auto"/>
              <w:right w:val="single" w:sz="6" w:space="0" w:color="auto"/>
            </w:tcBorders>
            <w:shd w:val="clear" w:color="auto" w:fill="auto"/>
            <w:vAlign w:val="center"/>
            <w:hideMark/>
          </w:tcPr>
          <w:p w14:paraId="6841F715" w14:textId="7CBDEF54"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S</w:t>
            </w:r>
          </w:p>
        </w:tc>
        <w:tc>
          <w:tcPr>
            <w:tcW w:w="981" w:type="dxa"/>
            <w:tcBorders>
              <w:top w:val="nil"/>
              <w:left w:val="nil"/>
              <w:bottom w:val="single" w:sz="6" w:space="0" w:color="auto"/>
              <w:right w:val="single" w:sz="6" w:space="0" w:color="auto"/>
            </w:tcBorders>
            <w:shd w:val="clear" w:color="auto" w:fill="auto"/>
            <w:vAlign w:val="center"/>
            <w:hideMark/>
          </w:tcPr>
          <w:p w14:paraId="45B0DA3D" w14:textId="1D936B98"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T</w:t>
            </w:r>
          </w:p>
        </w:tc>
        <w:tc>
          <w:tcPr>
            <w:tcW w:w="992" w:type="dxa"/>
            <w:tcBorders>
              <w:top w:val="nil"/>
              <w:left w:val="nil"/>
              <w:bottom w:val="single" w:sz="6" w:space="0" w:color="auto"/>
              <w:right w:val="single" w:sz="6" w:space="0" w:color="auto"/>
            </w:tcBorders>
            <w:shd w:val="clear" w:color="auto" w:fill="auto"/>
            <w:vAlign w:val="center"/>
            <w:hideMark/>
          </w:tcPr>
          <w:p w14:paraId="2CB1286F" w14:textId="3B936648"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U</w:t>
            </w:r>
          </w:p>
        </w:tc>
        <w:tc>
          <w:tcPr>
            <w:tcW w:w="1012" w:type="dxa"/>
            <w:tcBorders>
              <w:top w:val="nil"/>
              <w:left w:val="nil"/>
              <w:bottom w:val="single" w:sz="6" w:space="0" w:color="auto"/>
              <w:right w:val="single" w:sz="6" w:space="0" w:color="auto"/>
            </w:tcBorders>
            <w:shd w:val="clear" w:color="auto" w:fill="auto"/>
            <w:vAlign w:val="center"/>
            <w:hideMark/>
          </w:tcPr>
          <w:p w14:paraId="2368EEBC" w14:textId="20C7BD9D"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V</w:t>
            </w:r>
          </w:p>
        </w:tc>
        <w:tc>
          <w:tcPr>
            <w:tcW w:w="1064" w:type="dxa"/>
            <w:tcBorders>
              <w:top w:val="nil"/>
              <w:left w:val="nil"/>
              <w:bottom w:val="single" w:sz="6" w:space="0" w:color="auto"/>
              <w:right w:val="single" w:sz="6" w:space="0" w:color="auto"/>
            </w:tcBorders>
            <w:shd w:val="clear" w:color="auto" w:fill="auto"/>
            <w:vAlign w:val="center"/>
            <w:hideMark/>
          </w:tcPr>
          <w:p w14:paraId="0B9B75EC" w14:textId="29C1E144"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W</w:t>
            </w:r>
          </w:p>
        </w:tc>
        <w:tc>
          <w:tcPr>
            <w:tcW w:w="1064" w:type="dxa"/>
            <w:tcBorders>
              <w:top w:val="nil"/>
              <w:left w:val="nil"/>
              <w:bottom w:val="single" w:sz="6" w:space="0" w:color="auto"/>
              <w:right w:val="single" w:sz="6" w:space="0" w:color="auto"/>
            </w:tcBorders>
            <w:shd w:val="clear" w:color="auto" w:fill="auto"/>
            <w:vAlign w:val="center"/>
            <w:hideMark/>
          </w:tcPr>
          <w:p w14:paraId="6607871E" w14:textId="0DEBAE25"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X</w:t>
            </w:r>
          </w:p>
        </w:tc>
        <w:tc>
          <w:tcPr>
            <w:tcW w:w="1064" w:type="dxa"/>
            <w:tcBorders>
              <w:top w:val="nil"/>
              <w:left w:val="nil"/>
              <w:bottom w:val="single" w:sz="6" w:space="0" w:color="auto"/>
              <w:right w:val="single" w:sz="6" w:space="0" w:color="auto"/>
            </w:tcBorders>
            <w:shd w:val="clear" w:color="auto" w:fill="auto"/>
            <w:vAlign w:val="center"/>
            <w:hideMark/>
          </w:tcPr>
          <w:p w14:paraId="49D7866E" w14:textId="25847D03"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Y</w:t>
            </w:r>
          </w:p>
        </w:tc>
        <w:tc>
          <w:tcPr>
            <w:tcW w:w="1064" w:type="dxa"/>
            <w:tcBorders>
              <w:top w:val="nil"/>
              <w:left w:val="nil"/>
              <w:bottom w:val="single" w:sz="6" w:space="0" w:color="auto"/>
              <w:right w:val="single" w:sz="6" w:space="0" w:color="auto"/>
            </w:tcBorders>
            <w:shd w:val="clear" w:color="auto" w:fill="auto"/>
            <w:vAlign w:val="center"/>
            <w:hideMark/>
          </w:tcPr>
          <w:p w14:paraId="6C4CFF74" w14:textId="66BC9F13" w:rsidR="0001041D" w:rsidRPr="00CE65A2" w:rsidRDefault="0001041D" w:rsidP="00CE65A2">
            <w:pPr>
              <w:spacing w:after="0" w:line="240" w:lineRule="auto"/>
              <w:jc w:val="center"/>
              <w:textAlignment w:val="baseline"/>
              <w:rPr>
                <w:rFonts w:eastAsia="Times New Roman"/>
                <w:sz w:val="40"/>
                <w:szCs w:val="40"/>
                <w:lang w:val="en-GB" w:eastAsia="en-GB"/>
              </w:rPr>
            </w:pPr>
            <w:r w:rsidRPr="00CE65A2">
              <w:rPr>
                <w:rFonts w:eastAsia="Times New Roman"/>
                <w:color w:val="000000"/>
                <w:sz w:val="40"/>
                <w:szCs w:val="40"/>
                <w:lang w:eastAsia="en-GB"/>
              </w:rPr>
              <w:t>Z</w:t>
            </w:r>
          </w:p>
        </w:tc>
        <w:tc>
          <w:tcPr>
            <w:tcW w:w="1064" w:type="dxa"/>
            <w:tcBorders>
              <w:top w:val="nil"/>
              <w:left w:val="nil"/>
              <w:bottom w:val="single" w:sz="6" w:space="0" w:color="auto"/>
              <w:right w:val="single" w:sz="6" w:space="0" w:color="auto"/>
            </w:tcBorders>
            <w:shd w:val="clear" w:color="auto" w:fill="auto"/>
            <w:vAlign w:val="center"/>
            <w:hideMark/>
          </w:tcPr>
          <w:p w14:paraId="60F0E8A5" w14:textId="6D2F8493" w:rsidR="0001041D" w:rsidRPr="00CE65A2" w:rsidRDefault="0001041D" w:rsidP="00CE65A2">
            <w:pPr>
              <w:spacing w:after="0" w:line="240" w:lineRule="auto"/>
              <w:jc w:val="center"/>
              <w:textAlignment w:val="baseline"/>
              <w:rPr>
                <w:rFonts w:eastAsia="Times New Roman"/>
                <w:sz w:val="40"/>
                <w:szCs w:val="40"/>
                <w:lang w:val="en-GB" w:eastAsia="en-GB"/>
              </w:rPr>
            </w:pPr>
          </w:p>
        </w:tc>
      </w:tr>
    </w:tbl>
    <w:p w14:paraId="1D534AD9" w14:textId="77777777" w:rsidR="0001041D" w:rsidRDefault="0001041D" w:rsidP="0001041D"/>
    <w:p w14:paraId="0DD29E40" w14:textId="69890F9A" w:rsidR="00DA233A" w:rsidRPr="0049276D" w:rsidRDefault="00DA233A" w:rsidP="0049276D">
      <w:pPr>
        <w:spacing w:before="240" w:after="240"/>
        <w:textAlignment w:val="baseline"/>
        <w:rPr>
          <w:rFonts w:eastAsia="Times New Roman"/>
          <w:b/>
          <w:color w:val="000000"/>
          <w:spacing w:val="-4"/>
          <w:lang w:eastAsia="en-NZ"/>
        </w:rPr>
      </w:pPr>
      <w:r w:rsidRPr="0049276D">
        <w:rPr>
          <w:rFonts w:eastAsia="Times New Roman"/>
          <w:b/>
          <w:color w:val="000000"/>
          <w:spacing w:val="-4"/>
          <w:lang w:eastAsia="en-NZ"/>
        </w:rPr>
        <w:t>Remember to do your end of day reflection and wellbeing activities (see p.</w:t>
      </w:r>
      <w:r w:rsidR="00006419" w:rsidRPr="0049276D">
        <w:rPr>
          <w:rFonts w:eastAsia="Times New Roman"/>
          <w:b/>
          <w:color w:val="000000"/>
          <w:spacing w:val="-4"/>
          <w:lang w:eastAsia="en-NZ"/>
        </w:rPr>
        <w:t xml:space="preserve"> 6</w:t>
      </w:r>
      <w:r w:rsidR="0049276D" w:rsidRPr="0049276D">
        <w:rPr>
          <w:rFonts w:eastAsia="Times New Roman"/>
          <w:b/>
          <w:color w:val="000000"/>
          <w:spacing w:val="-4"/>
          <w:lang w:eastAsia="en-NZ"/>
        </w:rPr>
        <w:t xml:space="preserve"> </w:t>
      </w:r>
      <w:r w:rsidR="0049276D" w:rsidRPr="0049276D">
        <w:rPr>
          <w:rFonts w:eastAsia="Times New Roman"/>
          <w:b/>
          <w:bCs/>
          <w:color w:val="000000"/>
          <w:spacing w:val="-4"/>
          <w:lang w:eastAsia="en-NZ"/>
        </w:rPr>
        <w:t xml:space="preserve">and </w:t>
      </w:r>
      <w:r w:rsidR="00006419" w:rsidRPr="0049276D">
        <w:rPr>
          <w:rFonts w:eastAsia="Times New Roman"/>
          <w:b/>
          <w:color w:val="000000"/>
          <w:spacing w:val="-4"/>
          <w:lang w:eastAsia="en-NZ"/>
        </w:rPr>
        <w:t>8</w:t>
      </w:r>
      <w:r w:rsidRPr="0049276D">
        <w:rPr>
          <w:rFonts w:eastAsia="Times New Roman"/>
          <w:b/>
          <w:color w:val="000000"/>
          <w:spacing w:val="-4"/>
          <w:lang w:eastAsia="en-NZ"/>
        </w:rPr>
        <w:t>).</w:t>
      </w:r>
    </w:p>
    <w:p w14:paraId="5F774D11" w14:textId="3BABE1CB" w:rsidR="00803597" w:rsidRDefault="00023E87" w:rsidP="00105DFD">
      <w:pPr>
        <w:pStyle w:val="GH1"/>
        <w:spacing w:line="276" w:lineRule="auto"/>
      </w:pPr>
      <w:r>
        <w:br w:type="column"/>
      </w:r>
      <w:r w:rsidR="00361984" w:rsidRPr="00930E9E">
        <w:lastRenderedPageBreak/>
        <w:drawing>
          <wp:anchor distT="0" distB="0" distL="114300" distR="114300" simplePos="0" relativeHeight="251670528" behindDoc="1" locked="0" layoutInCell="1" allowOverlap="1" wp14:anchorId="0633DB6A" wp14:editId="7AD01D66">
            <wp:simplePos x="0" y="0"/>
            <wp:positionH relativeFrom="column">
              <wp:posOffset>5156200</wp:posOffset>
            </wp:positionH>
            <wp:positionV relativeFrom="paragraph">
              <wp:posOffset>0</wp:posOffset>
            </wp:positionV>
            <wp:extent cx="1280160" cy="1175401"/>
            <wp:effectExtent l="0" t="0" r="0" b="0"/>
            <wp:wrapTight wrapText="bothSides">
              <wp:wrapPolygon edited="0">
                <wp:start x="0" y="0"/>
                <wp:lineTo x="0" y="21355"/>
                <wp:lineTo x="21214" y="21355"/>
                <wp:lineTo x="21214" y="0"/>
                <wp:lineTo x="0" y="0"/>
              </wp:wrapPolygon>
            </wp:wrapTight>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80160" cy="1175401"/>
                    </a:xfrm>
                    <a:prstGeom prst="rect">
                      <a:avLst/>
                    </a:prstGeom>
                  </pic:spPr>
                </pic:pic>
              </a:graphicData>
            </a:graphic>
            <wp14:sizeRelH relativeFrom="margin">
              <wp14:pctWidth>0</wp14:pctWidth>
            </wp14:sizeRelH>
            <wp14:sizeRelV relativeFrom="margin">
              <wp14:pctHeight>0</wp14:pctHeight>
            </wp14:sizeRelV>
          </wp:anchor>
        </w:drawing>
      </w:r>
      <w:r w:rsidR="00803597" w:rsidRPr="000D4B4C">
        <w:t xml:space="preserve">Day </w:t>
      </w:r>
      <w:r w:rsidR="00361984">
        <w:t>2</w:t>
      </w:r>
      <w:r w:rsidR="00803597" w:rsidRPr="000D4B4C">
        <w:t xml:space="preserve"> </w:t>
      </w:r>
      <w:r w:rsidR="00616646">
        <w:t>a</w:t>
      </w:r>
      <w:r w:rsidR="00803597" w:rsidRPr="000D4B4C">
        <w:t xml:space="preserve">ctivity 1: </w:t>
      </w:r>
      <w:r w:rsidR="006F460D">
        <w:t xml:space="preserve">My name is </w:t>
      </w:r>
      <w:r w:rsidR="00D57AF4">
        <w:t xml:space="preserve">a part of </w:t>
      </w:r>
      <w:r w:rsidR="006F460D">
        <w:t>my identity</w:t>
      </w:r>
    </w:p>
    <w:p w14:paraId="7ED468E7" w14:textId="38F5AB89" w:rsidR="00803597" w:rsidRPr="00904810" w:rsidRDefault="00803597" w:rsidP="00105DFD">
      <w:pPr>
        <w:spacing w:before="120"/>
        <w:rPr>
          <w:b/>
          <w:color w:val="01853E"/>
        </w:rPr>
      </w:pPr>
      <w:r w:rsidRPr="00904810">
        <w:rPr>
          <w:b/>
          <w:color w:val="01853E"/>
        </w:rPr>
        <w:t>Notes for teachers and whānau</w:t>
      </w:r>
    </w:p>
    <w:p w14:paraId="5F069D15" w14:textId="1F0D2EEE" w:rsidR="00064803" w:rsidRPr="00904810" w:rsidRDefault="002840D0" w:rsidP="00AC55BE">
      <w:pPr>
        <w:spacing w:after="0"/>
      </w:pPr>
      <w:r w:rsidRPr="00904810">
        <w:t>In this lesson</w:t>
      </w:r>
      <w:r w:rsidR="00414B8A">
        <w:rPr>
          <w:iCs/>
        </w:rPr>
        <w:t>,</w:t>
      </w:r>
      <w:r w:rsidRPr="00904810">
        <w:t xml:space="preserve"> your learner will be </w:t>
      </w:r>
      <w:r w:rsidR="00644998" w:rsidRPr="00904810">
        <w:rPr>
          <w:iCs/>
        </w:rPr>
        <w:t>encouraged</w:t>
      </w:r>
      <w:r w:rsidRPr="00904810">
        <w:t xml:space="preserve"> to explore the questions they had about their name in yesterday’s task. </w:t>
      </w:r>
      <w:r w:rsidR="00064803" w:rsidRPr="00904810">
        <w:t xml:space="preserve">Learners will be exploring the learning areas of </w:t>
      </w:r>
      <w:r w:rsidR="007A157C" w:rsidRPr="00904810">
        <w:t>art, social sciences</w:t>
      </w:r>
      <w:r w:rsidR="0029030B" w:rsidRPr="00904810">
        <w:t>,</w:t>
      </w:r>
      <w:r w:rsidR="007A157C" w:rsidRPr="00904810">
        <w:t xml:space="preserve"> and literacy.</w:t>
      </w:r>
    </w:p>
    <w:p w14:paraId="6E39512F" w14:textId="77777777" w:rsidR="00803597" w:rsidRDefault="004279CF" w:rsidP="00105DFD">
      <w:r>
        <w:pict w14:anchorId="2A63A474">
          <v:rect id="_x0000_i1031" style="width:0;height:1.5pt" o:hralign="center" o:hrstd="t" o:hr="t" fillcolor="#a0a0a0" stroked="f"/>
        </w:pict>
      </w:r>
    </w:p>
    <w:p w14:paraId="27EC5D74" w14:textId="67A531D9" w:rsidR="00803597" w:rsidRPr="00803597" w:rsidRDefault="00803597" w:rsidP="00105DFD">
      <w:pPr>
        <w:pStyle w:val="LIG"/>
        <w:spacing w:line="276" w:lineRule="auto"/>
        <w:rPr>
          <w:bCs/>
        </w:rPr>
      </w:pPr>
      <w:r w:rsidRPr="00803597">
        <w:t xml:space="preserve">I am learning to: </w:t>
      </w:r>
      <w:r w:rsidR="00345D3A">
        <w:t>explore</w:t>
      </w:r>
      <w:r w:rsidR="00E14BE6">
        <w:t>, investigate</w:t>
      </w:r>
      <w:r w:rsidR="0029030B">
        <w:t>,</w:t>
      </w:r>
      <w:r w:rsidR="00E14BE6">
        <w:t xml:space="preserve"> and discover the answers to</w:t>
      </w:r>
      <w:r w:rsidR="00345D3A">
        <w:t xml:space="preserve"> questions I had in my KWHL chart </w:t>
      </w:r>
      <w:r w:rsidR="00E14BE6">
        <w:t>(</w:t>
      </w:r>
      <w:r w:rsidR="00644998">
        <w:t>D</w:t>
      </w:r>
      <w:r w:rsidR="00E14BE6">
        <w:t>ay 1 activity 3)</w:t>
      </w:r>
    </w:p>
    <w:p w14:paraId="31C9FBD7" w14:textId="77777777" w:rsidR="00803597" w:rsidRDefault="00803597" w:rsidP="00105DFD">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2CCF32A2" w14:textId="09351419" w:rsidR="00803597" w:rsidRDefault="00E14BE6" w:rsidP="006469FF">
      <w:pPr>
        <w:pStyle w:val="ListParagraph"/>
        <w:numPr>
          <w:ilvl w:val="0"/>
          <w:numId w:val="4"/>
        </w:numPr>
        <w:spacing w:after="0"/>
        <w:rPr>
          <w:lang w:val="mi-NZ"/>
        </w:rPr>
      </w:pPr>
      <w:r>
        <w:rPr>
          <w:lang w:val="mi-NZ"/>
        </w:rPr>
        <w:t>30</w:t>
      </w:r>
      <w:r w:rsidR="00803597" w:rsidRPr="0037616A">
        <w:rPr>
          <w:lang w:val="mi-NZ"/>
        </w:rPr>
        <w:t xml:space="preserve"> </w:t>
      </w:r>
      <w:proofErr w:type="spellStart"/>
      <w:r w:rsidR="00803597" w:rsidRPr="0037616A">
        <w:rPr>
          <w:lang w:val="mi-NZ"/>
        </w:rPr>
        <w:t>minutes</w:t>
      </w:r>
      <w:proofErr w:type="spellEnd"/>
    </w:p>
    <w:p w14:paraId="6F2414DC" w14:textId="170102EA" w:rsidR="00023E87" w:rsidRDefault="00941156" w:rsidP="006469FF">
      <w:pPr>
        <w:pStyle w:val="ListParagraph"/>
        <w:numPr>
          <w:ilvl w:val="0"/>
          <w:numId w:val="4"/>
        </w:numPr>
        <w:spacing w:after="0"/>
        <w:rPr>
          <w:lang w:val="mi-NZ"/>
        </w:rPr>
      </w:pPr>
      <w:r>
        <w:rPr>
          <w:lang w:val="mi-NZ"/>
        </w:rPr>
        <w:t xml:space="preserve">Access to a </w:t>
      </w:r>
      <w:proofErr w:type="spellStart"/>
      <w:r>
        <w:rPr>
          <w:lang w:val="mi-NZ"/>
        </w:rPr>
        <w:t>device</w:t>
      </w:r>
      <w:proofErr w:type="spellEnd"/>
      <w:r w:rsidR="00F9566F">
        <w:rPr>
          <w:lang w:val="mi-NZ"/>
        </w:rPr>
        <w:t xml:space="preserve"> – to </w:t>
      </w:r>
      <w:proofErr w:type="spellStart"/>
      <w:r w:rsidR="00F9566F">
        <w:rPr>
          <w:lang w:val="mi-NZ"/>
        </w:rPr>
        <w:t>research</w:t>
      </w:r>
      <w:proofErr w:type="spellEnd"/>
    </w:p>
    <w:p w14:paraId="3B07681E" w14:textId="25725CC2" w:rsidR="002E0A72" w:rsidRPr="0037616A" w:rsidRDefault="002E0A72" w:rsidP="006469FF">
      <w:pPr>
        <w:pStyle w:val="ListParagraph"/>
        <w:numPr>
          <w:ilvl w:val="0"/>
          <w:numId w:val="4"/>
        </w:numPr>
        <w:spacing w:after="0"/>
        <w:rPr>
          <w:lang w:val="mi-NZ"/>
        </w:rPr>
      </w:pPr>
      <w:proofErr w:type="spellStart"/>
      <w:r w:rsidRPr="007D6AF0">
        <w:rPr>
          <w:bCs/>
          <w:lang w:val="mi-NZ"/>
        </w:rPr>
        <w:t>Optional</w:t>
      </w:r>
      <w:proofErr w:type="spellEnd"/>
      <w:r>
        <w:rPr>
          <w:lang w:val="mi-NZ"/>
        </w:rPr>
        <w:t xml:space="preserve">: a </w:t>
      </w:r>
      <w:proofErr w:type="spellStart"/>
      <w:r>
        <w:rPr>
          <w:lang w:val="mi-NZ"/>
        </w:rPr>
        <w:t>phone</w:t>
      </w:r>
      <w:proofErr w:type="spellEnd"/>
      <w:r>
        <w:rPr>
          <w:lang w:val="mi-NZ"/>
        </w:rPr>
        <w:t>/</w:t>
      </w:r>
      <w:proofErr w:type="spellStart"/>
      <w:r>
        <w:rPr>
          <w:lang w:val="mi-NZ"/>
        </w:rPr>
        <w:t>device</w:t>
      </w:r>
      <w:proofErr w:type="spellEnd"/>
      <w:r>
        <w:rPr>
          <w:lang w:val="mi-NZ"/>
        </w:rPr>
        <w:t xml:space="preserve"> to </w:t>
      </w:r>
      <w:proofErr w:type="spellStart"/>
      <w:r>
        <w:rPr>
          <w:lang w:val="mi-NZ"/>
        </w:rPr>
        <w:t>call</w:t>
      </w:r>
      <w:proofErr w:type="spellEnd"/>
      <w:r>
        <w:rPr>
          <w:lang w:val="mi-NZ"/>
        </w:rPr>
        <w:t xml:space="preserve"> a whānau </w:t>
      </w:r>
      <w:proofErr w:type="spellStart"/>
      <w:r>
        <w:rPr>
          <w:lang w:val="mi-NZ"/>
        </w:rPr>
        <w:t>member</w:t>
      </w:r>
      <w:proofErr w:type="spellEnd"/>
      <w:r>
        <w:rPr>
          <w:lang w:val="mi-NZ"/>
        </w:rPr>
        <w:t xml:space="preserve"> (</w:t>
      </w:r>
      <w:proofErr w:type="spellStart"/>
      <w:r>
        <w:rPr>
          <w:lang w:val="mi-NZ"/>
        </w:rPr>
        <w:t>if</w:t>
      </w:r>
      <w:proofErr w:type="spellEnd"/>
      <w:r>
        <w:rPr>
          <w:lang w:val="mi-NZ"/>
        </w:rPr>
        <w:t xml:space="preserve"> </w:t>
      </w:r>
      <w:proofErr w:type="spellStart"/>
      <w:r>
        <w:rPr>
          <w:lang w:val="mi-NZ"/>
        </w:rPr>
        <w:t>applicable</w:t>
      </w:r>
      <w:proofErr w:type="spellEnd"/>
      <w:r>
        <w:rPr>
          <w:lang w:val="mi-NZ"/>
        </w:rPr>
        <w:t>)</w:t>
      </w:r>
    </w:p>
    <w:p w14:paraId="474C1BF4" w14:textId="0C85381E" w:rsidR="00647443" w:rsidRPr="00361C88" w:rsidRDefault="00A933D7" w:rsidP="00CE65A2">
      <w:pPr>
        <w:spacing w:before="240"/>
        <w:rPr>
          <w:b/>
        </w:rPr>
      </w:pPr>
      <w:r w:rsidRPr="00361C88">
        <w:rPr>
          <w:b/>
        </w:rPr>
        <w:t>Remember</w:t>
      </w:r>
      <w:r w:rsidR="00647443" w:rsidRPr="00361C88">
        <w:rPr>
          <w:b/>
        </w:rPr>
        <w:t xml:space="preserve"> to start your day right (</w:t>
      </w:r>
      <w:r w:rsidR="00023E87">
        <w:rPr>
          <w:b/>
        </w:rPr>
        <w:t>s</w:t>
      </w:r>
      <w:r w:rsidR="00647443" w:rsidRPr="00361C88">
        <w:rPr>
          <w:b/>
        </w:rPr>
        <w:t>ee p.</w:t>
      </w:r>
      <w:r w:rsidR="00E72C89">
        <w:rPr>
          <w:b/>
        </w:rPr>
        <w:t xml:space="preserve"> </w:t>
      </w:r>
      <w:r w:rsidR="00006419">
        <w:rPr>
          <w:b/>
        </w:rPr>
        <w:t>7</w:t>
      </w:r>
      <w:r w:rsidR="00647443" w:rsidRPr="00361C88">
        <w:rPr>
          <w:b/>
        </w:rPr>
        <w:t>)</w:t>
      </w:r>
      <w:r w:rsidR="00023E87">
        <w:rPr>
          <w:b/>
        </w:rPr>
        <w:t>.</w:t>
      </w:r>
      <w:r w:rsidR="00647443" w:rsidRPr="00361C88">
        <w:rPr>
          <w:rStyle w:val="normaltextrun"/>
          <w:i/>
        </w:rPr>
        <w:t xml:space="preserve"> </w:t>
      </w:r>
    </w:p>
    <w:p w14:paraId="14386FFF" w14:textId="7208E17E" w:rsidR="00AC55BE" w:rsidRDefault="00AC55BE" w:rsidP="00AC55BE">
      <w:pPr>
        <w:pStyle w:val="GH2"/>
      </w:pPr>
      <w:proofErr w:type="spellStart"/>
      <w:r>
        <w:t>Your</w:t>
      </w:r>
      <w:proofErr w:type="spellEnd"/>
      <w:r>
        <w:t xml:space="preserve"> </w:t>
      </w:r>
      <w:proofErr w:type="spellStart"/>
      <w:r>
        <w:t>task</w:t>
      </w:r>
      <w:proofErr w:type="spellEnd"/>
    </w:p>
    <w:p w14:paraId="3D5D9ACF" w14:textId="24A7E27B" w:rsidR="00AC55BE" w:rsidRDefault="007B510F" w:rsidP="00644998">
      <w:pPr>
        <w:spacing w:before="120"/>
        <w:rPr>
          <w:lang w:val="en-US"/>
        </w:rPr>
      </w:pPr>
      <w:r>
        <w:rPr>
          <w:lang w:val="en-US"/>
        </w:rPr>
        <w:t xml:space="preserve">Your name (both first </w:t>
      </w:r>
      <w:r w:rsidR="00E01AE8">
        <w:rPr>
          <w:lang w:val="en-US"/>
        </w:rPr>
        <w:t xml:space="preserve">name </w:t>
      </w:r>
      <w:r>
        <w:rPr>
          <w:lang w:val="en-US"/>
        </w:rPr>
        <w:t xml:space="preserve">and surname) </w:t>
      </w:r>
      <w:r w:rsidR="00DD4784">
        <w:rPr>
          <w:lang w:val="en-US"/>
        </w:rPr>
        <w:t>is</w:t>
      </w:r>
      <w:r w:rsidR="002F7C8D">
        <w:rPr>
          <w:lang w:val="en-US"/>
        </w:rPr>
        <w:t xml:space="preserve"> a huge part of your identity.</w:t>
      </w:r>
      <w:r w:rsidR="00CE65A2">
        <w:rPr>
          <w:lang w:val="en-US"/>
        </w:rPr>
        <w:t xml:space="preserve"> </w:t>
      </w:r>
      <w:r w:rsidR="002F7C8D">
        <w:rPr>
          <w:lang w:val="en-US"/>
        </w:rPr>
        <w:t>In activity 3 yesterday</w:t>
      </w:r>
      <w:r w:rsidR="00F31842">
        <w:rPr>
          <w:lang w:val="en-US"/>
        </w:rPr>
        <w:t>,</w:t>
      </w:r>
      <w:r w:rsidR="002F7C8D">
        <w:rPr>
          <w:lang w:val="en-US"/>
        </w:rPr>
        <w:t xml:space="preserve"> you completed a KWHL chart about your name.</w:t>
      </w:r>
      <w:r w:rsidR="00CE65A2">
        <w:rPr>
          <w:lang w:val="en-US"/>
        </w:rPr>
        <w:t xml:space="preserve"> </w:t>
      </w:r>
      <w:r w:rsidR="0029030B">
        <w:rPr>
          <w:lang w:val="en-US"/>
        </w:rPr>
        <w:t>Hopefully,</w:t>
      </w:r>
      <w:r w:rsidR="002F7C8D">
        <w:rPr>
          <w:lang w:val="en-US"/>
        </w:rPr>
        <w:t xml:space="preserve"> you had some </w:t>
      </w:r>
      <w:r w:rsidR="00594F87">
        <w:rPr>
          <w:lang w:val="en-US"/>
        </w:rPr>
        <w:t xml:space="preserve">questions/wonderings recorded in the </w:t>
      </w:r>
      <w:r w:rsidR="00904810">
        <w:rPr>
          <w:lang w:val="en-US"/>
        </w:rPr>
        <w:t>“</w:t>
      </w:r>
      <w:r w:rsidR="00594F87">
        <w:rPr>
          <w:lang w:val="en-US"/>
        </w:rPr>
        <w:t>W</w:t>
      </w:r>
      <w:r w:rsidR="00904810">
        <w:rPr>
          <w:lang w:val="en-US"/>
        </w:rPr>
        <w:t>”</w:t>
      </w:r>
      <w:r w:rsidR="00F31842">
        <w:rPr>
          <w:lang w:val="en-US"/>
        </w:rPr>
        <w:t xml:space="preserve"> (WHAT I want to know …)</w:t>
      </w:r>
      <w:r w:rsidR="00594F87">
        <w:rPr>
          <w:lang w:val="en-US"/>
        </w:rPr>
        <w:t xml:space="preserve"> section of your chart because this activity is all about exploring those questions or wonderings.</w:t>
      </w:r>
      <w:r w:rsidR="00CE65A2">
        <w:rPr>
          <w:lang w:val="en-US"/>
        </w:rPr>
        <w:t xml:space="preserve"> </w:t>
      </w:r>
    </w:p>
    <w:p w14:paraId="04BB925E" w14:textId="1B0B5BD8" w:rsidR="000D430D" w:rsidRPr="00AC55BE" w:rsidRDefault="003309BE" w:rsidP="00AC55BE">
      <w:pPr>
        <w:spacing w:before="240"/>
        <w:contextualSpacing/>
        <w:rPr>
          <w:lang w:val="en-US"/>
        </w:rPr>
      </w:pPr>
      <w:r>
        <w:rPr>
          <w:rFonts w:eastAsia="Times New Roman"/>
          <w:color w:val="000000"/>
          <w:lang w:eastAsia="en-NZ"/>
        </w:rPr>
        <w:t xml:space="preserve">Learning new stories about your </w:t>
      </w:r>
      <w:r w:rsidR="00384AEC">
        <w:rPr>
          <w:rFonts w:eastAsia="Times New Roman"/>
          <w:color w:val="000000"/>
          <w:lang w:eastAsia="en-NZ"/>
        </w:rPr>
        <w:t>whā</w:t>
      </w:r>
      <w:r>
        <w:rPr>
          <w:rFonts w:eastAsia="Times New Roman"/>
          <w:color w:val="000000"/>
          <w:lang w:val="mi-NZ" w:eastAsia="en-NZ"/>
        </w:rPr>
        <w:t xml:space="preserve">nau </w:t>
      </w:r>
      <w:proofErr w:type="spellStart"/>
      <w:r w:rsidR="00F40100">
        <w:rPr>
          <w:rFonts w:eastAsia="Times New Roman"/>
          <w:color w:val="000000"/>
          <w:lang w:val="mi-NZ" w:eastAsia="en-NZ"/>
        </w:rPr>
        <w:t>is</w:t>
      </w:r>
      <w:proofErr w:type="spellEnd"/>
      <w:r w:rsidR="00F40100">
        <w:rPr>
          <w:rFonts w:eastAsia="Times New Roman"/>
          <w:color w:val="000000"/>
          <w:lang w:val="mi-NZ" w:eastAsia="en-NZ"/>
        </w:rPr>
        <w:t xml:space="preserve"> </w:t>
      </w:r>
      <w:proofErr w:type="spellStart"/>
      <w:r w:rsidR="00F40100">
        <w:rPr>
          <w:rFonts w:eastAsia="Times New Roman"/>
          <w:color w:val="000000"/>
          <w:lang w:val="mi-NZ" w:eastAsia="en-NZ"/>
        </w:rPr>
        <w:t>always</w:t>
      </w:r>
      <w:proofErr w:type="spellEnd"/>
      <w:r w:rsidR="00F40100">
        <w:rPr>
          <w:rFonts w:eastAsia="Times New Roman"/>
          <w:color w:val="000000"/>
          <w:lang w:val="mi-NZ" w:eastAsia="en-NZ"/>
        </w:rPr>
        <w:t xml:space="preserve"> </w:t>
      </w:r>
      <w:proofErr w:type="spellStart"/>
      <w:r w:rsidR="00F40100">
        <w:rPr>
          <w:rFonts w:eastAsia="Times New Roman"/>
          <w:color w:val="000000"/>
          <w:lang w:val="mi-NZ" w:eastAsia="en-NZ"/>
        </w:rPr>
        <w:t>such</w:t>
      </w:r>
      <w:proofErr w:type="spellEnd"/>
      <w:r w:rsidR="00F40100">
        <w:rPr>
          <w:rFonts w:eastAsia="Times New Roman"/>
          <w:color w:val="000000"/>
          <w:lang w:val="mi-NZ" w:eastAsia="en-NZ"/>
        </w:rPr>
        <w:t xml:space="preserve"> a </w:t>
      </w:r>
      <w:proofErr w:type="spellStart"/>
      <w:r w:rsidR="00F40100">
        <w:rPr>
          <w:rFonts w:eastAsia="Times New Roman"/>
          <w:color w:val="000000"/>
          <w:lang w:val="mi-NZ" w:eastAsia="en-NZ"/>
        </w:rPr>
        <w:t>special</w:t>
      </w:r>
      <w:proofErr w:type="spellEnd"/>
      <w:r w:rsidR="00F40100">
        <w:rPr>
          <w:rFonts w:eastAsia="Times New Roman"/>
          <w:color w:val="000000"/>
          <w:lang w:val="mi-NZ" w:eastAsia="en-NZ"/>
        </w:rPr>
        <w:t xml:space="preserve"> </w:t>
      </w:r>
      <w:proofErr w:type="spellStart"/>
      <w:r w:rsidR="00F40100">
        <w:rPr>
          <w:rFonts w:eastAsia="Times New Roman"/>
          <w:color w:val="000000"/>
          <w:lang w:val="mi-NZ" w:eastAsia="en-NZ"/>
        </w:rPr>
        <w:t>way</w:t>
      </w:r>
      <w:proofErr w:type="spellEnd"/>
      <w:r w:rsidR="00F40100">
        <w:rPr>
          <w:rFonts w:eastAsia="Times New Roman"/>
          <w:color w:val="000000"/>
          <w:lang w:val="mi-NZ" w:eastAsia="en-NZ"/>
        </w:rPr>
        <w:t xml:space="preserve"> to </w:t>
      </w:r>
      <w:proofErr w:type="spellStart"/>
      <w:r w:rsidR="00F40100">
        <w:rPr>
          <w:rFonts w:eastAsia="Times New Roman"/>
          <w:color w:val="000000"/>
          <w:lang w:val="mi-NZ" w:eastAsia="en-NZ"/>
        </w:rPr>
        <w:t>deepen</w:t>
      </w:r>
      <w:proofErr w:type="spellEnd"/>
      <w:r w:rsidR="00F40100">
        <w:rPr>
          <w:rFonts w:eastAsia="Times New Roman"/>
          <w:color w:val="000000"/>
          <w:lang w:val="mi-NZ" w:eastAsia="en-NZ"/>
        </w:rPr>
        <w:t xml:space="preserve"> </w:t>
      </w:r>
      <w:proofErr w:type="spellStart"/>
      <w:r w:rsidR="00866993">
        <w:rPr>
          <w:rFonts w:eastAsia="Times New Roman"/>
          <w:color w:val="000000"/>
          <w:lang w:val="mi-NZ" w:eastAsia="en-NZ"/>
        </w:rPr>
        <w:t>our</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sense</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of</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who</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we</w:t>
      </w:r>
      <w:proofErr w:type="spellEnd"/>
      <w:r w:rsidR="00866993">
        <w:rPr>
          <w:rFonts w:eastAsia="Times New Roman"/>
          <w:color w:val="000000"/>
          <w:lang w:val="mi-NZ" w:eastAsia="en-NZ"/>
        </w:rPr>
        <w:t xml:space="preserve"> are</w:t>
      </w:r>
      <w:r w:rsidR="00B70AD3">
        <w:rPr>
          <w:rFonts w:eastAsia="Times New Roman"/>
          <w:color w:val="000000"/>
          <w:lang w:val="mi-NZ" w:eastAsia="en-NZ"/>
        </w:rPr>
        <w:t xml:space="preserve"> or</w:t>
      </w:r>
      <w:r w:rsidR="00866993">
        <w:rPr>
          <w:rFonts w:eastAsia="Times New Roman"/>
          <w:color w:val="000000"/>
          <w:lang w:val="mi-NZ" w:eastAsia="en-NZ"/>
        </w:rPr>
        <w:t xml:space="preserve"> </w:t>
      </w:r>
      <w:proofErr w:type="spellStart"/>
      <w:r w:rsidR="00866993">
        <w:rPr>
          <w:rFonts w:eastAsia="Times New Roman"/>
          <w:color w:val="000000"/>
          <w:lang w:val="mi-NZ" w:eastAsia="en-NZ"/>
        </w:rPr>
        <w:t>our</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identity</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In</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today’s</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task</w:t>
      </w:r>
      <w:proofErr w:type="spellEnd"/>
      <w:r w:rsidR="00866993">
        <w:rPr>
          <w:rFonts w:eastAsia="Times New Roman"/>
          <w:color w:val="000000"/>
          <w:lang w:val="mi-NZ" w:eastAsia="en-NZ"/>
        </w:rPr>
        <w:t xml:space="preserve"> </w:t>
      </w:r>
      <w:proofErr w:type="spellStart"/>
      <w:r w:rsidR="00866993">
        <w:rPr>
          <w:rFonts w:eastAsia="Times New Roman"/>
          <w:color w:val="000000"/>
          <w:lang w:val="mi-NZ" w:eastAsia="en-NZ"/>
        </w:rPr>
        <w:t>you</w:t>
      </w:r>
      <w:proofErr w:type="spellEnd"/>
      <w:r w:rsidR="00866993">
        <w:rPr>
          <w:rFonts w:eastAsia="Times New Roman"/>
          <w:color w:val="000000"/>
          <w:lang w:val="mi-NZ" w:eastAsia="en-NZ"/>
        </w:rPr>
        <w:t xml:space="preserve"> are </w:t>
      </w:r>
      <w:proofErr w:type="spellStart"/>
      <w:r w:rsidR="006D4E01">
        <w:rPr>
          <w:rFonts w:eastAsia="Times New Roman"/>
          <w:color w:val="000000"/>
          <w:lang w:val="mi-NZ" w:eastAsia="en-NZ"/>
        </w:rPr>
        <w:t>urged</w:t>
      </w:r>
      <w:proofErr w:type="spellEnd"/>
      <w:r w:rsidR="00866993">
        <w:rPr>
          <w:rFonts w:eastAsia="Times New Roman"/>
          <w:color w:val="000000"/>
          <w:lang w:val="mi-NZ" w:eastAsia="en-NZ"/>
        </w:rPr>
        <w:t xml:space="preserve"> to</w:t>
      </w:r>
      <w:r w:rsidR="00B70AD3">
        <w:rPr>
          <w:rFonts w:eastAsia="Times New Roman"/>
          <w:color w:val="000000"/>
          <w:lang w:val="mi-NZ" w:eastAsia="en-NZ"/>
        </w:rPr>
        <w:t xml:space="preserve"> </w:t>
      </w:r>
      <w:proofErr w:type="spellStart"/>
      <w:r w:rsidR="00B70AD3">
        <w:rPr>
          <w:rFonts w:eastAsia="Times New Roman"/>
          <w:color w:val="000000"/>
          <w:lang w:val="mi-NZ" w:eastAsia="en-NZ"/>
        </w:rPr>
        <w:t>do</w:t>
      </w:r>
      <w:proofErr w:type="spellEnd"/>
      <w:r w:rsidR="00B70AD3">
        <w:rPr>
          <w:rFonts w:eastAsia="Times New Roman"/>
          <w:color w:val="000000"/>
          <w:lang w:val="mi-NZ" w:eastAsia="en-NZ"/>
        </w:rPr>
        <w:t xml:space="preserve"> </w:t>
      </w:r>
      <w:proofErr w:type="spellStart"/>
      <w:r w:rsidR="00B70AD3">
        <w:rPr>
          <w:rFonts w:eastAsia="Times New Roman"/>
          <w:color w:val="000000"/>
          <w:lang w:val="mi-NZ" w:eastAsia="en-NZ"/>
        </w:rPr>
        <w:t>the</w:t>
      </w:r>
      <w:proofErr w:type="spellEnd"/>
      <w:r w:rsidR="00B70AD3">
        <w:rPr>
          <w:rFonts w:eastAsia="Times New Roman"/>
          <w:color w:val="000000"/>
          <w:lang w:val="mi-NZ" w:eastAsia="en-NZ"/>
        </w:rPr>
        <w:t xml:space="preserve"> </w:t>
      </w:r>
      <w:proofErr w:type="spellStart"/>
      <w:r w:rsidR="00B70AD3">
        <w:rPr>
          <w:rFonts w:eastAsia="Times New Roman"/>
          <w:color w:val="000000"/>
          <w:lang w:val="mi-NZ" w:eastAsia="en-NZ"/>
        </w:rPr>
        <w:t>following</w:t>
      </w:r>
      <w:proofErr w:type="spellEnd"/>
      <w:r w:rsidR="00B70AD3">
        <w:rPr>
          <w:rFonts w:eastAsia="Times New Roman"/>
          <w:color w:val="000000"/>
          <w:lang w:val="mi-NZ" w:eastAsia="en-NZ"/>
        </w:rPr>
        <w:t>.</w:t>
      </w:r>
    </w:p>
    <w:p w14:paraId="675EEE26" w14:textId="047063C4" w:rsidR="00866993" w:rsidRDefault="00866993" w:rsidP="00DE3F18">
      <w:pPr>
        <w:pStyle w:val="ListParagraph"/>
        <w:numPr>
          <w:ilvl w:val="0"/>
          <w:numId w:val="8"/>
        </w:numPr>
        <w:contextualSpacing w:val="0"/>
        <w:textAlignment w:val="baseline"/>
        <w:rPr>
          <w:rFonts w:eastAsia="Times New Roman"/>
          <w:color w:val="000000" w:themeColor="text1"/>
          <w:lang w:val="mi-NZ" w:eastAsia="en-NZ"/>
        </w:rPr>
      </w:pPr>
      <w:proofErr w:type="spellStart"/>
      <w:r w:rsidRPr="00A969AF">
        <w:rPr>
          <w:rFonts w:eastAsia="Times New Roman"/>
          <w:b/>
          <w:color w:val="000000" w:themeColor="text1"/>
          <w:lang w:val="mi-NZ" w:eastAsia="en-NZ"/>
        </w:rPr>
        <w:t>Talk</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with</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members</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of</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your</w:t>
      </w:r>
      <w:proofErr w:type="spellEnd"/>
      <w:r>
        <w:rPr>
          <w:rFonts w:eastAsia="Times New Roman"/>
          <w:color w:val="000000" w:themeColor="text1"/>
          <w:lang w:val="mi-NZ" w:eastAsia="en-NZ"/>
        </w:rPr>
        <w:t xml:space="preserve"> whānau </w:t>
      </w:r>
      <w:proofErr w:type="spellStart"/>
      <w:r w:rsidR="00207539">
        <w:rPr>
          <w:rFonts w:eastAsia="Times New Roman"/>
          <w:color w:val="000000" w:themeColor="text1"/>
          <w:lang w:val="mi-NZ" w:eastAsia="en-NZ"/>
        </w:rPr>
        <w:t>about</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your</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name</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first</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name</w:t>
      </w:r>
      <w:proofErr w:type="spellEnd"/>
      <w:r w:rsidR="00207539">
        <w:rPr>
          <w:rFonts w:eastAsia="Times New Roman"/>
          <w:color w:val="000000" w:themeColor="text1"/>
          <w:lang w:val="mi-NZ" w:eastAsia="en-NZ"/>
        </w:rPr>
        <w:t xml:space="preserve"> and </w:t>
      </w:r>
      <w:proofErr w:type="spellStart"/>
      <w:r w:rsidR="00207539">
        <w:rPr>
          <w:rFonts w:eastAsia="Times New Roman"/>
          <w:color w:val="000000" w:themeColor="text1"/>
          <w:lang w:val="mi-NZ" w:eastAsia="en-NZ"/>
        </w:rPr>
        <w:t>surname</w:t>
      </w:r>
      <w:proofErr w:type="spellEnd"/>
      <w:r w:rsidR="00207539">
        <w:rPr>
          <w:rFonts w:eastAsia="Times New Roman"/>
          <w:color w:val="000000" w:themeColor="text1"/>
          <w:lang w:val="mi-NZ" w:eastAsia="en-NZ"/>
        </w:rPr>
        <w:t xml:space="preserve">) and </w:t>
      </w:r>
      <w:proofErr w:type="spellStart"/>
      <w:r w:rsidR="00207539">
        <w:rPr>
          <w:rFonts w:eastAsia="Times New Roman"/>
          <w:color w:val="000000" w:themeColor="text1"/>
          <w:lang w:val="mi-NZ" w:eastAsia="en-NZ"/>
        </w:rPr>
        <w:t>what</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they</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know</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about</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your</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name</w:t>
      </w:r>
      <w:proofErr w:type="spellEnd"/>
      <w:r w:rsidR="0020753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You</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may</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have</w:t>
      </w:r>
      <w:proofErr w:type="spellEnd"/>
      <w:r w:rsidR="00553259">
        <w:rPr>
          <w:rFonts w:eastAsia="Times New Roman"/>
          <w:color w:val="000000" w:themeColor="text1"/>
          <w:lang w:val="mi-NZ" w:eastAsia="en-NZ"/>
        </w:rPr>
        <w:t xml:space="preserve"> to </w:t>
      </w:r>
      <w:proofErr w:type="spellStart"/>
      <w:r w:rsidR="00553259">
        <w:rPr>
          <w:rFonts w:eastAsia="Times New Roman"/>
          <w:color w:val="000000" w:themeColor="text1"/>
          <w:lang w:val="mi-NZ" w:eastAsia="en-NZ"/>
        </w:rPr>
        <w:t>call</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someone</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on</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the</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phone</w:t>
      </w:r>
      <w:proofErr w:type="spellEnd"/>
      <w:r w:rsidR="00AE3FBE">
        <w:rPr>
          <w:rFonts w:eastAsia="Times New Roman"/>
          <w:color w:val="000000" w:themeColor="text1"/>
          <w:lang w:val="mi-NZ" w:eastAsia="en-NZ"/>
        </w:rPr>
        <w:t xml:space="preserve"> or </w:t>
      </w:r>
      <w:proofErr w:type="spellStart"/>
      <w:r w:rsidR="00553259">
        <w:rPr>
          <w:rFonts w:eastAsia="Times New Roman"/>
          <w:color w:val="000000" w:themeColor="text1"/>
          <w:lang w:val="mi-NZ" w:eastAsia="en-NZ"/>
        </w:rPr>
        <w:t>over</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video</w:t>
      </w:r>
      <w:proofErr w:type="spellEnd"/>
      <w:r w:rsidR="00553259">
        <w:rPr>
          <w:rFonts w:eastAsia="Times New Roman"/>
          <w:color w:val="000000" w:themeColor="text1"/>
          <w:lang w:val="mi-NZ" w:eastAsia="en-NZ"/>
        </w:rPr>
        <w:t xml:space="preserve"> </w:t>
      </w:r>
      <w:proofErr w:type="spellStart"/>
      <w:r w:rsidR="00553259">
        <w:rPr>
          <w:rFonts w:eastAsia="Times New Roman"/>
          <w:color w:val="000000" w:themeColor="text1"/>
          <w:lang w:val="mi-NZ" w:eastAsia="en-NZ"/>
        </w:rPr>
        <w:t>call</w:t>
      </w:r>
      <w:proofErr w:type="spellEnd"/>
      <w:r w:rsidR="0055325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As</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they</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talk</w:t>
      </w:r>
      <w:proofErr w:type="spellEnd"/>
      <w:r w:rsidR="00A969AF">
        <w:rPr>
          <w:rFonts w:eastAsia="Times New Roman"/>
          <w:color w:val="000000" w:themeColor="text1"/>
          <w:lang w:val="mi-NZ" w:eastAsia="en-NZ"/>
        </w:rPr>
        <w:t>,</w:t>
      </w:r>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you</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may</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like</w:t>
      </w:r>
      <w:proofErr w:type="spellEnd"/>
      <w:r w:rsidR="00207539">
        <w:rPr>
          <w:rFonts w:eastAsia="Times New Roman"/>
          <w:color w:val="000000" w:themeColor="text1"/>
          <w:lang w:val="mi-NZ" w:eastAsia="en-NZ"/>
        </w:rPr>
        <w:t xml:space="preserve"> to </w:t>
      </w:r>
      <w:proofErr w:type="spellStart"/>
      <w:r w:rsidR="00207539" w:rsidRPr="00A969AF">
        <w:rPr>
          <w:rFonts w:eastAsia="Times New Roman"/>
          <w:b/>
          <w:color w:val="000000" w:themeColor="text1"/>
          <w:lang w:val="mi-NZ" w:eastAsia="en-NZ"/>
        </w:rPr>
        <w:t>draw</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pictures</w:t>
      </w:r>
      <w:proofErr w:type="spellEnd"/>
      <w:r w:rsidR="00207539">
        <w:rPr>
          <w:rFonts w:eastAsia="Times New Roman"/>
          <w:color w:val="000000" w:themeColor="text1"/>
          <w:lang w:val="mi-NZ" w:eastAsia="en-NZ"/>
        </w:rPr>
        <w:t xml:space="preserve"> or </w:t>
      </w:r>
      <w:r w:rsidR="00207539" w:rsidRPr="00E61836">
        <w:rPr>
          <w:rFonts w:eastAsia="Times New Roman"/>
          <w:b/>
          <w:color w:val="000000" w:themeColor="text1"/>
          <w:lang w:val="mi-NZ" w:eastAsia="en-NZ"/>
        </w:rPr>
        <w:t xml:space="preserve">make </w:t>
      </w:r>
      <w:proofErr w:type="spellStart"/>
      <w:r w:rsidR="00207539" w:rsidRPr="00E61836">
        <w:rPr>
          <w:rFonts w:eastAsia="Times New Roman"/>
          <w:b/>
          <w:color w:val="000000" w:themeColor="text1"/>
          <w:lang w:val="mi-NZ" w:eastAsia="en-NZ"/>
        </w:rPr>
        <w:t>sketches</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of</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what</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they</w:t>
      </w:r>
      <w:proofErr w:type="spellEnd"/>
      <w:r w:rsidR="00207539">
        <w:rPr>
          <w:rFonts w:eastAsia="Times New Roman"/>
          <w:color w:val="000000" w:themeColor="text1"/>
          <w:lang w:val="mi-NZ" w:eastAsia="en-NZ"/>
        </w:rPr>
        <w:t xml:space="preserve"> are </w:t>
      </w:r>
      <w:proofErr w:type="spellStart"/>
      <w:r w:rsidR="00207539">
        <w:rPr>
          <w:rFonts w:eastAsia="Times New Roman"/>
          <w:color w:val="000000" w:themeColor="text1"/>
          <w:lang w:val="mi-NZ" w:eastAsia="en-NZ"/>
        </w:rPr>
        <w:t>talking</w:t>
      </w:r>
      <w:proofErr w:type="spellEnd"/>
      <w:r w:rsidR="00207539">
        <w:rPr>
          <w:rFonts w:eastAsia="Times New Roman"/>
          <w:color w:val="000000" w:themeColor="text1"/>
          <w:lang w:val="mi-NZ" w:eastAsia="en-NZ"/>
        </w:rPr>
        <w:t xml:space="preserve"> to </w:t>
      </w:r>
      <w:proofErr w:type="spellStart"/>
      <w:r w:rsidR="00207539">
        <w:rPr>
          <w:rFonts w:eastAsia="Times New Roman"/>
          <w:color w:val="000000" w:themeColor="text1"/>
          <w:lang w:val="mi-NZ" w:eastAsia="en-NZ"/>
        </w:rPr>
        <w:t>you</w:t>
      </w:r>
      <w:proofErr w:type="spellEnd"/>
      <w:r w:rsidR="00207539">
        <w:rPr>
          <w:rFonts w:eastAsia="Times New Roman"/>
          <w:color w:val="000000" w:themeColor="text1"/>
          <w:lang w:val="mi-NZ" w:eastAsia="en-NZ"/>
        </w:rPr>
        <w:t xml:space="preserve"> </w:t>
      </w:r>
      <w:proofErr w:type="spellStart"/>
      <w:r w:rsidR="00207539">
        <w:rPr>
          <w:rFonts w:eastAsia="Times New Roman"/>
          <w:color w:val="000000" w:themeColor="text1"/>
          <w:lang w:val="mi-NZ" w:eastAsia="en-NZ"/>
        </w:rPr>
        <w:t>about</w:t>
      </w:r>
      <w:proofErr w:type="spellEnd"/>
      <w:r w:rsidR="00677CF9">
        <w:rPr>
          <w:rFonts w:eastAsia="Times New Roman"/>
          <w:color w:val="000000" w:themeColor="text1"/>
          <w:lang w:val="mi-NZ" w:eastAsia="en-NZ"/>
        </w:rPr>
        <w:t>.</w:t>
      </w:r>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What</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do</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you</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notice</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about</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what</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you</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have</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drawn</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as</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they</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talked</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Is</w:t>
      </w:r>
      <w:proofErr w:type="spellEnd"/>
      <w:r w:rsidR="009774D7">
        <w:rPr>
          <w:rFonts w:eastAsia="Times New Roman"/>
          <w:color w:val="000000" w:themeColor="text1"/>
          <w:lang w:val="mi-NZ" w:eastAsia="en-NZ"/>
        </w:rPr>
        <w:t xml:space="preserve"> </w:t>
      </w:r>
      <w:proofErr w:type="spellStart"/>
      <w:r w:rsidR="009774D7">
        <w:rPr>
          <w:rFonts w:eastAsia="Times New Roman"/>
          <w:color w:val="000000" w:themeColor="text1"/>
          <w:lang w:val="mi-NZ" w:eastAsia="en-NZ"/>
        </w:rPr>
        <w:t>there</w:t>
      </w:r>
      <w:proofErr w:type="spellEnd"/>
      <w:r w:rsidR="009774D7">
        <w:rPr>
          <w:rFonts w:eastAsia="Times New Roman"/>
          <w:color w:val="000000" w:themeColor="text1"/>
          <w:lang w:val="mi-NZ" w:eastAsia="en-NZ"/>
        </w:rPr>
        <w:t xml:space="preserve"> a </w:t>
      </w:r>
      <w:proofErr w:type="spellStart"/>
      <w:r w:rsidR="009774D7">
        <w:rPr>
          <w:rFonts w:eastAsia="Times New Roman"/>
          <w:color w:val="000000" w:themeColor="text1"/>
          <w:lang w:val="mi-NZ" w:eastAsia="en-NZ"/>
        </w:rPr>
        <w:t>theme</w:t>
      </w:r>
      <w:proofErr w:type="spellEnd"/>
      <w:r w:rsidR="009774D7">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Did</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the</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person</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you</w:t>
      </w:r>
      <w:proofErr w:type="spellEnd"/>
      <w:r w:rsidR="00653B6F">
        <w:rPr>
          <w:rFonts w:eastAsia="Times New Roman"/>
          <w:color w:val="000000" w:themeColor="text1"/>
          <w:lang w:val="mi-NZ" w:eastAsia="en-NZ"/>
        </w:rPr>
        <w:t xml:space="preserve"> were </w:t>
      </w:r>
      <w:proofErr w:type="spellStart"/>
      <w:r w:rsidR="00653B6F">
        <w:rPr>
          <w:rFonts w:eastAsia="Times New Roman"/>
          <w:color w:val="000000" w:themeColor="text1"/>
          <w:lang w:val="mi-NZ" w:eastAsia="en-NZ"/>
        </w:rPr>
        <w:t>talking</w:t>
      </w:r>
      <w:proofErr w:type="spellEnd"/>
      <w:r w:rsidR="00653B6F">
        <w:rPr>
          <w:rFonts w:eastAsia="Times New Roman"/>
          <w:color w:val="000000" w:themeColor="text1"/>
          <w:lang w:val="mi-NZ" w:eastAsia="en-NZ"/>
        </w:rPr>
        <w:t xml:space="preserve"> to </w:t>
      </w:r>
      <w:proofErr w:type="spellStart"/>
      <w:r w:rsidR="00653B6F">
        <w:rPr>
          <w:rFonts w:eastAsia="Times New Roman"/>
          <w:color w:val="000000" w:themeColor="text1"/>
          <w:lang w:val="mi-NZ" w:eastAsia="en-NZ"/>
        </w:rPr>
        <w:t>mention</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anyone</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else</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with</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your</w:t>
      </w:r>
      <w:proofErr w:type="spellEnd"/>
      <w:r w:rsidR="00653B6F">
        <w:rPr>
          <w:rFonts w:eastAsia="Times New Roman"/>
          <w:color w:val="000000" w:themeColor="text1"/>
          <w:lang w:val="mi-NZ" w:eastAsia="en-NZ"/>
        </w:rPr>
        <w:t xml:space="preserve"> </w:t>
      </w:r>
      <w:proofErr w:type="spellStart"/>
      <w:r w:rsidR="00653B6F">
        <w:rPr>
          <w:rFonts w:eastAsia="Times New Roman"/>
          <w:color w:val="000000" w:themeColor="text1"/>
          <w:lang w:val="mi-NZ" w:eastAsia="en-NZ"/>
        </w:rPr>
        <w:t>name</w:t>
      </w:r>
      <w:proofErr w:type="spellEnd"/>
      <w:r w:rsidR="00653B6F">
        <w:rPr>
          <w:rFonts w:eastAsia="Times New Roman"/>
          <w:color w:val="000000" w:themeColor="text1"/>
          <w:lang w:val="mi-NZ" w:eastAsia="en-NZ"/>
        </w:rPr>
        <w:t xml:space="preserve">? </w:t>
      </w:r>
    </w:p>
    <w:p w14:paraId="1A4E27B3" w14:textId="207072F7" w:rsidR="00773677" w:rsidRDefault="00773677" w:rsidP="00DE3F18">
      <w:pPr>
        <w:pStyle w:val="ListParagraph"/>
        <w:numPr>
          <w:ilvl w:val="0"/>
          <w:numId w:val="8"/>
        </w:numPr>
        <w:contextualSpacing w:val="0"/>
        <w:textAlignment w:val="baseline"/>
        <w:rPr>
          <w:rFonts w:eastAsia="Times New Roman"/>
          <w:color w:val="000000" w:themeColor="text1"/>
          <w:lang w:val="mi-NZ" w:eastAsia="en-NZ"/>
        </w:rPr>
      </w:pPr>
      <w:proofErr w:type="spellStart"/>
      <w:r>
        <w:rPr>
          <w:rFonts w:eastAsia="Times New Roman"/>
          <w:bCs/>
          <w:color w:val="000000" w:themeColor="text1"/>
          <w:lang w:val="mi-NZ" w:eastAsia="en-NZ"/>
        </w:rPr>
        <w:t>Do</w:t>
      </w:r>
      <w:proofErr w:type="spellEnd"/>
      <w:r>
        <w:rPr>
          <w:rFonts w:eastAsia="Times New Roman"/>
          <w:bCs/>
          <w:color w:val="000000" w:themeColor="text1"/>
          <w:lang w:val="mi-NZ" w:eastAsia="en-NZ"/>
        </w:rPr>
        <w:t xml:space="preserve"> </w:t>
      </w:r>
      <w:proofErr w:type="spellStart"/>
      <w:r>
        <w:rPr>
          <w:rFonts w:eastAsia="Times New Roman"/>
          <w:bCs/>
          <w:color w:val="000000" w:themeColor="text1"/>
          <w:lang w:val="mi-NZ" w:eastAsia="en-NZ"/>
        </w:rPr>
        <w:t>you</w:t>
      </w:r>
      <w:proofErr w:type="spellEnd"/>
      <w:r>
        <w:rPr>
          <w:rFonts w:eastAsia="Times New Roman"/>
          <w:bCs/>
          <w:color w:val="000000" w:themeColor="text1"/>
          <w:lang w:val="mi-NZ" w:eastAsia="en-NZ"/>
        </w:rPr>
        <w:t xml:space="preserve"> </w:t>
      </w:r>
      <w:proofErr w:type="spellStart"/>
      <w:r>
        <w:rPr>
          <w:rFonts w:eastAsia="Times New Roman"/>
          <w:bCs/>
          <w:color w:val="000000" w:themeColor="text1"/>
          <w:lang w:val="mi-NZ" w:eastAsia="en-NZ"/>
        </w:rPr>
        <w:t>have</w:t>
      </w:r>
      <w:proofErr w:type="spellEnd"/>
      <w:r>
        <w:rPr>
          <w:rFonts w:eastAsia="Times New Roman"/>
          <w:bCs/>
          <w:color w:val="000000" w:themeColor="text1"/>
          <w:lang w:val="mi-NZ" w:eastAsia="en-NZ"/>
        </w:rPr>
        <w:t xml:space="preserve"> a </w:t>
      </w:r>
      <w:proofErr w:type="spellStart"/>
      <w:r w:rsidRPr="00DE3F18">
        <w:rPr>
          <w:rFonts w:eastAsia="Times New Roman"/>
          <w:color w:val="000000" w:themeColor="text1"/>
          <w:lang w:val="mi-NZ" w:eastAsia="en-NZ"/>
        </w:rPr>
        <w:t>nic</w:t>
      </w:r>
      <w:r w:rsidR="00FE4781" w:rsidRPr="00DE3F18">
        <w:rPr>
          <w:rFonts w:eastAsia="Times New Roman"/>
          <w:color w:val="000000" w:themeColor="text1"/>
          <w:lang w:val="mi-NZ" w:eastAsia="en-NZ"/>
        </w:rPr>
        <w:t>k</w:t>
      </w:r>
      <w:r w:rsidRPr="00DE3F18">
        <w:rPr>
          <w:rFonts w:eastAsia="Times New Roman"/>
          <w:color w:val="000000" w:themeColor="text1"/>
          <w:lang w:val="mi-NZ" w:eastAsia="en-NZ"/>
        </w:rPr>
        <w:t>name</w:t>
      </w:r>
      <w:proofErr w:type="spellEnd"/>
      <w:r>
        <w:rPr>
          <w:rFonts w:eastAsia="Times New Roman"/>
          <w:bCs/>
          <w:color w:val="000000" w:themeColor="text1"/>
          <w:lang w:val="mi-NZ" w:eastAsia="en-NZ"/>
        </w:rPr>
        <w:t>?</w:t>
      </w:r>
      <w:r w:rsidR="00DE3F18">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If</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yes</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do</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you</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know</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why</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you</w:t>
      </w:r>
      <w:proofErr w:type="spellEnd"/>
      <w:r w:rsidR="00C9744B">
        <w:rPr>
          <w:rFonts w:eastAsia="Times New Roman"/>
          <w:bCs/>
          <w:color w:val="000000" w:themeColor="text1"/>
          <w:lang w:val="mi-NZ" w:eastAsia="en-NZ"/>
        </w:rPr>
        <w:t xml:space="preserve"> are </w:t>
      </w:r>
      <w:proofErr w:type="spellStart"/>
      <w:r w:rsidR="00C9744B">
        <w:rPr>
          <w:rFonts w:eastAsia="Times New Roman"/>
          <w:bCs/>
          <w:color w:val="000000" w:themeColor="text1"/>
          <w:lang w:val="mi-NZ" w:eastAsia="en-NZ"/>
        </w:rPr>
        <w:t>called</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that</w:t>
      </w:r>
      <w:proofErr w:type="spellEnd"/>
      <w:r w:rsidR="00C9744B">
        <w:rPr>
          <w:rFonts w:eastAsia="Times New Roman"/>
          <w:bCs/>
          <w:color w:val="000000" w:themeColor="text1"/>
          <w:lang w:val="mi-NZ" w:eastAsia="en-NZ"/>
        </w:rPr>
        <w:t xml:space="preserve"> and where/</w:t>
      </w:r>
      <w:proofErr w:type="spellStart"/>
      <w:r w:rsidR="00C9744B">
        <w:rPr>
          <w:rFonts w:eastAsia="Times New Roman"/>
          <w:bCs/>
          <w:color w:val="000000" w:themeColor="text1"/>
          <w:lang w:val="mi-NZ" w:eastAsia="en-NZ"/>
        </w:rPr>
        <w:t>who</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it</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came</w:t>
      </w:r>
      <w:proofErr w:type="spellEnd"/>
      <w:r w:rsidR="00C9744B">
        <w:rPr>
          <w:rFonts w:eastAsia="Times New Roman"/>
          <w:bCs/>
          <w:color w:val="000000" w:themeColor="text1"/>
          <w:lang w:val="mi-NZ" w:eastAsia="en-NZ"/>
        </w:rPr>
        <w:t xml:space="preserve"> </w:t>
      </w:r>
      <w:proofErr w:type="spellStart"/>
      <w:r w:rsidR="00C9744B">
        <w:rPr>
          <w:rFonts w:eastAsia="Times New Roman"/>
          <w:bCs/>
          <w:color w:val="000000" w:themeColor="text1"/>
          <w:lang w:val="mi-NZ" w:eastAsia="en-NZ"/>
        </w:rPr>
        <w:t>from</w:t>
      </w:r>
      <w:proofErr w:type="spellEnd"/>
      <w:r w:rsidR="00C9744B">
        <w:rPr>
          <w:rFonts w:eastAsia="Times New Roman"/>
          <w:bCs/>
          <w:color w:val="000000" w:themeColor="text1"/>
          <w:lang w:val="mi-NZ" w:eastAsia="en-NZ"/>
        </w:rPr>
        <w:t>?</w:t>
      </w:r>
    </w:p>
    <w:p w14:paraId="6C7372A7" w14:textId="66B01524" w:rsidR="00E213FA" w:rsidRDefault="00677CF9" w:rsidP="00DE3F18">
      <w:pPr>
        <w:pStyle w:val="ListParagraph"/>
        <w:numPr>
          <w:ilvl w:val="0"/>
          <w:numId w:val="8"/>
        </w:numPr>
        <w:contextualSpacing w:val="0"/>
        <w:textAlignment w:val="baseline"/>
        <w:rPr>
          <w:rFonts w:eastAsia="Times New Roman"/>
          <w:color w:val="000000" w:themeColor="text1"/>
          <w:lang w:val="mi-NZ" w:eastAsia="en-NZ"/>
        </w:rPr>
      </w:pPr>
      <w:proofErr w:type="spellStart"/>
      <w:r>
        <w:rPr>
          <w:rFonts w:eastAsia="Times New Roman"/>
          <w:color w:val="000000" w:themeColor="text1"/>
          <w:lang w:val="mi-NZ" w:eastAsia="en-NZ"/>
        </w:rPr>
        <w:t>If</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you</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have</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access</w:t>
      </w:r>
      <w:proofErr w:type="spellEnd"/>
      <w:r>
        <w:rPr>
          <w:rFonts w:eastAsia="Times New Roman"/>
          <w:color w:val="000000" w:themeColor="text1"/>
          <w:lang w:val="mi-NZ" w:eastAsia="en-NZ"/>
        </w:rPr>
        <w:t xml:space="preserve"> to a </w:t>
      </w:r>
      <w:proofErr w:type="spellStart"/>
      <w:r>
        <w:rPr>
          <w:rFonts w:eastAsia="Times New Roman"/>
          <w:color w:val="000000" w:themeColor="text1"/>
          <w:lang w:val="mi-NZ" w:eastAsia="en-NZ"/>
        </w:rPr>
        <w:t>device</w:t>
      </w:r>
      <w:proofErr w:type="spellEnd"/>
      <w:r w:rsidR="00AE3FBE">
        <w:rPr>
          <w:rFonts w:eastAsia="Times New Roman"/>
          <w:color w:val="000000" w:themeColor="text1"/>
          <w:lang w:val="mi-NZ" w:eastAsia="en-NZ"/>
        </w:rPr>
        <w:t>,</w:t>
      </w:r>
      <w:r>
        <w:rPr>
          <w:rFonts w:eastAsia="Times New Roman"/>
          <w:color w:val="000000" w:themeColor="text1"/>
          <w:lang w:val="mi-NZ" w:eastAsia="en-NZ"/>
        </w:rPr>
        <w:t xml:space="preserve"> </w:t>
      </w:r>
      <w:proofErr w:type="spellStart"/>
      <w:r>
        <w:rPr>
          <w:rFonts w:eastAsia="Times New Roman"/>
          <w:color w:val="000000" w:themeColor="text1"/>
          <w:lang w:val="mi-NZ" w:eastAsia="en-NZ"/>
        </w:rPr>
        <w:t>you</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may</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like</w:t>
      </w:r>
      <w:proofErr w:type="spellEnd"/>
      <w:r>
        <w:rPr>
          <w:rFonts w:eastAsia="Times New Roman"/>
          <w:color w:val="000000" w:themeColor="text1"/>
          <w:lang w:val="mi-NZ" w:eastAsia="en-NZ"/>
        </w:rPr>
        <w:t xml:space="preserve"> to </w:t>
      </w:r>
      <w:proofErr w:type="spellStart"/>
      <w:r>
        <w:rPr>
          <w:rFonts w:eastAsia="Times New Roman"/>
          <w:color w:val="000000" w:themeColor="text1"/>
          <w:lang w:val="mi-NZ" w:eastAsia="en-NZ"/>
        </w:rPr>
        <w:t>sit</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with</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an</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adult</w:t>
      </w:r>
      <w:proofErr w:type="spellEnd"/>
      <w:r>
        <w:rPr>
          <w:rFonts w:eastAsia="Times New Roman"/>
          <w:color w:val="000000" w:themeColor="text1"/>
          <w:lang w:val="mi-NZ" w:eastAsia="en-NZ"/>
        </w:rPr>
        <w:t xml:space="preserve"> and </w:t>
      </w:r>
      <w:proofErr w:type="spellStart"/>
      <w:r w:rsidRPr="00E61836">
        <w:rPr>
          <w:rFonts w:eastAsia="Times New Roman"/>
          <w:b/>
          <w:color w:val="000000" w:themeColor="text1"/>
          <w:lang w:val="mi-NZ" w:eastAsia="en-NZ"/>
        </w:rPr>
        <w:t>research</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the</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questions</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you</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had</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about</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your</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name</w:t>
      </w:r>
      <w:proofErr w:type="spellEnd"/>
      <w:r>
        <w:rPr>
          <w:rFonts w:eastAsia="Times New Roman"/>
          <w:color w:val="000000" w:themeColor="text1"/>
          <w:lang w:val="mi-NZ" w:eastAsia="en-NZ"/>
        </w:rPr>
        <w:t xml:space="preserve">. </w:t>
      </w:r>
      <w:r w:rsidR="004279CF">
        <w:fldChar w:fldCharType="begin"/>
      </w:r>
      <w:r w:rsidR="004279CF">
        <w:instrText xml:space="preserve"> HYPERLINK "http://www.names.org" </w:instrText>
      </w:r>
      <w:r w:rsidR="004279CF">
        <w:fldChar w:fldCharType="separate"/>
      </w:r>
      <w:r w:rsidR="00930FEE" w:rsidRPr="00D160A5">
        <w:rPr>
          <w:rStyle w:val="Hyperlink"/>
          <w:rFonts w:eastAsia="Times New Roman"/>
          <w:lang w:val="mi-NZ" w:eastAsia="en-NZ"/>
        </w:rPr>
        <w:t>www.names.org</w:t>
      </w:r>
      <w:r w:rsidR="004279CF">
        <w:rPr>
          <w:rStyle w:val="Hyperlink"/>
          <w:rFonts w:eastAsia="Times New Roman"/>
          <w:lang w:val="mi-NZ" w:eastAsia="en-NZ"/>
        </w:rPr>
        <w:fldChar w:fldCharType="end"/>
      </w:r>
      <w:r w:rsidR="00930FEE">
        <w:rPr>
          <w:rFonts w:eastAsia="Times New Roman"/>
          <w:color w:val="000000" w:themeColor="text1"/>
          <w:lang w:val="mi-NZ" w:eastAsia="en-NZ"/>
        </w:rPr>
        <w:t xml:space="preserve"> </w:t>
      </w:r>
      <w:proofErr w:type="spellStart"/>
      <w:r w:rsidR="00930FEE">
        <w:rPr>
          <w:rFonts w:eastAsia="Times New Roman"/>
          <w:color w:val="000000" w:themeColor="text1"/>
          <w:lang w:val="mi-NZ" w:eastAsia="en-NZ"/>
        </w:rPr>
        <w:t>is</w:t>
      </w:r>
      <w:proofErr w:type="spellEnd"/>
      <w:r w:rsidR="00930FEE">
        <w:rPr>
          <w:rFonts w:eastAsia="Times New Roman"/>
          <w:color w:val="000000" w:themeColor="text1"/>
          <w:lang w:val="mi-NZ" w:eastAsia="en-NZ"/>
        </w:rPr>
        <w:t xml:space="preserve"> a </w:t>
      </w:r>
      <w:proofErr w:type="spellStart"/>
      <w:r w:rsidR="00930FEE">
        <w:rPr>
          <w:rFonts w:eastAsia="Times New Roman"/>
          <w:color w:val="000000" w:themeColor="text1"/>
          <w:lang w:val="mi-NZ" w:eastAsia="en-NZ"/>
        </w:rPr>
        <w:t>great</w:t>
      </w:r>
      <w:proofErr w:type="spellEnd"/>
      <w:r w:rsidR="00930FEE">
        <w:rPr>
          <w:rFonts w:eastAsia="Times New Roman"/>
          <w:color w:val="000000" w:themeColor="text1"/>
          <w:lang w:val="mi-NZ" w:eastAsia="en-NZ"/>
        </w:rPr>
        <w:t xml:space="preserve"> </w:t>
      </w:r>
      <w:proofErr w:type="spellStart"/>
      <w:r w:rsidR="00930FEE">
        <w:rPr>
          <w:rFonts w:eastAsia="Times New Roman"/>
          <w:color w:val="000000" w:themeColor="text1"/>
          <w:lang w:val="mi-NZ" w:eastAsia="en-NZ"/>
        </w:rPr>
        <w:t>place</w:t>
      </w:r>
      <w:proofErr w:type="spellEnd"/>
      <w:r w:rsidR="00930FEE">
        <w:rPr>
          <w:rFonts w:eastAsia="Times New Roman"/>
          <w:color w:val="000000" w:themeColor="text1"/>
          <w:lang w:val="mi-NZ" w:eastAsia="en-NZ"/>
        </w:rPr>
        <w:t xml:space="preserve"> to </w:t>
      </w:r>
      <w:proofErr w:type="spellStart"/>
      <w:r w:rsidR="00930FEE">
        <w:rPr>
          <w:rFonts w:eastAsia="Times New Roman"/>
          <w:color w:val="000000" w:themeColor="text1"/>
          <w:lang w:val="mi-NZ" w:eastAsia="en-NZ"/>
        </w:rPr>
        <w:t>start</w:t>
      </w:r>
      <w:proofErr w:type="spellEnd"/>
      <w:r w:rsidR="00930FEE">
        <w:rPr>
          <w:rFonts w:eastAsia="Times New Roman"/>
          <w:color w:val="000000" w:themeColor="text1"/>
          <w:lang w:val="mi-NZ" w:eastAsia="en-NZ"/>
        </w:rPr>
        <w:t xml:space="preserve"> </w:t>
      </w:r>
      <w:proofErr w:type="spellStart"/>
      <w:r w:rsidR="00930FEE">
        <w:rPr>
          <w:rFonts w:eastAsia="Times New Roman"/>
          <w:color w:val="000000" w:themeColor="text1"/>
          <w:lang w:val="mi-NZ" w:eastAsia="en-NZ"/>
        </w:rPr>
        <w:t>your</w:t>
      </w:r>
      <w:proofErr w:type="spellEnd"/>
      <w:r w:rsidR="00930FEE">
        <w:rPr>
          <w:rFonts w:eastAsia="Times New Roman"/>
          <w:color w:val="000000" w:themeColor="text1"/>
          <w:lang w:val="mi-NZ" w:eastAsia="en-NZ"/>
        </w:rPr>
        <w:t xml:space="preserve"> </w:t>
      </w:r>
      <w:proofErr w:type="spellStart"/>
      <w:r w:rsidR="00930FEE">
        <w:rPr>
          <w:rFonts w:eastAsia="Times New Roman"/>
          <w:color w:val="000000" w:themeColor="text1"/>
          <w:lang w:val="mi-NZ" w:eastAsia="en-NZ"/>
        </w:rPr>
        <w:t>research</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if</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you</w:t>
      </w:r>
      <w:proofErr w:type="spellEnd"/>
      <w:r w:rsidR="00A234EA">
        <w:rPr>
          <w:rFonts w:eastAsia="Times New Roman"/>
          <w:color w:val="000000" w:themeColor="text1"/>
          <w:lang w:val="mi-NZ" w:eastAsia="en-NZ"/>
        </w:rPr>
        <w:t xml:space="preserve"> are </w:t>
      </w:r>
      <w:proofErr w:type="spellStart"/>
      <w:r w:rsidR="00A234EA">
        <w:rPr>
          <w:rFonts w:eastAsia="Times New Roman"/>
          <w:color w:val="000000" w:themeColor="text1"/>
          <w:lang w:val="mi-NZ" w:eastAsia="en-NZ"/>
        </w:rPr>
        <w:t>trying</w:t>
      </w:r>
      <w:proofErr w:type="spellEnd"/>
      <w:r w:rsidR="00A234EA">
        <w:rPr>
          <w:rFonts w:eastAsia="Times New Roman"/>
          <w:color w:val="000000" w:themeColor="text1"/>
          <w:lang w:val="mi-NZ" w:eastAsia="en-NZ"/>
        </w:rPr>
        <w:t xml:space="preserve"> to </w:t>
      </w:r>
      <w:proofErr w:type="spellStart"/>
      <w:r w:rsidR="00A234EA">
        <w:rPr>
          <w:rFonts w:eastAsia="Times New Roman"/>
          <w:color w:val="000000" w:themeColor="text1"/>
          <w:lang w:val="mi-NZ" w:eastAsia="en-NZ"/>
        </w:rPr>
        <w:t>find</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out</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the</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meaning</w:t>
      </w:r>
      <w:proofErr w:type="spellEnd"/>
      <w:r w:rsidR="00A234EA">
        <w:rPr>
          <w:rFonts w:eastAsia="Times New Roman"/>
          <w:color w:val="000000" w:themeColor="text1"/>
          <w:lang w:val="mi-NZ" w:eastAsia="en-NZ"/>
        </w:rPr>
        <w:t xml:space="preserve"> or </w:t>
      </w:r>
      <w:proofErr w:type="spellStart"/>
      <w:r w:rsidR="00A234EA">
        <w:rPr>
          <w:rFonts w:eastAsia="Times New Roman"/>
          <w:color w:val="000000" w:themeColor="text1"/>
          <w:lang w:val="mi-NZ" w:eastAsia="en-NZ"/>
        </w:rPr>
        <w:t>origin</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of</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your</w:t>
      </w:r>
      <w:proofErr w:type="spellEnd"/>
      <w:r w:rsidR="00A234EA">
        <w:rPr>
          <w:rFonts w:eastAsia="Times New Roman"/>
          <w:color w:val="000000" w:themeColor="text1"/>
          <w:lang w:val="mi-NZ" w:eastAsia="en-NZ"/>
        </w:rPr>
        <w:t xml:space="preserve"> </w:t>
      </w:r>
      <w:proofErr w:type="spellStart"/>
      <w:r w:rsidR="00A234EA">
        <w:rPr>
          <w:rFonts w:eastAsia="Times New Roman"/>
          <w:color w:val="000000" w:themeColor="text1"/>
          <w:lang w:val="mi-NZ" w:eastAsia="en-NZ"/>
        </w:rPr>
        <w:t>name</w:t>
      </w:r>
      <w:proofErr w:type="spellEnd"/>
      <w:r w:rsidR="00A234EA">
        <w:rPr>
          <w:rFonts w:eastAsia="Times New Roman"/>
          <w:color w:val="000000" w:themeColor="text1"/>
          <w:lang w:val="mi-NZ" w:eastAsia="en-NZ"/>
        </w:rPr>
        <w:t xml:space="preserve">. </w:t>
      </w:r>
      <w:proofErr w:type="spellStart"/>
      <w:r w:rsidR="0020106A">
        <w:rPr>
          <w:rFonts w:eastAsia="Times New Roman"/>
          <w:color w:val="000000" w:themeColor="text1"/>
          <w:lang w:val="mi-NZ" w:eastAsia="en-NZ"/>
        </w:rPr>
        <w:t>You</w:t>
      </w:r>
      <w:proofErr w:type="spellEnd"/>
      <w:r w:rsidR="0020106A">
        <w:rPr>
          <w:rFonts w:eastAsia="Times New Roman"/>
          <w:color w:val="000000" w:themeColor="text1"/>
          <w:lang w:val="mi-NZ" w:eastAsia="en-NZ"/>
        </w:rPr>
        <w:t xml:space="preserve"> </w:t>
      </w:r>
      <w:proofErr w:type="spellStart"/>
      <w:r w:rsidR="0020106A">
        <w:rPr>
          <w:rFonts w:eastAsia="Times New Roman"/>
          <w:color w:val="000000" w:themeColor="text1"/>
          <w:lang w:val="mi-NZ" w:eastAsia="en-NZ"/>
        </w:rPr>
        <w:t>may</w:t>
      </w:r>
      <w:proofErr w:type="spellEnd"/>
      <w:r w:rsidR="0020106A">
        <w:rPr>
          <w:rFonts w:eastAsia="Times New Roman"/>
          <w:color w:val="000000" w:themeColor="text1"/>
          <w:lang w:val="mi-NZ" w:eastAsia="en-NZ"/>
        </w:rPr>
        <w:t xml:space="preserve"> </w:t>
      </w:r>
      <w:proofErr w:type="spellStart"/>
      <w:r w:rsidR="0020106A">
        <w:rPr>
          <w:rFonts w:eastAsia="Times New Roman"/>
          <w:color w:val="000000" w:themeColor="text1"/>
          <w:lang w:val="mi-NZ" w:eastAsia="en-NZ"/>
        </w:rPr>
        <w:t>even</w:t>
      </w:r>
      <w:proofErr w:type="spellEnd"/>
      <w:r w:rsidR="0020106A">
        <w:rPr>
          <w:rFonts w:eastAsia="Times New Roman"/>
          <w:color w:val="000000" w:themeColor="text1"/>
          <w:lang w:val="mi-NZ" w:eastAsia="en-NZ"/>
        </w:rPr>
        <w:t xml:space="preserve"> </w:t>
      </w:r>
      <w:proofErr w:type="spellStart"/>
      <w:r w:rsidR="0020106A">
        <w:rPr>
          <w:rFonts w:eastAsia="Times New Roman"/>
          <w:color w:val="000000" w:themeColor="text1"/>
          <w:lang w:val="mi-NZ" w:eastAsia="en-NZ"/>
        </w:rPr>
        <w:t>want</w:t>
      </w:r>
      <w:proofErr w:type="spellEnd"/>
      <w:r w:rsidR="0020106A">
        <w:rPr>
          <w:rFonts w:eastAsia="Times New Roman"/>
          <w:color w:val="000000" w:themeColor="text1"/>
          <w:lang w:val="mi-NZ" w:eastAsia="en-NZ"/>
        </w:rPr>
        <w:t xml:space="preserve"> to </w:t>
      </w:r>
      <w:proofErr w:type="spellStart"/>
      <w:r w:rsidR="0020106A" w:rsidRPr="00E61836">
        <w:rPr>
          <w:rFonts w:eastAsia="Times New Roman"/>
          <w:b/>
          <w:color w:val="000000" w:themeColor="text1"/>
          <w:lang w:val="mi-NZ" w:eastAsia="en-NZ"/>
        </w:rPr>
        <w:t>explore</w:t>
      </w:r>
      <w:proofErr w:type="spellEnd"/>
      <w:r w:rsidR="0020106A">
        <w:rPr>
          <w:rFonts w:eastAsia="Times New Roman"/>
          <w:color w:val="000000" w:themeColor="text1"/>
          <w:lang w:val="mi-NZ" w:eastAsia="en-NZ"/>
        </w:rPr>
        <w:t xml:space="preserve"> more </w:t>
      </w:r>
      <w:proofErr w:type="spellStart"/>
      <w:r w:rsidR="0020106A">
        <w:rPr>
          <w:rFonts w:eastAsia="Times New Roman"/>
          <w:color w:val="000000" w:themeColor="text1"/>
          <w:lang w:val="mi-NZ" w:eastAsia="en-NZ"/>
        </w:rPr>
        <w:t>about</w:t>
      </w:r>
      <w:proofErr w:type="spellEnd"/>
      <w:r w:rsidR="0020106A">
        <w:rPr>
          <w:rFonts w:eastAsia="Times New Roman"/>
          <w:color w:val="000000" w:themeColor="text1"/>
          <w:lang w:val="mi-NZ" w:eastAsia="en-NZ"/>
        </w:rPr>
        <w:t xml:space="preserve"> </w:t>
      </w:r>
      <w:proofErr w:type="spellStart"/>
      <w:r w:rsidR="0020106A">
        <w:rPr>
          <w:rFonts w:eastAsia="Times New Roman"/>
          <w:color w:val="000000" w:themeColor="text1"/>
          <w:lang w:val="mi-NZ" w:eastAsia="en-NZ"/>
        </w:rPr>
        <w:t>the</w:t>
      </w:r>
      <w:proofErr w:type="spellEnd"/>
      <w:r w:rsidR="0020106A">
        <w:rPr>
          <w:rFonts w:eastAsia="Times New Roman"/>
          <w:color w:val="000000" w:themeColor="text1"/>
          <w:lang w:val="mi-NZ" w:eastAsia="en-NZ"/>
        </w:rPr>
        <w:t xml:space="preserve"> </w:t>
      </w:r>
      <w:proofErr w:type="spellStart"/>
      <w:r w:rsidR="004E30A4">
        <w:rPr>
          <w:rFonts w:eastAsia="Times New Roman"/>
          <w:color w:val="000000" w:themeColor="text1"/>
          <w:lang w:val="mi-NZ" w:eastAsia="en-NZ"/>
        </w:rPr>
        <w:t>country</w:t>
      </w:r>
      <w:proofErr w:type="spellEnd"/>
      <w:r w:rsidR="004E30A4">
        <w:rPr>
          <w:rFonts w:eastAsia="Times New Roman"/>
          <w:color w:val="000000" w:themeColor="text1"/>
          <w:lang w:val="mi-NZ" w:eastAsia="en-NZ"/>
        </w:rPr>
        <w:t xml:space="preserve">, </w:t>
      </w:r>
      <w:proofErr w:type="spellStart"/>
      <w:r w:rsidR="004E30A4">
        <w:rPr>
          <w:rFonts w:eastAsia="Times New Roman"/>
          <w:color w:val="000000" w:themeColor="text1"/>
          <w:lang w:val="mi-NZ" w:eastAsia="en-NZ"/>
        </w:rPr>
        <w:t>location</w:t>
      </w:r>
      <w:proofErr w:type="spellEnd"/>
      <w:r w:rsidR="004E30A4">
        <w:rPr>
          <w:rFonts w:eastAsia="Times New Roman"/>
          <w:color w:val="000000" w:themeColor="text1"/>
          <w:lang w:val="mi-NZ" w:eastAsia="en-NZ"/>
        </w:rPr>
        <w:t xml:space="preserve"> or </w:t>
      </w:r>
      <w:proofErr w:type="spellStart"/>
      <w:r w:rsidR="004E30A4">
        <w:rPr>
          <w:rFonts w:eastAsia="Times New Roman"/>
          <w:color w:val="000000" w:themeColor="text1"/>
          <w:lang w:val="mi-NZ" w:eastAsia="en-NZ"/>
        </w:rPr>
        <w:t>village</w:t>
      </w:r>
      <w:proofErr w:type="spellEnd"/>
      <w:r w:rsidR="004E30A4">
        <w:rPr>
          <w:rFonts w:eastAsia="Times New Roman"/>
          <w:color w:val="000000" w:themeColor="text1"/>
          <w:lang w:val="mi-NZ" w:eastAsia="en-NZ"/>
        </w:rPr>
        <w:t xml:space="preserve"> </w:t>
      </w:r>
      <w:proofErr w:type="spellStart"/>
      <w:r w:rsidR="004E30A4">
        <w:rPr>
          <w:rFonts w:eastAsia="Times New Roman"/>
          <w:color w:val="000000" w:themeColor="text1"/>
          <w:lang w:val="mi-NZ" w:eastAsia="en-NZ"/>
        </w:rPr>
        <w:t>your</w:t>
      </w:r>
      <w:proofErr w:type="spellEnd"/>
      <w:r w:rsidR="004E30A4">
        <w:rPr>
          <w:rFonts w:eastAsia="Times New Roman"/>
          <w:color w:val="000000" w:themeColor="text1"/>
          <w:lang w:val="mi-NZ" w:eastAsia="en-NZ"/>
        </w:rPr>
        <w:t xml:space="preserve"> </w:t>
      </w:r>
      <w:proofErr w:type="spellStart"/>
      <w:r w:rsidR="004E30A4">
        <w:rPr>
          <w:rFonts w:eastAsia="Times New Roman"/>
          <w:color w:val="000000" w:themeColor="text1"/>
          <w:lang w:val="mi-NZ" w:eastAsia="en-NZ"/>
        </w:rPr>
        <w:t>name</w:t>
      </w:r>
      <w:proofErr w:type="spellEnd"/>
      <w:r w:rsidR="00E213FA">
        <w:rPr>
          <w:rFonts w:eastAsia="Times New Roman"/>
          <w:color w:val="000000" w:themeColor="text1"/>
          <w:lang w:val="mi-NZ" w:eastAsia="en-NZ"/>
        </w:rPr>
        <w:t xml:space="preserve"> </w:t>
      </w:r>
      <w:proofErr w:type="spellStart"/>
      <w:r w:rsidR="00E213FA">
        <w:rPr>
          <w:rFonts w:eastAsia="Times New Roman"/>
          <w:color w:val="000000" w:themeColor="text1"/>
          <w:lang w:val="mi-NZ" w:eastAsia="en-NZ"/>
        </w:rPr>
        <w:t>originates</w:t>
      </w:r>
      <w:proofErr w:type="spellEnd"/>
      <w:r w:rsidR="00E213FA">
        <w:rPr>
          <w:rFonts w:eastAsia="Times New Roman"/>
          <w:color w:val="000000" w:themeColor="text1"/>
          <w:lang w:val="mi-NZ" w:eastAsia="en-NZ"/>
        </w:rPr>
        <w:t xml:space="preserve"> </w:t>
      </w:r>
      <w:proofErr w:type="spellStart"/>
      <w:r w:rsidR="00E213FA">
        <w:rPr>
          <w:rFonts w:eastAsia="Times New Roman"/>
          <w:color w:val="000000" w:themeColor="text1"/>
          <w:lang w:val="mi-NZ" w:eastAsia="en-NZ"/>
        </w:rPr>
        <w:t>from</w:t>
      </w:r>
      <w:proofErr w:type="spellEnd"/>
      <w:r w:rsidR="00E213FA">
        <w:rPr>
          <w:rFonts w:eastAsia="Times New Roman"/>
          <w:color w:val="000000" w:themeColor="text1"/>
          <w:lang w:val="mi-NZ" w:eastAsia="en-NZ"/>
        </w:rPr>
        <w:t>.</w:t>
      </w:r>
    </w:p>
    <w:p w14:paraId="1599C1B0" w14:textId="569425FA" w:rsidR="00930FEE" w:rsidRDefault="00E213FA" w:rsidP="00DE3F18">
      <w:pPr>
        <w:pStyle w:val="ListParagraph"/>
        <w:numPr>
          <w:ilvl w:val="0"/>
          <w:numId w:val="8"/>
        </w:numPr>
        <w:contextualSpacing w:val="0"/>
        <w:textAlignment w:val="baseline"/>
        <w:rPr>
          <w:rFonts w:eastAsia="Times New Roman"/>
          <w:color w:val="000000" w:themeColor="text1"/>
          <w:lang w:val="mi-NZ" w:eastAsia="en-NZ"/>
        </w:rPr>
      </w:pPr>
      <w:proofErr w:type="spellStart"/>
      <w:r>
        <w:rPr>
          <w:rFonts w:eastAsia="Times New Roman"/>
          <w:color w:val="000000" w:themeColor="text1"/>
          <w:lang w:val="mi-NZ" w:eastAsia="en-NZ"/>
        </w:rPr>
        <w:t>Now</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that</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you</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have</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learnt</w:t>
      </w:r>
      <w:proofErr w:type="spellEnd"/>
      <w:r>
        <w:rPr>
          <w:rFonts w:eastAsia="Times New Roman"/>
          <w:color w:val="000000" w:themeColor="text1"/>
          <w:lang w:val="mi-NZ" w:eastAsia="en-NZ"/>
        </w:rPr>
        <w:t xml:space="preserve"> more </w:t>
      </w:r>
      <w:proofErr w:type="spellStart"/>
      <w:r>
        <w:rPr>
          <w:rFonts w:eastAsia="Times New Roman"/>
          <w:color w:val="000000" w:themeColor="text1"/>
          <w:lang w:val="mi-NZ" w:eastAsia="en-NZ"/>
        </w:rPr>
        <w:t>about</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your</w:t>
      </w:r>
      <w:proofErr w:type="spellEnd"/>
      <w:r>
        <w:rPr>
          <w:rFonts w:eastAsia="Times New Roman"/>
          <w:color w:val="000000" w:themeColor="text1"/>
          <w:lang w:val="mi-NZ" w:eastAsia="en-NZ"/>
        </w:rPr>
        <w:t xml:space="preserve"> </w:t>
      </w:r>
      <w:proofErr w:type="spellStart"/>
      <w:r>
        <w:rPr>
          <w:rFonts w:eastAsia="Times New Roman"/>
          <w:color w:val="000000" w:themeColor="text1"/>
          <w:lang w:val="mi-NZ" w:eastAsia="en-NZ"/>
        </w:rPr>
        <w:t>nam</w:t>
      </w:r>
      <w:r w:rsidR="00BD6B18">
        <w:rPr>
          <w:rFonts w:eastAsia="Times New Roman"/>
          <w:color w:val="000000" w:themeColor="text1"/>
          <w:lang w:val="mi-NZ" w:eastAsia="en-NZ"/>
        </w:rPr>
        <w:t>e</w:t>
      </w:r>
      <w:proofErr w:type="spellEnd"/>
      <w:r w:rsidR="00E61836">
        <w:rPr>
          <w:rFonts w:eastAsia="Times New Roman"/>
          <w:color w:val="000000" w:themeColor="text1"/>
          <w:lang w:val="mi-NZ" w:eastAsia="en-NZ"/>
        </w:rPr>
        <w:t>,</w:t>
      </w:r>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it</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is</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time</w:t>
      </w:r>
      <w:proofErr w:type="spellEnd"/>
      <w:r w:rsidR="00BD6B18">
        <w:rPr>
          <w:rFonts w:eastAsia="Times New Roman"/>
          <w:color w:val="000000" w:themeColor="text1"/>
          <w:lang w:val="mi-NZ" w:eastAsia="en-NZ"/>
        </w:rPr>
        <w:t xml:space="preserve"> to </w:t>
      </w:r>
      <w:proofErr w:type="spellStart"/>
      <w:r w:rsidR="00BD6B18">
        <w:rPr>
          <w:rFonts w:eastAsia="Times New Roman"/>
          <w:color w:val="000000" w:themeColor="text1"/>
          <w:lang w:val="mi-NZ" w:eastAsia="en-NZ"/>
        </w:rPr>
        <w:t>get</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creative</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Your</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final</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task</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today</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is</w:t>
      </w:r>
      <w:proofErr w:type="spellEnd"/>
      <w:r w:rsidR="00BD6B18">
        <w:rPr>
          <w:rFonts w:eastAsia="Times New Roman"/>
          <w:color w:val="000000" w:themeColor="text1"/>
          <w:lang w:val="mi-NZ" w:eastAsia="en-NZ"/>
        </w:rPr>
        <w:t xml:space="preserve"> to </w:t>
      </w:r>
      <w:proofErr w:type="spellStart"/>
      <w:r w:rsidR="00BD6B18" w:rsidRPr="00E61836">
        <w:rPr>
          <w:rFonts w:eastAsia="Times New Roman"/>
          <w:b/>
          <w:color w:val="000000" w:themeColor="text1"/>
          <w:lang w:val="mi-NZ" w:eastAsia="en-NZ"/>
        </w:rPr>
        <w:t>create</w:t>
      </w:r>
      <w:proofErr w:type="spellEnd"/>
      <w:r w:rsidR="00BD6B18">
        <w:rPr>
          <w:rFonts w:eastAsia="Times New Roman"/>
          <w:color w:val="000000" w:themeColor="text1"/>
          <w:lang w:val="mi-NZ" w:eastAsia="en-NZ"/>
        </w:rPr>
        <w:t xml:space="preserve"> a </w:t>
      </w:r>
      <w:r w:rsidR="00B000D3">
        <w:rPr>
          <w:rFonts w:eastAsia="Times New Roman"/>
          <w:color w:val="000000" w:themeColor="text1"/>
          <w:lang w:val="mi-NZ" w:eastAsia="en-NZ"/>
        </w:rPr>
        <w:t>“</w:t>
      </w:r>
      <w:proofErr w:type="spellStart"/>
      <w:r w:rsidR="00BD6B18">
        <w:rPr>
          <w:rFonts w:eastAsia="Times New Roman"/>
          <w:color w:val="000000" w:themeColor="text1"/>
          <w:lang w:val="mi-NZ" w:eastAsia="en-NZ"/>
        </w:rPr>
        <w:t>doodle</w:t>
      </w:r>
      <w:proofErr w:type="spellEnd"/>
      <w:r w:rsidR="00B000D3">
        <w:rPr>
          <w:rFonts w:eastAsia="Times New Roman"/>
          <w:color w:val="000000" w:themeColor="text1"/>
          <w:lang w:val="mi-NZ" w:eastAsia="en-NZ"/>
        </w:rPr>
        <w:t>”</w:t>
      </w:r>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sketch</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of</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your</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name</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with</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images</w:t>
      </w:r>
      <w:proofErr w:type="spellEnd"/>
      <w:r w:rsidR="00BD6B18">
        <w:rPr>
          <w:rFonts w:eastAsia="Times New Roman"/>
          <w:color w:val="000000" w:themeColor="text1"/>
          <w:lang w:val="mi-NZ" w:eastAsia="en-NZ"/>
        </w:rPr>
        <w:t xml:space="preserve"> </w:t>
      </w:r>
      <w:proofErr w:type="spellStart"/>
      <w:r w:rsidR="006C362E">
        <w:rPr>
          <w:rFonts w:eastAsia="Times New Roman"/>
          <w:color w:val="000000" w:themeColor="text1"/>
          <w:lang w:val="mi-NZ" w:eastAsia="en-NZ"/>
        </w:rPr>
        <w:t>that</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represent</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who</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you</w:t>
      </w:r>
      <w:proofErr w:type="spellEnd"/>
      <w:r w:rsidR="00BD6B18">
        <w:rPr>
          <w:rFonts w:eastAsia="Times New Roman"/>
          <w:color w:val="000000" w:themeColor="text1"/>
          <w:lang w:val="mi-NZ" w:eastAsia="en-NZ"/>
        </w:rPr>
        <w:t xml:space="preserve"> are</w:t>
      </w:r>
      <w:r w:rsidR="006C362E">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surrounding</w:t>
      </w:r>
      <w:proofErr w:type="spellEnd"/>
      <w:r w:rsidR="00BD6B18">
        <w:rPr>
          <w:rFonts w:eastAsia="Times New Roman"/>
          <w:color w:val="000000" w:themeColor="text1"/>
          <w:lang w:val="mi-NZ" w:eastAsia="en-NZ"/>
        </w:rPr>
        <w:t xml:space="preserve"> </w:t>
      </w:r>
      <w:proofErr w:type="spellStart"/>
      <w:r w:rsidR="006C362E">
        <w:rPr>
          <w:rFonts w:eastAsia="Times New Roman"/>
          <w:color w:val="000000" w:themeColor="text1"/>
          <w:lang w:val="mi-NZ" w:eastAsia="en-NZ"/>
        </w:rPr>
        <w:t>the</w:t>
      </w:r>
      <w:proofErr w:type="spellEnd"/>
      <w:r w:rsidR="006C362E">
        <w:rPr>
          <w:rFonts w:eastAsia="Times New Roman"/>
          <w:color w:val="000000" w:themeColor="text1"/>
          <w:lang w:val="mi-NZ" w:eastAsia="en-NZ"/>
        </w:rPr>
        <w:t xml:space="preserve"> </w:t>
      </w:r>
      <w:proofErr w:type="spellStart"/>
      <w:r w:rsidR="006C362E">
        <w:rPr>
          <w:rFonts w:eastAsia="Times New Roman"/>
          <w:color w:val="000000" w:themeColor="text1"/>
          <w:lang w:val="mi-NZ" w:eastAsia="en-NZ"/>
        </w:rPr>
        <w:t>sketch</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There</w:t>
      </w:r>
      <w:proofErr w:type="spellEnd"/>
      <w:r w:rsidR="00BD6B18">
        <w:rPr>
          <w:rFonts w:eastAsia="Times New Roman"/>
          <w:color w:val="000000" w:themeColor="text1"/>
          <w:lang w:val="mi-NZ" w:eastAsia="en-NZ"/>
        </w:rPr>
        <w:t xml:space="preserve"> are </w:t>
      </w:r>
      <w:proofErr w:type="spellStart"/>
      <w:r w:rsidR="00BD6B18">
        <w:rPr>
          <w:rFonts w:eastAsia="Times New Roman"/>
          <w:color w:val="000000" w:themeColor="text1"/>
          <w:lang w:val="mi-NZ" w:eastAsia="en-NZ"/>
        </w:rPr>
        <w:t>no</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limits</w:t>
      </w:r>
      <w:proofErr w:type="spellEnd"/>
      <w:r w:rsidR="00E61836">
        <w:rPr>
          <w:rFonts w:eastAsia="Times New Roman"/>
          <w:color w:val="000000" w:themeColor="text1"/>
          <w:lang w:val="mi-NZ" w:eastAsia="en-NZ"/>
        </w:rPr>
        <w:t xml:space="preserve"> –</w:t>
      </w:r>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be</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as</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creative</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as</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you</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like</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You</w:t>
      </w:r>
      <w:proofErr w:type="spellEnd"/>
      <w:r w:rsidR="00BD6B18">
        <w:rPr>
          <w:rFonts w:eastAsia="Times New Roman"/>
          <w:color w:val="000000" w:themeColor="text1"/>
          <w:lang w:val="mi-NZ" w:eastAsia="en-NZ"/>
        </w:rPr>
        <w:t xml:space="preserve"> </w:t>
      </w:r>
      <w:proofErr w:type="spellStart"/>
      <w:r w:rsidR="00BD6B18">
        <w:rPr>
          <w:rFonts w:eastAsia="Times New Roman"/>
          <w:color w:val="000000" w:themeColor="text1"/>
          <w:lang w:val="mi-NZ" w:eastAsia="en-NZ"/>
        </w:rPr>
        <w:t>may</w:t>
      </w:r>
      <w:proofErr w:type="spellEnd"/>
      <w:r w:rsidR="00BD6B18">
        <w:rPr>
          <w:rFonts w:eastAsia="Times New Roman"/>
          <w:color w:val="000000" w:themeColor="text1"/>
          <w:lang w:val="mi-NZ" w:eastAsia="en-NZ"/>
        </w:rPr>
        <w:t xml:space="preserve"> </w:t>
      </w:r>
      <w:proofErr w:type="spellStart"/>
      <w:r w:rsidR="0013046B">
        <w:rPr>
          <w:rFonts w:eastAsia="Times New Roman"/>
          <w:color w:val="000000" w:themeColor="text1"/>
          <w:lang w:val="mi-NZ" w:eastAsia="en-NZ"/>
        </w:rPr>
        <w:t>want</w:t>
      </w:r>
      <w:proofErr w:type="spellEnd"/>
      <w:r w:rsidR="00BD6B18">
        <w:rPr>
          <w:rFonts w:eastAsia="Times New Roman"/>
          <w:color w:val="000000" w:themeColor="text1"/>
          <w:lang w:val="mi-NZ" w:eastAsia="en-NZ"/>
        </w:rPr>
        <w:t xml:space="preserve"> to </w:t>
      </w:r>
      <w:proofErr w:type="spellStart"/>
      <w:r w:rsidR="00934BF1">
        <w:rPr>
          <w:rFonts w:eastAsia="Times New Roman"/>
          <w:color w:val="000000" w:themeColor="text1"/>
          <w:lang w:val="mi-NZ" w:eastAsia="en-NZ"/>
        </w:rPr>
        <w:t>glue</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it</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onto</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some</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card</w:t>
      </w:r>
      <w:proofErr w:type="spellEnd"/>
      <w:r w:rsidR="00934BF1">
        <w:rPr>
          <w:rFonts w:eastAsia="Times New Roman"/>
          <w:color w:val="000000" w:themeColor="text1"/>
          <w:lang w:val="mi-NZ" w:eastAsia="en-NZ"/>
        </w:rPr>
        <w:t xml:space="preserve"> and </w:t>
      </w:r>
      <w:proofErr w:type="spellStart"/>
      <w:r w:rsidR="00934BF1">
        <w:rPr>
          <w:rFonts w:eastAsia="Times New Roman"/>
          <w:color w:val="000000" w:themeColor="text1"/>
          <w:lang w:val="mi-NZ" w:eastAsia="en-NZ"/>
        </w:rPr>
        <w:t>display</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it</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on</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your</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bedroom</w:t>
      </w:r>
      <w:proofErr w:type="spellEnd"/>
      <w:r w:rsidR="00934BF1">
        <w:rPr>
          <w:rFonts w:eastAsia="Times New Roman"/>
          <w:color w:val="000000" w:themeColor="text1"/>
          <w:lang w:val="mi-NZ" w:eastAsia="en-NZ"/>
        </w:rPr>
        <w:t xml:space="preserve"> </w:t>
      </w:r>
      <w:proofErr w:type="spellStart"/>
      <w:r w:rsidR="00934BF1">
        <w:rPr>
          <w:rFonts w:eastAsia="Times New Roman"/>
          <w:color w:val="000000" w:themeColor="text1"/>
          <w:lang w:val="mi-NZ" w:eastAsia="en-NZ"/>
        </w:rPr>
        <w:t>door</w:t>
      </w:r>
      <w:proofErr w:type="spellEnd"/>
      <w:r w:rsidR="0013046B">
        <w:rPr>
          <w:rFonts w:eastAsia="Times New Roman"/>
          <w:color w:val="000000" w:themeColor="text1"/>
          <w:lang w:val="mi-NZ" w:eastAsia="en-NZ"/>
        </w:rPr>
        <w:t>.</w:t>
      </w:r>
      <w:r w:rsidR="00C967CE">
        <w:rPr>
          <w:rFonts w:eastAsia="Times New Roman"/>
          <w:color w:val="000000" w:themeColor="text1"/>
          <w:lang w:val="mi-NZ" w:eastAsia="en-NZ"/>
        </w:rPr>
        <w:t xml:space="preserve"> Or </w:t>
      </w:r>
      <w:proofErr w:type="spellStart"/>
      <w:r w:rsidR="00C967CE">
        <w:rPr>
          <w:rFonts w:eastAsia="Times New Roman"/>
          <w:color w:val="000000" w:themeColor="text1"/>
          <w:lang w:val="mi-NZ" w:eastAsia="en-NZ"/>
        </w:rPr>
        <w:t>you</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may</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even</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like</w:t>
      </w:r>
      <w:proofErr w:type="spellEnd"/>
      <w:r w:rsidR="00C967CE">
        <w:rPr>
          <w:rFonts w:eastAsia="Times New Roman"/>
          <w:color w:val="000000" w:themeColor="text1"/>
          <w:lang w:val="mi-NZ" w:eastAsia="en-NZ"/>
        </w:rPr>
        <w:t xml:space="preserve"> to </w:t>
      </w:r>
      <w:proofErr w:type="spellStart"/>
      <w:r w:rsidR="00C967CE">
        <w:rPr>
          <w:rFonts w:eastAsia="Times New Roman"/>
          <w:color w:val="000000" w:themeColor="text1"/>
          <w:lang w:val="mi-NZ" w:eastAsia="en-NZ"/>
        </w:rPr>
        <w:t>create</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an</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acrostic</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poem</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using</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your</w:t>
      </w:r>
      <w:proofErr w:type="spellEnd"/>
      <w:r w:rsidR="00C967CE">
        <w:rPr>
          <w:rFonts w:eastAsia="Times New Roman"/>
          <w:color w:val="000000" w:themeColor="text1"/>
          <w:lang w:val="mi-NZ" w:eastAsia="en-NZ"/>
        </w:rPr>
        <w:t xml:space="preserve"> </w:t>
      </w:r>
      <w:proofErr w:type="spellStart"/>
      <w:r w:rsidR="00C967CE">
        <w:rPr>
          <w:rFonts w:eastAsia="Times New Roman"/>
          <w:color w:val="000000" w:themeColor="text1"/>
          <w:lang w:val="mi-NZ" w:eastAsia="en-NZ"/>
        </w:rPr>
        <w:t>name</w:t>
      </w:r>
      <w:proofErr w:type="spellEnd"/>
      <w:r w:rsidR="00C967CE">
        <w:rPr>
          <w:rFonts w:eastAsia="Times New Roman"/>
          <w:color w:val="000000" w:themeColor="text1"/>
          <w:lang w:val="mi-NZ" w:eastAsia="en-NZ"/>
        </w:rPr>
        <w:t xml:space="preserve"> </w:t>
      </w:r>
      <w:r w:rsidR="00315AC9">
        <w:rPr>
          <w:rFonts w:eastAsia="Times New Roman"/>
          <w:color w:val="000000" w:themeColor="text1"/>
          <w:lang w:val="mi-NZ" w:eastAsia="en-NZ"/>
        </w:rPr>
        <w:t xml:space="preserve">and </w:t>
      </w:r>
      <w:proofErr w:type="spellStart"/>
      <w:r w:rsidR="00315AC9">
        <w:rPr>
          <w:rFonts w:eastAsia="Times New Roman"/>
          <w:color w:val="000000" w:themeColor="text1"/>
          <w:lang w:val="mi-NZ" w:eastAsia="en-NZ"/>
        </w:rPr>
        <w:t>then</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things</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that</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describe</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you</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after</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each</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letter</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of</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your</w:t>
      </w:r>
      <w:proofErr w:type="spellEnd"/>
      <w:r w:rsidR="00315AC9">
        <w:rPr>
          <w:rFonts w:eastAsia="Times New Roman"/>
          <w:color w:val="000000" w:themeColor="text1"/>
          <w:lang w:val="mi-NZ" w:eastAsia="en-NZ"/>
        </w:rPr>
        <w:t xml:space="preserve"> </w:t>
      </w:r>
      <w:proofErr w:type="spellStart"/>
      <w:r w:rsidR="00315AC9">
        <w:rPr>
          <w:rFonts w:eastAsia="Times New Roman"/>
          <w:color w:val="000000" w:themeColor="text1"/>
          <w:lang w:val="mi-NZ" w:eastAsia="en-NZ"/>
        </w:rPr>
        <w:t>name</w:t>
      </w:r>
      <w:proofErr w:type="spellEnd"/>
      <w:r w:rsidR="00315AC9">
        <w:rPr>
          <w:rFonts w:eastAsia="Times New Roman"/>
          <w:color w:val="000000" w:themeColor="text1"/>
          <w:lang w:val="mi-NZ" w:eastAsia="en-NZ"/>
        </w:rPr>
        <w:t>.</w:t>
      </w:r>
    </w:p>
    <w:p w14:paraId="58301D88" w14:textId="0E9188EC" w:rsidR="00803597" w:rsidRDefault="00803597" w:rsidP="00105DFD">
      <w:pPr>
        <w:pStyle w:val="GH1"/>
        <w:spacing w:line="276" w:lineRule="auto"/>
      </w:pPr>
      <w:r>
        <w:lastRenderedPageBreak/>
        <w:t>D</w:t>
      </w:r>
      <w:r w:rsidRPr="000D4B4C">
        <w:t xml:space="preserve">ay </w:t>
      </w:r>
      <w:r w:rsidR="0039439E">
        <w:t>2</w:t>
      </w:r>
      <w:r w:rsidRPr="000D4B4C">
        <w:t xml:space="preserve"> </w:t>
      </w:r>
      <w:r w:rsidR="00616646">
        <w:t>a</w:t>
      </w:r>
      <w:r w:rsidRPr="000D4B4C">
        <w:t xml:space="preserve">ctivity </w:t>
      </w:r>
      <w:r w:rsidR="00105DFD">
        <w:t>2</w:t>
      </w:r>
      <w:r w:rsidRPr="000D4B4C">
        <w:t>:</w:t>
      </w:r>
      <w:r w:rsidR="00754B85">
        <w:t xml:space="preserve"> </w:t>
      </w:r>
      <w:r w:rsidR="0049173F">
        <w:t xml:space="preserve">3D </w:t>
      </w:r>
      <w:r w:rsidR="00E3343A">
        <w:t>(three-dimensional)</w:t>
      </w:r>
      <w:r w:rsidR="0049173F">
        <w:t xml:space="preserve"> shapes</w:t>
      </w:r>
    </w:p>
    <w:p w14:paraId="48E9CE23" w14:textId="77777777" w:rsidR="00803597" w:rsidRPr="0013046B" w:rsidRDefault="00803597" w:rsidP="00105DFD">
      <w:pPr>
        <w:rPr>
          <w:b/>
          <w:color w:val="01853E"/>
        </w:rPr>
      </w:pPr>
      <w:r w:rsidRPr="0013046B">
        <w:rPr>
          <w:b/>
          <w:color w:val="01853E"/>
        </w:rPr>
        <w:t>Notes for teachers and whānau</w:t>
      </w:r>
    </w:p>
    <w:p w14:paraId="5F7A87C8" w14:textId="05803C5F" w:rsidR="00064803" w:rsidRPr="0013046B" w:rsidRDefault="009B3218" w:rsidP="003F55F5">
      <w:pPr>
        <w:spacing w:after="0"/>
      </w:pPr>
      <w:r w:rsidRPr="0013046B">
        <w:t xml:space="preserve">The maths activity today </w:t>
      </w:r>
      <w:r w:rsidR="0083796C" w:rsidRPr="0013046B">
        <w:t xml:space="preserve">allows your learner to investigate </w:t>
      </w:r>
      <w:r w:rsidR="00195D82" w:rsidRPr="0013046B">
        <w:t xml:space="preserve">the features of a solid shape and learn the names for them. </w:t>
      </w:r>
      <w:r w:rsidR="0049173F" w:rsidRPr="0013046B">
        <w:t>They will build on this knowledge in further maths lessons this week.</w:t>
      </w:r>
      <w:r w:rsidR="00AC55BE" w:rsidRPr="0013046B">
        <w:t xml:space="preserve"> </w:t>
      </w:r>
      <w:r w:rsidR="00064803" w:rsidRPr="0013046B">
        <w:t xml:space="preserve">Learners will be exploring the learning areas of </w:t>
      </w:r>
      <w:r w:rsidR="00195D82" w:rsidRPr="0013046B">
        <w:t xml:space="preserve">maths </w:t>
      </w:r>
      <w:r w:rsidR="00A55CB0" w:rsidRPr="0013046B">
        <w:rPr>
          <w:iCs/>
        </w:rPr>
        <w:t>–</w:t>
      </w:r>
      <w:r w:rsidR="00195D82" w:rsidRPr="0013046B">
        <w:t xml:space="preserve"> </w:t>
      </w:r>
      <w:r w:rsidR="00546A8D" w:rsidRPr="0013046B">
        <w:t>geometry</w:t>
      </w:r>
      <w:r w:rsidR="00A55CB0" w:rsidRPr="0013046B">
        <w:rPr>
          <w:iCs/>
        </w:rPr>
        <w:t>.</w:t>
      </w:r>
    </w:p>
    <w:p w14:paraId="2D91BEE8" w14:textId="77777777" w:rsidR="00803597" w:rsidRDefault="004279CF" w:rsidP="00105DFD">
      <w:r>
        <w:pict w14:anchorId="5C68FBC2">
          <v:rect id="_x0000_i1032" style="width:0;height:1.5pt" o:hralign="center" o:hrstd="t" o:hr="t" fillcolor="#a0a0a0" stroked="f"/>
        </w:pict>
      </w:r>
    </w:p>
    <w:p w14:paraId="4B55A398" w14:textId="215B5343" w:rsidR="00803597" w:rsidRPr="0039439E" w:rsidRDefault="00803597" w:rsidP="00105DFD">
      <w:pPr>
        <w:pStyle w:val="LIG"/>
        <w:spacing w:line="276" w:lineRule="auto"/>
        <w:rPr>
          <w:bCs/>
        </w:rPr>
      </w:pPr>
      <w:r w:rsidRPr="0039439E">
        <w:t xml:space="preserve">I am learning to: </w:t>
      </w:r>
      <w:r w:rsidR="00546A8D">
        <w:t>explore and describe faces, edges, and corners</w:t>
      </w:r>
      <w:r w:rsidR="009C501C">
        <w:t xml:space="preserve"> </w:t>
      </w:r>
      <w:r w:rsidR="001215AD">
        <w:t xml:space="preserve">of </w:t>
      </w:r>
      <w:r w:rsidR="009C501C">
        <w:t>3D shapes</w:t>
      </w:r>
    </w:p>
    <w:p w14:paraId="2F71EBD7" w14:textId="77777777" w:rsidR="00803597" w:rsidRDefault="00803597" w:rsidP="00105DFD">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598876C9" w14:textId="60BBD742" w:rsidR="00803597" w:rsidRPr="00DA7EA5" w:rsidRDefault="009C501C" w:rsidP="006469FF">
      <w:pPr>
        <w:pStyle w:val="ListParagraph"/>
        <w:numPr>
          <w:ilvl w:val="0"/>
          <w:numId w:val="4"/>
        </w:numPr>
        <w:rPr>
          <w:rStyle w:val="normaltextrun"/>
          <w:lang w:val="mi-NZ"/>
        </w:rPr>
      </w:pPr>
      <w:r>
        <w:rPr>
          <w:lang w:val="mi-NZ"/>
        </w:rPr>
        <w:t xml:space="preserve">30 </w:t>
      </w:r>
      <w:proofErr w:type="spellStart"/>
      <w:r w:rsidR="00803597" w:rsidRPr="00DA7EA5">
        <w:rPr>
          <w:lang w:val="mi-NZ"/>
        </w:rPr>
        <w:t>minutes</w:t>
      </w:r>
      <w:proofErr w:type="spellEnd"/>
    </w:p>
    <w:p w14:paraId="278BAB89" w14:textId="60F3BDD1" w:rsidR="00B25191" w:rsidRDefault="00FC3D00" w:rsidP="006469FF">
      <w:pPr>
        <w:pStyle w:val="ListParagraph"/>
        <w:numPr>
          <w:ilvl w:val="0"/>
          <w:numId w:val="4"/>
        </w:numPr>
        <w:spacing w:after="0"/>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3D7D7EC2" w14:textId="4F6E6BBD" w:rsidR="001215AD" w:rsidRDefault="001215AD" w:rsidP="006469FF">
      <w:pPr>
        <w:pStyle w:val="ListParagraph"/>
        <w:numPr>
          <w:ilvl w:val="0"/>
          <w:numId w:val="4"/>
        </w:numPr>
        <w:spacing w:after="0"/>
        <w:rPr>
          <w:lang w:val="mi-NZ"/>
        </w:rPr>
      </w:pPr>
      <w:proofErr w:type="spellStart"/>
      <w:r>
        <w:rPr>
          <w:lang w:val="mi-NZ"/>
        </w:rPr>
        <w:t>Magazines</w:t>
      </w:r>
      <w:proofErr w:type="spellEnd"/>
      <w:r>
        <w:rPr>
          <w:lang w:val="mi-NZ"/>
        </w:rPr>
        <w:t xml:space="preserve">, </w:t>
      </w:r>
      <w:proofErr w:type="spellStart"/>
      <w:r>
        <w:rPr>
          <w:lang w:val="mi-NZ"/>
        </w:rPr>
        <w:t>junk</w:t>
      </w:r>
      <w:proofErr w:type="spellEnd"/>
      <w:r>
        <w:rPr>
          <w:lang w:val="mi-NZ"/>
        </w:rPr>
        <w:t xml:space="preserve"> </w:t>
      </w:r>
      <w:proofErr w:type="spellStart"/>
      <w:r>
        <w:rPr>
          <w:lang w:val="mi-NZ"/>
        </w:rPr>
        <w:t>mail</w:t>
      </w:r>
      <w:proofErr w:type="spellEnd"/>
      <w:r>
        <w:rPr>
          <w:lang w:val="mi-NZ"/>
        </w:rPr>
        <w:t xml:space="preserve">, </w:t>
      </w:r>
      <w:proofErr w:type="spellStart"/>
      <w:r>
        <w:rPr>
          <w:lang w:val="mi-NZ"/>
        </w:rPr>
        <w:t>newspaper</w:t>
      </w:r>
      <w:r w:rsidR="00737DA1">
        <w:rPr>
          <w:lang w:val="mi-NZ"/>
        </w:rPr>
        <w:t>s</w:t>
      </w:r>
      <w:proofErr w:type="spellEnd"/>
    </w:p>
    <w:p w14:paraId="21125777" w14:textId="503E0EAA" w:rsidR="008D4148" w:rsidRDefault="008D4148" w:rsidP="006469FF">
      <w:pPr>
        <w:pStyle w:val="ListParagraph"/>
        <w:numPr>
          <w:ilvl w:val="0"/>
          <w:numId w:val="4"/>
        </w:numPr>
        <w:spacing w:after="0"/>
        <w:rPr>
          <w:lang w:val="mi-NZ"/>
        </w:rPr>
      </w:pPr>
      <w:proofErr w:type="spellStart"/>
      <w:r>
        <w:rPr>
          <w:lang w:val="mi-NZ"/>
        </w:rPr>
        <w:t>Examples</w:t>
      </w:r>
      <w:proofErr w:type="spellEnd"/>
      <w:r>
        <w:rPr>
          <w:lang w:val="mi-NZ"/>
        </w:rPr>
        <w:t xml:space="preserve"> </w:t>
      </w:r>
      <w:proofErr w:type="spellStart"/>
      <w:r>
        <w:rPr>
          <w:lang w:val="mi-NZ"/>
        </w:rPr>
        <w:t>of</w:t>
      </w:r>
      <w:proofErr w:type="spellEnd"/>
      <w:r>
        <w:rPr>
          <w:lang w:val="mi-NZ"/>
        </w:rPr>
        <w:t xml:space="preserve"> </w:t>
      </w:r>
      <w:proofErr w:type="spellStart"/>
      <w:r w:rsidR="00034E46">
        <w:rPr>
          <w:lang w:val="mi-NZ"/>
        </w:rPr>
        <w:t>solid</w:t>
      </w:r>
      <w:proofErr w:type="spellEnd"/>
      <w:r w:rsidR="00034E46">
        <w:rPr>
          <w:lang w:val="mi-NZ"/>
        </w:rPr>
        <w:t xml:space="preserve"> </w:t>
      </w:r>
      <w:proofErr w:type="spellStart"/>
      <w:r w:rsidR="00034E46">
        <w:rPr>
          <w:lang w:val="mi-NZ"/>
        </w:rPr>
        <w:t>shapes</w:t>
      </w:r>
      <w:proofErr w:type="spellEnd"/>
      <w:r w:rsidR="00034E46">
        <w:rPr>
          <w:lang w:val="mi-NZ"/>
        </w:rPr>
        <w:t xml:space="preserve"> (</w:t>
      </w:r>
      <w:proofErr w:type="spellStart"/>
      <w:r w:rsidR="00034E46">
        <w:rPr>
          <w:lang w:val="mi-NZ"/>
        </w:rPr>
        <w:t>if</w:t>
      </w:r>
      <w:proofErr w:type="spellEnd"/>
      <w:r w:rsidR="00034E46">
        <w:rPr>
          <w:lang w:val="mi-NZ"/>
        </w:rPr>
        <w:t xml:space="preserve"> </w:t>
      </w:r>
      <w:proofErr w:type="spellStart"/>
      <w:r w:rsidR="00034E46">
        <w:rPr>
          <w:lang w:val="mi-NZ"/>
        </w:rPr>
        <w:t>available</w:t>
      </w:r>
      <w:proofErr w:type="spellEnd"/>
      <w:r w:rsidR="00034E46">
        <w:rPr>
          <w:lang w:val="mi-NZ"/>
        </w:rPr>
        <w:t xml:space="preserve">) – </w:t>
      </w:r>
      <w:proofErr w:type="spellStart"/>
      <w:r w:rsidR="00034E46">
        <w:rPr>
          <w:lang w:val="mi-NZ"/>
        </w:rPr>
        <w:t>cubes</w:t>
      </w:r>
      <w:proofErr w:type="spellEnd"/>
      <w:r w:rsidR="00034E46">
        <w:rPr>
          <w:lang w:val="mi-NZ"/>
        </w:rPr>
        <w:t xml:space="preserve">, </w:t>
      </w:r>
      <w:proofErr w:type="spellStart"/>
      <w:r w:rsidR="00034E46">
        <w:rPr>
          <w:lang w:val="mi-NZ"/>
        </w:rPr>
        <w:t>prisims</w:t>
      </w:r>
      <w:proofErr w:type="spellEnd"/>
      <w:r w:rsidR="00034E46">
        <w:rPr>
          <w:lang w:val="mi-NZ"/>
        </w:rPr>
        <w:t xml:space="preserve">, </w:t>
      </w:r>
      <w:proofErr w:type="spellStart"/>
      <w:r w:rsidR="00034E46">
        <w:rPr>
          <w:lang w:val="mi-NZ"/>
        </w:rPr>
        <w:t>cylinders</w:t>
      </w:r>
      <w:proofErr w:type="spellEnd"/>
    </w:p>
    <w:p w14:paraId="09355756" w14:textId="2E7FDFD8" w:rsidR="002F08AE" w:rsidRPr="00DA7EA5" w:rsidRDefault="002F08AE" w:rsidP="006469FF">
      <w:pPr>
        <w:pStyle w:val="ListParagraph"/>
        <w:numPr>
          <w:ilvl w:val="0"/>
          <w:numId w:val="4"/>
        </w:numPr>
        <w:spacing w:after="0"/>
        <w:rPr>
          <w:lang w:val="mi-NZ"/>
        </w:rPr>
      </w:pPr>
      <w:r>
        <w:rPr>
          <w:lang w:val="mi-NZ"/>
        </w:rPr>
        <w:t xml:space="preserve">A </w:t>
      </w:r>
      <w:proofErr w:type="spellStart"/>
      <w:r>
        <w:rPr>
          <w:lang w:val="mi-NZ"/>
        </w:rPr>
        <w:t>device</w:t>
      </w:r>
      <w:proofErr w:type="spellEnd"/>
      <w:r>
        <w:rPr>
          <w:lang w:val="mi-NZ"/>
        </w:rPr>
        <w:t xml:space="preserve"> to </w:t>
      </w:r>
      <w:proofErr w:type="spellStart"/>
      <w:r>
        <w:rPr>
          <w:lang w:val="mi-NZ"/>
        </w:rPr>
        <w:t>watch</w:t>
      </w:r>
      <w:proofErr w:type="spellEnd"/>
      <w:r>
        <w:rPr>
          <w:lang w:val="mi-NZ"/>
        </w:rPr>
        <w:t xml:space="preserve"> </w:t>
      </w:r>
      <w:proofErr w:type="spellStart"/>
      <w:r>
        <w:rPr>
          <w:lang w:val="mi-NZ"/>
        </w:rPr>
        <w:t>this</w:t>
      </w:r>
      <w:proofErr w:type="spellEnd"/>
      <w:r>
        <w:rPr>
          <w:lang w:val="mi-NZ"/>
        </w:rPr>
        <w:t xml:space="preserve"> </w:t>
      </w:r>
      <w:proofErr w:type="spellStart"/>
      <w:r>
        <w:rPr>
          <w:lang w:val="mi-NZ"/>
        </w:rPr>
        <w:t>short</w:t>
      </w:r>
      <w:proofErr w:type="spellEnd"/>
      <w:r>
        <w:rPr>
          <w:lang w:val="mi-NZ"/>
        </w:rPr>
        <w:t xml:space="preserve"> </w:t>
      </w:r>
      <w:proofErr w:type="spellStart"/>
      <w:r>
        <w:rPr>
          <w:lang w:val="mi-NZ"/>
        </w:rPr>
        <w:t>clip</w:t>
      </w:r>
      <w:proofErr w:type="spellEnd"/>
      <w:r>
        <w:rPr>
          <w:lang w:val="mi-NZ"/>
        </w:rPr>
        <w:t xml:space="preserve"> - </w:t>
      </w:r>
      <w:hyperlink r:id="rId32" w:history="1">
        <w:r w:rsidR="00D76B1D" w:rsidRPr="00E02B5D">
          <w:rPr>
            <w:rStyle w:val="Hyperlink"/>
            <w:lang w:val="mi-NZ"/>
          </w:rPr>
          <w:t>https://www.youtube.com/watch?v=_y17uHBwa_8</w:t>
        </w:r>
      </w:hyperlink>
      <w:r w:rsidR="00D76B1D">
        <w:rPr>
          <w:lang w:val="mi-NZ"/>
        </w:rPr>
        <w:t xml:space="preserve"> </w:t>
      </w:r>
    </w:p>
    <w:p w14:paraId="77BB64DB" w14:textId="59BF93A9" w:rsidR="00AC55BE" w:rsidRDefault="00AC55BE" w:rsidP="00AC55BE">
      <w:pPr>
        <w:pStyle w:val="GH2"/>
      </w:pPr>
      <w:proofErr w:type="spellStart"/>
      <w:r>
        <w:t>Your</w:t>
      </w:r>
      <w:proofErr w:type="spellEnd"/>
      <w:r>
        <w:t xml:space="preserve"> </w:t>
      </w:r>
      <w:proofErr w:type="spellStart"/>
      <w:r>
        <w:t>task</w:t>
      </w:r>
      <w:proofErr w:type="spellEnd"/>
    </w:p>
    <w:p w14:paraId="0E1DCD28" w14:textId="2E956D97" w:rsidR="007163AB" w:rsidRPr="006E6F45" w:rsidRDefault="006546A0" w:rsidP="00A55CB0">
      <w:pPr>
        <w:spacing w:before="120"/>
        <w:rPr>
          <w:lang w:val="mi-NZ"/>
        </w:rPr>
      </w:pPr>
      <w:r>
        <w:t xml:space="preserve">When we describe a </w:t>
      </w:r>
      <w:r w:rsidR="00D03A00">
        <w:t xml:space="preserve">3D </w:t>
      </w:r>
      <w:r>
        <w:t>shape</w:t>
      </w:r>
      <w:r w:rsidR="006B29CD">
        <w:t>,</w:t>
      </w:r>
      <w:r>
        <w:t xml:space="preserve"> we will often – name the shape, talk about how many faces</w:t>
      </w:r>
      <w:r w:rsidR="00DF6993">
        <w:t xml:space="preserve"> (a flat or curved surface on a 3D shape, for example, a cu</w:t>
      </w:r>
      <w:r w:rsidR="00D42386">
        <w:t xml:space="preserve">be has six faces a sphere has just one) </w:t>
      </w:r>
      <w:r>
        <w:t>it has</w:t>
      </w:r>
      <w:r w:rsidR="0076056B">
        <w:t>,</w:t>
      </w:r>
      <w:r>
        <w:t xml:space="preserve"> and how many </w:t>
      </w:r>
      <w:r w:rsidR="00E574CE">
        <w:t>edges</w:t>
      </w:r>
      <w:r w:rsidR="0076056B">
        <w:t xml:space="preserve"> it has</w:t>
      </w:r>
      <w:r>
        <w:t xml:space="preserve">. </w:t>
      </w:r>
      <w:r w:rsidR="006E6F45">
        <w:t>Today</w:t>
      </w:r>
      <w:r w:rsidR="00572670">
        <w:t>,</w:t>
      </w:r>
      <w:r w:rsidR="006E6F45">
        <w:t xml:space="preserve"> we are going to explore some of the shapes you might have around your home. You are welcome to work with a </w:t>
      </w:r>
      <w:r w:rsidR="00DE3F18">
        <w:rPr>
          <w:rFonts w:eastAsia="Arial"/>
        </w:rPr>
        <w:t>whānau</w:t>
      </w:r>
      <w:r w:rsidR="006E6F45" w:rsidRPr="5D7B7FC0">
        <w:rPr>
          <w:rFonts w:eastAsia="Arial"/>
          <w:lang w:val="mi-NZ"/>
        </w:rPr>
        <w:t xml:space="preserve"> </w:t>
      </w:r>
      <w:proofErr w:type="spellStart"/>
      <w:r w:rsidR="006E6F45" w:rsidRPr="5D7B7FC0">
        <w:rPr>
          <w:rFonts w:eastAsia="Arial"/>
          <w:lang w:val="mi-NZ"/>
        </w:rPr>
        <w:t>member</w:t>
      </w:r>
      <w:proofErr w:type="spellEnd"/>
      <w:r w:rsidR="006E6F45" w:rsidRPr="5D7B7FC0">
        <w:rPr>
          <w:rFonts w:eastAsia="Arial"/>
          <w:lang w:val="mi-NZ"/>
        </w:rPr>
        <w:t xml:space="preserve"> to </w:t>
      </w:r>
      <w:proofErr w:type="spellStart"/>
      <w:r w:rsidR="006E6F45" w:rsidRPr="5D7B7FC0">
        <w:rPr>
          <w:rFonts w:eastAsia="Arial"/>
          <w:lang w:val="mi-NZ"/>
        </w:rPr>
        <w:t>complete</w:t>
      </w:r>
      <w:proofErr w:type="spellEnd"/>
      <w:r w:rsidR="006E6F45" w:rsidRPr="5D7B7FC0">
        <w:rPr>
          <w:rFonts w:eastAsia="Arial"/>
          <w:lang w:val="mi-NZ"/>
        </w:rPr>
        <w:t xml:space="preserve"> </w:t>
      </w:r>
      <w:proofErr w:type="spellStart"/>
      <w:r w:rsidR="006E6F45" w:rsidRPr="5D7B7FC0">
        <w:rPr>
          <w:rFonts w:eastAsia="Arial"/>
          <w:lang w:val="mi-NZ"/>
        </w:rPr>
        <w:t>this</w:t>
      </w:r>
      <w:proofErr w:type="spellEnd"/>
      <w:r w:rsidR="006E6F45" w:rsidRPr="5D7B7FC0">
        <w:rPr>
          <w:rFonts w:eastAsia="Arial"/>
          <w:lang w:val="mi-NZ"/>
        </w:rPr>
        <w:t xml:space="preserve"> </w:t>
      </w:r>
      <w:proofErr w:type="spellStart"/>
      <w:r w:rsidR="006E6F45" w:rsidRPr="5D7B7FC0">
        <w:rPr>
          <w:rFonts w:eastAsia="Arial"/>
          <w:lang w:val="mi-NZ"/>
        </w:rPr>
        <w:t>task</w:t>
      </w:r>
      <w:proofErr w:type="spellEnd"/>
      <w:r w:rsidR="006E6F45" w:rsidRPr="5D7B7FC0">
        <w:rPr>
          <w:rFonts w:eastAsia="Arial"/>
          <w:lang w:val="mi-NZ"/>
        </w:rPr>
        <w:t>.</w:t>
      </w:r>
      <w:r w:rsidR="006E6F45">
        <w:rPr>
          <w:lang w:val="mi-NZ"/>
        </w:rPr>
        <w:t xml:space="preserve"> </w:t>
      </w:r>
    </w:p>
    <w:p w14:paraId="42FB07A4" w14:textId="6357FAD2" w:rsidR="00D76B1D" w:rsidRPr="00D76B1D" w:rsidRDefault="00D76B1D" w:rsidP="6EABC7D7">
      <w:pPr>
        <w:numPr>
          <w:ilvl w:val="0"/>
          <w:numId w:val="9"/>
        </w:numPr>
        <w:shd w:val="clear" w:color="auto" w:fill="FFFFFF" w:themeFill="background1"/>
        <w:spacing w:before="100" w:beforeAutospacing="1"/>
        <w:ind w:left="357" w:hanging="357"/>
      </w:pPr>
      <w:r w:rsidRPr="00D76B1D">
        <w:rPr>
          <w:b/>
          <w:bCs/>
        </w:rPr>
        <w:t>Watch</w:t>
      </w:r>
      <w:r>
        <w:t xml:space="preserve"> the short clip linked above as an exemplar on counting faces and edges. </w:t>
      </w:r>
    </w:p>
    <w:p w14:paraId="493F3A59" w14:textId="5F5E62A4" w:rsidR="002113F2" w:rsidRPr="002113F2" w:rsidRDefault="002113F2" w:rsidP="6EABC7D7">
      <w:pPr>
        <w:numPr>
          <w:ilvl w:val="0"/>
          <w:numId w:val="9"/>
        </w:numPr>
        <w:shd w:val="clear" w:color="auto" w:fill="FFFFFF" w:themeFill="background1"/>
        <w:spacing w:before="100" w:beforeAutospacing="1"/>
        <w:ind w:left="357" w:hanging="357"/>
      </w:pPr>
      <w:r w:rsidRPr="6EABC7D7">
        <w:rPr>
          <w:b/>
        </w:rPr>
        <w:t>Collect</w:t>
      </w:r>
      <w:r w:rsidRPr="002113F2">
        <w:t xml:space="preserve"> pictures of 3D shapes from magazines, junk mail or websites. </w:t>
      </w:r>
    </w:p>
    <w:p w14:paraId="19AE39C8" w14:textId="111D33CC" w:rsidR="002113F2" w:rsidRDefault="002113F2" w:rsidP="6EABC7D7">
      <w:pPr>
        <w:numPr>
          <w:ilvl w:val="0"/>
          <w:numId w:val="9"/>
        </w:numPr>
        <w:shd w:val="clear" w:color="auto" w:fill="FFFFFF" w:themeFill="background1"/>
        <w:spacing w:before="100" w:beforeAutospacing="1"/>
        <w:ind w:left="357" w:hanging="357"/>
      </w:pPr>
      <w:r w:rsidRPr="6EABC7D7">
        <w:rPr>
          <w:b/>
        </w:rPr>
        <w:t>Stick</w:t>
      </w:r>
      <w:r w:rsidRPr="002113F2">
        <w:t xml:space="preserve"> these onto </w:t>
      </w:r>
      <w:r w:rsidR="00D03A00">
        <w:t>a</w:t>
      </w:r>
      <w:r w:rsidRPr="002113F2">
        <w:t xml:space="preserve"> chart </w:t>
      </w:r>
      <w:r w:rsidR="00D03A00">
        <w:t>you have drawn into your home learning book (see example).</w:t>
      </w:r>
    </w:p>
    <w:p w14:paraId="50269F8D" w14:textId="07452D80" w:rsidR="00571609" w:rsidRDefault="00550F77" w:rsidP="6EABC7D7">
      <w:pPr>
        <w:numPr>
          <w:ilvl w:val="0"/>
          <w:numId w:val="9"/>
        </w:numPr>
        <w:shd w:val="clear" w:color="auto" w:fill="FFFFFF" w:themeFill="background1"/>
        <w:spacing w:before="100" w:beforeAutospacing="1"/>
        <w:ind w:left="357" w:hanging="357"/>
      </w:pPr>
      <w:r>
        <w:t xml:space="preserve">How many faces </w:t>
      </w:r>
      <w:r w:rsidR="002F08AE">
        <w:t xml:space="preserve">(see description above) </w:t>
      </w:r>
      <w:r>
        <w:t xml:space="preserve">and edges do the shapes you have found have? </w:t>
      </w:r>
      <w:r w:rsidRPr="6EABC7D7">
        <w:rPr>
          <w:b/>
        </w:rPr>
        <w:t>Write</w:t>
      </w:r>
      <w:r>
        <w:t xml:space="preserve"> the answers t</w:t>
      </w:r>
      <w:r w:rsidR="00E11F69">
        <w:t>o these next to each shape.</w:t>
      </w:r>
    </w:p>
    <w:p w14:paraId="3A315FC5" w14:textId="5ABC95DC" w:rsidR="00AC55BE" w:rsidRDefault="00E11F69" w:rsidP="3AA1891F">
      <w:pPr>
        <w:numPr>
          <w:ilvl w:val="0"/>
          <w:numId w:val="9"/>
        </w:numPr>
        <w:shd w:val="clear" w:color="auto" w:fill="FFFFFF" w:themeFill="background1"/>
        <w:spacing w:before="100" w:beforeAutospacing="1" w:after="100" w:afterAutospacing="1"/>
        <w:ind w:left="357" w:hanging="357"/>
      </w:pPr>
      <w:r>
        <w:t>Was there a shape that was hard to find? Can you find any examples around your whare</w:t>
      </w:r>
      <w:r w:rsidR="00F80D9A">
        <w:t xml:space="preserve"> (house)</w:t>
      </w:r>
      <w:r>
        <w:t>?</w:t>
      </w:r>
    </w:p>
    <w:p w14:paraId="71D5A65A" w14:textId="5ABC95DC" w:rsidR="00D03A00" w:rsidRPr="002113F2" w:rsidRDefault="00571609" w:rsidP="3AA1891F">
      <w:pPr>
        <w:shd w:val="clear" w:color="auto" w:fill="FFFFFF" w:themeFill="background1"/>
        <w:spacing w:before="100" w:beforeAutospacing="1" w:after="100" w:afterAutospacing="1" w:line="240" w:lineRule="auto"/>
      </w:pPr>
      <w:r>
        <w:rPr>
          <w:noProof/>
        </w:rPr>
        <w:drawing>
          <wp:inline distT="0" distB="0" distL="0" distR="0" wp14:anchorId="16ECF128" wp14:editId="1D04CFC9">
            <wp:extent cx="5964700" cy="1274982"/>
            <wp:effectExtent l="0" t="0" r="0" b="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964700" cy="1274982"/>
                    </a:xfrm>
                    <a:prstGeom prst="rect">
                      <a:avLst/>
                    </a:prstGeom>
                  </pic:spPr>
                </pic:pic>
              </a:graphicData>
            </a:graphic>
          </wp:inline>
        </w:drawing>
      </w:r>
    </w:p>
    <w:p w14:paraId="3712FE31" w14:textId="25F3628B" w:rsidR="00803597" w:rsidRDefault="00EA1F65" w:rsidP="00DE3F18">
      <w:pPr>
        <w:pStyle w:val="GH1"/>
      </w:pPr>
      <w:r>
        <w:br w:type="column"/>
      </w:r>
      <w:r w:rsidR="00803597">
        <w:lastRenderedPageBreak/>
        <w:t>D</w:t>
      </w:r>
      <w:r w:rsidR="00803597" w:rsidRPr="000D4B4C">
        <w:t xml:space="preserve">ay </w:t>
      </w:r>
      <w:r w:rsidR="0039439E">
        <w:t>2</w:t>
      </w:r>
      <w:r w:rsidR="00803597" w:rsidRPr="000D4B4C">
        <w:t xml:space="preserve"> </w:t>
      </w:r>
      <w:r w:rsidR="00616646">
        <w:t>a</w:t>
      </w:r>
      <w:r w:rsidR="00803597" w:rsidRPr="000D4B4C">
        <w:t xml:space="preserve">ctivity </w:t>
      </w:r>
      <w:r w:rsidR="00B75CE3">
        <w:t>3</w:t>
      </w:r>
      <w:r w:rsidR="00803597" w:rsidRPr="000D4B4C">
        <w:t xml:space="preserve">: </w:t>
      </w:r>
      <w:r w:rsidR="00CC5A4D">
        <w:t>The importance of my name</w:t>
      </w:r>
    </w:p>
    <w:p w14:paraId="6EAE7AA2" w14:textId="77777777" w:rsidR="00803597" w:rsidRPr="00DF6974" w:rsidRDefault="00803597" w:rsidP="00DE3F18">
      <w:pPr>
        <w:spacing w:before="120" w:line="240" w:lineRule="auto"/>
        <w:rPr>
          <w:b/>
          <w:color w:val="01853E"/>
        </w:rPr>
      </w:pPr>
      <w:r w:rsidRPr="00DF6974">
        <w:rPr>
          <w:b/>
          <w:color w:val="01853E"/>
        </w:rPr>
        <w:t>Notes for teachers and whānau</w:t>
      </w:r>
    </w:p>
    <w:p w14:paraId="00A949BB" w14:textId="50A553E3" w:rsidR="00064803" w:rsidRPr="00DF6974" w:rsidRDefault="00CC5A4D" w:rsidP="00DE3F18">
      <w:pPr>
        <w:spacing w:after="0" w:line="240" w:lineRule="auto"/>
      </w:pPr>
      <w:r w:rsidRPr="00DF6974">
        <w:t>This simple te</w:t>
      </w:r>
      <w:r w:rsidR="00C77A4A" w:rsidRPr="00DF6974">
        <w:t>x</w:t>
      </w:r>
      <w:r w:rsidRPr="00DF6974">
        <w:t xml:space="preserve">t highlights the importance of correct </w:t>
      </w:r>
      <w:r w:rsidR="00810D21" w:rsidRPr="00DF6974">
        <w:t>pronunciation</w:t>
      </w:r>
      <w:r w:rsidRPr="00DF6974">
        <w:t xml:space="preserve"> of someone’s name. </w:t>
      </w:r>
      <w:r w:rsidR="005F6BDD" w:rsidRPr="00DF6974">
        <w:t xml:space="preserve">The activity </w:t>
      </w:r>
      <w:r w:rsidR="00971F49" w:rsidRPr="00DF6974">
        <w:t>your learner is asked to complete</w:t>
      </w:r>
      <w:r w:rsidR="005F6BDD" w:rsidRPr="00DF6974">
        <w:t xml:space="preserve"> focuses on </w:t>
      </w:r>
      <w:r w:rsidR="00B1180A" w:rsidRPr="00DF6974">
        <w:t xml:space="preserve">learning and pronouncing </w:t>
      </w:r>
      <w:r w:rsidR="005F6BDD" w:rsidRPr="00DF6974">
        <w:t>Māori place names</w:t>
      </w:r>
      <w:r w:rsidR="00B1180A" w:rsidRPr="00DF6974">
        <w:t>. However, your learner may want to learn and practice other class members names</w:t>
      </w:r>
      <w:r w:rsidR="009E236C" w:rsidRPr="00DF6974">
        <w:t>, members of their community</w:t>
      </w:r>
      <w:r w:rsidR="00DF6974" w:rsidRPr="00DF6974">
        <w:rPr>
          <w:iCs/>
        </w:rPr>
        <w:t>, other</w:t>
      </w:r>
      <w:r w:rsidR="00572670">
        <w:rPr>
          <w:iCs/>
        </w:rPr>
        <w:t>.</w:t>
      </w:r>
      <w:r w:rsidR="000C5785">
        <w:t xml:space="preserve"> </w:t>
      </w:r>
      <w:r w:rsidR="00064803" w:rsidRPr="00DF6974">
        <w:t xml:space="preserve">Learners will be exploring </w:t>
      </w:r>
      <w:r w:rsidR="009E236C" w:rsidRPr="00DF6974">
        <w:t>reading and te reo Māori</w:t>
      </w:r>
      <w:r w:rsidR="008766B7" w:rsidRPr="00DF6974">
        <w:rPr>
          <w:iCs/>
        </w:rPr>
        <w:t>.</w:t>
      </w:r>
    </w:p>
    <w:p w14:paraId="3D811C6B" w14:textId="77777777" w:rsidR="00803597" w:rsidRDefault="004279CF" w:rsidP="000514ED">
      <w:r>
        <w:pict w14:anchorId="0AAF9AB8">
          <v:rect id="_x0000_i1033" style="width:0;height:1.5pt" o:hralign="center" o:hrstd="t" o:hr="t" fillcolor="#a0a0a0" stroked="f"/>
        </w:pict>
      </w:r>
    </w:p>
    <w:p w14:paraId="1D2BF9A8" w14:textId="4795FB85" w:rsidR="00803597" w:rsidRPr="0039439E" w:rsidRDefault="00803597" w:rsidP="000C5785">
      <w:pPr>
        <w:pStyle w:val="LIG"/>
        <w:spacing w:line="240" w:lineRule="auto"/>
        <w:rPr>
          <w:bCs/>
        </w:rPr>
      </w:pPr>
      <w:r w:rsidRPr="0039439E">
        <w:t xml:space="preserve">I am learning to: </w:t>
      </w:r>
      <w:r w:rsidR="009E236C">
        <w:t>read a</w:t>
      </w:r>
      <w:r w:rsidR="00CC4EEF">
        <w:t xml:space="preserve">nd </w:t>
      </w:r>
      <w:r w:rsidR="00C77A4A">
        <w:t>respond to</w:t>
      </w:r>
      <w:r w:rsidR="00CC4EEF">
        <w:t xml:space="preserve"> a short text. Use the ideas in this text to investigate </w:t>
      </w:r>
      <w:r w:rsidR="00A52D0D">
        <w:t>correct pronunciation</w:t>
      </w:r>
    </w:p>
    <w:p w14:paraId="3B157221" w14:textId="77777777" w:rsidR="00803597" w:rsidRPr="00910B7C" w:rsidRDefault="00803597" w:rsidP="008766B7">
      <w:pPr>
        <w:spacing w:before="240" w:after="0" w:line="240" w:lineRule="auto"/>
        <w:rPr>
          <w:lang w:val="mi-NZ"/>
        </w:rPr>
      </w:pPr>
      <w:proofErr w:type="spellStart"/>
      <w:r w:rsidRPr="00910B7C">
        <w:rPr>
          <w:lang w:val="mi-NZ"/>
        </w:rPr>
        <w:t>What</w:t>
      </w:r>
      <w:proofErr w:type="spellEnd"/>
      <w:r w:rsidRPr="00910B7C">
        <w:rPr>
          <w:lang w:val="mi-NZ"/>
        </w:rPr>
        <w:t xml:space="preserve"> </w:t>
      </w:r>
      <w:proofErr w:type="spellStart"/>
      <w:r w:rsidRPr="00910B7C">
        <w:rPr>
          <w:lang w:val="mi-NZ"/>
        </w:rPr>
        <w:t>do</w:t>
      </w:r>
      <w:proofErr w:type="spellEnd"/>
      <w:r w:rsidRPr="00910B7C">
        <w:rPr>
          <w:lang w:val="mi-NZ"/>
        </w:rPr>
        <w:t xml:space="preserve"> I </w:t>
      </w:r>
      <w:proofErr w:type="spellStart"/>
      <w:r w:rsidRPr="00910B7C">
        <w:rPr>
          <w:lang w:val="mi-NZ"/>
        </w:rPr>
        <w:t>need</w:t>
      </w:r>
      <w:proofErr w:type="spellEnd"/>
      <w:r w:rsidRPr="00910B7C">
        <w:rPr>
          <w:lang w:val="mi-NZ"/>
        </w:rPr>
        <w:t>?</w:t>
      </w:r>
    </w:p>
    <w:p w14:paraId="40C83C7F" w14:textId="4965E125" w:rsidR="00803597" w:rsidRDefault="00A52D0D" w:rsidP="000C5785">
      <w:pPr>
        <w:pStyle w:val="ListParagraph"/>
        <w:numPr>
          <w:ilvl w:val="0"/>
          <w:numId w:val="4"/>
        </w:numPr>
        <w:spacing w:line="240" w:lineRule="auto"/>
        <w:rPr>
          <w:lang w:val="mi-NZ"/>
        </w:rPr>
      </w:pPr>
      <w:r>
        <w:rPr>
          <w:lang w:val="mi-NZ"/>
        </w:rPr>
        <w:t>30</w:t>
      </w:r>
      <w:r w:rsidR="00803597" w:rsidRPr="00910B7C">
        <w:rPr>
          <w:lang w:val="mi-NZ"/>
        </w:rPr>
        <w:t xml:space="preserve"> </w:t>
      </w:r>
      <w:proofErr w:type="spellStart"/>
      <w:r w:rsidR="00803597" w:rsidRPr="00910B7C">
        <w:rPr>
          <w:lang w:val="mi-NZ"/>
        </w:rPr>
        <w:t>minutes</w:t>
      </w:r>
      <w:proofErr w:type="spellEnd"/>
    </w:p>
    <w:p w14:paraId="3452BEC6" w14:textId="62A89365" w:rsidR="00B25C75" w:rsidRPr="00A20F9D" w:rsidRDefault="00F80D9A" w:rsidP="000C5785">
      <w:pPr>
        <w:pStyle w:val="ListParagraph"/>
        <w:numPr>
          <w:ilvl w:val="0"/>
          <w:numId w:val="4"/>
        </w:numPr>
        <w:spacing w:line="240" w:lineRule="auto"/>
        <w:rPr>
          <w:rStyle w:val="eop"/>
          <w:lang w:val="mi-NZ"/>
        </w:rPr>
      </w:pPr>
      <w:proofErr w:type="spellStart"/>
      <w:r>
        <w:rPr>
          <w:lang w:val="mi-NZ"/>
        </w:rPr>
        <w:t>Look</w:t>
      </w:r>
      <w:proofErr w:type="spellEnd"/>
      <w:r>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pack</w:t>
      </w:r>
      <w:proofErr w:type="spellEnd"/>
      <w:r>
        <w:rPr>
          <w:lang w:val="mi-NZ"/>
        </w:rPr>
        <w:t xml:space="preserve"> for a</w:t>
      </w:r>
      <w:r w:rsidR="00A52D0D">
        <w:rPr>
          <w:lang w:val="mi-NZ"/>
        </w:rPr>
        <w:t xml:space="preserve"> </w:t>
      </w:r>
      <w:proofErr w:type="spellStart"/>
      <w:r w:rsidR="00A52D0D">
        <w:rPr>
          <w:lang w:val="mi-NZ"/>
        </w:rPr>
        <w:t>copy</w:t>
      </w:r>
      <w:proofErr w:type="spellEnd"/>
      <w:r w:rsidR="00A52D0D">
        <w:rPr>
          <w:lang w:val="mi-NZ"/>
        </w:rPr>
        <w:t xml:space="preserve"> </w:t>
      </w:r>
      <w:proofErr w:type="spellStart"/>
      <w:r w:rsidR="00A52D0D">
        <w:rPr>
          <w:lang w:val="mi-NZ"/>
        </w:rPr>
        <w:t>of</w:t>
      </w:r>
      <w:proofErr w:type="spellEnd"/>
      <w:r w:rsidR="00A52D0D">
        <w:rPr>
          <w:lang w:val="mi-NZ"/>
        </w:rPr>
        <w:t xml:space="preserve"> </w:t>
      </w:r>
      <w:proofErr w:type="spellStart"/>
      <w:r w:rsidR="00030CFF" w:rsidRPr="00F80D9A">
        <w:rPr>
          <w:i/>
          <w:lang w:val="mi-NZ"/>
        </w:rPr>
        <w:t>My</w:t>
      </w:r>
      <w:proofErr w:type="spellEnd"/>
      <w:r w:rsidR="00030CFF" w:rsidRPr="00F80D9A">
        <w:rPr>
          <w:i/>
          <w:lang w:val="mi-NZ"/>
        </w:rPr>
        <w:t xml:space="preserve"> </w:t>
      </w:r>
      <w:proofErr w:type="spellStart"/>
      <w:r w:rsidR="00030CFF" w:rsidRPr="00F80D9A">
        <w:rPr>
          <w:i/>
          <w:lang w:val="mi-NZ"/>
        </w:rPr>
        <w:t>Name</w:t>
      </w:r>
      <w:proofErr w:type="spellEnd"/>
      <w:r w:rsidR="00030CFF" w:rsidRPr="00F80D9A">
        <w:rPr>
          <w:i/>
          <w:lang w:val="mi-NZ"/>
        </w:rPr>
        <w:t xml:space="preserve"> </w:t>
      </w:r>
      <w:proofErr w:type="spellStart"/>
      <w:r w:rsidR="00030CFF" w:rsidRPr="00F80D9A">
        <w:rPr>
          <w:i/>
          <w:lang w:val="mi-NZ"/>
        </w:rPr>
        <w:t>is</w:t>
      </w:r>
      <w:proofErr w:type="spellEnd"/>
      <w:r w:rsidR="00030CFF" w:rsidRPr="00F80D9A">
        <w:rPr>
          <w:i/>
          <w:lang w:val="mi-NZ"/>
        </w:rPr>
        <w:t xml:space="preserve"> </w:t>
      </w:r>
      <w:proofErr w:type="spellStart"/>
      <w:r w:rsidR="00030CFF" w:rsidRPr="00F80D9A">
        <w:rPr>
          <w:i/>
          <w:lang w:val="mi-NZ"/>
        </w:rPr>
        <w:t>Lalo</w:t>
      </w:r>
      <w:r w:rsidR="00C43F06" w:rsidRPr="00F80D9A">
        <w:rPr>
          <w:i/>
          <w:lang w:val="mi-NZ"/>
        </w:rPr>
        <w:t>i</w:t>
      </w:r>
      <w:r w:rsidR="00030CFF" w:rsidRPr="00F80D9A">
        <w:rPr>
          <w:i/>
          <w:lang w:val="mi-NZ"/>
        </w:rPr>
        <w:t>fi</w:t>
      </w:r>
      <w:proofErr w:type="spellEnd"/>
      <w:r w:rsidR="00030CFF">
        <w:rPr>
          <w:lang w:val="mi-NZ"/>
        </w:rPr>
        <w:t xml:space="preserve"> </w:t>
      </w:r>
      <w:hyperlink r:id="rId34" w:tgtFrame="_blank" w:history="1">
        <w:r w:rsidR="00030CFF" w:rsidRPr="00F80D9A">
          <w:rPr>
            <w:rStyle w:val="normaltextrun"/>
            <w:color w:val="0563C1"/>
            <w:u w:val="single"/>
            <w:shd w:val="clear" w:color="auto" w:fill="FFFFFF"/>
          </w:rPr>
          <w:t>https://instructionalseries.tki.org.nz/Instructional-Series/Ready-to-Read-Colour-Wheel/My-Name-is-Laloifi</w:t>
        </w:r>
      </w:hyperlink>
      <w:r w:rsidR="00030CFF">
        <w:rPr>
          <w:rStyle w:val="eop"/>
          <w:rFonts w:ascii="Calibri" w:hAnsi="Calibri" w:cs="Calibri"/>
          <w:color w:val="000000"/>
          <w:sz w:val="22"/>
          <w:szCs w:val="22"/>
          <w:shd w:val="clear" w:color="auto" w:fill="FFFFFF"/>
        </w:rPr>
        <w:t> </w:t>
      </w:r>
    </w:p>
    <w:p w14:paraId="798B7FBA" w14:textId="163B1DC8" w:rsidR="00A20F9D" w:rsidRPr="00910B7C" w:rsidRDefault="00A20F9D" w:rsidP="000C5785">
      <w:pPr>
        <w:pStyle w:val="ListParagraph"/>
        <w:numPr>
          <w:ilvl w:val="0"/>
          <w:numId w:val="4"/>
        </w:numPr>
        <w:spacing w:line="240" w:lineRule="auto"/>
        <w:rPr>
          <w:lang w:val="mi-NZ"/>
        </w:rPr>
      </w:pPr>
      <w:r>
        <w:rPr>
          <w:lang w:val="mi-NZ"/>
        </w:rPr>
        <w:t xml:space="preserve">A </w:t>
      </w:r>
      <w:proofErr w:type="spellStart"/>
      <w:r>
        <w:rPr>
          <w:lang w:val="mi-NZ"/>
        </w:rPr>
        <w:t>device</w:t>
      </w:r>
      <w:proofErr w:type="spellEnd"/>
      <w:r>
        <w:rPr>
          <w:lang w:val="mi-NZ"/>
        </w:rPr>
        <w:t xml:space="preserve"> to </w:t>
      </w:r>
      <w:proofErr w:type="spellStart"/>
      <w:r>
        <w:rPr>
          <w:lang w:val="mi-NZ"/>
        </w:rPr>
        <w:t>assess</w:t>
      </w:r>
      <w:proofErr w:type="spellEnd"/>
      <w:r>
        <w:rPr>
          <w:lang w:val="mi-NZ"/>
        </w:rPr>
        <w:t xml:space="preserve"> </w:t>
      </w:r>
      <w:proofErr w:type="spellStart"/>
      <w:r>
        <w:rPr>
          <w:lang w:val="mi-NZ"/>
        </w:rPr>
        <w:t>this</w:t>
      </w:r>
      <w:proofErr w:type="spellEnd"/>
      <w:r>
        <w:rPr>
          <w:lang w:val="mi-NZ"/>
        </w:rPr>
        <w:t xml:space="preserve"> </w:t>
      </w:r>
      <w:proofErr w:type="spellStart"/>
      <w:r w:rsidR="0007301D">
        <w:rPr>
          <w:lang w:val="mi-NZ"/>
        </w:rPr>
        <w:t>guide</w:t>
      </w:r>
      <w:proofErr w:type="spellEnd"/>
      <w:r w:rsidR="00F80D9A">
        <w:rPr>
          <w:lang w:val="mi-NZ"/>
        </w:rPr>
        <w:t>:</w:t>
      </w:r>
      <w:r>
        <w:rPr>
          <w:lang w:val="mi-NZ"/>
        </w:rPr>
        <w:t xml:space="preserve"> </w:t>
      </w:r>
      <w:hyperlink r:id="rId35" w:history="1">
        <w:r w:rsidR="0007301D" w:rsidRPr="005B3F90">
          <w:rPr>
            <w:rStyle w:val="Hyperlink"/>
            <w:lang w:val="mi-NZ"/>
          </w:rPr>
          <w:t>https://tereo</w:t>
        </w:r>
        <w:r w:rsidR="00CE65A2">
          <w:rPr>
            <w:rStyle w:val="Hyperlink"/>
            <w:lang w:val="mi-NZ"/>
          </w:rPr>
          <w:t>Māori</w:t>
        </w:r>
        <w:r w:rsidR="0007301D" w:rsidRPr="005B3F90">
          <w:rPr>
            <w:rStyle w:val="Hyperlink"/>
            <w:lang w:val="mi-NZ"/>
          </w:rPr>
          <w:t>.tki.org.nz/Reo-</w:t>
        </w:r>
        <w:r w:rsidR="00CE65A2">
          <w:rPr>
            <w:rStyle w:val="Hyperlink"/>
            <w:lang w:val="mi-NZ"/>
          </w:rPr>
          <w:t>Māori</w:t>
        </w:r>
        <w:r w:rsidR="0007301D" w:rsidRPr="005B3F90">
          <w:rPr>
            <w:rStyle w:val="Hyperlink"/>
            <w:lang w:val="mi-NZ"/>
          </w:rPr>
          <w:t>-resources/Ka-Mau-te-Wehi/Introduction-to-teaching-Te-Reo-</w:t>
        </w:r>
        <w:r w:rsidR="00CE65A2">
          <w:rPr>
            <w:rStyle w:val="Hyperlink"/>
            <w:lang w:val="mi-NZ"/>
          </w:rPr>
          <w:t>Māori</w:t>
        </w:r>
        <w:r w:rsidR="0007301D" w:rsidRPr="005B3F90">
          <w:rPr>
            <w:rStyle w:val="Hyperlink"/>
            <w:lang w:val="mi-NZ"/>
          </w:rPr>
          <w:t>/Pronunciation-guide</w:t>
        </w:r>
      </w:hyperlink>
      <w:r>
        <w:rPr>
          <w:lang w:val="mi-NZ"/>
        </w:rPr>
        <w:t xml:space="preserve"> </w:t>
      </w:r>
    </w:p>
    <w:p w14:paraId="4F727991" w14:textId="543AABFE" w:rsidR="00AC55BE" w:rsidRDefault="00922AC4" w:rsidP="00AC55BE">
      <w:pPr>
        <w:pStyle w:val="GH2"/>
        <w:spacing w:after="0"/>
      </w:pPr>
      <w:proofErr w:type="spellStart"/>
      <w:r>
        <w:t>Your</w:t>
      </w:r>
      <w:proofErr w:type="spellEnd"/>
      <w:r>
        <w:t xml:space="preserve"> </w:t>
      </w:r>
      <w:proofErr w:type="spellStart"/>
      <w:r>
        <w:t>task</w:t>
      </w:r>
      <w:proofErr w:type="spellEnd"/>
    </w:p>
    <w:p w14:paraId="1791ED30" w14:textId="41F3E776" w:rsidR="007163AB" w:rsidRDefault="000C5785" w:rsidP="00AC55BE">
      <w:pPr>
        <w:spacing w:before="120"/>
      </w:pPr>
      <w:r>
        <w:t>You</w:t>
      </w:r>
      <w:r w:rsidR="00901F27">
        <w:t xml:space="preserve"> are going to read a short text titled </w:t>
      </w:r>
      <w:r w:rsidR="00901F27" w:rsidRPr="000C5785">
        <w:rPr>
          <w:i/>
        </w:rPr>
        <w:t xml:space="preserve">My Name is </w:t>
      </w:r>
      <w:proofErr w:type="spellStart"/>
      <w:r w:rsidR="00901F27" w:rsidRPr="000C5785">
        <w:rPr>
          <w:i/>
        </w:rPr>
        <w:t>Laloifi</w:t>
      </w:r>
      <w:proofErr w:type="spellEnd"/>
      <w:r w:rsidR="00901F27">
        <w:t xml:space="preserve">. </w:t>
      </w:r>
      <w:r w:rsidR="00822964">
        <w:t xml:space="preserve">This text is to introduce you to the importance of saying someone’s name correctly. </w:t>
      </w:r>
      <w:r w:rsidR="00B06096">
        <w:t>Remember</w:t>
      </w:r>
      <w:r w:rsidR="00BD4C21">
        <w:t>,</w:t>
      </w:r>
      <w:r w:rsidR="00B06096">
        <w:t xml:space="preserve"> your name is a part of your identity! As well as pronouncing people’s names correctly</w:t>
      </w:r>
      <w:r w:rsidR="001C6CC6">
        <w:t>,</w:t>
      </w:r>
      <w:r w:rsidR="00B06096">
        <w:t xml:space="preserve"> it is important to pronounce </w:t>
      </w:r>
      <w:r w:rsidR="00C43F06">
        <w:t xml:space="preserve">place names correctly. </w:t>
      </w:r>
    </w:p>
    <w:p w14:paraId="4133E40D" w14:textId="39AEC7A0" w:rsidR="005F256E" w:rsidRDefault="00C43F06" w:rsidP="000C5785">
      <w:pPr>
        <w:pStyle w:val="ListParagraph"/>
        <w:numPr>
          <w:ilvl w:val="0"/>
          <w:numId w:val="10"/>
        </w:numPr>
        <w:ind w:left="450"/>
      </w:pPr>
      <w:r w:rsidRPr="00AD5BD5">
        <w:rPr>
          <w:b/>
        </w:rPr>
        <w:t>Read</w:t>
      </w:r>
      <w:r>
        <w:t xml:space="preserve"> </w:t>
      </w:r>
      <w:r w:rsidRPr="000C5785">
        <w:rPr>
          <w:i/>
        </w:rPr>
        <w:t xml:space="preserve">My Name is </w:t>
      </w:r>
      <w:proofErr w:type="spellStart"/>
      <w:r w:rsidRPr="000C5785">
        <w:rPr>
          <w:i/>
        </w:rPr>
        <w:t>Laloifi</w:t>
      </w:r>
      <w:proofErr w:type="spellEnd"/>
      <w:r w:rsidR="00717B1B">
        <w:t xml:space="preserve">. </w:t>
      </w:r>
    </w:p>
    <w:p w14:paraId="3438912B" w14:textId="4C92FD25" w:rsidR="00717B1B" w:rsidRDefault="00717B1B" w:rsidP="000C5785">
      <w:pPr>
        <w:pStyle w:val="ListParagraph"/>
        <w:numPr>
          <w:ilvl w:val="0"/>
          <w:numId w:val="10"/>
        </w:numPr>
        <w:ind w:left="450"/>
      </w:pPr>
      <w:r w:rsidRPr="6EABC7D7">
        <w:rPr>
          <w:b/>
        </w:rPr>
        <w:t>Respond</w:t>
      </w:r>
      <w:r>
        <w:t xml:space="preserve"> to these questions:</w:t>
      </w:r>
    </w:p>
    <w:p w14:paraId="13940AB8" w14:textId="7AC4B24A" w:rsidR="00717B1B" w:rsidRDefault="00717B1B" w:rsidP="000C5785">
      <w:pPr>
        <w:pStyle w:val="ListParagraph"/>
        <w:numPr>
          <w:ilvl w:val="0"/>
          <w:numId w:val="11"/>
        </w:numPr>
        <w:ind w:left="810"/>
      </w:pPr>
      <w:r>
        <w:t>Wh</w:t>
      </w:r>
      <w:r w:rsidR="00973177">
        <w:t xml:space="preserve">at game did Ms Clarke play to help her class learn </w:t>
      </w:r>
      <w:proofErr w:type="spellStart"/>
      <w:r w:rsidR="00973177">
        <w:t>Laloifi’s</w:t>
      </w:r>
      <w:proofErr w:type="spellEnd"/>
      <w:r w:rsidR="00973177">
        <w:t xml:space="preserve"> name?</w:t>
      </w:r>
    </w:p>
    <w:p w14:paraId="6EF4C7AB" w14:textId="7EC49036" w:rsidR="00973177" w:rsidRDefault="00973177" w:rsidP="000C5785">
      <w:pPr>
        <w:pStyle w:val="ListParagraph"/>
        <w:numPr>
          <w:ilvl w:val="0"/>
          <w:numId w:val="11"/>
        </w:numPr>
        <w:ind w:left="810"/>
      </w:pPr>
      <w:r>
        <w:t xml:space="preserve">How did </w:t>
      </w:r>
      <w:proofErr w:type="spellStart"/>
      <w:r>
        <w:t>Laloifi</w:t>
      </w:r>
      <w:proofErr w:type="spellEnd"/>
      <w:r>
        <w:t xml:space="preserve"> feel when</w:t>
      </w:r>
      <w:r w:rsidR="00D83406">
        <w:t xml:space="preserve"> </w:t>
      </w:r>
      <w:r w:rsidR="003E47C8">
        <w:t>they</w:t>
      </w:r>
      <w:r w:rsidR="00D83406">
        <w:t xml:space="preserve"> learnt and pronounced her name </w:t>
      </w:r>
      <w:r w:rsidR="00C77A4A">
        <w:t>correctly</w:t>
      </w:r>
      <w:r w:rsidR="00D83406">
        <w:t>?</w:t>
      </w:r>
    </w:p>
    <w:p w14:paraId="59605DBA" w14:textId="715E1DDF" w:rsidR="00D83406" w:rsidRDefault="00D83406" w:rsidP="000C5785">
      <w:pPr>
        <w:pStyle w:val="ListParagraph"/>
        <w:numPr>
          <w:ilvl w:val="0"/>
          <w:numId w:val="11"/>
        </w:numPr>
        <w:ind w:left="810"/>
      </w:pPr>
      <w:r>
        <w:t>Why is it important that</w:t>
      </w:r>
      <w:r w:rsidR="00C77A4A">
        <w:t xml:space="preserve"> names are pronounced correctly?</w:t>
      </w:r>
      <w:r w:rsidR="00FB58F0">
        <w:t xml:space="preserve"> Have you been a in a simi</w:t>
      </w:r>
      <w:r w:rsidR="00AB05B8">
        <w:t xml:space="preserve">lar situation like </w:t>
      </w:r>
      <w:proofErr w:type="spellStart"/>
      <w:r w:rsidR="00AB05B8">
        <w:t>Laloifi</w:t>
      </w:r>
      <w:proofErr w:type="spellEnd"/>
      <w:r w:rsidR="00AB05B8">
        <w:t>? What happened and what did you do?</w:t>
      </w:r>
    </w:p>
    <w:p w14:paraId="09066B78" w14:textId="5CD3B021" w:rsidR="00C77A4A" w:rsidRPr="00EC237A" w:rsidRDefault="00AE67B5" w:rsidP="00AC55BE">
      <w:pPr>
        <w:pStyle w:val="ListParagraph"/>
        <w:numPr>
          <w:ilvl w:val="0"/>
          <w:numId w:val="10"/>
        </w:numPr>
        <w:spacing w:after="240"/>
        <w:ind w:left="446"/>
        <w:rPr>
          <w:lang w:val="en-GB"/>
        </w:rPr>
      </w:pPr>
      <w:r w:rsidRPr="335724E1">
        <w:rPr>
          <w:b/>
          <w:bCs/>
        </w:rPr>
        <w:t>Practice</w:t>
      </w:r>
      <w:r>
        <w:t xml:space="preserve"> saying and </w:t>
      </w:r>
      <w:r w:rsidR="00EE61BA">
        <w:t>writing</w:t>
      </w:r>
      <w:r>
        <w:t xml:space="preserve"> Māori place names</w:t>
      </w:r>
      <w:r w:rsidR="00CD15FB">
        <w:t xml:space="preserve"> </w:t>
      </w:r>
      <w:r w:rsidR="001C6CC6">
        <w:t>–</w:t>
      </w:r>
      <w:r w:rsidR="001E6B22">
        <w:t xml:space="preserve"> </w:t>
      </w:r>
      <w:proofErr w:type="spellStart"/>
      <w:r w:rsidR="001E6B22">
        <w:t>Ingoa</w:t>
      </w:r>
      <w:proofErr w:type="spellEnd"/>
      <w:r w:rsidR="001E6B22">
        <w:t xml:space="preserve"> </w:t>
      </w:r>
      <w:proofErr w:type="spellStart"/>
      <w:r w:rsidR="001E6B22" w:rsidRPr="335724E1">
        <w:rPr>
          <w:lang w:val="en-GB"/>
        </w:rPr>
        <w:t>Wāhi</w:t>
      </w:r>
      <w:proofErr w:type="spellEnd"/>
      <w:r w:rsidR="001E6B22" w:rsidRPr="335724E1">
        <w:rPr>
          <w:lang w:val="en-GB"/>
        </w:rPr>
        <w:t xml:space="preserve"> o Aotearoa</w:t>
      </w:r>
      <w:r w:rsidR="0007301D" w:rsidRPr="335724E1">
        <w:rPr>
          <w:lang w:val="en-GB"/>
        </w:rPr>
        <w:t>. First</w:t>
      </w:r>
      <w:r w:rsidR="001C6CC6" w:rsidRPr="335724E1">
        <w:rPr>
          <w:lang w:val="en-GB"/>
        </w:rPr>
        <w:t>,</w:t>
      </w:r>
      <w:r w:rsidR="0007301D" w:rsidRPr="335724E1">
        <w:rPr>
          <w:lang w:val="en-GB"/>
        </w:rPr>
        <w:t xml:space="preserve"> head to the Māori pronunciation guide (linked above). Then</w:t>
      </w:r>
      <w:r w:rsidR="00A17A83" w:rsidRPr="335724E1">
        <w:rPr>
          <w:lang w:val="en-GB"/>
        </w:rPr>
        <w:t>,</w:t>
      </w:r>
      <w:r w:rsidR="0007301D" w:rsidRPr="335724E1">
        <w:rPr>
          <w:lang w:val="en-GB"/>
        </w:rPr>
        <w:t xml:space="preserve"> </w:t>
      </w:r>
      <w:r w:rsidR="00CD15FB" w:rsidRPr="335724E1">
        <w:rPr>
          <w:b/>
          <w:bCs/>
        </w:rPr>
        <w:t>complet</w:t>
      </w:r>
      <w:r w:rsidR="0007301D" w:rsidRPr="335724E1">
        <w:rPr>
          <w:b/>
          <w:bCs/>
        </w:rPr>
        <w:t>e</w:t>
      </w:r>
      <w:r w:rsidR="0007301D">
        <w:t xml:space="preserve"> </w:t>
      </w:r>
      <w:r w:rsidR="00CD15FB">
        <w:t>the table below</w:t>
      </w:r>
      <w:r w:rsidR="001964D3">
        <w:t>, fill</w:t>
      </w:r>
      <w:r w:rsidR="007A7022">
        <w:t>ing</w:t>
      </w:r>
      <w:r w:rsidR="001964D3">
        <w:t xml:space="preserve"> in the missing gaps</w:t>
      </w:r>
      <w:r w:rsidR="00CD15FB">
        <w:t xml:space="preserve">. You may like to use a device to </w:t>
      </w:r>
      <w:r w:rsidR="0007301D">
        <w:t xml:space="preserve">listen to and </w:t>
      </w:r>
      <w:r w:rsidR="00CD15FB">
        <w:t>research the correct pronunciation.</w:t>
      </w:r>
      <w:r w:rsidR="005F47DA">
        <w:t xml:space="preserve"> </w:t>
      </w:r>
      <w:r w:rsidR="00134158" w:rsidRPr="335724E1">
        <w:rPr>
          <w:b/>
          <w:bCs/>
        </w:rPr>
        <w:t>Add</w:t>
      </w:r>
      <w:r w:rsidR="00134158">
        <w:t xml:space="preserve"> in towns and cities near you. </w:t>
      </w:r>
      <w:r w:rsidR="00134158" w:rsidRPr="335724E1">
        <w:rPr>
          <w:b/>
          <w:bCs/>
        </w:rPr>
        <w:t>Ask</w:t>
      </w:r>
      <w:r w:rsidR="00134158">
        <w:t xml:space="preserve"> your whānau </w:t>
      </w:r>
      <w:r w:rsidR="001F41E6">
        <w:t xml:space="preserve">to share any place names they would like to </w:t>
      </w:r>
      <w:r w:rsidR="003E47C8">
        <w:t>practice</w:t>
      </w:r>
      <w:r w:rsidR="001F41E6">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988"/>
        <w:gridCol w:w="3074"/>
        <w:gridCol w:w="3424"/>
      </w:tblGrid>
      <w:tr w:rsidR="00F171CE" w14:paraId="4D7359EC" w14:textId="77777777" w:rsidTr="0003273D">
        <w:tc>
          <w:tcPr>
            <w:tcW w:w="2988" w:type="dxa"/>
          </w:tcPr>
          <w:p w14:paraId="1804101A" w14:textId="3E65C9A1" w:rsidR="0051641E" w:rsidRPr="0003273D" w:rsidRDefault="00F171CE" w:rsidP="00EC237A">
            <w:pPr>
              <w:rPr>
                <w:b/>
                <w:sz w:val="24"/>
                <w:szCs w:val="24"/>
                <w:lang w:val="en-GB"/>
              </w:rPr>
            </w:pPr>
            <w:r w:rsidRPr="0003273D">
              <w:rPr>
                <w:b/>
                <w:sz w:val="24"/>
                <w:szCs w:val="24"/>
                <w:lang w:val="en-GB"/>
              </w:rPr>
              <w:t xml:space="preserve">Māori </w:t>
            </w:r>
            <w:r w:rsidR="0051641E" w:rsidRPr="0003273D">
              <w:rPr>
                <w:b/>
                <w:sz w:val="24"/>
                <w:szCs w:val="24"/>
                <w:lang w:val="en-GB"/>
              </w:rPr>
              <w:t>name</w:t>
            </w:r>
          </w:p>
        </w:tc>
        <w:tc>
          <w:tcPr>
            <w:tcW w:w="3074" w:type="dxa"/>
          </w:tcPr>
          <w:p w14:paraId="6EEA72BC" w14:textId="442D0EDC" w:rsidR="0051641E" w:rsidRPr="0003273D" w:rsidRDefault="0051641E" w:rsidP="00EC237A">
            <w:pPr>
              <w:rPr>
                <w:b/>
                <w:sz w:val="24"/>
                <w:szCs w:val="24"/>
                <w:lang w:val="en-GB"/>
              </w:rPr>
            </w:pPr>
            <w:r w:rsidRPr="0003273D">
              <w:rPr>
                <w:b/>
                <w:sz w:val="24"/>
                <w:szCs w:val="24"/>
                <w:lang w:val="en-GB"/>
              </w:rPr>
              <w:t>Pronunciation</w:t>
            </w:r>
          </w:p>
        </w:tc>
        <w:tc>
          <w:tcPr>
            <w:tcW w:w="3424" w:type="dxa"/>
          </w:tcPr>
          <w:p w14:paraId="33408677" w14:textId="14112E38" w:rsidR="0051641E" w:rsidRPr="0003273D" w:rsidRDefault="00F171CE" w:rsidP="00EC237A">
            <w:pPr>
              <w:rPr>
                <w:b/>
                <w:sz w:val="24"/>
                <w:szCs w:val="24"/>
                <w:lang w:val="en-GB"/>
              </w:rPr>
            </w:pPr>
            <w:r w:rsidRPr="0003273D">
              <w:rPr>
                <w:b/>
                <w:sz w:val="24"/>
                <w:szCs w:val="24"/>
                <w:lang w:val="en-GB"/>
              </w:rPr>
              <w:t>English name</w:t>
            </w:r>
            <w:r w:rsidR="001964D3" w:rsidRPr="0003273D">
              <w:rPr>
                <w:b/>
                <w:sz w:val="24"/>
                <w:szCs w:val="24"/>
                <w:lang w:val="en-GB"/>
              </w:rPr>
              <w:t xml:space="preserve"> (if applicable)</w:t>
            </w:r>
          </w:p>
        </w:tc>
      </w:tr>
      <w:tr w:rsidR="0056334A" w14:paraId="79607AF8" w14:textId="77777777" w:rsidTr="0003273D">
        <w:tc>
          <w:tcPr>
            <w:tcW w:w="2988" w:type="dxa"/>
          </w:tcPr>
          <w:p w14:paraId="7D2E5D9C" w14:textId="10389C97" w:rsidR="0056334A" w:rsidRPr="001964D3" w:rsidRDefault="00BC6806" w:rsidP="00EC237A">
            <w:pPr>
              <w:rPr>
                <w:sz w:val="24"/>
                <w:szCs w:val="24"/>
                <w:lang w:val="en-GB"/>
              </w:rPr>
            </w:pPr>
            <w:proofErr w:type="spellStart"/>
            <w:r w:rsidRPr="001964D3">
              <w:rPr>
                <w:sz w:val="24"/>
                <w:szCs w:val="24"/>
                <w:lang w:val="en-GB"/>
              </w:rPr>
              <w:t>Tāmaki</w:t>
            </w:r>
            <w:proofErr w:type="spellEnd"/>
            <w:r w:rsidRPr="001964D3">
              <w:rPr>
                <w:sz w:val="24"/>
                <w:szCs w:val="24"/>
                <w:lang w:val="en-GB"/>
              </w:rPr>
              <w:t xml:space="preserve"> Makaurau</w:t>
            </w:r>
          </w:p>
        </w:tc>
        <w:tc>
          <w:tcPr>
            <w:tcW w:w="3074" w:type="dxa"/>
          </w:tcPr>
          <w:p w14:paraId="76CA1F9C" w14:textId="073DF240" w:rsidR="0056334A" w:rsidRPr="001964D3" w:rsidRDefault="00D45A95" w:rsidP="00EC237A">
            <w:pPr>
              <w:rPr>
                <w:sz w:val="24"/>
                <w:szCs w:val="24"/>
                <w:lang w:val="en-GB"/>
              </w:rPr>
            </w:pPr>
            <w:proofErr w:type="spellStart"/>
            <w:r w:rsidRPr="001964D3">
              <w:rPr>
                <w:sz w:val="24"/>
                <w:szCs w:val="24"/>
                <w:lang w:val="en-GB"/>
              </w:rPr>
              <w:t>Taa</w:t>
            </w:r>
            <w:proofErr w:type="spellEnd"/>
            <w:r w:rsidRPr="001964D3">
              <w:rPr>
                <w:sz w:val="24"/>
                <w:szCs w:val="24"/>
                <w:lang w:val="en-GB"/>
              </w:rPr>
              <w:t>-ma-key ma-ko</w:t>
            </w:r>
            <w:r w:rsidR="00413EE6" w:rsidRPr="001964D3">
              <w:rPr>
                <w:sz w:val="24"/>
                <w:szCs w:val="24"/>
                <w:lang w:val="en-GB"/>
              </w:rPr>
              <w:t>-r</w:t>
            </w:r>
            <w:r w:rsidR="002371BF">
              <w:rPr>
                <w:sz w:val="24"/>
                <w:szCs w:val="24"/>
                <w:lang w:val="en-GB"/>
              </w:rPr>
              <w:t>ow</w:t>
            </w:r>
          </w:p>
        </w:tc>
        <w:tc>
          <w:tcPr>
            <w:tcW w:w="3424" w:type="dxa"/>
          </w:tcPr>
          <w:p w14:paraId="432B90D8" w14:textId="3B3B9AAD" w:rsidR="0056334A" w:rsidRPr="001964D3" w:rsidRDefault="0056334A" w:rsidP="00EC237A">
            <w:pPr>
              <w:rPr>
                <w:sz w:val="24"/>
                <w:szCs w:val="24"/>
                <w:lang w:val="en-GB"/>
              </w:rPr>
            </w:pPr>
            <w:r w:rsidRPr="001964D3">
              <w:rPr>
                <w:sz w:val="24"/>
                <w:szCs w:val="24"/>
                <w:lang w:val="en-GB"/>
              </w:rPr>
              <w:t>Auckland</w:t>
            </w:r>
          </w:p>
        </w:tc>
      </w:tr>
      <w:tr w:rsidR="002C2C3F" w14:paraId="4F3AAC34" w14:textId="77777777" w:rsidTr="0003273D">
        <w:tc>
          <w:tcPr>
            <w:tcW w:w="2988" w:type="dxa"/>
          </w:tcPr>
          <w:p w14:paraId="2EBA466F" w14:textId="735E5976" w:rsidR="002C2C3F" w:rsidRPr="001964D3" w:rsidRDefault="002C2C3F" w:rsidP="00EC237A">
            <w:pPr>
              <w:rPr>
                <w:sz w:val="24"/>
                <w:szCs w:val="24"/>
                <w:lang w:val="en-GB"/>
              </w:rPr>
            </w:pPr>
            <w:r w:rsidRPr="001964D3">
              <w:rPr>
                <w:sz w:val="24"/>
                <w:szCs w:val="24"/>
                <w:lang w:val="en-GB"/>
              </w:rPr>
              <w:t xml:space="preserve">Te </w:t>
            </w:r>
            <w:proofErr w:type="spellStart"/>
            <w:r w:rsidRPr="001964D3">
              <w:rPr>
                <w:sz w:val="24"/>
                <w:szCs w:val="24"/>
                <w:lang w:val="en-GB"/>
              </w:rPr>
              <w:t>Kauwhata</w:t>
            </w:r>
            <w:proofErr w:type="spellEnd"/>
          </w:p>
        </w:tc>
        <w:tc>
          <w:tcPr>
            <w:tcW w:w="3074" w:type="dxa"/>
          </w:tcPr>
          <w:p w14:paraId="3B2CE1B2" w14:textId="23B2AF9E" w:rsidR="002C2C3F" w:rsidRPr="001964D3" w:rsidRDefault="00D45A95" w:rsidP="00EC237A">
            <w:pPr>
              <w:rPr>
                <w:sz w:val="24"/>
                <w:szCs w:val="24"/>
                <w:lang w:val="en-GB"/>
              </w:rPr>
            </w:pPr>
            <w:r w:rsidRPr="001964D3">
              <w:rPr>
                <w:sz w:val="24"/>
                <w:szCs w:val="24"/>
                <w:lang w:val="en-GB"/>
              </w:rPr>
              <w:t xml:space="preserve">Te </w:t>
            </w:r>
            <w:proofErr w:type="spellStart"/>
            <w:r w:rsidRPr="001964D3">
              <w:rPr>
                <w:sz w:val="24"/>
                <w:szCs w:val="24"/>
                <w:lang w:val="en-GB"/>
              </w:rPr>
              <w:t>koh</w:t>
            </w:r>
            <w:proofErr w:type="spellEnd"/>
            <w:r w:rsidRPr="001964D3">
              <w:rPr>
                <w:sz w:val="24"/>
                <w:szCs w:val="24"/>
                <w:lang w:val="en-GB"/>
              </w:rPr>
              <w:t>-fah-</w:t>
            </w:r>
            <w:proofErr w:type="spellStart"/>
            <w:r w:rsidRPr="001964D3">
              <w:rPr>
                <w:sz w:val="24"/>
                <w:szCs w:val="24"/>
                <w:lang w:val="en-GB"/>
              </w:rPr>
              <w:t>tu</w:t>
            </w:r>
            <w:proofErr w:type="spellEnd"/>
          </w:p>
        </w:tc>
        <w:tc>
          <w:tcPr>
            <w:tcW w:w="3424" w:type="dxa"/>
          </w:tcPr>
          <w:p w14:paraId="43DB4D8B" w14:textId="28BDD604" w:rsidR="002C2C3F" w:rsidRPr="001964D3" w:rsidRDefault="00083E8C" w:rsidP="00EC237A">
            <w:pPr>
              <w:rPr>
                <w:sz w:val="24"/>
                <w:szCs w:val="24"/>
                <w:lang w:val="en-GB"/>
              </w:rPr>
            </w:pPr>
            <w:r>
              <w:rPr>
                <w:sz w:val="24"/>
                <w:szCs w:val="24"/>
                <w:lang w:val="en-GB"/>
              </w:rPr>
              <w:t>N/A</w:t>
            </w:r>
            <w:r w:rsidR="00785FD5">
              <w:rPr>
                <w:sz w:val="24"/>
                <w:szCs w:val="24"/>
                <w:lang w:val="en-GB"/>
              </w:rPr>
              <w:t xml:space="preserve"> (Not applicable)</w:t>
            </w:r>
          </w:p>
        </w:tc>
      </w:tr>
      <w:tr w:rsidR="00BF33D3" w14:paraId="21890C75" w14:textId="77777777" w:rsidTr="0003273D">
        <w:tc>
          <w:tcPr>
            <w:tcW w:w="2988" w:type="dxa"/>
          </w:tcPr>
          <w:p w14:paraId="69BA349C" w14:textId="4AEBDBD1" w:rsidR="00BF33D3" w:rsidRPr="001964D3" w:rsidRDefault="001964D3" w:rsidP="00EC237A">
            <w:pPr>
              <w:rPr>
                <w:sz w:val="24"/>
                <w:szCs w:val="24"/>
                <w:lang w:val="en-GB"/>
              </w:rPr>
            </w:pPr>
            <w:proofErr w:type="spellStart"/>
            <w:r w:rsidRPr="001964D3">
              <w:rPr>
                <w:sz w:val="24"/>
                <w:szCs w:val="24"/>
                <w:lang w:val="en-GB"/>
              </w:rPr>
              <w:t>Kaikōura</w:t>
            </w:r>
            <w:proofErr w:type="spellEnd"/>
          </w:p>
        </w:tc>
        <w:tc>
          <w:tcPr>
            <w:tcW w:w="3074" w:type="dxa"/>
          </w:tcPr>
          <w:p w14:paraId="27812F26" w14:textId="77777777" w:rsidR="00BF33D3" w:rsidRPr="001964D3" w:rsidRDefault="00BF33D3" w:rsidP="00EC237A">
            <w:pPr>
              <w:rPr>
                <w:sz w:val="24"/>
                <w:szCs w:val="24"/>
                <w:lang w:val="en-GB"/>
              </w:rPr>
            </w:pPr>
          </w:p>
        </w:tc>
        <w:tc>
          <w:tcPr>
            <w:tcW w:w="3424" w:type="dxa"/>
          </w:tcPr>
          <w:p w14:paraId="21FA7C8E" w14:textId="01DF9B40" w:rsidR="00BF33D3" w:rsidRPr="001964D3" w:rsidRDefault="00BB6741" w:rsidP="00EC237A">
            <w:pPr>
              <w:rPr>
                <w:sz w:val="24"/>
                <w:szCs w:val="24"/>
                <w:lang w:val="en-GB"/>
              </w:rPr>
            </w:pPr>
            <w:r>
              <w:rPr>
                <w:sz w:val="24"/>
                <w:szCs w:val="24"/>
                <w:lang w:val="en-GB"/>
              </w:rPr>
              <w:t>N/A</w:t>
            </w:r>
          </w:p>
        </w:tc>
      </w:tr>
      <w:tr w:rsidR="001964D3" w14:paraId="5B5E741B" w14:textId="77777777" w:rsidTr="0003273D">
        <w:tc>
          <w:tcPr>
            <w:tcW w:w="2988" w:type="dxa"/>
          </w:tcPr>
          <w:p w14:paraId="10FF72CF" w14:textId="77777777" w:rsidR="001964D3" w:rsidRPr="000C5785" w:rsidRDefault="001964D3" w:rsidP="00EC237A">
            <w:pPr>
              <w:rPr>
                <w:sz w:val="24"/>
                <w:szCs w:val="24"/>
                <w:lang w:val="en-GB"/>
              </w:rPr>
            </w:pPr>
          </w:p>
        </w:tc>
        <w:tc>
          <w:tcPr>
            <w:tcW w:w="3074" w:type="dxa"/>
          </w:tcPr>
          <w:p w14:paraId="32E41770" w14:textId="77777777" w:rsidR="001964D3" w:rsidRPr="000C5785" w:rsidRDefault="001964D3" w:rsidP="00EC237A">
            <w:pPr>
              <w:rPr>
                <w:sz w:val="24"/>
                <w:szCs w:val="24"/>
                <w:lang w:val="en-GB"/>
              </w:rPr>
            </w:pPr>
          </w:p>
        </w:tc>
        <w:tc>
          <w:tcPr>
            <w:tcW w:w="3424" w:type="dxa"/>
          </w:tcPr>
          <w:p w14:paraId="7363EBEA" w14:textId="4A5413CE" w:rsidR="001964D3" w:rsidRPr="000C5785" w:rsidRDefault="001964D3" w:rsidP="00EC237A">
            <w:pPr>
              <w:rPr>
                <w:sz w:val="24"/>
                <w:szCs w:val="24"/>
                <w:lang w:val="en-GB"/>
              </w:rPr>
            </w:pPr>
            <w:r w:rsidRPr="000C5785">
              <w:rPr>
                <w:sz w:val="24"/>
                <w:szCs w:val="24"/>
                <w:lang w:val="en-GB"/>
              </w:rPr>
              <w:t>Wellington</w:t>
            </w:r>
          </w:p>
        </w:tc>
      </w:tr>
      <w:tr w:rsidR="00BB6741" w14:paraId="2FBB1143" w14:textId="77777777" w:rsidTr="0003273D">
        <w:tc>
          <w:tcPr>
            <w:tcW w:w="2988" w:type="dxa"/>
          </w:tcPr>
          <w:p w14:paraId="402C08AE" w14:textId="54716DF9" w:rsidR="00BB6741" w:rsidRPr="000C5785" w:rsidRDefault="00BB6741" w:rsidP="00EC237A">
            <w:pPr>
              <w:rPr>
                <w:sz w:val="24"/>
                <w:szCs w:val="24"/>
                <w:lang w:val="en-GB"/>
              </w:rPr>
            </w:pPr>
          </w:p>
        </w:tc>
        <w:tc>
          <w:tcPr>
            <w:tcW w:w="3074" w:type="dxa"/>
          </w:tcPr>
          <w:p w14:paraId="7455CB62" w14:textId="3DC8DE99" w:rsidR="00BB6741" w:rsidRPr="000C5785" w:rsidRDefault="00BB6741" w:rsidP="00EC237A">
            <w:pPr>
              <w:rPr>
                <w:sz w:val="24"/>
                <w:szCs w:val="24"/>
                <w:lang w:val="en-GB"/>
              </w:rPr>
            </w:pPr>
            <w:r w:rsidRPr="000C5785">
              <w:rPr>
                <w:sz w:val="24"/>
                <w:szCs w:val="24"/>
                <w:lang w:val="en-GB"/>
              </w:rPr>
              <w:t>Toe-paw</w:t>
            </w:r>
          </w:p>
        </w:tc>
        <w:tc>
          <w:tcPr>
            <w:tcW w:w="3424" w:type="dxa"/>
          </w:tcPr>
          <w:p w14:paraId="1A685615" w14:textId="1B161B6C" w:rsidR="00BB6741" w:rsidRPr="000C5785" w:rsidRDefault="00BB6741" w:rsidP="00EC237A">
            <w:pPr>
              <w:rPr>
                <w:sz w:val="24"/>
                <w:szCs w:val="24"/>
                <w:lang w:val="en-GB"/>
              </w:rPr>
            </w:pPr>
            <w:r w:rsidRPr="000C5785">
              <w:rPr>
                <w:sz w:val="24"/>
                <w:szCs w:val="24"/>
                <w:lang w:val="en-GB"/>
              </w:rPr>
              <w:t>N/A</w:t>
            </w:r>
          </w:p>
        </w:tc>
      </w:tr>
      <w:tr w:rsidR="00083E8C" w14:paraId="1CCF2E5C" w14:textId="77777777" w:rsidTr="0003273D">
        <w:tc>
          <w:tcPr>
            <w:tcW w:w="2988" w:type="dxa"/>
          </w:tcPr>
          <w:p w14:paraId="522835D6" w14:textId="77777777" w:rsidR="00083E8C" w:rsidRPr="000C5785" w:rsidRDefault="00083E8C" w:rsidP="00EC237A">
            <w:pPr>
              <w:rPr>
                <w:sz w:val="24"/>
                <w:szCs w:val="24"/>
                <w:lang w:val="en-GB"/>
              </w:rPr>
            </w:pPr>
          </w:p>
        </w:tc>
        <w:tc>
          <w:tcPr>
            <w:tcW w:w="3074" w:type="dxa"/>
          </w:tcPr>
          <w:p w14:paraId="6BA62B9B" w14:textId="63DC0A2D" w:rsidR="00083E8C" w:rsidRPr="000C5785" w:rsidRDefault="00C93A21" w:rsidP="00EC237A">
            <w:pPr>
              <w:rPr>
                <w:sz w:val="24"/>
                <w:szCs w:val="24"/>
                <w:lang w:val="en-GB"/>
              </w:rPr>
            </w:pPr>
            <w:r w:rsidRPr="000C5785">
              <w:rPr>
                <w:sz w:val="24"/>
                <w:szCs w:val="24"/>
                <w:lang w:val="en-GB"/>
              </w:rPr>
              <w:t>Tea-ma-</w:t>
            </w:r>
            <w:proofErr w:type="spellStart"/>
            <w:r w:rsidRPr="000C5785">
              <w:rPr>
                <w:sz w:val="24"/>
                <w:szCs w:val="24"/>
                <w:lang w:val="en-GB"/>
              </w:rPr>
              <w:t>roo</w:t>
            </w:r>
            <w:proofErr w:type="spellEnd"/>
          </w:p>
        </w:tc>
        <w:tc>
          <w:tcPr>
            <w:tcW w:w="3424" w:type="dxa"/>
          </w:tcPr>
          <w:p w14:paraId="60E3C37B" w14:textId="525062A1" w:rsidR="00083E8C" w:rsidRPr="000C5785" w:rsidRDefault="00C93A21" w:rsidP="00EC237A">
            <w:pPr>
              <w:rPr>
                <w:sz w:val="24"/>
                <w:szCs w:val="24"/>
                <w:lang w:val="en-GB"/>
              </w:rPr>
            </w:pPr>
            <w:r w:rsidRPr="000C5785">
              <w:rPr>
                <w:sz w:val="24"/>
                <w:szCs w:val="24"/>
                <w:lang w:val="en-GB"/>
              </w:rPr>
              <w:t>N/A</w:t>
            </w:r>
          </w:p>
        </w:tc>
      </w:tr>
      <w:tr w:rsidR="001F41E6" w14:paraId="23E834D5" w14:textId="77777777" w:rsidTr="0003273D">
        <w:tc>
          <w:tcPr>
            <w:tcW w:w="2988" w:type="dxa"/>
          </w:tcPr>
          <w:p w14:paraId="3FBFBC0F" w14:textId="1EA14639" w:rsidR="001F41E6" w:rsidRPr="000C5785" w:rsidRDefault="008F078F" w:rsidP="00EC237A">
            <w:pPr>
              <w:rPr>
                <w:sz w:val="24"/>
                <w:szCs w:val="24"/>
                <w:lang w:val="en-GB"/>
              </w:rPr>
            </w:pPr>
            <w:r w:rsidRPr="008F078F">
              <w:rPr>
                <w:sz w:val="24"/>
                <w:szCs w:val="24"/>
                <w:lang w:val="en-GB"/>
              </w:rPr>
              <w:t>Oamaru</w:t>
            </w:r>
          </w:p>
        </w:tc>
        <w:tc>
          <w:tcPr>
            <w:tcW w:w="3074" w:type="dxa"/>
          </w:tcPr>
          <w:p w14:paraId="399E5F38" w14:textId="77777777" w:rsidR="001F41E6" w:rsidRPr="000C5785" w:rsidRDefault="001F41E6" w:rsidP="00EC237A">
            <w:pPr>
              <w:rPr>
                <w:sz w:val="24"/>
                <w:szCs w:val="24"/>
                <w:lang w:val="en-GB"/>
              </w:rPr>
            </w:pPr>
          </w:p>
        </w:tc>
        <w:tc>
          <w:tcPr>
            <w:tcW w:w="3424" w:type="dxa"/>
          </w:tcPr>
          <w:p w14:paraId="0BB7C409" w14:textId="77777777" w:rsidR="001F41E6" w:rsidRPr="000C5785" w:rsidRDefault="001F41E6" w:rsidP="00EC237A">
            <w:pPr>
              <w:rPr>
                <w:sz w:val="24"/>
                <w:szCs w:val="24"/>
                <w:lang w:val="en-GB"/>
              </w:rPr>
            </w:pPr>
          </w:p>
        </w:tc>
      </w:tr>
    </w:tbl>
    <w:p w14:paraId="588A39E2" w14:textId="002B546F" w:rsidR="005F256E" w:rsidRDefault="005F256E" w:rsidP="00EA3F7E">
      <w:pPr>
        <w:pStyle w:val="GH1"/>
        <w:spacing w:line="276" w:lineRule="auto"/>
      </w:pPr>
      <w:r>
        <w:rPr>
          <w:b w:val="0"/>
          <w:bCs/>
        </w:rPr>
        <w:br w:type="column"/>
      </w:r>
      <w:r>
        <w:lastRenderedPageBreak/>
        <w:t>D</w:t>
      </w:r>
      <w:r w:rsidRPr="000D4B4C">
        <w:t xml:space="preserve">ay </w:t>
      </w:r>
      <w:r>
        <w:t>2</w:t>
      </w:r>
      <w:r w:rsidRPr="000D4B4C">
        <w:t xml:space="preserve"> </w:t>
      </w:r>
      <w:r>
        <w:t>a</w:t>
      </w:r>
      <w:r w:rsidRPr="000D4B4C">
        <w:t xml:space="preserve">ctivity </w:t>
      </w:r>
      <w:r>
        <w:t>4</w:t>
      </w:r>
      <w:r w:rsidRPr="000D4B4C">
        <w:t xml:space="preserve">: </w:t>
      </w:r>
      <w:r w:rsidR="00125742">
        <w:t>Me and my community</w:t>
      </w:r>
    </w:p>
    <w:p w14:paraId="49DB79D4" w14:textId="77777777" w:rsidR="005F256E" w:rsidRPr="009E14BD" w:rsidRDefault="005F256E" w:rsidP="00EA3F7E">
      <w:pPr>
        <w:spacing w:before="120"/>
        <w:rPr>
          <w:b/>
          <w:color w:val="01853E"/>
        </w:rPr>
      </w:pPr>
      <w:r w:rsidRPr="009E14BD">
        <w:rPr>
          <w:b/>
          <w:color w:val="01853E"/>
        </w:rPr>
        <w:t>Notes for teachers and whānau</w:t>
      </w:r>
    </w:p>
    <w:p w14:paraId="03DD94FC" w14:textId="4018B875" w:rsidR="005F256E" w:rsidRPr="009E14BD" w:rsidRDefault="00125742" w:rsidP="00EA3F7E">
      <w:pPr>
        <w:spacing w:after="0"/>
      </w:pPr>
      <w:r w:rsidRPr="009E14BD">
        <w:t xml:space="preserve">In this activity your learner will </w:t>
      </w:r>
      <w:r w:rsidR="00801CDF" w:rsidRPr="009E14BD">
        <w:t xml:space="preserve">explore what makes them a good citizen. We will start by focusing on </w:t>
      </w:r>
      <w:r w:rsidR="009E14BD">
        <w:rPr>
          <w:iCs/>
        </w:rPr>
        <w:t>“</w:t>
      </w:r>
      <w:r w:rsidR="00801CDF" w:rsidRPr="009E14BD">
        <w:t xml:space="preserve">me and my </w:t>
      </w:r>
      <w:r w:rsidR="00801CDF" w:rsidRPr="009E14BD">
        <w:rPr>
          <w:iCs/>
        </w:rPr>
        <w:t>community</w:t>
      </w:r>
      <w:r w:rsidR="009E14BD">
        <w:rPr>
          <w:iCs/>
        </w:rPr>
        <w:t>”</w:t>
      </w:r>
      <w:r w:rsidR="00275827" w:rsidRPr="009E14BD">
        <w:rPr>
          <w:iCs/>
        </w:rPr>
        <w:t>.</w:t>
      </w:r>
      <w:r w:rsidR="00275827" w:rsidRPr="009E14BD">
        <w:t xml:space="preserve"> </w:t>
      </w:r>
      <w:r w:rsidR="00064803" w:rsidRPr="009E14BD">
        <w:t xml:space="preserve">Learners will be exploring the learning area of </w:t>
      </w:r>
      <w:r w:rsidR="00801CDF" w:rsidRPr="009E14BD">
        <w:t>social science</w:t>
      </w:r>
      <w:r w:rsidR="00E56060">
        <w:t>s</w:t>
      </w:r>
      <w:r w:rsidR="00801CDF" w:rsidRPr="009E14BD">
        <w:t>.</w:t>
      </w:r>
    </w:p>
    <w:p w14:paraId="66A9284A" w14:textId="77777777" w:rsidR="005F256E" w:rsidRDefault="004279CF" w:rsidP="00EA3F7E">
      <w:r>
        <w:pict w14:anchorId="0ABA4FFA">
          <v:rect id="_x0000_i1034" style="width:0;height:1.5pt" o:hralign="center" o:hrstd="t" o:hr="t" fillcolor="#a0a0a0" stroked="f"/>
        </w:pict>
      </w:r>
    </w:p>
    <w:p w14:paraId="027B8730" w14:textId="40B677B1" w:rsidR="005F256E" w:rsidRPr="0039439E" w:rsidRDefault="005F256E" w:rsidP="00275827">
      <w:pPr>
        <w:pStyle w:val="LIG"/>
        <w:spacing w:line="240" w:lineRule="auto"/>
        <w:rPr>
          <w:bCs/>
        </w:rPr>
      </w:pPr>
      <w:r w:rsidRPr="0039439E">
        <w:t xml:space="preserve">In this activity I am learning to: </w:t>
      </w:r>
      <w:r w:rsidR="00394340">
        <w:t xml:space="preserve">use a </w:t>
      </w:r>
      <w:r w:rsidR="00E72C89">
        <w:t>Venn</w:t>
      </w:r>
      <w:r w:rsidR="00394340">
        <w:t xml:space="preserve"> diagram to </w:t>
      </w:r>
      <w:r w:rsidR="00CE284C">
        <w:t>investigate and discover</w:t>
      </w:r>
    </w:p>
    <w:p w14:paraId="57FDE9EB" w14:textId="77777777" w:rsidR="005F256E" w:rsidRPr="00910B7C" w:rsidRDefault="005F256E" w:rsidP="0003273D">
      <w:pPr>
        <w:spacing w:before="240" w:after="0" w:line="240" w:lineRule="auto"/>
        <w:rPr>
          <w:lang w:val="mi-NZ"/>
        </w:rPr>
      </w:pPr>
      <w:proofErr w:type="spellStart"/>
      <w:r w:rsidRPr="00910B7C">
        <w:rPr>
          <w:lang w:val="mi-NZ"/>
        </w:rPr>
        <w:t>What</w:t>
      </w:r>
      <w:proofErr w:type="spellEnd"/>
      <w:r w:rsidRPr="00910B7C">
        <w:rPr>
          <w:lang w:val="mi-NZ"/>
        </w:rPr>
        <w:t xml:space="preserve"> </w:t>
      </w:r>
      <w:proofErr w:type="spellStart"/>
      <w:r w:rsidRPr="00910B7C">
        <w:rPr>
          <w:lang w:val="mi-NZ"/>
        </w:rPr>
        <w:t>do</w:t>
      </w:r>
      <w:proofErr w:type="spellEnd"/>
      <w:r w:rsidRPr="00910B7C">
        <w:rPr>
          <w:lang w:val="mi-NZ"/>
        </w:rPr>
        <w:t xml:space="preserve"> I </w:t>
      </w:r>
      <w:proofErr w:type="spellStart"/>
      <w:r w:rsidRPr="00910B7C">
        <w:rPr>
          <w:lang w:val="mi-NZ"/>
        </w:rPr>
        <w:t>need</w:t>
      </w:r>
      <w:proofErr w:type="spellEnd"/>
      <w:r w:rsidRPr="00910B7C">
        <w:rPr>
          <w:lang w:val="mi-NZ"/>
        </w:rPr>
        <w:t>?</w:t>
      </w:r>
    </w:p>
    <w:p w14:paraId="4303C007" w14:textId="1A221791" w:rsidR="005F256E" w:rsidRDefault="00CE284C" w:rsidP="00275827">
      <w:pPr>
        <w:pStyle w:val="ListParagraph"/>
        <w:numPr>
          <w:ilvl w:val="0"/>
          <w:numId w:val="4"/>
        </w:numPr>
        <w:spacing w:line="240" w:lineRule="auto"/>
        <w:rPr>
          <w:lang w:val="mi-NZ"/>
        </w:rPr>
      </w:pPr>
      <w:r>
        <w:rPr>
          <w:lang w:val="mi-NZ"/>
        </w:rPr>
        <w:t>30</w:t>
      </w:r>
      <w:r w:rsidR="005F256E" w:rsidRPr="00910B7C">
        <w:rPr>
          <w:lang w:val="mi-NZ"/>
        </w:rPr>
        <w:t xml:space="preserve"> </w:t>
      </w:r>
      <w:proofErr w:type="spellStart"/>
      <w:r w:rsidR="005F256E" w:rsidRPr="00910B7C">
        <w:rPr>
          <w:lang w:val="mi-NZ"/>
        </w:rPr>
        <w:t>minutes</w:t>
      </w:r>
      <w:proofErr w:type="spellEnd"/>
    </w:p>
    <w:p w14:paraId="474955EE" w14:textId="0C052E4F" w:rsidR="00760D2F" w:rsidRPr="00760D2F" w:rsidRDefault="00CE284C" w:rsidP="00275827">
      <w:pPr>
        <w:pStyle w:val="ListParagraph"/>
        <w:numPr>
          <w:ilvl w:val="0"/>
          <w:numId w:val="4"/>
        </w:numPr>
        <w:spacing w:line="240" w:lineRule="auto"/>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309A01A8" w14:textId="0F692B83" w:rsidR="005F256E" w:rsidRPr="00880D00" w:rsidRDefault="00AC55BE" w:rsidP="005F256E">
      <w:pPr>
        <w:pStyle w:val="GH2"/>
      </w:pPr>
      <w:proofErr w:type="spellStart"/>
      <w:r>
        <w:t>Your</w:t>
      </w:r>
      <w:proofErr w:type="spellEnd"/>
      <w:r>
        <w:t xml:space="preserve"> </w:t>
      </w:r>
      <w:proofErr w:type="spellStart"/>
      <w:r>
        <w:t>task</w:t>
      </w:r>
      <w:proofErr w:type="spellEnd"/>
    </w:p>
    <w:p w14:paraId="344C72A6" w14:textId="43DEFC39" w:rsidR="007163AB" w:rsidRDefault="00F3272D" w:rsidP="00AC55BE">
      <w:pPr>
        <w:spacing w:after="240"/>
      </w:pPr>
      <w:r>
        <w:t>So far this week</w:t>
      </w:r>
      <w:r w:rsidR="001745A3">
        <w:t>,</w:t>
      </w:r>
      <w:r>
        <w:t xml:space="preserve"> we have been exploring identity and we have focused much of this exploration on the mana (pride/importance) of an </w:t>
      </w:r>
      <w:proofErr w:type="spellStart"/>
      <w:r>
        <w:t>ingoa</w:t>
      </w:r>
      <w:proofErr w:type="spellEnd"/>
      <w:r>
        <w:t xml:space="preserve"> (name). In this activity</w:t>
      </w:r>
      <w:r w:rsidR="00BC0F3A">
        <w:t>,</w:t>
      </w:r>
      <w:r>
        <w:t xml:space="preserve"> you are going to </w:t>
      </w:r>
      <w:r w:rsidR="0004086E" w:rsidRPr="00EC1AC8">
        <w:rPr>
          <w:b/>
        </w:rPr>
        <w:t>investigate</w:t>
      </w:r>
      <w:r w:rsidR="0004086E">
        <w:t xml:space="preserve"> and </w:t>
      </w:r>
      <w:r w:rsidR="0004086E" w:rsidRPr="00EC1AC8">
        <w:rPr>
          <w:b/>
        </w:rPr>
        <w:t>discover</w:t>
      </w:r>
      <w:r w:rsidR="0004086E">
        <w:t xml:space="preserve"> what makes you a good citizen.</w:t>
      </w:r>
    </w:p>
    <w:p w14:paraId="13B35490" w14:textId="00A0CEDF" w:rsidR="00B24173" w:rsidRDefault="00B24173" w:rsidP="00275827">
      <w:pPr>
        <w:pStyle w:val="GH2"/>
        <w:numPr>
          <w:ilvl w:val="0"/>
          <w:numId w:val="12"/>
        </w:numPr>
        <w:spacing w:before="0"/>
        <w:rPr>
          <w:rFonts w:eastAsiaTheme="minorHAnsi"/>
          <w:b w:val="0"/>
          <w:color w:val="auto"/>
          <w:sz w:val="24"/>
          <w:szCs w:val="24"/>
          <w:lang w:val="en-NZ" w:eastAsia="en-US"/>
        </w:rPr>
      </w:pPr>
      <w:r w:rsidRPr="00EC1AC8">
        <w:rPr>
          <w:rFonts w:eastAsiaTheme="minorHAnsi"/>
          <w:color w:val="auto"/>
          <w:sz w:val="24"/>
          <w:szCs w:val="24"/>
          <w:lang w:val="en-NZ" w:eastAsia="en-US"/>
        </w:rPr>
        <w:t>Draw</w:t>
      </w:r>
      <w:r>
        <w:rPr>
          <w:rFonts w:eastAsiaTheme="minorHAnsi"/>
          <w:b w:val="0"/>
          <w:color w:val="auto"/>
          <w:sz w:val="24"/>
          <w:szCs w:val="24"/>
          <w:lang w:val="en-NZ" w:eastAsia="en-US"/>
        </w:rPr>
        <w:t xml:space="preserve"> a </w:t>
      </w:r>
      <w:r w:rsidR="00E72C89">
        <w:rPr>
          <w:rFonts w:eastAsiaTheme="minorHAnsi"/>
          <w:b w:val="0"/>
          <w:color w:val="auto"/>
          <w:sz w:val="24"/>
          <w:szCs w:val="24"/>
          <w:lang w:val="en-NZ" w:eastAsia="en-US"/>
        </w:rPr>
        <w:t>Venn</w:t>
      </w:r>
      <w:r>
        <w:rPr>
          <w:rFonts w:eastAsiaTheme="minorHAnsi"/>
          <w:b w:val="0"/>
          <w:color w:val="auto"/>
          <w:sz w:val="24"/>
          <w:szCs w:val="24"/>
          <w:lang w:val="en-NZ" w:eastAsia="en-US"/>
        </w:rPr>
        <w:t xml:space="preserve"> diagram on</w:t>
      </w:r>
      <w:r w:rsidR="009833AD">
        <w:rPr>
          <w:rFonts w:eastAsiaTheme="minorHAnsi"/>
          <w:b w:val="0"/>
          <w:color w:val="auto"/>
          <w:sz w:val="24"/>
          <w:szCs w:val="24"/>
          <w:lang w:val="en-NZ" w:eastAsia="en-US"/>
        </w:rPr>
        <w:t xml:space="preserve"> a whole page in your home learning book. In the left</w:t>
      </w:r>
      <w:r w:rsidR="00DD4784">
        <w:rPr>
          <w:rFonts w:eastAsiaTheme="minorHAnsi"/>
          <w:b w:val="0"/>
          <w:color w:val="auto"/>
          <w:sz w:val="24"/>
          <w:szCs w:val="24"/>
          <w:lang w:val="en-NZ" w:eastAsia="en-US"/>
        </w:rPr>
        <w:t>-</w:t>
      </w:r>
      <w:r w:rsidR="009833AD">
        <w:rPr>
          <w:rFonts w:eastAsiaTheme="minorHAnsi"/>
          <w:b w:val="0"/>
          <w:color w:val="auto"/>
          <w:sz w:val="24"/>
          <w:szCs w:val="24"/>
          <w:lang w:val="en-NZ" w:eastAsia="en-US"/>
        </w:rPr>
        <w:t xml:space="preserve">hand circle </w:t>
      </w:r>
      <w:r w:rsidR="009833AD" w:rsidRPr="00EC1AC8">
        <w:rPr>
          <w:rFonts w:eastAsiaTheme="minorHAnsi"/>
          <w:color w:val="auto"/>
          <w:sz w:val="24"/>
          <w:szCs w:val="24"/>
          <w:lang w:val="en-NZ" w:eastAsia="en-US"/>
        </w:rPr>
        <w:t>write</w:t>
      </w:r>
      <w:r w:rsidR="009833AD">
        <w:rPr>
          <w:rFonts w:eastAsiaTheme="minorHAnsi"/>
          <w:b w:val="0"/>
          <w:color w:val="auto"/>
          <w:sz w:val="24"/>
          <w:szCs w:val="24"/>
          <w:lang w:val="en-NZ" w:eastAsia="en-US"/>
        </w:rPr>
        <w:t xml:space="preserve"> the heading – </w:t>
      </w:r>
      <w:r w:rsidR="009833AD" w:rsidRPr="00BC0F3A">
        <w:rPr>
          <w:rFonts w:eastAsiaTheme="minorHAnsi"/>
          <w:b w:val="0"/>
          <w:color w:val="auto"/>
          <w:sz w:val="24"/>
          <w:szCs w:val="24"/>
          <w:lang w:val="en-NZ" w:eastAsia="en-US"/>
        </w:rPr>
        <w:t>My home/My culture</w:t>
      </w:r>
      <w:r w:rsidR="009833AD">
        <w:rPr>
          <w:rFonts w:eastAsiaTheme="minorHAnsi"/>
          <w:b w:val="0"/>
          <w:color w:val="auto"/>
          <w:sz w:val="24"/>
          <w:szCs w:val="24"/>
          <w:lang w:val="en-NZ" w:eastAsia="en-US"/>
        </w:rPr>
        <w:t xml:space="preserve"> and in the right</w:t>
      </w:r>
      <w:r w:rsidR="0029030B">
        <w:rPr>
          <w:rFonts w:eastAsiaTheme="minorHAnsi"/>
          <w:b w:val="0"/>
          <w:color w:val="auto"/>
          <w:sz w:val="24"/>
          <w:szCs w:val="24"/>
          <w:lang w:val="en-NZ" w:eastAsia="en-US"/>
        </w:rPr>
        <w:t>-</w:t>
      </w:r>
      <w:r w:rsidR="009833AD">
        <w:rPr>
          <w:rFonts w:eastAsiaTheme="minorHAnsi"/>
          <w:b w:val="0"/>
          <w:color w:val="auto"/>
          <w:sz w:val="24"/>
          <w:szCs w:val="24"/>
          <w:lang w:val="en-NZ" w:eastAsia="en-US"/>
        </w:rPr>
        <w:t xml:space="preserve">hand circle </w:t>
      </w:r>
      <w:r w:rsidR="009833AD" w:rsidRPr="00EC1AC8">
        <w:rPr>
          <w:rFonts w:eastAsiaTheme="minorHAnsi"/>
          <w:color w:val="auto"/>
          <w:sz w:val="24"/>
          <w:szCs w:val="24"/>
          <w:lang w:val="en-NZ" w:eastAsia="en-US"/>
        </w:rPr>
        <w:t>write</w:t>
      </w:r>
      <w:r w:rsidR="009833AD">
        <w:rPr>
          <w:rFonts w:eastAsiaTheme="minorHAnsi"/>
          <w:b w:val="0"/>
          <w:color w:val="auto"/>
          <w:sz w:val="24"/>
          <w:szCs w:val="24"/>
          <w:lang w:val="en-NZ" w:eastAsia="en-US"/>
        </w:rPr>
        <w:t xml:space="preserve"> the heading – </w:t>
      </w:r>
      <w:r w:rsidR="009833AD" w:rsidRPr="00BC0F3A">
        <w:rPr>
          <w:rFonts w:eastAsiaTheme="minorHAnsi"/>
          <w:b w:val="0"/>
          <w:color w:val="auto"/>
          <w:sz w:val="24"/>
          <w:szCs w:val="24"/>
          <w:lang w:val="en-NZ" w:eastAsia="en-US"/>
        </w:rPr>
        <w:t>My community</w:t>
      </w:r>
      <w:r w:rsidR="009833AD">
        <w:rPr>
          <w:rFonts w:eastAsiaTheme="minorHAnsi"/>
          <w:b w:val="0"/>
          <w:color w:val="auto"/>
          <w:sz w:val="24"/>
          <w:szCs w:val="24"/>
          <w:lang w:val="en-NZ" w:eastAsia="en-US"/>
        </w:rPr>
        <w:t>. In the inside</w:t>
      </w:r>
      <w:r w:rsidR="00935C70">
        <w:rPr>
          <w:rFonts w:eastAsiaTheme="minorHAnsi"/>
          <w:b w:val="0"/>
          <w:color w:val="auto"/>
          <w:sz w:val="24"/>
          <w:szCs w:val="24"/>
          <w:lang w:val="en-NZ" w:eastAsia="en-US"/>
        </w:rPr>
        <w:t xml:space="preserve"> overlapping circle </w:t>
      </w:r>
      <w:r w:rsidR="00935C70" w:rsidRPr="00EC1AC8">
        <w:rPr>
          <w:rFonts w:eastAsiaTheme="minorHAnsi"/>
          <w:color w:val="auto"/>
          <w:sz w:val="24"/>
          <w:szCs w:val="24"/>
          <w:lang w:val="en-NZ" w:eastAsia="en-US"/>
        </w:rPr>
        <w:t>write</w:t>
      </w:r>
      <w:r w:rsidR="00935C70">
        <w:rPr>
          <w:rFonts w:eastAsiaTheme="minorHAnsi"/>
          <w:b w:val="0"/>
          <w:color w:val="auto"/>
          <w:sz w:val="24"/>
          <w:szCs w:val="24"/>
          <w:lang w:val="en-NZ" w:eastAsia="en-US"/>
        </w:rPr>
        <w:t xml:space="preserve"> the heading –</w:t>
      </w:r>
      <w:r w:rsidR="00935C70">
        <w:rPr>
          <w:rFonts w:eastAsiaTheme="minorHAnsi"/>
          <w:b w:val="0"/>
          <w:i/>
          <w:iCs/>
          <w:color w:val="auto"/>
          <w:sz w:val="24"/>
          <w:szCs w:val="24"/>
          <w:lang w:val="en-NZ" w:eastAsia="en-US"/>
        </w:rPr>
        <w:t xml:space="preserve"> </w:t>
      </w:r>
      <w:r w:rsidR="0003273D">
        <w:rPr>
          <w:rFonts w:eastAsiaTheme="minorHAnsi"/>
          <w:b w:val="0"/>
          <w:i/>
          <w:iCs/>
          <w:color w:val="auto"/>
          <w:sz w:val="24"/>
          <w:szCs w:val="24"/>
          <w:lang w:val="en-NZ" w:eastAsia="en-US"/>
        </w:rPr>
        <w:t>S</w:t>
      </w:r>
      <w:r w:rsidR="00935C70">
        <w:rPr>
          <w:rFonts w:eastAsiaTheme="minorHAnsi"/>
          <w:b w:val="0"/>
          <w:i/>
          <w:iCs/>
          <w:color w:val="auto"/>
          <w:sz w:val="24"/>
          <w:szCs w:val="24"/>
          <w:lang w:val="en-NZ" w:eastAsia="en-US"/>
        </w:rPr>
        <w:t>ame</w:t>
      </w:r>
      <w:r w:rsidR="00935C70">
        <w:rPr>
          <w:rFonts w:eastAsiaTheme="minorHAnsi"/>
          <w:b w:val="0"/>
          <w:color w:val="auto"/>
          <w:sz w:val="24"/>
          <w:szCs w:val="24"/>
          <w:lang w:val="en-NZ" w:eastAsia="en-US"/>
        </w:rPr>
        <w:t>. (</w:t>
      </w:r>
      <w:r w:rsidR="00DD4784">
        <w:rPr>
          <w:rFonts w:eastAsiaTheme="minorHAnsi"/>
          <w:b w:val="0"/>
          <w:color w:val="auto"/>
          <w:sz w:val="24"/>
          <w:szCs w:val="24"/>
          <w:lang w:val="en-NZ" w:eastAsia="en-US"/>
        </w:rPr>
        <w:t>See</w:t>
      </w:r>
      <w:r w:rsidR="00935C70">
        <w:rPr>
          <w:rFonts w:eastAsiaTheme="minorHAnsi"/>
          <w:b w:val="0"/>
          <w:color w:val="auto"/>
          <w:sz w:val="24"/>
          <w:szCs w:val="24"/>
          <w:lang w:val="en-NZ" w:eastAsia="en-US"/>
        </w:rPr>
        <w:t xml:space="preserve"> example below)</w:t>
      </w:r>
      <w:r w:rsidR="0003273D">
        <w:rPr>
          <w:rFonts w:eastAsiaTheme="minorHAnsi"/>
          <w:b w:val="0"/>
          <w:color w:val="auto"/>
          <w:sz w:val="24"/>
          <w:szCs w:val="24"/>
          <w:lang w:val="en-NZ" w:eastAsia="en-US"/>
        </w:rPr>
        <w:t>.</w:t>
      </w:r>
    </w:p>
    <w:p w14:paraId="49E82EFF" w14:textId="18A78F45" w:rsidR="00935C70" w:rsidRDefault="00935C70" w:rsidP="006469FF">
      <w:pPr>
        <w:pStyle w:val="GH2"/>
        <w:numPr>
          <w:ilvl w:val="0"/>
          <w:numId w:val="12"/>
        </w:numPr>
        <w:rPr>
          <w:rFonts w:eastAsiaTheme="minorHAnsi"/>
          <w:b w:val="0"/>
          <w:color w:val="auto"/>
          <w:sz w:val="24"/>
          <w:szCs w:val="24"/>
          <w:lang w:val="en-NZ" w:eastAsia="en-US"/>
        </w:rPr>
      </w:pPr>
      <w:r w:rsidRPr="00EC1AC8">
        <w:rPr>
          <w:rFonts w:eastAsiaTheme="minorHAnsi"/>
          <w:color w:val="auto"/>
          <w:sz w:val="24"/>
          <w:szCs w:val="24"/>
          <w:lang w:val="en-NZ" w:eastAsia="en-US"/>
        </w:rPr>
        <w:t>Think</w:t>
      </w:r>
      <w:r>
        <w:rPr>
          <w:rFonts w:eastAsiaTheme="minorHAnsi"/>
          <w:b w:val="0"/>
          <w:color w:val="auto"/>
          <w:sz w:val="24"/>
          <w:szCs w:val="24"/>
          <w:lang w:val="en-NZ" w:eastAsia="en-US"/>
        </w:rPr>
        <w:t xml:space="preserve"> about all the things you do in your home/as part of your culture (you may like to look back to your brainstorm from </w:t>
      </w:r>
      <w:r w:rsidR="00BC0F3A">
        <w:rPr>
          <w:rFonts w:eastAsiaTheme="minorHAnsi"/>
          <w:b w:val="0"/>
          <w:color w:val="auto"/>
          <w:sz w:val="24"/>
          <w:szCs w:val="24"/>
          <w:lang w:val="en-NZ" w:eastAsia="en-US"/>
        </w:rPr>
        <w:t>D</w:t>
      </w:r>
      <w:r>
        <w:rPr>
          <w:rFonts w:eastAsiaTheme="minorHAnsi"/>
          <w:b w:val="0"/>
          <w:color w:val="auto"/>
          <w:sz w:val="24"/>
          <w:szCs w:val="24"/>
          <w:lang w:val="en-NZ" w:eastAsia="en-US"/>
        </w:rPr>
        <w:t>ay 1: activity 2</w:t>
      </w:r>
      <w:r w:rsidR="00C322E0">
        <w:rPr>
          <w:rFonts w:eastAsiaTheme="minorHAnsi"/>
          <w:b w:val="0"/>
          <w:color w:val="auto"/>
          <w:sz w:val="24"/>
          <w:szCs w:val="24"/>
          <w:lang w:val="en-NZ" w:eastAsia="en-US"/>
        </w:rPr>
        <w:t xml:space="preserve"> for ideas</w:t>
      </w:r>
      <w:r w:rsidR="00BC0F3A">
        <w:rPr>
          <w:rFonts w:eastAsiaTheme="minorHAnsi"/>
          <w:b w:val="0"/>
          <w:color w:val="auto"/>
          <w:sz w:val="24"/>
          <w:szCs w:val="24"/>
          <w:lang w:val="en-NZ" w:eastAsia="en-US"/>
        </w:rPr>
        <w:t>)</w:t>
      </w:r>
      <w:r w:rsidR="00C322E0">
        <w:rPr>
          <w:rFonts w:eastAsiaTheme="minorHAnsi"/>
          <w:b w:val="0"/>
          <w:color w:val="auto"/>
          <w:sz w:val="24"/>
          <w:szCs w:val="24"/>
          <w:lang w:val="en-NZ" w:eastAsia="en-US"/>
        </w:rPr>
        <w:t>. Then</w:t>
      </w:r>
      <w:r w:rsidR="00BC0F3A">
        <w:rPr>
          <w:rFonts w:eastAsiaTheme="minorHAnsi"/>
          <w:b w:val="0"/>
          <w:color w:val="auto"/>
          <w:sz w:val="24"/>
          <w:szCs w:val="24"/>
          <w:lang w:val="en-NZ" w:eastAsia="en-US"/>
        </w:rPr>
        <w:t>,</w:t>
      </w:r>
      <w:r w:rsidR="00C322E0">
        <w:rPr>
          <w:rFonts w:eastAsiaTheme="minorHAnsi"/>
          <w:b w:val="0"/>
          <w:color w:val="auto"/>
          <w:sz w:val="24"/>
          <w:szCs w:val="24"/>
          <w:lang w:val="en-NZ" w:eastAsia="en-US"/>
        </w:rPr>
        <w:t xml:space="preserve"> </w:t>
      </w:r>
      <w:r w:rsidR="00C322E0" w:rsidRPr="00F511EA">
        <w:rPr>
          <w:rFonts w:eastAsiaTheme="minorHAnsi"/>
          <w:color w:val="auto"/>
          <w:sz w:val="24"/>
          <w:szCs w:val="24"/>
          <w:lang w:val="en-NZ" w:eastAsia="en-US"/>
        </w:rPr>
        <w:t>think</w:t>
      </w:r>
      <w:r w:rsidR="00C322E0">
        <w:rPr>
          <w:rFonts w:eastAsiaTheme="minorHAnsi"/>
          <w:b w:val="0"/>
          <w:color w:val="auto"/>
          <w:sz w:val="24"/>
          <w:szCs w:val="24"/>
          <w:lang w:val="en-NZ" w:eastAsia="en-US"/>
        </w:rPr>
        <w:t xml:space="preserve"> about all the things that happen</w:t>
      </w:r>
      <w:r w:rsidR="00CF02A9">
        <w:rPr>
          <w:rFonts w:eastAsiaTheme="minorHAnsi"/>
          <w:b w:val="0"/>
          <w:color w:val="auto"/>
          <w:sz w:val="24"/>
          <w:szCs w:val="24"/>
          <w:lang w:val="en-NZ" w:eastAsia="en-US"/>
        </w:rPr>
        <w:t xml:space="preserve"> in</w:t>
      </w:r>
      <w:r w:rsidR="00C322E0">
        <w:rPr>
          <w:rFonts w:eastAsiaTheme="minorHAnsi"/>
          <w:b w:val="0"/>
          <w:color w:val="auto"/>
          <w:sz w:val="24"/>
          <w:szCs w:val="24"/>
          <w:lang w:val="en-NZ" w:eastAsia="en-US"/>
        </w:rPr>
        <w:t>/make up your community</w:t>
      </w:r>
      <w:r w:rsidR="00CF02A9">
        <w:rPr>
          <w:rFonts w:eastAsiaTheme="minorHAnsi"/>
          <w:b w:val="0"/>
          <w:color w:val="auto"/>
          <w:sz w:val="24"/>
          <w:szCs w:val="24"/>
          <w:lang w:val="en-NZ" w:eastAsia="en-US"/>
        </w:rPr>
        <w:t xml:space="preserve">. As you </w:t>
      </w:r>
      <w:r w:rsidR="00CF02A9" w:rsidRPr="00EC1AC8">
        <w:rPr>
          <w:rFonts w:eastAsiaTheme="minorHAnsi"/>
          <w:color w:val="auto"/>
          <w:sz w:val="24"/>
          <w:szCs w:val="24"/>
          <w:lang w:val="en-NZ" w:eastAsia="en-US"/>
        </w:rPr>
        <w:t>record</w:t>
      </w:r>
      <w:r w:rsidR="00CF02A9">
        <w:rPr>
          <w:rFonts w:eastAsiaTheme="minorHAnsi"/>
          <w:b w:val="0"/>
          <w:color w:val="auto"/>
          <w:sz w:val="24"/>
          <w:szCs w:val="24"/>
          <w:lang w:val="en-NZ" w:eastAsia="en-US"/>
        </w:rPr>
        <w:t xml:space="preserve"> your ideas</w:t>
      </w:r>
      <w:r w:rsidR="00A773C3">
        <w:rPr>
          <w:rFonts w:eastAsiaTheme="minorHAnsi"/>
          <w:b w:val="0"/>
          <w:color w:val="auto"/>
          <w:sz w:val="24"/>
          <w:szCs w:val="24"/>
          <w:lang w:val="en-NZ" w:eastAsia="en-US"/>
        </w:rPr>
        <w:t>,</w:t>
      </w:r>
      <w:r w:rsidR="00CF02A9">
        <w:rPr>
          <w:rFonts w:eastAsiaTheme="minorHAnsi"/>
          <w:b w:val="0"/>
          <w:color w:val="auto"/>
          <w:sz w:val="24"/>
          <w:szCs w:val="24"/>
          <w:lang w:val="en-NZ" w:eastAsia="en-US"/>
        </w:rPr>
        <w:t xml:space="preserve"> </w:t>
      </w:r>
      <w:r w:rsidR="00CF02A9" w:rsidRPr="00F511EA">
        <w:rPr>
          <w:rFonts w:eastAsiaTheme="minorHAnsi"/>
          <w:color w:val="auto"/>
          <w:sz w:val="24"/>
          <w:szCs w:val="24"/>
          <w:lang w:val="en-NZ" w:eastAsia="en-US"/>
        </w:rPr>
        <w:t>think</w:t>
      </w:r>
      <w:r w:rsidR="00CF02A9">
        <w:rPr>
          <w:rFonts w:eastAsiaTheme="minorHAnsi"/>
          <w:b w:val="0"/>
          <w:color w:val="auto"/>
          <w:sz w:val="24"/>
          <w:szCs w:val="24"/>
          <w:lang w:val="en-NZ" w:eastAsia="en-US"/>
        </w:rPr>
        <w:t xml:space="preserve"> about things which happen in both your home and the community</w:t>
      </w:r>
      <w:r w:rsidR="008930BE">
        <w:rPr>
          <w:rFonts w:eastAsiaTheme="minorHAnsi"/>
          <w:b w:val="0"/>
          <w:color w:val="auto"/>
          <w:sz w:val="24"/>
          <w:szCs w:val="24"/>
          <w:lang w:val="en-NZ" w:eastAsia="en-US"/>
        </w:rPr>
        <w:t>,</w:t>
      </w:r>
      <w:r w:rsidR="00CF02A9">
        <w:rPr>
          <w:rFonts w:eastAsiaTheme="minorHAnsi"/>
          <w:b w:val="0"/>
          <w:color w:val="auto"/>
          <w:sz w:val="24"/>
          <w:szCs w:val="24"/>
          <w:lang w:val="en-NZ" w:eastAsia="en-US"/>
        </w:rPr>
        <w:t xml:space="preserve"> and </w:t>
      </w:r>
      <w:r w:rsidR="00CF02A9" w:rsidRPr="00F511EA">
        <w:rPr>
          <w:rFonts w:eastAsiaTheme="minorHAnsi"/>
          <w:color w:val="auto"/>
          <w:sz w:val="24"/>
          <w:szCs w:val="24"/>
          <w:lang w:val="en-NZ" w:eastAsia="en-US"/>
        </w:rPr>
        <w:t>record</w:t>
      </w:r>
      <w:r w:rsidR="00CF02A9">
        <w:rPr>
          <w:rFonts w:eastAsiaTheme="minorHAnsi"/>
          <w:b w:val="0"/>
          <w:color w:val="auto"/>
          <w:sz w:val="24"/>
          <w:szCs w:val="24"/>
          <w:lang w:val="en-NZ" w:eastAsia="en-US"/>
        </w:rPr>
        <w:t xml:space="preserve"> these inside the smaller overlapping circle. </w:t>
      </w:r>
      <w:r w:rsidR="0071392A">
        <w:rPr>
          <w:rFonts w:eastAsiaTheme="minorHAnsi"/>
          <w:b w:val="0"/>
          <w:color w:val="auto"/>
          <w:sz w:val="24"/>
          <w:szCs w:val="24"/>
          <w:lang w:val="en-NZ" w:eastAsia="en-US"/>
        </w:rPr>
        <w:t xml:space="preserve">Use the example below as a starting point. </w:t>
      </w:r>
      <w:r w:rsidR="0071392A" w:rsidRPr="00F511EA">
        <w:rPr>
          <w:rFonts w:eastAsiaTheme="minorHAnsi"/>
          <w:color w:val="auto"/>
          <w:sz w:val="24"/>
          <w:szCs w:val="24"/>
          <w:lang w:val="en-NZ" w:eastAsia="en-US"/>
        </w:rPr>
        <w:t>Ask</w:t>
      </w:r>
      <w:r w:rsidR="0071392A">
        <w:rPr>
          <w:rFonts w:eastAsiaTheme="minorHAnsi"/>
          <w:b w:val="0"/>
          <w:color w:val="auto"/>
          <w:sz w:val="24"/>
          <w:szCs w:val="24"/>
          <w:lang w:val="en-NZ" w:eastAsia="en-US"/>
        </w:rPr>
        <w:t xml:space="preserve"> members of your whānau if they can help you.</w:t>
      </w:r>
    </w:p>
    <w:p w14:paraId="1910806D" w14:textId="2C39F88F" w:rsidR="00D93C59" w:rsidRPr="00745045" w:rsidRDefault="00275827" w:rsidP="00DB208D">
      <w:pPr>
        <w:rPr>
          <w:b/>
          <w:lang w:val="en-US"/>
        </w:rPr>
      </w:pPr>
      <w:r>
        <w:rPr>
          <w:noProof/>
        </w:rPr>
        <w:drawing>
          <wp:inline distT="0" distB="0" distL="0" distR="0" wp14:anchorId="47013F6B" wp14:editId="5CA42411">
            <wp:extent cx="5886450" cy="2622550"/>
            <wp:effectExtent l="0" t="0" r="0" b="0"/>
            <wp:docPr id="29" name="Picture 29"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venn diagram&#10;&#10;Description automatically generated"/>
                    <pic:cNvPicPr/>
                  </pic:nvPicPr>
                  <pic:blipFill>
                    <a:blip r:embed="rId36"/>
                    <a:stretch>
                      <a:fillRect/>
                    </a:stretch>
                  </pic:blipFill>
                  <pic:spPr>
                    <a:xfrm>
                      <a:off x="0" y="0"/>
                      <a:ext cx="5886450" cy="2622550"/>
                    </a:xfrm>
                    <a:prstGeom prst="rect">
                      <a:avLst/>
                    </a:prstGeom>
                  </pic:spPr>
                </pic:pic>
              </a:graphicData>
            </a:graphic>
          </wp:inline>
        </w:drawing>
      </w:r>
    </w:p>
    <w:p w14:paraId="04E7EC13" w14:textId="77777777" w:rsidR="0049276D" w:rsidRPr="0049276D" w:rsidRDefault="0049276D" w:rsidP="0049276D">
      <w:pPr>
        <w:spacing w:before="240" w:after="240"/>
        <w:textAlignment w:val="baseline"/>
        <w:rPr>
          <w:rFonts w:eastAsia="Times New Roman"/>
          <w:b/>
          <w:color w:val="000000"/>
          <w:spacing w:val="-4"/>
          <w:lang w:eastAsia="en-NZ"/>
        </w:rPr>
      </w:pPr>
      <w:r w:rsidRPr="0049276D">
        <w:rPr>
          <w:rFonts w:eastAsia="Times New Roman"/>
          <w:b/>
          <w:color w:val="000000"/>
          <w:spacing w:val="-4"/>
          <w:lang w:eastAsia="en-NZ"/>
        </w:rPr>
        <w:t xml:space="preserve">Remember to do your end of day reflection and wellbeing activities (see p. 6 </w:t>
      </w:r>
      <w:r w:rsidRPr="0049276D">
        <w:rPr>
          <w:rFonts w:eastAsia="Times New Roman"/>
          <w:b/>
          <w:bCs/>
          <w:color w:val="000000"/>
          <w:spacing w:val="-4"/>
          <w:lang w:eastAsia="en-NZ"/>
        </w:rPr>
        <w:t xml:space="preserve">and </w:t>
      </w:r>
      <w:r w:rsidRPr="0049276D">
        <w:rPr>
          <w:rFonts w:eastAsia="Times New Roman"/>
          <w:b/>
          <w:color w:val="000000"/>
          <w:spacing w:val="-4"/>
          <w:lang w:eastAsia="en-NZ"/>
        </w:rPr>
        <w:t>8).</w:t>
      </w:r>
    </w:p>
    <w:p w14:paraId="4F34A53F" w14:textId="01E37C5D" w:rsidR="001B6D35" w:rsidRDefault="005F256E" w:rsidP="002C0103">
      <w:pPr>
        <w:pStyle w:val="BH1"/>
        <w:spacing w:line="276" w:lineRule="auto"/>
      </w:pPr>
      <w:r>
        <w:br w:type="column"/>
      </w:r>
      <w:r w:rsidR="00275827" w:rsidRPr="001B6D35">
        <w:rPr>
          <w:b w:val="0"/>
          <w:bCs/>
          <w:i/>
          <w:iCs/>
          <w:noProof/>
        </w:rPr>
        <w:lastRenderedPageBreak/>
        <w:drawing>
          <wp:anchor distT="0" distB="0" distL="114300" distR="114300" simplePos="0" relativeHeight="251652096" behindDoc="1" locked="0" layoutInCell="1" allowOverlap="1" wp14:anchorId="4C99B544" wp14:editId="2008760C">
            <wp:simplePos x="0" y="0"/>
            <wp:positionH relativeFrom="column">
              <wp:posOffset>4563745</wp:posOffset>
            </wp:positionH>
            <wp:positionV relativeFrom="paragraph">
              <wp:posOffset>-5178</wp:posOffset>
            </wp:positionV>
            <wp:extent cx="1329115" cy="1280160"/>
            <wp:effectExtent l="0" t="0" r="0" b="0"/>
            <wp:wrapTight wrapText="bothSides">
              <wp:wrapPolygon edited="0">
                <wp:start x="0" y="0"/>
                <wp:lineTo x="0" y="21214"/>
                <wp:lineTo x="21363" y="21214"/>
                <wp:lineTo x="21363" y="0"/>
                <wp:lineTo x="0" y="0"/>
              </wp:wrapPolygon>
            </wp:wrapTight>
            <wp:docPr id="27" name="Picture 2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8E14D1" w:rsidRPr="008E14D1">
        <w:t>Day</w:t>
      </w:r>
      <w:proofErr w:type="spellEnd"/>
      <w:r w:rsidR="008E14D1" w:rsidRPr="008E14D1">
        <w:t xml:space="preserve"> 3 </w:t>
      </w:r>
      <w:proofErr w:type="spellStart"/>
      <w:r w:rsidR="00616646">
        <w:t>a</w:t>
      </w:r>
      <w:r w:rsidR="008E14D1" w:rsidRPr="008E14D1">
        <w:t>ctivity</w:t>
      </w:r>
      <w:proofErr w:type="spellEnd"/>
      <w:r w:rsidR="008E14D1" w:rsidRPr="008E14D1">
        <w:t xml:space="preserve"> 1: </w:t>
      </w:r>
      <w:proofErr w:type="spellStart"/>
      <w:r w:rsidR="007155A8">
        <w:t>Our</w:t>
      </w:r>
      <w:proofErr w:type="spellEnd"/>
      <w:r w:rsidR="007155A8">
        <w:t xml:space="preserve"> </w:t>
      </w:r>
      <w:proofErr w:type="spellStart"/>
      <w:r w:rsidR="007155A8">
        <w:t>life</w:t>
      </w:r>
      <w:proofErr w:type="spellEnd"/>
      <w:r w:rsidR="007155A8">
        <w:t xml:space="preserve"> </w:t>
      </w:r>
      <w:proofErr w:type="spellStart"/>
      <w:r w:rsidR="007155A8">
        <w:t>in</w:t>
      </w:r>
      <w:proofErr w:type="spellEnd"/>
      <w:r w:rsidR="007155A8">
        <w:t xml:space="preserve"> </w:t>
      </w:r>
      <w:proofErr w:type="spellStart"/>
      <w:r w:rsidR="007155A8">
        <w:t>stories</w:t>
      </w:r>
      <w:proofErr w:type="spellEnd"/>
    </w:p>
    <w:p w14:paraId="2F7B58CE" w14:textId="017BB536" w:rsidR="008E14D1" w:rsidRPr="009E14BD" w:rsidRDefault="00AF6A1C" w:rsidP="002C0103">
      <w:pPr>
        <w:pStyle w:val="BH3"/>
        <w:rPr>
          <w:b/>
        </w:rPr>
      </w:pPr>
      <w:r w:rsidRPr="009E14BD">
        <w:rPr>
          <w:b/>
        </w:rPr>
        <w:t>No</w:t>
      </w:r>
      <w:r w:rsidR="008E14D1" w:rsidRPr="009E14BD">
        <w:rPr>
          <w:b/>
        </w:rPr>
        <w:t>tes for teachers and whānau</w:t>
      </w:r>
    </w:p>
    <w:p w14:paraId="3E974E5C" w14:textId="14B86D9F" w:rsidR="00046522" w:rsidRPr="00046522" w:rsidRDefault="00C33A90" w:rsidP="00614124">
      <w:pPr>
        <w:spacing w:after="0"/>
        <w:rPr>
          <w:i/>
          <w:iCs/>
        </w:rPr>
      </w:pPr>
      <w:r w:rsidRPr="009E14BD">
        <w:t>Your</w:t>
      </w:r>
      <w:r w:rsidR="00B363D6" w:rsidRPr="009E14BD">
        <w:t xml:space="preserve"> learner will read a </w:t>
      </w:r>
      <w:r w:rsidR="0015482A" w:rsidRPr="009E14BD">
        <w:t xml:space="preserve">graphic text about a </w:t>
      </w:r>
      <w:r w:rsidR="0023133A" w:rsidRPr="009E14BD">
        <w:t xml:space="preserve">girl named </w:t>
      </w:r>
      <w:proofErr w:type="spellStart"/>
      <w:r w:rsidR="0023133A" w:rsidRPr="009E14BD">
        <w:t>Rez</w:t>
      </w:r>
      <w:proofErr w:type="spellEnd"/>
      <w:r w:rsidR="0023133A" w:rsidRPr="009E14BD">
        <w:t xml:space="preserve">. </w:t>
      </w:r>
      <w:proofErr w:type="spellStart"/>
      <w:r w:rsidR="0023133A" w:rsidRPr="009E14BD">
        <w:t>Rez</w:t>
      </w:r>
      <w:proofErr w:type="spellEnd"/>
      <w:r w:rsidR="0023133A" w:rsidRPr="009E14BD">
        <w:t xml:space="preserve"> was born in a Kurdish refugee camp and came to New Zealand as a young girl</w:t>
      </w:r>
      <w:r w:rsidR="00A1558F" w:rsidRPr="009E14BD">
        <w:t xml:space="preserve">, with her family. This graphic text </w:t>
      </w:r>
      <w:r w:rsidR="00896116" w:rsidRPr="009E14BD">
        <w:t xml:space="preserve">is a memoir of her life. Today’s activity will support your learner with the tasks that </w:t>
      </w:r>
      <w:r w:rsidR="00AE78A1" w:rsidRPr="009E14BD">
        <w:t xml:space="preserve">follow. </w:t>
      </w:r>
      <w:r w:rsidR="00064803" w:rsidRPr="009E14BD">
        <w:t xml:space="preserve">Learners will be exploring </w:t>
      </w:r>
      <w:r w:rsidR="00AE78A1" w:rsidRPr="009E14BD">
        <w:t>literacy – reading</w:t>
      </w:r>
      <w:r w:rsidR="00AE78A1">
        <w:rPr>
          <w:i/>
          <w:iCs/>
        </w:rPr>
        <w:t>.</w:t>
      </w:r>
    </w:p>
    <w:p w14:paraId="262CFB6C" w14:textId="77777777" w:rsidR="008E14D1" w:rsidRDefault="004279CF" w:rsidP="002C0103">
      <w:r>
        <w:pict w14:anchorId="6FF8A7C4">
          <v:rect id="_x0000_i1035" style="width:0;height:1.5pt" o:hralign="center" o:hrstd="t" o:hr="t" fillcolor="#a0a0a0" stroked="f"/>
        </w:pict>
      </w:r>
    </w:p>
    <w:p w14:paraId="26B61635" w14:textId="07CF8F3B" w:rsidR="008E14D1" w:rsidRPr="008E14D1" w:rsidRDefault="008E14D1" w:rsidP="002C0103">
      <w:pPr>
        <w:pStyle w:val="LI"/>
        <w:spacing w:line="276" w:lineRule="auto"/>
        <w:ind w:right="-270"/>
        <w:rPr>
          <w:bCs/>
        </w:rPr>
      </w:pPr>
      <w:r w:rsidRPr="008E14D1">
        <w:t xml:space="preserve">I am learning to: </w:t>
      </w:r>
      <w:r w:rsidR="0083252E">
        <w:t>read for meaning</w:t>
      </w:r>
      <w:r w:rsidR="00841D1F">
        <w:t xml:space="preserve"> and </w:t>
      </w:r>
      <w:r w:rsidR="00B67455">
        <w:t>make connections through someone else’s shared experiences</w:t>
      </w:r>
    </w:p>
    <w:p w14:paraId="327EBD08" w14:textId="77777777" w:rsidR="008E14D1" w:rsidRPr="001F23CB" w:rsidRDefault="008E14D1" w:rsidP="002C0103">
      <w:pPr>
        <w:spacing w:after="0"/>
        <w:rPr>
          <w:lang w:val="mi-NZ"/>
        </w:rPr>
      </w:pPr>
      <w:proofErr w:type="spellStart"/>
      <w:r w:rsidRPr="001F23CB">
        <w:rPr>
          <w:lang w:val="mi-NZ"/>
        </w:rPr>
        <w:t>What</w:t>
      </w:r>
      <w:proofErr w:type="spellEnd"/>
      <w:r w:rsidRPr="001F23CB">
        <w:rPr>
          <w:lang w:val="mi-NZ"/>
        </w:rPr>
        <w:t xml:space="preserve"> </w:t>
      </w:r>
      <w:proofErr w:type="spellStart"/>
      <w:r w:rsidRPr="001F23CB">
        <w:rPr>
          <w:lang w:val="mi-NZ"/>
        </w:rPr>
        <w:t>do</w:t>
      </w:r>
      <w:proofErr w:type="spellEnd"/>
      <w:r w:rsidRPr="001F23CB">
        <w:rPr>
          <w:lang w:val="mi-NZ"/>
        </w:rPr>
        <w:t xml:space="preserve"> I </w:t>
      </w:r>
      <w:proofErr w:type="spellStart"/>
      <w:r w:rsidRPr="001F23CB">
        <w:rPr>
          <w:lang w:val="mi-NZ"/>
        </w:rPr>
        <w:t>need</w:t>
      </w:r>
      <w:proofErr w:type="spellEnd"/>
      <w:r w:rsidRPr="001F23CB">
        <w:rPr>
          <w:lang w:val="mi-NZ"/>
        </w:rPr>
        <w:t>?</w:t>
      </w:r>
    </w:p>
    <w:p w14:paraId="4326A436" w14:textId="363C903E" w:rsidR="008E14D1" w:rsidRPr="001F23CB" w:rsidRDefault="00B67455" w:rsidP="006469FF">
      <w:pPr>
        <w:pStyle w:val="ListParagraph"/>
        <w:numPr>
          <w:ilvl w:val="0"/>
          <w:numId w:val="4"/>
        </w:numPr>
        <w:rPr>
          <w:lang w:val="mi-NZ"/>
        </w:rPr>
      </w:pPr>
      <w:r>
        <w:rPr>
          <w:lang w:val="mi-NZ"/>
        </w:rPr>
        <w:t>30</w:t>
      </w:r>
      <w:r w:rsidR="008E14D1" w:rsidRPr="001F23CB">
        <w:rPr>
          <w:lang w:val="mi-NZ"/>
        </w:rPr>
        <w:t xml:space="preserve"> </w:t>
      </w:r>
      <w:proofErr w:type="spellStart"/>
      <w:r w:rsidR="008E14D1" w:rsidRPr="001F23CB">
        <w:rPr>
          <w:lang w:val="mi-NZ"/>
        </w:rPr>
        <w:t>minutes</w:t>
      </w:r>
      <w:proofErr w:type="spellEnd"/>
    </w:p>
    <w:p w14:paraId="11BE782F" w14:textId="50153F76" w:rsidR="00E66786" w:rsidRPr="00E66786" w:rsidRDefault="00614124" w:rsidP="006469FF">
      <w:pPr>
        <w:pStyle w:val="ListParagraph"/>
        <w:numPr>
          <w:ilvl w:val="0"/>
          <w:numId w:val="4"/>
        </w:numPr>
        <w:spacing w:after="0"/>
        <w:rPr>
          <w:lang w:val="mi-NZ"/>
        </w:rPr>
      </w:pPr>
      <w:proofErr w:type="spellStart"/>
      <w:r>
        <w:rPr>
          <w:lang w:val="mi-NZ"/>
        </w:rPr>
        <w:t>Look</w:t>
      </w:r>
      <w:proofErr w:type="spellEnd"/>
      <w:r>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pack</w:t>
      </w:r>
      <w:proofErr w:type="spellEnd"/>
      <w:r>
        <w:rPr>
          <w:lang w:val="mi-NZ"/>
        </w:rPr>
        <w:t xml:space="preserve"> for a</w:t>
      </w:r>
      <w:r w:rsidR="00B67455">
        <w:rPr>
          <w:lang w:val="mi-NZ"/>
        </w:rPr>
        <w:t xml:space="preserve"> </w:t>
      </w:r>
      <w:proofErr w:type="spellStart"/>
      <w:r w:rsidR="00B67455">
        <w:rPr>
          <w:lang w:val="mi-NZ"/>
        </w:rPr>
        <w:t>copy</w:t>
      </w:r>
      <w:proofErr w:type="spellEnd"/>
      <w:r w:rsidR="00B67455">
        <w:rPr>
          <w:lang w:val="mi-NZ"/>
        </w:rPr>
        <w:t xml:space="preserve"> </w:t>
      </w:r>
      <w:proofErr w:type="spellStart"/>
      <w:r w:rsidR="00B67455">
        <w:rPr>
          <w:lang w:val="mi-NZ"/>
        </w:rPr>
        <w:t>of</w:t>
      </w:r>
      <w:proofErr w:type="spellEnd"/>
      <w:r w:rsidR="00B67455">
        <w:rPr>
          <w:lang w:val="mi-NZ"/>
        </w:rPr>
        <w:t xml:space="preserve"> </w:t>
      </w:r>
      <w:proofErr w:type="spellStart"/>
      <w:r w:rsidR="00E66786" w:rsidRPr="00614124">
        <w:rPr>
          <w:i/>
          <w:iCs/>
          <w:lang w:val="mi-NZ"/>
        </w:rPr>
        <w:t>My</w:t>
      </w:r>
      <w:proofErr w:type="spellEnd"/>
      <w:r w:rsidR="00E66786" w:rsidRPr="00614124">
        <w:rPr>
          <w:i/>
          <w:iCs/>
          <w:lang w:val="mi-NZ"/>
        </w:rPr>
        <w:t xml:space="preserve"> </w:t>
      </w:r>
      <w:proofErr w:type="spellStart"/>
      <w:r w:rsidR="00E66786" w:rsidRPr="00614124">
        <w:rPr>
          <w:i/>
          <w:iCs/>
          <w:lang w:val="mi-NZ"/>
        </w:rPr>
        <w:t>Name</w:t>
      </w:r>
      <w:proofErr w:type="spellEnd"/>
      <w:r w:rsidR="00E66786" w:rsidRPr="00614124">
        <w:rPr>
          <w:i/>
          <w:iCs/>
          <w:lang w:val="mi-NZ"/>
        </w:rPr>
        <w:t xml:space="preserve"> </w:t>
      </w:r>
      <w:proofErr w:type="spellStart"/>
      <w:r w:rsidR="00E66786" w:rsidRPr="00614124">
        <w:rPr>
          <w:i/>
          <w:iCs/>
          <w:lang w:val="mi-NZ"/>
        </w:rPr>
        <w:t>is</w:t>
      </w:r>
      <w:proofErr w:type="spellEnd"/>
      <w:r w:rsidR="00E66786" w:rsidRPr="00614124">
        <w:rPr>
          <w:i/>
          <w:iCs/>
          <w:lang w:val="mi-NZ"/>
        </w:rPr>
        <w:t xml:space="preserve"> </w:t>
      </w:r>
      <w:proofErr w:type="spellStart"/>
      <w:r w:rsidR="00E66786" w:rsidRPr="00614124">
        <w:rPr>
          <w:i/>
          <w:iCs/>
          <w:lang w:val="mi-NZ"/>
        </w:rPr>
        <w:t>Rez</w:t>
      </w:r>
      <w:proofErr w:type="spellEnd"/>
      <w:r w:rsidR="00E66786">
        <w:rPr>
          <w:lang w:val="mi-NZ"/>
        </w:rPr>
        <w:t xml:space="preserve"> </w:t>
      </w:r>
      <w:hyperlink r:id="rId38" w:history="1">
        <w:r w:rsidRPr="00674D3B">
          <w:rPr>
            <w:rStyle w:val="Hyperlink"/>
            <w:lang w:val="mi-NZ"/>
          </w:rPr>
          <w:t>https://instructionalseries.tki.org.nz/Instructional-Series/School-Journal/School-Journal-Level-3-November-2017/My-Name-is-Rez</w:t>
        </w:r>
      </w:hyperlink>
      <w:r>
        <w:rPr>
          <w:lang w:val="mi-NZ"/>
        </w:rPr>
        <w:t xml:space="preserve"> </w:t>
      </w:r>
    </w:p>
    <w:p w14:paraId="2097B0E3" w14:textId="1F3C8018" w:rsidR="008E14D1" w:rsidRPr="006D5054" w:rsidRDefault="00A933D7" w:rsidP="00614124">
      <w:pPr>
        <w:spacing w:before="240"/>
        <w:rPr>
          <w:b/>
        </w:rPr>
      </w:pPr>
      <w:r w:rsidRPr="006D5054">
        <w:rPr>
          <w:b/>
        </w:rPr>
        <w:t>Remember</w:t>
      </w:r>
      <w:r w:rsidR="008E14D1" w:rsidRPr="006D5054">
        <w:rPr>
          <w:b/>
        </w:rPr>
        <w:t xml:space="preserve"> to start your day right (</w:t>
      </w:r>
      <w:r w:rsidR="00046522">
        <w:rPr>
          <w:b/>
        </w:rPr>
        <w:t>s</w:t>
      </w:r>
      <w:r w:rsidR="008E14D1" w:rsidRPr="006D5054">
        <w:rPr>
          <w:b/>
        </w:rPr>
        <w:t>ee p. 7)</w:t>
      </w:r>
      <w:r w:rsidR="00046522">
        <w:rPr>
          <w:b/>
        </w:rPr>
        <w:t>.</w:t>
      </w:r>
      <w:r w:rsidR="008E14D1" w:rsidRPr="006D5054">
        <w:rPr>
          <w:rStyle w:val="normaltextrun"/>
          <w:i/>
        </w:rPr>
        <w:t xml:space="preserve"> </w:t>
      </w:r>
    </w:p>
    <w:p w14:paraId="6999E0AD" w14:textId="11B5798E" w:rsidR="00C33A90" w:rsidRPr="008E14D1" w:rsidRDefault="00922AC4" w:rsidP="00C33A90">
      <w:pPr>
        <w:pStyle w:val="GH2"/>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6A78BCB5" w14:textId="6B47F5DE" w:rsidR="007163AB" w:rsidRPr="002F0E6E" w:rsidRDefault="00C33A90" w:rsidP="007163AB">
      <w:r>
        <w:rPr>
          <w:noProof/>
        </w:rPr>
        <w:drawing>
          <wp:anchor distT="0" distB="0" distL="114300" distR="114300" simplePos="0" relativeHeight="251657216" behindDoc="1" locked="0" layoutInCell="1" allowOverlap="1" wp14:anchorId="00DD8B14" wp14:editId="7FA563FA">
            <wp:simplePos x="0" y="0"/>
            <wp:positionH relativeFrom="column">
              <wp:posOffset>3348990</wp:posOffset>
            </wp:positionH>
            <wp:positionV relativeFrom="paragraph">
              <wp:posOffset>24667</wp:posOffset>
            </wp:positionV>
            <wp:extent cx="2531745" cy="3449320"/>
            <wp:effectExtent l="0" t="0" r="0" b="0"/>
            <wp:wrapTight wrapText="bothSides">
              <wp:wrapPolygon edited="0">
                <wp:start x="0" y="0"/>
                <wp:lineTo x="0" y="21473"/>
                <wp:lineTo x="21454" y="21473"/>
                <wp:lineTo x="21454" y="0"/>
                <wp:lineTo x="0" y="0"/>
              </wp:wrapPolygon>
            </wp:wrapTight>
            <wp:docPr id="780784067" name="Picture 780784067" descr="My name is rez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My name is rez cover 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31745" cy="3449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0E6E">
        <w:t xml:space="preserve">In this activity you are going to </w:t>
      </w:r>
      <w:r w:rsidR="002F0E6E" w:rsidRPr="00F511EA">
        <w:rPr>
          <w:b/>
          <w:bCs/>
        </w:rPr>
        <w:t>read</w:t>
      </w:r>
      <w:r w:rsidR="002F0E6E">
        <w:t xml:space="preserve"> a graphic text title</w:t>
      </w:r>
      <w:r w:rsidR="00306221">
        <w:t>d</w:t>
      </w:r>
      <w:r w:rsidR="002F0E6E">
        <w:t xml:space="preserve"> </w:t>
      </w:r>
      <w:r w:rsidR="002F0E6E" w:rsidRPr="002F0E6E">
        <w:rPr>
          <w:i/>
          <w:iCs/>
        </w:rPr>
        <w:t xml:space="preserve">My Name is </w:t>
      </w:r>
      <w:proofErr w:type="spellStart"/>
      <w:r w:rsidR="002F0E6E" w:rsidRPr="002F0E6E">
        <w:rPr>
          <w:i/>
          <w:iCs/>
        </w:rPr>
        <w:t>Rez</w:t>
      </w:r>
      <w:proofErr w:type="spellEnd"/>
      <w:r w:rsidR="002F0E6E">
        <w:rPr>
          <w:i/>
          <w:iCs/>
        </w:rPr>
        <w:t xml:space="preserve">. </w:t>
      </w:r>
      <w:r w:rsidR="002F0E6E">
        <w:t xml:space="preserve">You may not have </w:t>
      </w:r>
      <w:r w:rsidR="00393DE3">
        <w:t xml:space="preserve">seen a graphic text before. They are similar to a comic but contain </w:t>
      </w:r>
      <w:r w:rsidR="0088554D">
        <w:t xml:space="preserve">a complete narrative. </w:t>
      </w:r>
    </w:p>
    <w:p w14:paraId="1323E1E7" w14:textId="448ED1EB" w:rsidR="00363764" w:rsidRDefault="001B718A" w:rsidP="00BF6EB1">
      <w:pPr>
        <w:pStyle w:val="ListParagraph"/>
        <w:numPr>
          <w:ilvl w:val="0"/>
          <w:numId w:val="13"/>
        </w:numPr>
        <w:ind w:left="714" w:hanging="357"/>
        <w:contextualSpacing w:val="0"/>
        <w:textAlignment w:val="baseline"/>
        <w:rPr>
          <w:rFonts w:eastAsia="Times New Roman"/>
          <w:lang w:eastAsia="en-NZ"/>
        </w:rPr>
      </w:pPr>
      <w:r w:rsidRPr="001C5092">
        <w:rPr>
          <w:rFonts w:eastAsia="Times New Roman"/>
          <w:b/>
          <w:lang w:eastAsia="en-NZ"/>
        </w:rPr>
        <w:t>Skim</w:t>
      </w:r>
      <w:r>
        <w:rPr>
          <w:rFonts w:eastAsia="Times New Roman"/>
          <w:lang w:eastAsia="en-NZ"/>
        </w:rPr>
        <w:t xml:space="preserve"> </w:t>
      </w:r>
      <w:r w:rsidRPr="001C5092">
        <w:rPr>
          <w:rFonts w:eastAsia="Times New Roman"/>
          <w:b/>
          <w:lang w:eastAsia="en-NZ"/>
        </w:rPr>
        <w:t>and scan</w:t>
      </w:r>
      <w:r>
        <w:rPr>
          <w:rFonts w:eastAsia="Times New Roman"/>
          <w:lang w:eastAsia="en-NZ"/>
        </w:rPr>
        <w:t xml:space="preserve"> the text before you begin. What do you notice about how it is written? What do the images tell you?</w:t>
      </w:r>
    </w:p>
    <w:p w14:paraId="018D165D" w14:textId="23470500" w:rsidR="001B718A" w:rsidRDefault="001B718A" w:rsidP="00BF6EB1">
      <w:pPr>
        <w:pStyle w:val="ListParagraph"/>
        <w:numPr>
          <w:ilvl w:val="0"/>
          <w:numId w:val="13"/>
        </w:numPr>
        <w:ind w:left="714" w:hanging="357"/>
        <w:contextualSpacing w:val="0"/>
        <w:textAlignment w:val="baseline"/>
        <w:rPr>
          <w:rFonts w:eastAsia="Times New Roman"/>
          <w:lang w:eastAsia="en-NZ"/>
        </w:rPr>
      </w:pPr>
      <w:r w:rsidRPr="001C5092">
        <w:rPr>
          <w:rFonts w:eastAsia="Times New Roman"/>
          <w:b/>
          <w:lang w:eastAsia="en-NZ"/>
        </w:rPr>
        <w:t>Read</w:t>
      </w:r>
      <w:r>
        <w:rPr>
          <w:rFonts w:eastAsia="Times New Roman"/>
          <w:lang w:eastAsia="en-NZ"/>
        </w:rPr>
        <w:t xml:space="preserve"> the graphic text</w:t>
      </w:r>
      <w:r w:rsidR="001E2E99">
        <w:rPr>
          <w:rFonts w:eastAsia="Times New Roman"/>
          <w:lang w:eastAsia="en-NZ"/>
        </w:rPr>
        <w:t>. You may like to read this more than once or have someone read it with you. As you read</w:t>
      </w:r>
      <w:r w:rsidR="00B4700E">
        <w:rPr>
          <w:rFonts w:eastAsia="Times New Roman"/>
          <w:lang w:eastAsia="en-NZ"/>
        </w:rPr>
        <w:t>,</w:t>
      </w:r>
      <w:r w:rsidR="001E2E99">
        <w:rPr>
          <w:rFonts w:eastAsia="Times New Roman"/>
          <w:lang w:eastAsia="en-NZ"/>
        </w:rPr>
        <w:t xml:space="preserve"> take time to </w:t>
      </w:r>
      <w:r w:rsidR="001E2E99" w:rsidRPr="00B4700E">
        <w:rPr>
          <w:rFonts w:eastAsia="Times New Roman"/>
          <w:b/>
          <w:lang w:eastAsia="en-NZ"/>
        </w:rPr>
        <w:t>look</w:t>
      </w:r>
      <w:r w:rsidR="001E2E99">
        <w:rPr>
          <w:rFonts w:eastAsia="Times New Roman"/>
          <w:lang w:eastAsia="en-NZ"/>
        </w:rPr>
        <w:t xml:space="preserve"> at the images in each section as they tell the story too.</w:t>
      </w:r>
    </w:p>
    <w:p w14:paraId="62E7702F" w14:textId="13E25E55" w:rsidR="00FC7502" w:rsidRDefault="003E5361" w:rsidP="00140A85">
      <w:pPr>
        <w:pStyle w:val="ListParagraph"/>
        <w:numPr>
          <w:ilvl w:val="0"/>
          <w:numId w:val="13"/>
        </w:numPr>
        <w:ind w:left="714" w:hanging="357"/>
        <w:contextualSpacing w:val="0"/>
        <w:textAlignment w:val="baseline"/>
        <w:rPr>
          <w:rFonts w:eastAsia="Times New Roman"/>
          <w:lang w:eastAsia="en-NZ"/>
        </w:rPr>
      </w:pPr>
      <w:r>
        <w:rPr>
          <w:rFonts w:eastAsia="Times New Roman"/>
          <w:lang w:eastAsia="en-NZ"/>
        </w:rPr>
        <w:t xml:space="preserve">This week our focus is on culture and identity. </w:t>
      </w:r>
      <w:r w:rsidR="00FC7502">
        <w:rPr>
          <w:rFonts w:eastAsia="Times New Roman"/>
          <w:lang w:eastAsia="en-NZ"/>
        </w:rPr>
        <w:t>In your home learning book:</w:t>
      </w:r>
    </w:p>
    <w:p w14:paraId="61A7EB02" w14:textId="1E76A93A" w:rsidR="00B04DF6" w:rsidRDefault="00140A85" w:rsidP="00614124">
      <w:pPr>
        <w:pStyle w:val="ListParagraph"/>
        <w:numPr>
          <w:ilvl w:val="0"/>
          <w:numId w:val="14"/>
        </w:numPr>
        <w:spacing w:after="0"/>
        <w:textAlignment w:val="baseline"/>
        <w:rPr>
          <w:rFonts w:eastAsia="Times New Roman"/>
          <w:lang w:eastAsia="en-NZ"/>
        </w:rPr>
      </w:pPr>
      <w:r w:rsidRPr="00B4700E">
        <w:rPr>
          <w:rFonts w:eastAsia="Times New Roman"/>
          <w:b/>
          <w:bCs/>
          <w:lang w:eastAsia="en-NZ"/>
        </w:rPr>
        <w:t>W</w:t>
      </w:r>
      <w:r w:rsidR="00FC7502" w:rsidRPr="00B4700E">
        <w:rPr>
          <w:rFonts w:eastAsia="Times New Roman"/>
          <w:b/>
          <w:bCs/>
          <w:lang w:eastAsia="en-NZ"/>
        </w:rPr>
        <w:t>rite</w:t>
      </w:r>
      <w:r w:rsidR="00FC7502">
        <w:rPr>
          <w:rFonts w:eastAsia="Times New Roman"/>
          <w:lang w:eastAsia="en-NZ"/>
        </w:rPr>
        <w:t xml:space="preserve"> down three things that </w:t>
      </w:r>
      <w:proofErr w:type="spellStart"/>
      <w:r w:rsidR="00FC7502">
        <w:rPr>
          <w:rFonts w:eastAsia="Times New Roman"/>
          <w:lang w:eastAsia="en-NZ"/>
        </w:rPr>
        <w:t>Rez</w:t>
      </w:r>
      <w:proofErr w:type="spellEnd"/>
      <w:r w:rsidR="00FC7502">
        <w:rPr>
          <w:rFonts w:eastAsia="Times New Roman"/>
          <w:lang w:eastAsia="en-NZ"/>
        </w:rPr>
        <w:t xml:space="preserve"> found challenging when she moved to New Zealand</w:t>
      </w:r>
      <w:r w:rsidR="00CD5949">
        <w:rPr>
          <w:rFonts w:eastAsia="Times New Roman"/>
          <w:lang w:eastAsia="en-NZ"/>
        </w:rPr>
        <w:t>.</w:t>
      </w:r>
    </w:p>
    <w:p w14:paraId="5158D630" w14:textId="2A6DAFD8" w:rsidR="00FC7502" w:rsidRDefault="00FC7502" w:rsidP="00614124">
      <w:pPr>
        <w:pStyle w:val="ListParagraph"/>
        <w:numPr>
          <w:ilvl w:val="0"/>
          <w:numId w:val="14"/>
        </w:numPr>
        <w:spacing w:after="0"/>
        <w:textAlignment w:val="baseline"/>
        <w:rPr>
          <w:rFonts w:eastAsia="Times New Roman"/>
          <w:lang w:eastAsia="en-NZ"/>
        </w:rPr>
      </w:pPr>
      <w:r w:rsidRPr="00B4700E">
        <w:rPr>
          <w:rFonts w:eastAsia="Times New Roman"/>
          <w:b/>
          <w:lang w:eastAsia="en-NZ"/>
        </w:rPr>
        <w:t>Write</w:t>
      </w:r>
      <w:r>
        <w:rPr>
          <w:rFonts w:eastAsia="Times New Roman"/>
          <w:lang w:eastAsia="en-NZ"/>
        </w:rPr>
        <w:t xml:space="preserve"> down three things that </w:t>
      </w:r>
      <w:proofErr w:type="spellStart"/>
      <w:r>
        <w:rPr>
          <w:rFonts w:eastAsia="Times New Roman"/>
          <w:lang w:eastAsia="en-NZ"/>
        </w:rPr>
        <w:t>Rez</w:t>
      </w:r>
      <w:proofErr w:type="spellEnd"/>
      <w:r>
        <w:rPr>
          <w:rFonts w:eastAsia="Times New Roman"/>
          <w:lang w:eastAsia="en-NZ"/>
        </w:rPr>
        <w:t xml:space="preserve"> appreciated about moving to New Zealand.</w:t>
      </w:r>
    </w:p>
    <w:p w14:paraId="0B42868D" w14:textId="05CA7B15" w:rsidR="00DC3AD5" w:rsidRDefault="00DC3AD5" w:rsidP="00614124">
      <w:pPr>
        <w:pStyle w:val="ListParagraph"/>
        <w:numPr>
          <w:ilvl w:val="0"/>
          <w:numId w:val="14"/>
        </w:numPr>
        <w:spacing w:after="0"/>
        <w:textAlignment w:val="baseline"/>
        <w:rPr>
          <w:rFonts w:eastAsia="Times New Roman"/>
          <w:lang w:eastAsia="en-NZ"/>
        </w:rPr>
      </w:pPr>
      <w:r>
        <w:rPr>
          <w:rFonts w:eastAsia="Times New Roman"/>
          <w:lang w:eastAsia="en-NZ"/>
        </w:rPr>
        <w:t xml:space="preserve">Sports and clubs/groups are often a great way to learn about a new culture. </w:t>
      </w:r>
      <w:r w:rsidR="002723C0">
        <w:rPr>
          <w:rFonts w:eastAsia="Times New Roman"/>
          <w:lang w:eastAsia="en-NZ"/>
        </w:rPr>
        <w:t xml:space="preserve">What was </w:t>
      </w:r>
      <w:proofErr w:type="spellStart"/>
      <w:r w:rsidR="002723C0">
        <w:rPr>
          <w:rFonts w:eastAsia="Times New Roman"/>
          <w:lang w:eastAsia="en-NZ"/>
        </w:rPr>
        <w:t>Rez</w:t>
      </w:r>
      <w:proofErr w:type="spellEnd"/>
      <w:r w:rsidR="002723C0">
        <w:rPr>
          <w:rFonts w:eastAsia="Times New Roman"/>
          <w:lang w:eastAsia="en-NZ"/>
        </w:rPr>
        <w:t xml:space="preserve"> thinking as she watched her teacher and class play football?</w:t>
      </w:r>
    </w:p>
    <w:p w14:paraId="718E9502" w14:textId="00A320C6" w:rsidR="0014028B" w:rsidRPr="003E5361" w:rsidRDefault="007438D6" w:rsidP="00614124">
      <w:pPr>
        <w:pStyle w:val="ListParagraph"/>
        <w:numPr>
          <w:ilvl w:val="0"/>
          <w:numId w:val="14"/>
        </w:numPr>
        <w:spacing w:after="0"/>
        <w:textAlignment w:val="baseline"/>
        <w:rPr>
          <w:rFonts w:eastAsia="Times New Roman"/>
          <w:lang w:eastAsia="en-NZ"/>
        </w:rPr>
      </w:pPr>
      <w:r>
        <w:rPr>
          <w:rFonts w:eastAsia="Times New Roman"/>
          <w:lang w:eastAsia="en-NZ"/>
        </w:rPr>
        <w:t xml:space="preserve">Create a T chart listing the negative and positive aspects of adapting to life in New Zealand for </w:t>
      </w:r>
      <w:proofErr w:type="spellStart"/>
      <w:r>
        <w:rPr>
          <w:rFonts w:eastAsia="Times New Roman"/>
          <w:lang w:eastAsia="en-NZ"/>
        </w:rPr>
        <w:t>Rez</w:t>
      </w:r>
      <w:proofErr w:type="spellEnd"/>
      <w:r>
        <w:rPr>
          <w:rFonts w:eastAsia="Times New Roman"/>
          <w:lang w:eastAsia="en-NZ"/>
        </w:rPr>
        <w:t>.</w:t>
      </w:r>
    </w:p>
    <w:p w14:paraId="76601C8E" w14:textId="2512F7CA" w:rsidR="00CE16B9" w:rsidRPr="008E14D1" w:rsidRDefault="00C502BA" w:rsidP="002C0103">
      <w:pPr>
        <w:pStyle w:val="BH1"/>
        <w:spacing w:line="276" w:lineRule="auto"/>
      </w:pPr>
      <w:r>
        <w:br w:type="column"/>
      </w:r>
      <w:proofErr w:type="spellStart"/>
      <w:r w:rsidR="00CE16B9" w:rsidRPr="008E14D1">
        <w:lastRenderedPageBreak/>
        <w:t>Day</w:t>
      </w:r>
      <w:proofErr w:type="spellEnd"/>
      <w:r w:rsidR="00CE16B9" w:rsidRPr="008E14D1">
        <w:t xml:space="preserve"> 3 </w:t>
      </w:r>
      <w:proofErr w:type="spellStart"/>
      <w:r w:rsidR="00616646">
        <w:t>a</w:t>
      </w:r>
      <w:r w:rsidR="00CE16B9" w:rsidRPr="008E14D1">
        <w:t>ctivity</w:t>
      </w:r>
      <w:proofErr w:type="spellEnd"/>
      <w:r w:rsidR="00CE16B9" w:rsidRPr="008E14D1">
        <w:t xml:space="preserve"> </w:t>
      </w:r>
      <w:r w:rsidR="002C0103">
        <w:t>2</w:t>
      </w:r>
      <w:r w:rsidR="00CE16B9" w:rsidRPr="008E14D1">
        <w:t xml:space="preserve">: </w:t>
      </w:r>
      <w:proofErr w:type="spellStart"/>
      <w:r w:rsidR="00427AC7">
        <w:t>Welcoming</w:t>
      </w:r>
      <w:proofErr w:type="spellEnd"/>
      <w:r w:rsidR="00427AC7">
        <w:t xml:space="preserve"> a </w:t>
      </w:r>
      <w:proofErr w:type="spellStart"/>
      <w:r w:rsidR="00427AC7">
        <w:t>new</w:t>
      </w:r>
      <w:proofErr w:type="spellEnd"/>
      <w:r w:rsidR="00427AC7">
        <w:t xml:space="preserve"> </w:t>
      </w:r>
      <w:proofErr w:type="spellStart"/>
      <w:r w:rsidR="00427AC7">
        <w:t>visitor</w:t>
      </w:r>
      <w:proofErr w:type="spellEnd"/>
    </w:p>
    <w:p w14:paraId="603463D4" w14:textId="77777777" w:rsidR="00CE16B9" w:rsidRPr="00CD5949" w:rsidRDefault="00CE16B9" w:rsidP="002C0103">
      <w:pPr>
        <w:rPr>
          <w:b/>
          <w:color w:val="3472AC"/>
        </w:rPr>
      </w:pPr>
      <w:r w:rsidRPr="00CD5949">
        <w:rPr>
          <w:b/>
          <w:color w:val="3472AC"/>
        </w:rPr>
        <w:t>Notes for teachers and whānau</w:t>
      </w:r>
    </w:p>
    <w:p w14:paraId="0EA1BEF3" w14:textId="13CFEC59" w:rsidR="00064803" w:rsidRPr="00CD5949" w:rsidRDefault="00427AC7" w:rsidP="00827C86">
      <w:pPr>
        <w:spacing w:after="0"/>
      </w:pPr>
      <w:r w:rsidRPr="00CD5949">
        <w:t>In this activity</w:t>
      </w:r>
      <w:r w:rsidR="00CD5949">
        <w:rPr>
          <w:iCs/>
        </w:rPr>
        <w:t>,</w:t>
      </w:r>
      <w:r w:rsidRPr="00CD5949">
        <w:t xml:space="preserve"> your learner is going to </w:t>
      </w:r>
      <w:r w:rsidR="00627E9A" w:rsidRPr="00CD5949">
        <w:t>use the information they have gathered, discovered</w:t>
      </w:r>
      <w:r w:rsidR="0029030B" w:rsidRPr="00CD5949">
        <w:t>,</w:t>
      </w:r>
      <w:r w:rsidR="00627E9A" w:rsidRPr="00CD5949">
        <w:t xml:space="preserve"> and investigated over the past three days to write a</w:t>
      </w:r>
      <w:r w:rsidR="00F00393" w:rsidRPr="00CD5949">
        <w:t>n informal</w:t>
      </w:r>
      <w:r w:rsidR="00627E9A" w:rsidRPr="00CD5949">
        <w:t xml:space="preserve"> letter welcoming a new visitor into their home or community. </w:t>
      </w:r>
      <w:r w:rsidR="00720FDF">
        <w:rPr>
          <w:iCs/>
        </w:rPr>
        <w:t>E</w:t>
      </w:r>
      <w:r w:rsidR="00437181" w:rsidRPr="00CD5949">
        <w:rPr>
          <w:iCs/>
        </w:rPr>
        <w:t>ncourage</w:t>
      </w:r>
      <w:r w:rsidR="00720FDF">
        <w:rPr>
          <w:iCs/>
        </w:rPr>
        <w:t xml:space="preserve"> them</w:t>
      </w:r>
      <w:r w:rsidR="00437181" w:rsidRPr="00CD5949">
        <w:rPr>
          <w:iCs/>
        </w:rPr>
        <w:t xml:space="preserve"> to loo</w:t>
      </w:r>
      <w:r w:rsidR="001727C5">
        <w:rPr>
          <w:iCs/>
        </w:rPr>
        <w:t>k</w:t>
      </w:r>
      <w:r w:rsidR="00437181" w:rsidRPr="00CD5949">
        <w:t xml:space="preserve"> over the work they have done to highlight important parts of their culture and identity they want to talk about. </w:t>
      </w:r>
      <w:r w:rsidR="00064803" w:rsidRPr="00CD5949">
        <w:t xml:space="preserve">Learners will be exploring the learning areas of </w:t>
      </w:r>
      <w:r w:rsidR="00437181" w:rsidRPr="00CD5949">
        <w:t xml:space="preserve">literacy </w:t>
      </w:r>
      <w:r w:rsidR="00286F0E" w:rsidRPr="00CD5949">
        <w:rPr>
          <w:iCs/>
        </w:rPr>
        <w:t>–</w:t>
      </w:r>
      <w:r w:rsidR="00437181" w:rsidRPr="00CD5949">
        <w:t xml:space="preserve"> writing</w:t>
      </w:r>
      <w:r w:rsidR="00286F0E" w:rsidRPr="00CD5949">
        <w:rPr>
          <w:iCs/>
        </w:rPr>
        <w:t>.</w:t>
      </w:r>
    </w:p>
    <w:p w14:paraId="2DA53D82" w14:textId="77777777" w:rsidR="00CE16B9" w:rsidRDefault="004279CF" w:rsidP="002C0103">
      <w:r>
        <w:pict w14:anchorId="24A430EE">
          <v:rect id="_x0000_i1036" style="width:0;height:1.5pt" o:hralign="center" o:hrstd="t" o:hr="t" fillcolor="#a0a0a0" stroked="f"/>
        </w:pict>
      </w:r>
    </w:p>
    <w:p w14:paraId="37356723" w14:textId="498B4B92" w:rsidR="00CE16B9" w:rsidRPr="008E14D1" w:rsidRDefault="00CE16B9" w:rsidP="002C0103">
      <w:pPr>
        <w:pStyle w:val="LI"/>
        <w:spacing w:line="276" w:lineRule="auto"/>
        <w:rPr>
          <w:bCs/>
        </w:rPr>
      </w:pPr>
      <w:r w:rsidRPr="008E14D1">
        <w:t xml:space="preserve">I am learning to: </w:t>
      </w:r>
      <w:r w:rsidR="00CE57D4">
        <w:t>Use information I have learnt</w:t>
      </w:r>
      <w:r w:rsidR="009F1CE9">
        <w:t>,</w:t>
      </w:r>
      <w:r w:rsidR="00CE57D4">
        <w:t xml:space="preserve"> to </w:t>
      </w:r>
      <w:r w:rsidR="00437181">
        <w:t>write a</w:t>
      </w:r>
      <w:r w:rsidR="00CE57D4">
        <w:t>n informal</w:t>
      </w:r>
      <w:r w:rsidR="00437181">
        <w:t xml:space="preserve"> letter</w:t>
      </w:r>
    </w:p>
    <w:p w14:paraId="16C28B6D" w14:textId="77777777" w:rsidR="00CE16B9" w:rsidRDefault="00CE16B9" w:rsidP="002C0103">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06B82AE" w14:textId="5B0ACA19" w:rsidR="00CE16B9" w:rsidRDefault="00AD09C5" w:rsidP="006469FF">
      <w:pPr>
        <w:pStyle w:val="ListParagraph"/>
        <w:numPr>
          <w:ilvl w:val="0"/>
          <w:numId w:val="4"/>
        </w:numPr>
        <w:spacing w:after="0"/>
        <w:rPr>
          <w:lang w:val="mi-NZ"/>
        </w:rPr>
      </w:pPr>
      <w:r>
        <w:rPr>
          <w:lang w:val="mi-NZ"/>
        </w:rPr>
        <w:t>30</w:t>
      </w:r>
      <w:r w:rsidR="00CE16B9" w:rsidRPr="00567D9F">
        <w:rPr>
          <w:lang w:val="mi-NZ"/>
        </w:rPr>
        <w:t xml:space="preserve"> </w:t>
      </w:r>
      <w:proofErr w:type="spellStart"/>
      <w:r w:rsidR="00CE16B9" w:rsidRPr="00567D9F">
        <w:rPr>
          <w:lang w:val="mi-NZ"/>
        </w:rPr>
        <w:t>minutes</w:t>
      </w:r>
      <w:proofErr w:type="spellEnd"/>
    </w:p>
    <w:p w14:paraId="3D534910" w14:textId="18110BA0" w:rsidR="00E801BE" w:rsidRPr="00567D9F" w:rsidRDefault="00C82731" w:rsidP="009F1CE9">
      <w:pPr>
        <w:pStyle w:val="ListParagraph"/>
        <w:numPr>
          <w:ilvl w:val="0"/>
          <w:numId w:val="4"/>
        </w:numPr>
        <w:spacing w:after="0"/>
        <w:ind w:left="714" w:hanging="357"/>
        <w:rPr>
          <w:lang w:val="mi-NZ"/>
        </w:rPr>
      </w:pPr>
      <w:r>
        <w:rPr>
          <w:noProof/>
        </w:rPr>
        <w:drawing>
          <wp:anchor distT="0" distB="0" distL="114300" distR="114300" simplePos="0" relativeHeight="251658240" behindDoc="0" locked="0" layoutInCell="1" allowOverlap="1" wp14:anchorId="25A0F6DC" wp14:editId="06F961D0">
            <wp:simplePos x="0" y="0"/>
            <wp:positionH relativeFrom="column">
              <wp:posOffset>3438525</wp:posOffset>
            </wp:positionH>
            <wp:positionV relativeFrom="paragraph">
              <wp:posOffset>13335</wp:posOffset>
            </wp:positionV>
            <wp:extent cx="2431415" cy="2179955"/>
            <wp:effectExtent l="0" t="0" r="0" b="0"/>
            <wp:wrapSquare wrapText="bothSides"/>
            <wp:docPr id="780784068" name="Picture 78078406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8" name="Picture 780784068" descr="Text, lett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431415" cy="2179955"/>
                    </a:xfrm>
                    <a:prstGeom prst="rect">
                      <a:avLst/>
                    </a:prstGeom>
                  </pic:spPr>
                </pic:pic>
              </a:graphicData>
            </a:graphic>
            <wp14:sizeRelH relativeFrom="margin">
              <wp14:pctWidth>0</wp14:pctWidth>
            </wp14:sizeRelH>
            <wp14:sizeRelV relativeFrom="margin">
              <wp14:pctHeight>0</wp14:pctHeight>
            </wp14:sizeRelV>
          </wp:anchor>
        </w:drawing>
      </w:r>
      <w:r w:rsidR="00AD09C5">
        <w:rPr>
          <w:lang w:val="mi-NZ"/>
        </w:rPr>
        <w:t xml:space="preserve">Home </w:t>
      </w:r>
      <w:proofErr w:type="spellStart"/>
      <w:r w:rsidR="00AD09C5">
        <w:rPr>
          <w:lang w:val="mi-NZ"/>
        </w:rPr>
        <w:t>learning</w:t>
      </w:r>
      <w:proofErr w:type="spellEnd"/>
      <w:r w:rsidR="00AD09C5">
        <w:rPr>
          <w:lang w:val="mi-NZ"/>
        </w:rPr>
        <w:t xml:space="preserve"> </w:t>
      </w:r>
      <w:proofErr w:type="spellStart"/>
      <w:r w:rsidR="00AD09C5">
        <w:rPr>
          <w:lang w:val="mi-NZ"/>
        </w:rPr>
        <w:t>book</w:t>
      </w:r>
      <w:proofErr w:type="spellEnd"/>
    </w:p>
    <w:p w14:paraId="38C82D73" w14:textId="0252172D" w:rsidR="00CE16B9" w:rsidRPr="008E14D1" w:rsidRDefault="00C33A90" w:rsidP="009F1CE9">
      <w:pPr>
        <w:pStyle w:val="GH2"/>
        <w:spacing w:before="120"/>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p>
    <w:p w14:paraId="0A3CF821" w14:textId="7F4EDD76" w:rsidR="007163AB" w:rsidRDefault="00A74D69" w:rsidP="007163AB">
      <w:r>
        <w:t>Over the past three days</w:t>
      </w:r>
      <w:r w:rsidR="001727C5">
        <w:t>,</w:t>
      </w:r>
      <w:r>
        <w:t xml:space="preserve"> you have been exploring and investigating more about your culture and identity. </w:t>
      </w:r>
      <w:r w:rsidR="00934668">
        <w:t>Today</w:t>
      </w:r>
      <w:r w:rsidR="001727C5">
        <w:t>,</w:t>
      </w:r>
      <w:r w:rsidR="00934668">
        <w:t xml:space="preserve"> we are going to write a letter to a new visitor to your home</w:t>
      </w:r>
      <w:r w:rsidR="0075391A">
        <w:t>/in your community</w:t>
      </w:r>
      <w:r w:rsidR="00934668">
        <w:t xml:space="preserve"> – a pet rock</w:t>
      </w:r>
      <w:r w:rsidR="00757601">
        <w:t>. This is an informal letter</w:t>
      </w:r>
      <w:r w:rsidR="009D7BD2">
        <w:t>,</w:t>
      </w:r>
      <w:r w:rsidR="00757601">
        <w:t xml:space="preserve"> so don’t worry too much about the structure of a letter</w:t>
      </w:r>
      <w:r w:rsidR="0075391A">
        <w:t>. We are focusing more on what we will tell our new visitor about our culture and identity.</w:t>
      </w:r>
    </w:p>
    <w:p w14:paraId="4BD47AF0" w14:textId="18D54E0D" w:rsidR="00A97A6F" w:rsidRDefault="00C7591B" w:rsidP="006469FF">
      <w:pPr>
        <w:pStyle w:val="GH2"/>
        <w:numPr>
          <w:ilvl w:val="0"/>
          <w:numId w:val="15"/>
        </w:numPr>
        <w:rPr>
          <w:rFonts w:eastAsiaTheme="minorHAnsi"/>
          <w:b w:val="0"/>
          <w:color w:val="auto"/>
          <w:sz w:val="24"/>
          <w:szCs w:val="24"/>
          <w:lang w:val="en-NZ" w:eastAsia="en-US"/>
        </w:rPr>
      </w:pPr>
      <w:r>
        <w:rPr>
          <w:rFonts w:eastAsiaTheme="minorHAnsi"/>
          <w:b w:val="0"/>
          <w:color w:val="auto"/>
          <w:sz w:val="24"/>
          <w:szCs w:val="24"/>
          <w:lang w:val="en-NZ" w:eastAsia="en-US"/>
        </w:rPr>
        <w:t xml:space="preserve">Go back through the home learning you have done in the past three days and </w:t>
      </w:r>
      <w:r w:rsidRPr="00297034">
        <w:rPr>
          <w:rFonts w:eastAsiaTheme="minorHAnsi"/>
          <w:color w:val="auto"/>
          <w:sz w:val="24"/>
          <w:szCs w:val="24"/>
          <w:lang w:val="en-NZ" w:eastAsia="en-US"/>
        </w:rPr>
        <w:t>read</w:t>
      </w:r>
      <w:r>
        <w:rPr>
          <w:rFonts w:eastAsiaTheme="minorHAnsi"/>
          <w:b w:val="0"/>
          <w:color w:val="auto"/>
          <w:sz w:val="24"/>
          <w:szCs w:val="24"/>
          <w:lang w:val="en-NZ" w:eastAsia="en-US"/>
        </w:rPr>
        <w:t xml:space="preserve"> over your ideas. </w:t>
      </w:r>
      <w:r w:rsidRPr="00297034">
        <w:rPr>
          <w:rFonts w:eastAsiaTheme="minorHAnsi"/>
          <w:color w:val="auto"/>
          <w:sz w:val="24"/>
          <w:szCs w:val="24"/>
          <w:lang w:val="en-NZ" w:eastAsia="en-US"/>
        </w:rPr>
        <w:t>Revise</w:t>
      </w:r>
      <w:r>
        <w:rPr>
          <w:rFonts w:eastAsiaTheme="minorHAnsi"/>
          <w:b w:val="0"/>
          <w:color w:val="auto"/>
          <w:sz w:val="24"/>
          <w:szCs w:val="24"/>
          <w:lang w:val="en-NZ" w:eastAsia="en-US"/>
        </w:rPr>
        <w:t xml:space="preserve"> the </w:t>
      </w:r>
      <w:r w:rsidR="002822BE">
        <w:rPr>
          <w:rFonts w:eastAsiaTheme="minorHAnsi"/>
          <w:b w:val="0"/>
          <w:color w:val="auto"/>
          <w:sz w:val="24"/>
          <w:szCs w:val="24"/>
          <w:lang w:val="en-NZ" w:eastAsia="en-US"/>
        </w:rPr>
        <w:t>t</w:t>
      </w:r>
      <w:r>
        <w:rPr>
          <w:rFonts w:eastAsiaTheme="minorHAnsi"/>
          <w:b w:val="0"/>
          <w:color w:val="auto"/>
          <w:sz w:val="24"/>
          <w:szCs w:val="24"/>
          <w:lang w:val="en-NZ" w:eastAsia="en-US"/>
        </w:rPr>
        <w:t xml:space="preserve">hings you have </w:t>
      </w:r>
      <w:r w:rsidR="002822BE">
        <w:rPr>
          <w:rFonts w:eastAsiaTheme="minorHAnsi"/>
          <w:b w:val="0"/>
          <w:color w:val="auto"/>
          <w:sz w:val="24"/>
          <w:szCs w:val="24"/>
          <w:lang w:val="en-NZ" w:eastAsia="en-US"/>
        </w:rPr>
        <w:t>written down</w:t>
      </w:r>
      <w:r w:rsidR="009D7BD2">
        <w:rPr>
          <w:rFonts w:eastAsiaTheme="minorHAnsi"/>
          <w:b w:val="0"/>
          <w:color w:val="auto"/>
          <w:sz w:val="24"/>
          <w:szCs w:val="24"/>
          <w:lang w:val="en-NZ" w:eastAsia="en-US"/>
        </w:rPr>
        <w:t xml:space="preserve"> or </w:t>
      </w:r>
      <w:r w:rsidR="002822BE">
        <w:rPr>
          <w:rFonts w:eastAsiaTheme="minorHAnsi"/>
          <w:b w:val="0"/>
          <w:color w:val="auto"/>
          <w:sz w:val="24"/>
          <w:szCs w:val="24"/>
          <w:lang w:val="en-NZ" w:eastAsia="en-US"/>
        </w:rPr>
        <w:t>drawn about your identity and culture</w:t>
      </w:r>
      <w:r w:rsidR="005B4A74">
        <w:rPr>
          <w:rFonts w:eastAsiaTheme="minorHAnsi"/>
          <w:b w:val="0"/>
          <w:color w:val="auto"/>
          <w:sz w:val="24"/>
          <w:szCs w:val="24"/>
          <w:lang w:val="en-NZ" w:eastAsia="en-US"/>
        </w:rPr>
        <w:t xml:space="preserve">. </w:t>
      </w:r>
      <w:r w:rsidR="005B4A74" w:rsidRPr="00297034">
        <w:rPr>
          <w:rFonts w:eastAsiaTheme="minorHAnsi"/>
          <w:color w:val="auto"/>
          <w:sz w:val="24"/>
          <w:szCs w:val="24"/>
          <w:lang w:val="en-NZ" w:eastAsia="en-US"/>
        </w:rPr>
        <w:t>Write</w:t>
      </w:r>
      <w:r w:rsidR="005B4A74">
        <w:rPr>
          <w:rFonts w:eastAsiaTheme="minorHAnsi"/>
          <w:b w:val="0"/>
          <w:color w:val="auto"/>
          <w:sz w:val="24"/>
          <w:szCs w:val="24"/>
          <w:lang w:val="en-NZ" w:eastAsia="en-US"/>
        </w:rPr>
        <w:t xml:space="preserve"> down five things that you </w:t>
      </w:r>
      <w:r w:rsidR="00323342">
        <w:rPr>
          <w:rFonts w:eastAsiaTheme="minorHAnsi"/>
          <w:b w:val="0"/>
          <w:color w:val="auto"/>
          <w:sz w:val="24"/>
          <w:szCs w:val="24"/>
          <w:lang w:val="en-NZ" w:eastAsia="en-US"/>
        </w:rPr>
        <w:t xml:space="preserve">notice and </w:t>
      </w:r>
      <w:r w:rsidR="00E8311E">
        <w:rPr>
          <w:rFonts w:eastAsiaTheme="minorHAnsi"/>
          <w:b w:val="0"/>
          <w:color w:val="auto"/>
          <w:sz w:val="24"/>
          <w:szCs w:val="24"/>
          <w:lang w:val="en-NZ" w:eastAsia="en-US"/>
        </w:rPr>
        <w:t>stand</w:t>
      </w:r>
      <w:r w:rsidR="005B4A74">
        <w:rPr>
          <w:rFonts w:eastAsiaTheme="minorHAnsi"/>
          <w:b w:val="0"/>
          <w:color w:val="auto"/>
          <w:sz w:val="24"/>
          <w:szCs w:val="24"/>
          <w:lang w:val="en-NZ" w:eastAsia="en-US"/>
        </w:rPr>
        <w:t xml:space="preserve"> out as important</w:t>
      </w:r>
      <w:r w:rsidR="00E8311E">
        <w:rPr>
          <w:rFonts w:eastAsiaTheme="minorHAnsi"/>
          <w:b w:val="0"/>
          <w:color w:val="auto"/>
          <w:sz w:val="24"/>
          <w:szCs w:val="24"/>
          <w:lang w:val="en-NZ" w:eastAsia="en-US"/>
        </w:rPr>
        <w:t>.</w:t>
      </w:r>
      <w:r w:rsidR="00E91902">
        <w:rPr>
          <w:rFonts w:eastAsiaTheme="minorHAnsi"/>
          <w:b w:val="0"/>
          <w:color w:val="auto"/>
          <w:sz w:val="24"/>
          <w:szCs w:val="24"/>
          <w:lang w:val="en-NZ" w:eastAsia="en-US"/>
        </w:rPr>
        <w:t xml:space="preserve"> </w:t>
      </w:r>
      <w:r w:rsidR="00E8311E">
        <w:rPr>
          <w:rFonts w:eastAsiaTheme="minorHAnsi"/>
          <w:b w:val="0"/>
          <w:color w:val="auto"/>
          <w:sz w:val="24"/>
          <w:szCs w:val="24"/>
          <w:lang w:val="en-NZ" w:eastAsia="en-US"/>
        </w:rPr>
        <w:t>These are the things</w:t>
      </w:r>
      <w:r w:rsidR="005B4A74">
        <w:rPr>
          <w:rFonts w:eastAsiaTheme="minorHAnsi"/>
          <w:b w:val="0"/>
          <w:color w:val="auto"/>
          <w:sz w:val="24"/>
          <w:szCs w:val="24"/>
          <w:lang w:val="en-NZ" w:eastAsia="en-US"/>
        </w:rPr>
        <w:t xml:space="preserve"> worth telling your new visitor in your letter to them. </w:t>
      </w:r>
    </w:p>
    <w:p w14:paraId="77E875CA" w14:textId="6E6750AE" w:rsidR="005B4A74" w:rsidRDefault="005B4A74" w:rsidP="006469FF">
      <w:pPr>
        <w:pStyle w:val="GH2"/>
        <w:numPr>
          <w:ilvl w:val="0"/>
          <w:numId w:val="15"/>
        </w:numPr>
        <w:rPr>
          <w:rFonts w:eastAsiaTheme="minorHAnsi"/>
          <w:b w:val="0"/>
          <w:color w:val="auto"/>
          <w:sz w:val="24"/>
          <w:szCs w:val="24"/>
          <w:lang w:val="en-NZ" w:eastAsia="en-US"/>
        </w:rPr>
      </w:pPr>
      <w:r w:rsidRPr="00297034">
        <w:rPr>
          <w:rFonts w:eastAsiaTheme="minorHAnsi"/>
          <w:color w:val="auto"/>
          <w:sz w:val="24"/>
          <w:szCs w:val="24"/>
          <w:lang w:val="en-NZ" w:eastAsia="en-US"/>
        </w:rPr>
        <w:t>Brainstorm</w:t>
      </w:r>
      <w:r>
        <w:rPr>
          <w:rFonts w:eastAsiaTheme="minorHAnsi"/>
          <w:b w:val="0"/>
          <w:color w:val="auto"/>
          <w:sz w:val="24"/>
          <w:szCs w:val="24"/>
          <w:lang w:val="en-NZ" w:eastAsia="en-US"/>
        </w:rPr>
        <w:t xml:space="preserve"> the things you will include in your letter and in which order. Remember</w:t>
      </w:r>
      <w:r w:rsidR="007C11FF">
        <w:rPr>
          <w:rFonts w:eastAsiaTheme="minorHAnsi"/>
          <w:b w:val="0"/>
          <w:color w:val="auto"/>
          <w:sz w:val="24"/>
          <w:szCs w:val="24"/>
          <w:lang w:val="en-NZ" w:eastAsia="en-US"/>
        </w:rPr>
        <w:t>,</w:t>
      </w:r>
      <w:r>
        <w:rPr>
          <w:rFonts w:eastAsiaTheme="minorHAnsi"/>
          <w:b w:val="0"/>
          <w:color w:val="auto"/>
          <w:sz w:val="24"/>
          <w:szCs w:val="24"/>
          <w:lang w:val="en-NZ" w:eastAsia="en-US"/>
        </w:rPr>
        <w:t xml:space="preserve"> if they are a new visitor to your home</w:t>
      </w:r>
      <w:r w:rsidR="009D348C">
        <w:rPr>
          <w:rFonts w:eastAsiaTheme="minorHAnsi"/>
          <w:b w:val="0"/>
          <w:color w:val="auto"/>
          <w:sz w:val="24"/>
          <w:szCs w:val="24"/>
          <w:lang w:val="en-NZ" w:eastAsia="en-US"/>
        </w:rPr>
        <w:t xml:space="preserve"> or </w:t>
      </w:r>
      <w:r>
        <w:rPr>
          <w:rFonts w:eastAsiaTheme="minorHAnsi"/>
          <w:b w:val="0"/>
          <w:color w:val="auto"/>
          <w:sz w:val="24"/>
          <w:szCs w:val="24"/>
          <w:lang w:val="en-NZ" w:eastAsia="en-US"/>
        </w:rPr>
        <w:t>community</w:t>
      </w:r>
      <w:r w:rsidR="009D348C">
        <w:rPr>
          <w:rFonts w:eastAsiaTheme="minorHAnsi"/>
          <w:b w:val="0"/>
          <w:color w:val="auto"/>
          <w:sz w:val="24"/>
          <w:szCs w:val="24"/>
          <w:lang w:val="en-NZ" w:eastAsia="en-US"/>
        </w:rPr>
        <w:t>,</w:t>
      </w:r>
      <w:r>
        <w:rPr>
          <w:rFonts w:eastAsiaTheme="minorHAnsi"/>
          <w:b w:val="0"/>
          <w:color w:val="auto"/>
          <w:sz w:val="24"/>
          <w:szCs w:val="24"/>
          <w:lang w:val="en-NZ" w:eastAsia="en-US"/>
        </w:rPr>
        <w:t xml:space="preserve"> they will want to know</w:t>
      </w:r>
      <w:r w:rsidR="000B7544">
        <w:rPr>
          <w:rFonts w:eastAsiaTheme="minorHAnsi"/>
          <w:b w:val="0"/>
          <w:color w:val="auto"/>
          <w:sz w:val="24"/>
          <w:szCs w:val="24"/>
          <w:lang w:val="en-NZ" w:eastAsia="en-US"/>
        </w:rPr>
        <w:t xml:space="preserve"> as much information as they can to help them prepare and settle.</w:t>
      </w:r>
    </w:p>
    <w:p w14:paraId="0DBADF44" w14:textId="2B832D91" w:rsidR="002B6C0A" w:rsidRDefault="000B7544" w:rsidP="006469FF">
      <w:pPr>
        <w:pStyle w:val="GH2"/>
        <w:numPr>
          <w:ilvl w:val="0"/>
          <w:numId w:val="15"/>
        </w:numPr>
        <w:rPr>
          <w:rFonts w:eastAsiaTheme="minorHAnsi"/>
          <w:b w:val="0"/>
          <w:color w:val="auto"/>
          <w:sz w:val="24"/>
          <w:szCs w:val="24"/>
          <w:lang w:val="en-NZ" w:eastAsia="en-US"/>
        </w:rPr>
      </w:pPr>
      <w:r w:rsidRPr="00297034">
        <w:rPr>
          <w:rFonts w:eastAsiaTheme="minorHAnsi"/>
          <w:color w:val="auto"/>
          <w:sz w:val="24"/>
          <w:szCs w:val="24"/>
          <w:lang w:val="en-NZ" w:eastAsia="en-US"/>
        </w:rPr>
        <w:t>Write</w:t>
      </w:r>
      <w:r>
        <w:rPr>
          <w:rFonts w:eastAsiaTheme="minorHAnsi"/>
          <w:b w:val="0"/>
          <w:color w:val="auto"/>
          <w:sz w:val="24"/>
          <w:szCs w:val="24"/>
          <w:lang w:val="en-NZ" w:eastAsia="en-US"/>
        </w:rPr>
        <w:t xml:space="preserve"> a letter to your pet rock </w:t>
      </w:r>
      <w:r w:rsidR="00462A52">
        <w:rPr>
          <w:rFonts w:eastAsiaTheme="minorHAnsi"/>
          <w:b w:val="0"/>
          <w:color w:val="auto"/>
          <w:sz w:val="24"/>
          <w:szCs w:val="24"/>
          <w:lang w:val="en-NZ" w:eastAsia="en-US"/>
        </w:rPr>
        <w:t xml:space="preserve">and </w:t>
      </w:r>
      <w:r>
        <w:rPr>
          <w:rFonts w:eastAsiaTheme="minorHAnsi"/>
          <w:b w:val="0"/>
          <w:color w:val="auto"/>
          <w:sz w:val="24"/>
          <w:szCs w:val="24"/>
          <w:lang w:val="en-NZ" w:eastAsia="en-US"/>
        </w:rPr>
        <w:t>introduc</w:t>
      </w:r>
      <w:r w:rsidR="00462A52">
        <w:rPr>
          <w:rFonts w:eastAsiaTheme="minorHAnsi"/>
          <w:b w:val="0"/>
          <w:color w:val="auto"/>
          <w:sz w:val="24"/>
          <w:szCs w:val="24"/>
          <w:lang w:val="en-NZ" w:eastAsia="en-US"/>
        </w:rPr>
        <w:t>e</w:t>
      </w:r>
      <w:r>
        <w:rPr>
          <w:rFonts w:eastAsiaTheme="minorHAnsi"/>
          <w:b w:val="0"/>
          <w:color w:val="auto"/>
          <w:sz w:val="24"/>
          <w:szCs w:val="24"/>
          <w:lang w:val="en-NZ" w:eastAsia="en-US"/>
        </w:rPr>
        <w:t xml:space="preserve"> the</w:t>
      </w:r>
      <w:r w:rsidR="00462A52">
        <w:rPr>
          <w:rFonts w:eastAsiaTheme="minorHAnsi"/>
          <w:b w:val="0"/>
          <w:color w:val="auto"/>
          <w:sz w:val="24"/>
          <w:szCs w:val="24"/>
          <w:lang w:val="en-NZ" w:eastAsia="en-US"/>
        </w:rPr>
        <w:t xml:space="preserve"> pet rock</w:t>
      </w:r>
      <w:r>
        <w:rPr>
          <w:rFonts w:eastAsiaTheme="minorHAnsi"/>
          <w:b w:val="0"/>
          <w:color w:val="auto"/>
          <w:sz w:val="24"/>
          <w:szCs w:val="24"/>
          <w:lang w:val="en-NZ" w:eastAsia="en-US"/>
        </w:rPr>
        <w:t xml:space="preserve"> to your culture and identity and the </w:t>
      </w:r>
      <w:r w:rsidR="00E91902">
        <w:rPr>
          <w:rFonts w:eastAsiaTheme="minorHAnsi"/>
          <w:b w:val="0"/>
          <w:color w:val="auto"/>
          <w:sz w:val="24"/>
          <w:szCs w:val="24"/>
          <w:lang w:val="en-NZ" w:eastAsia="en-US"/>
        </w:rPr>
        <w:t>“</w:t>
      </w:r>
      <w:r>
        <w:rPr>
          <w:rFonts w:eastAsiaTheme="minorHAnsi"/>
          <w:b w:val="0"/>
          <w:color w:val="auto"/>
          <w:sz w:val="24"/>
          <w:szCs w:val="24"/>
          <w:lang w:val="en-NZ" w:eastAsia="en-US"/>
        </w:rPr>
        <w:t>way you do things around here</w:t>
      </w:r>
      <w:r w:rsidR="00E91902">
        <w:rPr>
          <w:rFonts w:eastAsiaTheme="minorHAnsi"/>
          <w:b w:val="0"/>
          <w:color w:val="auto"/>
          <w:sz w:val="24"/>
          <w:szCs w:val="24"/>
          <w:lang w:val="en-NZ" w:eastAsia="en-US"/>
        </w:rPr>
        <w:t>”</w:t>
      </w:r>
      <w:r>
        <w:rPr>
          <w:rFonts w:eastAsiaTheme="minorHAnsi"/>
          <w:b w:val="0"/>
          <w:color w:val="auto"/>
          <w:sz w:val="24"/>
          <w:szCs w:val="24"/>
          <w:lang w:val="en-NZ" w:eastAsia="en-US"/>
        </w:rPr>
        <w:t xml:space="preserve">. </w:t>
      </w:r>
      <w:r w:rsidR="00F33BB4">
        <w:rPr>
          <w:rFonts w:eastAsiaTheme="minorHAnsi"/>
          <w:b w:val="0"/>
          <w:color w:val="auto"/>
          <w:sz w:val="24"/>
          <w:szCs w:val="24"/>
          <w:lang w:val="en-NZ" w:eastAsia="en-US"/>
        </w:rPr>
        <w:t xml:space="preserve">For example – we take our shoes off before coming inside, we wash our hands before preparing or eating a meal, after dinner we complete our homework, on Saturday morning we </w:t>
      </w:r>
      <w:r w:rsidR="002B6C0A">
        <w:rPr>
          <w:rFonts w:eastAsiaTheme="minorHAnsi"/>
          <w:b w:val="0"/>
          <w:color w:val="auto"/>
          <w:sz w:val="24"/>
          <w:szCs w:val="24"/>
          <w:lang w:val="en-NZ" w:eastAsia="en-US"/>
        </w:rPr>
        <w:t>all strip our beds and help with cleaning.</w:t>
      </w:r>
      <w:r w:rsidR="00DE3F18">
        <w:rPr>
          <w:rFonts w:eastAsiaTheme="minorHAnsi"/>
          <w:b w:val="0"/>
          <w:color w:val="auto"/>
          <w:sz w:val="24"/>
          <w:szCs w:val="24"/>
          <w:lang w:val="en-NZ" w:eastAsia="en-US"/>
        </w:rPr>
        <w:t xml:space="preserve"> </w:t>
      </w:r>
    </w:p>
    <w:p w14:paraId="26923663" w14:textId="5EFC3CF1" w:rsidR="000B7544" w:rsidRPr="00A97A6F" w:rsidRDefault="000D2CA0" w:rsidP="002B6C0A">
      <w:pPr>
        <w:pStyle w:val="GH2"/>
        <w:ind w:left="720"/>
        <w:rPr>
          <w:rFonts w:eastAsiaTheme="minorHAnsi"/>
          <w:b w:val="0"/>
          <w:color w:val="auto"/>
          <w:sz w:val="24"/>
          <w:szCs w:val="24"/>
          <w:lang w:val="en-NZ" w:eastAsia="en-US"/>
        </w:rPr>
      </w:pPr>
      <w:r>
        <w:rPr>
          <w:rFonts w:eastAsiaTheme="minorHAnsi"/>
          <w:b w:val="0"/>
          <w:color w:val="auto"/>
          <w:sz w:val="24"/>
          <w:szCs w:val="24"/>
          <w:lang w:val="en-NZ" w:eastAsia="en-US"/>
        </w:rPr>
        <w:t>Imagine that this letter is the information they might receive before arriving in your home/community.</w:t>
      </w:r>
    </w:p>
    <w:p w14:paraId="7114AF2B" w14:textId="3116576A" w:rsidR="007E5917" w:rsidRDefault="007E5917" w:rsidP="002C0103">
      <w:pPr>
        <w:textAlignment w:val="baseline"/>
        <w:rPr>
          <w:rFonts w:eastAsia="Times New Roman"/>
          <w:color w:val="000000"/>
          <w:lang w:eastAsia="en-NZ"/>
        </w:rPr>
      </w:pPr>
    </w:p>
    <w:p w14:paraId="571114B4" w14:textId="789340DD" w:rsidR="002C0103" w:rsidRPr="008E14D1" w:rsidRDefault="002C0103" w:rsidP="00064803">
      <w:pPr>
        <w:pStyle w:val="BH1"/>
        <w:spacing w:line="276" w:lineRule="auto"/>
      </w:pPr>
      <w:r>
        <w:rPr>
          <w:rFonts w:eastAsia="Times New Roman"/>
          <w:color w:val="000000"/>
        </w:rPr>
        <w:br w:type="column"/>
      </w:r>
      <w:proofErr w:type="spellStart"/>
      <w:r w:rsidRPr="008E14D1">
        <w:lastRenderedPageBreak/>
        <w:t>Day</w:t>
      </w:r>
      <w:proofErr w:type="spellEnd"/>
      <w:r w:rsidRPr="008E14D1">
        <w:t xml:space="preserve"> 3 </w:t>
      </w:r>
      <w:proofErr w:type="spellStart"/>
      <w:r>
        <w:t>a</w:t>
      </w:r>
      <w:r w:rsidRPr="008E14D1">
        <w:t>ctivity</w:t>
      </w:r>
      <w:proofErr w:type="spellEnd"/>
      <w:r w:rsidRPr="008E14D1">
        <w:t xml:space="preserve"> </w:t>
      </w:r>
      <w:r>
        <w:t>3</w:t>
      </w:r>
      <w:r w:rsidRPr="008E14D1">
        <w:t xml:space="preserve">: </w:t>
      </w:r>
      <w:r w:rsidR="007651C8">
        <w:t xml:space="preserve">A </w:t>
      </w:r>
      <w:proofErr w:type="spellStart"/>
      <w:r w:rsidR="007651C8">
        <w:t>welcome</w:t>
      </w:r>
      <w:proofErr w:type="spellEnd"/>
      <w:r w:rsidR="007651C8">
        <w:t xml:space="preserve"> </w:t>
      </w:r>
      <w:proofErr w:type="spellStart"/>
      <w:r w:rsidR="007651C8">
        <w:t>poster</w:t>
      </w:r>
      <w:proofErr w:type="spellEnd"/>
    </w:p>
    <w:p w14:paraId="45541E46" w14:textId="77777777" w:rsidR="002C0103" w:rsidRPr="00E91902" w:rsidRDefault="002C0103" w:rsidP="00064803">
      <w:pPr>
        <w:rPr>
          <w:b/>
          <w:color w:val="3472AC"/>
        </w:rPr>
      </w:pPr>
      <w:r w:rsidRPr="00E91902">
        <w:rPr>
          <w:b/>
          <w:color w:val="3472AC"/>
        </w:rPr>
        <w:t>Notes for teachers and whānau</w:t>
      </w:r>
    </w:p>
    <w:p w14:paraId="0BA005E0" w14:textId="7E491688" w:rsidR="00064803" w:rsidRPr="00E91902" w:rsidRDefault="00FE41A9" w:rsidP="007C11FF">
      <w:pPr>
        <w:spacing w:after="0"/>
      </w:pPr>
      <w:r w:rsidRPr="00E91902">
        <w:t>Today’s activity is art</w:t>
      </w:r>
      <w:r>
        <w:t xml:space="preserve"> </w:t>
      </w:r>
      <w:r w:rsidRPr="00E91902">
        <w:t>focused. Students are encouraged to create a poster (static image) welcoming their pet rock to their home</w:t>
      </w:r>
      <w:r w:rsidR="00664651" w:rsidRPr="00E91902">
        <w:t xml:space="preserve"> and</w:t>
      </w:r>
      <w:r w:rsidR="00CE5A7E" w:rsidRPr="00E91902">
        <w:rPr>
          <w:iCs/>
        </w:rPr>
        <w:t>/</w:t>
      </w:r>
      <w:r w:rsidR="00664651" w:rsidRPr="00E91902">
        <w:t xml:space="preserve">or </w:t>
      </w:r>
      <w:r w:rsidRPr="00E91902">
        <w:t xml:space="preserve">community. </w:t>
      </w:r>
      <w:r w:rsidR="00064803" w:rsidRPr="00E91902">
        <w:t xml:space="preserve">Learners will be exploring the learning areas of </w:t>
      </w:r>
      <w:r w:rsidR="0016497B" w:rsidRPr="00E91902">
        <w:t xml:space="preserve">art and visual literacy. </w:t>
      </w:r>
    </w:p>
    <w:p w14:paraId="53E13AEB" w14:textId="77777777" w:rsidR="002C0103" w:rsidRDefault="004279CF" w:rsidP="00064803">
      <w:r>
        <w:pict w14:anchorId="33303B35">
          <v:rect id="_x0000_i1037" style="width:0;height:1.5pt" o:hralign="center" o:hrstd="t" o:hr="t" fillcolor="#a0a0a0" stroked="f"/>
        </w:pict>
      </w:r>
    </w:p>
    <w:p w14:paraId="029E3AD1" w14:textId="402A8AED" w:rsidR="002C0103" w:rsidRPr="008E14D1" w:rsidRDefault="002C0103" w:rsidP="00064803">
      <w:pPr>
        <w:pStyle w:val="LI"/>
        <w:spacing w:line="276" w:lineRule="auto"/>
        <w:rPr>
          <w:bCs/>
        </w:rPr>
      </w:pPr>
      <w:r w:rsidRPr="008E14D1">
        <w:t xml:space="preserve">I am learning to: </w:t>
      </w:r>
      <w:r w:rsidR="0016497B">
        <w:t xml:space="preserve">create a static image </w:t>
      </w:r>
      <w:r w:rsidR="000D6492">
        <w:t>(poster)</w:t>
      </w:r>
    </w:p>
    <w:p w14:paraId="0B43178E" w14:textId="77777777" w:rsidR="002C0103" w:rsidRDefault="002C0103" w:rsidP="00064803">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27EB5BD6" w14:textId="7A9E9430" w:rsidR="002C0103" w:rsidRDefault="000D6492" w:rsidP="006469FF">
      <w:pPr>
        <w:pStyle w:val="ListParagraph"/>
        <w:numPr>
          <w:ilvl w:val="0"/>
          <w:numId w:val="4"/>
        </w:numPr>
        <w:spacing w:after="0"/>
        <w:rPr>
          <w:lang w:val="mi-NZ"/>
        </w:rPr>
      </w:pPr>
      <w:r>
        <w:rPr>
          <w:lang w:val="mi-NZ"/>
        </w:rPr>
        <w:t>30</w:t>
      </w:r>
      <w:r w:rsidR="002C0103" w:rsidRPr="00567D9F">
        <w:rPr>
          <w:lang w:val="mi-NZ"/>
        </w:rPr>
        <w:t xml:space="preserve"> </w:t>
      </w:r>
      <w:proofErr w:type="spellStart"/>
      <w:r w:rsidR="002C0103" w:rsidRPr="00567D9F">
        <w:rPr>
          <w:lang w:val="mi-NZ"/>
        </w:rPr>
        <w:t>minutes</w:t>
      </w:r>
      <w:proofErr w:type="spellEnd"/>
    </w:p>
    <w:p w14:paraId="0B2EE286" w14:textId="1758B189" w:rsidR="002C0103" w:rsidRDefault="000D6492" w:rsidP="006469FF">
      <w:pPr>
        <w:pStyle w:val="ListParagraph"/>
        <w:numPr>
          <w:ilvl w:val="0"/>
          <w:numId w:val="4"/>
        </w:numPr>
        <w:spacing w:after="0"/>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r>
        <w:rPr>
          <w:lang w:val="mi-NZ"/>
        </w:rPr>
        <w:t xml:space="preserve"> or </w:t>
      </w:r>
      <w:proofErr w:type="spellStart"/>
      <w:r>
        <w:rPr>
          <w:lang w:val="mi-NZ"/>
        </w:rPr>
        <w:t>plain</w:t>
      </w:r>
      <w:proofErr w:type="spellEnd"/>
      <w:r>
        <w:rPr>
          <w:lang w:val="mi-NZ"/>
        </w:rPr>
        <w:t xml:space="preserve"> A4 </w:t>
      </w:r>
      <w:proofErr w:type="spellStart"/>
      <w:r>
        <w:rPr>
          <w:lang w:val="mi-NZ"/>
        </w:rPr>
        <w:t>paper</w:t>
      </w:r>
      <w:proofErr w:type="spellEnd"/>
    </w:p>
    <w:p w14:paraId="79A1BB20" w14:textId="2167CCC3" w:rsidR="000D6492" w:rsidRPr="00567D9F" w:rsidRDefault="000D6492" w:rsidP="006469FF">
      <w:pPr>
        <w:pStyle w:val="ListParagraph"/>
        <w:numPr>
          <w:ilvl w:val="0"/>
          <w:numId w:val="4"/>
        </w:numPr>
        <w:spacing w:after="0"/>
        <w:rPr>
          <w:lang w:val="mi-NZ"/>
        </w:rPr>
      </w:pPr>
      <w:proofErr w:type="spellStart"/>
      <w:r>
        <w:rPr>
          <w:lang w:val="mi-NZ"/>
        </w:rPr>
        <w:t>Colouring</w:t>
      </w:r>
      <w:proofErr w:type="spellEnd"/>
      <w:r>
        <w:rPr>
          <w:lang w:val="mi-NZ"/>
        </w:rPr>
        <w:t xml:space="preserve"> </w:t>
      </w:r>
      <w:proofErr w:type="spellStart"/>
      <w:r>
        <w:rPr>
          <w:lang w:val="mi-NZ"/>
        </w:rPr>
        <w:t>pencils</w:t>
      </w:r>
      <w:proofErr w:type="spellEnd"/>
      <w:r>
        <w:rPr>
          <w:lang w:val="mi-NZ"/>
        </w:rPr>
        <w:t xml:space="preserve">, </w:t>
      </w:r>
      <w:proofErr w:type="spellStart"/>
      <w:r>
        <w:rPr>
          <w:lang w:val="mi-NZ"/>
        </w:rPr>
        <w:t>felts</w:t>
      </w:r>
      <w:proofErr w:type="spellEnd"/>
      <w:r>
        <w:rPr>
          <w:lang w:val="mi-NZ"/>
        </w:rPr>
        <w:t xml:space="preserve">, </w:t>
      </w:r>
      <w:proofErr w:type="spellStart"/>
      <w:r>
        <w:rPr>
          <w:lang w:val="mi-NZ"/>
        </w:rPr>
        <w:t>crayons</w:t>
      </w:r>
      <w:proofErr w:type="spellEnd"/>
      <w:r>
        <w:rPr>
          <w:lang w:val="mi-NZ"/>
        </w:rPr>
        <w:t xml:space="preserve">, </w:t>
      </w:r>
      <w:proofErr w:type="spellStart"/>
      <w:r>
        <w:rPr>
          <w:lang w:val="mi-NZ"/>
        </w:rPr>
        <w:t>paints</w:t>
      </w:r>
      <w:proofErr w:type="spellEnd"/>
      <w:r w:rsidRPr="066CC38F">
        <w:rPr>
          <w:lang w:val="mi-NZ"/>
        </w:rPr>
        <w:t xml:space="preserve">, </w:t>
      </w:r>
      <w:proofErr w:type="spellStart"/>
      <w:r w:rsidRPr="066CC38F">
        <w:rPr>
          <w:lang w:val="mi-NZ"/>
        </w:rPr>
        <w:t>other</w:t>
      </w:r>
      <w:proofErr w:type="spellEnd"/>
    </w:p>
    <w:p w14:paraId="56CF14B5" w14:textId="224FC57C" w:rsidR="002C0103" w:rsidRPr="008E14D1" w:rsidRDefault="00582028" w:rsidP="00064803">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p>
    <w:p w14:paraId="18E3C254" w14:textId="34490548" w:rsidR="00582028" w:rsidRDefault="000D6492" w:rsidP="006034A5">
      <w:pPr>
        <w:spacing w:after="240"/>
      </w:pPr>
      <w:r>
        <w:t>In activity 2</w:t>
      </w:r>
      <w:r w:rsidR="00AC32EF">
        <w:t>,</w:t>
      </w:r>
      <w:r>
        <w:t xml:space="preserve"> you wrote an informal letter to your new visitor – a pet rock</w:t>
      </w:r>
      <w:r w:rsidR="00AC32EF">
        <w:t>. You told the pet rock</w:t>
      </w:r>
      <w:r>
        <w:t xml:space="preserve"> all about your home</w:t>
      </w:r>
      <w:r w:rsidR="00664651">
        <w:t xml:space="preserve"> and</w:t>
      </w:r>
      <w:r w:rsidR="00CE5A7E">
        <w:t>/</w:t>
      </w:r>
      <w:r w:rsidR="00664651">
        <w:t xml:space="preserve">or </w:t>
      </w:r>
      <w:r>
        <w:t>community. In this lesson</w:t>
      </w:r>
      <w:r w:rsidR="00AC32EF">
        <w:t>,</w:t>
      </w:r>
      <w:r>
        <w:t xml:space="preserve"> you are going to </w:t>
      </w:r>
      <w:r w:rsidR="00461786">
        <w:t xml:space="preserve">get creative and arty and </w:t>
      </w:r>
      <w:r w:rsidR="00461786" w:rsidRPr="00297034">
        <w:rPr>
          <w:b/>
        </w:rPr>
        <w:t>design</w:t>
      </w:r>
      <w:r w:rsidR="00461786">
        <w:t xml:space="preserve"> a welcome poster for the pet rock</w:t>
      </w:r>
      <w:r w:rsidR="00621F0C">
        <w:t xml:space="preserve">. </w:t>
      </w:r>
    </w:p>
    <w:p w14:paraId="4DB15A9A" w14:textId="4CD1F472" w:rsidR="002C0103" w:rsidRDefault="00621F0C" w:rsidP="004F38FE">
      <w:pPr>
        <w:pStyle w:val="ListParagraph"/>
        <w:numPr>
          <w:ilvl w:val="0"/>
          <w:numId w:val="16"/>
        </w:numPr>
        <w:contextualSpacing w:val="0"/>
        <w:textAlignment w:val="baseline"/>
        <w:rPr>
          <w:rFonts w:eastAsia="Times New Roman"/>
          <w:color w:val="000000"/>
          <w:lang w:eastAsia="en-NZ"/>
        </w:rPr>
      </w:pPr>
      <w:r w:rsidRPr="00297034">
        <w:rPr>
          <w:rFonts w:eastAsia="Times New Roman"/>
          <w:b/>
          <w:color w:val="000000"/>
          <w:lang w:eastAsia="en-NZ"/>
        </w:rPr>
        <w:t>Plan</w:t>
      </w:r>
      <w:r>
        <w:rPr>
          <w:rFonts w:eastAsia="Times New Roman"/>
          <w:color w:val="000000"/>
          <w:lang w:eastAsia="en-NZ"/>
        </w:rPr>
        <w:t xml:space="preserve"> your poster</w:t>
      </w:r>
      <w:r w:rsidR="0069309C">
        <w:rPr>
          <w:rFonts w:eastAsia="Times New Roman"/>
          <w:color w:val="000000"/>
          <w:lang w:eastAsia="en-NZ"/>
        </w:rPr>
        <w:t xml:space="preserve"> – this poster is to help your new visitor to make meaning and understand more about the new culture they are arriving in. </w:t>
      </w:r>
      <w:r w:rsidR="00626C29">
        <w:rPr>
          <w:rFonts w:eastAsia="Times New Roman"/>
          <w:color w:val="000000"/>
          <w:lang w:eastAsia="en-NZ"/>
        </w:rPr>
        <w:t>What images will you include</w:t>
      </w:r>
      <w:r w:rsidR="00AC32EF">
        <w:rPr>
          <w:rFonts w:eastAsia="Times New Roman"/>
          <w:color w:val="000000"/>
          <w:lang w:eastAsia="en-NZ"/>
        </w:rPr>
        <w:t>:</w:t>
      </w:r>
      <w:r w:rsidR="002B463D">
        <w:rPr>
          <w:rFonts w:eastAsia="Times New Roman"/>
          <w:color w:val="000000"/>
          <w:lang w:eastAsia="en-NZ"/>
        </w:rPr>
        <w:t xml:space="preserve"> a</w:t>
      </w:r>
      <w:r w:rsidR="00626C29">
        <w:rPr>
          <w:rFonts w:eastAsia="Times New Roman"/>
          <w:color w:val="000000"/>
          <w:lang w:eastAsia="en-NZ"/>
        </w:rPr>
        <w:t xml:space="preserve">n image of your </w:t>
      </w:r>
      <w:r w:rsidR="002B463D">
        <w:rPr>
          <w:rFonts w:eastAsia="Times New Roman"/>
          <w:color w:val="000000"/>
          <w:lang w:eastAsia="en-NZ"/>
        </w:rPr>
        <w:t xml:space="preserve">whare (home), the local park, </w:t>
      </w:r>
      <w:r w:rsidR="00626C29">
        <w:rPr>
          <w:rFonts w:eastAsia="Times New Roman"/>
          <w:color w:val="000000"/>
          <w:lang w:eastAsia="en-NZ"/>
        </w:rPr>
        <w:t>local library, the local swimming pool, your church? Will you include key words about life in your home</w:t>
      </w:r>
      <w:r w:rsidR="00E02A29">
        <w:rPr>
          <w:rFonts w:eastAsia="Times New Roman"/>
          <w:color w:val="000000"/>
          <w:lang w:eastAsia="en-NZ"/>
        </w:rPr>
        <w:t xml:space="preserve"> or </w:t>
      </w:r>
      <w:r w:rsidR="00626C29">
        <w:rPr>
          <w:rFonts w:eastAsia="Times New Roman"/>
          <w:color w:val="000000"/>
          <w:lang w:eastAsia="en-NZ"/>
        </w:rPr>
        <w:t xml:space="preserve">community? </w:t>
      </w:r>
    </w:p>
    <w:p w14:paraId="07FE13EE" w14:textId="45C02706" w:rsidR="00980F55" w:rsidRPr="00621F0C" w:rsidRDefault="00980F55" w:rsidP="006469FF">
      <w:pPr>
        <w:pStyle w:val="ListParagraph"/>
        <w:numPr>
          <w:ilvl w:val="0"/>
          <w:numId w:val="16"/>
        </w:numPr>
        <w:textAlignment w:val="baseline"/>
        <w:rPr>
          <w:rFonts w:eastAsia="Times New Roman"/>
          <w:color w:val="000000"/>
          <w:lang w:eastAsia="en-NZ"/>
        </w:rPr>
      </w:pPr>
      <w:r w:rsidRPr="00576E80">
        <w:rPr>
          <w:rFonts w:eastAsia="Times New Roman"/>
          <w:b/>
          <w:color w:val="000000"/>
          <w:lang w:eastAsia="en-NZ"/>
        </w:rPr>
        <w:t>Create</w:t>
      </w:r>
      <w:r>
        <w:rPr>
          <w:rFonts w:eastAsia="Times New Roman"/>
          <w:color w:val="000000"/>
          <w:lang w:eastAsia="en-NZ"/>
        </w:rPr>
        <w:t xml:space="preserve"> your poster</w:t>
      </w:r>
      <w:r w:rsidR="00D47B6B">
        <w:rPr>
          <w:rFonts w:eastAsia="Times New Roman"/>
          <w:color w:val="000000"/>
          <w:lang w:eastAsia="en-NZ"/>
        </w:rPr>
        <w:t xml:space="preserve"> – </w:t>
      </w:r>
      <w:r w:rsidR="00E02A29">
        <w:rPr>
          <w:rFonts w:eastAsia="Times New Roman"/>
          <w:color w:val="000000"/>
          <w:lang w:eastAsia="en-NZ"/>
        </w:rPr>
        <w:t>m</w:t>
      </w:r>
      <w:r w:rsidR="00D47B6B">
        <w:rPr>
          <w:rFonts w:eastAsia="Times New Roman"/>
          <w:color w:val="000000"/>
          <w:lang w:eastAsia="en-NZ"/>
        </w:rPr>
        <w:t>ake</w:t>
      </w:r>
      <w:r>
        <w:rPr>
          <w:rFonts w:eastAsia="Times New Roman"/>
          <w:color w:val="000000"/>
          <w:lang w:eastAsia="en-NZ"/>
        </w:rPr>
        <w:t xml:space="preserve"> it as informative as you can</w:t>
      </w:r>
      <w:r w:rsidR="00D071AA">
        <w:rPr>
          <w:rFonts w:eastAsia="Times New Roman"/>
          <w:color w:val="000000"/>
          <w:lang w:eastAsia="en-NZ"/>
        </w:rPr>
        <w:t>. R</w:t>
      </w:r>
      <w:r w:rsidR="00EB7B49">
        <w:rPr>
          <w:rFonts w:eastAsia="Times New Roman"/>
          <w:color w:val="000000"/>
          <w:lang w:eastAsia="en-NZ"/>
        </w:rPr>
        <w:t>emember posters contain key idea</w:t>
      </w:r>
      <w:r w:rsidR="00666ED5">
        <w:rPr>
          <w:rFonts w:eastAsia="Times New Roman"/>
          <w:color w:val="000000"/>
          <w:lang w:eastAsia="en-NZ"/>
        </w:rPr>
        <w:t>s</w:t>
      </w:r>
      <w:r w:rsidR="00664651">
        <w:rPr>
          <w:rFonts w:eastAsia="Times New Roman"/>
          <w:color w:val="000000"/>
          <w:lang w:eastAsia="en-NZ"/>
        </w:rPr>
        <w:t xml:space="preserve">. Have fun! </w:t>
      </w:r>
    </w:p>
    <w:p w14:paraId="474F0A93" w14:textId="4E65E0F1" w:rsidR="00DF48C2" w:rsidRPr="00DF48C2" w:rsidRDefault="00DF48C2" w:rsidP="00DF48C2">
      <w:pPr>
        <w:textAlignment w:val="baseline"/>
        <w:rPr>
          <w:rFonts w:eastAsia="Times New Roman"/>
          <w:color w:val="000000"/>
          <w:lang w:eastAsia="en-NZ"/>
        </w:rPr>
      </w:pPr>
    </w:p>
    <w:p w14:paraId="7AC2EA62" w14:textId="77777777" w:rsidR="00781739" w:rsidRDefault="00781739" w:rsidP="00781739">
      <w:pPr>
        <w:pStyle w:val="BH1"/>
        <w:spacing w:line="276" w:lineRule="auto"/>
        <w:jc w:val="center"/>
      </w:pPr>
      <w:r>
        <w:rPr>
          <w:noProof/>
        </w:rPr>
        <w:drawing>
          <wp:inline distT="0" distB="0" distL="0" distR="0" wp14:anchorId="6D60D0C0" wp14:editId="282A22EF">
            <wp:extent cx="3924149" cy="2546252"/>
            <wp:effectExtent l="0" t="0" r="0" b="0"/>
            <wp:docPr id="780784077" name="Picture 780784077"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7" name="Picture 780784077" descr="A picture containing square&#10;&#10;Description automatically generated"/>
                    <pic:cNvPicPr/>
                  </pic:nvPicPr>
                  <pic:blipFill>
                    <a:blip r:embed="rId41"/>
                    <a:stretch>
                      <a:fillRect/>
                    </a:stretch>
                  </pic:blipFill>
                  <pic:spPr>
                    <a:xfrm>
                      <a:off x="0" y="0"/>
                      <a:ext cx="3929324" cy="2549610"/>
                    </a:xfrm>
                    <a:prstGeom prst="rect">
                      <a:avLst/>
                    </a:prstGeom>
                  </pic:spPr>
                </pic:pic>
              </a:graphicData>
            </a:graphic>
          </wp:inline>
        </w:drawing>
      </w:r>
    </w:p>
    <w:p w14:paraId="1BFCAA1F" w14:textId="3CE365BD" w:rsidR="00CE16B9" w:rsidRPr="008E14D1" w:rsidRDefault="002C0103" w:rsidP="00064803">
      <w:pPr>
        <w:pStyle w:val="BH1"/>
        <w:spacing w:line="276" w:lineRule="auto"/>
      </w:pPr>
      <w:r>
        <w:br w:type="column"/>
      </w:r>
      <w:proofErr w:type="spellStart"/>
      <w:r w:rsidR="00CE16B9" w:rsidRPr="008E14D1">
        <w:lastRenderedPageBreak/>
        <w:t>Day</w:t>
      </w:r>
      <w:proofErr w:type="spellEnd"/>
      <w:r w:rsidR="00CE16B9" w:rsidRPr="008E14D1">
        <w:t xml:space="preserve"> 3 </w:t>
      </w:r>
      <w:proofErr w:type="spellStart"/>
      <w:r w:rsidR="00616646">
        <w:t>a</w:t>
      </w:r>
      <w:r w:rsidR="00CE16B9" w:rsidRPr="008E14D1">
        <w:t>ctivity</w:t>
      </w:r>
      <w:proofErr w:type="spellEnd"/>
      <w:r w:rsidR="00CE16B9" w:rsidRPr="008E14D1">
        <w:t xml:space="preserve"> </w:t>
      </w:r>
      <w:r w:rsidR="00CE16B9">
        <w:t>4</w:t>
      </w:r>
      <w:r w:rsidR="00CE16B9" w:rsidRPr="008E14D1">
        <w:t xml:space="preserve">: </w:t>
      </w:r>
      <w:proofErr w:type="spellStart"/>
      <w:r w:rsidR="00957622">
        <w:t>Maths</w:t>
      </w:r>
      <w:proofErr w:type="spellEnd"/>
      <w:r w:rsidR="00957622">
        <w:t xml:space="preserve"> - </w:t>
      </w:r>
      <w:proofErr w:type="spellStart"/>
      <w:r w:rsidR="00957622">
        <w:t>geometry</w:t>
      </w:r>
      <w:proofErr w:type="spellEnd"/>
    </w:p>
    <w:p w14:paraId="47171BC9" w14:textId="77777777" w:rsidR="00CE16B9" w:rsidRPr="00E02A29" w:rsidRDefault="00CE16B9" w:rsidP="00064803">
      <w:pPr>
        <w:rPr>
          <w:b/>
          <w:color w:val="3472AC"/>
        </w:rPr>
      </w:pPr>
      <w:r w:rsidRPr="00E02A29">
        <w:rPr>
          <w:b/>
          <w:color w:val="3472AC"/>
        </w:rPr>
        <w:t>Notes for teachers and whānau</w:t>
      </w:r>
    </w:p>
    <w:p w14:paraId="0980E582" w14:textId="6957D900" w:rsidR="00064803" w:rsidRPr="00E02A29" w:rsidRDefault="004E4C42" w:rsidP="00D071AA">
      <w:pPr>
        <w:spacing w:after="0"/>
      </w:pPr>
      <w:r w:rsidRPr="00E02A29">
        <w:t xml:space="preserve">This activity builds on the previous maths </w:t>
      </w:r>
      <w:r w:rsidR="00982BB8" w:rsidRPr="00E02A29">
        <w:t xml:space="preserve">activity. Today the learners will explore 3D </w:t>
      </w:r>
      <w:r w:rsidR="007C18F4">
        <w:rPr>
          <w:iCs/>
        </w:rPr>
        <w:t xml:space="preserve">(three-dimensional) </w:t>
      </w:r>
      <w:r w:rsidR="00982BB8" w:rsidRPr="00E02A29">
        <w:t xml:space="preserve">nets using a box from around their home. </w:t>
      </w:r>
      <w:r w:rsidR="00064803" w:rsidRPr="00E02A29">
        <w:t xml:space="preserve">Learners will be exploring the learning area of </w:t>
      </w:r>
      <w:r w:rsidR="00B51361" w:rsidRPr="00E02A29">
        <w:t xml:space="preserve">maths </w:t>
      </w:r>
      <w:r w:rsidR="00D071AA" w:rsidRPr="00E02A29">
        <w:rPr>
          <w:iCs/>
        </w:rPr>
        <w:t>–</w:t>
      </w:r>
      <w:r w:rsidR="00B51361" w:rsidRPr="00E02A29">
        <w:t xml:space="preserve"> geometry</w:t>
      </w:r>
      <w:r w:rsidR="00D071AA" w:rsidRPr="00E02A29">
        <w:rPr>
          <w:iCs/>
        </w:rPr>
        <w:t>.</w:t>
      </w:r>
    </w:p>
    <w:p w14:paraId="6192DEBC" w14:textId="77777777" w:rsidR="00CE16B9" w:rsidRDefault="004279CF" w:rsidP="00064803">
      <w:r>
        <w:pict w14:anchorId="67EF5D5B">
          <v:rect id="_x0000_i1038" style="width:0;height:1.5pt" o:hralign="center" o:hrstd="t" o:hr="t" fillcolor="#a0a0a0" stroked="f"/>
        </w:pict>
      </w:r>
    </w:p>
    <w:p w14:paraId="5A77CC21" w14:textId="26C92E0F" w:rsidR="00CE16B9" w:rsidRPr="008E14D1" w:rsidRDefault="00CE16B9" w:rsidP="00064803">
      <w:pPr>
        <w:pStyle w:val="LI"/>
        <w:spacing w:line="276" w:lineRule="auto"/>
        <w:rPr>
          <w:bCs/>
        </w:rPr>
      </w:pPr>
      <w:r w:rsidRPr="008E14D1">
        <w:t xml:space="preserve">I am learning to: </w:t>
      </w:r>
      <w:r w:rsidR="0072664A">
        <w:t>make a net from a solid shape</w:t>
      </w:r>
    </w:p>
    <w:p w14:paraId="40DEF52A" w14:textId="77777777" w:rsidR="00CE16B9" w:rsidRPr="007C09B4" w:rsidRDefault="00CE16B9" w:rsidP="00064803">
      <w:pPr>
        <w:spacing w:after="0"/>
        <w:rPr>
          <w:lang w:val="mi-NZ"/>
        </w:rPr>
      </w:pPr>
      <w:proofErr w:type="spellStart"/>
      <w:r>
        <w:rPr>
          <w:lang w:val="mi-NZ"/>
        </w:rPr>
        <w:t>What</w:t>
      </w:r>
      <w:proofErr w:type="spellEnd"/>
      <w:r>
        <w:rPr>
          <w:lang w:val="mi-NZ"/>
        </w:rPr>
        <w:t xml:space="preserve"> </w:t>
      </w:r>
      <w:proofErr w:type="spellStart"/>
      <w:r w:rsidRPr="007C09B4">
        <w:rPr>
          <w:lang w:val="mi-NZ"/>
        </w:rPr>
        <w:t>do</w:t>
      </w:r>
      <w:proofErr w:type="spellEnd"/>
      <w:r w:rsidRPr="007C09B4">
        <w:rPr>
          <w:lang w:val="mi-NZ"/>
        </w:rPr>
        <w:t xml:space="preserve"> I </w:t>
      </w:r>
      <w:proofErr w:type="spellStart"/>
      <w:r w:rsidRPr="007C09B4">
        <w:rPr>
          <w:lang w:val="mi-NZ"/>
        </w:rPr>
        <w:t>need</w:t>
      </w:r>
      <w:proofErr w:type="spellEnd"/>
      <w:r w:rsidRPr="007C09B4">
        <w:rPr>
          <w:lang w:val="mi-NZ"/>
        </w:rPr>
        <w:t>?</w:t>
      </w:r>
    </w:p>
    <w:p w14:paraId="44702AAB" w14:textId="0593B5D2" w:rsidR="00CE16B9" w:rsidRPr="007C09B4" w:rsidRDefault="004D3458" w:rsidP="006469FF">
      <w:pPr>
        <w:pStyle w:val="ListParagraph"/>
        <w:numPr>
          <w:ilvl w:val="0"/>
          <w:numId w:val="4"/>
        </w:numPr>
        <w:rPr>
          <w:lang w:val="mi-NZ"/>
        </w:rPr>
      </w:pPr>
      <w:r>
        <w:rPr>
          <w:lang w:val="mi-NZ"/>
        </w:rPr>
        <w:t>30</w:t>
      </w:r>
      <w:r w:rsidR="00CE16B9" w:rsidRPr="007C09B4">
        <w:rPr>
          <w:lang w:val="mi-NZ"/>
        </w:rPr>
        <w:t xml:space="preserve"> </w:t>
      </w:r>
      <w:proofErr w:type="spellStart"/>
      <w:r w:rsidR="00CE16B9" w:rsidRPr="007C09B4">
        <w:rPr>
          <w:lang w:val="mi-NZ"/>
        </w:rPr>
        <w:t>minutes</w:t>
      </w:r>
      <w:proofErr w:type="spellEnd"/>
    </w:p>
    <w:p w14:paraId="04D3468F" w14:textId="77777777" w:rsidR="00024179" w:rsidRDefault="004D3458" w:rsidP="006469FF">
      <w:pPr>
        <w:pStyle w:val="ListParagraph"/>
        <w:numPr>
          <w:ilvl w:val="0"/>
          <w:numId w:val="4"/>
        </w:numPr>
        <w:spacing w:after="0"/>
        <w:rPr>
          <w:rStyle w:val="eop"/>
          <w:lang w:val="mi-NZ"/>
        </w:rPr>
      </w:pPr>
      <w:proofErr w:type="spellStart"/>
      <w:r>
        <w:rPr>
          <w:rStyle w:val="eop"/>
          <w:lang w:val="mi-NZ"/>
        </w:rPr>
        <w:t>Scissors</w:t>
      </w:r>
      <w:proofErr w:type="spellEnd"/>
    </w:p>
    <w:p w14:paraId="1E21B6DE" w14:textId="0D3351BC" w:rsidR="00CE16B9" w:rsidRDefault="006A103C" w:rsidP="006469FF">
      <w:pPr>
        <w:pStyle w:val="ListParagraph"/>
        <w:numPr>
          <w:ilvl w:val="0"/>
          <w:numId w:val="4"/>
        </w:numPr>
        <w:spacing w:after="0"/>
        <w:rPr>
          <w:rStyle w:val="eop"/>
          <w:lang w:val="mi-NZ"/>
        </w:rPr>
      </w:pPr>
      <w:r>
        <w:rPr>
          <w:rStyle w:val="eop"/>
          <w:lang w:val="mi-NZ"/>
        </w:rPr>
        <w:t xml:space="preserve">A4 </w:t>
      </w:r>
      <w:proofErr w:type="spellStart"/>
      <w:r>
        <w:rPr>
          <w:rStyle w:val="eop"/>
          <w:lang w:val="mi-NZ"/>
        </w:rPr>
        <w:t>paper</w:t>
      </w:r>
      <w:proofErr w:type="spellEnd"/>
    </w:p>
    <w:p w14:paraId="044FAD6A" w14:textId="297E4A49" w:rsidR="00024179" w:rsidRPr="007C09B4" w:rsidRDefault="00024179" w:rsidP="006469FF">
      <w:pPr>
        <w:pStyle w:val="ListParagraph"/>
        <w:numPr>
          <w:ilvl w:val="0"/>
          <w:numId w:val="4"/>
        </w:numPr>
        <w:spacing w:after="0"/>
        <w:rPr>
          <w:rStyle w:val="eop"/>
          <w:lang w:val="mi-NZ"/>
        </w:rPr>
      </w:pPr>
      <w:r>
        <w:rPr>
          <w:rStyle w:val="eop"/>
          <w:lang w:val="mi-NZ"/>
        </w:rPr>
        <w:t xml:space="preserve">3D </w:t>
      </w:r>
      <w:proofErr w:type="spellStart"/>
      <w:r>
        <w:rPr>
          <w:rStyle w:val="eop"/>
          <w:lang w:val="mi-NZ"/>
        </w:rPr>
        <w:t>box</w:t>
      </w:r>
      <w:proofErr w:type="spellEnd"/>
      <w:r>
        <w:rPr>
          <w:rStyle w:val="eop"/>
          <w:lang w:val="mi-NZ"/>
        </w:rPr>
        <w:t xml:space="preserve"> </w:t>
      </w:r>
      <w:proofErr w:type="spellStart"/>
      <w:r>
        <w:rPr>
          <w:rStyle w:val="eop"/>
          <w:lang w:val="mi-NZ"/>
        </w:rPr>
        <w:t>from</w:t>
      </w:r>
      <w:proofErr w:type="spellEnd"/>
      <w:r>
        <w:rPr>
          <w:rStyle w:val="eop"/>
          <w:lang w:val="mi-NZ"/>
        </w:rPr>
        <w:t xml:space="preserve"> </w:t>
      </w:r>
      <w:proofErr w:type="spellStart"/>
      <w:r>
        <w:rPr>
          <w:rStyle w:val="eop"/>
          <w:lang w:val="mi-NZ"/>
        </w:rPr>
        <w:t>around</w:t>
      </w:r>
      <w:proofErr w:type="spellEnd"/>
      <w:r>
        <w:rPr>
          <w:rStyle w:val="eop"/>
          <w:lang w:val="mi-NZ"/>
        </w:rPr>
        <w:t xml:space="preserve"> </w:t>
      </w:r>
      <w:proofErr w:type="spellStart"/>
      <w:r>
        <w:rPr>
          <w:rStyle w:val="eop"/>
          <w:lang w:val="mi-NZ"/>
        </w:rPr>
        <w:t>your</w:t>
      </w:r>
      <w:proofErr w:type="spellEnd"/>
      <w:r>
        <w:rPr>
          <w:rStyle w:val="eop"/>
          <w:lang w:val="mi-NZ"/>
        </w:rPr>
        <w:t xml:space="preserve"> home – </w:t>
      </w:r>
      <w:proofErr w:type="spellStart"/>
      <w:r>
        <w:rPr>
          <w:rStyle w:val="eop"/>
          <w:lang w:val="mi-NZ"/>
        </w:rPr>
        <w:t>cereal</w:t>
      </w:r>
      <w:proofErr w:type="spellEnd"/>
      <w:r>
        <w:rPr>
          <w:rStyle w:val="eop"/>
          <w:lang w:val="mi-NZ"/>
        </w:rPr>
        <w:t xml:space="preserve"> </w:t>
      </w:r>
      <w:proofErr w:type="spellStart"/>
      <w:r>
        <w:rPr>
          <w:rStyle w:val="eop"/>
          <w:lang w:val="mi-NZ"/>
        </w:rPr>
        <w:t>box</w:t>
      </w:r>
      <w:proofErr w:type="spellEnd"/>
      <w:r>
        <w:rPr>
          <w:rStyle w:val="eop"/>
          <w:lang w:val="mi-NZ"/>
        </w:rPr>
        <w:t xml:space="preserve">, </w:t>
      </w:r>
      <w:proofErr w:type="spellStart"/>
      <w:r w:rsidR="00AB52BD">
        <w:rPr>
          <w:rStyle w:val="eop"/>
          <w:lang w:val="mi-NZ"/>
        </w:rPr>
        <w:t>tissue</w:t>
      </w:r>
      <w:proofErr w:type="spellEnd"/>
      <w:r w:rsidR="00AB52BD">
        <w:rPr>
          <w:rStyle w:val="eop"/>
          <w:lang w:val="mi-NZ"/>
        </w:rPr>
        <w:t xml:space="preserve"> </w:t>
      </w:r>
      <w:proofErr w:type="spellStart"/>
      <w:r w:rsidR="00AB52BD">
        <w:rPr>
          <w:rStyle w:val="eop"/>
          <w:lang w:val="mi-NZ"/>
        </w:rPr>
        <w:t>box</w:t>
      </w:r>
      <w:proofErr w:type="spellEnd"/>
      <w:r w:rsidR="00AB52BD">
        <w:rPr>
          <w:rStyle w:val="eop"/>
          <w:lang w:val="mi-NZ"/>
        </w:rPr>
        <w:t xml:space="preserve">, </w:t>
      </w:r>
      <w:proofErr w:type="spellStart"/>
      <w:r w:rsidR="00C07B11">
        <w:rPr>
          <w:rStyle w:val="eop"/>
          <w:lang w:val="mi-NZ"/>
        </w:rPr>
        <w:t>crackers</w:t>
      </w:r>
      <w:proofErr w:type="spellEnd"/>
      <w:r w:rsidR="00DF6974">
        <w:rPr>
          <w:rStyle w:val="eop"/>
          <w:lang w:val="mi-NZ"/>
        </w:rPr>
        <w:t xml:space="preserve">, </w:t>
      </w:r>
      <w:proofErr w:type="spellStart"/>
      <w:r w:rsidR="00DF6974">
        <w:rPr>
          <w:rStyle w:val="eop"/>
          <w:lang w:val="mi-NZ"/>
        </w:rPr>
        <w:t>other</w:t>
      </w:r>
      <w:proofErr w:type="spellEnd"/>
      <w:r w:rsidR="00C07B11">
        <w:rPr>
          <w:rStyle w:val="eop"/>
          <w:lang w:val="mi-NZ"/>
        </w:rPr>
        <w:t>.</w:t>
      </w:r>
    </w:p>
    <w:p w14:paraId="25EB9E76" w14:textId="6A2CB342" w:rsidR="00CE16B9" w:rsidRPr="008E14D1" w:rsidRDefault="008A50A2" w:rsidP="00064803">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p>
    <w:p w14:paraId="5877DB82" w14:textId="3096ECB8" w:rsidR="007163AB" w:rsidRDefault="00247852" w:rsidP="007163AB">
      <w:r>
        <w:t>During the maths activity yesterday</w:t>
      </w:r>
      <w:r w:rsidR="00DF6974">
        <w:t>,</w:t>
      </w:r>
      <w:r>
        <w:t xml:space="preserve"> you explored the attributes of a 3D shap</w:t>
      </w:r>
      <w:r w:rsidR="007F5F44">
        <w:t xml:space="preserve">e. </w:t>
      </w:r>
      <w:r w:rsidR="00FA0354">
        <w:t>In this activity</w:t>
      </w:r>
      <w:r w:rsidR="00B870F8">
        <w:t>,</w:t>
      </w:r>
      <w:r w:rsidR="00FA0354">
        <w:t xml:space="preserve"> you are going to </w:t>
      </w:r>
      <w:r w:rsidR="00152E29">
        <w:t>be exploring making a net from solid shapes by drawing around 3D s</w:t>
      </w:r>
      <w:r w:rsidR="00CD4EFA">
        <w:t xml:space="preserve">olid shapes as you roll them along a piece of paper. </w:t>
      </w:r>
    </w:p>
    <w:p w14:paraId="3D113717" w14:textId="6DEE44FD" w:rsidR="003C0CAC" w:rsidRDefault="00CD4EFA" w:rsidP="005F5D22">
      <w:pPr>
        <w:pStyle w:val="ListParagraph"/>
        <w:numPr>
          <w:ilvl w:val="0"/>
          <w:numId w:val="17"/>
        </w:numPr>
        <w:contextualSpacing w:val="0"/>
        <w:textAlignment w:val="baseline"/>
        <w:rPr>
          <w:rFonts w:eastAsia="Times New Roman"/>
          <w:color w:val="000000"/>
          <w:lang w:eastAsia="en-NZ"/>
        </w:rPr>
      </w:pPr>
      <w:r w:rsidRPr="00B5508F">
        <w:rPr>
          <w:rFonts w:eastAsia="Times New Roman"/>
          <w:b/>
          <w:color w:val="000000"/>
          <w:lang w:eastAsia="en-NZ"/>
        </w:rPr>
        <w:t>Find</w:t>
      </w:r>
      <w:r>
        <w:rPr>
          <w:rFonts w:eastAsia="Times New Roman"/>
          <w:color w:val="000000"/>
          <w:lang w:eastAsia="en-NZ"/>
        </w:rPr>
        <w:t xml:space="preserve"> a solid shape to </w:t>
      </w:r>
      <w:r w:rsidR="00F31EB7">
        <w:rPr>
          <w:rFonts w:eastAsia="Times New Roman"/>
          <w:color w:val="000000"/>
          <w:lang w:eastAsia="en-NZ"/>
        </w:rPr>
        <w:t xml:space="preserve">use. You may like to use a tissue box, a cracker box, </w:t>
      </w:r>
      <w:r w:rsidR="00305358">
        <w:rPr>
          <w:rFonts w:eastAsia="Times New Roman"/>
          <w:color w:val="000000"/>
          <w:lang w:eastAsia="en-NZ"/>
        </w:rPr>
        <w:t>a washing powder (sealed) box.</w:t>
      </w:r>
    </w:p>
    <w:p w14:paraId="47ED228C" w14:textId="2083BA2D" w:rsidR="00305358" w:rsidRDefault="00305358" w:rsidP="005F5D22">
      <w:pPr>
        <w:pStyle w:val="ListParagraph"/>
        <w:numPr>
          <w:ilvl w:val="0"/>
          <w:numId w:val="17"/>
        </w:numPr>
        <w:contextualSpacing w:val="0"/>
        <w:textAlignment w:val="baseline"/>
        <w:rPr>
          <w:rFonts w:eastAsia="Times New Roman"/>
          <w:color w:val="000000"/>
          <w:lang w:eastAsia="en-NZ"/>
        </w:rPr>
      </w:pPr>
      <w:r>
        <w:rPr>
          <w:rFonts w:eastAsia="Times New Roman"/>
          <w:color w:val="000000"/>
          <w:lang w:eastAsia="en-NZ"/>
        </w:rPr>
        <w:t xml:space="preserve">You are going to </w:t>
      </w:r>
      <w:r w:rsidR="00E91902">
        <w:rPr>
          <w:rFonts w:eastAsia="Times New Roman"/>
          <w:color w:val="000000"/>
          <w:lang w:eastAsia="en-NZ"/>
        </w:rPr>
        <w:t>“</w:t>
      </w:r>
      <w:r>
        <w:rPr>
          <w:rFonts w:eastAsia="Times New Roman"/>
          <w:color w:val="000000"/>
          <w:lang w:eastAsia="en-NZ"/>
        </w:rPr>
        <w:t>unwrap</w:t>
      </w:r>
      <w:r w:rsidR="00E91902">
        <w:rPr>
          <w:rFonts w:eastAsia="Times New Roman"/>
          <w:color w:val="000000"/>
          <w:lang w:eastAsia="en-NZ"/>
        </w:rPr>
        <w:t>”</w:t>
      </w:r>
      <w:r>
        <w:rPr>
          <w:rFonts w:eastAsia="Times New Roman"/>
          <w:color w:val="000000"/>
          <w:lang w:eastAsia="en-NZ"/>
        </w:rPr>
        <w:t xml:space="preserve"> the solid shape by </w:t>
      </w:r>
      <w:r w:rsidR="00853799">
        <w:rPr>
          <w:rFonts w:eastAsia="Times New Roman"/>
          <w:color w:val="000000"/>
          <w:lang w:eastAsia="en-NZ"/>
        </w:rPr>
        <w:t xml:space="preserve">rolling the shape and tracing the faces </w:t>
      </w:r>
      <w:r w:rsidR="008B4882">
        <w:rPr>
          <w:rFonts w:eastAsia="Times New Roman"/>
          <w:color w:val="000000"/>
          <w:lang w:eastAsia="en-NZ"/>
        </w:rPr>
        <w:t xml:space="preserve">(the flat </w:t>
      </w:r>
      <w:r w:rsidR="00CC0281">
        <w:rPr>
          <w:rFonts w:eastAsia="Times New Roman"/>
          <w:color w:val="000000"/>
          <w:lang w:eastAsia="en-NZ"/>
        </w:rPr>
        <w:t>surfaces of a solid shape)</w:t>
      </w:r>
      <w:r w:rsidR="00853799">
        <w:rPr>
          <w:rFonts w:eastAsia="Times New Roman"/>
          <w:color w:val="000000"/>
          <w:lang w:eastAsia="en-NZ"/>
        </w:rPr>
        <w:t xml:space="preserve"> as you roll.</w:t>
      </w:r>
      <w:r w:rsidR="00CB77BE">
        <w:rPr>
          <w:rFonts w:eastAsia="Times New Roman"/>
          <w:color w:val="000000"/>
          <w:lang w:eastAsia="en-NZ"/>
        </w:rPr>
        <w:t xml:space="preserve"> </w:t>
      </w:r>
      <w:r w:rsidR="006F5DFF">
        <w:rPr>
          <w:rFonts w:eastAsia="Times New Roman"/>
          <w:color w:val="000000"/>
          <w:lang w:eastAsia="en-NZ"/>
        </w:rPr>
        <w:t xml:space="preserve">Start by </w:t>
      </w:r>
      <w:r w:rsidR="00AE19F9">
        <w:rPr>
          <w:rFonts w:eastAsia="Times New Roman"/>
          <w:color w:val="000000"/>
          <w:lang w:eastAsia="en-NZ"/>
        </w:rPr>
        <w:t>tracing around the base</w:t>
      </w:r>
      <w:r w:rsidR="00F71518">
        <w:rPr>
          <w:rFonts w:eastAsia="Times New Roman"/>
          <w:color w:val="000000"/>
          <w:lang w:eastAsia="en-NZ"/>
        </w:rPr>
        <w:t>. After that,</w:t>
      </w:r>
      <w:r w:rsidR="00AE19F9">
        <w:rPr>
          <w:rFonts w:eastAsia="Times New Roman"/>
          <w:color w:val="000000"/>
          <w:lang w:eastAsia="en-NZ"/>
        </w:rPr>
        <w:t xml:space="preserve"> roll</w:t>
      </w:r>
      <w:r w:rsidR="00F71518">
        <w:rPr>
          <w:rFonts w:eastAsia="Times New Roman"/>
          <w:color w:val="000000"/>
          <w:lang w:eastAsia="en-NZ"/>
        </w:rPr>
        <w:t xml:space="preserve"> or </w:t>
      </w:r>
      <w:r w:rsidR="00AE19F9">
        <w:rPr>
          <w:rFonts w:eastAsia="Times New Roman"/>
          <w:color w:val="000000"/>
          <w:lang w:eastAsia="en-NZ"/>
        </w:rPr>
        <w:t>tip the shape onto another face</w:t>
      </w:r>
      <w:r w:rsidR="00AA04E7">
        <w:rPr>
          <w:rFonts w:eastAsia="Times New Roman"/>
          <w:color w:val="000000"/>
          <w:lang w:eastAsia="en-NZ"/>
        </w:rPr>
        <w:t>,</w:t>
      </w:r>
      <w:r w:rsidR="00AE19F9">
        <w:rPr>
          <w:rFonts w:eastAsia="Times New Roman"/>
          <w:color w:val="000000"/>
          <w:lang w:eastAsia="en-NZ"/>
        </w:rPr>
        <w:t xml:space="preserve"> and </w:t>
      </w:r>
      <w:r w:rsidR="00626BF7">
        <w:rPr>
          <w:rFonts w:eastAsia="Times New Roman"/>
          <w:color w:val="000000"/>
          <w:lang w:eastAsia="en-NZ"/>
        </w:rPr>
        <w:t>then trace around that</w:t>
      </w:r>
      <w:r w:rsidR="00A04E45">
        <w:rPr>
          <w:rFonts w:eastAsia="Times New Roman"/>
          <w:color w:val="000000"/>
          <w:lang w:eastAsia="en-NZ"/>
        </w:rPr>
        <w:t xml:space="preserve">. </w:t>
      </w:r>
      <w:r w:rsidR="00DE0CCC">
        <w:rPr>
          <w:rFonts w:eastAsia="Times New Roman"/>
          <w:color w:val="000000"/>
          <w:lang w:eastAsia="en-NZ"/>
        </w:rPr>
        <w:t>Remember to roll your shape sideways</w:t>
      </w:r>
      <w:r w:rsidR="00B870F8">
        <w:rPr>
          <w:rFonts w:eastAsia="Times New Roman"/>
          <w:color w:val="000000"/>
          <w:lang w:eastAsia="en-NZ"/>
        </w:rPr>
        <w:t>,</w:t>
      </w:r>
      <w:r w:rsidR="00DE0CCC">
        <w:rPr>
          <w:rFonts w:eastAsia="Times New Roman"/>
          <w:color w:val="000000"/>
          <w:lang w:eastAsia="en-NZ"/>
        </w:rPr>
        <w:t xml:space="preserve"> too </w:t>
      </w:r>
      <w:r w:rsidR="00B719DC">
        <w:rPr>
          <w:rFonts w:eastAsia="Times New Roman"/>
          <w:color w:val="000000"/>
          <w:lang w:eastAsia="en-NZ"/>
        </w:rPr>
        <w:t>–</w:t>
      </w:r>
      <w:r w:rsidR="00DE0CCC">
        <w:rPr>
          <w:rFonts w:eastAsia="Times New Roman"/>
          <w:color w:val="000000"/>
          <w:lang w:eastAsia="en-NZ"/>
        </w:rPr>
        <w:t xml:space="preserve"> y</w:t>
      </w:r>
      <w:r w:rsidR="00A04E45">
        <w:rPr>
          <w:rFonts w:eastAsia="Times New Roman"/>
          <w:color w:val="000000"/>
          <w:lang w:eastAsia="en-NZ"/>
        </w:rPr>
        <w:t xml:space="preserve">ou may need to roll back over a face you have already drawn </w:t>
      </w:r>
      <w:r w:rsidR="006F33AF">
        <w:rPr>
          <w:rFonts w:eastAsia="Times New Roman"/>
          <w:color w:val="000000"/>
          <w:lang w:eastAsia="en-NZ"/>
        </w:rPr>
        <w:t xml:space="preserve">to move to another area you need to </w:t>
      </w:r>
      <w:r w:rsidR="00AF5BA7">
        <w:rPr>
          <w:rFonts w:eastAsia="Times New Roman"/>
          <w:color w:val="000000"/>
          <w:lang w:eastAsia="en-NZ"/>
        </w:rPr>
        <w:t>“</w:t>
      </w:r>
      <w:r w:rsidR="006F33AF">
        <w:rPr>
          <w:rFonts w:eastAsia="Times New Roman"/>
          <w:color w:val="000000"/>
          <w:lang w:eastAsia="en-NZ"/>
        </w:rPr>
        <w:t>unwrap</w:t>
      </w:r>
      <w:r w:rsidR="00AF5BA7">
        <w:rPr>
          <w:rFonts w:eastAsia="Times New Roman"/>
          <w:color w:val="000000"/>
          <w:lang w:eastAsia="en-NZ"/>
        </w:rPr>
        <w:t>”</w:t>
      </w:r>
      <w:r w:rsidR="00C065E1">
        <w:rPr>
          <w:rFonts w:eastAsia="Times New Roman"/>
          <w:color w:val="000000"/>
          <w:lang w:eastAsia="en-NZ"/>
        </w:rPr>
        <w:t>.</w:t>
      </w:r>
      <w:r w:rsidR="006C05D0">
        <w:rPr>
          <w:rFonts w:eastAsia="Times New Roman"/>
          <w:color w:val="000000"/>
          <w:lang w:eastAsia="en-NZ"/>
        </w:rPr>
        <w:t xml:space="preserve"> </w:t>
      </w:r>
      <w:r w:rsidR="00C065E1">
        <w:rPr>
          <w:rFonts w:eastAsia="Times New Roman"/>
          <w:color w:val="000000"/>
          <w:lang w:eastAsia="en-NZ"/>
        </w:rPr>
        <w:t>L</w:t>
      </w:r>
      <w:r w:rsidR="006C05D0">
        <w:rPr>
          <w:rFonts w:eastAsia="Times New Roman"/>
          <w:color w:val="000000"/>
          <w:lang w:eastAsia="en-NZ"/>
        </w:rPr>
        <w:t xml:space="preserve">ine </w:t>
      </w:r>
      <w:r w:rsidR="00A52BF9">
        <w:rPr>
          <w:rFonts w:eastAsia="Times New Roman"/>
          <w:color w:val="000000"/>
          <w:lang w:eastAsia="en-NZ"/>
        </w:rPr>
        <w:t>it all up carefully</w:t>
      </w:r>
      <w:r w:rsidR="009F4B92">
        <w:rPr>
          <w:rFonts w:eastAsia="Times New Roman"/>
          <w:color w:val="000000"/>
          <w:lang w:eastAsia="en-NZ"/>
        </w:rPr>
        <w:t xml:space="preserve">. Keep tracing each face until you have </w:t>
      </w:r>
      <w:r w:rsidR="00E91902">
        <w:rPr>
          <w:rFonts w:eastAsia="Times New Roman"/>
          <w:color w:val="000000"/>
          <w:lang w:eastAsia="en-NZ"/>
        </w:rPr>
        <w:t>“</w:t>
      </w:r>
      <w:r w:rsidR="009F4B92">
        <w:rPr>
          <w:rFonts w:eastAsia="Times New Roman"/>
          <w:color w:val="000000"/>
          <w:lang w:eastAsia="en-NZ"/>
        </w:rPr>
        <w:t>unwrapped</w:t>
      </w:r>
      <w:r w:rsidR="00E91902">
        <w:rPr>
          <w:rFonts w:eastAsia="Times New Roman"/>
          <w:color w:val="000000"/>
          <w:lang w:eastAsia="en-NZ"/>
        </w:rPr>
        <w:t>”</w:t>
      </w:r>
      <w:r w:rsidR="009F4B92">
        <w:rPr>
          <w:rFonts w:eastAsia="Times New Roman"/>
          <w:color w:val="000000"/>
          <w:lang w:eastAsia="en-NZ"/>
        </w:rPr>
        <w:t xml:space="preserve"> all of your shape.</w:t>
      </w:r>
      <w:r w:rsidR="00905323">
        <w:rPr>
          <w:rFonts w:eastAsia="Times New Roman"/>
          <w:color w:val="000000"/>
          <w:lang w:eastAsia="en-NZ"/>
        </w:rPr>
        <w:t xml:space="preserve"> </w:t>
      </w:r>
    </w:p>
    <w:p w14:paraId="1060115E" w14:textId="570BC26D" w:rsidR="0028694E" w:rsidRDefault="0028694E" w:rsidP="005F5D22">
      <w:pPr>
        <w:pStyle w:val="ListParagraph"/>
        <w:numPr>
          <w:ilvl w:val="0"/>
          <w:numId w:val="17"/>
        </w:numPr>
        <w:contextualSpacing w:val="0"/>
        <w:textAlignment w:val="baseline"/>
        <w:rPr>
          <w:rFonts w:eastAsia="Times New Roman"/>
          <w:color w:val="000000"/>
          <w:lang w:eastAsia="en-NZ"/>
        </w:rPr>
      </w:pPr>
      <w:r>
        <w:rPr>
          <w:rFonts w:eastAsia="Times New Roman"/>
          <w:color w:val="000000"/>
          <w:lang w:eastAsia="en-NZ"/>
        </w:rPr>
        <w:t>Can you roll it in different ways to make different nets</w:t>
      </w:r>
      <w:r w:rsidR="009A73A9">
        <w:rPr>
          <w:rFonts w:eastAsia="Times New Roman"/>
          <w:color w:val="000000"/>
          <w:lang w:eastAsia="en-NZ"/>
        </w:rPr>
        <w:t>? What do you notice? Could the net still be folded up to make the same shape?</w:t>
      </w:r>
    </w:p>
    <w:p w14:paraId="5069E49A" w14:textId="77777777" w:rsidR="00541C77" w:rsidRDefault="001E6CC0" w:rsidP="005F5D22">
      <w:pPr>
        <w:pStyle w:val="ListParagraph"/>
        <w:numPr>
          <w:ilvl w:val="0"/>
          <w:numId w:val="17"/>
        </w:numPr>
        <w:contextualSpacing w:val="0"/>
        <w:textAlignment w:val="baseline"/>
        <w:rPr>
          <w:rFonts w:eastAsia="Times New Roman"/>
          <w:color w:val="000000"/>
          <w:lang w:eastAsia="en-NZ"/>
        </w:rPr>
      </w:pPr>
      <w:r>
        <w:rPr>
          <w:rFonts w:eastAsia="Times New Roman"/>
          <w:color w:val="000000"/>
          <w:lang w:eastAsia="en-NZ"/>
        </w:rPr>
        <w:t>If possible, carefully unstick the box you have used to form its net</w:t>
      </w:r>
      <w:r w:rsidR="009A46FF">
        <w:rPr>
          <w:rFonts w:eastAsia="Times New Roman"/>
          <w:color w:val="000000"/>
          <w:lang w:eastAsia="en-NZ"/>
        </w:rPr>
        <w:t xml:space="preserve">. </w:t>
      </w:r>
      <w:r w:rsidR="001035D9">
        <w:rPr>
          <w:rFonts w:eastAsia="Times New Roman"/>
          <w:color w:val="000000"/>
          <w:lang w:eastAsia="en-NZ"/>
        </w:rPr>
        <w:t>Look at the similarities and differences between the box and the nets you have drawn.</w:t>
      </w:r>
      <w:r w:rsidR="00666923">
        <w:rPr>
          <w:rFonts w:eastAsia="Times New Roman"/>
          <w:color w:val="000000"/>
          <w:lang w:eastAsia="en-NZ"/>
        </w:rPr>
        <w:t xml:space="preserve"> </w:t>
      </w:r>
    </w:p>
    <w:p w14:paraId="6B7064C7" w14:textId="30D241BC" w:rsidR="009A73A9" w:rsidRPr="00CD4EFA" w:rsidRDefault="00541C77" w:rsidP="00541C77">
      <w:pPr>
        <w:pStyle w:val="ListParagraph"/>
        <w:contextualSpacing w:val="0"/>
        <w:textAlignment w:val="baseline"/>
        <w:rPr>
          <w:rFonts w:eastAsia="Times New Roman"/>
          <w:color w:val="000000"/>
          <w:lang w:eastAsia="en-NZ"/>
        </w:rPr>
      </w:pPr>
      <w:r>
        <w:rPr>
          <w:rFonts w:eastAsia="Times New Roman"/>
          <w:color w:val="000000"/>
          <w:lang w:eastAsia="en-NZ"/>
        </w:rPr>
        <w:t xml:space="preserve">Challenge - </w:t>
      </w:r>
      <w:r w:rsidR="00666923">
        <w:rPr>
          <w:rFonts w:eastAsia="Times New Roman"/>
          <w:color w:val="000000"/>
          <w:lang w:eastAsia="en-NZ"/>
        </w:rPr>
        <w:t xml:space="preserve">Can you try drawing a net without </w:t>
      </w:r>
      <w:r>
        <w:rPr>
          <w:rFonts w:eastAsia="Times New Roman"/>
          <w:color w:val="000000"/>
          <w:lang w:eastAsia="en-NZ"/>
        </w:rPr>
        <w:t>using a solid shape to draw around?</w:t>
      </w:r>
    </w:p>
    <w:p w14:paraId="70D7A7D2" w14:textId="7480C8EB" w:rsidR="005F5D22" w:rsidRDefault="00390055" w:rsidP="00064803">
      <w:pPr>
        <w:spacing w:after="240"/>
        <w:textAlignment w:val="baseline"/>
        <w:rPr>
          <w:rFonts w:eastAsia="Times New Roman"/>
          <w:b/>
          <w:color w:val="000000"/>
          <w:lang w:eastAsia="en-NZ"/>
        </w:rPr>
      </w:pPr>
      <w:r>
        <w:rPr>
          <w:noProof/>
        </w:rPr>
        <w:drawing>
          <wp:anchor distT="0" distB="0" distL="114300" distR="114300" simplePos="0" relativeHeight="251664384" behindDoc="0" locked="0" layoutInCell="1" allowOverlap="1" wp14:anchorId="0BA8D157" wp14:editId="738AF167">
            <wp:simplePos x="0" y="0"/>
            <wp:positionH relativeFrom="column">
              <wp:posOffset>879</wp:posOffset>
            </wp:positionH>
            <wp:positionV relativeFrom="paragraph">
              <wp:posOffset>2687</wp:posOffset>
            </wp:positionV>
            <wp:extent cx="2329559" cy="2152357"/>
            <wp:effectExtent l="0" t="0" r="0" b="0"/>
            <wp:wrapSquare wrapText="bothSides"/>
            <wp:docPr id="780784071" name="Picture 78078407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1" name="Picture 780784071" descr="A picture containing 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329559" cy="2152357"/>
                    </a:xfrm>
                    <a:prstGeom prst="rect">
                      <a:avLst/>
                    </a:prstGeom>
                  </pic:spPr>
                </pic:pic>
              </a:graphicData>
            </a:graphic>
            <wp14:sizeRelH relativeFrom="margin">
              <wp14:pctWidth>0</wp14:pctWidth>
            </wp14:sizeRelH>
            <wp14:sizeRelV relativeFrom="margin">
              <wp14:pctHeight>0</wp14:pctHeight>
            </wp14:sizeRelV>
          </wp:anchor>
        </w:drawing>
      </w:r>
    </w:p>
    <w:p w14:paraId="7AD1803E" w14:textId="77777777" w:rsidR="005F5D22" w:rsidRDefault="005F5D22" w:rsidP="00064803">
      <w:pPr>
        <w:spacing w:after="240"/>
        <w:textAlignment w:val="baseline"/>
        <w:rPr>
          <w:rFonts w:eastAsia="Times New Roman"/>
          <w:b/>
          <w:color w:val="000000"/>
          <w:lang w:eastAsia="en-NZ"/>
        </w:rPr>
      </w:pPr>
    </w:p>
    <w:p w14:paraId="6912CE85" w14:textId="2F29DD83" w:rsidR="00CE16B9" w:rsidRPr="00192AA8" w:rsidRDefault="00CE16B9" w:rsidP="00064803">
      <w:pPr>
        <w:spacing w:after="240"/>
        <w:textAlignment w:val="baseline"/>
        <w:rPr>
          <w:rFonts w:eastAsia="Times New Roman"/>
          <w:b/>
          <w:color w:val="000000"/>
          <w:lang w:eastAsia="en-NZ"/>
        </w:rPr>
      </w:pPr>
      <w:r w:rsidRPr="00192AA8">
        <w:rPr>
          <w:rFonts w:eastAsia="Times New Roman"/>
          <w:b/>
          <w:color w:val="000000"/>
          <w:lang w:eastAsia="en-NZ"/>
        </w:rPr>
        <w:t>Remember to do your end of day reflection and wellbeing activities (</w:t>
      </w:r>
      <w:r w:rsidR="00E801BE">
        <w:rPr>
          <w:rFonts w:eastAsia="Times New Roman"/>
          <w:b/>
          <w:color w:val="000000"/>
          <w:lang w:eastAsia="en-NZ"/>
        </w:rPr>
        <w:t>s</w:t>
      </w:r>
      <w:r w:rsidRPr="00192AA8">
        <w:rPr>
          <w:rFonts w:eastAsia="Times New Roman"/>
          <w:b/>
          <w:color w:val="000000"/>
          <w:lang w:eastAsia="en-NZ"/>
        </w:rPr>
        <w:t>ee p.</w:t>
      </w:r>
      <w:r w:rsidR="00E72C89">
        <w:rPr>
          <w:rFonts w:eastAsia="Times New Roman"/>
          <w:b/>
          <w:color w:val="000000"/>
          <w:lang w:eastAsia="en-NZ"/>
        </w:rPr>
        <w:t xml:space="preserve"> </w:t>
      </w:r>
      <w:r w:rsidRPr="00192AA8">
        <w:rPr>
          <w:rFonts w:eastAsia="Times New Roman"/>
          <w:b/>
          <w:color w:val="000000"/>
          <w:lang w:eastAsia="en-NZ"/>
        </w:rPr>
        <w:t>6</w:t>
      </w:r>
      <w:r w:rsidR="00E801BE">
        <w:rPr>
          <w:rFonts w:eastAsia="Times New Roman"/>
          <w:b/>
          <w:color w:val="000000"/>
          <w:lang w:eastAsia="en-NZ"/>
        </w:rPr>
        <w:t xml:space="preserve"> </w:t>
      </w:r>
      <w:r w:rsidR="0049276D">
        <w:rPr>
          <w:rFonts w:eastAsia="Times New Roman"/>
          <w:b/>
          <w:bCs/>
          <w:color w:val="000000"/>
          <w:lang w:eastAsia="en-NZ"/>
        </w:rPr>
        <w:t>and</w:t>
      </w:r>
      <w:r w:rsidR="00E801BE">
        <w:rPr>
          <w:rFonts w:eastAsia="Times New Roman"/>
          <w:b/>
          <w:bCs/>
          <w:color w:val="000000"/>
          <w:lang w:eastAsia="en-NZ"/>
        </w:rPr>
        <w:t xml:space="preserve"> </w:t>
      </w:r>
      <w:r w:rsidRPr="00192AA8">
        <w:rPr>
          <w:rFonts w:eastAsia="Times New Roman"/>
          <w:b/>
          <w:color w:val="000000"/>
          <w:lang w:eastAsia="en-NZ"/>
        </w:rPr>
        <w:t>8).</w:t>
      </w:r>
    </w:p>
    <w:p w14:paraId="66CF19B4" w14:textId="175EBAEA" w:rsidR="00E801BE" w:rsidRDefault="00CE16B9" w:rsidP="00315513">
      <w:pPr>
        <w:pStyle w:val="GH1"/>
        <w:spacing w:line="276" w:lineRule="auto"/>
      </w:pPr>
      <w:r>
        <w:br w:type="column"/>
      </w:r>
      <w:r w:rsidR="00FE47BE">
        <w:lastRenderedPageBreak/>
        <w:drawing>
          <wp:anchor distT="0" distB="0" distL="114300" distR="114300" simplePos="0" relativeHeight="251649024" behindDoc="1" locked="0" layoutInCell="1" allowOverlap="1" wp14:anchorId="0F5C0A88" wp14:editId="345C00AB">
            <wp:simplePos x="0" y="0"/>
            <wp:positionH relativeFrom="column">
              <wp:posOffset>4571365</wp:posOffset>
            </wp:positionH>
            <wp:positionV relativeFrom="paragraph">
              <wp:posOffset>-10160</wp:posOffset>
            </wp:positionV>
            <wp:extent cx="1318260" cy="1280160"/>
            <wp:effectExtent l="0" t="0" r="0" b="0"/>
            <wp:wrapTight wrapText="bothSides">
              <wp:wrapPolygon edited="0">
                <wp:start x="0" y="0"/>
                <wp:lineTo x="0" y="21214"/>
                <wp:lineTo x="21225" y="21214"/>
                <wp:lineTo x="21225" y="0"/>
                <wp:lineTo x="0" y="0"/>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1318260"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4</w:t>
      </w:r>
      <w:r w:rsidRPr="008E14D1">
        <w:t xml:space="preserve"> </w:t>
      </w:r>
      <w:r w:rsidR="00616646">
        <w:t>a</w:t>
      </w:r>
      <w:r w:rsidRPr="008E14D1">
        <w:t xml:space="preserve">ctivity 1: </w:t>
      </w:r>
      <w:r w:rsidR="00D37D28">
        <w:t>Introducing your culture</w:t>
      </w:r>
    </w:p>
    <w:p w14:paraId="6C883A8A" w14:textId="52467627" w:rsidR="00CE16B9" w:rsidRPr="00E91902" w:rsidRDefault="00CE16B9" w:rsidP="00315513">
      <w:pPr>
        <w:spacing w:before="120"/>
        <w:rPr>
          <w:b/>
          <w:color w:val="01853E"/>
        </w:rPr>
      </w:pPr>
      <w:r w:rsidRPr="00E91902">
        <w:rPr>
          <w:b/>
          <w:color w:val="01853E"/>
        </w:rPr>
        <w:t>Notes for teachers and whānau</w:t>
      </w:r>
    </w:p>
    <w:p w14:paraId="72816FE5" w14:textId="3F411E0E" w:rsidR="00577CD1" w:rsidRPr="00E91902" w:rsidRDefault="003B32B0" w:rsidP="00F9307A">
      <w:pPr>
        <w:spacing w:after="0"/>
      </w:pPr>
      <w:r w:rsidRPr="00E91902">
        <w:t xml:space="preserve">Now it is time for your learner to </w:t>
      </w:r>
      <w:r w:rsidR="00A420E2" w:rsidRPr="00E91902">
        <w:t xml:space="preserve">apply their knowledge and understanding about identity and culture and establish a pet rock’s identity. They will be introducing the pet rock to their </w:t>
      </w:r>
      <w:proofErr w:type="spellStart"/>
      <w:r w:rsidR="00A420E2" w:rsidRPr="671AA751">
        <w:rPr>
          <w:rFonts w:eastAsia="Arial"/>
        </w:rPr>
        <w:t>wh</w:t>
      </w:r>
      <w:proofErr w:type="spellEnd"/>
      <w:r w:rsidR="00332276" w:rsidRPr="671AA751">
        <w:rPr>
          <w:rFonts w:eastAsia="Arial"/>
          <w:lang w:val="mi-NZ"/>
        </w:rPr>
        <w:t xml:space="preserve">ānau </w:t>
      </w:r>
      <w:proofErr w:type="spellStart"/>
      <w:r w:rsidR="00332276" w:rsidRPr="671AA751">
        <w:rPr>
          <w:rFonts w:eastAsia="Arial"/>
          <w:lang w:val="mi-NZ"/>
        </w:rPr>
        <w:t>tomorrow</w:t>
      </w:r>
      <w:proofErr w:type="spellEnd"/>
      <w:r w:rsidR="00332276" w:rsidRPr="671AA751">
        <w:rPr>
          <w:rFonts w:eastAsia="Arial"/>
          <w:lang w:val="mi-NZ"/>
        </w:rPr>
        <w:t xml:space="preserve"> </w:t>
      </w:r>
      <w:proofErr w:type="spellStart"/>
      <w:r w:rsidR="00332276" w:rsidRPr="671AA751">
        <w:rPr>
          <w:rFonts w:eastAsia="Arial"/>
          <w:lang w:val="mi-NZ"/>
        </w:rPr>
        <w:t>when</w:t>
      </w:r>
      <w:proofErr w:type="spellEnd"/>
      <w:r w:rsidR="00332276" w:rsidRPr="671AA751">
        <w:rPr>
          <w:rFonts w:eastAsia="Arial"/>
          <w:lang w:val="mi-NZ"/>
        </w:rPr>
        <w:t xml:space="preserve"> </w:t>
      </w:r>
      <w:proofErr w:type="spellStart"/>
      <w:r w:rsidR="00332276" w:rsidRPr="671AA751">
        <w:rPr>
          <w:rFonts w:eastAsia="Arial"/>
          <w:lang w:val="mi-NZ"/>
        </w:rPr>
        <w:t>they</w:t>
      </w:r>
      <w:proofErr w:type="spellEnd"/>
      <w:r w:rsidR="00332276" w:rsidRPr="671AA751">
        <w:rPr>
          <w:rFonts w:eastAsia="Arial"/>
          <w:lang w:val="mi-NZ"/>
        </w:rPr>
        <w:t xml:space="preserve"> </w:t>
      </w:r>
      <w:proofErr w:type="spellStart"/>
      <w:r w:rsidR="00332276" w:rsidRPr="671AA751">
        <w:rPr>
          <w:rFonts w:eastAsia="Arial"/>
          <w:lang w:val="mi-NZ"/>
        </w:rPr>
        <w:t>share</w:t>
      </w:r>
      <w:proofErr w:type="spellEnd"/>
      <w:r w:rsidR="00332276" w:rsidRPr="671AA751">
        <w:rPr>
          <w:rFonts w:eastAsia="Arial"/>
          <w:lang w:val="mi-NZ"/>
        </w:rPr>
        <w:t xml:space="preserve"> </w:t>
      </w:r>
      <w:proofErr w:type="spellStart"/>
      <w:r w:rsidR="00332276" w:rsidRPr="671AA751">
        <w:rPr>
          <w:rFonts w:eastAsia="Arial"/>
          <w:lang w:val="mi-NZ"/>
        </w:rPr>
        <w:t>their</w:t>
      </w:r>
      <w:proofErr w:type="spellEnd"/>
      <w:r w:rsidR="00332276" w:rsidRPr="671AA751">
        <w:rPr>
          <w:rFonts w:eastAsia="Arial"/>
          <w:lang w:val="mi-NZ"/>
        </w:rPr>
        <w:t xml:space="preserve"> </w:t>
      </w:r>
      <w:proofErr w:type="spellStart"/>
      <w:r w:rsidR="00332276" w:rsidRPr="671AA751">
        <w:rPr>
          <w:rFonts w:eastAsia="Arial"/>
          <w:lang w:val="mi-NZ"/>
        </w:rPr>
        <w:t>learning</w:t>
      </w:r>
      <w:proofErr w:type="spellEnd"/>
      <w:r w:rsidR="00332276" w:rsidRPr="671AA751">
        <w:rPr>
          <w:rFonts w:eastAsia="Arial"/>
          <w:lang w:val="mi-NZ"/>
        </w:rPr>
        <w:t>.</w:t>
      </w:r>
      <w:r w:rsidR="00F9307A" w:rsidRPr="00E91902">
        <w:rPr>
          <w:lang w:val="mi-NZ"/>
        </w:rPr>
        <w:t xml:space="preserve"> </w:t>
      </w:r>
      <w:r w:rsidR="00577CD1" w:rsidRPr="00E91902">
        <w:t xml:space="preserve">Learners will be exploring the learning areas of </w:t>
      </w:r>
      <w:r w:rsidR="00332276" w:rsidRPr="00E91902">
        <w:t>social science, health</w:t>
      </w:r>
      <w:r w:rsidR="0029030B" w:rsidRPr="00E91902">
        <w:t>,</w:t>
      </w:r>
      <w:r w:rsidR="00332276" w:rsidRPr="00E91902">
        <w:t xml:space="preserve"> and literacy.</w:t>
      </w:r>
    </w:p>
    <w:p w14:paraId="6A42485D" w14:textId="77777777" w:rsidR="00CE16B9" w:rsidRDefault="004279CF" w:rsidP="00315513">
      <w:r>
        <w:pict w14:anchorId="630A0DA4">
          <v:rect id="_x0000_i1039" style="width:0;height:1.5pt" o:hralign="center" o:hrstd="t" o:hr="t" fillcolor="#a0a0a0" stroked="f"/>
        </w:pict>
      </w:r>
    </w:p>
    <w:p w14:paraId="0BDF0B8E" w14:textId="0EF8CED8" w:rsidR="00CE16B9" w:rsidRPr="00CE16B9" w:rsidRDefault="00CE16B9" w:rsidP="00315513">
      <w:pPr>
        <w:pStyle w:val="LIG"/>
        <w:spacing w:line="276" w:lineRule="auto"/>
        <w:rPr>
          <w:bCs/>
        </w:rPr>
      </w:pPr>
      <w:r w:rsidRPr="00CE16B9">
        <w:t xml:space="preserve">I am learning to: </w:t>
      </w:r>
      <w:r w:rsidR="001071F6">
        <w:t>apply knowledge about culture and identity to a scenario</w:t>
      </w:r>
    </w:p>
    <w:p w14:paraId="06CAEC0E" w14:textId="77777777" w:rsidR="00CE16B9" w:rsidRDefault="00CE16B9" w:rsidP="00315513">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31CE81AB" w14:textId="7EF1F5B6" w:rsidR="00CE16B9" w:rsidRPr="00CF2004" w:rsidRDefault="00967F8B" w:rsidP="006469FF">
      <w:pPr>
        <w:pStyle w:val="ListParagraph"/>
        <w:numPr>
          <w:ilvl w:val="0"/>
          <w:numId w:val="4"/>
        </w:numPr>
        <w:rPr>
          <w:lang w:val="mi-NZ"/>
        </w:rPr>
      </w:pPr>
      <w:r>
        <w:rPr>
          <w:lang w:val="mi-NZ"/>
        </w:rPr>
        <w:t>30</w:t>
      </w:r>
      <w:r w:rsidR="00CE16B9" w:rsidRPr="00CF2004">
        <w:rPr>
          <w:lang w:val="mi-NZ"/>
        </w:rPr>
        <w:t xml:space="preserve"> </w:t>
      </w:r>
      <w:proofErr w:type="spellStart"/>
      <w:r w:rsidR="00CE16B9" w:rsidRPr="00CF2004">
        <w:rPr>
          <w:lang w:val="mi-NZ"/>
        </w:rPr>
        <w:t>minutes</w:t>
      </w:r>
      <w:proofErr w:type="spellEnd"/>
    </w:p>
    <w:p w14:paraId="5A5159E2" w14:textId="1B0F75A2" w:rsidR="00CE16B9" w:rsidRDefault="00967F8B" w:rsidP="006469FF">
      <w:pPr>
        <w:pStyle w:val="ListParagraph"/>
        <w:numPr>
          <w:ilvl w:val="0"/>
          <w:numId w:val="4"/>
        </w:numPr>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6B051635" w14:textId="57E0747D" w:rsidR="00967F8B" w:rsidRPr="00CF2004" w:rsidRDefault="00322EE7" w:rsidP="006469FF">
      <w:pPr>
        <w:pStyle w:val="ListParagraph"/>
        <w:numPr>
          <w:ilvl w:val="0"/>
          <w:numId w:val="4"/>
        </w:numPr>
        <w:rPr>
          <w:lang w:val="mi-NZ"/>
        </w:rPr>
      </w:pPr>
      <w:proofErr w:type="spellStart"/>
      <w:r>
        <w:rPr>
          <w:lang w:val="mi-NZ"/>
        </w:rPr>
        <w:t>Sketching</w:t>
      </w:r>
      <w:proofErr w:type="spellEnd"/>
      <w:r>
        <w:rPr>
          <w:lang w:val="mi-NZ"/>
        </w:rPr>
        <w:t xml:space="preserve"> </w:t>
      </w:r>
      <w:proofErr w:type="spellStart"/>
      <w:r>
        <w:rPr>
          <w:lang w:val="mi-NZ"/>
        </w:rPr>
        <w:t>pencil</w:t>
      </w:r>
      <w:proofErr w:type="spellEnd"/>
      <w:r>
        <w:rPr>
          <w:lang w:val="mi-NZ"/>
        </w:rPr>
        <w:t xml:space="preserve"> or </w:t>
      </w:r>
      <w:proofErr w:type="spellStart"/>
      <w:r>
        <w:rPr>
          <w:lang w:val="mi-NZ"/>
        </w:rPr>
        <w:t>coloured</w:t>
      </w:r>
      <w:proofErr w:type="spellEnd"/>
      <w:r>
        <w:rPr>
          <w:lang w:val="mi-NZ"/>
        </w:rPr>
        <w:t xml:space="preserve"> </w:t>
      </w:r>
      <w:proofErr w:type="spellStart"/>
      <w:r>
        <w:rPr>
          <w:lang w:val="mi-NZ"/>
        </w:rPr>
        <w:t>pencils</w:t>
      </w:r>
      <w:proofErr w:type="spellEnd"/>
      <w:r>
        <w:rPr>
          <w:lang w:val="mi-NZ"/>
        </w:rPr>
        <w:t>.</w:t>
      </w:r>
    </w:p>
    <w:p w14:paraId="492993C2" w14:textId="6231CA4D" w:rsidR="00CE16B9" w:rsidRPr="00822D65" w:rsidRDefault="00A933D7" w:rsidP="00B5508F">
      <w:pPr>
        <w:spacing w:before="240"/>
        <w:rPr>
          <w:b/>
        </w:rPr>
      </w:pPr>
      <w:r w:rsidRPr="00822D65">
        <w:rPr>
          <w:b/>
        </w:rPr>
        <w:t>Remember</w:t>
      </w:r>
      <w:r w:rsidR="00CE16B9" w:rsidRPr="00822D65">
        <w:rPr>
          <w:b/>
        </w:rPr>
        <w:t xml:space="preserve"> to start your day right (</w:t>
      </w:r>
      <w:r w:rsidR="00BB63F2">
        <w:rPr>
          <w:b/>
        </w:rPr>
        <w:t>s</w:t>
      </w:r>
      <w:r w:rsidR="00CE16B9" w:rsidRPr="00822D65">
        <w:rPr>
          <w:b/>
        </w:rPr>
        <w:t>ee p. 7)</w:t>
      </w:r>
      <w:r w:rsidR="00BB63F2">
        <w:rPr>
          <w:b/>
        </w:rPr>
        <w:t>.</w:t>
      </w:r>
      <w:r w:rsidR="00CE16B9" w:rsidRPr="00822D65">
        <w:rPr>
          <w:rStyle w:val="normaltextrun"/>
          <w:i/>
        </w:rPr>
        <w:t xml:space="preserve"> </w:t>
      </w:r>
    </w:p>
    <w:p w14:paraId="0D847B0A" w14:textId="4FE5D825" w:rsidR="008A50A2" w:rsidRPr="00CE16B9" w:rsidRDefault="008A50A2" w:rsidP="008A50A2">
      <w:pPr>
        <w:pStyle w:val="GH2"/>
      </w:pPr>
      <w:proofErr w:type="spellStart"/>
      <w:r w:rsidRPr="00CE16B9">
        <w:t>Your</w:t>
      </w:r>
      <w:proofErr w:type="spellEnd"/>
      <w:r w:rsidRPr="00CE16B9">
        <w:t xml:space="preserve"> </w:t>
      </w:r>
      <w:proofErr w:type="spellStart"/>
      <w:r w:rsidRPr="00CE16B9">
        <w:t>task</w:t>
      </w:r>
      <w:proofErr w:type="spellEnd"/>
    </w:p>
    <w:p w14:paraId="3936F585" w14:textId="2288DAA1" w:rsidR="007163AB" w:rsidRDefault="006F394A" w:rsidP="007163AB">
      <w:r>
        <w:t>The pet rock you wrote to yesterday has decided that they would love to join your home and</w:t>
      </w:r>
      <w:r w:rsidR="00390055">
        <w:t>/</w:t>
      </w:r>
      <w:r>
        <w:t xml:space="preserve">or community. </w:t>
      </w:r>
      <w:r w:rsidR="006C3546">
        <w:t>However,</w:t>
      </w:r>
      <w:r w:rsidR="00E54068">
        <w:t xml:space="preserve"> they are worried</w:t>
      </w:r>
      <w:r w:rsidR="00373CB2">
        <w:t>,</w:t>
      </w:r>
      <w:r w:rsidR="00E54068">
        <w:t xml:space="preserve"> as they don’t know much about their culture and identity</w:t>
      </w:r>
      <w:r w:rsidR="00373CB2">
        <w:t>. They</w:t>
      </w:r>
      <w:r w:rsidR="00E54068">
        <w:t xml:space="preserve"> have asked you</w:t>
      </w:r>
      <w:r w:rsidR="000219E0">
        <w:t>,</w:t>
      </w:r>
      <w:r w:rsidR="00E54068">
        <w:t xml:space="preserve"> as their new owner</w:t>
      </w:r>
      <w:r w:rsidR="00373CB2">
        <w:t>,</w:t>
      </w:r>
      <w:r w:rsidR="00E54068">
        <w:t xml:space="preserve"> to help them establish one.</w:t>
      </w:r>
    </w:p>
    <w:p w14:paraId="1332E94A" w14:textId="77182640" w:rsidR="001F663B" w:rsidRDefault="00E54068" w:rsidP="00005985">
      <w:r>
        <w:rPr>
          <w:rStyle w:val="normaltextrun"/>
          <w:color w:val="000000"/>
          <w:shd w:val="clear" w:color="auto" w:fill="FFFFFF"/>
        </w:rPr>
        <w:t xml:space="preserve">If possible, </w:t>
      </w:r>
      <w:r>
        <w:t xml:space="preserve">you may like to go outside first and look around your </w:t>
      </w:r>
      <w:r w:rsidR="00065CD8">
        <w:t xml:space="preserve">garden to see if you can find yourself a pet rock/stone/piece of wood. This will help you </w:t>
      </w:r>
      <w:r w:rsidR="00B6637D">
        <w:t>as you embark on this activity.</w:t>
      </w:r>
    </w:p>
    <w:p w14:paraId="67627554" w14:textId="19A6B3C0" w:rsidR="00433736" w:rsidRPr="006C3546" w:rsidRDefault="00F9307A" w:rsidP="006C3546">
      <w:pPr>
        <w:spacing w:before="240"/>
        <w:rPr>
          <w:b/>
        </w:rPr>
      </w:pPr>
      <w:r w:rsidRPr="00F9307A">
        <w:rPr>
          <w:b/>
          <w:bCs/>
        </w:rPr>
        <w:t>Task 1 – Think</w:t>
      </w:r>
      <w:r w:rsidR="00DE13AA" w:rsidRPr="00F9307A">
        <w:rPr>
          <w:b/>
        </w:rPr>
        <w:t xml:space="preserve"> of a name for your pet rock</w:t>
      </w:r>
      <w:r w:rsidR="006C3546">
        <w:rPr>
          <w:b/>
          <w:bCs/>
        </w:rPr>
        <w:br/>
      </w:r>
      <w:r w:rsidR="00433736">
        <w:t xml:space="preserve">This will be their first part of their identity. </w:t>
      </w:r>
      <w:r w:rsidR="00DE13AA">
        <w:t>Remember what you have learnt this week about your name</w:t>
      </w:r>
      <w:r w:rsidR="001C3B49">
        <w:t xml:space="preserve"> and</w:t>
      </w:r>
      <w:r w:rsidR="00433736">
        <w:t xml:space="preserve"> use this knowledge and discovery to think of the perfect name for your pet rock.</w:t>
      </w:r>
    </w:p>
    <w:p w14:paraId="087DD2DF" w14:textId="6CD89E93" w:rsidR="009F4C15" w:rsidRPr="006C3546" w:rsidRDefault="00F9307A" w:rsidP="006C3546">
      <w:pPr>
        <w:spacing w:before="240"/>
        <w:rPr>
          <w:b/>
        </w:rPr>
      </w:pPr>
      <w:r w:rsidRPr="00F9307A">
        <w:rPr>
          <w:b/>
          <w:bCs/>
        </w:rPr>
        <w:t>Task 2 – Think</w:t>
      </w:r>
      <w:r w:rsidR="00433736" w:rsidRPr="00F9307A">
        <w:rPr>
          <w:b/>
        </w:rPr>
        <w:t xml:space="preserve"> about your pet rock’s home</w:t>
      </w:r>
      <w:r w:rsidR="006C3546">
        <w:rPr>
          <w:b/>
          <w:bCs/>
        </w:rPr>
        <w:br/>
      </w:r>
      <w:r w:rsidR="00F217BE">
        <w:t xml:space="preserve">What will </w:t>
      </w:r>
      <w:r w:rsidR="009F4C15">
        <w:t xml:space="preserve">they need as part of their home? </w:t>
      </w:r>
      <w:r w:rsidR="004A7C4B">
        <w:t>Where do they sleep, eat, bathe? What do they like to eat? What do they like to do to relax?</w:t>
      </w:r>
    </w:p>
    <w:p w14:paraId="0F33777A" w14:textId="49CA983D" w:rsidR="00F9307A" w:rsidRPr="006C3546" w:rsidRDefault="00F9307A" w:rsidP="006C3546">
      <w:pPr>
        <w:spacing w:before="240"/>
        <w:rPr>
          <w:b/>
        </w:rPr>
      </w:pPr>
      <w:r w:rsidRPr="00F9307A">
        <w:rPr>
          <w:b/>
          <w:bCs/>
        </w:rPr>
        <w:t xml:space="preserve">Task 3 – Think about </w:t>
      </w:r>
      <w:r w:rsidR="009F4C15" w:rsidRPr="00F9307A">
        <w:rPr>
          <w:b/>
          <w:bCs/>
        </w:rPr>
        <w:t xml:space="preserve">what your pet rock </w:t>
      </w:r>
      <w:r w:rsidRPr="00F9307A">
        <w:rPr>
          <w:b/>
          <w:bCs/>
        </w:rPr>
        <w:t xml:space="preserve">will </w:t>
      </w:r>
      <w:r w:rsidR="009F4C15" w:rsidRPr="00F9307A">
        <w:rPr>
          <w:b/>
          <w:bCs/>
        </w:rPr>
        <w:t>do?</w:t>
      </w:r>
      <w:r w:rsidR="00CE65A2" w:rsidRPr="00F9307A">
        <w:rPr>
          <w:b/>
          <w:bCs/>
        </w:rPr>
        <w:t xml:space="preserve"> </w:t>
      </w:r>
      <w:r w:rsidR="006C3546">
        <w:rPr>
          <w:b/>
          <w:bCs/>
        </w:rPr>
        <w:br/>
      </w:r>
      <w:r w:rsidR="009F4C15">
        <w:t>Do they have hobbies?</w:t>
      </w:r>
      <w:r w:rsidR="00CE65A2">
        <w:t xml:space="preserve"> </w:t>
      </w:r>
      <w:r w:rsidR="009F4C15">
        <w:t xml:space="preserve">Do they attend </w:t>
      </w:r>
      <w:r w:rsidR="00BA304D">
        <w:t>school, clubs, sports</w:t>
      </w:r>
      <w:r w:rsidR="004C6FBF">
        <w:t>, church</w:t>
      </w:r>
      <w:r w:rsidR="006C3546">
        <w:t>, other</w:t>
      </w:r>
      <w:r w:rsidR="00BA304D">
        <w:t>?</w:t>
      </w:r>
    </w:p>
    <w:p w14:paraId="4112EB05" w14:textId="3C6C8CFB" w:rsidR="00DE13AA" w:rsidRPr="006C3546" w:rsidRDefault="00F9307A" w:rsidP="006C3546">
      <w:pPr>
        <w:spacing w:before="240"/>
        <w:rPr>
          <w:b/>
        </w:rPr>
        <w:sectPr w:rsidR="00DE13AA" w:rsidRPr="006C3546"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r w:rsidRPr="00F9307A">
        <w:rPr>
          <w:b/>
          <w:bCs/>
        </w:rPr>
        <w:t xml:space="preserve">Task 4 – Ko </w:t>
      </w:r>
      <w:proofErr w:type="spellStart"/>
      <w:r w:rsidRPr="00F9307A">
        <w:rPr>
          <w:b/>
          <w:bCs/>
        </w:rPr>
        <w:t>wai</w:t>
      </w:r>
      <w:proofErr w:type="spellEnd"/>
      <w:r w:rsidRPr="00F9307A">
        <w:rPr>
          <w:b/>
          <w:bCs/>
        </w:rPr>
        <w:t xml:space="preserve"> au</w:t>
      </w:r>
      <w:r w:rsidR="00990488">
        <w:rPr>
          <w:b/>
          <w:bCs/>
        </w:rPr>
        <w:t>?</w:t>
      </w:r>
      <w:r w:rsidR="006C3546">
        <w:rPr>
          <w:b/>
          <w:bCs/>
        </w:rPr>
        <w:br/>
      </w:r>
      <w:r w:rsidR="006715B5">
        <w:t xml:space="preserve">Use this thinking to create a </w:t>
      </w:r>
      <w:r w:rsidR="009B2AA5">
        <w:t>K</w:t>
      </w:r>
      <w:r w:rsidR="006715B5">
        <w:t xml:space="preserve">o </w:t>
      </w:r>
      <w:proofErr w:type="spellStart"/>
      <w:r w:rsidR="006715B5">
        <w:t>wai</w:t>
      </w:r>
      <w:proofErr w:type="spellEnd"/>
      <w:r w:rsidR="006715B5">
        <w:t xml:space="preserve"> au</w:t>
      </w:r>
      <w:r w:rsidR="0090509A">
        <w:t>? (</w:t>
      </w:r>
      <w:r w:rsidR="009D589D">
        <w:t>Who</w:t>
      </w:r>
      <w:r w:rsidR="0090509A">
        <w:t xml:space="preserve"> am I</w:t>
      </w:r>
      <w:r w:rsidR="00F51374">
        <w:t>?</w:t>
      </w:r>
      <w:r w:rsidR="0090509A">
        <w:t xml:space="preserve">) </w:t>
      </w:r>
      <w:r w:rsidR="009F0CB9">
        <w:t>fact sheet for your pet rock</w:t>
      </w:r>
      <w:r w:rsidR="004C6FBF">
        <w:t xml:space="preserve">. </w:t>
      </w:r>
      <w:r w:rsidR="00D53B04">
        <w:t xml:space="preserve">Write down 10 facts about your pet rock. </w:t>
      </w:r>
      <w:r w:rsidR="00E05F6F">
        <w:t xml:space="preserve">You will share this fact sheet with your whānau tomorrow. </w:t>
      </w:r>
    </w:p>
    <w:p w14:paraId="0E965654" w14:textId="1ABBBF74" w:rsidR="0012476C" w:rsidRPr="008E14D1" w:rsidRDefault="0012476C" w:rsidP="00064803">
      <w:pPr>
        <w:pStyle w:val="GH1"/>
        <w:spacing w:line="276" w:lineRule="auto"/>
      </w:pPr>
      <w:r w:rsidRPr="008E14D1">
        <w:lastRenderedPageBreak/>
        <w:t xml:space="preserve">Day </w:t>
      </w:r>
      <w:r>
        <w:t>4</w:t>
      </w:r>
      <w:r w:rsidRPr="008E14D1">
        <w:t xml:space="preserve"> </w:t>
      </w:r>
      <w:r w:rsidR="00616646">
        <w:t>a</w:t>
      </w:r>
      <w:r w:rsidRPr="008E14D1">
        <w:t xml:space="preserve">ctivity </w:t>
      </w:r>
      <w:r>
        <w:t>2</w:t>
      </w:r>
      <w:r w:rsidRPr="008E14D1">
        <w:t xml:space="preserve">: </w:t>
      </w:r>
      <w:r w:rsidR="001D3037">
        <w:t xml:space="preserve">Reading </w:t>
      </w:r>
    </w:p>
    <w:p w14:paraId="387A93D5" w14:textId="77777777" w:rsidR="0012476C" w:rsidRPr="004C0C1E" w:rsidRDefault="0012476C" w:rsidP="00064803">
      <w:pPr>
        <w:rPr>
          <w:b/>
          <w:color w:val="01853E"/>
        </w:rPr>
      </w:pPr>
      <w:r w:rsidRPr="004C0C1E">
        <w:rPr>
          <w:b/>
          <w:color w:val="01853E"/>
        </w:rPr>
        <w:t>Notes for teachers and whānau</w:t>
      </w:r>
    </w:p>
    <w:p w14:paraId="6E910015" w14:textId="29FF1796" w:rsidR="00064803" w:rsidRPr="004C0C1E" w:rsidRDefault="008D64E5" w:rsidP="003A2A53">
      <w:pPr>
        <w:spacing w:after="0"/>
      </w:pPr>
      <w:proofErr w:type="spellStart"/>
      <w:r>
        <w:rPr>
          <w:i/>
          <w:iCs/>
        </w:rPr>
        <w:t>Tautai</w:t>
      </w:r>
      <w:proofErr w:type="spellEnd"/>
      <w:r w:rsidRPr="004C0C1E">
        <w:t xml:space="preserve"> is a beautiful story about the connections people make through their name</w:t>
      </w:r>
      <w:r w:rsidR="006548D2" w:rsidRPr="004C0C1E">
        <w:t xml:space="preserve">. This story may be a challenging read for your learner so they may benefit from having you read this to them or sharing the reading. </w:t>
      </w:r>
      <w:r w:rsidR="00064803" w:rsidRPr="004C0C1E">
        <w:t xml:space="preserve">Learners will be exploring the learning areas of </w:t>
      </w:r>
      <w:r w:rsidR="006548D2" w:rsidRPr="004C0C1E">
        <w:t>reading and social science.</w:t>
      </w:r>
    </w:p>
    <w:p w14:paraId="3243D399" w14:textId="77777777" w:rsidR="0012476C" w:rsidRDefault="004279CF" w:rsidP="00064803">
      <w:r>
        <w:pict w14:anchorId="25B430EB">
          <v:rect id="_x0000_i1040" style="width:0;height:1.5pt" o:hralign="center" o:hrstd="t" o:hr="t" fillcolor="#a0a0a0" stroked="f"/>
        </w:pict>
      </w:r>
    </w:p>
    <w:p w14:paraId="6F19735D" w14:textId="4CC874A2" w:rsidR="0012476C" w:rsidRPr="00CE16B9" w:rsidRDefault="0012476C" w:rsidP="0039346C">
      <w:pPr>
        <w:pStyle w:val="LIG"/>
        <w:spacing w:after="240" w:line="276" w:lineRule="auto"/>
        <w:rPr>
          <w:bCs/>
        </w:rPr>
      </w:pPr>
      <w:r w:rsidRPr="00CE16B9">
        <w:t xml:space="preserve">I am learning to: </w:t>
      </w:r>
      <w:r w:rsidR="00FB0988">
        <w:t>make meaning from a text</w:t>
      </w:r>
      <w:r w:rsidR="007B227C">
        <w:t xml:space="preserve"> and use this knowledge to further explore identity</w:t>
      </w:r>
    </w:p>
    <w:p w14:paraId="3E6BAE5F" w14:textId="77777777" w:rsidR="0012476C" w:rsidRDefault="0012476C" w:rsidP="00064803">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40D4874" w14:textId="303D30EA" w:rsidR="0012476C" w:rsidRPr="005C4866" w:rsidRDefault="00804703" w:rsidP="006469FF">
      <w:pPr>
        <w:pStyle w:val="ListParagraph"/>
        <w:numPr>
          <w:ilvl w:val="0"/>
          <w:numId w:val="4"/>
        </w:numPr>
        <w:rPr>
          <w:lang w:val="mi-NZ"/>
        </w:rPr>
      </w:pPr>
      <w:r>
        <w:rPr>
          <w:lang w:val="mi-NZ"/>
        </w:rPr>
        <w:t>30</w:t>
      </w:r>
      <w:r w:rsidR="0012476C" w:rsidRPr="005C4866">
        <w:rPr>
          <w:lang w:val="mi-NZ"/>
        </w:rPr>
        <w:t xml:space="preserve"> </w:t>
      </w:r>
      <w:proofErr w:type="spellStart"/>
      <w:r w:rsidR="0012476C" w:rsidRPr="005C4866">
        <w:rPr>
          <w:lang w:val="mi-NZ"/>
        </w:rPr>
        <w:t>minutes</w:t>
      </w:r>
      <w:proofErr w:type="spellEnd"/>
    </w:p>
    <w:p w14:paraId="6FEF2D65" w14:textId="0F33930A" w:rsidR="004C622E" w:rsidRPr="005C4866" w:rsidRDefault="00F9307A" w:rsidP="006469FF">
      <w:pPr>
        <w:pStyle w:val="ListParagraph"/>
        <w:numPr>
          <w:ilvl w:val="0"/>
          <w:numId w:val="4"/>
        </w:numPr>
        <w:rPr>
          <w:lang w:val="mi-NZ"/>
        </w:rPr>
      </w:pPr>
      <w:r>
        <w:t>Look in your pack for a</w:t>
      </w:r>
      <w:r w:rsidR="00804703">
        <w:t xml:space="preserve"> copy of</w:t>
      </w:r>
      <w:r>
        <w:t xml:space="preserve"> </w:t>
      </w:r>
      <w:proofErr w:type="spellStart"/>
      <w:r w:rsidR="008E44FA">
        <w:rPr>
          <w:i/>
          <w:iCs/>
        </w:rPr>
        <w:t>Tautai</w:t>
      </w:r>
      <w:proofErr w:type="spellEnd"/>
      <w:r w:rsidR="00804703">
        <w:t xml:space="preserve"> </w:t>
      </w:r>
      <w:hyperlink r:id="rId44" w:history="1">
        <w:r w:rsidR="00804703" w:rsidRPr="008E44FA">
          <w:rPr>
            <w:rStyle w:val="Hyperlink"/>
            <w:shd w:val="clear" w:color="auto" w:fill="FFFFFF"/>
          </w:rPr>
          <w:t>https://instructionalseries.tki.org.nz/Instru</w:t>
        </w:r>
        <w:r w:rsidR="005B31ED" w:rsidRPr="005B31ED">
          <w:t xml:space="preserve"> </w:t>
        </w:r>
        <w:r w:rsidR="00804703" w:rsidRPr="008E44FA">
          <w:rPr>
            <w:rStyle w:val="Hyperlink"/>
            <w:shd w:val="clear" w:color="auto" w:fill="FFFFFF"/>
          </w:rPr>
          <w:t>ctional-Series/School-Journal/School-Journal-Level-3-May-2015/Tautai</w:t>
        </w:r>
      </w:hyperlink>
      <w:r w:rsidR="00804703" w:rsidRPr="008E44FA">
        <w:rPr>
          <w:rStyle w:val="eop"/>
          <w:color w:val="000000"/>
          <w:shd w:val="clear" w:color="auto" w:fill="FFFFFF"/>
        </w:rPr>
        <w:t> </w:t>
      </w:r>
    </w:p>
    <w:p w14:paraId="7BB4EB46" w14:textId="3FA1F63B" w:rsidR="008A50A2" w:rsidRPr="00CE16B9" w:rsidRDefault="008A50A2" w:rsidP="008A50A2">
      <w:pPr>
        <w:pStyle w:val="GH2"/>
      </w:pPr>
      <w:proofErr w:type="spellStart"/>
      <w:r w:rsidRPr="00CE16B9">
        <w:t>Your</w:t>
      </w:r>
      <w:proofErr w:type="spellEnd"/>
      <w:r w:rsidRPr="00CE16B9">
        <w:t xml:space="preserve"> </w:t>
      </w:r>
      <w:proofErr w:type="spellStart"/>
      <w:r w:rsidRPr="00CE16B9">
        <w:t>task</w:t>
      </w:r>
      <w:proofErr w:type="spellEnd"/>
    </w:p>
    <w:p w14:paraId="7C4FA25E" w14:textId="5BB275AF" w:rsidR="00797BBB" w:rsidRPr="00936F2D" w:rsidRDefault="00936F2D" w:rsidP="008A50A2">
      <w:pPr>
        <w:pStyle w:val="GH2"/>
        <w:spacing w:before="120"/>
        <w:rPr>
          <w:rFonts w:eastAsiaTheme="minorHAnsi"/>
          <w:b w:val="0"/>
          <w:color w:val="auto"/>
          <w:sz w:val="24"/>
          <w:szCs w:val="24"/>
          <w:lang w:val="en-NZ" w:eastAsia="en-US"/>
        </w:rPr>
      </w:pPr>
      <w:r>
        <w:rPr>
          <w:rFonts w:eastAsiaTheme="minorHAnsi"/>
          <w:b w:val="0"/>
          <w:color w:val="auto"/>
          <w:sz w:val="24"/>
          <w:szCs w:val="24"/>
          <w:lang w:val="en-NZ" w:eastAsia="en-US"/>
        </w:rPr>
        <w:t xml:space="preserve">This beautiful story </w:t>
      </w:r>
      <w:proofErr w:type="spellStart"/>
      <w:r w:rsidR="00797BBB" w:rsidRPr="00936F2D">
        <w:rPr>
          <w:rFonts w:eastAsiaTheme="minorHAnsi"/>
          <w:b w:val="0"/>
          <w:i/>
          <w:iCs/>
          <w:color w:val="auto"/>
          <w:sz w:val="24"/>
          <w:szCs w:val="24"/>
          <w:lang w:val="en-NZ" w:eastAsia="en-US"/>
        </w:rPr>
        <w:t>Tautai</w:t>
      </w:r>
      <w:proofErr w:type="spellEnd"/>
      <w:r w:rsidR="0039346C">
        <w:rPr>
          <w:rFonts w:eastAsiaTheme="minorHAnsi"/>
          <w:b w:val="0"/>
          <w:i/>
          <w:iCs/>
          <w:color w:val="auto"/>
          <w:sz w:val="24"/>
          <w:szCs w:val="24"/>
          <w:lang w:val="en-NZ" w:eastAsia="en-US"/>
        </w:rPr>
        <w:t>,</w:t>
      </w:r>
      <w:r>
        <w:rPr>
          <w:rFonts w:eastAsiaTheme="minorHAnsi"/>
          <w:b w:val="0"/>
          <w:i/>
          <w:iCs/>
          <w:color w:val="auto"/>
          <w:sz w:val="24"/>
          <w:szCs w:val="24"/>
          <w:lang w:val="en-NZ" w:eastAsia="en-US"/>
        </w:rPr>
        <w:t xml:space="preserve"> </w:t>
      </w:r>
      <w:r>
        <w:rPr>
          <w:rFonts w:eastAsiaTheme="minorHAnsi"/>
          <w:b w:val="0"/>
          <w:color w:val="auto"/>
          <w:sz w:val="24"/>
          <w:szCs w:val="24"/>
          <w:lang w:val="en-NZ" w:eastAsia="en-US"/>
        </w:rPr>
        <w:t xml:space="preserve">tells the </w:t>
      </w:r>
      <w:r w:rsidR="0040348D">
        <w:rPr>
          <w:rFonts w:eastAsiaTheme="minorHAnsi"/>
          <w:b w:val="0"/>
          <w:color w:val="auto"/>
          <w:sz w:val="24"/>
          <w:szCs w:val="24"/>
          <w:lang w:val="en-NZ" w:eastAsia="en-US"/>
        </w:rPr>
        <w:t>tale</w:t>
      </w:r>
      <w:r>
        <w:rPr>
          <w:rFonts w:eastAsiaTheme="minorHAnsi"/>
          <w:b w:val="0"/>
          <w:color w:val="auto"/>
          <w:sz w:val="24"/>
          <w:szCs w:val="24"/>
          <w:lang w:val="en-NZ" w:eastAsia="en-US"/>
        </w:rPr>
        <w:t xml:space="preserve"> of </w:t>
      </w:r>
      <w:proofErr w:type="spellStart"/>
      <w:proofErr w:type="gramStart"/>
      <w:r w:rsidR="00636989">
        <w:rPr>
          <w:rFonts w:eastAsiaTheme="minorHAnsi"/>
          <w:b w:val="0"/>
          <w:color w:val="auto"/>
          <w:sz w:val="24"/>
          <w:szCs w:val="24"/>
          <w:lang w:val="en-NZ" w:eastAsia="en-US"/>
        </w:rPr>
        <w:t>Tigi</w:t>
      </w:r>
      <w:r w:rsidR="00EE61BA">
        <w:rPr>
          <w:rFonts w:eastAsiaTheme="minorHAnsi"/>
          <w:b w:val="0"/>
          <w:color w:val="auto"/>
          <w:sz w:val="24"/>
          <w:szCs w:val="24"/>
          <w:lang w:val="en-NZ" w:eastAsia="en-US"/>
        </w:rPr>
        <w:t>‘</w:t>
      </w:r>
      <w:proofErr w:type="gramEnd"/>
      <w:r w:rsidR="00636989">
        <w:rPr>
          <w:rFonts w:eastAsiaTheme="minorHAnsi"/>
          <w:b w:val="0"/>
          <w:color w:val="auto"/>
          <w:sz w:val="24"/>
          <w:szCs w:val="24"/>
          <w:lang w:val="en-NZ" w:eastAsia="en-US"/>
        </w:rPr>
        <w:t>ilagi</w:t>
      </w:r>
      <w:proofErr w:type="spellEnd"/>
      <w:r w:rsidR="00636989">
        <w:rPr>
          <w:rFonts w:eastAsiaTheme="minorHAnsi"/>
          <w:b w:val="0"/>
          <w:color w:val="auto"/>
          <w:sz w:val="24"/>
          <w:szCs w:val="24"/>
          <w:lang w:val="en-NZ" w:eastAsia="en-US"/>
        </w:rPr>
        <w:t xml:space="preserve"> </w:t>
      </w:r>
      <w:r w:rsidR="009F0C86">
        <w:rPr>
          <w:rFonts w:eastAsiaTheme="minorHAnsi"/>
          <w:b w:val="0"/>
          <w:color w:val="auto"/>
          <w:sz w:val="24"/>
          <w:szCs w:val="24"/>
          <w:lang w:val="en-NZ" w:eastAsia="en-US"/>
        </w:rPr>
        <w:t xml:space="preserve">and the connection he makes </w:t>
      </w:r>
      <w:r w:rsidR="00440196">
        <w:rPr>
          <w:rFonts w:eastAsiaTheme="minorHAnsi"/>
          <w:b w:val="0"/>
          <w:color w:val="auto"/>
          <w:sz w:val="24"/>
          <w:szCs w:val="24"/>
          <w:lang w:val="en-NZ" w:eastAsia="en-US"/>
        </w:rPr>
        <w:t xml:space="preserve">with </w:t>
      </w:r>
      <w:r w:rsidR="007316C2">
        <w:rPr>
          <w:rFonts w:eastAsiaTheme="minorHAnsi"/>
          <w:b w:val="0"/>
          <w:color w:val="auto"/>
          <w:sz w:val="24"/>
          <w:szCs w:val="24"/>
          <w:lang w:val="en-NZ" w:eastAsia="en-US"/>
        </w:rPr>
        <w:t xml:space="preserve">someone who shares the same culture. </w:t>
      </w:r>
    </w:p>
    <w:p w14:paraId="4A1A02A3" w14:textId="77777777" w:rsidR="0060545B" w:rsidRDefault="000F20ED" w:rsidP="6EABC7D7">
      <w:pPr>
        <w:pStyle w:val="ListParagraph"/>
        <w:numPr>
          <w:ilvl w:val="0"/>
          <w:numId w:val="18"/>
        </w:numPr>
        <w:spacing w:before="120"/>
      </w:pPr>
      <w:r w:rsidRPr="6EABC7D7">
        <w:rPr>
          <w:b/>
        </w:rPr>
        <w:t>Read</w:t>
      </w:r>
      <w:r>
        <w:t xml:space="preserve"> the story </w:t>
      </w:r>
      <w:proofErr w:type="spellStart"/>
      <w:r w:rsidRPr="00B7157E">
        <w:rPr>
          <w:i/>
          <w:iCs/>
        </w:rPr>
        <w:t>Tautai</w:t>
      </w:r>
      <w:proofErr w:type="spellEnd"/>
      <w:r>
        <w:t>.</w:t>
      </w:r>
    </w:p>
    <w:p w14:paraId="7695112F" w14:textId="02623F4A" w:rsidR="000F20ED" w:rsidRPr="004510E6" w:rsidRDefault="005679C4" w:rsidP="6EABC7D7">
      <w:pPr>
        <w:pStyle w:val="ListParagraph"/>
        <w:numPr>
          <w:ilvl w:val="0"/>
          <w:numId w:val="18"/>
        </w:numPr>
        <w:spacing w:before="120"/>
      </w:pPr>
      <w:r w:rsidRPr="6EABC7D7">
        <w:rPr>
          <w:b/>
        </w:rPr>
        <w:t>Copy</w:t>
      </w:r>
      <w:r>
        <w:t xml:space="preserve"> the boxes below i</w:t>
      </w:r>
      <w:r w:rsidR="00A91811">
        <w:t>n</w:t>
      </w:r>
      <w:r>
        <w:t xml:space="preserve">to your home learning book and then </w:t>
      </w:r>
      <w:r w:rsidRPr="6EABC7D7">
        <w:rPr>
          <w:b/>
        </w:rPr>
        <w:t>create</w:t>
      </w:r>
      <w:r>
        <w:t xml:space="preserve"> a story map/comic strip to </w:t>
      </w:r>
      <w:r w:rsidR="00A91811">
        <w:t>show the main events in the story.</w:t>
      </w:r>
      <w:r w:rsidR="000F20ED">
        <w:t xml:space="preserve"> </w:t>
      </w:r>
      <w:r w:rsidR="00712965">
        <w:t>You can use as many boxes as you like.</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581"/>
        <w:gridCol w:w="1581"/>
        <w:gridCol w:w="1581"/>
        <w:gridCol w:w="1581"/>
        <w:gridCol w:w="1581"/>
        <w:gridCol w:w="1581"/>
      </w:tblGrid>
      <w:tr w:rsidR="008E44FA" w14:paraId="525A3202" w14:textId="77777777" w:rsidTr="008E44FA">
        <w:trPr>
          <w:trHeight w:val="1736"/>
        </w:trPr>
        <w:tc>
          <w:tcPr>
            <w:tcW w:w="1581" w:type="dxa"/>
          </w:tcPr>
          <w:p w14:paraId="7C8E0271" w14:textId="77777777" w:rsidR="008E44FA" w:rsidRDefault="008E44FA" w:rsidP="008A50A2">
            <w:pPr>
              <w:spacing w:before="120" w:after="120"/>
            </w:pPr>
          </w:p>
        </w:tc>
        <w:tc>
          <w:tcPr>
            <w:tcW w:w="1581" w:type="dxa"/>
          </w:tcPr>
          <w:p w14:paraId="6F00AF3F" w14:textId="77777777" w:rsidR="008E44FA" w:rsidRDefault="008E44FA" w:rsidP="008A50A2">
            <w:pPr>
              <w:spacing w:before="120" w:after="120"/>
            </w:pPr>
          </w:p>
        </w:tc>
        <w:tc>
          <w:tcPr>
            <w:tcW w:w="1581" w:type="dxa"/>
          </w:tcPr>
          <w:p w14:paraId="084FEA05" w14:textId="77777777" w:rsidR="008E44FA" w:rsidRDefault="008E44FA" w:rsidP="008A50A2">
            <w:pPr>
              <w:spacing w:before="120" w:after="120"/>
            </w:pPr>
          </w:p>
        </w:tc>
        <w:tc>
          <w:tcPr>
            <w:tcW w:w="1581" w:type="dxa"/>
          </w:tcPr>
          <w:p w14:paraId="7CD1651B" w14:textId="77777777" w:rsidR="008E44FA" w:rsidRDefault="008E44FA" w:rsidP="008A50A2">
            <w:pPr>
              <w:spacing w:before="120" w:after="120"/>
            </w:pPr>
          </w:p>
        </w:tc>
        <w:tc>
          <w:tcPr>
            <w:tcW w:w="1581" w:type="dxa"/>
          </w:tcPr>
          <w:p w14:paraId="0820ABDB" w14:textId="77777777" w:rsidR="008E44FA" w:rsidRDefault="008E44FA" w:rsidP="008A50A2">
            <w:pPr>
              <w:spacing w:before="120" w:after="120"/>
            </w:pPr>
          </w:p>
        </w:tc>
        <w:tc>
          <w:tcPr>
            <w:tcW w:w="1581" w:type="dxa"/>
          </w:tcPr>
          <w:p w14:paraId="686DAB86" w14:textId="77777777" w:rsidR="008E44FA" w:rsidRDefault="008E44FA" w:rsidP="008A50A2">
            <w:pPr>
              <w:spacing w:before="120" w:after="120"/>
            </w:pPr>
          </w:p>
        </w:tc>
      </w:tr>
    </w:tbl>
    <w:p w14:paraId="193CDC4F" w14:textId="1B73C594" w:rsidR="00FF1018" w:rsidRDefault="005B31ED" w:rsidP="00FF1018">
      <w:pPr>
        <w:pStyle w:val="ListParagraph"/>
        <w:numPr>
          <w:ilvl w:val="0"/>
          <w:numId w:val="18"/>
        </w:numPr>
        <w:spacing w:before="240"/>
        <w:ind w:left="714" w:hanging="357"/>
        <w:contextualSpacing w:val="0"/>
        <w:rPr>
          <w:lang w:val="mi-NZ"/>
        </w:rPr>
      </w:pPr>
      <w:r w:rsidRPr="00EE61BA">
        <w:rPr>
          <w:noProof/>
        </w:rPr>
        <w:drawing>
          <wp:anchor distT="0" distB="0" distL="114300" distR="114300" simplePos="0" relativeHeight="251665408" behindDoc="1" locked="0" layoutInCell="1" allowOverlap="1" wp14:anchorId="7EB917BC" wp14:editId="48926A86">
            <wp:simplePos x="0" y="0"/>
            <wp:positionH relativeFrom="column">
              <wp:posOffset>3994150</wp:posOffset>
            </wp:positionH>
            <wp:positionV relativeFrom="paragraph">
              <wp:posOffset>133350</wp:posOffset>
            </wp:positionV>
            <wp:extent cx="1899920" cy="2588260"/>
            <wp:effectExtent l="0" t="0" r="0" b="0"/>
            <wp:wrapTight wrapText="bothSides">
              <wp:wrapPolygon edited="0">
                <wp:start x="0" y="0"/>
                <wp:lineTo x="0" y="21462"/>
                <wp:lineTo x="21441" y="21462"/>
                <wp:lineTo x="21441" y="0"/>
                <wp:lineTo x="0" y="0"/>
              </wp:wrapPolygon>
            </wp:wrapTight>
            <wp:docPr id="780784078" name="Picture 780784078" descr="Taut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Tautai."/>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99920" cy="258826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5A10A9" w:rsidRPr="00EE61BA">
        <w:rPr>
          <w:lang w:val="mi-NZ"/>
        </w:rPr>
        <w:t>Tigi</w:t>
      </w:r>
      <w:r w:rsidR="00EE61BA" w:rsidRPr="00EE61BA">
        <w:rPr>
          <w:lang w:val="mi-NZ"/>
        </w:rPr>
        <w:t>‘</w:t>
      </w:r>
      <w:r w:rsidR="005A10A9" w:rsidRPr="00EE61BA">
        <w:rPr>
          <w:lang w:val="mi-NZ"/>
        </w:rPr>
        <w:t>lagi</w:t>
      </w:r>
      <w:proofErr w:type="spellEnd"/>
      <w:r w:rsidR="005A10A9" w:rsidRPr="00EE61BA">
        <w:rPr>
          <w:lang w:val="mi-NZ"/>
        </w:rPr>
        <w:t xml:space="preserve"> </w:t>
      </w:r>
      <w:proofErr w:type="spellStart"/>
      <w:r w:rsidR="0098198E" w:rsidRPr="00EE61BA">
        <w:rPr>
          <w:lang w:val="mi-NZ"/>
        </w:rPr>
        <w:t>felt</w:t>
      </w:r>
      <w:proofErr w:type="spellEnd"/>
      <w:r w:rsidR="0098198E">
        <w:rPr>
          <w:lang w:val="mi-NZ"/>
        </w:rPr>
        <w:t xml:space="preserve"> </w:t>
      </w:r>
      <w:proofErr w:type="spellStart"/>
      <w:r w:rsidR="0040348D">
        <w:rPr>
          <w:lang w:val="mi-NZ"/>
        </w:rPr>
        <w:t>massive</w:t>
      </w:r>
      <w:proofErr w:type="spellEnd"/>
      <w:r w:rsidR="0098198E">
        <w:rPr>
          <w:lang w:val="mi-NZ"/>
        </w:rPr>
        <w:t xml:space="preserve"> </w:t>
      </w:r>
      <w:proofErr w:type="spellStart"/>
      <w:r w:rsidR="0098198E">
        <w:rPr>
          <w:lang w:val="mi-NZ"/>
        </w:rPr>
        <w:t>pride</w:t>
      </w:r>
      <w:proofErr w:type="spellEnd"/>
      <w:r w:rsidR="0098198E">
        <w:rPr>
          <w:lang w:val="mi-NZ"/>
        </w:rPr>
        <w:t xml:space="preserve"> </w:t>
      </w:r>
      <w:proofErr w:type="spellStart"/>
      <w:r w:rsidR="0098198E">
        <w:rPr>
          <w:lang w:val="mi-NZ"/>
        </w:rPr>
        <w:t>in</w:t>
      </w:r>
      <w:proofErr w:type="spellEnd"/>
      <w:r w:rsidR="0098198E">
        <w:rPr>
          <w:lang w:val="mi-NZ"/>
        </w:rPr>
        <w:t xml:space="preserve"> </w:t>
      </w:r>
      <w:proofErr w:type="spellStart"/>
      <w:r w:rsidR="0098198E">
        <w:rPr>
          <w:lang w:val="mi-NZ"/>
        </w:rPr>
        <w:t>his</w:t>
      </w:r>
      <w:proofErr w:type="spellEnd"/>
      <w:r w:rsidR="0098198E">
        <w:rPr>
          <w:lang w:val="mi-NZ"/>
        </w:rPr>
        <w:t xml:space="preserve"> </w:t>
      </w:r>
      <w:proofErr w:type="spellStart"/>
      <w:r w:rsidR="0098198E">
        <w:rPr>
          <w:lang w:val="mi-NZ"/>
        </w:rPr>
        <w:t>name</w:t>
      </w:r>
      <w:proofErr w:type="spellEnd"/>
      <w:r w:rsidR="0098198E">
        <w:rPr>
          <w:lang w:val="mi-NZ"/>
        </w:rPr>
        <w:t xml:space="preserve"> and </w:t>
      </w:r>
      <w:proofErr w:type="spellStart"/>
      <w:r w:rsidR="0098198E">
        <w:rPr>
          <w:lang w:val="mi-NZ"/>
        </w:rPr>
        <w:t>the</w:t>
      </w:r>
      <w:proofErr w:type="spellEnd"/>
      <w:r w:rsidR="0098198E">
        <w:rPr>
          <w:lang w:val="mi-NZ"/>
        </w:rPr>
        <w:t xml:space="preserve"> </w:t>
      </w:r>
      <w:proofErr w:type="spellStart"/>
      <w:r w:rsidR="0098198E">
        <w:rPr>
          <w:lang w:val="mi-NZ"/>
        </w:rPr>
        <w:t>connection</w:t>
      </w:r>
      <w:proofErr w:type="spellEnd"/>
      <w:r w:rsidR="0098198E">
        <w:rPr>
          <w:lang w:val="mi-NZ"/>
        </w:rPr>
        <w:t xml:space="preserve"> he </w:t>
      </w:r>
      <w:proofErr w:type="spellStart"/>
      <w:r w:rsidR="0098198E">
        <w:rPr>
          <w:lang w:val="mi-NZ"/>
        </w:rPr>
        <w:t>made</w:t>
      </w:r>
      <w:proofErr w:type="spellEnd"/>
      <w:r w:rsidR="0098198E">
        <w:rPr>
          <w:lang w:val="mi-NZ"/>
        </w:rPr>
        <w:t xml:space="preserve"> </w:t>
      </w:r>
      <w:proofErr w:type="spellStart"/>
      <w:r w:rsidR="0098198E">
        <w:rPr>
          <w:lang w:val="mi-NZ"/>
        </w:rPr>
        <w:t>with</w:t>
      </w:r>
      <w:proofErr w:type="spellEnd"/>
      <w:r w:rsidR="0098198E">
        <w:rPr>
          <w:lang w:val="mi-NZ"/>
        </w:rPr>
        <w:t xml:space="preserve"> </w:t>
      </w:r>
      <w:proofErr w:type="spellStart"/>
      <w:r w:rsidR="0098198E">
        <w:rPr>
          <w:lang w:val="mi-NZ"/>
        </w:rPr>
        <w:t>the</w:t>
      </w:r>
      <w:proofErr w:type="spellEnd"/>
      <w:r w:rsidR="0098198E">
        <w:rPr>
          <w:lang w:val="mi-NZ"/>
        </w:rPr>
        <w:t xml:space="preserve"> </w:t>
      </w:r>
      <w:proofErr w:type="spellStart"/>
      <w:r w:rsidR="0098198E">
        <w:rPr>
          <w:lang w:val="mi-NZ"/>
        </w:rPr>
        <w:t>pilot</w:t>
      </w:r>
      <w:proofErr w:type="spellEnd"/>
      <w:r w:rsidR="0098198E">
        <w:rPr>
          <w:lang w:val="mi-NZ"/>
        </w:rPr>
        <w:t xml:space="preserve">. </w:t>
      </w:r>
      <w:proofErr w:type="spellStart"/>
      <w:r w:rsidR="00BD4CB3">
        <w:rPr>
          <w:lang w:val="mi-NZ"/>
        </w:rPr>
        <w:t>Can</w:t>
      </w:r>
      <w:proofErr w:type="spellEnd"/>
      <w:r w:rsidR="00BD4CB3">
        <w:rPr>
          <w:lang w:val="mi-NZ"/>
        </w:rPr>
        <w:t xml:space="preserve"> </w:t>
      </w:r>
      <w:proofErr w:type="spellStart"/>
      <w:r w:rsidR="00BD4CB3">
        <w:rPr>
          <w:lang w:val="mi-NZ"/>
        </w:rPr>
        <w:t>you</w:t>
      </w:r>
      <w:proofErr w:type="spellEnd"/>
      <w:r w:rsidR="00BD4CB3">
        <w:rPr>
          <w:lang w:val="mi-NZ"/>
        </w:rPr>
        <w:t xml:space="preserve"> </w:t>
      </w:r>
      <w:proofErr w:type="spellStart"/>
      <w:r w:rsidR="00BD4CB3">
        <w:rPr>
          <w:lang w:val="mi-NZ"/>
        </w:rPr>
        <w:t>think</w:t>
      </w:r>
      <w:proofErr w:type="spellEnd"/>
      <w:r w:rsidR="00BD4CB3">
        <w:rPr>
          <w:lang w:val="mi-NZ"/>
        </w:rPr>
        <w:t xml:space="preserve"> </w:t>
      </w:r>
      <w:proofErr w:type="spellStart"/>
      <w:r w:rsidR="00BD4CB3">
        <w:rPr>
          <w:lang w:val="mi-NZ"/>
        </w:rPr>
        <w:t>of</w:t>
      </w:r>
      <w:proofErr w:type="spellEnd"/>
      <w:r w:rsidR="00BD4CB3">
        <w:rPr>
          <w:lang w:val="mi-NZ"/>
        </w:rPr>
        <w:t xml:space="preserve"> a </w:t>
      </w:r>
      <w:proofErr w:type="spellStart"/>
      <w:r w:rsidR="00BD4CB3">
        <w:rPr>
          <w:lang w:val="mi-NZ"/>
        </w:rPr>
        <w:t>time</w:t>
      </w:r>
      <w:proofErr w:type="spellEnd"/>
      <w:r w:rsidR="00BD4CB3">
        <w:rPr>
          <w:lang w:val="mi-NZ"/>
        </w:rPr>
        <w:t xml:space="preserve"> </w:t>
      </w:r>
      <w:proofErr w:type="spellStart"/>
      <w:r w:rsidR="00BD4CB3">
        <w:rPr>
          <w:lang w:val="mi-NZ"/>
        </w:rPr>
        <w:t>that</w:t>
      </w:r>
      <w:proofErr w:type="spellEnd"/>
      <w:r w:rsidR="00BD4CB3">
        <w:rPr>
          <w:lang w:val="mi-NZ"/>
        </w:rPr>
        <w:t xml:space="preserve"> </w:t>
      </w:r>
      <w:proofErr w:type="spellStart"/>
      <w:r w:rsidR="00BD4CB3">
        <w:rPr>
          <w:lang w:val="mi-NZ"/>
        </w:rPr>
        <w:t>you</w:t>
      </w:r>
      <w:proofErr w:type="spellEnd"/>
      <w:r w:rsidR="00BD4CB3">
        <w:rPr>
          <w:lang w:val="mi-NZ"/>
        </w:rPr>
        <w:t xml:space="preserve"> </w:t>
      </w:r>
      <w:proofErr w:type="spellStart"/>
      <w:r w:rsidR="00BD4CB3">
        <w:rPr>
          <w:lang w:val="mi-NZ"/>
        </w:rPr>
        <w:t>have</w:t>
      </w:r>
      <w:proofErr w:type="spellEnd"/>
      <w:r w:rsidR="00BD4CB3">
        <w:rPr>
          <w:lang w:val="mi-NZ"/>
        </w:rPr>
        <w:t xml:space="preserve"> </w:t>
      </w:r>
      <w:proofErr w:type="spellStart"/>
      <w:r w:rsidR="00BD4CB3">
        <w:rPr>
          <w:lang w:val="mi-NZ"/>
        </w:rPr>
        <w:t>felt</w:t>
      </w:r>
      <w:proofErr w:type="spellEnd"/>
      <w:r w:rsidR="00BD4CB3">
        <w:rPr>
          <w:lang w:val="mi-NZ"/>
        </w:rPr>
        <w:t xml:space="preserve"> </w:t>
      </w:r>
      <w:proofErr w:type="spellStart"/>
      <w:r w:rsidR="00BD4CB3">
        <w:rPr>
          <w:lang w:val="mi-NZ"/>
        </w:rPr>
        <w:t>proud</w:t>
      </w:r>
      <w:proofErr w:type="spellEnd"/>
      <w:r w:rsidR="00BD4CB3">
        <w:rPr>
          <w:lang w:val="mi-NZ"/>
        </w:rPr>
        <w:t xml:space="preserve"> </w:t>
      </w:r>
      <w:proofErr w:type="spellStart"/>
      <w:r w:rsidR="00BD4CB3">
        <w:rPr>
          <w:lang w:val="mi-NZ"/>
        </w:rPr>
        <w:t>of</w:t>
      </w:r>
      <w:proofErr w:type="spellEnd"/>
      <w:r w:rsidR="00BD4CB3">
        <w:rPr>
          <w:lang w:val="mi-NZ"/>
        </w:rPr>
        <w:t xml:space="preserve"> </w:t>
      </w:r>
      <w:proofErr w:type="spellStart"/>
      <w:r w:rsidR="00BD4CB3">
        <w:rPr>
          <w:lang w:val="mi-NZ"/>
        </w:rPr>
        <w:t>your</w:t>
      </w:r>
      <w:proofErr w:type="spellEnd"/>
      <w:r w:rsidR="00BD4CB3">
        <w:rPr>
          <w:lang w:val="mi-NZ"/>
        </w:rPr>
        <w:t xml:space="preserve"> </w:t>
      </w:r>
      <w:proofErr w:type="spellStart"/>
      <w:r w:rsidR="00BD4CB3">
        <w:rPr>
          <w:lang w:val="mi-NZ"/>
        </w:rPr>
        <w:t>culture</w:t>
      </w:r>
      <w:proofErr w:type="spellEnd"/>
      <w:r w:rsidR="00BD4CB3">
        <w:rPr>
          <w:lang w:val="mi-NZ"/>
        </w:rPr>
        <w:t xml:space="preserve"> or </w:t>
      </w:r>
      <w:proofErr w:type="spellStart"/>
      <w:r w:rsidR="00BD4CB3">
        <w:rPr>
          <w:lang w:val="mi-NZ"/>
        </w:rPr>
        <w:t>your</w:t>
      </w:r>
      <w:proofErr w:type="spellEnd"/>
      <w:r w:rsidR="00BD4CB3">
        <w:rPr>
          <w:lang w:val="mi-NZ"/>
        </w:rPr>
        <w:t xml:space="preserve"> </w:t>
      </w:r>
      <w:proofErr w:type="spellStart"/>
      <w:r w:rsidR="00BD4CB3">
        <w:rPr>
          <w:lang w:val="mi-NZ"/>
        </w:rPr>
        <w:t>identity</w:t>
      </w:r>
      <w:proofErr w:type="spellEnd"/>
      <w:r w:rsidR="00BD4CB3">
        <w:rPr>
          <w:lang w:val="mi-NZ"/>
        </w:rPr>
        <w:t xml:space="preserve">? </w:t>
      </w:r>
    </w:p>
    <w:p w14:paraId="2E7728D1" w14:textId="7BEE3418" w:rsidR="0012476C" w:rsidRPr="005A10A9" w:rsidRDefault="00BD4CB3" w:rsidP="00FF1018">
      <w:pPr>
        <w:pStyle w:val="ListParagraph"/>
        <w:spacing w:before="240"/>
        <w:ind w:left="714"/>
        <w:contextualSpacing w:val="0"/>
        <w:rPr>
          <w:lang w:val="mi-NZ"/>
        </w:rPr>
      </w:pPr>
      <w:proofErr w:type="spellStart"/>
      <w:r w:rsidRPr="00FF1018">
        <w:rPr>
          <w:b/>
          <w:lang w:val="mi-NZ"/>
        </w:rPr>
        <w:t>Draw</w:t>
      </w:r>
      <w:proofErr w:type="spellEnd"/>
      <w:r>
        <w:rPr>
          <w:lang w:val="mi-NZ"/>
        </w:rPr>
        <w:t xml:space="preserve"> </w:t>
      </w:r>
      <w:proofErr w:type="spellStart"/>
      <w:r>
        <w:rPr>
          <w:lang w:val="mi-NZ"/>
        </w:rPr>
        <w:t>this</w:t>
      </w:r>
      <w:proofErr w:type="spellEnd"/>
      <w:r>
        <w:rPr>
          <w:lang w:val="mi-NZ"/>
        </w:rPr>
        <w:t xml:space="preserve"> </w:t>
      </w:r>
      <w:proofErr w:type="spellStart"/>
      <w:r>
        <w:rPr>
          <w:lang w:val="mi-NZ"/>
        </w:rPr>
        <w:t>event</w:t>
      </w:r>
      <w:proofErr w:type="spellEnd"/>
      <w:r>
        <w:rPr>
          <w:lang w:val="mi-NZ"/>
        </w:rPr>
        <w:t xml:space="preserve"> </w:t>
      </w:r>
      <w:proofErr w:type="spellStart"/>
      <w:r>
        <w:rPr>
          <w:lang w:val="mi-NZ"/>
        </w:rPr>
        <w:t>using</w:t>
      </w:r>
      <w:proofErr w:type="spellEnd"/>
      <w:r>
        <w:rPr>
          <w:lang w:val="mi-NZ"/>
        </w:rPr>
        <w:t xml:space="preserve"> a </w:t>
      </w:r>
      <w:proofErr w:type="spellStart"/>
      <w:r w:rsidR="00DC386E">
        <w:rPr>
          <w:lang w:val="mi-NZ"/>
        </w:rPr>
        <w:t>comic</w:t>
      </w:r>
      <w:proofErr w:type="spellEnd"/>
      <w:r w:rsidR="00DC386E">
        <w:rPr>
          <w:lang w:val="mi-NZ"/>
        </w:rPr>
        <w:t xml:space="preserve"> </w:t>
      </w:r>
      <w:proofErr w:type="spellStart"/>
      <w:r w:rsidR="00DC386E">
        <w:rPr>
          <w:lang w:val="mi-NZ"/>
        </w:rPr>
        <w:t>strip</w:t>
      </w:r>
      <w:proofErr w:type="spellEnd"/>
      <w:r w:rsidR="00DC386E">
        <w:rPr>
          <w:lang w:val="mi-NZ"/>
        </w:rPr>
        <w:t xml:space="preserve"> </w:t>
      </w:r>
      <w:proofErr w:type="spellStart"/>
      <w:r w:rsidR="00DC386E">
        <w:rPr>
          <w:lang w:val="mi-NZ"/>
        </w:rPr>
        <w:t>similar</w:t>
      </w:r>
      <w:proofErr w:type="spellEnd"/>
      <w:r w:rsidR="00DC386E">
        <w:rPr>
          <w:lang w:val="mi-NZ"/>
        </w:rPr>
        <w:t xml:space="preserve"> to </w:t>
      </w:r>
      <w:proofErr w:type="spellStart"/>
      <w:r w:rsidR="00DC386E">
        <w:rPr>
          <w:lang w:val="mi-NZ"/>
        </w:rPr>
        <w:t>the</w:t>
      </w:r>
      <w:proofErr w:type="spellEnd"/>
      <w:r w:rsidR="00DC386E">
        <w:rPr>
          <w:lang w:val="mi-NZ"/>
        </w:rPr>
        <w:t xml:space="preserve"> one </w:t>
      </w:r>
      <w:proofErr w:type="spellStart"/>
      <w:r w:rsidR="00DC386E">
        <w:rPr>
          <w:lang w:val="mi-NZ"/>
        </w:rPr>
        <w:t>you</w:t>
      </w:r>
      <w:proofErr w:type="spellEnd"/>
      <w:r w:rsidR="00DC386E">
        <w:rPr>
          <w:lang w:val="mi-NZ"/>
        </w:rPr>
        <w:t xml:space="preserve"> </w:t>
      </w:r>
      <w:proofErr w:type="spellStart"/>
      <w:r w:rsidR="00DC386E">
        <w:rPr>
          <w:lang w:val="mi-NZ"/>
        </w:rPr>
        <w:t>have</w:t>
      </w:r>
      <w:proofErr w:type="spellEnd"/>
      <w:r w:rsidR="00DC386E">
        <w:rPr>
          <w:lang w:val="mi-NZ"/>
        </w:rPr>
        <w:t xml:space="preserve"> </w:t>
      </w:r>
      <w:proofErr w:type="spellStart"/>
      <w:r w:rsidR="00DC386E">
        <w:rPr>
          <w:lang w:val="mi-NZ"/>
        </w:rPr>
        <w:t>just</w:t>
      </w:r>
      <w:proofErr w:type="spellEnd"/>
      <w:r w:rsidR="00DC386E">
        <w:rPr>
          <w:lang w:val="mi-NZ"/>
        </w:rPr>
        <w:t xml:space="preserve"> </w:t>
      </w:r>
      <w:proofErr w:type="spellStart"/>
      <w:r w:rsidR="00DC386E">
        <w:rPr>
          <w:lang w:val="mi-NZ"/>
        </w:rPr>
        <w:t>created</w:t>
      </w:r>
      <w:proofErr w:type="spellEnd"/>
      <w:r w:rsidR="00DC386E">
        <w:rPr>
          <w:lang w:val="mi-NZ"/>
        </w:rPr>
        <w:t xml:space="preserve"> for </w:t>
      </w:r>
      <w:proofErr w:type="spellStart"/>
      <w:r w:rsidR="00DC386E">
        <w:rPr>
          <w:lang w:val="mi-NZ"/>
        </w:rPr>
        <w:t>the</w:t>
      </w:r>
      <w:proofErr w:type="spellEnd"/>
      <w:r w:rsidR="00DC386E">
        <w:rPr>
          <w:lang w:val="mi-NZ"/>
        </w:rPr>
        <w:t xml:space="preserve"> </w:t>
      </w:r>
      <w:proofErr w:type="spellStart"/>
      <w:r w:rsidR="00DC386E">
        <w:rPr>
          <w:lang w:val="mi-NZ"/>
        </w:rPr>
        <w:t>story</w:t>
      </w:r>
      <w:proofErr w:type="spellEnd"/>
      <w:r w:rsidR="00DC386E">
        <w:rPr>
          <w:lang w:val="mi-NZ"/>
        </w:rPr>
        <w:t xml:space="preserve">. </w:t>
      </w:r>
      <w:proofErr w:type="spellStart"/>
      <w:r w:rsidR="00DC386E">
        <w:rPr>
          <w:lang w:val="mi-NZ"/>
        </w:rPr>
        <w:t>It</w:t>
      </w:r>
      <w:proofErr w:type="spellEnd"/>
      <w:r w:rsidR="00DC386E">
        <w:rPr>
          <w:lang w:val="mi-NZ"/>
        </w:rPr>
        <w:t xml:space="preserve"> </w:t>
      </w:r>
      <w:proofErr w:type="spellStart"/>
      <w:r w:rsidR="00DC386E">
        <w:rPr>
          <w:lang w:val="mi-NZ"/>
        </w:rPr>
        <w:t>might</w:t>
      </w:r>
      <w:proofErr w:type="spellEnd"/>
      <w:r w:rsidR="00DC386E">
        <w:rPr>
          <w:lang w:val="mi-NZ"/>
        </w:rPr>
        <w:t xml:space="preserve"> </w:t>
      </w:r>
      <w:proofErr w:type="spellStart"/>
      <w:r w:rsidR="00DC386E">
        <w:rPr>
          <w:lang w:val="mi-NZ"/>
        </w:rPr>
        <w:t>be</w:t>
      </w:r>
      <w:proofErr w:type="spellEnd"/>
      <w:r w:rsidR="00DC386E">
        <w:rPr>
          <w:lang w:val="mi-NZ"/>
        </w:rPr>
        <w:t xml:space="preserve"> </w:t>
      </w:r>
      <w:proofErr w:type="spellStart"/>
      <w:r w:rsidR="00DC386E">
        <w:rPr>
          <w:lang w:val="mi-NZ"/>
        </w:rPr>
        <w:t>when</w:t>
      </w:r>
      <w:proofErr w:type="spellEnd"/>
      <w:r w:rsidR="00DC386E">
        <w:rPr>
          <w:lang w:val="mi-NZ"/>
        </w:rPr>
        <w:t xml:space="preserve"> </w:t>
      </w:r>
      <w:proofErr w:type="spellStart"/>
      <w:r w:rsidR="000251C7">
        <w:rPr>
          <w:lang w:val="mi-NZ"/>
        </w:rPr>
        <w:t>your</w:t>
      </w:r>
      <w:proofErr w:type="spellEnd"/>
      <w:r w:rsidR="000251C7">
        <w:rPr>
          <w:lang w:val="mi-NZ"/>
        </w:rPr>
        <w:t xml:space="preserve"> </w:t>
      </w:r>
      <w:proofErr w:type="spellStart"/>
      <w:r w:rsidR="000251C7">
        <w:rPr>
          <w:lang w:val="mi-NZ"/>
        </w:rPr>
        <w:t>name</w:t>
      </w:r>
      <w:proofErr w:type="spellEnd"/>
      <w:r w:rsidR="000251C7">
        <w:rPr>
          <w:lang w:val="mi-NZ"/>
        </w:rPr>
        <w:t xml:space="preserve"> </w:t>
      </w:r>
      <w:proofErr w:type="spellStart"/>
      <w:r w:rsidR="000251C7">
        <w:rPr>
          <w:lang w:val="mi-NZ"/>
        </w:rPr>
        <w:t>was</w:t>
      </w:r>
      <w:proofErr w:type="spellEnd"/>
      <w:r w:rsidR="000251C7">
        <w:rPr>
          <w:lang w:val="mi-NZ"/>
        </w:rPr>
        <w:t xml:space="preserve"> </w:t>
      </w:r>
      <w:proofErr w:type="spellStart"/>
      <w:r w:rsidR="000251C7">
        <w:rPr>
          <w:lang w:val="mi-NZ"/>
        </w:rPr>
        <w:t>pronunced</w:t>
      </w:r>
      <w:proofErr w:type="spellEnd"/>
      <w:r w:rsidR="000251C7">
        <w:rPr>
          <w:lang w:val="mi-NZ"/>
        </w:rPr>
        <w:t xml:space="preserve"> </w:t>
      </w:r>
      <w:proofErr w:type="spellStart"/>
      <w:r w:rsidR="000251C7">
        <w:rPr>
          <w:lang w:val="mi-NZ"/>
        </w:rPr>
        <w:t>correctly</w:t>
      </w:r>
      <w:proofErr w:type="spellEnd"/>
      <w:r w:rsidR="000251C7">
        <w:rPr>
          <w:lang w:val="mi-NZ"/>
        </w:rPr>
        <w:t xml:space="preserve"> </w:t>
      </w:r>
      <w:proofErr w:type="spellStart"/>
      <w:r w:rsidR="000251C7">
        <w:rPr>
          <w:lang w:val="mi-NZ"/>
        </w:rPr>
        <w:t>at</w:t>
      </w:r>
      <w:proofErr w:type="spellEnd"/>
      <w:r w:rsidR="000251C7">
        <w:rPr>
          <w:lang w:val="mi-NZ"/>
        </w:rPr>
        <w:t xml:space="preserve"> </w:t>
      </w:r>
      <w:proofErr w:type="spellStart"/>
      <w:r w:rsidR="000251C7">
        <w:rPr>
          <w:lang w:val="mi-NZ"/>
        </w:rPr>
        <w:t>an</w:t>
      </w:r>
      <w:proofErr w:type="spellEnd"/>
      <w:r w:rsidR="000251C7">
        <w:rPr>
          <w:lang w:val="mi-NZ"/>
        </w:rPr>
        <w:t xml:space="preserve"> </w:t>
      </w:r>
      <w:proofErr w:type="spellStart"/>
      <w:r w:rsidR="000251C7">
        <w:rPr>
          <w:lang w:val="mi-NZ"/>
        </w:rPr>
        <w:t>event</w:t>
      </w:r>
      <w:proofErr w:type="spellEnd"/>
      <w:r w:rsidR="00FF1018">
        <w:rPr>
          <w:lang w:val="mi-NZ"/>
        </w:rPr>
        <w:t>;</w:t>
      </w:r>
      <w:r w:rsidR="000251C7">
        <w:rPr>
          <w:lang w:val="mi-NZ"/>
        </w:rPr>
        <w:t xml:space="preserve"> </w:t>
      </w:r>
      <w:proofErr w:type="spellStart"/>
      <w:r w:rsidR="000251C7">
        <w:rPr>
          <w:lang w:val="mi-NZ"/>
        </w:rPr>
        <w:t>it</w:t>
      </w:r>
      <w:proofErr w:type="spellEnd"/>
      <w:r w:rsidR="000251C7">
        <w:rPr>
          <w:lang w:val="mi-NZ"/>
        </w:rPr>
        <w:t xml:space="preserve"> </w:t>
      </w:r>
      <w:proofErr w:type="spellStart"/>
      <w:r w:rsidR="000251C7">
        <w:rPr>
          <w:lang w:val="mi-NZ"/>
        </w:rPr>
        <w:t>may</w:t>
      </w:r>
      <w:proofErr w:type="spellEnd"/>
      <w:r w:rsidR="000251C7">
        <w:rPr>
          <w:lang w:val="mi-NZ"/>
        </w:rPr>
        <w:t xml:space="preserve"> </w:t>
      </w:r>
      <w:proofErr w:type="spellStart"/>
      <w:r w:rsidR="000251C7">
        <w:rPr>
          <w:lang w:val="mi-NZ"/>
        </w:rPr>
        <w:t>have</w:t>
      </w:r>
      <w:proofErr w:type="spellEnd"/>
      <w:r w:rsidR="000251C7">
        <w:rPr>
          <w:lang w:val="mi-NZ"/>
        </w:rPr>
        <w:t xml:space="preserve"> </w:t>
      </w:r>
      <w:proofErr w:type="spellStart"/>
      <w:r w:rsidR="000251C7">
        <w:rPr>
          <w:lang w:val="mi-NZ"/>
        </w:rPr>
        <w:t>been</w:t>
      </w:r>
      <w:proofErr w:type="spellEnd"/>
      <w:r w:rsidR="000251C7">
        <w:rPr>
          <w:lang w:val="mi-NZ"/>
        </w:rPr>
        <w:t xml:space="preserve"> </w:t>
      </w:r>
      <w:proofErr w:type="spellStart"/>
      <w:r w:rsidR="000251C7">
        <w:rPr>
          <w:lang w:val="mi-NZ"/>
        </w:rPr>
        <w:t>when</w:t>
      </w:r>
      <w:proofErr w:type="spellEnd"/>
      <w:r w:rsidR="000251C7">
        <w:rPr>
          <w:lang w:val="mi-NZ"/>
        </w:rPr>
        <w:t xml:space="preserve"> </w:t>
      </w:r>
      <w:proofErr w:type="spellStart"/>
      <w:r w:rsidR="000251C7">
        <w:rPr>
          <w:lang w:val="mi-NZ"/>
        </w:rPr>
        <w:t>you</w:t>
      </w:r>
      <w:proofErr w:type="spellEnd"/>
      <w:r w:rsidR="000251C7">
        <w:rPr>
          <w:lang w:val="mi-NZ"/>
        </w:rPr>
        <w:t xml:space="preserve"> </w:t>
      </w:r>
      <w:proofErr w:type="spellStart"/>
      <w:r w:rsidR="000251C7">
        <w:rPr>
          <w:lang w:val="mi-NZ"/>
        </w:rPr>
        <w:t>danced</w:t>
      </w:r>
      <w:proofErr w:type="spellEnd"/>
      <w:r w:rsidR="000251C7">
        <w:rPr>
          <w:lang w:val="mi-NZ"/>
        </w:rPr>
        <w:t xml:space="preserve"> </w:t>
      </w:r>
      <w:proofErr w:type="spellStart"/>
      <w:r w:rsidR="000251C7">
        <w:rPr>
          <w:lang w:val="mi-NZ"/>
        </w:rPr>
        <w:t>your</w:t>
      </w:r>
      <w:proofErr w:type="spellEnd"/>
      <w:r w:rsidR="000251C7">
        <w:rPr>
          <w:lang w:val="mi-NZ"/>
        </w:rPr>
        <w:t xml:space="preserve"> </w:t>
      </w:r>
      <w:proofErr w:type="spellStart"/>
      <w:r w:rsidR="000251C7">
        <w:rPr>
          <w:lang w:val="mi-NZ"/>
        </w:rPr>
        <w:t>traditional</w:t>
      </w:r>
      <w:proofErr w:type="spellEnd"/>
      <w:r w:rsidR="000251C7">
        <w:rPr>
          <w:lang w:val="mi-NZ"/>
        </w:rPr>
        <w:t xml:space="preserve"> </w:t>
      </w:r>
      <w:proofErr w:type="spellStart"/>
      <w:r w:rsidR="000251C7">
        <w:rPr>
          <w:lang w:val="mi-NZ"/>
        </w:rPr>
        <w:t>dance</w:t>
      </w:r>
      <w:proofErr w:type="spellEnd"/>
      <w:r w:rsidR="000251C7">
        <w:rPr>
          <w:lang w:val="mi-NZ"/>
        </w:rPr>
        <w:t xml:space="preserve"> </w:t>
      </w:r>
      <w:proofErr w:type="spellStart"/>
      <w:r w:rsidR="000251C7">
        <w:rPr>
          <w:lang w:val="mi-NZ"/>
        </w:rPr>
        <w:t>on</w:t>
      </w:r>
      <w:proofErr w:type="spellEnd"/>
      <w:r w:rsidR="000251C7">
        <w:rPr>
          <w:lang w:val="mi-NZ"/>
        </w:rPr>
        <w:t xml:space="preserve"> </w:t>
      </w:r>
      <w:proofErr w:type="spellStart"/>
      <w:r w:rsidR="000251C7">
        <w:rPr>
          <w:lang w:val="mi-NZ"/>
        </w:rPr>
        <w:t>stage</w:t>
      </w:r>
      <w:proofErr w:type="spellEnd"/>
      <w:r w:rsidR="000251C7">
        <w:rPr>
          <w:lang w:val="mi-NZ"/>
        </w:rPr>
        <w:t xml:space="preserve"> </w:t>
      </w:r>
      <w:proofErr w:type="spellStart"/>
      <w:r w:rsidR="000251C7">
        <w:rPr>
          <w:lang w:val="mi-NZ"/>
        </w:rPr>
        <w:t>in</w:t>
      </w:r>
      <w:proofErr w:type="spellEnd"/>
      <w:r w:rsidR="000251C7">
        <w:rPr>
          <w:lang w:val="mi-NZ"/>
        </w:rPr>
        <w:t xml:space="preserve"> </w:t>
      </w:r>
      <w:proofErr w:type="spellStart"/>
      <w:r w:rsidR="000251C7">
        <w:rPr>
          <w:lang w:val="mi-NZ"/>
        </w:rPr>
        <w:t>front</w:t>
      </w:r>
      <w:proofErr w:type="spellEnd"/>
      <w:r w:rsidR="000251C7">
        <w:rPr>
          <w:lang w:val="mi-NZ"/>
        </w:rPr>
        <w:t xml:space="preserve"> </w:t>
      </w:r>
      <w:proofErr w:type="spellStart"/>
      <w:r w:rsidR="000251C7">
        <w:rPr>
          <w:lang w:val="mi-NZ"/>
        </w:rPr>
        <w:t>of</w:t>
      </w:r>
      <w:proofErr w:type="spellEnd"/>
      <w:r w:rsidR="000251C7">
        <w:rPr>
          <w:lang w:val="mi-NZ"/>
        </w:rPr>
        <w:t xml:space="preserve"> </w:t>
      </w:r>
      <w:proofErr w:type="spellStart"/>
      <w:r w:rsidR="000251C7">
        <w:rPr>
          <w:lang w:val="mi-NZ"/>
        </w:rPr>
        <w:t>your</w:t>
      </w:r>
      <w:proofErr w:type="spellEnd"/>
      <w:r w:rsidR="000251C7">
        <w:rPr>
          <w:lang w:val="mi-NZ"/>
        </w:rPr>
        <w:t xml:space="preserve"> </w:t>
      </w:r>
      <w:proofErr w:type="spellStart"/>
      <w:r w:rsidR="000251C7">
        <w:rPr>
          <w:lang w:val="mi-NZ"/>
        </w:rPr>
        <w:t>classmates</w:t>
      </w:r>
      <w:proofErr w:type="spellEnd"/>
      <w:r w:rsidR="00620CE9">
        <w:rPr>
          <w:lang w:val="mi-NZ"/>
        </w:rPr>
        <w:t>;</w:t>
      </w:r>
      <w:r w:rsidR="00781DD4">
        <w:rPr>
          <w:lang w:val="mi-NZ"/>
        </w:rPr>
        <w:t xml:space="preserve"> </w:t>
      </w:r>
      <w:proofErr w:type="spellStart"/>
      <w:r w:rsidR="00781DD4">
        <w:rPr>
          <w:lang w:val="mi-NZ"/>
        </w:rPr>
        <w:t>it</w:t>
      </w:r>
      <w:proofErr w:type="spellEnd"/>
      <w:r w:rsidR="00781DD4">
        <w:rPr>
          <w:lang w:val="mi-NZ"/>
        </w:rPr>
        <w:t xml:space="preserve"> </w:t>
      </w:r>
      <w:proofErr w:type="spellStart"/>
      <w:r w:rsidR="00781DD4">
        <w:rPr>
          <w:lang w:val="mi-NZ"/>
        </w:rPr>
        <w:t>may</w:t>
      </w:r>
      <w:proofErr w:type="spellEnd"/>
      <w:r w:rsidR="00781DD4">
        <w:rPr>
          <w:lang w:val="mi-NZ"/>
        </w:rPr>
        <w:t xml:space="preserve"> </w:t>
      </w:r>
      <w:proofErr w:type="spellStart"/>
      <w:r w:rsidR="00781DD4">
        <w:rPr>
          <w:lang w:val="mi-NZ"/>
        </w:rPr>
        <w:t>have</w:t>
      </w:r>
      <w:proofErr w:type="spellEnd"/>
      <w:r w:rsidR="00781DD4">
        <w:rPr>
          <w:lang w:val="mi-NZ"/>
        </w:rPr>
        <w:t xml:space="preserve"> </w:t>
      </w:r>
      <w:proofErr w:type="spellStart"/>
      <w:r w:rsidR="00781DD4">
        <w:rPr>
          <w:lang w:val="mi-NZ"/>
        </w:rPr>
        <w:t>been</w:t>
      </w:r>
      <w:proofErr w:type="spellEnd"/>
      <w:r w:rsidR="00781DD4">
        <w:rPr>
          <w:lang w:val="mi-NZ"/>
        </w:rPr>
        <w:t xml:space="preserve"> </w:t>
      </w:r>
      <w:proofErr w:type="spellStart"/>
      <w:r w:rsidR="00781DD4">
        <w:rPr>
          <w:lang w:val="mi-NZ"/>
        </w:rPr>
        <w:t>when</w:t>
      </w:r>
      <w:proofErr w:type="spellEnd"/>
      <w:r w:rsidR="00781DD4">
        <w:rPr>
          <w:lang w:val="mi-NZ"/>
        </w:rPr>
        <w:t xml:space="preserve"> </w:t>
      </w:r>
      <w:proofErr w:type="spellStart"/>
      <w:r w:rsidR="00781DD4">
        <w:rPr>
          <w:lang w:val="mi-NZ"/>
        </w:rPr>
        <w:t>you</w:t>
      </w:r>
      <w:proofErr w:type="spellEnd"/>
      <w:r w:rsidR="00781DD4">
        <w:rPr>
          <w:lang w:val="mi-NZ"/>
        </w:rPr>
        <w:t xml:space="preserve"> </w:t>
      </w:r>
      <w:proofErr w:type="spellStart"/>
      <w:r w:rsidR="00781DD4">
        <w:rPr>
          <w:lang w:val="mi-NZ"/>
        </w:rPr>
        <w:t>shared</w:t>
      </w:r>
      <w:proofErr w:type="spellEnd"/>
      <w:r w:rsidR="00781DD4">
        <w:rPr>
          <w:lang w:val="mi-NZ"/>
        </w:rPr>
        <w:t xml:space="preserve"> </w:t>
      </w:r>
      <w:proofErr w:type="spellStart"/>
      <w:r w:rsidR="00781DD4">
        <w:rPr>
          <w:lang w:val="mi-NZ"/>
        </w:rPr>
        <w:t>your</w:t>
      </w:r>
      <w:proofErr w:type="spellEnd"/>
      <w:r w:rsidR="00781DD4">
        <w:rPr>
          <w:lang w:val="mi-NZ"/>
        </w:rPr>
        <w:t xml:space="preserve"> </w:t>
      </w:r>
      <w:proofErr w:type="spellStart"/>
      <w:r w:rsidR="00781DD4">
        <w:rPr>
          <w:lang w:val="mi-NZ"/>
        </w:rPr>
        <w:t>culture</w:t>
      </w:r>
      <w:proofErr w:type="spellEnd"/>
      <w:r w:rsidR="00781DD4">
        <w:rPr>
          <w:lang w:val="mi-NZ"/>
        </w:rPr>
        <w:t xml:space="preserve"> </w:t>
      </w:r>
      <w:proofErr w:type="spellStart"/>
      <w:r w:rsidR="00781DD4">
        <w:rPr>
          <w:lang w:val="mi-NZ"/>
        </w:rPr>
        <w:t>with</w:t>
      </w:r>
      <w:proofErr w:type="spellEnd"/>
      <w:r w:rsidR="00781DD4">
        <w:rPr>
          <w:lang w:val="mi-NZ"/>
        </w:rPr>
        <w:t xml:space="preserve"> </w:t>
      </w:r>
      <w:proofErr w:type="spellStart"/>
      <w:r w:rsidR="00781DD4">
        <w:rPr>
          <w:lang w:val="mi-NZ"/>
        </w:rPr>
        <w:t>another</w:t>
      </w:r>
      <w:proofErr w:type="spellEnd"/>
      <w:r w:rsidR="00781DD4">
        <w:rPr>
          <w:lang w:val="mi-NZ"/>
        </w:rPr>
        <w:t xml:space="preserve"> </w:t>
      </w:r>
      <w:proofErr w:type="spellStart"/>
      <w:r w:rsidR="00781DD4">
        <w:rPr>
          <w:lang w:val="mi-NZ"/>
        </w:rPr>
        <w:t>culture</w:t>
      </w:r>
      <w:proofErr w:type="spellEnd"/>
      <w:r w:rsidR="00781DD4">
        <w:rPr>
          <w:lang w:val="mi-NZ"/>
        </w:rPr>
        <w:t xml:space="preserve"> </w:t>
      </w:r>
      <w:proofErr w:type="spellStart"/>
      <w:r w:rsidR="0049276D" w:rsidRPr="00FF1018">
        <w:rPr>
          <w:lang w:val="mi-NZ"/>
        </w:rPr>
        <w:t>such</w:t>
      </w:r>
      <w:proofErr w:type="spellEnd"/>
      <w:r w:rsidR="0049276D" w:rsidRPr="00FF1018">
        <w:rPr>
          <w:lang w:val="mi-NZ"/>
        </w:rPr>
        <w:t xml:space="preserve"> </w:t>
      </w:r>
      <w:proofErr w:type="spellStart"/>
      <w:r w:rsidR="0049276D" w:rsidRPr="00FF1018">
        <w:rPr>
          <w:lang w:val="mi-NZ"/>
        </w:rPr>
        <w:t>as</w:t>
      </w:r>
      <w:proofErr w:type="spellEnd"/>
      <w:r w:rsidR="0049276D" w:rsidRPr="00FF1018">
        <w:rPr>
          <w:lang w:val="mi-NZ"/>
        </w:rPr>
        <w:t xml:space="preserve"> </w:t>
      </w:r>
      <w:proofErr w:type="spellStart"/>
      <w:r w:rsidR="008315CB" w:rsidRPr="00FF1018">
        <w:rPr>
          <w:lang w:val="mi-NZ"/>
        </w:rPr>
        <w:t>w</w:t>
      </w:r>
      <w:r w:rsidR="00781DD4" w:rsidRPr="00FF1018">
        <w:rPr>
          <w:lang w:val="mi-NZ"/>
        </w:rPr>
        <w:t>hen</w:t>
      </w:r>
      <w:proofErr w:type="spellEnd"/>
      <w:r w:rsidR="00E87483">
        <w:rPr>
          <w:lang w:val="mi-NZ"/>
        </w:rPr>
        <w:t xml:space="preserve"> </w:t>
      </w:r>
      <w:proofErr w:type="spellStart"/>
      <w:r w:rsidR="00E87483">
        <w:rPr>
          <w:lang w:val="mi-NZ"/>
        </w:rPr>
        <w:t>someone</w:t>
      </w:r>
      <w:proofErr w:type="spellEnd"/>
      <w:r w:rsidR="00781DD4" w:rsidRPr="00FF1018">
        <w:rPr>
          <w:lang w:val="mi-NZ"/>
        </w:rPr>
        <w:t xml:space="preserve"> </w:t>
      </w:r>
      <w:proofErr w:type="spellStart"/>
      <w:r w:rsidR="00781DD4" w:rsidRPr="00FF1018">
        <w:rPr>
          <w:lang w:val="mi-NZ"/>
        </w:rPr>
        <w:t>visit</w:t>
      </w:r>
      <w:r w:rsidR="00E87483">
        <w:rPr>
          <w:lang w:val="mi-NZ"/>
        </w:rPr>
        <w:t>s</w:t>
      </w:r>
      <w:proofErr w:type="spellEnd"/>
      <w:r w:rsidR="00781DD4">
        <w:rPr>
          <w:lang w:val="mi-NZ"/>
        </w:rPr>
        <w:t xml:space="preserve"> </w:t>
      </w:r>
      <w:proofErr w:type="spellStart"/>
      <w:r w:rsidR="00781DD4">
        <w:rPr>
          <w:lang w:val="mi-NZ"/>
        </w:rPr>
        <w:t>another</w:t>
      </w:r>
      <w:proofErr w:type="spellEnd"/>
      <w:r w:rsidR="00781DD4">
        <w:rPr>
          <w:lang w:val="mi-NZ"/>
        </w:rPr>
        <w:t xml:space="preserve"> </w:t>
      </w:r>
      <w:proofErr w:type="spellStart"/>
      <w:r w:rsidR="00781DD4">
        <w:rPr>
          <w:lang w:val="mi-NZ"/>
        </w:rPr>
        <w:t>country</w:t>
      </w:r>
      <w:proofErr w:type="spellEnd"/>
      <w:r w:rsidR="004B04D9">
        <w:rPr>
          <w:lang w:val="mi-NZ"/>
        </w:rPr>
        <w:t>.</w:t>
      </w:r>
      <w:r w:rsidR="00C17C89">
        <w:rPr>
          <w:lang w:val="mi-NZ"/>
        </w:rPr>
        <w:t xml:space="preserve"> </w:t>
      </w:r>
      <w:r w:rsidR="0012476C" w:rsidRPr="005A10A9">
        <w:rPr>
          <w:lang w:val="mi-NZ"/>
        </w:rPr>
        <w:br w:type="page"/>
      </w:r>
    </w:p>
    <w:p w14:paraId="3DFA8669" w14:textId="449E035C" w:rsidR="0012476C" w:rsidRDefault="0012476C" w:rsidP="00057674">
      <w:pPr>
        <w:pStyle w:val="GH1"/>
        <w:spacing w:line="276" w:lineRule="auto"/>
      </w:pPr>
      <w:r w:rsidRPr="008E14D1">
        <w:lastRenderedPageBreak/>
        <w:t xml:space="preserve">Day </w:t>
      </w:r>
      <w:r>
        <w:t>4</w:t>
      </w:r>
      <w:r w:rsidRPr="008E14D1">
        <w:t xml:space="preserve"> </w:t>
      </w:r>
      <w:r w:rsidR="00616646">
        <w:t>a</w:t>
      </w:r>
      <w:r w:rsidRPr="008E14D1">
        <w:t xml:space="preserve">ctivity </w:t>
      </w:r>
      <w:r>
        <w:t>3</w:t>
      </w:r>
      <w:r w:rsidRPr="008E14D1">
        <w:t xml:space="preserve">: </w:t>
      </w:r>
      <w:r w:rsidR="00EF5764">
        <w:t>Exploring</w:t>
      </w:r>
      <w:r w:rsidR="005721A7">
        <w:t xml:space="preserve"> culture</w:t>
      </w:r>
      <w:r w:rsidR="00EF5764">
        <w:t xml:space="preserve"> further</w:t>
      </w:r>
    </w:p>
    <w:p w14:paraId="757A8584" w14:textId="77777777" w:rsidR="004A5CE3" w:rsidRPr="00E87483" w:rsidRDefault="004A5CE3" w:rsidP="00057674">
      <w:pPr>
        <w:rPr>
          <w:b/>
          <w:color w:val="01853E"/>
        </w:rPr>
      </w:pPr>
      <w:r w:rsidRPr="00E87483">
        <w:rPr>
          <w:b/>
          <w:color w:val="01853E"/>
        </w:rPr>
        <w:t>Notes for teachers and whānau</w:t>
      </w:r>
    </w:p>
    <w:p w14:paraId="0676A279" w14:textId="272A37EA" w:rsidR="00577CD1" w:rsidRPr="00E87483" w:rsidRDefault="00D5178B" w:rsidP="006C0C99">
      <w:pPr>
        <w:spacing w:after="0"/>
      </w:pPr>
      <w:r w:rsidRPr="00E87483">
        <w:t xml:space="preserve">During the </w:t>
      </w:r>
      <w:r w:rsidR="00FF7FCE" w:rsidRPr="00E87483">
        <w:t>week,</w:t>
      </w:r>
      <w:r w:rsidRPr="00E87483">
        <w:t xml:space="preserve"> your learner ha</w:t>
      </w:r>
      <w:r w:rsidR="00423824" w:rsidRPr="00E87483">
        <w:t xml:space="preserve">s </w:t>
      </w:r>
      <w:r w:rsidRPr="00E87483">
        <w:t>focus</w:t>
      </w:r>
      <w:r w:rsidR="00423824" w:rsidRPr="00E87483">
        <w:t>ed</w:t>
      </w:r>
      <w:r w:rsidRPr="00E87483">
        <w:t xml:space="preserve"> on their own culture and identity with some </w:t>
      </w:r>
      <w:r w:rsidR="00423824" w:rsidRPr="00E87483">
        <w:t xml:space="preserve">connections to their community. They no doubt have questions about the multitude of cultures represented in New Zealand. In this activity they are encouraged to think about </w:t>
      </w:r>
      <w:r w:rsidR="00856186" w:rsidRPr="00E87483">
        <w:t>other culture</w:t>
      </w:r>
      <w:r w:rsidR="009902F1" w:rsidRPr="00E87483">
        <w:t xml:space="preserve">s </w:t>
      </w:r>
      <w:r w:rsidR="00856186" w:rsidRPr="00E87483">
        <w:t xml:space="preserve">and questions they may have </w:t>
      </w:r>
      <w:r w:rsidR="003834E0" w:rsidRPr="00E87483">
        <w:t>about that culture</w:t>
      </w:r>
      <w:r w:rsidR="00856186" w:rsidRPr="00E87483">
        <w:t>.</w:t>
      </w:r>
      <w:r w:rsidR="006C0C99" w:rsidRPr="00E87483">
        <w:t xml:space="preserve"> </w:t>
      </w:r>
      <w:r w:rsidR="00577CD1" w:rsidRPr="00E87483">
        <w:t>Learners will be exploring the learning areas of</w:t>
      </w:r>
      <w:r w:rsidR="00B40954" w:rsidRPr="00E87483">
        <w:t xml:space="preserve"> social science</w:t>
      </w:r>
      <w:r w:rsidR="006C0C99" w:rsidRPr="00E87483">
        <w:t>.</w:t>
      </w:r>
    </w:p>
    <w:p w14:paraId="4715AFE9" w14:textId="32E0B13E" w:rsidR="00EE49D8" w:rsidRPr="009527F2" w:rsidRDefault="004279CF" w:rsidP="00057674">
      <w:pPr>
        <w:spacing w:after="0"/>
        <w:rPr>
          <w:i/>
          <w:iCs/>
        </w:rPr>
      </w:pPr>
      <w:r>
        <w:pict w14:anchorId="7636E449">
          <v:rect id="_x0000_i1041" style="width:0;height:1.5pt" o:hralign="center" o:hrstd="t" o:hr="t" fillcolor="#a0a0a0" stroked="f"/>
        </w:pict>
      </w:r>
    </w:p>
    <w:p w14:paraId="1397497A" w14:textId="7A23DC54" w:rsidR="30775B9F" w:rsidRDefault="30775B9F" w:rsidP="00057674">
      <w:pPr>
        <w:pStyle w:val="LIG"/>
        <w:spacing w:line="276" w:lineRule="auto"/>
        <w:rPr>
          <w:rFonts w:eastAsia="Calibri" w:cs="Arial"/>
          <w:szCs w:val="24"/>
          <w:lang w:val="mi-NZ"/>
        </w:rPr>
      </w:pPr>
      <w:r w:rsidRPr="6A6E1E8B">
        <w:t xml:space="preserve">I am learning to: </w:t>
      </w:r>
      <w:r w:rsidR="00894B64">
        <w:t>develop questions and wonderings I have</w:t>
      </w:r>
    </w:p>
    <w:p w14:paraId="29AF843D" w14:textId="25A14F12" w:rsidR="6A6E1E8B" w:rsidRPr="00513878" w:rsidRDefault="00513878" w:rsidP="00057674">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68B7FD73" w14:textId="4BD17B27" w:rsidR="00E56DA4" w:rsidRPr="00E56DA4" w:rsidRDefault="00894B64" w:rsidP="006469FF">
      <w:pPr>
        <w:pStyle w:val="ListParagraph"/>
        <w:numPr>
          <w:ilvl w:val="0"/>
          <w:numId w:val="5"/>
        </w:numPr>
        <w:rPr>
          <w:rFonts w:eastAsia="Times New Roman"/>
          <w:color w:val="000000" w:themeColor="text1"/>
          <w:lang w:eastAsia="en-NZ"/>
        </w:rPr>
      </w:pPr>
      <w:r>
        <w:rPr>
          <w:rFonts w:eastAsia="Calibri"/>
          <w:lang w:val="mi-NZ"/>
        </w:rPr>
        <w:t>30</w:t>
      </w:r>
      <w:r w:rsidR="0012476C" w:rsidRPr="004523A6">
        <w:rPr>
          <w:rFonts w:eastAsia="Calibri"/>
          <w:lang w:val="mi-NZ"/>
        </w:rPr>
        <w:t xml:space="preserve"> </w:t>
      </w:r>
      <w:proofErr w:type="spellStart"/>
      <w:r w:rsidR="0012476C" w:rsidRPr="004523A6">
        <w:rPr>
          <w:rFonts w:eastAsia="Calibri"/>
          <w:lang w:val="mi-NZ"/>
        </w:rPr>
        <w:t>minutes</w:t>
      </w:r>
      <w:proofErr w:type="spellEnd"/>
    </w:p>
    <w:p w14:paraId="3C7D5AF4" w14:textId="583C6E8C" w:rsidR="6A6E1E8B" w:rsidRDefault="00EF5764" w:rsidP="006469FF">
      <w:pPr>
        <w:pStyle w:val="ListParagraph"/>
        <w:numPr>
          <w:ilvl w:val="0"/>
          <w:numId w:val="5"/>
        </w:numPr>
        <w:spacing w:after="0"/>
        <w:rPr>
          <w:rFonts w:eastAsia="Times New Roman"/>
          <w:color w:val="000000" w:themeColor="text1"/>
          <w:lang w:eastAsia="en-NZ"/>
        </w:rPr>
      </w:pPr>
      <w:r>
        <w:rPr>
          <w:rFonts w:eastAsia="Times New Roman"/>
          <w:color w:val="000000" w:themeColor="text1"/>
          <w:lang w:eastAsia="en-NZ"/>
        </w:rPr>
        <w:t>Home learning book</w:t>
      </w:r>
    </w:p>
    <w:p w14:paraId="7DB4AFC1" w14:textId="76483B46" w:rsidR="00AE13C1" w:rsidRDefault="003350B3" w:rsidP="006469FF">
      <w:pPr>
        <w:pStyle w:val="ListParagraph"/>
        <w:numPr>
          <w:ilvl w:val="0"/>
          <w:numId w:val="5"/>
        </w:numPr>
        <w:spacing w:after="0"/>
        <w:rPr>
          <w:rFonts w:eastAsia="Times New Roman"/>
          <w:color w:val="000000" w:themeColor="text1"/>
          <w:lang w:eastAsia="en-NZ"/>
        </w:rPr>
      </w:pPr>
      <w:r>
        <w:rPr>
          <w:rFonts w:eastAsia="Times New Roman"/>
          <w:color w:val="000000" w:themeColor="text1"/>
          <w:lang w:eastAsia="en-NZ"/>
        </w:rPr>
        <w:t xml:space="preserve">A device to watch this short clip: </w:t>
      </w:r>
      <w:hyperlink r:id="rId46" w:history="1">
        <w:r w:rsidR="00BF3903" w:rsidRPr="005B3F90">
          <w:rPr>
            <w:rStyle w:val="Hyperlink"/>
            <w:rFonts w:eastAsia="Times New Roman"/>
            <w:lang w:eastAsia="en-NZ"/>
          </w:rPr>
          <w:t>https://www.youtube.com/watch?v=FOEB87B0Zas</w:t>
        </w:r>
      </w:hyperlink>
      <w:r w:rsidR="00BF3903">
        <w:rPr>
          <w:rFonts w:eastAsia="Times New Roman"/>
          <w:color w:val="000000" w:themeColor="text1"/>
          <w:lang w:eastAsia="en-NZ"/>
        </w:rPr>
        <w:t xml:space="preserve"> </w:t>
      </w:r>
    </w:p>
    <w:p w14:paraId="377BC7FC" w14:textId="4E259EAC" w:rsidR="00B0160B" w:rsidRPr="002A660F" w:rsidRDefault="00B0160B" w:rsidP="006469FF">
      <w:pPr>
        <w:pStyle w:val="ListParagraph"/>
        <w:numPr>
          <w:ilvl w:val="0"/>
          <w:numId w:val="5"/>
        </w:numPr>
        <w:spacing w:after="0"/>
        <w:rPr>
          <w:rFonts w:eastAsia="Times New Roman"/>
          <w:color w:val="000000" w:themeColor="text1"/>
          <w:lang w:eastAsia="en-NZ"/>
        </w:rPr>
      </w:pPr>
      <w:r w:rsidRPr="003A1A5F">
        <w:rPr>
          <w:rFonts w:eastAsia="Times New Roman"/>
          <w:b/>
          <w:color w:val="000000" w:themeColor="text1"/>
          <w:lang w:eastAsia="en-NZ"/>
        </w:rPr>
        <w:t>Optional</w:t>
      </w:r>
      <w:r w:rsidR="00676F83">
        <w:rPr>
          <w:rFonts w:eastAsia="Times New Roman"/>
          <w:color w:val="000000" w:themeColor="text1"/>
          <w:lang w:eastAsia="en-NZ"/>
        </w:rPr>
        <w:t xml:space="preserve"> (if available)</w:t>
      </w:r>
      <w:r>
        <w:rPr>
          <w:rFonts w:eastAsia="Times New Roman"/>
          <w:color w:val="000000" w:themeColor="text1"/>
          <w:lang w:eastAsia="en-NZ"/>
        </w:rPr>
        <w:t xml:space="preserve">: </w:t>
      </w:r>
      <w:r w:rsidR="00AE13C1">
        <w:rPr>
          <w:rFonts w:eastAsia="Times New Roman"/>
          <w:color w:val="000000" w:themeColor="text1"/>
          <w:lang w:eastAsia="en-NZ"/>
        </w:rPr>
        <w:t>A chance to speak with and listen to someone from a different culture.</w:t>
      </w:r>
    </w:p>
    <w:p w14:paraId="3DE7B1A0" w14:textId="2DD300F2" w:rsidR="003A2A53" w:rsidRDefault="00922AC4" w:rsidP="003A2A53">
      <w:pPr>
        <w:pStyle w:val="GH2"/>
        <w:rPr>
          <w:rFonts w:eastAsia="Calibri"/>
        </w:rPr>
      </w:pPr>
      <w:proofErr w:type="spellStart"/>
      <w:r>
        <w:rPr>
          <w:rFonts w:eastAsia="Calibri"/>
        </w:rPr>
        <w:t>Your</w:t>
      </w:r>
      <w:proofErr w:type="spellEnd"/>
      <w:r>
        <w:rPr>
          <w:rFonts w:eastAsia="Calibri"/>
        </w:rPr>
        <w:t xml:space="preserve"> </w:t>
      </w:r>
      <w:proofErr w:type="spellStart"/>
      <w:r>
        <w:rPr>
          <w:rFonts w:eastAsia="Calibri"/>
        </w:rPr>
        <w:t>task</w:t>
      </w:r>
      <w:proofErr w:type="spellEnd"/>
    </w:p>
    <w:p w14:paraId="01730512" w14:textId="48205868" w:rsidR="007163AB" w:rsidRDefault="00BC2FFE" w:rsidP="00EF65B4">
      <w:pPr>
        <w:spacing w:after="240"/>
      </w:pPr>
      <w:r>
        <w:t xml:space="preserve">We can </w:t>
      </w:r>
      <w:r w:rsidR="00676F83">
        <w:t xml:space="preserve">sometimes </w:t>
      </w:r>
      <w:r>
        <w:t>learn most about culture by listening to other people</w:t>
      </w:r>
      <w:r w:rsidR="006F0210">
        <w:t>’</w:t>
      </w:r>
      <w:r>
        <w:t>s stories and experiences</w:t>
      </w:r>
      <w:r w:rsidR="00373C14">
        <w:t>. This will often generate lots of questions about what it means to be from another culture</w:t>
      </w:r>
      <w:r w:rsidR="009F32F6">
        <w:t xml:space="preserve">. </w:t>
      </w:r>
      <w:r w:rsidR="006F0210">
        <w:t xml:space="preserve">Questions help us to learn and </w:t>
      </w:r>
      <w:r w:rsidR="00AC37B1">
        <w:t xml:space="preserve">to be able to show respect for cultural </w:t>
      </w:r>
      <w:r w:rsidR="00AC37B1" w:rsidRPr="004135F2">
        <w:rPr>
          <w:spacing w:val="-2"/>
        </w:rPr>
        <w:t xml:space="preserve">differences when they arise. </w:t>
      </w:r>
      <w:r w:rsidR="00E234C1" w:rsidRPr="004135F2">
        <w:rPr>
          <w:spacing w:val="-2"/>
        </w:rPr>
        <w:t>We may not be able to find the answers to all the questions</w:t>
      </w:r>
      <w:r w:rsidR="00E234C1">
        <w:t xml:space="preserve"> we </w:t>
      </w:r>
      <w:r w:rsidR="003C0120">
        <w:t>have</w:t>
      </w:r>
      <w:r w:rsidR="002F6D5C">
        <w:t xml:space="preserve">, but, </w:t>
      </w:r>
      <w:r w:rsidR="00E234C1">
        <w:t xml:space="preserve">raising awareness and knowing we have a question is often what helps us consider </w:t>
      </w:r>
      <w:r w:rsidR="009D1AF3">
        <w:t>another person or culture.</w:t>
      </w:r>
    </w:p>
    <w:p w14:paraId="361574CD" w14:textId="48E24A13" w:rsidR="007775D4" w:rsidRPr="00E504DE" w:rsidRDefault="007775D4" w:rsidP="00E504DE">
      <w:pPr>
        <w:rPr>
          <w:i/>
        </w:rPr>
      </w:pPr>
      <w:r w:rsidRPr="007775D4">
        <w:t xml:space="preserve">If you have a </w:t>
      </w:r>
      <w:r>
        <w:t xml:space="preserve">device </w:t>
      </w:r>
      <w:r w:rsidR="00D11EAF">
        <w:t xml:space="preserve">available </w:t>
      </w:r>
      <w:r w:rsidR="00D11EAF" w:rsidRPr="008E18D1">
        <w:rPr>
          <w:b/>
        </w:rPr>
        <w:t>watch</w:t>
      </w:r>
      <w:r w:rsidR="00D11EAF">
        <w:t xml:space="preserve"> the short </w:t>
      </w:r>
      <w:r w:rsidR="00E504DE">
        <w:t>(</w:t>
      </w:r>
      <w:r w:rsidR="00E504DE" w:rsidRPr="000F0311">
        <w:rPr>
          <w:i/>
          <w:iCs/>
        </w:rPr>
        <w:t>Understanding Traditions and Cultures for Kids</w:t>
      </w:r>
      <w:r w:rsidR="00E504DE">
        <w:rPr>
          <w:i/>
          <w:iCs/>
        </w:rPr>
        <w:t xml:space="preserve">) </w:t>
      </w:r>
      <w:r w:rsidR="00D11EAF">
        <w:t>clip</w:t>
      </w:r>
      <w:r w:rsidR="009D589D">
        <w:t>-</w:t>
      </w:r>
      <w:r w:rsidR="00D93C3D">
        <w:t>on culture</w:t>
      </w:r>
      <w:r w:rsidR="00D11EAF">
        <w:t xml:space="preserve"> </w:t>
      </w:r>
      <w:hyperlink r:id="rId47" w:history="1">
        <w:r w:rsidR="00D11EAF" w:rsidRPr="00D11EAF">
          <w:rPr>
            <w:rStyle w:val="Hyperlink"/>
            <w:rFonts w:eastAsia="Times New Roman"/>
            <w:bCs/>
          </w:rPr>
          <w:t>https://www.youtube.com/watch?v=FOEB87B0Zas</w:t>
        </w:r>
      </w:hyperlink>
      <w:r w:rsidR="00D11EAF" w:rsidRPr="00D11EAF">
        <w:rPr>
          <w:rFonts w:eastAsia="Times New Roman"/>
          <w:bCs/>
          <w:color w:val="000000" w:themeColor="text1"/>
        </w:rPr>
        <w:t xml:space="preserve"> </w:t>
      </w:r>
    </w:p>
    <w:p w14:paraId="0BB52641" w14:textId="5C1385F8" w:rsidR="00910085" w:rsidRPr="00910085" w:rsidRDefault="00E504DE" w:rsidP="00072140">
      <w:pPr>
        <w:pStyle w:val="ListParagraph"/>
        <w:numPr>
          <w:ilvl w:val="0"/>
          <w:numId w:val="19"/>
        </w:numPr>
        <w:contextualSpacing w:val="0"/>
        <w:rPr>
          <w:rFonts w:eastAsia="Calibri"/>
        </w:rPr>
      </w:pPr>
      <w:r>
        <w:rPr>
          <w:noProof/>
        </w:rPr>
        <w:drawing>
          <wp:anchor distT="0" distB="0" distL="114300" distR="114300" simplePos="0" relativeHeight="251655168" behindDoc="1" locked="0" layoutInCell="1" allowOverlap="1" wp14:anchorId="4A58AFCB" wp14:editId="340D7EAE">
            <wp:simplePos x="0" y="0"/>
            <wp:positionH relativeFrom="column">
              <wp:posOffset>4180840</wp:posOffset>
            </wp:positionH>
            <wp:positionV relativeFrom="paragraph">
              <wp:posOffset>10795</wp:posOffset>
            </wp:positionV>
            <wp:extent cx="1748790" cy="871855"/>
            <wp:effectExtent l="0" t="0" r="0" b="0"/>
            <wp:wrapTight wrapText="bothSides">
              <wp:wrapPolygon edited="0">
                <wp:start x="0" y="0"/>
                <wp:lineTo x="0" y="21238"/>
                <wp:lineTo x="21412" y="21238"/>
                <wp:lineTo x="21412" y="0"/>
                <wp:lineTo x="0" y="0"/>
              </wp:wrapPolygon>
            </wp:wrapTight>
            <wp:docPr id="780784072" name="Picture 780784072" descr="A picture containing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2" name="Picture 780784072" descr="A picture containing box and whisker char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748790" cy="871855"/>
                    </a:xfrm>
                    <a:prstGeom prst="rect">
                      <a:avLst/>
                    </a:prstGeom>
                  </pic:spPr>
                </pic:pic>
              </a:graphicData>
            </a:graphic>
            <wp14:sizeRelH relativeFrom="margin">
              <wp14:pctWidth>0</wp14:pctWidth>
            </wp14:sizeRelH>
            <wp14:sizeRelV relativeFrom="margin">
              <wp14:pctHeight>0</wp14:pctHeight>
            </wp14:sizeRelV>
          </wp:anchor>
        </w:drawing>
      </w:r>
      <w:r w:rsidR="00A66721" w:rsidRPr="008E18D1">
        <w:rPr>
          <w:b/>
        </w:rPr>
        <w:t>Sketch</w:t>
      </w:r>
      <w:r w:rsidR="00A66721">
        <w:t xml:space="preserve"> out a question </w:t>
      </w:r>
      <w:r w:rsidR="00E074EA">
        <w:t>“</w:t>
      </w:r>
      <w:r w:rsidR="00A66721">
        <w:t>wall</w:t>
      </w:r>
      <w:r w:rsidR="00E074EA">
        <w:t>”</w:t>
      </w:r>
      <w:r w:rsidR="00A66721">
        <w:t xml:space="preserve"> on a page in your home learning book</w:t>
      </w:r>
      <w:r w:rsidR="00A41D59">
        <w:t>; use</w:t>
      </w:r>
      <w:r w:rsidR="00F753C2">
        <w:t xml:space="preserve"> the concept of bricks or squares</w:t>
      </w:r>
      <w:r w:rsidR="00A66721">
        <w:t>.</w:t>
      </w:r>
      <w:r w:rsidR="00A66721" w:rsidRPr="006C0C99">
        <w:rPr>
          <w:b/>
        </w:rPr>
        <w:t xml:space="preserve"> </w:t>
      </w:r>
      <w:r w:rsidR="00A25BFB">
        <w:t xml:space="preserve">You can </w:t>
      </w:r>
      <w:r w:rsidR="00A25BFB" w:rsidRPr="008E18D1">
        <w:rPr>
          <w:b/>
        </w:rPr>
        <w:t>add</w:t>
      </w:r>
      <w:r w:rsidR="00A25BFB">
        <w:t xml:space="preserve"> </w:t>
      </w:r>
      <w:r w:rsidR="00910085">
        <w:t xml:space="preserve">bricks </w:t>
      </w:r>
      <w:r w:rsidR="00A25BFB">
        <w:t>to the question wall as you go</w:t>
      </w:r>
      <w:r w:rsidR="00910085">
        <w:t>.</w:t>
      </w:r>
    </w:p>
    <w:p w14:paraId="334BA7EE" w14:textId="7CCD8A2F" w:rsidR="00D71831" w:rsidRPr="00D71831" w:rsidRDefault="00910085" w:rsidP="00072140">
      <w:pPr>
        <w:pStyle w:val="ListParagraph"/>
        <w:numPr>
          <w:ilvl w:val="0"/>
          <w:numId w:val="19"/>
        </w:numPr>
        <w:contextualSpacing w:val="0"/>
        <w:rPr>
          <w:rFonts w:eastAsia="Calibri"/>
        </w:rPr>
      </w:pPr>
      <w:r>
        <w:t xml:space="preserve">Use the bricks or squares you have drawn to </w:t>
      </w:r>
      <w:r w:rsidRPr="008E18D1">
        <w:rPr>
          <w:b/>
        </w:rPr>
        <w:t>write</w:t>
      </w:r>
      <w:r>
        <w:t xml:space="preserve"> questions you have about other cultures</w:t>
      </w:r>
      <w:r w:rsidR="00B52D54">
        <w:t>.</w:t>
      </w:r>
      <w:r w:rsidR="00B52D54" w:rsidRPr="00E359B4">
        <w:rPr>
          <w:b/>
        </w:rPr>
        <w:t xml:space="preserve"> </w:t>
      </w:r>
      <w:r w:rsidR="00B52D54">
        <w:t>These might be generalised questions like “</w:t>
      </w:r>
      <w:r w:rsidR="00A41D59">
        <w:t>W</w:t>
      </w:r>
      <w:r w:rsidR="00B52D54">
        <w:t>hat foods do you like to eat?” or “</w:t>
      </w:r>
      <w:r w:rsidR="00A41D59">
        <w:t>W</w:t>
      </w:r>
      <w:r w:rsidR="00B52D54">
        <w:t>hat sports do you play” or</w:t>
      </w:r>
      <w:r w:rsidR="00F7268E">
        <w:t xml:space="preserve"> </w:t>
      </w:r>
      <w:r w:rsidR="00AA430D">
        <w:t>be</w:t>
      </w:r>
      <w:r w:rsidR="00F7268E">
        <w:t xml:space="preserve"> focused on a particular culture like “</w:t>
      </w:r>
      <w:r w:rsidR="00A41D59">
        <w:t>W</w:t>
      </w:r>
      <w:r w:rsidR="00F7268E">
        <w:t xml:space="preserve">hat is the tikanga on a marae?” </w:t>
      </w:r>
      <w:r w:rsidR="003453AC">
        <w:t xml:space="preserve">See if you can write at least six questions. </w:t>
      </w:r>
    </w:p>
    <w:p w14:paraId="7C4CF0E4" w14:textId="25765017" w:rsidR="00604C59" w:rsidRPr="0064667F" w:rsidRDefault="00D71831" w:rsidP="00072140">
      <w:pPr>
        <w:pStyle w:val="ListParagraph"/>
        <w:numPr>
          <w:ilvl w:val="0"/>
          <w:numId w:val="19"/>
        </w:numPr>
        <w:contextualSpacing w:val="0"/>
        <w:rPr>
          <w:rFonts w:eastAsia="Calibri"/>
        </w:rPr>
      </w:pPr>
      <w:r>
        <w:t>Once you have spent time writing questions</w:t>
      </w:r>
      <w:r w:rsidR="00A4289B">
        <w:t>,</w:t>
      </w:r>
      <w:r>
        <w:t xml:space="preserve"> see if your whānau can help you with someone to </w:t>
      </w:r>
      <w:r w:rsidRPr="00E85A1F">
        <w:rPr>
          <w:b/>
        </w:rPr>
        <w:t>phone</w:t>
      </w:r>
      <w:r>
        <w:t xml:space="preserve"> or </w:t>
      </w:r>
      <w:r w:rsidR="00D80737" w:rsidRPr="00E85A1F">
        <w:rPr>
          <w:b/>
        </w:rPr>
        <w:t>video call</w:t>
      </w:r>
      <w:r w:rsidR="00D80737">
        <w:t xml:space="preserve"> to </w:t>
      </w:r>
      <w:r w:rsidR="00D80737" w:rsidRPr="00E85A1F">
        <w:rPr>
          <w:b/>
        </w:rPr>
        <w:t>chat</w:t>
      </w:r>
      <w:r w:rsidR="00D80737">
        <w:rPr>
          <w:b/>
        </w:rPr>
        <w:t xml:space="preserve"> </w:t>
      </w:r>
      <w:r w:rsidR="00D80737">
        <w:t xml:space="preserve">to and </w:t>
      </w:r>
      <w:r w:rsidR="00D80737" w:rsidRPr="00E85A1F">
        <w:rPr>
          <w:b/>
        </w:rPr>
        <w:t>listen</w:t>
      </w:r>
      <w:r w:rsidR="00D80737">
        <w:t xml:space="preserve"> to their stories about their culture.</w:t>
      </w:r>
      <w:r w:rsidR="00D80737" w:rsidRPr="00E359B4">
        <w:rPr>
          <w:b/>
        </w:rPr>
        <w:t xml:space="preserve"> </w:t>
      </w:r>
      <w:r w:rsidR="00D80737">
        <w:t>As they talk</w:t>
      </w:r>
      <w:r w:rsidR="00303B94">
        <w:t>,</w:t>
      </w:r>
      <w:r w:rsidR="00D80737">
        <w:t xml:space="preserve"> see if they are helping to answer some of your questions</w:t>
      </w:r>
      <w:r w:rsidR="0013453E">
        <w:t>.</w:t>
      </w:r>
      <w:r w:rsidR="0013453E" w:rsidRPr="00E359B4">
        <w:rPr>
          <w:b/>
        </w:rPr>
        <w:t xml:space="preserve"> </w:t>
      </w:r>
      <w:r w:rsidR="0013453E">
        <w:t xml:space="preserve">If you feel comfortable, </w:t>
      </w:r>
      <w:r w:rsidR="0013453E" w:rsidRPr="00E85A1F">
        <w:rPr>
          <w:b/>
        </w:rPr>
        <w:t>ask</w:t>
      </w:r>
      <w:r w:rsidR="0013453E">
        <w:t xml:space="preserve"> them if you </w:t>
      </w:r>
      <w:r w:rsidR="00CD0D9B">
        <w:t>can</w:t>
      </w:r>
      <w:r w:rsidR="0013453E">
        <w:t xml:space="preserve"> ask them a few questions you have regarding other cultures.</w:t>
      </w:r>
      <w:r w:rsidR="00604C59">
        <w:br w:type="page"/>
      </w:r>
    </w:p>
    <w:p w14:paraId="41986914" w14:textId="4735F157" w:rsidR="00604C59" w:rsidRDefault="00604C59" w:rsidP="00604C59">
      <w:pPr>
        <w:pStyle w:val="GH1"/>
        <w:spacing w:line="276" w:lineRule="auto"/>
      </w:pPr>
      <w:r w:rsidRPr="008E14D1">
        <w:lastRenderedPageBreak/>
        <w:t xml:space="preserve">Day </w:t>
      </w:r>
      <w:r>
        <w:t>4</w:t>
      </w:r>
      <w:r w:rsidRPr="008E14D1">
        <w:t xml:space="preserve"> </w:t>
      </w:r>
      <w:r>
        <w:t>a</w:t>
      </w:r>
      <w:r w:rsidRPr="008E14D1">
        <w:t xml:space="preserve">ctivity </w:t>
      </w:r>
      <w:r>
        <w:t>4</w:t>
      </w:r>
      <w:r w:rsidRPr="008E14D1">
        <w:t xml:space="preserve">: </w:t>
      </w:r>
      <w:r w:rsidR="006942E5">
        <w:t>Maths – making nets</w:t>
      </w:r>
    </w:p>
    <w:p w14:paraId="0F040D52" w14:textId="77777777" w:rsidR="00604C59" w:rsidRPr="00C82AF5" w:rsidRDefault="00604C59" w:rsidP="00604C59">
      <w:pPr>
        <w:rPr>
          <w:b/>
          <w:color w:val="01853E"/>
        </w:rPr>
      </w:pPr>
      <w:r w:rsidRPr="00C82AF5">
        <w:rPr>
          <w:b/>
          <w:color w:val="01853E"/>
        </w:rPr>
        <w:t>Notes for teachers and whānau</w:t>
      </w:r>
    </w:p>
    <w:p w14:paraId="218BF6E1" w14:textId="0EB7C5B5" w:rsidR="00604C59" w:rsidRPr="00C82AF5" w:rsidRDefault="006F4625" w:rsidP="00A52BF9">
      <w:pPr>
        <w:spacing w:after="0"/>
      </w:pPr>
      <w:r w:rsidRPr="00C82AF5">
        <w:t xml:space="preserve">This lesson </w:t>
      </w:r>
      <w:r w:rsidR="00220A1F" w:rsidRPr="00C82AF5">
        <w:t xml:space="preserve">follows on from the other geometry lessons this week and </w:t>
      </w:r>
      <w:r w:rsidR="00F44A33" w:rsidRPr="00C82AF5">
        <w:t xml:space="preserve">asks them to create a </w:t>
      </w:r>
      <w:r w:rsidR="00FD26CC" w:rsidRPr="00C82AF5">
        <w:t>3D shape using a net.</w:t>
      </w:r>
      <w:r w:rsidR="00A52BF9" w:rsidRPr="00C82AF5">
        <w:t xml:space="preserve"> </w:t>
      </w:r>
      <w:r w:rsidR="00604C59" w:rsidRPr="00C82AF5">
        <w:t xml:space="preserve">Learners will be exploring the learning area of </w:t>
      </w:r>
      <w:r w:rsidR="005C12E8" w:rsidRPr="00C82AF5">
        <w:t xml:space="preserve">maths </w:t>
      </w:r>
      <w:r w:rsidR="00AA3AAA" w:rsidRPr="00C82AF5">
        <w:t>–</w:t>
      </w:r>
      <w:r w:rsidR="005C12E8" w:rsidRPr="00C82AF5">
        <w:t xml:space="preserve"> geometry</w:t>
      </w:r>
      <w:r w:rsidR="00AA3AAA" w:rsidRPr="00C82AF5">
        <w:t>.</w:t>
      </w:r>
    </w:p>
    <w:p w14:paraId="118AE34B" w14:textId="77777777" w:rsidR="00604C59" w:rsidRPr="009527F2" w:rsidRDefault="004279CF" w:rsidP="00604C59">
      <w:pPr>
        <w:spacing w:after="0"/>
        <w:rPr>
          <w:i/>
          <w:iCs/>
        </w:rPr>
      </w:pPr>
      <w:r>
        <w:pict w14:anchorId="6312D7EC">
          <v:rect id="_x0000_i1042" style="width:0;height:1.5pt" o:hralign="center" o:hrstd="t" o:hr="t" fillcolor="#a0a0a0" stroked="f"/>
        </w:pict>
      </w:r>
    </w:p>
    <w:p w14:paraId="183E67A6" w14:textId="570F3BEA" w:rsidR="00604C59" w:rsidRDefault="00604C59" w:rsidP="00604C59">
      <w:pPr>
        <w:pStyle w:val="LIG"/>
        <w:spacing w:line="276" w:lineRule="auto"/>
        <w:rPr>
          <w:rFonts w:eastAsia="Calibri" w:cs="Arial"/>
          <w:szCs w:val="24"/>
          <w:lang w:val="mi-NZ"/>
        </w:rPr>
      </w:pPr>
      <w:r w:rsidRPr="6A6E1E8B">
        <w:t xml:space="preserve">I am learning to: </w:t>
      </w:r>
      <w:r w:rsidR="00E55A6F">
        <w:t>construct a 3D shape</w:t>
      </w:r>
      <w:r w:rsidRPr="6A6E1E8B">
        <w:rPr>
          <w:rFonts w:eastAsia="Calibri" w:cs="Arial"/>
          <w:szCs w:val="24"/>
          <w:lang w:val="mi-NZ"/>
        </w:rPr>
        <w:t xml:space="preserve"> </w:t>
      </w:r>
      <w:proofErr w:type="spellStart"/>
      <w:r w:rsidR="00E55A6F">
        <w:rPr>
          <w:rFonts w:eastAsia="Calibri" w:cs="Arial"/>
          <w:szCs w:val="24"/>
          <w:lang w:val="mi-NZ"/>
        </w:rPr>
        <w:t>using</w:t>
      </w:r>
      <w:proofErr w:type="spellEnd"/>
      <w:r w:rsidR="00E55A6F">
        <w:rPr>
          <w:rFonts w:eastAsia="Calibri" w:cs="Arial"/>
          <w:szCs w:val="24"/>
          <w:lang w:val="mi-NZ"/>
        </w:rPr>
        <w:t xml:space="preserve"> a </w:t>
      </w:r>
      <w:proofErr w:type="spellStart"/>
      <w:r w:rsidR="00E55A6F">
        <w:rPr>
          <w:rFonts w:eastAsia="Calibri" w:cs="Arial"/>
          <w:szCs w:val="24"/>
          <w:lang w:val="mi-NZ"/>
        </w:rPr>
        <w:t>net</w:t>
      </w:r>
      <w:proofErr w:type="spellEnd"/>
    </w:p>
    <w:p w14:paraId="2D1B1602" w14:textId="77777777" w:rsidR="00604C59" w:rsidRPr="00513878" w:rsidRDefault="00604C59" w:rsidP="00604C59">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0328283E" w14:textId="51A386A2" w:rsidR="00604C59" w:rsidRPr="00E56DA4" w:rsidRDefault="003C20FC" w:rsidP="006469FF">
      <w:pPr>
        <w:pStyle w:val="ListParagraph"/>
        <w:numPr>
          <w:ilvl w:val="0"/>
          <w:numId w:val="5"/>
        </w:numPr>
        <w:rPr>
          <w:rFonts w:eastAsia="Times New Roman"/>
          <w:color w:val="000000" w:themeColor="text1"/>
          <w:lang w:eastAsia="en-NZ"/>
        </w:rPr>
      </w:pPr>
      <w:r>
        <w:rPr>
          <w:rFonts w:eastAsia="Calibri"/>
          <w:lang w:val="mi-NZ"/>
        </w:rPr>
        <w:t>30</w:t>
      </w:r>
      <w:r w:rsidR="00604C59" w:rsidRPr="004523A6">
        <w:rPr>
          <w:rFonts w:eastAsia="Calibri"/>
          <w:lang w:val="mi-NZ"/>
        </w:rPr>
        <w:t xml:space="preserve"> </w:t>
      </w:r>
      <w:proofErr w:type="spellStart"/>
      <w:r w:rsidR="00604C59" w:rsidRPr="004523A6">
        <w:rPr>
          <w:rFonts w:eastAsia="Calibri"/>
          <w:lang w:val="mi-NZ"/>
        </w:rPr>
        <w:t>minutes</w:t>
      </w:r>
      <w:proofErr w:type="spellEnd"/>
    </w:p>
    <w:p w14:paraId="697A1EF5" w14:textId="4A13E274" w:rsidR="00D21D74" w:rsidRDefault="009F697F" w:rsidP="006469FF">
      <w:pPr>
        <w:pStyle w:val="ListParagraph"/>
        <w:numPr>
          <w:ilvl w:val="0"/>
          <w:numId w:val="5"/>
        </w:numPr>
        <w:spacing w:after="0"/>
        <w:rPr>
          <w:rFonts w:eastAsia="Times New Roman"/>
          <w:color w:val="000000" w:themeColor="text1"/>
          <w:lang w:eastAsia="en-NZ"/>
        </w:rPr>
      </w:pPr>
      <w:r>
        <w:rPr>
          <w:rFonts w:eastAsia="Times New Roman"/>
          <w:color w:val="000000" w:themeColor="text1"/>
          <w:lang w:eastAsia="en-NZ"/>
        </w:rPr>
        <w:t>Cardboard</w:t>
      </w:r>
      <w:r w:rsidR="003C20FC">
        <w:rPr>
          <w:rFonts w:eastAsia="Times New Roman"/>
          <w:color w:val="000000" w:themeColor="text1"/>
          <w:lang w:eastAsia="en-NZ"/>
        </w:rPr>
        <w:t xml:space="preserve"> – </w:t>
      </w:r>
      <w:r w:rsidR="00C30499">
        <w:rPr>
          <w:rFonts w:eastAsia="Times New Roman"/>
          <w:color w:val="000000" w:themeColor="text1"/>
          <w:lang w:eastAsia="en-NZ"/>
        </w:rPr>
        <w:t>any large</w:t>
      </w:r>
      <w:r w:rsidR="00C82AF5">
        <w:rPr>
          <w:rFonts w:eastAsia="Times New Roman"/>
          <w:color w:val="000000" w:themeColor="text1"/>
          <w:lang w:eastAsia="en-NZ"/>
        </w:rPr>
        <w:t>-</w:t>
      </w:r>
      <w:r w:rsidR="00C30499">
        <w:rPr>
          <w:rFonts w:eastAsia="Times New Roman"/>
          <w:color w:val="000000" w:themeColor="text1"/>
          <w:lang w:eastAsia="en-NZ"/>
        </w:rPr>
        <w:t>size</w:t>
      </w:r>
      <w:r w:rsidR="00C82AF5">
        <w:rPr>
          <w:rFonts w:eastAsia="Times New Roman"/>
          <w:color w:val="000000" w:themeColor="text1"/>
          <w:lang w:eastAsia="en-NZ"/>
        </w:rPr>
        <w:t>d</w:t>
      </w:r>
      <w:r w:rsidR="00C30499">
        <w:rPr>
          <w:rFonts w:eastAsia="Times New Roman"/>
          <w:color w:val="000000" w:themeColor="text1"/>
          <w:lang w:eastAsia="en-NZ"/>
        </w:rPr>
        <w:t xml:space="preserve"> scrap cardboard will work, perhaps a </w:t>
      </w:r>
      <w:r w:rsidR="00D21D74">
        <w:rPr>
          <w:rFonts w:eastAsia="Times New Roman"/>
          <w:color w:val="000000" w:themeColor="text1"/>
          <w:lang w:eastAsia="en-NZ"/>
        </w:rPr>
        <w:t>delivery box</w:t>
      </w:r>
    </w:p>
    <w:p w14:paraId="3B6FFC24" w14:textId="77777777" w:rsidR="00D21D74" w:rsidRDefault="00D21D74" w:rsidP="006469FF">
      <w:pPr>
        <w:pStyle w:val="ListParagraph"/>
        <w:numPr>
          <w:ilvl w:val="0"/>
          <w:numId w:val="5"/>
        </w:numPr>
        <w:spacing w:after="0"/>
        <w:rPr>
          <w:rFonts w:eastAsia="Times New Roman"/>
          <w:color w:val="000000" w:themeColor="text1"/>
          <w:lang w:eastAsia="en-NZ"/>
        </w:rPr>
      </w:pPr>
      <w:r>
        <w:rPr>
          <w:rFonts w:eastAsia="Times New Roman"/>
          <w:color w:val="000000" w:themeColor="text1"/>
          <w:lang w:eastAsia="en-NZ"/>
        </w:rPr>
        <w:t>Scissors</w:t>
      </w:r>
    </w:p>
    <w:p w14:paraId="08B0D2D8" w14:textId="2254959D" w:rsidR="00D21D74" w:rsidRDefault="00D21D74" w:rsidP="006469FF">
      <w:pPr>
        <w:pStyle w:val="ListParagraph"/>
        <w:numPr>
          <w:ilvl w:val="0"/>
          <w:numId w:val="5"/>
        </w:numPr>
        <w:spacing w:after="0"/>
        <w:rPr>
          <w:rFonts w:eastAsia="Times New Roman"/>
          <w:color w:val="000000" w:themeColor="text1"/>
          <w:lang w:eastAsia="en-NZ"/>
        </w:rPr>
      </w:pPr>
      <w:r>
        <w:rPr>
          <w:rFonts w:eastAsia="Times New Roman"/>
          <w:color w:val="000000" w:themeColor="text1"/>
          <w:lang w:eastAsia="en-NZ"/>
        </w:rPr>
        <w:t>Glue</w:t>
      </w:r>
      <w:r w:rsidR="00311F3A">
        <w:rPr>
          <w:rFonts w:eastAsia="Times New Roman"/>
          <w:color w:val="000000" w:themeColor="text1"/>
          <w:lang w:eastAsia="en-NZ"/>
        </w:rPr>
        <w:t xml:space="preserve"> or tape</w:t>
      </w:r>
    </w:p>
    <w:p w14:paraId="369C7A03" w14:textId="024009E5" w:rsidR="00604C59" w:rsidRPr="002A660F" w:rsidRDefault="00D21D74" w:rsidP="006469FF">
      <w:pPr>
        <w:pStyle w:val="ListParagraph"/>
        <w:numPr>
          <w:ilvl w:val="0"/>
          <w:numId w:val="5"/>
        </w:numPr>
        <w:spacing w:after="0"/>
        <w:rPr>
          <w:rFonts w:eastAsia="Times New Roman"/>
          <w:color w:val="000000" w:themeColor="text1"/>
          <w:lang w:eastAsia="en-NZ"/>
        </w:rPr>
      </w:pPr>
      <w:r>
        <w:rPr>
          <w:rFonts w:eastAsia="Times New Roman"/>
          <w:color w:val="000000" w:themeColor="text1"/>
          <w:lang w:eastAsia="en-NZ"/>
        </w:rPr>
        <w:t>Felts or coloured pencils</w:t>
      </w:r>
      <w:r w:rsidR="003C20FC">
        <w:rPr>
          <w:rFonts w:eastAsia="Times New Roman"/>
          <w:color w:val="000000" w:themeColor="text1"/>
          <w:lang w:eastAsia="en-NZ"/>
        </w:rPr>
        <w:t xml:space="preserve"> </w:t>
      </w:r>
    </w:p>
    <w:p w14:paraId="27440104" w14:textId="3B286D26" w:rsidR="00EF65B4" w:rsidRDefault="00EF65B4" w:rsidP="00EF65B4">
      <w:pPr>
        <w:pStyle w:val="GH2"/>
        <w:rPr>
          <w:rFonts w:eastAsia="Calibri"/>
        </w:rPr>
      </w:pPr>
      <w:proofErr w:type="spellStart"/>
      <w:r>
        <w:rPr>
          <w:rFonts w:eastAsia="Calibri"/>
        </w:rPr>
        <w:t>Your</w:t>
      </w:r>
      <w:proofErr w:type="spellEnd"/>
      <w:r>
        <w:rPr>
          <w:rFonts w:eastAsia="Calibri"/>
        </w:rPr>
        <w:t xml:space="preserve"> </w:t>
      </w:r>
      <w:proofErr w:type="spellStart"/>
      <w:r>
        <w:rPr>
          <w:rFonts w:eastAsia="Calibri"/>
        </w:rPr>
        <w:t>task</w:t>
      </w:r>
      <w:proofErr w:type="spellEnd"/>
    </w:p>
    <w:p w14:paraId="22C17EF1" w14:textId="77E34C03" w:rsidR="003A6DFB" w:rsidRDefault="00CF2730" w:rsidP="00AA7B6B">
      <w:r>
        <w:t xml:space="preserve">On day </w:t>
      </w:r>
      <w:r w:rsidR="00AA3AAA">
        <w:t>two</w:t>
      </w:r>
      <w:r>
        <w:t xml:space="preserve"> and day </w:t>
      </w:r>
      <w:r w:rsidR="00AA3AAA">
        <w:t>three</w:t>
      </w:r>
      <w:r>
        <w:t xml:space="preserve"> this week</w:t>
      </w:r>
      <w:r w:rsidR="00C82AF5">
        <w:t>,</w:t>
      </w:r>
      <w:r>
        <w:t xml:space="preserve"> you have been exploring</w:t>
      </w:r>
      <w:r w:rsidR="00FA74A1">
        <w:t xml:space="preserve"> the nets of a 3D shape.</w:t>
      </w:r>
      <w:r w:rsidR="00CE65A2">
        <w:t xml:space="preserve"> </w:t>
      </w:r>
      <w:r w:rsidR="00FA74A1">
        <w:t xml:space="preserve">In today’s maths lesson you are going to </w:t>
      </w:r>
      <w:r w:rsidR="00FF3DDF">
        <w:t>make a 3D shape using one of the nets you have drawn.</w:t>
      </w:r>
      <w:r w:rsidR="00305EDE">
        <w:t xml:space="preserve"> </w:t>
      </w:r>
    </w:p>
    <w:p w14:paraId="4E530C7C" w14:textId="67F772D8" w:rsidR="004A5CE3" w:rsidRPr="00AA7B6B" w:rsidRDefault="005035F5" w:rsidP="00AA7B6B">
      <w:pPr>
        <w:rPr>
          <w:bCs/>
        </w:rPr>
      </w:pPr>
      <w:r w:rsidRPr="00AA7B6B">
        <w:rPr>
          <w:bCs/>
        </w:rPr>
        <w:t>Yesterday</w:t>
      </w:r>
      <w:r w:rsidR="00823F7A">
        <w:rPr>
          <w:bCs/>
        </w:rPr>
        <w:t>,</w:t>
      </w:r>
      <w:r w:rsidRPr="00AA7B6B">
        <w:rPr>
          <w:bCs/>
        </w:rPr>
        <w:t xml:space="preserve"> you explored </w:t>
      </w:r>
      <w:r w:rsidR="000F5C85" w:rsidRPr="00AA7B6B">
        <w:rPr>
          <w:bCs/>
        </w:rPr>
        <w:t xml:space="preserve">making a net from a </w:t>
      </w:r>
      <w:r w:rsidR="00A06AC6" w:rsidRPr="00AA7B6B">
        <w:rPr>
          <w:bCs/>
        </w:rPr>
        <w:t>3D shape you had in your home.</w:t>
      </w:r>
      <w:r w:rsidR="00CE65A2">
        <w:rPr>
          <w:bCs/>
        </w:rPr>
        <w:t xml:space="preserve"> </w:t>
      </w:r>
      <w:r w:rsidR="00A06AC6" w:rsidRPr="00AA7B6B">
        <w:rPr>
          <w:bCs/>
        </w:rPr>
        <w:t>Today</w:t>
      </w:r>
      <w:r w:rsidR="00823F7A">
        <w:rPr>
          <w:bCs/>
        </w:rPr>
        <w:t>,</w:t>
      </w:r>
      <w:r w:rsidR="00A06AC6" w:rsidRPr="00AA7B6B">
        <w:rPr>
          <w:bCs/>
        </w:rPr>
        <w:t xml:space="preserve"> we are </w:t>
      </w:r>
      <w:r w:rsidR="00C40896">
        <w:rPr>
          <w:bCs/>
        </w:rPr>
        <w:t>taking</w:t>
      </w:r>
      <w:r w:rsidR="00A06AC6" w:rsidRPr="00AA7B6B">
        <w:rPr>
          <w:bCs/>
        </w:rPr>
        <w:t xml:space="preserve"> it one step further and construct</w:t>
      </w:r>
      <w:r w:rsidR="00C40896">
        <w:rPr>
          <w:bCs/>
        </w:rPr>
        <w:t>ing</w:t>
      </w:r>
      <w:r w:rsidR="00A06AC6" w:rsidRPr="00AA7B6B">
        <w:rPr>
          <w:bCs/>
        </w:rPr>
        <w:t xml:space="preserve"> a 3D shape from a net. </w:t>
      </w:r>
      <w:r w:rsidR="00FA00D5" w:rsidRPr="00AA7B6B">
        <w:rPr>
          <w:bCs/>
        </w:rPr>
        <w:t>You can use the net you created yesterday when you rolled your shape on the paper, edge</w:t>
      </w:r>
      <w:r w:rsidR="00823F7A">
        <w:rPr>
          <w:bCs/>
        </w:rPr>
        <w:t>-</w:t>
      </w:r>
      <w:r w:rsidR="00FA00D5" w:rsidRPr="00AA7B6B">
        <w:rPr>
          <w:bCs/>
        </w:rPr>
        <w:t>by</w:t>
      </w:r>
      <w:r w:rsidR="00823F7A">
        <w:rPr>
          <w:bCs/>
        </w:rPr>
        <w:t>-</w:t>
      </w:r>
      <w:r w:rsidR="00FA00D5" w:rsidRPr="00AA7B6B">
        <w:rPr>
          <w:bCs/>
        </w:rPr>
        <w:t>edge</w:t>
      </w:r>
      <w:r w:rsidR="0040755D">
        <w:rPr>
          <w:bCs/>
        </w:rPr>
        <w:t>,</w:t>
      </w:r>
      <w:r w:rsidR="00FA00D5" w:rsidRPr="00AA7B6B">
        <w:rPr>
          <w:bCs/>
        </w:rPr>
        <w:t xml:space="preserve"> or you can </w:t>
      </w:r>
      <w:r w:rsidR="0050682E" w:rsidRPr="00AA7B6B">
        <w:rPr>
          <w:bCs/>
        </w:rPr>
        <w:t xml:space="preserve">find a new 3D shape to construct a net from. You may like to even construct a 3D shape from a net you have </w:t>
      </w:r>
      <w:r w:rsidR="00AA7B6B" w:rsidRPr="00AA7B6B">
        <w:rPr>
          <w:bCs/>
        </w:rPr>
        <w:t xml:space="preserve">drawn without using an exemplar. It is up to you! </w:t>
      </w:r>
    </w:p>
    <w:p w14:paraId="2D168909" w14:textId="2105009B" w:rsidR="00AA7B6B" w:rsidRDefault="00305EDE" w:rsidP="6EABC7D7">
      <w:pPr>
        <w:pStyle w:val="ListParagraph"/>
        <w:numPr>
          <w:ilvl w:val="0"/>
          <w:numId w:val="20"/>
        </w:numPr>
        <w:ind w:left="714" w:hanging="357"/>
        <w:rPr>
          <w:bCs/>
        </w:rPr>
      </w:pPr>
      <w:r w:rsidRPr="00707BD9">
        <w:rPr>
          <w:b/>
          <w:noProof/>
        </w:rPr>
        <w:drawing>
          <wp:anchor distT="0" distB="0" distL="114300" distR="114300" simplePos="0" relativeHeight="251654144" behindDoc="1" locked="0" layoutInCell="1" allowOverlap="1" wp14:anchorId="5162F69A" wp14:editId="04C1B78D">
            <wp:simplePos x="0" y="0"/>
            <wp:positionH relativeFrom="column">
              <wp:posOffset>4085590</wp:posOffset>
            </wp:positionH>
            <wp:positionV relativeFrom="paragraph">
              <wp:posOffset>17780</wp:posOffset>
            </wp:positionV>
            <wp:extent cx="1798955" cy="1237615"/>
            <wp:effectExtent l="0" t="0" r="0" b="0"/>
            <wp:wrapTight wrapText="bothSides">
              <wp:wrapPolygon edited="0">
                <wp:start x="0" y="0"/>
                <wp:lineTo x="0" y="21279"/>
                <wp:lineTo x="21272" y="21279"/>
                <wp:lineTo x="21272" y="0"/>
                <wp:lineTo x="0" y="0"/>
              </wp:wrapPolygon>
            </wp:wrapTight>
            <wp:docPr id="5" name="Picture 5" descr="Different sized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fferent sized boxes"/>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798955" cy="1237615"/>
                    </a:xfrm>
                    <a:prstGeom prst="rect">
                      <a:avLst/>
                    </a:prstGeom>
                  </pic:spPr>
                </pic:pic>
              </a:graphicData>
            </a:graphic>
            <wp14:sizeRelH relativeFrom="page">
              <wp14:pctWidth>0</wp14:pctWidth>
            </wp14:sizeRelH>
            <wp14:sizeRelV relativeFrom="page">
              <wp14:pctHeight>0</wp14:pctHeight>
            </wp14:sizeRelV>
          </wp:anchor>
        </w:drawing>
      </w:r>
      <w:r w:rsidR="00AA7B6B" w:rsidRPr="6EABC7D7">
        <w:rPr>
          <w:b/>
        </w:rPr>
        <w:t>Draw</w:t>
      </w:r>
      <w:r w:rsidR="00AA7B6B">
        <w:rPr>
          <w:bCs/>
        </w:rPr>
        <w:t xml:space="preserve"> the net onto the </w:t>
      </w:r>
      <w:r w:rsidR="00311F3A">
        <w:rPr>
          <w:bCs/>
        </w:rPr>
        <w:t>cardboard</w:t>
      </w:r>
      <w:r w:rsidR="00C40896">
        <w:t>. Remember</w:t>
      </w:r>
      <w:r w:rsidR="00311F3A" w:rsidRPr="6EABC7D7">
        <w:t xml:space="preserve"> </w:t>
      </w:r>
      <w:r w:rsidR="00311F3A">
        <w:rPr>
          <w:bCs/>
        </w:rPr>
        <w:t xml:space="preserve">to add flaps on the sides where you will add glue/tape and </w:t>
      </w:r>
      <w:r w:rsidR="00FE641B">
        <w:rPr>
          <w:bCs/>
        </w:rPr>
        <w:t xml:space="preserve">press together. </w:t>
      </w:r>
      <w:r w:rsidR="00FD3067">
        <w:t>Know that</w:t>
      </w:r>
      <w:r w:rsidR="00FE641B">
        <w:rPr>
          <w:bCs/>
        </w:rPr>
        <w:t xml:space="preserve"> you can always cut flaps off later</w:t>
      </w:r>
      <w:r w:rsidR="009D589D">
        <w:rPr>
          <w:bCs/>
        </w:rPr>
        <w:t>,</w:t>
      </w:r>
      <w:r w:rsidR="00FE641B">
        <w:rPr>
          <w:bCs/>
        </w:rPr>
        <w:t xml:space="preserve"> so you are best to add too many flaps rather than not enough. </w:t>
      </w:r>
    </w:p>
    <w:p w14:paraId="43A15A69" w14:textId="0C84D6FA" w:rsidR="005F4ACA" w:rsidRDefault="005F4ACA" w:rsidP="6EABC7D7">
      <w:pPr>
        <w:pStyle w:val="ListParagraph"/>
        <w:numPr>
          <w:ilvl w:val="0"/>
          <w:numId w:val="20"/>
        </w:numPr>
        <w:ind w:left="714" w:hanging="357"/>
        <w:rPr>
          <w:bCs/>
        </w:rPr>
      </w:pPr>
      <w:r w:rsidRPr="6EABC7D7">
        <w:rPr>
          <w:b/>
        </w:rPr>
        <w:t>Decorate</w:t>
      </w:r>
      <w:r>
        <w:rPr>
          <w:bCs/>
        </w:rPr>
        <w:t xml:space="preserve"> your 3D box using felts, colouring pencils</w:t>
      </w:r>
      <w:r w:rsidR="00AF5BA7">
        <w:t>.</w:t>
      </w:r>
      <w:r>
        <w:rPr>
          <w:bCs/>
        </w:rPr>
        <w:t xml:space="preserve"> It is easier to decorate it before it is cut out.</w:t>
      </w:r>
    </w:p>
    <w:p w14:paraId="3456DB29" w14:textId="19422834" w:rsidR="00485C29" w:rsidRDefault="00485C29" w:rsidP="6EABC7D7">
      <w:pPr>
        <w:pStyle w:val="ListParagraph"/>
        <w:numPr>
          <w:ilvl w:val="0"/>
          <w:numId w:val="20"/>
        </w:numPr>
        <w:ind w:left="714" w:hanging="357"/>
        <w:rPr>
          <w:bCs/>
        </w:rPr>
      </w:pPr>
      <w:r w:rsidRPr="6EABC7D7">
        <w:rPr>
          <w:b/>
        </w:rPr>
        <w:t>Cut out</w:t>
      </w:r>
      <w:r>
        <w:rPr>
          <w:bCs/>
        </w:rPr>
        <w:t xml:space="preserve"> the net and </w:t>
      </w:r>
      <w:r w:rsidRPr="6EABC7D7">
        <w:rPr>
          <w:b/>
        </w:rPr>
        <w:t>fold</w:t>
      </w:r>
      <w:r>
        <w:rPr>
          <w:bCs/>
        </w:rPr>
        <w:t xml:space="preserve"> along the </w:t>
      </w:r>
      <w:r w:rsidR="00624F25">
        <w:rPr>
          <w:bCs/>
        </w:rPr>
        <w:t>lines.</w:t>
      </w:r>
      <w:r w:rsidR="005F4ACA">
        <w:rPr>
          <w:bCs/>
        </w:rPr>
        <w:t xml:space="preserve"> Ask an adult to help you if cutting the cardboard is tricky. </w:t>
      </w:r>
    </w:p>
    <w:p w14:paraId="00894B84" w14:textId="6276FBBB" w:rsidR="00624F25" w:rsidRDefault="00624F25" w:rsidP="6EABC7D7">
      <w:pPr>
        <w:pStyle w:val="ListParagraph"/>
        <w:numPr>
          <w:ilvl w:val="0"/>
          <w:numId w:val="20"/>
        </w:numPr>
        <w:ind w:left="714" w:hanging="357"/>
        <w:rPr>
          <w:bCs/>
        </w:rPr>
      </w:pPr>
      <w:r w:rsidRPr="6EABC7D7">
        <w:rPr>
          <w:b/>
        </w:rPr>
        <w:t>Bend</w:t>
      </w:r>
      <w:r>
        <w:rPr>
          <w:bCs/>
        </w:rPr>
        <w:t xml:space="preserve"> the flaps in and glue them one at a time, sticking the flap underneath the edge it meets with.</w:t>
      </w:r>
    </w:p>
    <w:p w14:paraId="3F7C9869" w14:textId="28470CB4" w:rsidR="00BA58BE" w:rsidRDefault="00624F25" w:rsidP="1A0893C4">
      <w:pPr>
        <w:pStyle w:val="ListParagraph"/>
        <w:numPr>
          <w:ilvl w:val="0"/>
          <w:numId w:val="20"/>
        </w:numPr>
        <w:ind w:left="714" w:hanging="357"/>
        <w:rPr>
          <w:bCs/>
        </w:rPr>
      </w:pPr>
      <w:r>
        <w:rPr>
          <w:bCs/>
        </w:rPr>
        <w:t xml:space="preserve">If you </w:t>
      </w:r>
      <w:r w:rsidR="00413D7F">
        <w:rPr>
          <w:bCs/>
        </w:rPr>
        <w:t>want to use the 3D shape you are making to house your pet rock</w:t>
      </w:r>
      <w:r w:rsidR="00C224E2">
        <w:rPr>
          <w:bCs/>
        </w:rPr>
        <w:t>,</w:t>
      </w:r>
      <w:r w:rsidR="00D11978">
        <w:rPr>
          <w:bCs/>
        </w:rPr>
        <w:t xml:space="preserve"> </w:t>
      </w:r>
      <w:r w:rsidR="00413D7F">
        <w:rPr>
          <w:bCs/>
        </w:rPr>
        <w:t>then you will need to leave one side open (</w:t>
      </w:r>
      <w:r w:rsidR="00D11978">
        <w:rPr>
          <w:bCs/>
        </w:rPr>
        <w:t xml:space="preserve">as </w:t>
      </w:r>
      <w:r w:rsidR="00413D7F">
        <w:rPr>
          <w:bCs/>
        </w:rPr>
        <w:t>a door).</w:t>
      </w:r>
      <w:r w:rsidR="00D11978">
        <w:rPr>
          <w:bCs/>
        </w:rPr>
        <w:t xml:space="preserve"> </w:t>
      </w:r>
    </w:p>
    <w:p w14:paraId="26C07EB6" w14:textId="2719F967" w:rsidR="00445AC9" w:rsidRPr="00AF5BA7" w:rsidRDefault="00445AC9" w:rsidP="000405CF">
      <w:pPr>
        <w:spacing w:before="240"/>
        <w:rPr>
          <w:spacing w:val="-4"/>
        </w:rPr>
      </w:pPr>
      <w:r w:rsidRPr="00AF5BA7">
        <w:rPr>
          <w:b/>
          <w:spacing w:val="-4"/>
        </w:rPr>
        <w:t>Remember to do your end of day reflection and wellbeing activities (</w:t>
      </w:r>
      <w:r w:rsidR="004A5CE3" w:rsidRPr="00AF5BA7">
        <w:rPr>
          <w:b/>
          <w:spacing w:val="-4"/>
        </w:rPr>
        <w:t>s</w:t>
      </w:r>
      <w:r w:rsidRPr="00AF5BA7">
        <w:rPr>
          <w:b/>
          <w:spacing w:val="-4"/>
        </w:rPr>
        <w:t>ee p.</w:t>
      </w:r>
      <w:r w:rsidR="00BA58BE" w:rsidRPr="00AF5BA7">
        <w:rPr>
          <w:b/>
          <w:spacing w:val="-4"/>
        </w:rPr>
        <w:t xml:space="preserve"> </w:t>
      </w:r>
      <w:r w:rsidR="00006419" w:rsidRPr="00AF5BA7">
        <w:rPr>
          <w:b/>
          <w:spacing w:val="-4"/>
        </w:rPr>
        <w:t>6</w:t>
      </w:r>
      <w:r w:rsidR="000405CF" w:rsidRPr="00AF5BA7">
        <w:rPr>
          <w:b/>
          <w:spacing w:val="-4"/>
        </w:rPr>
        <w:t xml:space="preserve"> </w:t>
      </w:r>
      <w:r w:rsidR="00AF5BA7" w:rsidRPr="00AF5BA7">
        <w:rPr>
          <w:b/>
          <w:spacing w:val="-4"/>
        </w:rPr>
        <w:t>and</w:t>
      </w:r>
      <w:r w:rsidR="000405CF" w:rsidRPr="00AF5BA7">
        <w:rPr>
          <w:b/>
          <w:spacing w:val="-4"/>
        </w:rPr>
        <w:t xml:space="preserve"> </w:t>
      </w:r>
      <w:r w:rsidR="00006419" w:rsidRPr="00AF5BA7">
        <w:rPr>
          <w:b/>
          <w:spacing w:val="-4"/>
        </w:rPr>
        <w:t>8</w:t>
      </w:r>
      <w:r w:rsidRPr="00AF5BA7">
        <w:rPr>
          <w:b/>
          <w:spacing w:val="-4"/>
        </w:rPr>
        <w:t>).</w:t>
      </w:r>
      <w:r w:rsidRPr="00AF5BA7">
        <w:rPr>
          <w:spacing w:val="-4"/>
          <w:lang w:val="mi-NZ"/>
        </w:rPr>
        <w:br w:type="page"/>
      </w:r>
    </w:p>
    <w:p w14:paraId="4DE6D294" w14:textId="548BDA7B" w:rsidR="00C904AC" w:rsidRDefault="00FF4458" w:rsidP="00057674">
      <w:pPr>
        <w:pStyle w:val="BH1"/>
        <w:spacing w:line="276" w:lineRule="auto"/>
        <w:rPr>
          <w:i/>
          <w:iCs/>
        </w:rPr>
      </w:pPr>
      <w:r>
        <w:rPr>
          <w:noProof/>
        </w:rPr>
        <w:lastRenderedPageBreak/>
        <w:drawing>
          <wp:anchor distT="0" distB="0" distL="114300" distR="114300" simplePos="0" relativeHeight="251651072" behindDoc="1" locked="0" layoutInCell="1" allowOverlap="1" wp14:anchorId="219DED41" wp14:editId="16AB43A3">
            <wp:simplePos x="0" y="0"/>
            <wp:positionH relativeFrom="column">
              <wp:posOffset>4558030</wp:posOffset>
            </wp:positionH>
            <wp:positionV relativeFrom="paragraph">
              <wp:posOffset>7620</wp:posOffset>
            </wp:positionV>
            <wp:extent cx="1304925" cy="1280160"/>
            <wp:effectExtent l="0" t="0" r="0" b="0"/>
            <wp:wrapTight wrapText="bothSides">
              <wp:wrapPolygon edited="0">
                <wp:start x="0" y="0"/>
                <wp:lineTo x="0" y="21214"/>
                <wp:lineTo x="21442" y="21214"/>
                <wp:lineTo x="21442"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304925"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445AC9" w:rsidRPr="008E14D1">
        <w:t>Day</w:t>
      </w:r>
      <w:proofErr w:type="spellEnd"/>
      <w:r w:rsidR="00445AC9" w:rsidRPr="008E14D1">
        <w:t xml:space="preserve"> </w:t>
      </w:r>
      <w:r w:rsidR="00445AC9">
        <w:t>5</w:t>
      </w:r>
      <w:r w:rsidR="00445AC9" w:rsidRPr="008E14D1">
        <w:t xml:space="preserve"> </w:t>
      </w:r>
      <w:proofErr w:type="spellStart"/>
      <w:r w:rsidR="00616646">
        <w:t>a</w:t>
      </w:r>
      <w:r w:rsidR="00445AC9" w:rsidRPr="008E14D1">
        <w:t>ctivity</w:t>
      </w:r>
      <w:proofErr w:type="spellEnd"/>
      <w:r w:rsidR="00445AC9" w:rsidRPr="008E14D1">
        <w:t xml:space="preserve"> 1</w:t>
      </w:r>
      <w:r w:rsidR="004A5CE3">
        <w:t>:</w:t>
      </w:r>
      <w:r w:rsidR="00057674">
        <w:t xml:space="preserve"> </w:t>
      </w:r>
      <w:proofErr w:type="spellStart"/>
      <w:r w:rsidR="00CC308A">
        <w:t>My</w:t>
      </w:r>
      <w:proofErr w:type="spellEnd"/>
      <w:r w:rsidR="00CC308A">
        <w:t xml:space="preserve"> whare</w:t>
      </w:r>
      <w:r w:rsidR="008E7C8B">
        <w:t xml:space="preserve"> – </w:t>
      </w:r>
      <w:proofErr w:type="spellStart"/>
      <w:r w:rsidR="008E7C8B">
        <w:t>our</w:t>
      </w:r>
      <w:proofErr w:type="spellEnd"/>
      <w:r w:rsidR="008E7C8B">
        <w:t xml:space="preserve"> </w:t>
      </w:r>
      <w:proofErr w:type="spellStart"/>
      <w:r w:rsidR="008E7C8B">
        <w:t>culture</w:t>
      </w:r>
      <w:proofErr w:type="spellEnd"/>
    </w:p>
    <w:p w14:paraId="5E4123DC" w14:textId="6848DA2D" w:rsidR="00445AC9" w:rsidRPr="00FD3067" w:rsidRDefault="00445AC9" w:rsidP="00057674">
      <w:pPr>
        <w:spacing w:before="120"/>
        <w:rPr>
          <w:b/>
          <w:color w:val="3472AC"/>
        </w:rPr>
      </w:pPr>
      <w:r w:rsidRPr="00FD3067">
        <w:rPr>
          <w:b/>
          <w:color w:val="3472AC"/>
        </w:rPr>
        <w:t>Notes for teachers and whānau</w:t>
      </w:r>
    </w:p>
    <w:p w14:paraId="7F8DD2F4" w14:textId="52950E2D" w:rsidR="00445AC9" w:rsidRPr="00FD3067" w:rsidRDefault="008E7C8B" w:rsidP="00057674">
      <w:pPr>
        <w:spacing w:after="0"/>
      </w:pPr>
      <w:r w:rsidRPr="00FD3067">
        <w:t>In this lesson</w:t>
      </w:r>
      <w:r w:rsidR="00FA4838">
        <w:rPr>
          <w:iCs/>
        </w:rPr>
        <w:t>,</w:t>
      </w:r>
      <w:r w:rsidRPr="00FD3067">
        <w:t xml:space="preserve"> your learner will</w:t>
      </w:r>
      <w:r w:rsidR="00F60600" w:rsidRPr="00FD3067">
        <w:t xml:space="preserve"> draw/sketch a simple </w:t>
      </w:r>
      <w:bookmarkStart w:id="5" w:name="_Int_zk9QmP8y"/>
      <w:proofErr w:type="spellStart"/>
      <w:r w:rsidR="00F60600" w:rsidRPr="00FD3067">
        <w:t>whare</w:t>
      </w:r>
      <w:bookmarkEnd w:id="5"/>
      <w:proofErr w:type="spellEnd"/>
      <w:r w:rsidR="00F60600" w:rsidRPr="00FD3067">
        <w:t xml:space="preserve"> and then </w:t>
      </w:r>
      <w:r w:rsidR="00E039CD" w:rsidRPr="00FD3067">
        <w:t xml:space="preserve">add important aspects of their culture </w:t>
      </w:r>
      <w:r w:rsidR="007A3FAE" w:rsidRPr="00FD3067">
        <w:t>in and around the whare</w:t>
      </w:r>
      <w:r w:rsidR="00BA58BE" w:rsidRPr="00FD3067">
        <w:t xml:space="preserve"> (house)</w:t>
      </w:r>
      <w:r w:rsidR="007A3FAE" w:rsidRPr="00FD3067">
        <w:t>.</w:t>
      </w:r>
      <w:r w:rsidR="00BA58BE" w:rsidRPr="00FD3067">
        <w:t xml:space="preserve"> </w:t>
      </w:r>
      <w:r w:rsidR="00577CD1" w:rsidRPr="00FD3067">
        <w:t xml:space="preserve">Learners will be exploring the learning areas of </w:t>
      </w:r>
      <w:r w:rsidR="00E039CD" w:rsidRPr="00FD3067">
        <w:t>social science and visual art.</w:t>
      </w:r>
    </w:p>
    <w:p w14:paraId="7EE2D24C" w14:textId="77777777" w:rsidR="00445AC9" w:rsidRDefault="004279CF" w:rsidP="00057674">
      <w:r>
        <w:pict w14:anchorId="6A6EE204">
          <v:rect id="_x0000_i1043" style="width:0;height:1.5pt" o:hralign="center" o:hrstd="t" o:hr="t" fillcolor="#a0a0a0" stroked="f"/>
        </w:pict>
      </w:r>
    </w:p>
    <w:p w14:paraId="5EAAB0F5" w14:textId="7E7A7544" w:rsidR="00445AC9" w:rsidRPr="00F5442A" w:rsidRDefault="00445AC9" w:rsidP="00057674">
      <w:pPr>
        <w:pStyle w:val="LI"/>
        <w:spacing w:line="276" w:lineRule="auto"/>
        <w:rPr>
          <w:bCs/>
        </w:rPr>
      </w:pPr>
      <w:r w:rsidRPr="00F5442A">
        <w:t xml:space="preserve">I am learning to: </w:t>
      </w:r>
      <w:r w:rsidR="00B43DF7">
        <w:t>use visual art to share my learning</w:t>
      </w:r>
    </w:p>
    <w:p w14:paraId="555390E0" w14:textId="77777777" w:rsidR="00445AC9" w:rsidRPr="00F5442A" w:rsidRDefault="00445AC9" w:rsidP="00057674">
      <w:pPr>
        <w:spacing w:after="0"/>
        <w:rPr>
          <w:lang w:val="mi-NZ"/>
        </w:rPr>
      </w:pPr>
      <w:proofErr w:type="spellStart"/>
      <w:r w:rsidRPr="00F5442A">
        <w:rPr>
          <w:lang w:val="mi-NZ"/>
        </w:rPr>
        <w:t>What</w:t>
      </w:r>
      <w:proofErr w:type="spellEnd"/>
      <w:r w:rsidRPr="00F5442A">
        <w:rPr>
          <w:lang w:val="mi-NZ"/>
        </w:rPr>
        <w:t xml:space="preserve"> </w:t>
      </w:r>
      <w:proofErr w:type="spellStart"/>
      <w:r w:rsidRPr="00F5442A">
        <w:rPr>
          <w:lang w:val="mi-NZ"/>
        </w:rPr>
        <w:t>do</w:t>
      </w:r>
      <w:proofErr w:type="spellEnd"/>
      <w:r w:rsidRPr="00F5442A">
        <w:rPr>
          <w:lang w:val="mi-NZ"/>
        </w:rPr>
        <w:t xml:space="preserve"> I </w:t>
      </w:r>
      <w:proofErr w:type="spellStart"/>
      <w:r w:rsidRPr="00F5442A">
        <w:rPr>
          <w:lang w:val="mi-NZ"/>
        </w:rPr>
        <w:t>need</w:t>
      </w:r>
      <w:proofErr w:type="spellEnd"/>
      <w:r w:rsidRPr="00F5442A">
        <w:rPr>
          <w:lang w:val="mi-NZ"/>
        </w:rPr>
        <w:t>?</w:t>
      </w:r>
    </w:p>
    <w:p w14:paraId="2806F8D6" w14:textId="537B6181" w:rsidR="00344341" w:rsidRDefault="00B43DF7" w:rsidP="006469FF">
      <w:pPr>
        <w:pStyle w:val="ListParagraph"/>
        <w:numPr>
          <w:ilvl w:val="0"/>
          <w:numId w:val="4"/>
        </w:numPr>
        <w:rPr>
          <w:lang w:val="mi-NZ"/>
        </w:rPr>
      </w:pPr>
      <w:r>
        <w:rPr>
          <w:lang w:val="mi-NZ"/>
        </w:rPr>
        <w:t>30</w:t>
      </w:r>
      <w:r w:rsidR="00445AC9" w:rsidRPr="00F5442A">
        <w:rPr>
          <w:lang w:val="mi-NZ"/>
        </w:rPr>
        <w:t xml:space="preserve"> </w:t>
      </w:r>
      <w:proofErr w:type="spellStart"/>
      <w:r w:rsidR="00445AC9" w:rsidRPr="00F5442A">
        <w:rPr>
          <w:lang w:val="mi-NZ"/>
        </w:rPr>
        <w:t>minutes</w:t>
      </w:r>
      <w:proofErr w:type="spellEnd"/>
    </w:p>
    <w:p w14:paraId="085A389D" w14:textId="585F1855" w:rsidR="00B43DF7" w:rsidRDefault="00B43DF7" w:rsidP="006469FF">
      <w:pPr>
        <w:pStyle w:val="ListParagraph"/>
        <w:numPr>
          <w:ilvl w:val="0"/>
          <w:numId w:val="4"/>
        </w:numPr>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r>
        <w:rPr>
          <w:lang w:val="mi-NZ"/>
        </w:rPr>
        <w:t xml:space="preserve"> or A4 </w:t>
      </w:r>
      <w:proofErr w:type="spellStart"/>
      <w:r>
        <w:rPr>
          <w:lang w:val="mi-NZ"/>
        </w:rPr>
        <w:t>piece</w:t>
      </w:r>
      <w:proofErr w:type="spellEnd"/>
      <w:r>
        <w:rPr>
          <w:lang w:val="mi-NZ"/>
        </w:rPr>
        <w:t xml:space="preserve"> </w:t>
      </w:r>
      <w:proofErr w:type="spellStart"/>
      <w:r>
        <w:rPr>
          <w:lang w:val="mi-NZ"/>
        </w:rPr>
        <w:t>of</w:t>
      </w:r>
      <w:proofErr w:type="spellEnd"/>
      <w:r>
        <w:rPr>
          <w:lang w:val="mi-NZ"/>
        </w:rPr>
        <w:t xml:space="preserve"> </w:t>
      </w:r>
      <w:proofErr w:type="spellStart"/>
      <w:r>
        <w:rPr>
          <w:lang w:val="mi-NZ"/>
        </w:rPr>
        <w:t>paper</w:t>
      </w:r>
      <w:proofErr w:type="spellEnd"/>
    </w:p>
    <w:p w14:paraId="05F21449" w14:textId="0ED490DB" w:rsidR="008A3C38" w:rsidRPr="00B43DF7" w:rsidRDefault="00B43DF7" w:rsidP="006469FF">
      <w:pPr>
        <w:pStyle w:val="ListParagraph"/>
        <w:numPr>
          <w:ilvl w:val="0"/>
          <w:numId w:val="4"/>
        </w:numPr>
        <w:rPr>
          <w:lang w:val="mi-NZ"/>
        </w:rPr>
      </w:pPr>
      <w:proofErr w:type="spellStart"/>
      <w:r>
        <w:rPr>
          <w:lang w:val="mi-NZ"/>
        </w:rPr>
        <w:t>Felts</w:t>
      </w:r>
      <w:proofErr w:type="spellEnd"/>
      <w:r>
        <w:rPr>
          <w:lang w:val="mi-NZ"/>
        </w:rPr>
        <w:t xml:space="preserve"> or </w:t>
      </w:r>
      <w:proofErr w:type="spellStart"/>
      <w:r>
        <w:rPr>
          <w:lang w:val="mi-NZ"/>
        </w:rPr>
        <w:t>colouring</w:t>
      </w:r>
      <w:proofErr w:type="spellEnd"/>
      <w:r>
        <w:rPr>
          <w:lang w:val="mi-NZ"/>
        </w:rPr>
        <w:t xml:space="preserve"> </w:t>
      </w:r>
      <w:proofErr w:type="spellStart"/>
      <w:r>
        <w:rPr>
          <w:lang w:val="mi-NZ"/>
        </w:rPr>
        <w:t>pencils</w:t>
      </w:r>
      <w:proofErr w:type="spellEnd"/>
    </w:p>
    <w:p w14:paraId="33CB8702" w14:textId="1B34923A" w:rsidR="00445AC9" w:rsidRPr="00FF4458" w:rsidRDefault="00616646" w:rsidP="00D15990">
      <w:pPr>
        <w:spacing w:before="240"/>
        <w:rPr>
          <w:b/>
        </w:rPr>
      </w:pPr>
      <w:r w:rsidRPr="00FF4458">
        <w:rPr>
          <w:b/>
        </w:rPr>
        <w:t>Remember</w:t>
      </w:r>
      <w:r w:rsidR="00445AC9" w:rsidRPr="00FF4458">
        <w:rPr>
          <w:b/>
        </w:rPr>
        <w:t xml:space="preserve"> to start your day right (</w:t>
      </w:r>
      <w:r w:rsidR="00344341">
        <w:rPr>
          <w:b/>
        </w:rPr>
        <w:t>s</w:t>
      </w:r>
      <w:r w:rsidR="00445AC9" w:rsidRPr="00FF4458">
        <w:rPr>
          <w:b/>
        </w:rPr>
        <w:t>ee p. 7)</w:t>
      </w:r>
      <w:r w:rsidR="00344341">
        <w:rPr>
          <w:b/>
        </w:rPr>
        <w:t>.</w:t>
      </w:r>
      <w:r w:rsidR="00445AC9" w:rsidRPr="00FF4458">
        <w:rPr>
          <w:rStyle w:val="normaltextrun"/>
          <w:i/>
        </w:rPr>
        <w:t xml:space="preserve"> </w:t>
      </w:r>
    </w:p>
    <w:p w14:paraId="0209DD57" w14:textId="18F00DB8" w:rsidR="00A923FC" w:rsidRDefault="00A923FC" w:rsidP="00A923FC">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p>
    <w:p w14:paraId="5C0A2D3E" w14:textId="7C7DE025" w:rsidR="007163AB" w:rsidRDefault="00307CEF" w:rsidP="007163AB">
      <w:r>
        <w:t>Throughout the week</w:t>
      </w:r>
      <w:r w:rsidR="00725C84">
        <w:t>,</w:t>
      </w:r>
      <w:r>
        <w:t xml:space="preserve"> you have carefully considered the culture of your home or </w:t>
      </w:r>
      <w:r w:rsidR="00493A4E">
        <w:t>community. For this task</w:t>
      </w:r>
      <w:r w:rsidR="00725C84">
        <w:t>,</w:t>
      </w:r>
      <w:r w:rsidR="00493A4E">
        <w:t xml:space="preserve"> you are going to present the key ideas you would like to share with others as a piece of art.</w:t>
      </w:r>
    </w:p>
    <w:p w14:paraId="055AE1C4" w14:textId="01BD2F66" w:rsidR="004D50F6" w:rsidRDefault="00346772" w:rsidP="00D15990">
      <w:pPr>
        <w:spacing w:before="240" w:after="240"/>
      </w:pPr>
      <w:r>
        <w:t>Starting with a blank page in your home learning book/piece of paper</w:t>
      </w:r>
      <w:r w:rsidR="00D15990">
        <w:t>,</w:t>
      </w:r>
      <w:r>
        <w:t xml:space="preserve"> </w:t>
      </w:r>
      <w:r w:rsidRPr="005266F2">
        <w:rPr>
          <w:b/>
        </w:rPr>
        <w:t>sketch</w:t>
      </w:r>
      <w:r>
        <w:t xml:space="preserve"> the front of a house/</w:t>
      </w:r>
      <w:bookmarkStart w:id="6" w:name="_Int_ILTA4Gkv"/>
      <w:r>
        <w:t>whare</w:t>
      </w:r>
      <w:bookmarkEnd w:id="6"/>
      <w:r>
        <w:t xml:space="preserve"> on the page. If it is safe to do so, you may like to sit out the front of your </w:t>
      </w:r>
      <w:bookmarkStart w:id="7" w:name="_Int_EBWMYjPQ"/>
      <w:proofErr w:type="spellStart"/>
      <w:r>
        <w:t>whare</w:t>
      </w:r>
      <w:bookmarkEnd w:id="7"/>
      <w:proofErr w:type="spellEnd"/>
      <w:r>
        <w:t xml:space="preserve"> and draw your home. </w:t>
      </w:r>
    </w:p>
    <w:p w14:paraId="76915E80" w14:textId="1D01B27E" w:rsidR="00604C59" w:rsidRDefault="004D50F6" w:rsidP="00030BC3">
      <w:pPr>
        <w:rPr>
          <w:rFonts w:eastAsiaTheme="majorEastAsia"/>
          <w:b/>
          <w:color w:val="3472AC"/>
          <w:sz w:val="28"/>
          <w:szCs w:val="28"/>
          <w:lang w:val="mi-NZ" w:eastAsia="en-NZ"/>
        </w:rPr>
      </w:pPr>
      <w:r w:rsidRPr="005266F2">
        <w:rPr>
          <w:b/>
        </w:rPr>
        <w:t>Think</w:t>
      </w:r>
      <w:r>
        <w:t xml:space="preserve"> about all the things you have </w:t>
      </w:r>
      <w:r w:rsidR="00613F16">
        <w:t>discovered, explored</w:t>
      </w:r>
      <w:r w:rsidR="0029030B">
        <w:t>,</w:t>
      </w:r>
      <w:r w:rsidR="00613F16">
        <w:t xml:space="preserve"> and researched this week. What are some of the main/important things you would like to share </w:t>
      </w:r>
      <w:r w:rsidR="00465CEC">
        <w:t xml:space="preserve">about your culture on your piece of art? Is it the sport you play, the pets you have, the foods you eat, the chores you do, the celebrations your whānau celebrate? </w:t>
      </w:r>
      <w:r w:rsidR="00C95C8C" w:rsidRPr="00646975">
        <w:rPr>
          <w:b/>
        </w:rPr>
        <w:t>Draw</w:t>
      </w:r>
      <w:r w:rsidR="00C95C8C">
        <w:t xml:space="preserve"> these representations on and around </w:t>
      </w:r>
      <w:r w:rsidR="00455580">
        <w:t>the sketch of your whare.</w:t>
      </w:r>
      <w:r w:rsidR="00BD10B6">
        <w:rPr>
          <w:noProof/>
        </w:rPr>
        <w:drawing>
          <wp:inline distT="0" distB="0" distL="0" distR="0" wp14:anchorId="3040FC2C" wp14:editId="434E8C85">
            <wp:extent cx="5886450" cy="1941195"/>
            <wp:effectExtent l="0" t="0" r="0" b="0"/>
            <wp:docPr id="780784076" name="Picture 780784076" descr="A drawing of a hou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6" name="Picture 780784076" descr="A drawing of a house&#10;&#10;Description automatically generated with medium confidence"/>
                    <pic:cNvPicPr/>
                  </pic:nvPicPr>
                  <pic:blipFill>
                    <a:blip r:embed="rId51"/>
                    <a:stretch>
                      <a:fillRect/>
                    </a:stretch>
                  </pic:blipFill>
                  <pic:spPr>
                    <a:xfrm>
                      <a:off x="0" y="0"/>
                      <a:ext cx="5886450" cy="1941195"/>
                    </a:xfrm>
                    <a:prstGeom prst="rect">
                      <a:avLst/>
                    </a:prstGeom>
                  </pic:spPr>
                </pic:pic>
              </a:graphicData>
            </a:graphic>
          </wp:inline>
        </w:drawing>
      </w:r>
      <w:r w:rsidR="00D819F7">
        <w:t>Spend this learning time creating your art piece</w:t>
      </w:r>
      <w:r w:rsidR="00725C84">
        <w:t>,</w:t>
      </w:r>
      <w:r w:rsidR="00D819F7">
        <w:t xml:space="preserve"> and then </w:t>
      </w:r>
      <w:r w:rsidR="00D819F7" w:rsidRPr="007D6F2A">
        <w:rPr>
          <w:b/>
        </w:rPr>
        <w:t>share</w:t>
      </w:r>
      <w:r w:rsidR="00D819F7">
        <w:t xml:space="preserve"> this with someone in your whānau. </w:t>
      </w:r>
      <w:r w:rsidR="00D819F7" w:rsidRPr="007D6F2A">
        <w:rPr>
          <w:b/>
        </w:rPr>
        <w:t>Ask</w:t>
      </w:r>
      <w:r w:rsidR="00D819F7">
        <w:t xml:space="preserve"> them to look at the piece of art first and see if they can tell you what they notice about your culture. </w:t>
      </w:r>
      <w:r w:rsidR="00914BBD">
        <w:t>After that,</w:t>
      </w:r>
      <w:r w:rsidR="00D819F7">
        <w:t xml:space="preserve"> </w:t>
      </w:r>
      <w:r w:rsidR="00D819F7" w:rsidRPr="007D6F2A">
        <w:rPr>
          <w:b/>
        </w:rPr>
        <w:t>share</w:t>
      </w:r>
      <w:r w:rsidR="00D819F7">
        <w:t xml:space="preserve"> your story through the art. </w:t>
      </w:r>
      <w:r w:rsidR="00604C59">
        <w:rPr>
          <w:color w:val="3472AC"/>
        </w:rPr>
        <w:br w:type="page"/>
      </w:r>
    </w:p>
    <w:p w14:paraId="744033E0" w14:textId="65296011" w:rsidR="00604C59" w:rsidRPr="008E14D1" w:rsidRDefault="00604C59" w:rsidP="00604C59">
      <w:pPr>
        <w:pStyle w:val="BH1"/>
        <w:spacing w:line="276" w:lineRule="auto"/>
      </w:pPr>
      <w:proofErr w:type="spellStart"/>
      <w:r w:rsidRPr="008E14D1">
        <w:lastRenderedPageBreak/>
        <w:t>Day</w:t>
      </w:r>
      <w:proofErr w:type="spellEnd"/>
      <w:r w:rsidRPr="008E14D1">
        <w:t xml:space="preserve"> </w:t>
      </w:r>
      <w:r>
        <w:t>5</w:t>
      </w:r>
      <w:r w:rsidRPr="008E14D1">
        <w:t xml:space="preserve"> </w:t>
      </w:r>
      <w:proofErr w:type="spellStart"/>
      <w:r>
        <w:t>a</w:t>
      </w:r>
      <w:r w:rsidRPr="008E14D1">
        <w:t>ctivity</w:t>
      </w:r>
      <w:proofErr w:type="spellEnd"/>
      <w:r w:rsidRPr="008E14D1">
        <w:t xml:space="preserve"> </w:t>
      </w:r>
      <w:r>
        <w:t>2</w:t>
      </w:r>
      <w:r w:rsidRPr="008E14D1">
        <w:t xml:space="preserve">: </w:t>
      </w:r>
      <w:r w:rsidR="00A83B5F">
        <w:t xml:space="preserve">I </w:t>
      </w:r>
      <w:proofErr w:type="spellStart"/>
      <w:r w:rsidR="00A83B5F">
        <w:t>love</w:t>
      </w:r>
      <w:proofErr w:type="spellEnd"/>
      <w:r w:rsidR="00A83B5F">
        <w:t xml:space="preserve"> </w:t>
      </w:r>
      <w:proofErr w:type="spellStart"/>
      <w:r w:rsidR="00A83B5F">
        <w:t>my</w:t>
      </w:r>
      <w:proofErr w:type="spellEnd"/>
      <w:r w:rsidR="00A83B5F">
        <w:t xml:space="preserve"> </w:t>
      </w:r>
      <w:proofErr w:type="spellStart"/>
      <w:r w:rsidR="00A83B5F">
        <w:t>culture</w:t>
      </w:r>
      <w:proofErr w:type="spellEnd"/>
      <w:r w:rsidR="00A83B5F">
        <w:t xml:space="preserve"> </w:t>
      </w:r>
      <w:proofErr w:type="spellStart"/>
      <w:r w:rsidR="00A83B5F">
        <w:t>because</w:t>
      </w:r>
      <w:proofErr w:type="spellEnd"/>
      <w:r w:rsidR="00914BBD">
        <w:t xml:space="preserve"> </w:t>
      </w:r>
      <w:r w:rsidR="00A83B5F">
        <w:t>...</w:t>
      </w:r>
    </w:p>
    <w:p w14:paraId="5E12FD27" w14:textId="77777777" w:rsidR="00604C59" w:rsidRPr="00914BBD" w:rsidRDefault="00604C59" w:rsidP="00604C59">
      <w:pPr>
        <w:rPr>
          <w:b/>
          <w:color w:val="3472AC"/>
        </w:rPr>
      </w:pPr>
      <w:r w:rsidRPr="00914BBD">
        <w:rPr>
          <w:b/>
          <w:color w:val="3472AC"/>
        </w:rPr>
        <w:t>Notes for teachers and whānau</w:t>
      </w:r>
    </w:p>
    <w:p w14:paraId="5DBB98F7" w14:textId="771FF405" w:rsidR="00604C59" w:rsidRPr="00914BBD" w:rsidRDefault="00886C03" w:rsidP="00D15990">
      <w:pPr>
        <w:spacing w:after="0"/>
      </w:pPr>
      <w:r w:rsidRPr="00914BBD">
        <w:t xml:space="preserve">In this activity your learner challenges themselves by writing a list of the </w:t>
      </w:r>
      <w:r w:rsidR="00914BBD">
        <w:rPr>
          <w:iCs/>
        </w:rPr>
        <w:t>ten</w:t>
      </w:r>
      <w:r w:rsidRPr="00914BBD">
        <w:t xml:space="preserve"> things they love about their culture</w:t>
      </w:r>
      <w:r w:rsidR="00AA61CE">
        <w:rPr>
          <w:iCs/>
        </w:rPr>
        <w:t>. They are</w:t>
      </w:r>
      <w:r>
        <w:t xml:space="preserve"> </w:t>
      </w:r>
      <w:r w:rsidRPr="00914BBD">
        <w:t>encouraged to share this with their whānau.</w:t>
      </w:r>
      <w:r w:rsidR="00030BC3" w:rsidRPr="00914BBD">
        <w:t xml:space="preserve"> </w:t>
      </w:r>
      <w:r w:rsidR="00604C59" w:rsidRPr="00914BBD">
        <w:t xml:space="preserve">Learners will be exploring the learning areas of </w:t>
      </w:r>
      <w:r w:rsidRPr="00914BBD">
        <w:t>writing and oral language.</w:t>
      </w:r>
    </w:p>
    <w:p w14:paraId="00E8162C" w14:textId="77777777" w:rsidR="00604C59" w:rsidRDefault="004279CF" w:rsidP="00604C59">
      <w:r>
        <w:pict w14:anchorId="41E34305">
          <v:rect id="_x0000_i1044" style="width:0;height:1.5pt" o:hralign="center" o:hrstd="t" o:hr="t" fillcolor="#a0a0a0" stroked="f"/>
        </w:pict>
      </w:r>
    </w:p>
    <w:p w14:paraId="62A752AD" w14:textId="3AF1BC2C" w:rsidR="00604C59" w:rsidRPr="002D7235" w:rsidRDefault="00604C59" w:rsidP="00604C59">
      <w:pPr>
        <w:pStyle w:val="LI"/>
        <w:spacing w:line="276" w:lineRule="auto"/>
        <w:rPr>
          <w:bCs/>
        </w:rPr>
      </w:pPr>
      <w:r w:rsidRPr="008E14D1">
        <w:t xml:space="preserve">I am learning to: </w:t>
      </w:r>
      <w:r w:rsidR="00886C03">
        <w:t xml:space="preserve">make a list </w:t>
      </w:r>
      <w:r w:rsidR="006763B8">
        <w:t xml:space="preserve">of ideas </w:t>
      </w:r>
      <w:r w:rsidR="00886C03">
        <w:t xml:space="preserve">and share this </w:t>
      </w:r>
      <w:r w:rsidR="006763B8">
        <w:t>orally with an audience</w:t>
      </w:r>
    </w:p>
    <w:p w14:paraId="481B95A2" w14:textId="77777777" w:rsidR="00604C59" w:rsidRPr="002D7235" w:rsidRDefault="00604C59" w:rsidP="00604C59">
      <w:pPr>
        <w:spacing w:after="0"/>
        <w:rPr>
          <w:lang w:val="mi-NZ"/>
        </w:rPr>
      </w:pPr>
      <w:proofErr w:type="spellStart"/>
      <w:r w:rsidRPr="002D7235">
        <w:rPr>
          <w:lang w:val="mi-NZ"/>
        </w:rPr>
        <w:t>What</w:t>
      </w:r>
      <w:proofErr w:type="spellEnd"/>
      <w:r w:rsidRPr="002D7235">
        <w:rPr>
          <w:lang w:val="mi-NZ"/>
        </w:rPr>
        <w:t xml:space="preserve"> </w:t>
      </w:r>
      <w:proofErr w:type="spellStart"/>
      <w:r w:rsidRPr="002D7235">
        <w:rPr>
          <w:lang w:val="mi-NZ"/>
        </w:rPr>
        <w:t>do</w:t>
      </w:r>
      <w:proofErr w:type="spellEnd"/>
      <w:r w:rsidRPr="002D7235">
        <w:rPr>
          <w:lang w:val="mi-NZ"/>
        </w:rPr>
        <w:t xml:space="preserve"> I </w:t>
      </w:r>
      <w:proofErr w:type="spellStart"/>
      <w:r w:rsidRPr="002D7235">
        <w:rPr>
          <w:lang w:val="mi-NZ"/>
        </w:rPr>
        <w:t>need</w:t>
      </w:r>
      <w:proofErr w:type="spellEnd"/>
      <w:r w:rsidRPr="002D7235">
        <w:rPr>
          <w:lang w:val="mi-NZ"/>
        </w:rPr>
        <w:t>?</w:t>
      </w:r>
    </w:p>
    <w:p w14:paraId="65484489" w14:textId="581B9FE4" w:rsidR="00604C59" w:rsidRPr="002D7235" w:rsidRDefault="006763B8" w:rsidP="006469FF">
      <w:pPr>
        <w:pStyle w:val="ListParagraph"/>
        <w:numPr>
          <w:ilvl w:val="0"/>
          <w:numId w:val="4"/>
        </w:numPr>
        <w:rPr>
          <w:lang w:val="mi-NZ"/>
        </w:rPr>
      </w:pPr>
      <w:r>
        <w:rPr>
          <w:lang w:val="mi-NZ"/>
        </w:rPr>
        <w:t xml:space="preserve">30 </w:t>
      </w:r>
      <w:proofErr w:type="spellStart"/>
      <w:r w:rsidR="00604C59" w:rsidRPr="002D7235">
        <w:rPr>
          <w:lang w:val="mi-NZ"/>
        </w:rPr>
        <w:t>minutes</w:t>
      </w:r>
      <w:proofErr w:type="spellEnd"/>
    </w:p>
    <w:p w14:paraId="207A300F" w14:textId="13D1A814" w:rsidR="00604C59" w:rsidRPr="002D7235" w:rsidRDefault="006763B8" w:rsidP="006469FF">
      <w:pPr>
        <w:pStyle w:val="ListParagraph"/>
        <w:numPr>
          <w:ilvl w:val="0"/>
          <w:numId w:val="4"/>
        </w:numPr>
        <w:spacing w:after="0"/>
        <w:rPr>
          <w:lang w:val="mi-NZ"/>
        </w:rPr>
      </w:pPr>
      <w:r>
        <w:rPr>
          <w:rStyle w:val="eop"/>
          <w:color w:val="000000"/>
          <w:shd w:val="clear" w:color="auto" w:fill="FFFFFF"/>
        </w:rPr>
        <w:t>Home learning book</w:t>
      </w:r>
    </w:p>
    <w:p w14:paraId="4B6085E4" w14:textId="07D7C857" w:rsidR="00A923FC" w:rsidRPr="008E14D1" w:rsidRDefault="00922AC4" w:rsidP="00A923FC">
      <w:pPr>
        <w:pStyle w:val="GH2"/>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05401F3A" w14:textId="43718817" w:rsidR="00604C59" w:rsidRDefault="001D5834" w:rsidP="00604C59">
      <w:r>
        <w:t xml:space="preserve">Positive affirmations are so good for us. They help us to feel good and to realise what we have and </w:t>
      </w:r>
      <w:r w:rsidR="00B50DBB">
        <w:t xml:space="preserve">to celebrate those things. </w:t>
      </w:r>
      <w:r w:rsidR="00220512">
        <w:t xml:space="preserve">A great way to capture those positive affirmations is to write them in a list and then say them aloud. </w:t>
      </w:r>
    </w:p>
    <w:p w14:paraId="719323CD" w14:textId="77777777" w:rsidR="00030BC3" w:rsidRDefault="00826C11" w:rsidP="00030BC3">
      <w:pPr>
        <w:textAlignment w:val="baseline"/>
        <w:rPr>
          <w:i/>
          <w:iCs/>
        </w:rPr>
      </w:pPr>
      <w:r w:rsidRPr="00826C11">
        <w:t xml:space="preserve">In your home learning book </w:t>
      </w:r>
      <w:r w:rsidRPr="007D6F2A">
        <w:rPr>
          <w:b/>
        </w:rPr>
        <w:t>write</w:t>
      </w:r>
      <w:r w:rsidRPr="00826C11">
        <w:t xml:space="preserve"> the heading – </w:t>
      </w:r>
      <w:r w:rsidRPr="00826C11">
        <w:rPr>
          <w:i/>
          <w:iCs/>
        </w:rPr>
        <w:t>I love my culture because…</w:t>
      </w:r>
    </w:p>
    <w:p w14:paraId="276235A8" w14:textId="2DAC3C20" w:rsidR="00E047A9" w:rsidRDefault="00CF759C" w:rsidP="00C16185">
      <w:pPr>
        <w:textAlignment w:val="baseline"/>
      </w:pPr>
      <w:r>
        <w:t>Underneath</w:t>
      </w:r>
      <w:r w:rsidR="00826C11">
        <w:t xml:space="preserve"> this </w:t>
      </w:r>
      <w:r w:rsidR="00826C11" w:rsidRPr="007D6F2A">
        <w:rPr>
          <w:b/>
        </w:rPr>
        <w:t>write</w:t>
      </w:r>
      <w:r w:rsidR="00826C11">
        <w:t xml:space="preserve"> a list of </w:t>
      </w:r>
      <w:r w:rsidR="00A932FB">
        <w:t>ten</w:t>
      </w:r>
      <w:r w:rsidR="00826C11">
        <w:t xml:space="preserve"> things that you love about your culture</w:t>
      </w:r>
      <w:r w:rsidR="003370DB">
        <w:t>.</w:t>
      </w:r>
    </w:p>
    <w:p w14:paraId="7215D810" w14:textId="14FD7477" w:rsidR="00AA61CE" w:rsidRDefault="00AA61CE" w:rsidP="00A932FB">
      <w:pPr>
        <w:spacing w:after="0"/>
        <w:ind w:left="340"/>
        <w:textAlignment w:val="baseline"/>
      </w:pPr>
      <w:r>
        <w:t>1.</w:t>
      </w:r>
    </w:p>
    <w:p w14:paraId="26DC21D8" w14:textId="55CF9777" w:rsidR="00AA61CE" w:rsidRDefault="00AA61CE" w:rsidP="00A932FB">
      <w:pPr>
        <w:spacing w:after="0"/>
        <w:ind w:left="340"/>
        <w:textAlignment w:val="baseline"/>
      </w:pPr>
      <w:r>
        <w:t>2.</w:t>
      </w:r>
    </w:p>
    <w:p w14:paraId="52A9D80A" w14:textId="0809D658" w:rsidR="00AA61CE" w:rsidRDefault="00AA61CE" w:rsidP="00A932FB">
      <w:pPr>
        <w:spacing w:after="0"/>
        <w:ind w:left="340"/>
        <w:textAlignment w:val="baseline"/>
      </w:pPr>
      <w:r>
        <w:t>3.</w:t>
      </w:r>
    </w:p>
    <w:p w14:paraId="07224D46" w14:textId="4150144D" w:rsidR="00AA61CE" w:rsidRDefault="00AA61CE" w:rsidP="00A932FB">
      <w:pPr>
        <w:spacing w:after="0"/>
        <w:ind w:left="340"/>
        <w:textAlignment w:val="baseline"/>
      </w:pPr>
      <w:r>
        <w:t>4.</w:t>
      </w:r>
    </w:p>
    <w:p w14:paraId="649CE563" w14:textId="430CE720" w:rsidR="00AA61CE" w:rsidRDefault="00AA61CE" w:rsidP="00A932FB">
      <w:pPr>
        <w:spacing w:after="0"/>
        <w:ind w:left="340"/>
        <w:textAlignment w:val="baseline"/>
      </w:pPr>
      <w:r>
        <w:t>5.</w:t>
      </w:r>
    </w:p>
    <w:p w14:paraId="117E9041" w14:textId="63EB9E2E" w:rsidR="00AA61CE" w:rsidRDefault="00AA61CE" w:rsidP="00A932FB">
      <w:pPr>
        <w:spacing w:after="0"/>
        <w:ind w:left="340"/>
        <w:textAlignment w:val="baseline"/>
      </w:pPr>
      <w:r>
        <w:t>6.</w:t>
      </w:r>
    </w:p>
    <w:p w14:paraId="2CBEDD83" w14:textId="33F75B3E" w:rsidR="00AA61CE" w:rsidRDefault="00AA61CE" w:rsidP="00A932FB">
      <w:pPr>
        <w:spacing w:after="0"/>
        <w:ind w:left="340"/>
        <w:textAlignment w:val="baseline"/>
      </w:pPr>
      <w:r>
        <w:t>7.</w:t>
      </w:r>
    </w:p>
    <w:p w14:paraId="079EF99B" w14:textId="6BF2D75D" w:rsidR="00AA61CE" w:rsidRDefault="00AA61CE" w:rsidP="00A932FB">
      <w:pPr>
        <w:spacing w:after="0"/>
        <w:ind w:left="340"/>
        <w:textAlignment w:val="baseline"/>
      </w:pPr>
      <w:r>
        <w:t>8.</w:t>
      </w:r>
    </w:p>
    <w:p w14:paraId="64127DBA" w14:textId="04D3D226" w:rsidR="00AA61CE" w:rsidRDefault="00AA61CE" w:rsidP="00A932FB">
      <w:pPr>
        <w:spacing w:after="0"/>
        <w:ind w:left="340"/>
        <w:textAlignment w:val="baseline"/>
      </w:pPr>
      <w:r>
        <w:t>9.</w:t>
      </w:r>
    </w:p>
    <w:p w14:paraId="0876F3CD" w14:textId="59BA3499" w:rsidR="00AA61CE" w:rsidRDefault="00AA61CE" w:rsidP="00A932FB">
      <w:pPr>
        <w:spacing w:after="0"/>
        <w:ind w:left="340"/>
        <w:textAlignment w:val="baseline"/>
      </w:pPr>
      <w:r>
        <w:t>10.</w:t>
      </w:r>
    </w:p>
    <w:p w14:paraId="51ECA646" w14:textId="4274CAF0" w:rsidR="003370DB" w:rsidRPr="00826C11" w:rsidRDefault="003370DB" w:rsidP="00C41521">
      <w:pPr>
        <w:spacing w:before="240"/>
        <w:textAlignment w:val="baseline"/>
      </w:pPr>
      <w:r w:rsidRPr="007D6F2A">
        <w:rPr>
          <w:b/>
        </w:rPr>
        <w:t>Ask</w:t>
      </w:r>
      <w:r>
        <w:t xml:space="preserve"> a whānau member to sit down and then </w:t>
      </w:r>
      <w:r w:rsidR="004134C8">
        <w:t xml:space="preserve">share your </w:t>
      </w:r>
      <w:r w:rsidR="00CF759C">
        <w:t>ten</w:t>
      </w:r>
      <w:r w:rsidR="004134C8">
        <w:t xml:space="preserve"> things with them. After you have read your list to them</w:t>
      </w:r>
      <w:r w:rsidR="00C16185">
        <w:t>,</w:t>
      </w:r>
      <w:r w:rsidR="004134C8">
        <w:t xml:space="preserve"> see if they can add </w:t>
      </w:r>
      <w:r w:rsidR="00CF759C">
        <w:t>anything else to your list.</w:t>
      </w:r>
    </w:p>
    <w:p w14:paraId="1392A3C4" w14:textId="0B60E28E" w:rsidR="00445AC9" w:rsidRPr="008E14D1" w:rsidRDefault="00BA4701" w:rsidP="00E047A9">
      <w:r>
        <w:rPr>
          <w:noProof/>
        </w:rPr>
        <w:drawing>
          <wp:anchor distT="0" distB="0" distL="114300" distR="114300" simplePos="0" relativeHeight="251668480" behindDoc="1" locked="0" layoutInCell="1" allowOverlap="1" wp14:anchorId="79995F75" wp14:editId="3771AF05">
            <wp:simplePos x="0" y="0"/>
            <wp:positionH relativeFrom="column">
              <wp:posOffset>1561465</wp:posOffset>
            </wp:positionH>
            <wp:positionV relativeFrom="paragraph">
              <wp:posOffset>102870</wp:posOffset>
            </wp:positionV>
            <wp:extent cx="2757170" cy="1837055"/>
            <wp:effectExtent l="0" t="0" r="0" b="0"/>
            <wp:wrapTight wrapText="bothSides">
              <wp:wrapPolygon edited="0">
                <wp:start x="0" y="0"/>
                <wp:lineTo x="0" y="21279"/>
                <wp:lineTo x="21491" y="21279"/>
                <wp:lineTo x="21491" y="0"/>
                <wp:lineTo x="0" y="0"/>
              </wp:wrapPolygon>
            </wp:wrapTight>
            <wp:docPr id="7" name="Picture 7" descr="Writing an appointment on a paper ag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riting an appointment on a paper agenda"/>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57170" cy="1837055"/>
                    </a:xfrm>
                    <a:prstGeom prst="rect">
                      <a:avLst/>
                    </a:prstGeom>
                  </pic:spPr>
                </pic:pic>
              </a:graphicData>
            </a:graphic>
            <wp14:sizeRelH relativeFrom="margin">
              <wp14:pctWidth>0</wp14:pctWidth>
            </wp14:sizeRelH>
            <wp14:sizeRelV relativeFrom="margin">
              <wp14:pctHeight>0</wp14:pctHeight>
            </wp14:sizeRelV>
          </wp:anchor>
        </w:drawing>
      </w:r>
    </w:p>
    <w:p w14:paraId="4D60358F" w14:textId="5FD86328" w:rsidR="00124608" w:rsidRPr="008E14D1" w:rsidRDefault="00445AC9" w:rsidP="00577CD1">
      <w:pPr>
        <w:pStyle w:val="BH1"/>
        <w:spacing w:line="276" w:lineRule="auto"/>
      </w:pPr>
      <w:r>
        <w:br w:type="column"/>
      </w:r>
      <w:proofErr w:type="spellStart"/>
      <w:r w:rsidR="00124608" w:rsidRPr="008E14D1">
        <w:lastRenderedPageBreak/>
        <w:t>Day</w:t>
      </w:r>
      <w:proofErr w:type="spellEnd"/>
      <w:r w:rsidR="00124608" w:rsidRPr="008E14D1">
        <w:t xml:space="preserve"> </w:t>
      </w:r>
      <w:r w:rsidR="00124608">
        <w:t>5</w:t>
      </w:r>
      <w:r w:rsidR="00124608" w:rsidRPr="008E14D1">
        <w:t xml:space="preserve"> </w:t>
      </w:r>
      <w:proofErr w:type="spellStart"/>
      <w:r w:rsidR="00616646">
        <w:t>a</w:t>
      </w:r>
      <w:r w:rsidR="00124608" w:rsidRPr="008E14D1">
        <w:t>ctivity</w:t>
      </w:r>
      <w:proofErr w:type="spellEnd"/>
      <w:r w:rsidR="00124608" w:rsidRPr="008E14D1">
        <w:t xml:space="preserve"> </w:t>
      </w:r>
      <w:r w:rsidR="00674C29">
        <w:t>3</w:t>
      </w:r>
      <w:r w:rsidR="00124608" w:rsidRPr="008E14D1">
        <w:t xml:space="preserve">: </w:t>
      </w:r>
      <w:proofErr w:type="spellStart"/>
      <w:r w:rsidR="001C658F">
        <w:t>Introducing</w:t>
      </w:r>
      <w:proofErr w:type="spellEnd"/>
      <w:r w:rsidR="001C658F">
        <w:t xml:space="preserve"> </w:t>
      </w:r>
      <w:proofErr w:type="spellStart"/>
      <w:r w:rsidR="00B246E0">
        <w:t>your</w:t>
      </w:r>
      <w:proofErr w:type="spellEnd"/>
      <w:r w:rsidR="00B246E0">
        <w:t xml:space="preserve"> </w:t>
      </w:r>
      <w:proofErr w:type="spellStart"/>
      <w:r w:rsidR="00B246E0">
        <w:t>pet</w:t>
      </w:r>
      <w:proofErr w:type="spellEnd"/>
      <w:r w:rsidR="00B246E0">
        <w:t xml:space="preserve"> </w:t>
      </w:r>
      <w:proofErr w:type="spellStart"/>
      <w:r w:rsidR="00B246E0">
        <w:t>rock</w:t>
      </w:r>
      <w:proofErr w:type="spellEnd"/>
      <w:r w:rsidR="00B246E0">
        <w:t xml:space="preserve"> to </w:t>
      </w:r>
      <w:proofErr w:type="spellStart"/>
      <w:r w:rsidR="00B246E0">
        <w:t>the</w:t>
      </w:r>
      <w:proofErr w:type="spellEnd"/>
      <w:r w:rsidR="00B246E0">
        <w:t xml:space="preserve"> whānau</w:t>
      </w:r>
    </w:p>
    <w:p w14:paraId="7EF38FE7" w14:textId="77777777" w:rsidR="00124608" w:rsidRPr="00513AAE" w:rsidRDefault="00124608" w:rsidP="00577CD1">
      <w:pPr>
        <w:rPr>
          <w:b/>
          <w:color w:val="3472AC"/>
        </w:rPr>
      </w:pPr>
      <w:r w:rsidRPr="00513AAE">
        <w:rPr>
          <w:b/>
          <w:color w:val="3472AC"/>
        </w:rPr>
        <w:t>Notes for teachers and whānau</w:t>
      </w:r>
    </w:p>
    <w:p w14:paraId="314B7B55" w14:textId="5F67967C" w:rsidR="00577CD1" w:rsidRPr="00513AAE" w:rsidRDefault="00417026" w:rsidP="00C41521">
      <w:pPr>
        <w:spacing w:after="0"/>
      </w:pPr>
      <w:r w:rsidRPr="00513AAE">
        <w:t xml:space="preserve">In this activity your learner will </w:t>
      </w:r>
      <w:r w:rsidR="00AB188E" w:rsidRPr="00513AAE">
        <w:t>spend time sharing and introducing their pet rock to you</w:t>
      </w:r>
      <w:r w:rsidR="00EB27E2" w:rsidRPr="00513AAE">
        <w:t xml:space="preserve">. They have created an identity and culture for the rock as well as sharing their culture with the rock. This activity is </w:t>
      </w:r>
      <w:r w:rsidR="0068336E" w:rsidRPr="00513AAE">
        <w:t>primarily drama</w:t>
      </w:r>
      <w:r w:rsidR="00A21BA4">
        <w:rPr>
          <w:iCs/>
        </w:rPr>
        <w:t>-</w:t>
      </w:r>
      <w:r w:rsidR="0068336E" w:rsidRPr="00513AAE">
        <w:t>focused</w:t>
      </w:r>
      <w:r w:rsidR="00A21BA4">
        <w:rPr>
          <w:iCs/>
        </w:rPr>
        <w:t>;</w:t>
      </w:r>
      <w:r w:rsidR="0068336E" w:rsidRPr="00513AAE">
        <w:t xml:space="preserve"> however</w:t>
      </w:r>
      <w:r w:rsidR="00A21BA4" w:rsidRPr="00513AAE">
        <w:rPr>
          <w:iCs/>
        </w:rPr>
        <w:t>,</w:t>
      </w:r>
      <w:r w:rsidR="0068336E" w:rsidRPr="00513AAE">
        <w:t xml:space="preserve"> if your learner isn’t too keen on drama</w:t>
      </w:r>
      <w:r w:rsidR="00A21BA4">
        <w:rPr>
          <w:iCs/>
        </w:rPr>
        <w:t>,</w:t>
      </w:r>
      <w:r w:rsidR="0068336E" w:rsidRPr="00513AAE">
        <w:t xml:space="preserve"> they can always </w:t>
      </w:r>
      <w:r w:rsidR="002B0111" w:rsidRPr="00513AAE">
        <w:t xml:space="preserve">sit and talk with you about their rock instead. </w:t>
      </w:r>
      <w:r w:rsidR="00577CD1" w:rsidRPr="00513AAE">
        <w:t xml:space="preserve">Learners will be exploring the learning areas of </w:t>
      </w:r>
      <w:r w:rsidR="005405C6" w:rsidRPr="00513AAE">
        <w:t xml:space="preserve">social science </w:t>
      </w:r>
      <w:r w:rsidR="00EB27E2" w:rsidRPr="00513AAE">
        <w:t xml:space="preserve">drama, </w:t>
      </w:r>
      <w:r w:rsidR="005405C6" w:rsidRPr="00513AAE">
        <w:t>and oral language.</w:t>
      </w:r>
    </w:p>
    <w:p w14:paraId="039F5AAF" w14:textId="77777777" w:rsidR="00124608" w:rsidRDefault="004279CF" w:rsidP="00577CD1">
      <w:r>
        <w:pict w14:anchorId="3C82342E">
          <v:rect id="_x0000_i1045" style="width:0;height:1.5pt" o:hralign="center" o:hrstd="t" o:hr="t" fillcolor="#a0a0a0" stroked="f"/>
        </w:pict>
      </w:r>
    </w:p>
    <w:p w14:paraId="1366978F" w14:textId="66CCB13C" w:rsidR="00124608" w:rsidRPr="002D7235" w:rsidRDefault="00124608" w:rsidP="00577CD1">
      <w:pPr>
        <w:pStyle w:val="LI"/>
        <w:spacing w:line="276" w:lineRule="auto"/>
        <w:rPr>
          <w:bCs/>
        </w:rPr>
      </w:pPr>
      <w:r w:rsidRPr="008E14D1">
        <w:t xml:space="preserve">I am learning to: </w:t>
      </w:r>
      <w:r w:rsidR="00B34536">
        <w:t>explore and use elements of drama</w:t>
      </w:r>
      <w:r w:rsidR="00781D98">
        <w:t xml:space="preserve"> in an informal presentation</w:t>
      </w:r>
    </w:p>
    <w:p w14:paraId="61D11453" w14:textId="77777777" w:rsidR="00124608" w:rsidRPr="002D7235" w:rsidRDefault="00124608" w:rsidP="00577CD1">
      <w:pPr>
        <w:spacing w:after="0"/>
        <w:rPr>
          <w:lang w:val="mi-NZ"/>
        </w:rPr>
      </w:pPr>
      <w:proofErr w:type="spellStart"/>
      <w:r w:rsidRPr="002D7235">
        <w:rPr>
          <w:lang w:val="mi-NZ"/>
        </w:rPr>
        <w:t>What</w:t>
      </w:r>
      <w:proofErr w:type="spellEnd"/>
      <w:r w:rsidRPr="002D7235">
        <w:rPr>
          <w:lang w:val="mi-NZ"/>
        </w:rPr>
        <w:t xml:space="preserve"> </w:t>
      </w:r>
      <w:proofErr w:type="spellStart"/>
      <w:r w:rsidRPr="002D7235">
        <w:rPr>
          <w:lang w:val="mi-NZ"/>
        </w:rPr>
        <w:t>do</w:t>
      </w:r>
      <w:proofErr w:type="spellEnd"/>
      <w:r w:rsidRPr="002D7235">
        <w:rPr>
          <w:lang w:val="mi-NZ"/>
        </w:rPr>
        <w:t xml:space="preserve"> I </w:t>
      </w:r>
      <w:proofErr w:type="spellStart"/>
      <w:r w:rsidRPr="002D7235">
        <w:rPr>
          <w:lang w:val="mi-NZ"/>
        </w:rPr>
        <w:t>need</w:t>
      </w:r>
      <w:proofErr w:type="spellEnd"/>
      <w:r w:rsidRPr="002D7235">
        <w:rPr>
          <w:lang w:val="mi-NZ"/>
        </w:rPr>
        <w:t>?</w:t>
      </w:r>
    </w:p>
    <w:p w14:paraId="2D05AA04" w14:textId="23A3821E" w:rsidR="00124608" w:rsidRDefault="00E50337" w:rsidP="006469FF">
      <w:pPr>
        <w:pStyle w:val="ListParagraph"/>
        <w:numPr>
          <w:ilvl w:val="0"/>
          <w:numId w:val="4"/>
        </w:numPr>
        <w:rPr>
          <w:lang w:val="mi-NZ"/>
        </w:rPr>
      </w:pPr>
      <w:r>
        <w:rPr>
          <w:lang w:val="mi-NZ"/>
        </w:rPr>
        <w:t>30</w:t>
      </w:r>
      <w:r w:rsidR="00124608" w:rsidRPr="002D7235">
        <w:rPr>
          <w:lang w:val="mi-NZ"/>
        </w:rPr>
        <w:t xml:space="preserve"> </w:t>
      </w:r>
      <w:proofErr w:type="spellStart"/>
      <w:r w:rsidR="00124608" w:rsidRPr="002D7235">
        <w:rPr>
          <w:lang w:val="mi-NZ"/>
        </w:rPr>
        <w:t>minutes</w:t>
      </w:r>
      <w:proofErr w:type="spellEnd"/>
    </w:p>
    <w:p w14:paraId="79D562FC" w14:textId="58FF6B65" w:rsidR="005F5F0D" w:rsidRPr="002D7235" w:rsidRDefault="005F5F0D" w:rsidP="006469FF">
      <w:pPr>
        <w:pStyle w:val="ListParagraph"/>
        <w:numPr>
          <w:ilvl w:val="0"/>
          <w:numId w:val="4"/>
        </w:numPr>
        <w:rPr>
          <w:lang w:val="mi-NZ"/>
        </w:rPr>
      </w:pPr>
      <w:proofErr w:type="spellStart"/>
      <w:r>
        <w:rPr>
          <w:lang w:val="mi-NZ"/>
        </w:rPr>
        <w:t>Bench</w:t>
      </w:r>
      <w:proofErr w:type="spellEnd"/>
      <w:r>
        <w:rPr>
          <w:lang w:val="mi-NZ"/>
        </w:rPr>
        <w:t>/</w:t>
      </w:r>
      <w:proofErr w:type="spellStart"/>
      <w:r>
        <w:rPr>
          <w:lang w:val="mi-NZ"/>
        </w:rPr>
        <w:t>table</w:t>
      </w:r>
      <w:proofErr w:type="spellEnd"/>
      <w:r>
        <w:rPr>
          <w:lang w:val="mi-NZ"/>
        </w:rPr>
        <w:t xml:space="preserve"> (to </w:t>
      </w:r>
      <w:proofErr w:type="spellStart"/>
      <w:r>
        <w:rPr>
          <w:lang w:val="mi-NZ"/>
        </w:rPr>
        <w:t>act</w:t>
      </w:r>
      <w:proofErr w:type="spellEnd"/>
      <w:r>
        <w:rPr>
          <w:lang w:val="mi-NZ"/>
        </w:rPr>
        <w:t xml:space="preserve"> </w:t>
      </w:r>
      <w:proofErr w:type="spellStart"/>
      <w:r>
        <w:rPr>
          <w:lang w:val="mi-NZ"/>
        </w:rPr>
        <w:t>as</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stage</w:t>
      </w:r>
      <w:proofErr w:type="spellEnd"/>
      <w:r>
        <w:rPr>
          <w:lang w:val="mi-NZ"/>
        </w:rPr>
        <w:t>)</w:t>
      </w:r>
    </w:p>
    <w:p w14:paraId="4D582A94" w14:textId="7913B9FE" w:rsidR="00124608" w:rsidRPr="002D7235" w:rsidRDefault="00781D98" w:rsidP="006469FF">
      <w:pPr>
        <w:pStyle w:val="ListParagraph"/>
        <w:numPr>
          <w:ilvl w:val="0"/>
          <w:numId w:val="4"/>
        </w:numPr>
        <w:spacing w:after="0"/>
        <w:rPr>
          <w:lang w:val="mi-NZ"/>
        </w:rPr>
      </w:pPr>
      <w:r w:rsidRPr="003A1A5F">
        <w:rPr>
          <w:rStyle w:val="eop"/>
          <w:b/>
          <w:color w:val="000000"/>
          <w:shd w:val="clear" w:color="auto" w:fill="FFFFFF"/>
        </w:rPr>
        <w:t>Optional</w:t>
      </w:r>
      <w:r>
        <w:rPr>
          <w:rStyle w:val="eop"/>
          <w:color w:val="000000"/>
          <w:shd w:val="clear" w:color="auto" w:fill="FFFFFF"/>
        </w:rPr>
        <w:t xml:space="preserve">: </w:t>
      </w:r>
      <w:r w:rsidR="005B63FD">
        <w:rPr>
          <w:rStyle w:val="eop"/>
          <w:color w:val="000000"/>
          <w:shd w:val="clear" w:color="auto" w:fill="FFFFFF"/>
        </w:rPr>
        <w:t>p</w:t>
      </w:r>
      <w:r>
        <w:rPr>
          <w:rStyle w:val="eop"/>
          <w:color w:val="000000"/>
          <w:shd w:val="clear" w:color="auto" w:fill="FFFFFF"/>
        </w:rPr>
        <w:t>rops from around the home</w:t>
      </w:r>
      <w:r w:rsidR="00137DE2" w:rsidRPr="002D7235">
        <w:rPr>
          <w:rStyle w:val="eop"/>
          <w:color w:val="000000"/>
          <w:shd w:val="clear" w:color="auto" w:fill="FFFFFF"/>
        </w:rPr>
        <w:t> </w:t>
      </w:r>
    </w:p>
    <w:p w14:paraId="0870A138" w14:textId="4C4B0730" w:rsidR="00C41521" w:rsidRDefault="00C41521" w:rsidP="00C41521">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p>
    <w:p w14:paraId="1F177ADC" w14:textId="1A2F3A06" w:rsidR="007163AB" w:rsidRDefault="005B63FD" w:rsidP="00497DC0">
      <w:pPr>
        <w:spacing w:before="120"/>
      </w:pPr>
      <w:r>
        <w:t xml:space="preserve">This week you </w:t>
      </w:r>
      <w:r w:rsidR="001E5A70">
        <w:t>were asked to consider introducing a pet rock into your home and</w:t>
      </w:r>
      <w:r w:rsidR="00497DC0">
        <w:t>/</w:t>
      </w:r>
      <w:r w:rsidR="001E5A70">
        <w:t>or community. You spent some time sharing your culture with your new visitor</w:t>
      </w:r>
      <w:r w:rsidR="00497DC0">
        <w:t>,</w:t>
      </w:r>
      <w:r w:rsidR="001E5A70">
        <w:t xml:space="preserve"> as well as creating an identity and culture for your pet rock. Now it is time to share your new visitor with other members of your whare.</w:t>
      </w:r>
      <w:r w:rsidR="00154F63">
        <w:t xml:space="preserve"> Remember</w:t>
      </w:r>
      <w:r w:rsidR="00447C0A">
        <w:t>,</w:t>
      </w:r>
      <w:r w:rsidR="00154F63">
        <w:t xml:space="preserve"> they don’t (yet) know who the new visitor is</w:t>
      </w:r>
      <w:r w:rsidR="006C22E3">
        <w:t>,</w:t>
      </w:r>
      <w:r w:rsidR="00154F63">
        <w:t xml:space="preserve"> so you will need to include a detailed introduction including their name, age, </w:t>
      </w:r>
      <w:r w:rsidR="000C488A">
        <w:t>favourite foods, favourite sports, hobbies</w:t>
      </w:r>
      <w:r w:rsidR="00884C02">
        <w:t>.</w:t>
      </w:r>
      <w:r w:rsidR="000C488A">
        <w:t xml:space="preserve"> Drama is a great way to communicate this with your whānau</w:t>
      </w:r>
      <w:r w:rsidR="005E1688">
        <w:t>.</w:t>
      </w:r>
    </w:p>
    <w:p w14:paraId="74B0F8CC" w14:textId="7C7D0EFF" w:rsidR="00040FFE" w:rsidRDefault="005E1688" w:rsidP="00C41521">
      <w:pPr>
        <w:spacing w:before="240"/>
        <w:rPr>
          <w:b/>
        </w:rPr>
      </w:pPr>
      <w:r w:rsidRPr="00BA4701">
        <w:rPr>
          <w:b/>
        </w:rPr>
        <w:t>Create</w:t>
      </w:r>
      <w:r w:rsidRPr="00D331FF">
        <w:t xml:space="preserve"> an informal presentation</w:t>
      </w:r>
      <w:r w:rsidR="00D331FF">
        <w:t xml:space="preserve"> (often called a </w:t>
      </w:r>
      <w:r w:rsidR="00160376">
        <w:t>“</w:t>
      </w:r>
      <w:r w:rsidR="00D331FF">
        <w:t>skit</w:t>
      </w:r>
      <w:r w:rsidR="00160376">
        <w:t>”</w:t>
      </w:r>
      <w:r w:rsidR="00D331FF">
        <w:t>) introducing them to your pet rock</w:t>
      </w:r>
      <w:r w:rsidR="00A90440">
        <w:t xml:space="preserve"> and</w:t>
      </w:r>
      <w:r w:rsidR="00D331FF">
        <w:t xml:space="preserve"> share</w:t>
      </w:r>
      <w:r w:rsidR="00A90440">
        <w:t xml:space="preserve"> this</w:t>
      </w:r>
      <w:r w:rsidR="00D331FF">
        <w:t xml:space="preserve"> with your whānau.</w:t>
      </w:r>
      <w:r w:rsidR="00D331FF">
        <w:rPr>
          <w:b/>
        </w:rPr>
        <w:t xml:space="preserve"> </w:t>
      </w:r>
      <w:r w:rsidR="00D005AA">
        <w:t>Your whānau will be keen to know lots about their identity and their culture so that they can welcome the new visitor into the home.</w:t>
      </w:r>
      <w:r w:rsidR="00040FFE">
        <w:rPr>
          <w:b/>
        </w:rPr>
        <w:t xml:space="preserve"> </w:t>
      </w:r>
      <w:r w:rsidR="00040FFE">
        <w:t>Remember</w:t>
      </w:r>
      <w:r w:rsidR="00905016">
        <w:t>,</w:t>
      </w:r>
      <w:r w:rsidR="00040FFE">
        <w:t xml:space="preserve"> culture is often described as “the way we do things around here” so the more your whānau know</w:t>
      </w:r>
      <w:r w:rsidR="005A378E">
        <w:t>s</w:t>
      </w:r>
      <w:r w:rsidR="00040FFE">
        <w:t xml:space="preserve"> about your pet rock</w:t>
      </w:r>
      <w:r w:rsidR="00905016">
        <w:t>,</w:t>
      </w:r>
      <w:r w:rsidR="00040FFE">
        <w:t xml:space="preserve"> the more they can be welcoming of their culture.</w:t>
      </w:r>
      <w:r w:rsidR="00040FFE">
        <w:rPr>
          <w:b/>
        </w:rPr>
        <w:t xml:space="preserve"> </w:t>
      </w:r>
    </w:p>
    <w:p w14:paraId="466B07E0" w14:textId="25ECDB95" w:rsidR="00F8290D" w:rsidRDefault="00BA621C" w:rsidP="00C41521">
      <w:pPr>
        <w:spacing w:before="240"/>
        <w:rPr>
          <w:b/>
          <w:bCs/>
        </w:rPr>
      </w:pPr>
      <w:r w:rsidRPr="007435D4">
        <w:rPr>
          <w:b/>
          <w:noProof/>
        </w:rPr>
        <w:drawing>
          <wp:anchor distT="0" distB="0" distL="114300" distR="114300" simplePos="0" relativeHeight="251659264" behindDoc="1" locked="0" layoutInCell="1" allowOverlap="1" wp14:anchorId="797D71E5" wp14:editId="1F543174">
            <wp:simplePos x="0" y="0"/>
            <wp:positionH relativeFrom="column">
              <wp:posOffset>2973070</wp:posOffset>
            </wp:positionH>
            <wp:positionV relativeFrom="paragraph">
              <wp:posOffset>325755</wp:posOffset>
            </wp:positionV>
            <wp:extent cx="2906395" cy="2011680"/>
            <wp:effectExtent l="0" t="0" r="0" b="0"/>
            <wp:wrapTight wrapText="bothSides">
              <wp:wrapPolygon edited="0">
                <wp:start x="0" y="0"/>
                <wp:lineTo x="0" y="21477"/>
                <wp:lineTo x="21520" y="21477"/>
                <wp:lineTo x="21520" y="0"/>
                <wp:lineTo x="0" y="0"/>
              </wp:wrapPolygon>
            </wp:wrapTight>
            <wp:docPr id="780784073" name="Picture 780784073"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3" name="Picture 780784073" descr="A picture containing vector graphics&#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06395" cy="2011680"/>
                    </a:xfrm>
                    <a:prstGeom prst="rect">
                      <a:avLst/>
                    </a:prstGeom>
                  </pic:spPr>
                </pic:pic>
              </a:graphicData>
            </a:graphic>
            <wp14:sizeRelH relativeFrom="margin">
              <wp14:pctWidth>0</wp14:pctWidth>
            </wp14:sizeRelH>
            <wp14:sizeRelV relativeFrom="margin">
              <wp14:pctHeight>0</wp14:pctHeight>
            </wp14:sizeRelV>
          </wp:anchor>
        </w:drawing>
      </w:r>
      <w:r w:rsidR="00040FFE" w:rsidRPr="007435D4">
        <w:rPr>
          <w:b/>
        </w:rPr>
        <w:t>Practise</w:t>
      </w:r>
      <w:r w:rsidR="00040FFE">
        <w:t xml:space="preserve"> your </w:t>
      </w:r>
      <w:r w:rsidR="00F8290D">
        <w:t>presentation/skit.</w:t>
      </w:r>
      <w:r w:rsidR="00F8290D">
        <w:rPr>
          <w:b/>
        </w:rPr>
        <w:t xml:space="preserve"> </w:t>
      </w:r>
      <w:r w:rsidR="00F8290D">
        <w:t>Include props (if available).</w:t>
      </w:r>
      <w:r w:rsidR="00F8290D">
        <w:rPr>
          <w:b/>
        </w:rPr>
        <w:t xml:space="preserve"> </w:t>
      </w:r>
      <w:r w:rsidR="00F8290D">
        <w:t>Be as creative and imaginative as you like.</w:t>
      </w:r>
      <w:r w:rsidR="00F8290D">
        <w:rPr>
          <w:b/>
        </w:rPr>
        <w:t xml:space="preserve"> </w:t>
      </w:r>
      <w:r w:rsidR="00F8290D" w:rsidRPr="007435D4">
        <w:rPr>
          <w:b/>
        </w:rPr>
        <w:t>Ask</w:t>
      </w:r>
      <w:r w:rsidR="00F8290D">
        <w:t xml:space="preserve"> someone in your home to help you if you like</w:t>
      </w:r>
      <w:r w:rsidR="007816F6">
        <w:t xml:space="preserve"> –</w:t>
      </w:r>
      <w:r w:rsidR="00F8290D">
        <w:t xml:space="preserve"> drama is often best enjoyed when working with </w:t>
      </w:r>
      <w:r w:rsidR="00882C8B">
        <w:t>someone</w:t>
      </w:r>
      <w:r w:rsidR="00F8290D">
        <w:t xml:space="preserve"> else.</w:t>
      </w:r>
    </w:p>
    <w:p w14:paraId="010F1B35" w14:textId="30C5667E" w:rsidR="000C488A" w:rsidRPr="00D331FF" w:rsidRDefault="00F8290D" w:rsidP="00C41521">
      <w:pPr>
        <w:spacing w:before="240"/>
        <w:rPr>
          <w:rFonts w:ascii="Segoe UI" w:eastAsia="Times New Roman" w:hAnsi="Segoe UI" w:cs="Segoe UI"/>
          <w:b/>
          <w:sz w:val="18"/>
          <w:szCs w:val="18"/>
        </w:rPr>
      </w:pPr>
      <w:r w:rsidRPr="005A378E">
        <w:rPr>
          <w:b/>
          <w:spacing w:val="-2"/>
        </w:rPr>
        <w:t>Share</w:t>
      </w:r>
      <w:r w:rsidRPr="005A378E">
        <w:rPr>
          <w:spacing w:val="-2"/>
        </w:rPr>
        <w:t xml:space="preserve"> your </w:t>
      </w:r>
      <w:r w:rsidR="004D224B" w:rsidRPr="005A378E">
        <w:rPr>
          <w:spacing w:val="-2"/>
        </w:rPr>
        <w:t>presentation/skit with members</w:t>
      </w:r>
      <w:r w:rsidR="004D224B">
        <w:rPr>
          <w:bCs/>
        </w:rPr>
        <w:t xml:space="preserve"> of your whānau either in person or by recording it and sharing it over a video messaging service.</w:t>
      </w:r>
      <w:r w:rsidR="005E1688" w:rsidRPr="00D331FF">
        <w:rPr>
          <w:rFonts w:ascii="Segoe UI" w:eastAsia="Times New Roman" w:hAnsi="Segoe UI" w:cs="Segoe UI"/>
          <w:sz w:val="18"/>
          <w:szCs w:val="18"/>
        </w:rPr>
        <w:t xml:space="preserve"> </w:t>
      </w:r>
    </w:p>
    <w:p w14:paraId="181CD67C" w14:textId="3BC513E3" w:rsidR="00124608" w:rsidRPr="00207704" w:rsidRDefault="00124608" w:rsidP="00577CD1">
      <w:pPr>
        <w:spacing w:after="0"/>
        <w:textAlignment w:val="baseline"/>
        <w:rPr>
          <w:rFonts w:ascii="Segoe UI" w:eastAsia="Times New Roman" w:hAnsi="Segoe UI" w:cs="Segoe UI"/>
          <w:sz w:val="18"/>
          <w:szCs w:val="18"/>
          <w:lang w:eastAsia="en-NZ"/>
        </w:rPr>
      </w:pPr>
    </w:p>
    <w:p w14:paraId="6A532389" w14:textId="77777777" w:rsidR="00C41521" w:rsidRDefault="00C41521">
      <w:pPr>
        <w:spacing w:line="240" w:lineRule="auto"/>
        <w:rPr>
          <w:b/>
          <w:color w:val="3472AC"/>
          <w:sz w:val="34"/>
          <w:szCs w:val="34"/>
          <w:lang w:val="mi-NZ" w:eastAsia="en-NZ"/>
        </w:rPr>
      </w:pPr>
      <w:r>
        <w:br w:type="page"/>
      </w:r>
    </w:p>
    <w:p w14:paraId="2CAF6EAD" w14:textId="40752D2E" w:rsidR="00124608" w:rsidRPr="008E14D1" w:rsidRDefault="00124608" w:rsidP="00577CD1">
      <w:pPr>
        <w:pStyle w:val="BH1"/>
        <w:spacing w:line="276" w:lineRule="auto"/>
      </w:pPr>
      <w:proofErr w:type="spellStart"/>
      <w:r w:rsidRPr="008E14D1">
        <w:lastRenderedPageBreak/>
        <w:t>Day</w:t>
      </w:r>
      <w:proofErr w:type="spellEnd"/>
      <w:r w:rsidRPr="008E14D1">
        <w:t xml:space="preserve"> </w:t>
      </w:r>
      <w:r>
        <w:t>5</w:t>
      </w:r>
      <w:r w:rsidRPr="008E14D1">
        <w:t xml:space="preserve"> </w:t>
      </w:r>
      <w:proofErr w:type="spellStart"/>
      <w:r w:rsidR="00616646">
        <w:t>a</w:t>
      </w:r>
      <w:r w:rsidRPr="008E14D1">
        <w:t>ctivity</w:t>
      </w:r>
      <w:proofErr w:type="spellEnd"/>
      <w:r w:rsidRPr="008E14D1">
        <w:t xml:space="preserve"> </w:t>
      </w:r>
      <w:r>
        <w:t>4</w:t>
      </w:r>
      <w:r w:rsidRPr="008E14D1">
        <w:t xml:space="preserve">: </w:t>
      </w:r>
      <w:proofErr w:type="spellStart"/>
      <w:r w:rsidR="00FA28B4">
        <w:t>Shapes</w:t>
      </w:r>
      <w:proofErr w:type="spellEnd"/>
      <w:r w:rsidR="00FA28B4">
        <w:t xml:space="preserve"> are </w:t>
      </w:r>
      <w:proofErr w:type="spellStart"/>
      <w:r w:rsidR="00FA28B4">
        <w:t>all</w:t>
      </w:r>
      <w:proofErr w:type="spellEnd"/>
      <w:r w:rsidR="00FA28B4">
        <w:t xml:space="preserve"> </w:t>
      </w:r>
      <w:proofErr w:type="spellStart"/>
      <w:r w:rsidR="00FA28B4">
        <w:t>around</w:t>
      </w:r>
      <w:proofErr w:type="spellEnd"/>
      <w:r w:rsidR="00FA28B4">
        <w:t xml:space="preserve"> </w:t>
      </w:r>
      <w:proofErr w:type="spellStart"/>
      <w:r w:rsidR="00FA28B4">
        <w:t>us</w:t>
      </w:r>
      <w:proofErr w:type="spellEnd"/>
    </w:p>
    <w:p w14:paraId="6135AB60" w14:textId="77777777" w:rsidR="00124608" w:rsidRPr="005A378E" w:rsidRDefault="00124608" w:rsidP="00577CD1">
      <w:pPr>
        <w:rPr>
          <w:b/>
          <w:color w:val="3472AC"/>
        </w:rPr>
      </w:pPr>
      <w:r w:rsidRPr="005A378E">
        <w:rPr>
          <w:b/>
          <w:color w:val="3472AC"/>
        </w:rPr>
        <w:t>Notes for teachers and whānau</w:t>
      </w:r>
    </w:p>
    <w:p w14:paraId="7446AC57" w14:textId="6FE28E1B" w:rsidR="00577CD1" w:rsidRPr="005A378E" w:rsidRDefault="00FA28B4" w:rsidP="00FA321D">
      <w:pPr>
        <w:spacing w:after="0"/>
      </w:pPr>
      <w:r w:rsidRPr="005A378E">
        <w:t>To finish</w:t>
      </w:r>
      <w:r>
        <w:t xml:space="preserve"> </w:t>
      </w:r>
      <w:r w:rsidR="001B6DE4">
        <w:rPr>
          <w:iCs/>
        </w:rPr>
        <w:t>off</w:t>
      </w:r>
      <w:r w:rsidRPr="005A378E">
        <w:rPr>
          <w:iCs/>
        </w:rPr>
        <w:t xml:space="preserve"> </w:t>
      </w:r>
      <w:r w:rsidRPr="005A378E">
        <w:t>the week</w:t>
      </w:r>
      <w:r w:rsidR="001B6DE4">
        <w:rPr>
          <w:iCs/>
        </w:rPr>
        <w:t>,</w:t>
      </w:r>
      <w:r w:rsidRPr="005A378E">
        <w:t xml:space="preserve"> your learner is going to get everyone involved in a scavenger hunt for shapes. </w:t>
      </w:r>
      <w:r w:rsidR="00577CD1" w:rsidRPr="005A378E">
        <w:t xml:space="preserve">Learners will be exploring the learning areas of </w:t>
      </w:r>
      <w:r w:rsidRPr="005A378E">
        <w:t xml:space="preserve">maths </w:t>
      </w:r>
      <w:r w:rsidR="00F26903" w:rsidRPr="005A378E">
        <w:t>–</w:t>
      </w:r>
      <w:r w:rsidRPr="005A378E">
        <w:t xml:space="preserve"> geometry</w:t>
      </w:r>
      <w:r w:rsidR="00F26903" w:rsidRPr="005A378E">
        <w:t>.</w:t>
      </w:r>
    </w:p>
    <w:p w14:paraId="0B1A1652" w14:textId="77777777" w:rsidR="00124608" w:rsidRDefault="004279CF" w:rsidP="00577CD1">
      <w:r>
        <w:pict w14:anchorId="61E1B6CA">
          <v:rect id="_x0000_i1046" style="width:0;height:1.5pt" o:hralign="center" o:hrstd="t" o:hr="t" fillcolor="#a0a0a0" stroked="f"/>
        </w:pict>
      </w:r>
    </w:p>
    <w:p w14:paraId="02D70C34" w14:textId="15F1E0EA" w:rsidR="00124608" w:rsidRPr="008E14D1" w:rsidRDefault="00124608" w:rsidP="00577CD1">
      <w:pPr>
        <w:pStyle w:val="LI"/>
        <w:spacing w:line="276" w:lineRule="auto"/>
        <w:rPr>
          <w:bCs/>
        </w:rPr>
      </w:pPr>
      <w:r w:rsidRPr="008E14D1">
        <w:t xml:space="preserve">I am learning to: </w:t>
      </w:r>
      <w:r w:rsidR="00EC06BA">
        <w:t xml:space="preserve">identify </w:t>
      </w:r>
      <w:r w:rsidR="004700D4">
        <w:t>two-</w:t>
      </w:r>
      <w:r w:rsidR="00EC06BA">
        <w:t xml:space="preserve"> and </w:t>
      </w:r>
      <w:r w:rsidR="004700D4">
        <w:t>three-</w:t>
      </w:r>
      <w:r w:rsidR="00EC06BA">
        <w:t>dimensional shapes in my environment</w:t>
      </w:r>
    </w:p>
    <w:p w14:paraId="0EFBD427" w14:textId="77777777" w:rsidR="00124608" w:rsidRPr="006D577B" w:rsidRDefault="00124608" w:rsidP="00577CD1">
      <w:pPr>
        <w:spacing w:after="0"/>
        <w:rPr>
          <w:lang w:val="mi-NZ"/>
        </w:rPr>
      </w:pPr>
      <w:proofErr w:type="spellStart"/>
      <w:r w:rsidRPr="006D577B">
        <w:rPr>
          <w:lang w:val="mi-NZ"/>
        </w:rPr>
        <w:t>What</w:t>
      </w:r>
      <w:proofErr w:type="spellEnd"/>
      <w:r w:rsidRPr="006D577B">
        <w:rPr>
          <w:lang w:val="mi-NZ"/>
        </w:rPr>
        <w:t xml:space="preserve"> </w:t>
      </w:r>
      <w:proofErr w:type="spellStart"/>
      <w:r w:rsidRPr="006D577B">
        <w:rPr>
          <w:lang w:val="mi-NZ"/>
        </w:rPr>
        <w:t>do</w:t>
      </w:r>
      <w:proofErr w:type="spellEnd"/>
      <w:r w:rsidRPr="006D577B">
        <w:rPr>
          <w:lang w:val="mi-NZ"/>
        </w:rPr>
        <w:t xml:space="preserve"> I </w:t>
      </w:r>
      <w:proofErr w:type="spellStart"/>
      <w:r w:rsidRPr="006D577B">
        <w:rPr>
          <w:lang w:val="mi-NZ"/>
        </w:rPr>
        <w:t>need</w:t>
      </w:r>
      <w:proofErr w:type="spellEnd"/>
      <w:r w:rsidRPr="006D577B">
        <w:rPr>
          <w:lang w:val="mi-NZ"/>
        </w:rPr>
        <w:t>?</w:t>
      </w:r>
    </w:p>
    <w:p w14:paraId="6E06848E" w14:textId="21BEFC0E" w:rsidR="00124608" w:rsidRPr="006D577B" w:rsidRDefault="006C0F35" w:rsidP="006469FF">
      <w:pPr>
        <w:pStyle w:val="ListParagraph"/>
        <w:numPr>
          <w:ilvl w:val="0"/>
          <w:numId w:val="4"/>
        </w:numPr>
        <w:rPr>
          <w:lang w:val="mi-NZ"/>
        </w:rPr>
      </w:pPr>
      <w:r>
        <w:rPr>
          <w:lang w:val="mi-NZ"/>
        </w:rPr>
        <w:t>30</w:t>
      </w:r>
      <w:r w:rsidR="00124608" w:rsidRPr="006D577B">
        <w:rPr>
          <w:lang w:val="mi-NZ"/>
        </w:rPr>
        <w:t xml:space="preserve"> </w:t>
      </w:r>
      <w:proofErr w:type="spellStart"/>
      <w:r w:rsidR="00124608" w:rsidRPr="006D577B">
        <w:rPr>
          <w:lang w:val="mi-NZ"/>
        </w:rPr>
        <w:t>minutes</w:t>
      </w:r>
      <w:proofErr w:type="spellEnd"/>
    </w:p>
    <w:p w14:paraId="2D220517" w14:textId="7623D5EF" w:rsidR="00124608" w:rsidRPr="008E14D1" w:rsidRDefault="00922AC4" w:rsidP="00577CD1">
      <w:pPr>
        <w:pStyle w:val="GH2"/>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51666FF4" w14:textId="177786B4" w:rsidR="002273E8" w:rsidRDefault="00F26903" w:rsidP="00577CD1">
      <w:pPr>
        <w:rPr>
          <w:lang w:val="mi-NZ"/>
        </w:rPr>
      </w:pPr>
      <w:r>
        <w:rPr>
          <w:lang w:val="mi-NZ"/>
        </w:rPr>
        <w:t xml:space="preserve">Here are </w:t>
      </w:r>
      <w:proofErr w:type="spellStart"/>
      <w:r>
        <w:rPr>
          <w:lang w:val="mi-NZ"/>
        </w:rPr>
        <w:t>some</w:t>
      </w:r>
      <w:proofErr w:type="spellEnd"/>
      <w:r>
        <w:rPr>
          <w:lang w:val="mi-NZ"/>
        </w:rPr>
        <w:t xml:space="preserve"> </w:t>
      </w:r>
      <w:proofErr w:type="spellStart"/>
      <w:r>
        <w:rPr>
          <w:lang w:val="mi-NZ"/>
        </w:rPr>
        <w:t>shapes</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might</w:t>
      </w:r>
      <w:proofErr w:type="spellEnd"/>
      <w:r>
        <w:rPr>
          <w:lang w:val="mi-NZ"/>
        </w:rPr>
        <w:t xml:space="preserve"> </w:t>
      </w:r>
      <w:proofErr w:type="spellStart"/>
      <w:r>
        <w:rPr>
          <w:lang w:val="mi-NZ"/>
        </w:rPr>
        <w:t>not</w:t>
      </w:r>
      <w:proofErr w:type="spellEnd"/>
      <w:r>
        <w:rPr>
          <w:lang w:val="mi-NZ"/>
        </w:rPr>
        <w:t xml:space="preserve"> </w:t>
      </w:r>
      <w:proofErr w:type="spellStart"/>
      <w:r>
        <w:rPr>
          <w:lang w:val="mi-NZ"/>
        </w:rPr>
        <w:t>be</w:t>
      </w:r>
      <w:proofErr w:type="spellEnd"/>
      <w:r>
        <w:rPr>
          <w:lang w:val="mi-NZ"/>
        </w:rPr>
        <w:t xml:space="preserve"> </w:t>
      </w:r>
      <w:proofErr w:type="spellStart"/>
      <w:r>
        <w:rPr>
          <w:lang w:val="mi-NZ"/>
        </w:rPr>
        <w:t>familiar</w:t>
      </w:r>
      <w:proofErr w:type="spellEnd"/>
      <w:r>
        <w:rPr>
          <w:lang w:val="mi-NZ"/>
        </w:rPr>
        <w:t xml:space="preserve"> </w:t>
      </w:r>
      <w:proofErr w:type="spellStart"/>
      <w:r>
        <w:rPr>
          <w:lang w:val="mi-NZ"/>
        </w:rPr>
        <w:t>with</w:t>
      </w:r>
      <w:proofErr w:type="spellEnd"/>
      <w:r w:rsidR="005A378E">
        <w:rPr>
          <w:lang w:val="mi-NZ"/>
        </w:rPr>
        <w:t>.</w:t>
      </w:r>
    </w:p>
    <w:p w14:paraId="23F2E207" w14:textId="3F0FEC52" w:rsidR="00F26903" w:rsidRDefault="003D79A7" w:rsidP="00577CD1">
      <w:pPr>
        <w:rPr>
          <w:lang w:val="mi-NZ"/>
        </w:rPr>
      </w:pPr>
      <w:r>
        <w:rPr>
          <w:noProof/>
        </w:rPr>
        <w:drawing>
          <wp:inline distT="0" distB="0" distL="0" distR="0" wp14:anchorId="60E9CAA5" wp14:editId="7BF9F26C">
            <wp:extent cx="5886450" cy="1066703"/>
            <wp:effectExtent l="0" t="0" r="0" b="0"/>
            <wp:docPr id="780784074" name="Picture 78078407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4" name="Picture 780784074" descr="A picture containing text, indoor&#10;&#10;Description automatically generated"/>
                    <pic:cNvPicPr/>
                  </pic:nvPicPr>
                  <pic:blipFill rotWithShape="1">
                    <a:blip r:embed="rId54"/>
                    <a:srcRect t="15586"/>
                    <a:stretch/>
                  </pic:blipFill>
                  <pic:spPr bwMode="auto">
                    <a:xfrm>
                      <a:off x="0" y="0"/>
                      <a:ext cx="5886450" cy="1066703"/>
                    </a:xfrm>
                    <a:prstGeom prst="rect">
                      <a:avLst/>
                    </a:prstGeom>
                    <a:ln>
                      <a:noFill/>
                    </a:ln>
                    <a:extLst>
                      <a:ext uri="{53640926-AAD7-44D8-BBD7-CCE9431645EC}">
                        <a14:shadowObscured xmlns:a14="http://schemas.microsoft.com/office/drawing/2010/main"/>
                      </a:ext>
                    </a:extLst>
                  </pic:spPr>
                </pic:pic>
              </a:graphicData>
            </a:graphic>
          </wp:inline>
        </w:drawing>
      </w:r>
    </w:p>
    <w:p w14:paraId="74242BFD" w14:textId="7ED63857" w:rsidR="00124608" w:rsidRDefault="0088587E" w:rsidP="00577CD1">
      <w:pPr>
        <w:rPr>
          <w:lang w:val="mi-NZ"/>
        </w:rPr>
      </w:pPr>
      <w:proofErr w:type="spellStart"/>
      <w:r w:rsidRPr="00A25464">
        <w:rPr>
          <w:b/>
          <w:lang w:val="mi-NZ"/>
        </w:rPr>
        <w:t>Look</w:t>
      </w:r>
      <w:proofErr w:type="spellEnd"/>
      <w:r>
        <w:rPr>
          <w:lang w:val="mi-NZ"/>
        </w:rPr>
        <w:t xml:space="preserve"> </w:t>
      </w:r>
      <w:proofErr w:type="spellStart"/>
      <w:r>
        <w:rPr>
          <w:lang w:val="mi-NZ"/>
        </w:rPr>
        <w:t>carefully</w:t>
      </w:r>
      <w:proofErr w:type="spellEnd"/>
      <w:r>
        <w:rPr>
          <w:lang w:val="mi-NZ"/>
        </w:rPr>
        <w:t xml:space="preserve"> </w:t>
      </w:r>
      <w:proofErr w:type="spellStart"/>
      <w:r>
        <w:rPr>
          <w:lang w:val="mi-NZ"/>
        </w:rPr>
        <w:t>at</w:t>
      </w:r>
      <w:proofErr w:type="spellEnd"/>
      <w:r>
        <w:rPr>
          <w:lang w:val="mi-NZ"/>
        </w:rPr>
        <w:t xml:space="preserve"> </w:t>
      </w:r>
      <w:proofErr w:type="spellStart"/>
      <w:r>
        <w:rPr>
          <w:lang w:val="mi-NZ"/>
        </w:rPr>
        <w:t>the</w:t>
      </w:r>
      <w:proofErr w:type="spellEnd"/>
      <w:r>
        <w:rPr>
          <w:lang w:val="mi-NZ"/>
        </w:rPr>
        <w:t xml:space="preserve"> </w:t>
      </w:r>
      <w:proofErr w:type="spellStart"/>
      <w:r>
        <w:rPr>
          <w:lang w:val="mi-NZ"/>
        </w:rPr>
        <w:t>photographs</w:t>
      </w:r>
      <w:proofErr w:type="spellEnd"/>
      <w:r>
        <w:rPr>
          <w:lang w:val="mi-NZ"/>
        </w:rPr>
        <w:t xml:space="preserve"> </w:t>
      </w:r>
      <w:proofErr w:type="spellStart"/>
      <w:r>
        <w:rPr>
          <w:lang w:val="mi-NZ"/>
        </w:rPr>
        <w:t>below</w:t>
      </w:r>
      <w:proofErr w:type="spellEnd"/>
      <w:r>
        <w:rPr>
          <w:lang w:val="mi-NZ"/>
        </w:rPr>
        <w:t xml:space="preserve">. </w:t>
      </w:r>
    </w:p>
    <w:p w14:paraId="2AB8F74D" w14:textId="2ACD6416" w:rsidR="0088587E" w:rsidRDefault="0088587E" w:rsidP="00577CD1">
      <w:pPr>
        <w:rPr>
          <w:lang w:val="mi-NZ"/>
        </w:rPr>
      </w:pP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book</w:t>
      </w:r>
      <w:proofErr w:type="spellEnd"/>
      <w:r>
        <w:rPr>
          <w:lang w:val="mi-NZ"/>
        </w:rPr>
        <w:t xml:space="preserve">, </w:t>
      </w:r>
      <w:proofErr w:type="spellStart"/>
      <w:r w:rsidRPr="00A25464">
        <w:rPr>
          <w:b/>
          <w:lang w:val="mi-NZ"/>
        </w:rPr>
        <w:t>draw</w:t>
      </w:r>
      <w:proofErr w:type="spellEnd"/>
      <w:r>
        <w:rPr>
          <w:lang w:val="mi-NZ"/>
        </w:rPr>
        <w:t xml:space="preserve"> and </w:t>
      </w:r>
      <w:proofErr w:type="spellStart"/>
      <w:r w:rsidRPr="00A25464">
        <w:rPr>
          <w:b/>
          <w:lang w:val="mi-NZ"/>
        </w:rPr>
        <w:t>name</w:t>
      </w:r>
      <w:proofErr w:type="spellEnd"/>
      <w:r>
        <w:rPr>
          <w:lang w:val="mi-NZ"/>
        </w:rPr>
        <w:t xml:space="preserve"> </w:t>
      </w:r>
      <w:proofErr w:type="spellStart"/>
      <w:r>
        <w:rPr>
          <w:lang w:val="mi-NZ"/>
        </w:rPr>
        <w:t>all</w:t>
      </w:r>
      <w:proofErr w:type="spellEnd"/>
      <w:r>
        <w:rPr>
          <w:lang w:val="mi-NZ"/>
        </w:rPr>
        <w:t xml:space="preserve"> </w:t>
      </w:r>
      <w:proofErr w:type="spellStart"/>
      <w:r>
        <w:rPr>
          <w:lang w:val="mi-NZ"/>
        </w:rPr>
        <w:t>the</w:t>
      </w:r>
      <w:proofErr w:type="spellEnd"/>
      <w:r>
        <w:rPr>
          <w:lang w:val="mi-NZ"/>
        </w:rPr>
        <w:t xml:space="preserve"> </w:t>
      </w:r>
      <w:proofErr w:type="spellStart"/>
      <w:r>
        <w:rPr>
          <w:lang w:val="mi-NZ"/>
        </w:rPr>
        <w:t>different</w:t>
      </w:r>
      <w:proofErr w:type="spellEnd"/>
      <w:r>
        <w:rPr>
          <w:lang w:val="mi-NZ"/>
        </w:rPr>
        <w:t xml:space="preserve"> </w:t>
      </w:r>
      <w:proofErr w:type="spellStart"/>
      <w:r>
        <w:rPr>
          <w:lang w:val="mi-NZ"/>
        </w:rPr>
        <w:t>shapes</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can</w:t>
      </w:r>
      <w:proofErr w:type="spellEnd"/>
      <w:r>
        <w:rPr>
          <w:lang w:val="mi-NZ"/>
        </w:rPr>
        <w:t xml:space="preserve"> </w:t>
      </w:r>
      <w:proofErr w:type="spellStart"/>
      <w:r>
        <w:rPr>
          <w:lang w:val="mi-NZ"/>
        </w:rPr>
        <w:t>see</w:t>
      </w:r>
      <w:proofErr w:type="spellEnd"/>
      <w:r>
        <w:rPr>
          <w:lang w:val="mi-NZ"/>
        </w:rPr>
        <w:t>.</w:t>
      </w:r>
    </w:p>
    <w:p w14:paraId="66BE5B07" w14:textId="439FA7EB" w:rsidR="0088587E" w:rsidRDefault="00FF6574" w:rsidP="00577CD1">
      <w:pPr>
        <w:rPr>
          <w:lang w:val="mi-NZ"/>
        </w:rPr>
      </w:pPr>
      <w:r>
        <w:rPr>
          <w:noProof/>
        </w:rPr>
        <w:drawing>
          <wp:anchor distT="0" distB="0" distL="114300" distR="114300" simplePos="0" relativeHeight="251661312" behindDoc="0" locked="0" layoutInCell="1" allowOverlap="1" wp14:anchorId="32BFF622" wp14:editId="3ED61DC8">
            <wp:simplePos x="0" y="0"/>
            <wp:positionH relativeFrom="column">
              <wp:posOffset>1688465</wp:posOffset>
            </wp:positionH>
            <wp:positionV relativeFrom="paragraph">
              <wp:posOffset>279791</wp:posOffset>
            </wp:positionV>
            <wp:extent cx="4191635" cy="3540760"/>
            <wp:effectExtent l="0" t="0" r="0" b="0"/>
            <wp:wrapSquare wrapText="bothSides"/>
            <wp:docPr id="780784075" name="Picture 780784075" descr="A picture containing text, different, sale, arrang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5" name="Picture 780784075" descr="A picture containing text, different, sale, arranged&#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191635" cy="35407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274917">
        <w:rPr>
          <w:lang w:val="mi-NZ"/>
        </w:rPr>
        <w:t>With</w:t>
      </w:r>
      <w:proofErr w:type="spellEnd"/>
      <w:r w:rsidR="00274917">
        <w:rPr>
          <w:lang w:val="mi-NZ"/>
        </w:rPr>
        <w:t xml:space="preserve"> a whānau </w:t>
      </w:r>
      <w:proofErr w:type="spellStart"/>
      <w:r w:rsidR="00274917">
        <w:rPr>
          <w:lang w:val="mi-NZ"/>
        </w:rPr>
        <w:t>member</w:t>
      </w:r>
      <w:proofErr w:type="spellEnd"/>
      <w:r w:rsidR="00AC5187">
        <w:rPr>
          <w:lang w:val="mi-NZ"/>
        </w:rPr>
        <w:t>,</w:t>
      </w:r>
      <w:r w:rsidR="00274917">
        <w:rPr>
          <w:lang w:val="mi-NZ"/>
        </w:rPr>
        <w:t xml:space="preserve"> </w:t>
      </w:r>
      <w:proofErr w:type="spellStart"/>
      <w:r w:rsidR="00274917">
        <w:rPr>
          <w:lang w:val="mi-NZ"/>
        </w:rPr>
        <w:t>see</w:t>
      </w:r>
      <w:proofErr w:type="spellEnd"/>
      <w:r w:rsidR="00274917">
        <w:rPr>
          <w:lang w:val="mi-NZ"/>
        </w:rPr>
        <w:t xml:space="preserve"> </w:t>
      </w:r>
      <w:proofErr w:type="spellStart"/>
      <w:r w:rsidR="00274917">
        <w:rPr>
          <w:lang w:val="mi-NZ"/>
        </w:rPr>
        <w:t>if</w:t>
      </w:r>
      <w:proofErr w:type="spellEnd"/>
      <w:r w:rsidR="00274917">
        <w:rPr>
          <w:lang w:val="mi-NZ"/>
        </w:rPr>
        <w:t xml:space="preserve"> </w:t>
      </w:r>
      <w:proofErr w:type="spellStart"/>
      <w:r w:rsidR="00274917">
        <w:rPr>
          <w:lang w:val="mi-NZ"/>
        </w:rPr>
        <w:t>you</w:t>
      </w:r>
      <w:proofErr w:type="spellEnd"/>
      <w:r w:rsidR="00274917">
        <w:rPr>
          <w:lang w:val="mi-NZ"/>
        </w:rPr>
        <w:t xml:space="preserve"> </w:t>
      </w:r>
      <w:proofErr w:type="spellStart"/>
      <w:r w:rsidR="00274917">
        <w:rPr>
          <w:lang w:val="mi-NZ"/>
        </w:rPr>
        <w:t>can</w:t>
      </w:r>
      <w:proofErr w:type="spellEnd"/>
      <w:r w:rsidR="00274917">
        <w:rPr>
          <w:lang w:val="mi-NZ"/>
        </w:rPr>
        <w:t xml:space="preserve"> </w:t>
      </w:r>
      <w:proofErr w:type="spellStart"/>
      <w:r w:rsidR="00274917">
        <w:rPr>
          <w:lang w:val="mi-NZ"/>
        </w:rPr>
        <w:t>find</w:t>
      </w:r>
      <w:proofErr w:type="spellEnd"/>
      <w:r w:rsidR="00274917">
        <w:rPr>
          <w:lang w:val="mi-NZ"/>
        </w:rPr>
        <w:t xml:space="preserve"> </w:t>
      </w:r>
      <w:proofErr w:type="spellStart"/>
      <w:r w:rsidR="00274917">
        <w:rPr>
          <w:lang w:val="mi-NZ"/>
        </w:rPr>
        <w:t>things</w:t>
      </w:r>
      <w:proofErr w:type="spellEnd"/>
      <w:r w:rsidR="00274917">
        <w:rPr>
          <w:lang w:val="mi-NZ"/>
        </w:rPr>
        <w:t xml:space="preserve"> </w:t>
      </w:r>
      <w:proofErr w:type="spellStart"/>
      <w:r w:rsidR="00274917">
        <w:rPr>
          <w:lang w:val="mi-NZ"/>
        </w:rPr>
        <w:t>that</w:t>
      </w:r>
      <w:proofErr w:type="spellEnd"/>
      <w:r w:rsidR="00274917">
        <w:rPr>
          <w:lang w:val="mi-NZ"/>
        </w:rPr>
        <w:t xml:space="preserve"> are </w:t>
      </w:r>
      <w:proofErr w:type="spellStart"/>
      <w:r w:rsidR="00274917">
        <w:rPr>
          <w:lang w:val="mi-NZ"/>
        </w:rPr>
        <w:t>shaped</w:t>
      </w:r>
      <w:proofErr w:type="spellEnd"/>
      <w:r w:rsidR="00274917">
        <w:rPr>
          <w:lang w:val="mi-NZ"/>
        </w:rPr>
        <w:t xml:space="preserve"> </w:t>
      </w:r>
      <w:proofErr w:type="spellStart"/>
      <w:r w:rsidR="00274917">
        <w:rPr>
          <w:lang w:val="mi-NZ"/>
        </w:rPr>
        <w:t>like</w:t>
      </w:r>
      <w:proofErr w:type="spellEnd"/>
      <w:r w:rsidR="005D0C28">
        <w:rPr>
          <w:lang w:val="mi-NZ"/>
        </w:rPr>
        <w:t xml:space="preserve"> a</w:t>
      </w:r>
      <w:r w:rsidR="00274917">
        <w:rPr>
          <w:lang w:val="mi-NZ"/>
        </w:rPr>
        <w:t>:</w:t>
      </w:r>
    </w:p>
    <w:p w14:paraId="12B73B28" w14:textId="086EBA0E" w:rsidR="00FA321D" w:rsidRDefault="00274917" w:rsidP="005D0C28">
      <w:pPr>
        <w:pStyle w:val="ListParagraph"/>
        <w:numPr>
          <w:ilvl w:val="0"/>
          <w:numId w:val="33"/>
        </w:numPr>
        <w:ind w:left="530"/>
        <w:rPr>
          <w:bCs/>
        </w:rPr>
      </w:pPr>
      <w:r w:rsidRPr="00274917">
        <w:rPr>
          <w:bCs/>
        </w:rPr>
        <w:t>cube</w:t>
      </w:r>
    </w:p>
    <w:p w14:paraId="23B80A08" w14:textId="5EF9C38D" w:rsidR="00274917" w:rsidRDefault="00274917" w:rsidP="005D0C28">
      <w:pPr>
        <w:pStyle w:val="ListParagraph"/>
        <w:numPr>
          <w:ilvl w:val="0"/>
          <w:numId w:val="33"/>
        </w:numPr>
        <w:ind w:left="530"/>
        <w:rPr>
          <w:bCs/>
        </w:rPr>
      </w:pPr>
      <w:r>
        <w:rPr>
          <w:bCs/>
        </w:rPr>
        <w:t>square</w:t>
      </w:r>
    </w:p>
    <w:p w14:paraId="2BCCFE74" w14:textId="2ECFE89E" w:rsidR="00274917" w:rsidRDefault="00274917" w:rsidP="005D0C28">
      <w:pPr>
        <w:pStyle w:val="ListParagraph"/>
        <w:numPr>
          <w:ilvl w:val="0"/>
          <w:numId w:val="33"/>
        </w:numPr>
        <w:ind w:left="530"/>
        <w:rPr>
          <w:bCs/>
        </w:rPr>
      </w:pPr>
      <w:r>
        <w:rPr>
          <w:bCs/>
        </w:rPr>
        <w:t>circle</w:t>
      </w:r>
    </w:p>
    <w:p w14:paraId="40FF3E2B" w14:textId="791BBA8E" w:rsidR="00274917" w:rsidRDefault="00274917" w:rsidP="005D0C28">
      <w:pPr>
        <w:pStyle w:val="ListParagraph"/>
        <w:numPr>
          <w:ilvl w:val="0"/>
          <w:numId w:val="33"/>
        </w:numPr>
        <w:ind w:left="530"/>
        <w:rPr>
          <w:bCs/>
        </w:rPr>
      </w:pPr>
      <w:r>
        <w:rPr>
          <w:bCs/>
        </w:rPr>
        <w:t>sphere</w:t>
      </w:r>
    </w:p>
    <w:p w14:paraId="072FB7F1" w14:textId="37D0CC87" w:rsidR="00274917" w:rsidRDefault="00274917" w:rsidP="005D0C28">
      <w:pPr>
        <w:pStyle w:val="ListParagraph"/>
        <w:numPr>
          <w:ilvl w:val="0"/>
          <w:numId w:val="33"/>
        </w:numPr>
        <w:ind w:left="530"/>
        <w:rPr>
          <w:bCs/>
        </w:rPr>
      </w:pPr>
      <w:r>
        <w:rPr>
          <w:bCs/>
        </w:rPr>
        <w:t>rectangle</w:t>
      </w:r>
    </w:p>
    <w:p w14:paraId="3AF02C6F" w14:textId="60432318" w:rsidR="00274917" w:rsidRDefault="00274917" w:rsidP="005D0C28">
      <w:pPr>
        <w:pStyle w:val="ListParagraph"/>
        <w:numPr>
          <w:ilvl w:val="0"/>
          <w:numId w:val="33"/>
        </w:numPr>
        <w:ind w:left="530"/>
        <w:rPr>
          <w:bCs/>
        </w:rPr>
      </w:pPr>
      <w:r>
        <w:rPr>
          <w:bCs/>
        </w:rPr>
        <w:t>triangle</w:t>
      </w:r>
    </w:p>
    <w:p w14:paraId="24D1D3D0" w14:textId="0AA63793" w:rsidR="00274917" w:rsidRDefault="00274917" w:rsidP="005D0C28">
      <w:pPr>
        <w:pStyle w:val="ListParagraph"/>
        <w:numPr>
          <w:ilvl w:val="0"/>
          <w:numId w:val="33"/>
        </w:numPr>
        <w:ind w:left="530"/>
        <w:rPr>
          <w:bCs/>
        </w:rPr>
      </w:pPr>
      <w:r>
        <w:rPr>
          <w:bCs/>
        </w:rPr>
        <w:t>pyramid</w:t>
      </w:r>
    </w:p>
    <w:p w14:paraId="634F38A0" w14:textId="25AEAC70" w:rsidR="00274917" w:rsidRDefault="00FF6574" w:rsidP="005D0C28">
      <w:pPr>
        <w:pStyle w:val="ListParagraph"/>
        <w:numPr>
          <w:ilvl w:val="0"/>
          <w:numId w:val="33"/>
        </w:numPr>
        <w:ind w:left="530"/>
        <w:rPr>
          <w:bCs/>
        </w:rPr>
      </w:pPr>
      <w:r>
        <w:rPr>
          <w:bCs/>
        </w:rPr>
        <w:t>cone</w:t>
      </w:r>
    </w:p>
    <w:p w14:paraId="27A932B1" w14:textId="391A1AB5" w:rsidR="00FF6574" w:rsidRDefault="00FF6574" w:rsidP="005D0C28">
      <w:pPr>
        <w:pStyle w:val="ListParagraph"/>
        <w:numPr>
          <w:ilvl w:val="0"/>
          <w:numId w:val="33"/>
        </w:numPr>
        <w:ind w:left="530"/>
        <w:rPr>
          <w:bCs/>
        </w:rPr>
      </w:pPr>
      <w:r>
        <w:rPr>
          <w:bCs/>
        </w:rPr>
        <w:t>cylinder</w:t>
      </w:r>
    </w:p>
    <w:p w14:paraId="2E8C0DB9" w14:textId="397F5950" w:rsidR="00FF6574" w:rsidRDefault="00FF6574" w:rsidP="005D0C28">
      <w:pPr>
        <w:pStyle w:val="ListParagraph"/>
        <w:numPr>
          <w:ilvl w:val="0"/>
          <w:numId w:val="33"/>
        </w:numPr>
        <w:ind w:left="530"/>
        <w:rPr>
          <w:bCs/>
        </w:rPr>
      </w:pPr>
      <w:r>
        <w:rPr>
          <w:bCs/>
        </w:rPr>
        <w:t>triangular prism</w:t>
      </w:r>
    </w:p>
    <w:p w14:paraId="22021458" w14:textId="309A51E6" w:rsidR="00FA321D" w:rsidRPr="00FF6574" w:rsidRDefault="00FF6574" w:rsidP="005D0C28">
      <w:pPr>
        <w:pStyle w:val="ListParagraph"/>
        <w:numPr>
          <w:ilvl w:val="0"/>
          <w:numId w:val="33"/>
        </w:numPr>
        <w:ind w:left="530"/>
        <w:rPr>
          <w:b/>
        </w:rPr>
      </w:pPr>
      <w:r w:rsidRPr="00FF6574">
        <w:rPr>
          <w:bCs/>
        </w:rPr>
        <w:t>rectangular prism</w:t>
      </w:r>
      <w:r w:rsidR="005D0C28">
        <w:rPr>
          <w:bCs/>
        </w:rPr>
        <w:t>.</w:t>
      </w:r>
    </w:p>
    <w:p w14:paraId="469714E7" w14:textId="77777777" w:rsidR="00FA321D" w:rsidRDefault="00FA321D" w:rsidP="00577CD1">
      <w:pPr>
        <w:rPr>
          <w:b/>
        </w:rPr>
      </w:pPr>
    </w:p>
    <w:p w14:paraId="23900A72" w14:textId="77777777" w:rsidR="00FF6574" w:rsidRDefault="00FF6574" w:rsidP="00577CD1">
      <w:pPr>
        <w:rPr>
          <w:b/>
        </w:rPr>
      </w:pPr>
    </w:p>
    <w:p w14:paraId="50F5D50E" w14:textId="77777777" w:rsidR="008E720E" w:rsidRDefault="008E720E" w:rsidP="00577CD1">
      <w:pPr>
        <w:rPr>
          <w:b/>
        </w:rPr>
      </w:pPr>
    </w:p>
    <w:p w14:paraId="2361EAAA" w14:textId="77777777" w:rsidR="008E720E" w:rsidRDefault="008E720E" w:rsidP="00577CD1">
      <w:pPr>
        <w:rPr>
          <w:b/>
        </w:rPr>
      </w:pPr>
    </w:p>
    <w:p w14:paraId="4FB9FA9E" w14:textId="77777777" w:rsidR="008E720E" w:rsidRDefault="008E720E" w:rsidP="00577CD1">
      <w:pPr>
        <w:rPr>
          <w:b/>
        </w:rPr>
      </w:pPr>
    </w:p>
    <w:p w14:paraId="674620A9" w14:textId="5D57A9E0" w:rsidR="00757FBF" w:rsidRPr="0049276D" w:rsidRDefault="00124608" w:rsidP="0049276D">
      <w:pPr>
        <w:spacing w:before="240" w:after="240"/>
        <w:textAlignment w:val="baseline"/>
        <w:rPr>
          <w:rFonts w:eastAsia="Times New Roman"/>
          <w:b/>
          <w:color w:val="000000"/>
          <w:spacing w:val="-4"/>
          <w:lang w:eastAsia="en-NZ"/>
        </w:rPr>
        <w:sectPr w:rsidR="00757FBF" w:rsidRPr="0049276D" w:rsidSect="00477E72">
          <w:pgSz w:w="11906" w:h="16838"/>
          <w:pgMar w:top="1080" w:right="1286" w:bottom="1440" w:left="1350" w:header="708" w:footer="708" w:gutter="0"/>
          <w:cols w:space="708"/>
          <w:docGrid w:linePitch="360"/>
        </w:sectPr>
      </w:pPr>
      <w:r w:rsidRPr="0049276D">
        <w:rPr>
          <w:rFonts w:eastAsia="Times New Roman"/>
          <w:b/>
          <w:color w:val="000000"/>
          <w:spacing w:val="-4"/>
          <w:lang w:eastAsia="en-NZ"/>
        </w:rPr>
        <w:t>Remember to do your end of day reflection and wellbeing activities (</w:t>
      </w:r>
      <w:r w:rsidR="00464819" w:rsidRPr="0049276D">
        <w:rPr>
          <w:rFonts w:eastAsia="Times New Roman"/>
          <w:b/>
          <w:color w:val="000000"/>
          <w:spacing w:val="-4"/>
          <w:lang w:eastAsia="en-NZ"/>
        </w:rPr>
        <w:t>s</w:t>
      </w:r>
      <w:r w:rsidRPr="0049276D">
        <w:rPr>
          <w:rFonts w:eastAsia="Times New Roman"/>
          <w:b/>
          <w:color w:val="000000"/>
          <w:spacing w:val="-4"/>
          <w:lang w:eastAsia="en-NZ"/>
        </w:rPr>
        <w:t>ee p.</w:t>
      </w:r>
      <w:r w:rsidR="00882C8B" w:rsidRPr="0049276D">
        <w:rPr>
          <w:rFonts w:eastAsia="Times New Roman"/>
          <w:b/>
          <w:color w:val="000000"/>
          <w:spacing w:val="-4"/>
          <w:lang w:eastAsia="en-NZ"/>
        </w:rPr>
        <w:t xml:space="preserve"> </w:t>
      </w:r>
      <w:r w:rsidRPr="0049276D">
        <w:rPr>
          <w:rFonts w:eastAsia="Times New Roman"/>
          <w:b/>
          <w:color w:val="000000"/>
          <w:spacing w:val="-4"/>
          <w:lang w:eastAsia="en-NZ"/>
        </w:rPr>
        <w:t>6</w:t>
      </w:r>
      <w:r w:rsidR="00464819" w:rsidRPr="0049276D">
        <w:rPr>
          <w:rFonts w:eastAsia="Times New Roman"/>
          <w:b/>
          <w:color w:val="000000"/>
          <w:spacing w:val="-4"/>
          <w:lang w:eastAsia="en-NZ"/>
        </w:rPr>
        <w:t xml:space="preserve"> </w:t>
      </w:r>
      <w:r w:rsidR="0049276D" w:rsidRPr="0049276D">
        <w:rPr>
          <w:rFonts w:eastAsia="Times New Roman"/>
          <w:b/>
          <w:bCs/>
          <w:color w:val="000000"/>
          <w:spacing w:val="-4"/>
          <w:lang w:eastAsia="en-NZ"/>
        </w:rPr>
        <w:t>and</w:t>
      </w:r>
      <w:r w:rsidRPr="0049276D">
        <w:rPr>
          <w:rFonts w:eastAsia="Times New Roman"/>
          <w:b/>
          <w:color w:val="000000"/>
          <w:spacing w:val="-4"/>
          <w:lang w:eastAsia="en-NZ"/>
        </w:rPr>
        <w:t xml:space="preserve"> 8).</w:t>
      </w:r>
    </w:p>
    <w:p w14:paraId="7C374247" w14:textId="77777777" w:rsidR="00914A86" w:rsidRDefault="00914A86">
      <w:pPr>
        <w:spacing w:line="240" w:lineRule="auto"/>
      </w:pPr>
    </w:p>
    <w:p w14:paraId="72388395" w14:textId="5AEC0592" w:rsidR="00914A86" w:rsidRDefault="00C50324" w:rsidP="003B126D">
      <w:pPr>
        <w:pStyle w:val="GH1"/>
        <w:rPr>
          <w:color w:val="auto"/>
        </w:rPr>
      </w:pPr>
      <w:r w:rsidRPr="45A591A1">
        <w:rPr>
          <w:color w:val="auto"/>
        </w:rPr>
        <w:t>Context 2:</w:t>
      </w:r>
      <w:r w:rsidR="001F091E" w:rsidRPr="45A591A1">
        <w:rPr>
          <w:color w:val="auto"/>
        </w:rPr>
        <w:t xml:space="preserve"> </w:t>
      </w:r>
      <w:r w:rsidR="008D3DCF" w:rsidRPr="45A591A1">
        <w:rPr>
          <w:color w:val="auto"/>
        </w:rPr>
        <w:t>Rights and responsibilities</w:t>
      </w:r>
    </w:p>
    <w:p w14:paraId="3EC67275" w14:textId="77777777" w:rsidR="00F76A80" w:rsidRPr="001A0757" w:rsidRDefault="00F76A80" w:rsidP="003B126D">
      <w:pPr>
        <w:pStyle w:val="GH1"/>
        <w:rPr>
          <w:color w:val="auto"/>
        </w:rPr>
      </w:pPr>
    </w:p>
    <w:p w14:paraId="4F58D6A7" w14:textId="1FCA2F92" w:rsidR="004F5954" w:rsidRPr="005F0176" w:rsidRDefault="007F0D3C" w:rsidP="004F5954">
      <w:pPr>
        <w:pStyle w:val="BH1"/>
        <w:rPr>
          <w:b w:val="0"/>
          <w:color w:val="auto"/>
        </w:rPr>
      </w:pPr>
      <w:proofErr w:type="spellStart"/>
      <w:r w:rsidRPr="45A591A1">
        <w:rPr>
          <w:b w:val="0"/>
          <w:color w:val="auto"/>
        </w:rPr>
        <w:t>Over</w:t>
      </w:r>
      <w:proofErr w:type="spellEnd"/>
      <w:r w:rsidRPr="45A591A1">
        <w:rPr>
          <w:b w:val="0"/>
          <w:color w:val="auto"/>
        </w:rPr>
        <w:t xml:space="preserve"> </w:t>
      </w:r>
      <w:proofErr w:type="spellStart"/>
      <w:r w:rsidRPr="45A591A1">
        <w:rPr>
          <w:b w:val="0"/>
          <w:color w:val="auto"/>
        </w:rPr>
        <w:t>t</w:t>
      </w:r>
      <w:r w:rsidR="004F5954" w:rsidRPr="45A591A1">
        <w:rPr>
          <w:b w:val="0"/>
          <w:color w:val="auto"/>
        </w:rPr>
        <w:t>he</w:t>
      </w:r>
      <w:proofErr w:type="spellEnd"/>
      <w:r w:rsidR="004F5954" w:rsidRPr="45A591A1">
        <w:rPr>
          <w:b w:val="0"/>
          <w:color w:val="auto"/>
        </w:rPr>
        <w:t xml:space="preserve"> </w:t>
      </w:r>
      <w:proofErr w:type="spellStart"/>
      <w:r w:rsidR="004F5954" w:rsidRPr="45A591A1">
        <w:rPr>
          <w:b w:val="0"/>
          <w:color w:val="auto"/>
        </w:rPr>
        <w:t>next</w:t>
      </w:r>
      <w:proofErr w:type="spellEnd"/>
      <w:r w:rsidR="004F5954" w:rsidRPr="45A591A1">
        <w:rPr>
          <w:b w:val="0"/>
          <w:color w:val="auto"/>
        </w:rPr>
        <w:t xml:space="preserve"> </w:t>
      </w:r>
      <w:proofErr w:type="spellStart"/>
      <w:r w:rsidR="004F5954" w:rsidRPr="45A591A1">
        <w:rPr>
          <w:b w:val="0"/>
          <w:color w:val="auto"/>
        </w:rPr>
        <w:t>five</w:t>
      </w:r>
      <w:proofErr w:type="spellEnd"/>
      <w:r w:rsidR="004F5954" w:rsidRPr="45A591A1">
        <w:rPr>
          <w:b w:val="0"/>
          <w:color w:val="auto"/>
        </w:rPr>
        <w:t xml:space="preserve"> </w:t>
      </w:r>
      <w:proofErr w:type="spellStart"/>
      <w:r w:rsidR="004F5954" w:rsidRPr="45A591A1">
        <w:rPr>
          <w:b w:val="0"/>
          <w:color w:val="auto"/>
        </w:rPr>
        <w:t>days</w:t>
      </w:r>
      <w:proofErr w:type="spellEnd"/>
      <w:r w:rsidRPr="45A591A1">
        <w:rPr>
          <w:b w:val="0"/>
          <w:color w:val="auto"/>
        </w:rPr>
        <w:t xml:space="preserve"> </w:t>
      </w:r>
      <w:proofErr w:type="spellStart"/>
      <w:r w:rsidRPr="45A591A1">
        <w:rPr>
          <w:b w:val="0"/>
          <w:color w:val="auto"/>
        </w:rPr>
        <w:t>we</w:t>
      </w:r>
      <w:proofErr w:type="spellEnd"/>
      <w:r w:rsidRPr="45A591A1">
        <w:rPr>
          <w:b w:val="0"/>
          <w:color w:val="auto"/>
        </w:rPr>
        <w:t xml:space="preserve"> </w:t>
      </w:r>
      <w:proofErr w:type="spellStart"/>
      <w:r w:rsidRPr="45A591A1">
        <w:rPr>
          <w:b w:val="0"/>
          <w:color w:val="auto"/>
        </w:rPr>
        <w:t>will</w:t>
      </w:r>
      <w:proofErr w:type="spellEnd"/>
      <w:r w:rsidR="004F5954" w:rsidRPr="45A591A1">
        <w:rPr>
          <w:b w:val="0"/>
          <w:color w:val="auto"/>
        </w:rPr>
        <w:t xml:space="preserve"> </w:t>
      </w:r>
      <w:proofErr w:type="spellStart"/>
      <w:r w:rsidR="004F5954" w:rsidRPr="45A591A1">
        <w:rPr>
          <w:b w:val="0"/>
          <w:color w:val="auto"/>
        </w:rPr>
        <w:t>investigate</w:t>
      </w:r>
      <w:proofErr w:type="spellEnd"/>
      <w:r w:rsidR="004F5954" w:rsidRPr="45A591A1">
        <w:rPr>
          <w:b w:val="0"/>
          <w:color w:val="auto"/>
        </w:rPr>
        <w:t xml:space="preserve"> </w:t>
      </w:r>
      <w:proofErr w:type="spellStart"/>
      <w:r w:rsidR="004F5954" w:rsidRPr="45A591A1">
        <w:rPr>
          <w:b w:val="0"/>
          <w:color w:val="auto"/>
        </w:rPr>
        <w:t>the</w:t>
      </w:r>
      <w:proofErr w:type="spellEnd"/>
      <w:r w:rsidR="004F5954" w:rsidRPr="45A591A1">
        <w:rPr>
          <w:b w:val="0"/>
          <w:color w:val="auto"/>
        </w:rPr>
        <w:t xml:space="preserve"> </w:t>
      </w:r>
      <w:proofErr w:type="spellStart"/>
      <w:r w:rsidR="004F5954" w:rsidRPr="45A591A1">
        <w:rPr>
          <w:b w:val="0"/>
          <w:color w:val="auto"/>
        </w:rPr>
        <w:t>theme</w:t>
      </w:r>
      <w:proofErr w:type="spellEnd"/>
      <w:r w:rsidR="004F5954" w:rsidRPr="45A591A1">
        <w:rPr>
          <w:b w:val="0"/>
          <w:color w:val="auto"/>
        </w:rPr>
        <w:t xml:space="preserve"> </w:t>
      </w:r>
      <w:proofErr w:type="spellStart"/>
      <w:r w:rsidR="004F5954" w:rsidRPr="45A591A1">
        <w:rPr>
          <w:b w:val="0"/>
          <w:color w:val="auto"/>
        </w:rPr>
        <w:t>of</w:t>
      </w:r>
      <w:proofErr w:type="spellEnd"/>
      <w:r w:rsidR="004F5954" w:rsidRPr="45A591A1">
        <w:rPr>
          <w:b w:val="0"/>
          <w:color w:val="auto"/>
        </w:rPr>
        <w:t xml:space="preserve"> </w:t>
      </w:r>
      <w:proofErr w:type="spellStart"/>
      <w:r w:rsidR="004F5954" w:rsidRPr="45A591A1">
        <w:rPr>
          <w:b w:val="0"/>
          <w:color w:val="auto"/>
        </w:rPr>
        <w:t>citizenship</w:t>
      </w:r>
      <w:proofErr w:type="spellEnd"/>
      <w:r w:rsidR="004F5954" w:rsidRPr="45A591A1">
        <w:rPr>
          <w:b w:val="0"/>
          <w:color w:val="auto"/>
        </w:rPr>
        <w:t xml:space="preserve"> </w:t>
      </w:r>
      <w:proofErr w:type="spellStart"/>
      <w:r w:rsidR="004F5954" w:rsidRPr="45A591A1">
        <w:rPr>
          <w:b w:val="0"/>
          <w:color w:val="auto"/>
        </w:rPr>
        <w:t>by</w:t>
      </w:r>
      <w:proofErr w:type="spellEnd"/>
      <w:r w:rsidR="004F5954" w:rsidRPr="45A591A1">
        <w:rPr>
          <w:b w:val="0"/>
          <w:color w:val="auto"/>
        </w:rPr>
        <w:t xml:space="preserve"> </w:t>
      </w:r>
      <w:proofErr w:type="spellStart"/>
      <w:r w:rsidR="004F5954" w:rsidRPr="45A591A1">
        <w:rPr>
          <w:b w:val="0"/>
          <w:color w:val="auto"/>
        </w:rPr>
        <w:t>looking</w:t>
      </w:r>
      <w:proofErr w:type="spellEnd"/>
      <w:r w:rsidR="004F5954" w:rsidRPr="45A591A1">
        <w:rPr>
          <w:b w:val="0"/>
          <w:color w:val="auto"/>
        </w:rPr>
        <w:t xml:space="preserve"> </w:t>
      </w:r>
      <w:proofErr w:type="spellStart"/>
      <w:r w:rsidR="004F5954" w:rsidRPr="45A591A1">
        <w:rPr>
          <w:b w:val="0"/>
          <w:color w:val="auto"/>
        </w:rPr>
        <w:t>at</w:t>
      </w:r>
      <w:proofErr w:type="spellEnd"/>
      <w:r w:rsidR="004F5954" w:rsidRPr="45A591A1">
        <w:rPr>
          <w:b w:val="0"/>
          <w:color w:val="auto"/>
        </w:rPr>
        <w:t xml:space="preserve"> </w:t>
      </w:r>
      <w:proofErr w:type="spellStart"/>
      <w:r w:rsidR="00F202AE" w:rsidRPr="45A591A1">
        <w:rPr>
          <w:b w:val="0"/>
          <w:color w:val="auto"/>
        </w:rPr>
        <w:t>how</w:t>
      </w:r>
      <w:proofErr w:type="spellEnd"/>
      <w:r w:rsidR="00F202AE" w:rsidRPr="45A591A1">
        <w:rPr>
          <w:b w:val="0"/>
          <w:color w:val="auto"/>
        </w:rPr>
        <w:t xml:space="preserve"> </w:t>
      </w:r>
      <w:proofErr w:type="spellStart"/>
      <w:r w:rsidR="00F202AE" w:rsidRPr="45A591A1">
        <w:rPr>
          <w:b w:val="0"/>
          <w:color w:val="auto"/>
        </w:rPr>
        <w:t>we</w:t>
      </w:r>
      <w:proofErr w:type="spellEnd"/>
      <w:r w:rsidR="00F202AE" w:rsidRPr="45A591A1">
        <w:rPr>
          <w:b w:val="0"/>
          <w:color w:val="auto"/>
        </w:rPr>
        <w:t xml:space="preserve"> </w:t>
      </w:r>
      <w:proofErr w:type="spellStart"/>
      <w:r w:rsidR="00F202AE" w:rsidRPr="45A591A1">
        <w:rPr>
          <w:b w:val="0"/>
          <w:color w:val="auto"/>
        </w:rPr>
        <w:t>enact</w:t>
      </w:r>
      <w:proofErr w:type="spellEnd"/>
      <w:r w:rsidR="00F202AE" w:rsidRPr="45A591A1">
        <w:rPr>
          <w:b w:val="0"/>
          <w:color w:val="auto"/>
        </w:rPr>
        <w:t xml:space="preserve"> </w:t>
      </w:r>
      <w:proofErr w:type="spellStart"/>
      <w:r w:rsidR="00F202AE" w:rsidRPr="45A591A1">
        <w:rPr>
          <w:b w:val="0"/>
          <w:color w:val="auto"/>
        </w:rPr>
        <w:t>our</w:t>
      </w:r>
      <w:proofErr w:type="spellEnd"/>
      <w:r w:rsidR="00F202AE" w:rsidRPr="45A591A1">
        <w:rPr>
          <w:b w:val="0"/>
          <w:color w:val="auto"/>
        </w:rPr>
        <w:t xml:space="preserve"> </w:t>
      </w:r>
      <w:proofErr w:type="spellStart"/>
      <w:r w:rsidR="00F202AE" w:rsidRPr="45A591A1">
        <w:rPr>
          <w:b w:val="0"/>
          <w:color w:val="auto"/>
        </w:rPr>
        <w:t>rights</w:t>
      </w:r>
      <w:proofErr w:type="spellEnd"/>
      <w:r w:rsidR="00F202AE" w:rsidRPr="45A591A1">
        <w:rPr>
          <w:b w:val="0"/>
          <w:color w:val="auto"/>
        </w:rPr>
        <w:t xml:space="preserve"> and </w:t>
      </w:r>
      <w:proofErr w:type="spellStart"/>
      <w:r w:rsidR="00F202AE" w:rsidRPr="45A591A1">
        <w:rPr>
          <w:b w:val="0"/>
          <w:color w:val="auto"/>
        </w:rPr>
        <w:t>responsibilities</w:t>
      </w:r>
      <w:proofErr w:type="spellEnd"/>
      <w:r w:rsidR="00F202AE" w:rsidRPr="45A591A1">
        <w:rPr>
          <w:b w:val="0"/>
          <w:color w:val="auto"/>
        </w:rPr>
        <w:t xml:space="preserve"> </w:t>
      </w:r>
      <w:proofErr w:type="spellStart"/>
      <w:r w:rsidR="00F202AE" w:rsidRPr="45A591A1">
        <w:rPr>
          <w:b w:val="0"/>
          <w:color w:val="auto"/>
        </w:rPr>
        <w:t>as</w:t>
      </w:r>
      <w:proofErr w:type="spellEnd"/>
      <w:r w:rsidR="00F202AE" w:rsidRPr="45A591A1">
        <w:rPr>
          <w:b w:val="0"/>
          <w:color w:val="auto"/>
        </w:rPr>
        <w:t xml:space="preserve"> a </w:t>
      </w:r>
      <w:proofErr w:type="spellStart"/>
      <w:r w:rsidR="00F202AE" w:rsidRPr="45A591A1">
        <w:rPr>
          <w:b w:val="0"/>
          <w:color w:val="auto"/>
        </w:rPr>
        <w:t>citizen</w:t>
      </w:r>
      <w:proofErr w:type="spellEnd"/>
      <w:r w:rsidR="00F202AE" w:rsidRPr="45A591A1">
        <w:rPr>
          <w:b w:val="0"/>
          <w:color w:val="auto"/>
        </w:rPr>
        <w:t>.</w:t>
      </w:r>
      <w:r w:rsidR="004F5954" w:rsidRPr="45A591A1">
        <w:rPr>
          <w:b w:val="0"/>
          <w:color w:val="auto"/>
        </w:rPr>
        <w:t xml:space="preserve"> </w:t>
      </w:r>
    </w:p>
    <w:p w14:paraId="24CE7A21" w14:textId="7904418D" w:rsidR="001B73F5" w:rsidRPr="005F0176" w:rsidRDefault="001B73F5" w:rsidP="001C783A">
      <w:pPr>
        <w:pStyle w:val="BH1"/>
        <w:rPr>
          <w:b w:val="0"/>
          <w:color w:val="auto"/>
        </w:rPr>
      </w:pPr>
    </w:p>
    <w:p w14:paraId="364997BD" w14:textId="251890C6" w:rsidR="003A0CF8" w:rsidRDefault="005B27C3" w:rsidP="001C783A">
      <w:pPr>
        <w:pStyle w:val="BH1"/>
      </w:pPr>
      <w:r>
        <w:rPr>
          <w:noProof/>
        </w:rPr>
        <w:drawing>
          <wp:anchor distT="0" distB="0" distL="114300" distR="114300" simplePos="0" relativeHeight="251656192" behindDoc="0" locked="0" layoutInCell="1" allowOverlap="1" wp14:anchorId="1BE563A8" wp14:editId="374167EF">
            <wp:simplePos x="0" y="0"/>
            <wp:positionH relativeFrom="column">
              <wp:posOffset>635</wp:posOffset>
            </wp:positionH>
            <wp:positionV relativeFrom="paragraph">
              <wp:posOffset>588010</wp:posOffset>
            </wp:positionV>
            <wp:extent cx="5886450" cy="3810635"/>
            <wp:effectExtent l="0" t="0" r="0" b="0"/>
            <wp:wrapSquare wrapText="bothSides"/>
            <wp:docPr id="23" name="Picture 23" descr="Pi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ie chart&#10;&#10;Description automatically generated with low confidence"/>
                    <pic:cNvPicPr/>
                  </pic:nvPicPr>
                  <pic:blipFill>
                    <a:blip r:embed="rId56">
                      <a:extLst>
                        <a:ext uri="{28A0092B-C50C-407E-A947-70E740481C1C}">
                          <a14:useLocalDpi xmlns:a14="http://schemas.microsoft.com/office/drawing/2010/main" val="0"/>
                        </a:ext>
                      </a:extLst>
                    </a:blip>
                    <a:stretch>
                      <a:fillRect/>
                    </a:stretch>
                  </pic:blipFill>
                  <pic:spPr>
                    <a:xfrm>
                      <a:off x="0" y="0"/>
                      <a:ext cx="5886450" cy="3810635"/>
                    </a:xfrm>
                    <a:prstGeom prst="rect">
                      <a:avLst/>
                    </a:prstGeom>
                  </pic:spPr>
                </pic:pic>
              </a:graphicData>
            </a:graphic>
          </wp:anchor>
        </w:drawing>
      </w:r>
    </w:p>
    <w:p w14:paraId="2F53340A" w14:textId="63433A18" w:rsidR="003A0CF8" w:rsidRDefault="003A0CF8" w:rsidP="001C783A">
      <w:pPr>
        <w:pStyle w:val="BH1"/>
        <w:rPr>
          <w:color w:val="auto"/>
        </w:rPr>
      </w:pPr>
    </w:p>
    <w:p w14:paraId="7A585BD2" w14:textId="53B1319C" w:rsidR="003F12AD" w:rsidRDefault="003F12AD" w:rsidP="001C783A">
      <w:pPr>
        <w:pStyle w:val="BH1"/>
      </w:pPr>
    </w:p>
    <w:p w14:paraId="3B0EE5A0" w14:textId="730C332C" w:rsidR="003F12AD" w:rsidRPr="001A0757" w:rsidRDefault="003F12AD" w:rsidP="001C783A">
      <w:pPr>
        <w:pStyle w:val="BH1"/>
      </w:pPr>
    </w:p>
    <w:p w14:paraId="635B929E" w14:textId="5D32B783" w:rsidR="004017FA" w:rsidRPr="004017FA" w:rsidRDefault="004017FA" w:rsidP="003B126D">
      <w:pPr>
        <w:pStyle w:val="GH1"/>
      </w:pPr>
    </w:p>
    <w:p w14:paraId="56079575" w14:textId="748DD34A" w:rsidR="00914A86" w:rsidRDefault="00914A86">
      <w:pPr>
        <w:spacing w:line="240" w:lineRule="auto"/>
      </w:pPr>
    </w:p>
    <w:p w14:paraId="39193362" w14:textId="007E3144" w:rsidR="00914A86" w:rsidRPr="00914A86" w:rsidRDefault="00635EED">
      <w:pPr>
        <w:spacing w:line="240" w:lineRule="auto"/>
      </w:pPr>
      <w:r>
        <w:br w:type="page"/>
      </w:r>
    </w:p>
    <w:p w14:paraId="3EE44697" w14:textId="0D579319" w:rsidR="00635EED" w:rsidRPr="00264714" w:rsidRDefault="00CE65A2" w:rsidP="00CE65A2">
      <w:pPr>
        <w:pStyle w:val="BH1"/>
      </w:pPr>
      <w:r>
        <w:rPr>
          <w:noProof/>
        </w:rPr>
        <w:lastRenderedPageBreak/>
        <w:drawing>
          <wp:anchor distT="0" distB="0" distL="114300" distR="114300" simplePos="0" relativeHeight="251662336" behindDoc="1" locked="0" layoutInCell="1" allowOverlap="1" wp14:anchorId="6E2DE722" wp14:editId="633D1357">
            <wp:simplePos x="0" y="0"/>
            <wp:positionH relativeFrom="column">
              <wp:posOffset>4605655</wp:posOffset>
            </wp:positionH>
            <wp:positionV relativeFrom="paragraph">
              <wp:posOffset>6985</wp:posOffset>
            </wp:positionV>
            <wp:extent cx="1280160" cy="1261358"/>
            <wp:effectExtent l="0" t="0" r="0" b="0"/>
            <wp:wrapTight wrapText="bothSides">
              <wp:wrapPolygon edited="0">
                <wp:start x="0" y="0"/>
                <wp:lineTo x="0" y="21208"/>
                <wp:lineTo x="21214" y="21208"/>
                <wp:lineTo x="21214" y="0"/>
                <wp:lineTo x="0" y="0"/>
              </wp:wrapPolygon>
            </wp:wrapTight>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280160" cy="1261358"/>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635EED" w:rsidRPr="00264714">
        <w:t>Day</w:t>
      </w:r>
      <w:proofErr w:type="spellEnd"/>
      <w:r w:rsidR="00635EED" w:rsidRPr="00264714">
        <w:t xml:space="preserve"> 6 </w:t>
      </w:r>
      <w:proofErr w:type="spellStart"/>
      <w:r w:rsidR="00635EED" w:rsidRPr="00264714">
        <w:t>activity</w:t>
      </w:r>
      <w:proofErr w:type="spellEnd"/>
      <w:r w:rsidR="00635EED" w:rsidRPr="00264714">
        <w:t xml:space="preserve"> 1: </w:t>
      </w:r>
      <w:proofErr w:type="spellStart"/>
      <w:r w:rsidR="00877A46">
        <w:t>Understanding</w:t>
      </w:r>
      <w:proofErr w:type="spellEnd"/>
      <w:r w:rsidR="00877A46">
        <w:t xml:space="preserve"> </w:t>
      </w:r>
      <w:proofErr w:type="spellStart"/>
      <w:r w:rsidR="00877A46">
        <w:t>Rights</w:t>
      </w:r>
      <w:proofErr w:type="spellEnd"/>
      <w:r w:rsidR="00877A46">
        <w:t xml:space="preserve"> and </w:t>
      </w:r>
      <w:proofErr w:type="spellStart"/>
      <w:r w:rsidR="00877A46">
        <w:t>Responsbilities</w:t>
      </w:r>
      <w:proofErr w:type="spellEnd"/>
      <w:r w:rsidR="00877A46">
        <w:t xml:space="preserve"> </w:t>
      </w:r>
    </w:p>
    <w:p w14:paraId="5674E03A" w14:textId="77777777" w:rsidR="00635EED" w:rsidRPr="005D0C28" w:rsidRDefault="00635EED" w:rsidP="001A1957">
      <w:pPr>
        <w:pStyle w:val="BH3"/>
        <w:spacing w:after="80"/>
        <w:rPr>
          <w:b/>
        </w:rPr>
      </w:pPr>
      <w:r w:rsidRPr="005D0C28">
        <w:rPr>
          <w:b/>
        </w:rPr>
        <w:t>Notes for teachers and whānau</w:t>
      </w:r>
    </w:p>
    <w:p w14:paraId="7123ECFC" w14:textId="6EEE4579" w:rsidR="00577CD1" w:rsidRPr="005D0C28" w:rsidRDefault="003039FC" w:rsidP="00176688">
      <w:pPr>
        <w:spacing w:after="0"/>
      </w:pPr>
      <w:r w:rsidRPr="005D0C28">
        <w:t>Today</w:t>
      </w:r>
      <w:r w:rsidR="00AC0EFA" w:rsidRPr="005D0C28">
        <w:t xml:space="preserve"> your learner will </w:t>
      </w:r>
      <w:r w:rsidR="004F69BC" w:rsidRPr="005D0C28">
        <w:t>explore</w:t>
      </w:r>
      <w:r w:rsidR="00A22A54" w:rsidRPr="005D0C28">
        <w:t xml:space="preserve"> the concept of rights and respons</w:t>
      </w:r>
      <w:r w:rsidR="009209F0" w:rsidRPr="005D0C28">
        <w:t>ibilities</w:t>
      </w:r>
      <w:r w:rsidR="00411E5D" w:rsidRPr="005D0C28">
        <w:t xml:space="preserve"> within the</w:t>
      </w:r>
      <w:r w:rsidR="00C023A3" w:rsidRPr="005D0C28">
        <w:t>ir home</w:t>
      </w:r>
      <w:r w:rsidR="005B736F" w:rsidRPr="005D0C28">
        <w:t>.</w:t>
      </w:r>
      <w:r w:rsidR="00C42ABE" w:rsidRPr="005D0C28">
        <w:t xml:space="preserve"> </w:t>
      </w:r>
    </w:p>
    <w:p w14:paraId="0A47702B" w14:textId="77777777" w:rsidR="002A53C4" w:rsidRDefault="004279CF" w:rsidP="00176688">
      <w:r>
        <w:pict w14:anchorId="17B44046">
          <v:rect id="_x0000_i1047" style="width:0;height:1.5pt" o:hralign="center" o:hrstd="t" o:hr="t" fillcolor="#a0a0a0" stroked="f"/>
        </w:pict>
      </w:r>
    </w:p>
    <w:p w14:paraId="71A6D565" w14:textId="75EE8844" w:rsidR="00635EED" w:rsidRPr="008C0E55" w:rsidRDefault="00635EED" w:rsidP="0036275D">
      <w:pPr>
        <w:pStyle w:val="LI"/>
        <w:spacing w:after="80" w:line="240" w:lineRule="auto"/>
        <w:rPr>
          <w:szCs w:val="24"/>
        </w:rPr>
      </w:pPr>
      <w:r w:rsidRPr="008C0E55">
        <w:rPr>
          <w:szCs w:val="24"/>
        </w:rPr>
        <w:t xml:space="preserve">I am learning to: </w:t>
      </w:r>
      <w:r w:rsidR="0026029A" w:rsidRPr="008C0E55">
        <w:rPr>
          <w:szCs w:val="24"/>
        </w:rPr>
        <w:t>u</w:t>
      </w:r>
      <w:r w:rsidR="00C950FB" w:rsidRPr="008C0E55">
        <w:rPr>
          <w:szCs w:val="24"/>
        </w:rPr>
        <w:t>nderstand what a right and responsibility is</w:t>
      </w:r>
      <w:r w:rsidR="00F717F4">
        <w:rPr>
          <w:szCs w:val="24"/>
        </w:rPr>
        <w:t xml:space="preserve"> </w:t>
      </w:r>
      <w:r w:rsidR="00F717F4" w:rsidRPr="008C0E55">
        <w:rPr>
          <w:szCs w:val="24"/>
        </w:rPr>
        <w:t>and how we can enact them</w:t>
      </w:r>
    </w:p>
    <w:p w14:paraId="2855713D" w14:textId="77777777" w:rsidR="00635EED" w:rsidRDefault="00635EED" w:rsidP="00CE65A2">
      <w:pPr>
        <w:spacing w:after="0" w:line="240" w:lineRule="auto"/>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70E5FA36" w14:textId="1432A73C" w:rsidR="00635EED" w:rsidRDefault="00215A2C" w:rsidP="00CE65A2">
      <w:pPr>
        <w:pStyle w:val="ListParagraph"/>
        <w:numPr>
          <w:ilvl w:val="0"/>
          <w:numId w:val="4"/>
        </w:numPr>
        <w:spacing w:line="240" w:lineRule="auto"/>
        <w:rPr>
          <w:lang w:val="mi-NZ"/>
        </w:rPr>
      </w:pPr>
      <w:r>
        <w:rPr>
          <w:lang w:val="mi-NZ"/>
        </w:rPr>
        <w:t>30</w:t>
      </w:r>
      <w:r w:rsidR="00635EED" w:rsidRPr="616ADF2E">
        <w:rPr>
          <w:lang w:val="mi-NZ"/>
        </w:rPr>
        <w:t xml:space="preserve"> </w:t>
      </w:r>
      <w:proofErr w:type="spellStart"/>
      <w:r w:rsidR="00635EED" w:rsidRPr="616ADF2E">
        <w:rPr>
          <w:lang w:val="mi-NZ"/>
        </w:rPr>
        <w:t>minutes</w:t>
      </w:r>
      <w:proofErr w:type="spellEnd"/>
    </w:p>
    <w:p w14:paraId="41BCEDA4" w14:textId="5C00C159" w:rsidR="00CE65A2" w:rsidRPr="006C1C38" w:rsidRDefault="001C0468" w:rsidP="005955C7">
      <w:pPr>
        <w:pStyle w:val="ListParagraph"/>
        <w:numPr>
          <w:ilvl w:val="0"/>
          <w:numId w:val="4"/>
        </w:numPr>
        <w:spacing w:line="240" w:lineRule="auto"/>
        <w:rPr>
          <w:sz w:val="23"/>
          <w:szCs w:val="23"/>
        </w:rPr>
      </w:pPr>
      <w:r>
        <w:rPr>
          <w:rFonts w:eastAsia="Times New Roman"/>
          <w:i/>
          <w:iCs/>
          <w:color w:val="000000"/>
          <w:lang w:eastAsia="en-NZ"/>
        </w:rPr>
        <w:t xml:space="preserve">Rights and </w:t>
      </w:r>
      <w:r w:rsidR="00A340D4">
        <w:rPr>
          <w:rFonts w:eastAsia="Times New Roman"/>
          <w:i/>
          <w:iCs/>
          <w:color w:val="000000"/>
          <w:lang w:eastAsia="en-NZ"/>
        </w:rPr>
        <w:t>R</w:t>
      </w:r>
      <w:r w:rsidRPr="008C0E55">
        <w:rPr>
          <w:rFonts w:eastAsia="Times New Roman"/>
          <w:i/>
          <w:iCs/>
          <w:color w:val="000000"/>
          <w:lang w:eastAsia="en-NZ"/>
        </w:rPr>
        <w:t>esponsibilities</w:t>
      </w:r>
      <w:r w:rsidR="007F73F1" w:rsidRPr="00B231DD">
        <w:rPr>
          <w:rFonts w:eastAsia="Times New Roman"/>
          <w:i/>
          <w:color w:val="000000"/>
          <w:lang w:eastAsia="en-NZ"/>
        </w:rPr>
        <w:t xml:space="preserve"> </w:t>
      </w:r>
      <w:hyperlink r:id="rId57" w:history="1">
        <w:r w:rsidR="00B231DD" w:rsidRPr="006C1C38">
          <w:rPr>
            <w:rStyle w:val="Hyperlink"/>
            <w:sz w:val="23"/>
            <w:szCs w:val="23"/>
          </w:rPr>
          <w:t>https://www.youtube.com/watch?v=CC7_glf2snc</w:t>
        </w:r>
      </w:hyperlink>
    </w:p>
    <w:p w14:paraId="718304EB" w14:textId="06CA1DED" w:rsidR="007163AB" w:rsidRPr="005D17F6" w:rsidRDefault="00CE65A2" w:rsidP="0036275D">
      <w:pPr>
        <w:spacing w:after="0" w:line="240" w:lineRule="auto"/>
        <w:rPr>
          <w:b/>
        </w:rPr>
      </w:pPr>
      <w:r w:rsidRPr="00361C88">
        <w:rPr>
          <w:b/>
        </w:rPr>
        <w:t>Remember to start your day right (</w:t>
      </w:r>
      <w:r>
        <w:rPr>
          <w:b/>
        </w:rPr>
        <w:t>s</w:t>
      </w:r>
      <w:r w:rsidRPr="00361C88">
        <w:rPr>
          <w:b/>
        </w:rPr>
        <w:t xml:space="preserve">ee p. </w:t>
      </w:r>
      <w:r w:rsidRPr="0036275D">
        <w:rPr>
          <w:b/>
        </w:rPr>
        <w:t>7</w:t>
      </w:r>
      <w:r w:rsidRPr="00361C88">
        <w:rPr>
          <w:b/>
        </w:rPr>
        <w:t>)</w:t>
      </w:r>
      <w:r>
        <w:rPr>
          <w:b/>
        </w:rPr>
        <w:t>.</w:t>
      </w:r>
    </w:p>
    <w:p w14:paraId="02C650F7" w14:textId="755F90E1" w:rsidR="00293C1B" w:rsidRDefault="0012737D" w:rsidP="001A1957">
      <w:pPr>
        <w:pStyle w:val="BH2"/>
        <w:spacing w:before="120" w:after="0"/>
      </w:pPr>
      <w:proofErr w:type="spellStart"/>
      <w:r>
        <w:t>Your</w:t>
      </w:r>
      <w:proofErr w:type="spellEnd"/>
      <w:r>
        <w:t xml:space="preserve"> </w:t>
      </w:r>
      <w:proofErr w:type="spellStart"/>
      <w:r>
        <w:t>task</w:t>
      </w:r>
      <w:proofErr w:type="spellEnd"/>
    </w:p>
    <w:p w14:paraId="25BC3FAC" w14:textId="6C70BE98" w:rsidR="008831C8" w:rsidRDefault="00A25464" w:rsidP="001C1414">
      <w:pPr>
        <w:spacing w:before="120"/>
        <w:textAlignment w:val="baseline"/>
      </w:pPr>
      <w:r w:rsidRPr="001A1957">
        <w:rPr>
          <w:rFonts w:eastAsia="Times New Roman"/>
          <w:b/>
          <w:bCs/>
          <w:color w:val="000000" w:themeColor="text1"/>
          <w:lang w:eastAsia="en-NZ"/>
        </w:rPr>
        <w:t>W</w:t>
      </w:r>
      <w:r w:rsidR="000023FE" w:rsidRPr="001A1957">
        <w:rPr>
          <w:rFonts w:eastAsia="Times New Roman"/>
          <w:b/>
          <w:bCs/>
          <w:color w:val="000000" w:themeColor="text1"/>
          <w:lang w:eastAsia="en-NZ"/>
        </w:rPr>
        <w:t>atch</w:t>
      </w:r>
      <w:r w:rsidR="000023FE">
        <w:rPr>
          <w:rFonts w:eastAsia="Times New Roman"/>
          <w:color w:val="000000" w:themeColor="text1"/>
          <w:lang w:eastAsia="en-NZ"/>
        </w:rPr>
        <w:t xml:space="preserve"> </w:t>
      </w:r>
      <w:r w:rsidR="0026029A">
        <w:rPr>
          <w:rFonts w:eastAsia="Times New Roman"/>
          <w:i/>
          <w:iCs/>
          <w:color w:val="000000" w:themeColor="text1"/>
          <w:lang w:eastAsia="en-NZ"/>
        </w:rPr>
        <w:t xml:space="preserve">Rights and </w:t>
      </w:r>
      <w:r w:rsidR="003E5D7A" w:rsidRPr="001A1957">
        <w:rPr>
          <w:rFonts w:eastAsia="Times New Roman"/>
          <w:i/>
          <w:iCs/>
          <w:color w:val="000000" w:themeColor="text1"/>
          <w:lang w:eastAsia="en-NZ"/>
        </w:rPr>
        <w:t>R</w:t>
      </w:r>
      <w:r w:rsidR="0026029A" w:rsidRPr="001A1957">
        <w:rPr>
          <w:rFonts w:eastAsia="Times New Roman"/>
          <w:i/>
          <w:iCs/>
          <w:color w:val="000000" w:themeColor="text1"/>
          <w:lang w:eastAsia="en-NZ"/>
        </w:rPr>
        <w:t>esponsibilities</w:t>
      </w:r>
      <w:r w:rsidR="000023FE">
        <w:rPr>
          <w:rFonts w:eastAsia="Times New Roman"/>
          <w:color w:val="000000" w:themeColor="text1"/>
          <w:lang w:eastAsia="en-NZ"/>
        </w:rPr>
        <w:t xml:space="preserve"> </w:t>
      </w:r>
      <w:r w:rsidR="002E259E">
        <w:rPr>
          <w:rFonts w:eastAsia="Times New Roman"/>
          <w:color w:val="000000" w:themeColor="text1"/>
          <w:lang w:eastAsia="en-NZ"/>
        </w:rPr>
        <w:t xml:space="preserve">(or </w:t>
      </w:r>
      <w:r w:rsidR="002E259E" w:rsidRPr="001A1957">
        <w:rPr>
          <w:rFonts w:eastAsia="Times New Roman"/>
          <w:b/>
          <w:bCs/>
          <w:color w:val="000000" w:themeColor="text1"/>
          <w:lang w:eastAsia="en-NZ"/>
        </w:rPr>
        <w:t>read</w:t>
      </w:r>
      <w:r w:rsidR="002E259E">
        <w:rPr>
          <w:rFonts w:eastAsia="Times New Roman"/>
          <w:color w:val="000000" w:themeColor="text1"/>
          <w:lang w:eastAsia="en-NZ"/>
        </w:rPr>
        <w:t xml:space="preserve"> the transcript)</w:t>
      </w:r>
      <w:r w:rsidR="0026029A">
        <w:rPr>
          <w:rFonts w:eastAsia="Times New Roman"/>
          <w:color w:val="000000" w:themeColor="text1"/>
          <w:lang w:eastAsia="en-NZ"/>
        </w:rPr>
        <w:t xml:space="preserve">. </w:t>
      </w:r>
      <w:r w:rsidR="004F69BC">
        <w:t>N</w:t>
      </w:r>
      <w:r w:rsidR="00E93825">
        <w:t>ote</w:t>
      </w:r>
      <w:r w:rsidR="003E5D7A" w:rsidRPr="001A1957">
        <w:t>:</w:t>
      </w:r>
      <w:r w:rsidR="00E93825">
        <w:t xml:space="preserve"> the clip speaks about American right</w:t>
      </w:r>
      <w:r w:rsidR="001064CB">
        <w:t xml:space="preserve">s, however, we also have </w:t>
      </w:r>
      <w:r w:rsidR="004F69BC">
        <w:t xml:space="preserve">these rights </w:t>
      </w:r>
      <w:r w:rsidR="001064CB">
        <w:t xml:space="preserve">in New Zealand. </w:t>
      </w:r>
    </w:p>
    <w:tbl>
      <w:tblPr>
        <w:tblStyle w:val="TableGridLight"/>
        <w:tblW w:w="964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48"/>
      </w:tblGrid>
      <w:tr w:rsidR="00BB34AE" w14:paraId="4E441099" w14:textId="77777777" w:rsidTr="004F69BC">
        <w:trPr>
          <w:trHeight w:val="4720"/>
        </w:trPr>
        <w:tc>
          <w:tcPr>
            <w:tcW w:w="9648" w:type="dxa"/>
          </w:tcPr>
          <w:p w14:paraId="330A0E62" w14:textId="77777777" w:rsidR="00BB34AE" w:rsidRPr="00263FBF" w:rsidRDefault="00BB34AE" w:rsidP="00263FBF">
            <w:pPr>
              <w:spacing w:line="240" w:lineRule="auto"/>
              <w:textAlignment w:val="baseline"/>
              <w:rPr>
                <w:sz w:val="24"/>
                <w:szCs w:val="24"/>
              </w:rPr>
            </w:pPr>
            <w:r w:rsidRPr="00263FBF">
              <w:rPr>
                <w:sz w:val="24"/>
                <w:szCs w:val="24"/>
              </w:rPr>
              <w:t>Transcript</w:t>
            </w:r>
          </w:p>
          <w:p w14:paraId="633883D8" w14:textId="3C4CC04F" w:rsidR="00BB34AE" w:rsidRPr="006C1C38" w:rsidRDefault="009C7CD4" w:rsidP="005955C7">
            <w:pPr>
              <w:spacing w:before="120" w:line="240" w:lineRule="auto"/>
              <w:textAlignment w:val="baseline"/>
              <w:rPr>
                <w:sz w:val="23"/>
                <w:szCs w:val="23"/>
              </w:rPr>
            </w:pPr>
            <w:r w:rsidRPr="006C1C38">
              <w:rPr>
                <w:b/>
                <w:sz w:val="23"/>
                <w:szCs w:val="23"/>
              </w:rPr>
              <w:t>What is a citizen?</w:t>
            </w:r>
            <w:r w:rsidRPr="006C1C38">
              <w:rPr>
                <w:sz w:val="23"/>
                <w:szCs w:val="23"/>
              </w:rPr>
              <w:t xml:space="preserve"> </w:t>
            </w:r>
            <w:r w:rsidR="003E5D7A">
              <w:rPr>
                <w:sz w:val="23"/>
                <w:szCs w:val="23"/>
              </w:rPr>
              <w:br/>
            </w:r>
            <w:r w:rsidRPr="006C1C38">
              <w:rPr>
                <w:sz w:val="23"/>
                <w:szCs w:val="23"/>
              </w:rPr>
              <w:t xml:space="preserve">Well, a citizen is a member of a group or a community. A citizen can be part of a small community like a classroom, or part of a large community, like a city. </w:t>
            </w:r>
            <w:r w:rsidR="00462FCF" w:rsidRPr="006C1C38">
              <w:rPr>
                <w:sz w:val="23"/>
                <w:szCs w:val="23"/>
              </w:rPr>
              <w:t>Citizens help their communities. A citizen can help the community on his or her own</w:t>
            </w:r>
            <w:r w:rsidR="0035750D" w:rsidRPr="006C1C38">
              <w:rPr>
                <w:sz w:val="23"/>
                <w:szCs w:val="23"/>
              </w:rPr>
              <w:t xml:space="preserve">, or citizens can work together to make their community better. When you work to help the whole community, you work for the common good. Some citizens lead the community, help keep us safe, or have special jobs that help it run smoothly. But everyone has a </w:t>
            </w:r>
            <w:r w:rsidR="00B05ABC" w:rsidRPr="006C1C38">
              <w:rPr>
                <w:sz w:val="23"/>
                <w:szCs w:val="23"/>
              </w:rPr>
              <w:t>responsibility</w:t>
            </w:r>
            <w:r w:rsidR="0035750D" w:rsidRPr="006C1C38">
              <w:rPr>
                <w:sz w:val="23"/>
                <w:szCs w:val="23"/>
              </w:rPr>
              <w:t xml:space="preserve"> to be a good citizen. </w:t>
            </w:r>
          </w:p>
          <w:p w14:paraId="52F9BF1D" w14:textId="677A7089" w:rsidR="00F44AAA" w:rsidRPr="006C1C38" w:rsidRDefault="00F44AAA" w:rsidP="005955C7">
            <w:pPr>
              <w:spacing w:before="120" w:line="240" w:lineRule="auto"/>
              <w:textAlignment w:val="baseline"/>
              <w:rPr>
                <w:sz w:val="23"/>
                <w:szCs w:val="23"/>
              </w:rPr>
            </w:pPr>
            <w:r w:rsidRPr="006C1C38">
              <w:rPr>
                <w:b/>
                <w:sz w:val="23"/>
                <w:szCs w:val="23"/>
              </w:rPr>
              <w:t>What is a responsibility?</w:t>
            </w:r>
            <w:r w:rsidRPr="006C1C38">
              <w:rPr>
                <w:sz w:val="23"/>
                <w:szCs w:val="23"/>
              </w:rPr>
              <w:t xml:space="preserve"> </w:t>
            </w:r>
            <w:r w:rsidR="003E5D7A">
              <w:rPr>
                <w:sz w:val="23"/>
                <w:szCs w:val="23"/>
              </w:rPr>
              <w:br/>
            </w:r>
            <w:r w:rsidRPr="006C1C38">
              <w:rPr>
                <w:sz w:val="23"/>
                <w:szCs w:val="23"/>
              </w:rPr>
              <w:t xml:space="preserve">A responsibility is something you should do. </w:t>
            </w:r>
            <w:r w:rsidR="005955C7" w:rsidRPr="006C1C38">
              <w:rPr>
                <w:sz w:val="23"/>
                <w:szCs w:val="23"/>
              </w:rPr>
              <w:t>A</w:t>
            </w:r>
            <w:r w:rsidRPr="006C1C38">
              <w:rPr>
                <w:sz w:val="23"/>
                <w:szCs w:val="23"/>
              </w:rPr>
              <w:t xml:space="preserve"> respon</w:t>
            </w:r>
            <w:r w:rsidR="005955C7" w:rsidRPr="006C1C38">
              <w:rPr>
                <w:sz w:val="23"/>
                <w:szCs w:val="23"/>
              </w:rPr>
              <w:t>s</w:t>
            </w:r>
            <w:r w:rsidRPr="006C1C38">
              <w:rPr>
                <w:sz w:val="23"/>
                <w:szCs w:val="23"/>
              </w:rPr>
              <w:t>ibility could be doing chores at home</w:t>
            </w:r>
            <w:r w:rsidR="00A931EF" w:rsidRPr="006C1C38">
              <w:rPr>
                <w:sz w:val="23"/>
                <w:szCs w:val="23"/>
              </w:rPr>
              <w:t>,</w:t>
            </w:r>
            <w:r w:rsidRPr="006C1C38">
              <w:rPr>
                <w:sz w:val="23"/>
                <w:szCs w:val="23"/>
              </w:rPr>
              <w:t xml:space="preserve"> or doing your </w:t>
            </w:r>
            <w:r w:rsidR="00F77972" w:rsidRPr="006C1C38">
              <w:rPr>
                <w:sz w:val="23"/>
                <w:szCs w:val="23"/>
              </w:rPr>
              <w:t>homework</w:t>
            </w:r>
            <w:r w:rsidR="00A931EF" w:rsidRPr="006C1C38">
              <w:rPr>
                <w:sz w:val="23"/>
                <w:szCs w:val="23"/>
              </w:rPr>
              <w:t>,</w:t>
            </w:r>
            <w:r w:rsidR="00F77972" w:rsidRPr="006C1C38">
              <w:rPr>
                <w:sz w:val="23"/>
                <w:szCs w:val="23"/>
              </w:rPr>
              <w:t xml:space="preserve"> or</w:t>
            </w:r>
            <w:r w:rsidR="00773EA3" w:rsidRPr="006C1C38">
              <w:rPr>
                <w:sz w:val="23"/>
                <w:szCs w:val="23"/>
              </w:rPr>
              <w:t xml:space="preserve"> following the rules. It’s also our responsibility to be respectful of people’s cultures and obey laws. </w:t>
            </w:r>
          </w:p>
          <w:p w14:paraId="51187587" w14:textId="77777777" w:rsidR="00773EA3" w:rsidRPr="006C1C38" w:rsidRDefault="00773EA3" w:rsidP="005955C7">
            <w:pPr>
              <w:spacing w:before="120" w:line="240" w:lineRule="auto"/>
              <w:textAlignment w:val="baseline"/>
              <w:rPr>
                <w:sz w:val="23"/>
                <w:szCs w:val="23"/>
              </w:rPr>
            </w:pPr>
            <w:r w:rsidRPr="006C1C38">
              <w:rPr>
                <w:b/>
                <w:sz w:val="23"/>
                <w:szCs w:val="23"/>
              </w:rPr>
              <w:t>A law</w:t>
            </w:r>
            <w:r w:rsidRPr="006C1C38">
              <w:rPr>
                <w:sz w:val="23"/>
                <w:szCs w:val="23"/>
              </w:rPr>
              <w:t xml:space="preserve"> is a rule that tells you how to behave. There are laws against stealing and littering, </w:t>
            </w:r>
            <w:r w:rsidR="001B06CC" w:rsidRPr="006C1C38">
              <w:rPr>
                <w:sz w:val="23"/>
                <w:szCs w:val="23"/>
              </w:rPr>
              <w:t xml:space="preserve">and laws about wearing helmets and seatbelts. Laws can help keep people safe, make sure everyone is treated fairly, and protect people’s rights. </w:t>
            </w:r>
          </w:p>
          <w:p w14:paraId="561066C9" w14:textId="5F3C2FCE" w:rsidR="001B06CC" w:rsidRPr="006C1C38" w:rsidRDefault="005955C7" w:rsidP="001C1414">
            <w:pPr>
              <w:spacing w:before="120" w:after="120" w:line="240" w:lineRule="auto"/>
              <w:textAlignment w:val="baseline"/>
              <w:rPr>
                <w:sz w:val="23"/>
                <w:szCs w:val="23"/>
              </w:rPr>
            </w:pPr>
            <w:r w:rsidRPr="006C1C38">
              <w:rPr>
                <w:b/>
                <w:sz w:val="23"/>
                <w:szCs w:val="23"/>
              </w:rPr>
              <w:t>What</w:t>
            </w:r>
            <w:r w:rsidR="001B06CC" w:rsidRPr="006C1C38">
              <w:rPr>
                <w:b/>
                <w:sz w:val="23"/>
                <w:szCs w:val="23"/>
              </w:rPr>
              <w:t xml:space="preserve"> is a right?</w:t>
            </w:r>
            <w:r w:rsidR="003E5D7A">
              <w:rPr>
                <w:b/>
                <w:bCs/>
                <w:sz w:val="23"/>
                <w:szCs w:val="23"/>
              </w:rPr>
              <w:br/>
            </w:r>
            <w:r w:rsidR="001B06CC" w:rsidRPr="006C1C38">
              <w:rPr>
                <w:sz w:val="23"/>
                <w:szCs w:val="23"/>
              </w:rPr>
              <w:t xml:space="preserve"> A right is a freedom that is protected.</w:t>
            </w:r>
            <w:r w:rsidR="00101EEE" w:rsidRPr="006C1C38">
              <w:rPr>
                <w:sz w:val="23"/>
                <w:szCs w:val="23"/>
              </w:rPr>
              <w:t xml:space="preserve"> The government’s job is to protect the rights of its citizens. We have rights in school too. We have the right to be safe but it’s our responsibility to follow the safety rules. I guess being safe is a right and a responsibility</w:t>
            </w:r>
            <w:r w:rsidRPr="006C1C38">
              <w:rPr>
                <w:sz w:val="23"/>
                <w:szCs w:val="23"/>
              </w:rPr>
              <w:t>.</w:t>
            </w:r>
          </w:p>
        </w:tc>
      </w:tr>
    </w:tbl>
    <w:p w14:paraId="1701EFC4" w14:textId="31EEE287" w:rsidR="0098080E" w:rsidRPr="006C1C38" w:rsidRDefault="005955C7" w:rsidP="004F69BC">
      <w:pPr>
        <w:spacing w:before="120" w:line="240" w:lineRule="auto"/>
        <w:textAlignment w:val="baseline"/>
        <w:rPr>
          <w:sz w:val="23"/>
          <w:szCs w:val="23"/>
        </w:rPr>
      </w:pPr>
      <w:r w:rsidRPr="006C1C38">
        <w:rPr>
          <w:b/>
          <w:sz w:val="23"/>
          <w:szCs w:val="23"/>
        </w:rPr>
        <w:t>Copy</w:t>
      </w:r>
      <w:r w:rsidRPr="006C1C38">
        <w:rPr>
          <w:sz w:val="23"/>
          <w:szCs w:val="23"/>
        </w:rPr>
        <w:t xml:space="preserve"> the</w:t>
      </w:r>
      <w:r w:rsidR="00510926" w:rsidRPr="006C1C38">
        <w:rPr>
          <w:sz w:val="23"/>
          <w:szCs w:val="23"/>
        </w:rPr>
        <w:t xml:space="preserve"> table</w:t>
      </w:r>
      <w:r w:rsidR="00833D33" w:rsidRPr="006C1C38">
        <w:rPr>
          <w:sz w:val="23"/>
          <w:szCs w:val="23"/>
        </w:rPr>
        <w:t xml:space="preserve"> </w:t>
      </w:r>
      <w:r w:rsidR="00774F75" w:rsidRPr="006C1C38">
        <w:rPr>
          <w:sz w:val="23"/>
          <w:szCs w:val="23"/>
        </w:rPr>
        <w:t>below</w:t>
      </w:r>
      <w:r w:rsidRPr="006C1C38">
        <w:rPr>
          <w:sz w:val="23"/>
          <w:szCs w:val="23"/>
        </w:rPr>
        <w:t xml:space="preserve"> and</w:t>
      </w:r>
      <w:r w:rsidR="00774F75" w:rsidRPr="006C1C38">
        <w:rPr>
          <w:sz w:val="23"/>
          <w:szCs w:val="23"/>
        </w:rPr>
        <w:t xml:space="preserve"> write </w:t>
      </w:r>
      <w:r w:rsidR="009756A5" w:rsidRPr="006C1C38">
        <w:rPr>
          <w:sz w:val="23"/>
          <w:szCs w:val="23"/>
        </w:rPr>
        <w:t>definitions</w:t>
      </w:r>
      <w:r w:rsidR="004B64E3" w:rsidRPr="006C1C38">
        <w:rPr>
          <w:sz w:val="23"/>
          <w:szCs w:val="23"/>
        </w:rPr>
        <w:t xml:space="preserve"> </w:t>
      </w:r>
      <w:r w:rsidR="00AD201A" w:rsidRPr="006C1C38">
        <w:rPr>
          <w:sz w:val="23"/>
          <w:szCs w:val="23"/>
        </w:rPr>
        <w:t xml:space="preserve">for </w:t>
      </w:r>
      <w:r w:rsidR="00513AAE">
        <w:rPr>
          <w:sz w:val="23"/>
          <w:szCs w:val="23"/>
        </w:rPr>
        <w:t>“</w:t>
      </w:r>
      <w:r w:rsidRPr="006C1C38">
        <w:rPr>
          <w:sz w:val="23"/>
          <w:szCs w:val="23"/>
        </w:rPr>
        <w:t>right</w:t>
      </w:r>
      <w:r w:rsidR="00513AAE">
        <w:rPr>
          <w:sz w:val="23"/>
          <w:szCs w:val="23"/>
        </w:rPr>
        <w:t>”</w:t>
      </w:r>
      <w:r w:rsidRPr="006C1C38">
        <w:rPr>
          <w:sz w:val="23"/>
          <w:szCs w:val="23"/>
        </w:rPr>
        <w:t xml:space="preserve"> and </w:t>
      </w:r>
      <w:r w:rsidR="00513AAE">
        <w:rPr>
          <w:sz w:val="23"/>
          <w:szCs w:val="23"/>
        </w:rPr>
        <w:t>“</w:t>
      </w:r>
      <w:r w:rsidRPr="006C1C38">
        <w:rPr>
          <w:sz w:val="23"/>
          <w:szCs w:val="23"/>
        </w:rPr>
        <w:t>responsibility</w:t>
      </w:r>
      <w:r w:rsidR="00513AAE">
        <w:rPr>
          <w:sz w:val="23"/>
          <w:szCs w:val="23"/>
        </w:rPr>
        <w:t>”</w:t>
      </w:r>
      <w:r w:rsidR="00AD201A" w:rsidRPr="006C1C38">
        <w:rPr>
          <w:sz w:val="23"/>
          <w:szCs w:val="23"/>
        </w:rPr>
        <w:t>. Don’t worry if your de</w:t>
      </w:r>
      <w:r w:rsidR="0038183A" w:rsidRPr="006C1C38">
        <w:rPr>
          <w:sz w:val="23"/>
          <w:szCs w:val="23"/>
        </w:rPr>
        <w:t xml:space="preserve">finition is </w:t>
      </w:r>
      <w:r w:rsidR="00351F57" w:rsidRPr="006C1C38">
        <w:rPr>
          <w:sz w:val="23"/>
          <w:szCs w:val="23"/>
        </w:rPr>
        <w:t>basic</w:t>
      </w:r>
      <w:r w:rsidR="003C6316" w:rsidRPr="006C1C38">
        <w:rPr>
          <w:sz w:val="23"/>
          <w:szCs w:val="23"/>
        </w:rPr>
        <w:t xml:space="preserve"> or you aren’t sure</w:t>
      </w:r>
      <w:r w:rsidR="000D12E9" w:rsidRPr="006C1C38">
        <w:rPr>
          <w:sz w:val="23"/>
          <w:szCs w:val="23"/>
        </w:rPr>
        <w:t>, we are only just getting started</w:t>
      </w:r>
      <w:r w:rsidR="005C7F23" w:rsidRPr="006C1C38">
        <w:rPr>
          <w:sz w:val="23"/>
          <w:szCs w:val="23"/>
        </w:rPr>
        <w:t xml:space="preserve">! There will be lots to learn and </w:t>
      </w:r>
      <w:r w:rsidR="008B1431" w:rsidRPr="006C1C38">
        <w:rPr>
          <w:sz w:val="23"/>
          <w:szCs w:val="23"/>
        </w:rPr>
        <w:t>a chance to come back and add to this definition</w:t>
      </w:r>
      <w:r w:rsidR="005C7F23" w:rsidRPr="006C1C38">
        <w:rPr>
          <w:sz w:val="23"/>
          <w:szCs w:val="23"/>
        </w:rPr>
        <w:t xml:space="preserve"> later in the week</w:t>
      </w:r>
      <w:r w:rsidR="008B1431" w:rsidRPr="006C1C38">
        <w:rPr>
          <w:sz w:val="23"/>
          <w:szCs w:val="23"/>
        </w:rPr>
        <w:t xml:space="preserve">. </w:t>
      </w:r>
    </w:p>
    <w:p w14:paraId="26028B4C" w14:textId="7CAB6BA2" w:rsidR="00C81749" w:rsidRPr="006C1C38" w:rsidRDefault="003A7552" w:rsidP="004F69BC">
      <w:pPr>
        <w:spacing w:before="120" w:line="240" w:lineRule="auto"/>
        <w:textAlignment w:val="baseline"/>
        <w:rPr>
          <w:sz w:val="23"/>
          <w:szCs w:val="23"/>
        </w:rPr>
      </w:pPr>
      <w:r w:rsidRPr="006C1C38">
        <w:rPr>
          <w:b/>
          <w:sz w:val="23"/>
          <w:szCs w:val="23"/>
        </w:rPr>
        <w:t>Write</w:t>
      </w:r>
      <w:r w:rsidR="00FE5AEA" w:rsidRPr="006C1C38">
        <w:rPr>
          <w:sz w:val="23"/>
          <w:szCs w:val="23"/>
        </w:rPr>
        <w:t xml:space="preserve"> your understanding of how rights and responsibilities work together. You may find it easier to use an example. </w:t>
      </w:r>
    </w:p>
    <w:p w14:paraId="74D8C57F" w14:textId="2DC0F0F5" w:rsidR="008C596D" w:rsidRPr="006C1C38" w:rsidRDefault="00560B9F" w:rsidP="001C1414">
      <w:pPr>
        <w:spacing w:before="120"/>
        <w:ind w:right="-360"/>
        <w:textAlignment w:val="baseline"/>
        <w:rPr>
          <w:sz w:val="23"/>
          <w:szCs w:val="23"/>
        </w:rPr>
      </w:pPr>
      <w:r w:rsidRPr="006C1C38">
        <w:rPr>
          <w:b/>
          <w:sz w:val="23"/>
          <w:szCs w:val="23"/>
        </w:rPr>
        <w:t>Write</w:t>
      </w:r>
      <w:r w:rsidRPr="006C1C38">
        <w:rPr>
          <w:sz w:val="23"/>
          <w:szCs w:val="23"/>
        </w:rPr>
        <w:t xml:space="preserve"> at least </w:t>
      </w:r>
      <w:r w:rsidR="00D25AC9" w:rsidRPr="006C1C38">
        <w:rPr>
          <w:sz w:val="23"/>
          <w:szCs w:val="23"/>
        </w:rPr>
        <w:t>two</w:t>
      </w:r>
      <w:r w:rsidRPr="006C1C38">
        <w:rPr>
          <w:sz w:val="23"/>
          <w:szCs w:val="23"/>
        </w:rPr>
        <w:t xml:space="preserve"> rights you have in your </w:t>
      </w:r>
      <w:r w:rsidR="00D92910" w:rsidRPr="006C1C38">
        <w:rPr>
          <w:sz w:val="23"/>
          <w:szCs w:val="23"/>
        </w:rPr>
        <w:t xml:space="preserve">home and </w:t>
      </w:r>
      <w:r w:rsidR="003859F7" w:rsidRPr="006C1C38">
        <w:rPr>
          <w:sz w:val="23"/>
          <w:szCs w:val="23"/>
        </w:rPr>
        <w:t>the responsibility that comes with th</w:t>
      </w:r>
      <w:r w:rsidR="004F69BC" w:rsidRPr="006C1C38">
        <w:rPr>
          <w:sz w:val="23"/>
          <w:szCs w:val="23"/>
        </w:rPr>
        <w:t>ese</w:t>
      </w:r>
      <w:r w:rsidR="00CD3F8B" w:rsidRPr="006C1C38">
        <w:rPr>
          <w:sz w:val="23"/>
          <w:szCs w:val="23"/>
        </w:rPr>
        <w:t>.</w:t>
      </w:r>
    </w:p>
    <w:tbl>
      <w:tblPr>
        <w:tblStyle w:val="TableGridLight"/>
        <w:tblW w:w="964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361"/>
        <w:gridCol w:w="5287"/>
      </w:tblGrid>
      <w:tr w:rsidR="00510926" w14:paraId="381F0E05" w14:textId="77777777" w:rsidTr="00D501AD">
        <w:tc>
          <w:tcPr>
            <w:tcW w:w="4361" w:type="dxa"/>
          </w:tcPr>
          <w:p w14:paraId="7C1568B4" w14:textId="08004E40" w:rsidR="00EC5A1D" w:rsidRPr="006C1C38" w:rsidRDefault="00510926" w:rsidP="00CE65A2">
            <w:pPr>
              <w:textAlignment w:val="baseline"/>
              <w:rPr>
                <w:sz w:val="23"/>
                <w:szCs w:val="23"/>
              </w:rPr>
            </w:pPr>
            <w:r w:rsidRPr="006C1C38">
              <w:rPr>
                <w:b/>
                <w:sz w:val="23"/>
                <w:szCs w:val="23"/>
              </w:rPr>
              <w:t>RIGHT</w:t>
            </w:r>
            <w:r w:rsidR="006C1C38">
              <w:rPr>
                <w:b/>
                <w:bCs/>
                <w:sz w:val="23"/>
                <w:szCs w:val="23"/>
              </w:rPr>
              <w:t xml:space="preserve"> </w:t>
            </w:r>
            <w:r w:rsidR="006C1C38" w:rsidRPr="00F62524">
              <w:rPr>
                <w:sz w:val="23"/>
                <w:szCs w:val="23"/>
              </w:rPr>
              <w:t xml:space="preserve">– </w:t>
            </w:r>
            <w:r w:rsidR="00EC5A1D" w:rsidRPr="00F62524">
              <w:rPr>
                <w:sz w:val="23"/>
                <w:szCs w:val="23"/>
              </w:rPr>
              <w:t xml:space="preserve">A </w:t>
            </w:r>
            <w:r w:rsidR="00EC5A1D" w:rsidRPr="006C1C38">
              <w:rPr>
                <w:sz w:val="23"/>
                <w:szCs w:val="23"/>
              </w:rPr>
              <w:t>right is…</w:t>
            </w:r>
          </w:p>
        </w:tc>
        <w:tc>
          <w:tcPr>
            <w:tcW w:w="5287" w:type="dxa"/>
          </w:tcPr>
          <w:p w14:paraId="5C5EB3A8" w14:textId="642C1A8F" w:rsidR="003B1EAA" w:rsidRPr="006C1C38" w:rsidRDefault="00EC5A1D" w:rsidP="00CE65A2">
            <w:pPr>
              <w:textAlignment w:val="baseline"/>
              <w:rPr>
                <w:sz w:val="23"/>
                <w:szCs w:val="23"/>
              </w:rPr>
            </w:pPr>
            <w:r w:rsidRPr="006C1C38">
              <w:rPr>
                <w:b/>
                <w:sz w:val="23"/>
                <w:szCs w:val="23"/>
              </w:rPr>
              <w:t>RESPONSIBILITY</w:t>
            </w:r>
            <w:r w:rsidR="00F62524">
              <w:rPr>
                <w:b/>
                <w:bCs/>
                <w:sz w:val="23"/>
                <w:szCs w:val="23"/>
              </w:rPr>
              <w:t xml:space="preserve"> </w:t>
            </w:r>
            <w:r w:rsidR="00F62524" w:rsidRPr="00F62524">
              <w:rPr>
                <w:sz w:val="23"/>
                <w:szCs w:val="23"/>
              </w:rPr>
              <w:t xml:space="preserve">– </w:t>
            </w:r>
            <w:r w:rsidRPr="00F62524">
              <w:rPr>
                <w:sz w:val="23"/>
                <w:szCs w:val="23"/>
              </w:rPr>
              <w:t xml:space="preserve">A </w:t>
            </w:r>
            <w:r w:rsidRPr="006C1C38">
              <w:rPr>
                <w:sz w:val="23"/>
                <w:szCs w:val="23"/>
              </w:rPr>
              <w:t>responsibility is…</w:t>
            </w:r>
          </w:p>
        </w:tc>
      </w:tr>
      <w:tr w:rsidR="002D44C0" w14:paraId="1B04595D" w14:textId="77777777" w:rsidTr="004F69BC">
        <w:tc>
          <w:tcPr>
            <w:tcW w:w="9648" w:type="dxa"/>
            <w:gridSpan w:val="2"/>
          </w:tcPr>
          <w:p w14:paraId="6461E7BE" w14:textId="62F0B3AB" w:rsidR="00594E9D" w:rsidRPr="006C1C38" w:rsidRDefault="003B1EAA" w:rsidP="00CE65A2">
            <w:pPr>
              <w:textAlignment w:val="baseline"/>
              <w:rPr>
                <w:sz w:val="23"/>
                <w:szCs w:val="23"/>
              </w:rPr>
            </w:pPr>
            <w:r w:rsidRPr="006C1C38">
              <w:rPr>
                <w:sz w:val="23"/>
                <w:szCs w:val="23"/>
              </w:rPr>
              <w:t>How do rights and responsibilities work together?</w:t>
            </w:r>
          </w:p>
        </w:tc>
      </w:tr>
      <w:tr w:rsidR="00D50E87" w14:paraId="4E9D3EB6" w14:textId="77777777" w:rsidTr="00D501AD">
        <w:tc>
          <w:tcPr>
            <w:tcW w:w="4361" w:type="dxa"/>
          </w:tcPr>
          <w:p w14:paraId="310DF133" w14:textId="29FCC30B" w:rsidR="00D50E87" w:rsidRPr="006C1C38" w:rsidRDefault="0052618A" w:rsidP="00CE65A2">
            <w:pPr>
              <w:textAlignment w:val="baseline"/>
              <w:rPr>
                <w:sz w:val="23"/>
                <w:szCs w:val="23"/>
              </w:rPr>
            </w:pPr>
            <w:r w:rsidRPr="006C1C38">
              <w:rPr>
                <w:sz w:val="23"/>
                <w:szCs w:val="23"/>
              </w:rPr>
              <w:t>A right I have in my home is</w:t>
            </w:r>
            <w:r w:rsidR="00263FBF">
              <w:rPr>
                <w:sz w:val="23"/>
                <w:szCs w:val="23"/>
              </w:rPr>
              <w:t xml:space="preserve"> </w:t>
            </w:r>
            <w:r w:rsidRPr="006C1C38">
              <w:rPr>
                <w:sz w:val="23"/>
                <w:szCs w:val="23"/>
              </w:rPr>
              <w:t>…</w:t>
            </w:r>
          </w:p>
        </w:tc>
        <w:tc>
          <w:tcPr>
            <w:tcW w:w="5287" w:type="dxa"/>
          </w:tcPr>
          <w:p w14:paraId="4D7CFA5A" w14:textId="60D3478C" w:rsidR="00594E9D" w:rsidRPr="006C1C38" w:rsidRDefault="0052618A" w:rsidP="00CE65A2">
            <w:pPr>
              <w:textAlignment w:val="baseline"/>
              <w:rPr>
                <w:sz w:val="23"/>
                <w:szCs w:val="23"/>
              </w:rPr>
            </w:pPr>
            <w:r w:rsidRPr="006C1C38">
              <w:rPr>
                <w:sz w:val="23"/>
                <w:szCs w:val="23"/>
              </w:rPr>
              <w:t xml:space="preserve">The responsibility that comes with that right </w:t>
            </w:r>
            <w:r>
              <w:rPr>
                <w:sz w:val="23"/>
                <w:szCs w:val="23"/>
              </w:rPr>
              <w:t>i</w:t>
            </w:r>
            <w:r w:rsidRPr="006C1C38">
              <w:rPr>
                <w:sz w:val="23"/>
                <w:szCs w:val="23"/>
              </w:rPr>
              <w:t>s</w:t>
            </w:r>
            <w:r w:rsidR="00263FBF">
              <w:rPr>
                <w:sz w:val="23"/>
                <w:szCs w:val="23"/>
              </w:rPr>
              <w:t xml:space="preserve"> </w:t>
            </w:r>
            <w:r w:rsidRPr="006C1C38">
              <w:rPr>
                <w:sz w:val="23"/>
                <w:szCs w:val="23"/>
              </w:rPr>
              <w:t>…</w:t>
            </w:r>
          </w:p>
        </w:tc>
      </w:tr>
    </w:tbl>
    <w:p w14:paraId="2D568742" w14:textId="73BA7853" w:rsidR="00635EED" w:rsidRDefault="0012737D" w:rsidP="003710E4">
      <w:pPr>
        <w:pStyle w:val="BH1"/>
        <w:spacing w:line="276" w:lineRule="auto"/>
      </w:pPr>
      <w:r>
        <w:br w:type="column"/>
      </w:r>
      <w:proofErr w:type="spellStart"/>
      <w:r w:rsidR="00635EED" w:rsidRPr="000D4B4C">
        <w:lastRenderedPageBreak/>
        <w:t>Day</w:t>
      </w:r>
      <w:proofErr w:type="spellEnd"/>
      <w:r w:rsidR="00635EED" w:rsidRPr="000D4B4C">
        <w:t xml:space="preserve"> </w:t>
      </w:r>
      <w:r w:rsidR="00635EED">
        <w:t>6</w:t>
      </w:r>
      <w:r w:rsidR="00635EED" w:rsidRPr="000D4B4C">
        <w:t xml:space="preserve"> </w:t>
      </w:r>
      <w:proofErr w:type="spellStart"/>
      <w:r w:rsidR="00635EED">
        <w:t>a</w:t>
      </w:r>
      <w:r w:rsidR="00635EED" w:rsidRPr="000D4B4C">
        <w:t>ctivity</w:t>
      </w:r>
      <w:proofErr w:type="spellEnd"/>
      <w:r w:rsidR="00635EED" w:rsidRPr="000D4B4C">
        <w:t xml:space="preserve"> </w:t>
      </w:r>
      <w:r w:rsidR="00635EED">
        <w:t>2</w:t>
      </w:r>
      <w:r w:rsidR="00635EED" w:rsidRPr="000D4B4C">
        <w:t xml:space="preserve">: </w:t>
      </w:r>
      <w:proofErr w:type="spellStart"/>
      <w:r w:rsidR="00FA59C2">
        <w:t>My</w:t>
      </w:r>
      <w:proofErr w:type="spellEnd"/>
      <w:r w:rsidR="00FA59C2">
        <w:t xml:space="preserve"> </w:t>
      </w:r>
      <w:proofErr w:type="spellStart"/>
      <w:r w:rsidR="00FA59C2">
        <w:t>amazing</w:t>
      </w:r>
      <w:proofErr w:type="spellEnd"/>
      <w:r w:rsidR="00FA59C2">
        <w:t xml:space="preserve"> </w:t>
      </w:r>
      <w:proofErr w:type="spellStart"/>
      <w:r w:rsidR="00FA59C2">
        <w:t>community</w:t>
      </w:r>
      <w:proofErr w:type="spellEnd"/>
      <w:r w:rsidR="00FA59C2">
        <w:t>!</w:t>
      </w:r>
    </w:p>
    <w:p w14:paraId="6B8FB555" w14:textId="77777777" w:rsidR="00635EED" w:rsidRPr="00263FBF" w:rsidRDefault="00635EED" w:rsidP="00B80430">
      <w:pPr>
        <w:pStyle w:val="BH3"/>
        <w:rPr>
          <w:b/>
        </w:rPr>
      </w:pPr>
      <w:r w:rsidRPr="00263FBF">
        <w:rPr>
          <w:b/>
        </w:rPr>
        <w:t>Notes for teachers and whānau</w:t>
      </w:r>
    </w:p>
    <w:p w14:paraId="5A66FA8C" w14:textId="6E45FCC6" w:rsidR="00577CD1" w:rsidRPr="00263FBF" w:rsidRDefault="00503B3D" w:rsidP="00B80430">
      <w:pPr>
        <w:spacing w:after="0"/>
      </w:pPr>
      <w:r w:rsidRPr="00263FBF">
        <w:t>R</w:t>
      </w:r>
      <w:r w:rsidR="0038371F" w:rsidRPr="00263FBF">
        <w:t>ights are also often referred to as privilege</w:t>
      </w:r>
      <w:r w:rsidR="006E7DC7" w:rsidRPr="00263FBF">
        <w:t>s. Going forward</w:t>
      </w:r>
      <w:r w:rsidR="005A02CA" w:rsidRPr="00263FBF">
        <w:t xml:space="preserve">, </w:t>
      </w:r>
      <w:r w:rsidR="0038371F" w:rsidRPr="00263FBF">
        <w:t>your learner may find that an easier concept to understand</w:t>
      </w:r>
      <w:r w:rsidR="00B12E3C" w:rsidRPr="00263FBF">
        <w:t>,</w:t>
      </w:r>
      <w:r w:rsidR="0038371F" w:rsidRPr="00263FBF">
        <w:t xml:space="preserve"> particularly when thinking about rights and responsibilities in their home and community. </w:t>
      </w:r>
      <w:r w:rsidR="00577CD1" w:rsidRPr="00263FBF">
        <w:t xml:space="preserve">Learners will be exploring the learning area of </w:t>
      </w:r>
      <w:r w:rsidR="0038371F" w:rsidRPr="00263FBF">
        <w:t>social sciences.</w:t>
      </w:r>
    </w:p>
    <w:p w14:paraId="3BA6BAB5" w14:textId="77777777" w:rsidR="00635EED" w:rsidRDefault="004279CF" w:rsidP="00B80430">
      <w:r>
        <w:pict w14:anchorId="79126E34">
          <v:rect id="_x0000_i1048" style="width:0;height:1.5pt" o:hralign="center" o:hrstd="t" o:hr="t" fillcolor="#a0a0a0" stroked="f"/>
        </w:pict>
      </w:r>
    </w:p>
    <w:p w14:paraId="0655872D" w14:textId="5AEE9E4D" w:rsidR="00635EED" w:rsidRPr="002B042D" w:rsidRDefault="00635EED" w:rsidP="00CE65A2">
      <w:pPr>
        <w:pStyle w:val="LI"/>
        <w:spacing w:line="240" w:lineRule="auto"/>
        <w:rPr>
          <w:bCs/>
        </w:rPr>
      </w:pPr>
      <w:r w:rsidRPr="002B042D">
        <w:t xml:space="preserve">I am learning to: </w:t>
      </w:r>
      <w:r w:rsidR="0038371F">
        <w:t xml:space="preserve">think about </w:t>
      </w:r>
      <w:r w:rsidR="00786FDA">
        <w:t>the rights and responsibilities I have as a citizen and the impact</w:t>
      </w:r>
    </w:p>
    <w:p w14:paraId="1A2F7F86" w14:textId="77777777" w:rsidR="00635EED" w:rsidRDefault="00635EED" w:rsidP="00CE65A2">
      <w:pPr>
        <w:spacing w:after="0" w:line="240" w:lineRule="auto"/>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2B3BF7AC" w14:textId="443E21D1" w:rsidR="00635EED" w:rsidRPr="00E85316" w:rsidRDefault="00346653" w:rsidP="00CE65A2">
      <w:pPr>
        <w:pStyle w:val="ListParagraph"/>
        <w:numPr>
          <w:ilvl w:val="0"/>
          <w:numId w:val="4"/>
        </w:numPr>
        <w:spacing w:line="240" w:lineRule="auto"/>
        <w:rPr>
          <w:lang w:val="mi-NZ"/>
        </w:rPr>
      </w:pPr>
      <w:r>
        <w:rPr>
          <w:lang w:val="mi-NZ"/>
        </w:rPr>
        <w:t>30</w:t>
      </w:r>
      <w:r w:rsidR="00635EED" w:rsidRPr="00E85316">
        <w:rPr>
          <w:lang w:val="mi-NZ"/>
        </w:rPr>
        <w:t xml:space="preserve"> </w:t>
      </w:r>
      <w:proofErr w:type="spellStart"/>
      <w:r w:rsidR="00635EED" w:rsidRPr="00E85316">
        <w:rPr>
          <w:lang w:val="mi-NZ"/>
        </w:rPr>
        <w:t>minutes</w:t>
      </w:r>
      <w:proofErr w:type="spellEnd"/>
    </w:p>
    <w:p w14:paraId="52F6C261" w14:textId="205E69F2" w:rsidR="007A607E" w:rsidRPr="00581D1F" w:rsidRDefault="00CE65A2" w:rsidP="00CE65A2">
      <w:pPr>
        <w:pStyle w:val="ListParagraph"/>
        <w:numPr>
          <w:ilvl w:val="0"/>
          <w:numId w:val="4"/>
        </w:numPr>
        <w:spacing w:after="0" w:line="240" w:lineRule="auto"/>
        <w:textAlignment w:val="baseline"/>
        <w:rPr>
          <w:rFonts w:eastAsia="Times New Roman"/>
          <w:lang w:eastAsia="en-NZ"/>
        </w:rPr>
      </w:pPr>
      <w:r w:rsidRPr="00581D1F">
        <w:rPr>
          <w:rFonts w:eastAsia="Times New Roman"/>
          <w:color w:val="000000"/>
          <w:lang w:eastAsia="en-NZ"/>
        </w:rPr>
        <w:t> </w:t>
      </w:r>
      <w:r w:rsidR="00346653">
        <w:rPr>
          <w:rFonts w:eastAsia="Times New Roman"/>
          <w:color w:val="000000"/>
          <w:lang w:eastAsia="en-NZ"/>
        </w:rPr>
        <w:t xml:space="preserve">A device to </w:t>
      </w:r>
      <w:r w:rsidR="00DD22ED">
        <w:rPr>
          <w:rFonts w:eastAsia="Times New Roman"/>
          <w:color w:val="000000"/>
          <w:lang w:eastAsia="en-NZ"/>
        </w:rPr>
        <w:t xml:space="preserve">view </w:t>
      </w:r>
      <w:r w:rsidR="009878DD">
        <w:rPr>
          <w:rFonts w:eastAsia="Times New Roman"/>
          <w:color w:val="000000"/>
          <w:lang w:eastAsia="en-NZ"/>
        </w:rPr>
        <w:t xml:space="preserve">this webpage - </w:t>
      </w:r>
      <w:hyperlink r:id="rId58" w:history="1">
        <w:r w:rsidR="007A607E" w:rsidRPr="00233FCB">
          <w:rPr>
            <w:rStyle w:val="Hyperlink"/>
            <w:rFonts w:eastAsia="Times New Roman"/>
            <w:lang w:eastAsia="en-NZ"/>
          </w:rPr>
          <w:t>https://www.govt.nz/browse/passports-citizenship-and-identity/nz-citizenship/privileges-and-responsibilities-of-a-citizen/</w:t>
        </w:r>
      </w:hyperlink>
    </w:p>
    <w:p w14:paraId="2F43CB06" w14:textId="0DFF2DA5" w:rsidR="00635EED" w:rsidRDefault="00635EED" w:rsidP="00CE65A2">
      <w:pPr>
        <w:pStyle w:val="BH2"/>
        <w:spacing w:line="240" w:lineRule="auto"/>
      </w:pPr>
      <w:proofErr w:type="spellStart"/>
      <w:r>
        <w:t>Your</w:t>
      </w:r>
      <w:proofErr w:type="spellEnd"/>
      <w:r>
        <w:t xml:space="preserve"> </w:t>
      </w:r>
      <w:proofErr w:type="spellStart"/>
      <w:r>
        <w:t>task</w:t>
      </w:r>
      <w:proofErr w:type="spellEnd"/>
    </w:p>
    <w:p w14:paraId="56D0653E" w14:textId="594293F3" w:rsidR="00635EED" w:rsidRDefault="004B39E5" w:rsidP="003710E4">
      <w:r w:rsidRPr="00270F30">
        <w:rPr>
          <w:b/>
        </w:rPr>
        <w:t>Use</w:t>
      </w:r>
      <w:r>
        <w:t xml:space="preserve"> a device to access the New Zealand Government</w:t>
      </w:r>
      <w:r w:rsidR="00CF769B">
        <w:t xml:space="preserve"> – New Zealand citizenship webpage</w:t>
      </w:r>
      <w:r w:rsidR="003A0E45">
        <w:t xml:space="preserve"> (</w:t>
      </w:r>
      <w:r w:rsidR="00CE7B93">
        <w:t>“Privileges and responsibilities of a citizen”).</w:t>
      </w:r>
      <w:r w:rsidR="00CF769B">
        <w:t xml:space="preserve"> </w:t>
      </w:r>
      <w:r w:rsidR="000022A2">
        <w:t xml:space="preserve">Take time to </w:t>
      </w:r>
      <w:r w:rsidR="000022A2" w:rsidRPr="00270F30">
        <w:rPr>
          <w:b/>
        </w:rPr>
        <w:t>read</w:t>
      </w:r>
      <w:r w:rsidR="000022A2">
        <w:t xml:space="preserve"> the information on this page. It outlines your privileges</w:t>
      </w:r>
      <w:r w:rsidR="00544311">
        <w:t xml:space="preserve"> as a New Zealand citizen as well as</w:t>
      </w:r>
      <w:r w:rsidR="000F14FB">
        <w:t xml:space="preserve"> your responsibilities.</w:t>
      </w:r>
      <w:r w:rsidR="00905323">
        <w:t xml:space="preserve"> </w:t>
      </w:r>
    </w:p>
    <w:p w14:paraId="492E92F4" w14:textId="3400803C" w:rsidR="00812FAE" w:rsidRDefault="00812FAE" w:rsidP="003710E4">
      <w:r>
        <w:t xml:space="preserve">One of the responsibilities as a citizen of New Zealand is to behave as a </w:t>
      </w:r>
      <w:r w:rsidR="005312D8">
        <w:t xml:space="preserve">responsible </w:t>
      </w:r>
      <w:r w:rsidR="00000F13">
        <w:t>New Zealander.</w:t>
      </w:r>
      <w:r w:rsidR="0081538F">
        <w:t xml:space="preserve"> Let’s think about what that means</w:t>
      </w:r>
      <w:r w:rsidR="00C66A22">
        <w:t xml:space="preserve"> within our local community.</w:t>
      </w:r>
    </w:p>
    <w:p w14:paraId="43BF9816" w14:textId="2F9EB14E" w:rsidR="002F715A" w:rsidRDefault="002F715A" w:rsidP="003710E4">
      <w:r w:rsidRPr="00270F30">
        <w:rPr>
          <w:b/>
        </w:rPr>
        <w:t>Make a list</w:t>
      </w:r>
      <w:r>
        <w:t xml:space="preserve"> of some of the spec</w:t>
      </w:r>
      <w:r w:rsidR="00906B29">
        <w:t xml:space="preserve">ial </w:t>
      </w:r>
      <w:r w:rsidR="007B2195">
        <w:t>places/events</w:t>
      </w:r>
      <w:r w:rsidR="00906B29">
        <w:t xml:space="preserve"> you have </w:t>
      </w:r>
      <w:r w:rsidR="00291DE5">
        <w:t xml:space="preserve">and enjoy </w:t>
      </w:r>
      <w:r w:rsidR="00906B29">
        <w:t>in your community</w:t>
      </w:r>
      <w:r w:rsidR="0049276D">
        <w:t xml:space="preserve">, for example, </w:t>
      </w:r>
      <w:r w:rsidR="002D5117">
        <w:t>c</w:t>
      </w:r>
      <w:r w:rsidR="00DA23EF">
        <w:t>hildren’s play area,</w:t>
      </w:r>
      <w:r w:rsidR="00F078CC">
        <w:t xml:space="preserve"> annual </w:t>
      </w:r>
      <w:proofErr w:type="spellStart"/>
      <w:r w:rsidR="00F078CC">
        <w:t>Matariki</w:t>
      </w:r>
      <w:proofErr w:type="spellEnd"/>
      <w:r w:rsidR="00F078CC">
        <w:t xml:space="preserve"> festival, </w:t>
      </w:r>
      <w:r w:rsidR="00DA23EF">
        <w:t>skatepark, library</w:t>
      </w:r>
      <w:r w:rsidR="00467575">
        <w:t xml:space="preserve">, </w:t>
      </w:r>
      <w:r w:rsidR="00F909F7">
        <w:t>outdoor swimming pool/splash pad</w:t>
      </w:r>
      <w:r w:rsidR="005D50C3">
        <w:t xml:space="preserve">, library, community hall. </w:t>
      </w:r>
    </w:p>
    <w:p w14:paraId="3DCF0C7E" w14:textId="22AEA53A" w:rsidR="00291DE5" w:rsidRPr="00CC497F" w:rsidRDefault="00291DE5" w:rsidP="003710E4">
      <w:pPr>
        <w:rPr>
          <w:lang w:val="mi-NZ"/>
        </w:rPr>
      </w:pPr>
      <w:r>
        <w:t xml:space="preserve">Now let’s </w:t>
      </w:r>
      <w:r w:rsidRPr="00270F30">
        <w:rPr>
          <w:b/>
        </w:rPr>
        <w:t>think</w:t>
      </w:r>
      <w:r>
        <w:t xml:space="preserve"> about the rights and responsibilities that come with those special </w:t>
      </w:r>
      <w:r w:rsidR="00FD430B">
        <w:t>places/events</w:t>
      </w:r>
      <w:r w:rsidR="007C707C">
        <w:t xml:space="preserve">. </w:t>
      </w:r>
      <w:r w:rsidR="007C707C" w:rsidRPr="00270F30">
        <w:rPr>
          <w:b/>
        </w:rPr>
        <w:t>Use</w:t>
      </w:r>
      <w:r w:rsidR="00673987">
        <w:t xml:space="preserve"> a table with three columns to </w:t>
      </w:r>
      <w:r w:rsidR="00484581" w:rsidRPr="00270F30">
        <w:rPr>
          <w:b/>
        </w:rPr>
        <w:t>record</w:t>
      </w:r>
      <w:r w:rsidR="00484581">
        <w:t xml:space="preserve"> your ideas</w:t>
      </w:r>
      <w:r w:rsidR="00DD548B">
        <w:t xml:space="preserve">. You may like to </w:t>
      </w:r>
      <w:r w:rsidR="00C8703B">
        <w:t xml:space="preserve">sit and discuss </w:t>
      </w:r>
      <w:r w:rsidR="004E2A7A">
        <w:t xml:space="preserve">this </w:t>
      </w:r>
      <w:r w:rsidR="00C8703B">
        <w:t xml:space="preserve">with </w:t>
      </w:r>
      <w:r w:rsidR="00CC497F">
        <w:t xml:space="preserve">members of your </w:t>
      </w:r>
      <w:proofErr w:type="spellStart"/>
      <w:r w:rsidR="00CC497F">
        <w:t>wh</w:t>
      </w:r>
      <w:proofErr w:type="spellEnd"/>
      <w:r w:rsidR="00CC497F">
        <w:rPr>
          <w:lang w:val="mi-NZ"/>
        </w:rPr>
        <w:t>ānau.</w:t>
      </w:r>
      <w:r w:rsidR="00A948E2">
        <w:rPr>
          <w:lang w:val="mi-NZ"/>
        </w:rPr>
        <w:t xml:space="preserve"> </w:t>
      </w:r>
      <w:proofErr w:type="spellStart"/>
      <w:r w:rsidR="00A948E2">
        <w:rPr>
          <w:lang w:val="mi-NZ"/>
        </w:rPr>
        <w:t>The</w:t>
      </w:r>
      <w:proofErr w:type="spellEnd"/>
      <w:r w:rsidR="00A948E2">
        <w:rPr>
          <w:lang w:val="mi-NZ"/>
        </w:rPr>
        <w:t xml:space="preserve"> </w:t>
      </w:r>
      <w:proofErr w:type="spellStart"/>
      <w:r w:rsidR="00A948E2">
        <w:rPr>
          <w:lang w:val="mi-NZ"/>
        </w:rPr>
        <w:t>first</w:t>
      </w:r>
      <w:proofErr w:type="spellEnd"/>
      <w:r w:rsidR="00A948E2">
        <w:rPr>
          <w:lang w:val="mi-NZ"/>
        </w:rPr>
        <w:t xml:space="preserve"> </w:t>
      </w:r>
      <w:proofErr w:type="spellStart"/>
      <w:r w:rsidR="006D132F">
        <w:rPr>
          <w:lang w:val="mi-NZ"/>
        </w:rPr>
        <w:t>row</w:t>
      </w:r>
      <w:proofErr w:type="spellEnd"/>
      <w:r w:rsidR="006D132F">
        <w:rPr>
          <w:lang w:val="mi-NZ"/>
        </w:rPr>
        <w:t xml:space="preserve"> </w:t>
      </w:r>
      <w:proofErr w:type="spellStart"/>
      <w:r w:rsidR="006D132F">
        <w:rPr>
          <w:lang w:val="mi-NZ"/>
        </w:rPr>
        <w:t>has</w:t>
      </w:r>
      <w:proofErr w:type="spellEnd"/>
      <w:r w:rsidR="006D132F">
        <w:rPr>
          <w:lang w:val="mi-NZ"/>
        </w:rPr>
        <w:t xml:space="preserve"> </w:t>
      </w:r>
      <w:proofErr w:type="spellStart"/>
      <w:r w:rsidR="006D132F">
        <w:rPr>
          <w:lang w:val="mi-NZ"/>
        </w:rPr>
        <w:t>an</w:t>
      </w:r>
      <w:proofErr w:type="spellEnd"/>
      <w:r w:rsidR="006D132F">
        <w:rPr>
          <w:lang w:val="mi-NZ"/>
        </w:rPr>
        <w:t xml:space="preserve"> </w:t>
      </w:r>
      <w:proofErr w:type="spellStart"/>
      <w:r w:rsidR="006D132F">
        <w:rPr>
          <w:lang w:val="mi-NZ"/>
        </w:rPr>
        <w:t>example</w:t>
      </w:r>
      <w:proofErr w:type="spellEnd"/>
      <w:r w:rsidR="006D132F">
        <w:rPr>
          <w:lang w:val="mi-NZ"/>
        </w:rPr>
        <w:t xml:space="preserve"> </w:t>
      </w:r>
      <w:proofErr w:type="spellStart"/>
      <w:r w:rsidR="006D132F">
        <w:rPr>
          <w:lang w:val="mi-NZ"/>
        </w:rPr>
        <w:t>completed</w:t>
      </w:r>
      <w:proofErr w:type="spellEnd"/>
      <w:r w:rsidR="006D132F">
        <w:rPr>
          <w:lang w:val="mi-NZ"/>
        </w:rPr>
        <w:t xml:space="preserve"> for </w:t>
      </w:r>
      <w:proofErr w:type="spellStart"/>
      <w:r w:rsidR="006D132F">
        <w:rPr>
          <w:lang w:val="mi-NZ"/>
        </w:rPr>
        <w:t>you</w:t>
      </w:r>
      <w:proofErr w:type="spellEnd"/>
      <w:r w:rsidR="006D132F">
        <w:rPr>
          <w:lang w:val="mi-NZ"/>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538"/>
        <w:gridCol w:w="3060"/>
        <w:gridCol w:w="3888"/>
      </w:tblGrid>
      <w:tr w:rsidR="00F078CC" w:rsidRPr="005C3325" w14:paraId="1DC097F7" w14:textId="77777777" w:rsidTr="005C3325">
        <w:tc>
          <w:tcPr>
            <w:tcW w:w="2538" w:type="dxa"/>
          </w:tcPr>
          <w:p w14:paraId="3C87D745" w14:textId="13651D2B" w:rsidR="00F078CC" w:rsidRPr="005C3325" w:rsidRDefault="006157A4" w:rsidP="00CE65A2">
            <w:pPr>
              <w:spacing w:line="240" w:lineRule="auto"/>
              <w:textAlignment w:val="baseline"/>
              <w:rPr>
                <w:rFonts w:eastAsia="Times New Roman"/>
                <w:b/>
                <w:bCs/>
                <w:color w:val="000000"/>
                <w:sz w:val="24"/>
                <w:szCs w:val="24"/>
                <w:lang w:eastAsia="en-NZ"/>
              </w:rPr>
            </w:pPr>
            <w:r w:rsidRPr="005C3325">
              <w:rPr>
                <w:rFonts w:eastAsia="Times New Roman"/>
                <w:b/>
                <w:bCs/>
                <w:color w:val="000000"/>
                <w:sz w:val="24"/>
                <w:szCs w:val="24"/>
                <w:lang w:eastAsia="en-NZ"/>
              </w:rPr>
              <w:t xml:space="preserve">Special </w:t>
            </w:r>
            <w:r w:rsidR="00EE1E7E" w:rsidRPr="005C3325">
              <w:rPr>
                <w:rFonts w:eastAsia="Times New Roman"/>
                <w:b/>
                <w:bCs/>
                <w:color w:val="000000"/>
                <w:sz w:val="24"/>
                <w:szCs w:val="24"/>
                <w:lang w:eastAsia="en-NZ"/>
              </w:rPr>
              <w:t xml:space="preserve">community </w:t>
            </w:r>
            <w:r w:rsidRPr="005C3325">
              <w:rPr>
                <w:rFonts w:eastAsia="Times New Roman"/>
                <w:b/>
                <w:bCs/>
                <w:color w:val="000000"/>
                <w:sz w:val="24"/>
                <w:szCs w:val="24"/>
                <w:lang w:eastAsia="en-NZ"/>
              </w:rPr>
              <w:t>place</w:t>
            </w:r>
            <w:r w:rsidR="00FD430B" w:rsidRPr="005C3325">
              <w:rPr>
                <w:rFonts w:eastAsia="Times New Roman"/>
                <w:b/>
                <w:bCs/>
                <w:color w:val="000000"/>
                <w:sz w:val="24"/>
                <w:szCs w:val="24"/>
                <w:lang w:eastAsia="en-NZ"/>
              </w:rPr>
              <w:t>/event</w:t>
            </w:r>
          </w:p>
        </w:tc>
        <w:tc>
          <w:tcPr>
            <w:tcW w:w="3060" w:type="dxa"/>
          </w:tcPr>
          <w:p w14:paraId="425A3F9E" w14:textId="70EF1E70" w:rsidR="00F078CC" w:rsidRPr="005C3325" w:rsidRDefault="009023F5" w:rsidP="00CE65A2">
            <w:pPr>
              <w:spacing w:line="240" w:lineRule="auto"/>
              <w:textAlignment w:val="baseline"/>
              <w:rPr>
                <w:rFonts w:eastAsia="Times New Roman"/>
                <w:b/>
                <w:bCs/>
                <w:color w:val="000000"/>
                <w:sz w:val="24"/>
                <w:szCs w:val="24"/>
                <w:lang w:eastAsia="en-NZ"/>
              </w:rPr>
            </w:pPr>
            <w:r w:rsidRPr="005C3325">
              <w:rPr>
                <w:rFonts w:eastAsia="Times New Roman"/>
                <w:b/>
                <w:bCs/>
                <w:color w:val="000000"/>
                <w:sz w:val="24"/>
                <w:szCs w:val="24"/>
                <w:lang w:eastAsia="en-NZ"/>
              </w:rPr>
              <w:t>Rights (</w:t>
            </w:r>
            <w:r w:rsidR="005E1526" w:rsidRPr="005C3325">
              <w:rPr>
                <w:rFonts w:eastAsia="Times New Roman"/>
                <w:b/>
                <w:bCs/>
                <w:color w:val="000000"/>
                <w:sz w:val="24"/>
                <w:szCs w:val="24"/>
                <w:lang w:eastAsia="en-NZ"/>
              </w:rPr>
              <w:t xml:space="preserve">privileges) </w:t>
            </w:r>
          </w:p>
        </w:tc>
        <w:tc>
          <w:tcPr>
            <w:tcW w:w="3888" w:type="dxa"/>
          </w:tcPr>
          <w:p w14:paraId="1B476A2A" w14:textId="193E3D80" w:rsidR="00F078CC" w:rsidRPr="005C3325" w:rsidRDefault="005E1526" w:rsidP="00CE65A2">
            <w:pPr>
              <w:spacing w:line="240" w:lineRule="auto"/>
              <w:textAlignment w:val="baseline"/>
              <w:rPr>
                <w:rFonts w:eastAsia="Times New Roman"/>
                <w:b/>
                <w:bCs/>
                <w:color w:val="000000"/>
                <w:sz w:val="24"/>
                <w:szCs w:val="24"/>
                <w:lang w:eastAsia="en-NZ"/>
              </w:rPr>
            </w:pPr>
            <w:r w:rsidRPr="005C3325">
              <w:rPr>
                <w:rFonts w:eastAsia="Times New Roman"/>
                <w:b/>
                <w:bCs/>
                <w:color w:val="000000"/>
                <w:sz w:val="24"/>
                <w:szCs w:val="24"/>
                <w:lang w:eastAsia="en-NZ"/>
              </w:rPr>
              <w:t>Respon</w:t>
            </w:r>
            <w:r w:rsidR="00202BAC" w:rsidRPr="005C3325">
              <w:rPr>
                <w:rFonts w:eastAsia="Times New Roman"/>
                <w:b/>
                <w:bCs/>
                <w:color w:val="000000"/>
                <w:sz w:val="24"/>
                <w:szCs w:val="24"/>
                <w:lang w:eastAsia="en-NZ"/>
              </w:rPr>
              <w:t>sibilities</w:t>
            </w:r>
          </w:p>
        </w:tc>
      </w:tr>
      <w:tr w:rsidR="00F078CC" w:rsidRPr="005C3325" w14:paraId="7A8DE412" w14:textId="77777777" w:rsidTr="00F5596D">
        <w:trPr>
          <w:trHeight w:val="2281"/>
        </w:trPr>
        <w:tc>
          <w:tcPr>
            <w:tcW w:w="2538" w:type="dxa"/>
          </w:tcPr>
          <w:p w14:paraId="009295E2" w14:textId="3D3EF696" w:rsidR="00F078CC" w:rsidRPr="00977469" w:rsidRDefault="00312079"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 xml:space="preserve">Children’s Day </w:t>
            </w:r>
            <w:r w:rsidR="00AA7E42" w:rsidRPr="00977469">
              <w:rPr>
                <w:rFonts w:eastAsia="Times New Roman"/>
                <w:color w:val="000000"/>
                <w:sz w:val="23"/>
                <w:szCs w:val="23"/>
                <w:lang w:eastAsia="en-NZ"/>
              </w:rPr>
              <w:t>festival</w:t>
            </w:r>
          </w:p>
        </w:tc>
        <w:tc>
          <w:tcPr>
            <w:tcW w:w="3060" w:type="dxa"/>
          </w:tcPr>
          <w:p w14:paraId="25021302" w14:textId="2EE17C84" w:rsidR="001D0A89" w:rsidRPr="00977469" w:rsidRDefault="001D0A89"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To feel safe at the festival</w:t>
            </w:r>
            <w:r w:rsidR="004E2A7A" w:rsidRPr="00977469">
              <w:rPr>
                <w:rFonts w:eastAsia="Times New Roman"/>
                <w:color w:val="000000"/>
                <w:sz w:val="23"/>
                <w:szCs w:val="23"/>
                <w:lang w:eastAsia="en-NZ"/>
              </w:rPr>
              <w:t>.</w:t>
            </w:r>
          </w:p>
          <w:p w14:paraId="79A0AF21" w14:textId="1B72AD6C" w:rsidR="00927ED2" w:rsidRPr="00977469" w:rsidRDefault="00927ED2"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To speak and perform on stage (if willing)</w:t>
            </w:r>
            <w:r w:rsidR="004E2A7A" w:rsidRPr="00977469">
              <w:rPr>
                <w:rFonts w:eastAsia="Times New Roman"/>
                <w:color w:val="000000"/>
                <w:sz w:val="23"/>
                <w:szCs w:val="23"/>
                <w:lang w:eastAsia="en-NZ"/>
              </w:rPr>
              <w:t>.</w:t>
            </w:r>
          </w:p>
          <w:p w14:paraId="2BC64AC1" w14:textId="1973B711" w:rsidR="00F078CC" w:rsidRPr="00977469" w:rsidRDefault="008B0748"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Can attend free of charge</w:t>
            </w:r>
            <w:r w:rsidR="004E2A7A" w:rsidRPr="00977469">
              <w:rPr>
                <w:rFonts w:eastAsia="Times New Roman"/>
                <w:color w:val="000000"/>
                <w:sz w:val="23"/>
                <w:szCs w:val="23"/>
                <w:lang w:eastAsia="en-NZ"/>
              </w:rPr>
              <w:t>.</w:t>
            </w:r>
          </w:p>
          <w:p w14:paraId="651FFAC0" w14:textId="0742CED0" w:rsidR="008B0748" w:rsidRPr="00977469" w:rsidRDefault="004651EB"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Can access the stalls</w:t>
            </w:r>
            <w:r w:rsidR="004E2A7A" w:rsidRPr="00977469">
              <w:rPr>
                <w:rFonts w:eastAsia="Times New Roman"/>
                <w:color w:val="000000"/>
                <w:sz w:val="23"/>
                <w:szCs w:val="23"/>
                <w:lang w:eastAsia="en-NZ"/>
              </w:rPr>
              <w:t>.</w:t>
            </w:r>
          </w:p>
          <w:p w14:paraId="128CA698" w14:textId="37474072" w:rsidR="001D0A89" w:rsidRPr="00977469" w:rsidRDefault="001D0A89"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Able to sit wherever you like to watch the entertainment</w:t>
            </w:r>
            <w:r w:rsidR="004E2A7A" w:rsidRPr="00977469">
              <w:rPr>
                <w:rFonts w:eastAsia="Times New Roman"/>
                <w:color w:val="000000"/>
                <w:sz w:val="23"/>
                <w:szCs w:val="23"/>
                <w:lang w:eastAsia="en-NZ"/>
              </w:rPr>
              <w:t>.</w:t>
            </w:r>
          </w:p>
        </w:tc>
        <w:tc>
          <w:tcPr>
            <w:tcW w:w="3888" w:type="dxa"/>
          </w:tcPr>
          <w:p w14:paraId="1699B1DB" w14:textId="329CA996" w:rsidR="004064D9" w:rsidRPr="00977469" w:rsidRDefault="00F77FAB"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 xml:space="preserve">Queue </w:t>
            </w:r>
            <w:r w:rsidR="006376CB" w:rsidRPr="00977469">
              <w:rPr>
                <w:rFonts w:eastAsia="Times New Roman"/>
                <w:color w:val="000000"/>
                <w:sz w:val="23"/>
                <w:szCs w:val="23"/>
                <w:lang w:eastAsia="en-NZ"/>
              </w:rPr>
              <w:t>and wait pa</w:t>
            </w:r>
            <w:r w:rsidR="004064D9" w:rsidRPr="00977469">
              <w:rPr>
                <w:rFonts w:eastAsia="Times New Roman"/>
                <w:color w:val="000000"/>
                <w:sz w:val="23"/>
                <w:szCs w:val="23"/>
                <w:lang w:eastAsia="en-NZ"/>
              </w:rPr>
              <w:t>tiently</w:t>
            </w:r>
            <w:r w:rsidR="004E2A7A" w:rsidRPr="00977469">
              <w:rPr>
                <w:rFonts w:eastAsia="Times New Roman"/>
                <w:color w:val="000000"/>
                <w:sz w:val="23"/>
                <w:szCs w:val="23"/>
                <w:lang w:eastAsia="en-NZ"/>
              </w:rPr>
              <w:t>.</w:t>
            </w:r>
          </w:p>
          <w:p w14:paraId="7CAE3370" w14:textId="0E018A1E" w:rsidR="004064D9" w:rsidRPr="00977469" w:rsidRDefault="003F7372"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Not obstruct someone else’s view</w:t>
            </w:r>
            <w:r w:rsidR="004C6AFC" w:rsidRPr="00977469">
              <w:rPr>
                <w:rFonts w:eastAsia="Times New Roman"/>
                <w:color w:val="000000"/>
                <w:sz w:val="23"/>
                <w:szCs w:val="23"/>
                <w:lang w:eastAsia="en-NZ"/>
              </w:rPr>
              <w:t>.</w:t>
            </w:r>
          </w:p>
          <w:p w14:paraId="249B16A1" w14:textId="61CB86F6" w:rsidR="00DD43ED" w:rsidRPr="00977469" w:rsidRDefault="00DD43ED"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 xml:space="preserve">Only take what you need and leave </w:t>
            </w:r>
            <w:r w:rsidR="00752B64" w:rsidRPr="00977469">
              <w:rPr>
                <w:rFonts w:eastAsia="Times New Roman"/>
                <w:color w:val="000000"/>
                <w:sz w:val="23"/>
                <w:szCs w:val="23"/>
                <w:lang w:eastAsia="en-NZ"/>
              </w:rPr>
              <w:t>enough for other people (at the stalls</w:t>
            </w:r>
            <w:r w:rsidR="00370944" w:rsidRPr="00977469">
              <w:rPr>
                <w:rFonts w:eastAsia="Times New Roman"/>
                <w:color w:val="000000"/>
                <w:sz w:val="23"/>
                <w:szCs w:val="23"/>
                <w:lang w:eastAsia="en-NZ"/>
              </w:rPr>
              <w:t>)</w:t>
            </w:r>
            <w:r w:rsidR="00F5596D" w:rsidRPr="00977469">
              <w:rPr>
                <w:rFonts w:eastAsia="Times New Roman"/>
                <w:color w:val="000000"/>
                <w:sz w:val="23"/>
                <w:szCs w:val="23"/>
                <w:lang w:eastAsia="en-NZ"/>
              </w:rPr>
              <w:t>.</w:t>
            </w:r>
          </w:p>
          <w:p w14:paraId="0E4BDC28" w14:textId="58056821" w:rsidR="00134B7D" w:rsidRPr="00977469" w:rsidRDefault="00134B7D"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Remove all my rubbish</w:t>
            </w:r>
            <w:r w:rsidR="00F5596D" w:rsidRPr="00977469">
              <w:rPr>
                <w:rFonts w:eastAsia="Times New Roman"/>
                <w:color w:val="000000"/>
                <w:sz w:val="23"/>
                <w:szCs w:val="23"/>
                <w:lang w:eastAsia="en-NZ"/>
              </w:rPr>
              <w:t>.</w:t>
            </w:r>
          </w:p>
          <w:p w14:paraId="38DFBE22" w14:textId="62788EE1" w:rsidR="00A36AFB" w:rsidRPr="00977469" w:rsidRDefault="00A36AFB" w:rsidP="00CE65A2">
            <w:pPr>
              <w:spacing w:line="240" w:lineRule="auto"/>
              <w:textAlignment w:val="baseline"/>
              <w:rPr>
                <w:rFonts w:eastAsia="Times New Roman"/>
                <w:color w:val="000000"/>
                <w:sz w:val="23"/>
                <w:szCs w:val="23"/>
                <w:lang w:eastAsia="en-NZ"/>
              </w:rPr>
            </w:pPr>
            <w:r w:rsidRPr="00977469">
              <w:rPr>
                <w:rFonts w:eastAsia="Times New Roman"/>
                <w:color w:val="000000"/>
                <w:sz w:val="23"/>
                <w:szCs w:val="23"/>
                <w:lang w:eastAsia="en-NZ"/>
              </w:rPr>
              <w:t xml:space="preserve">Return the </w:t>
            </w:r>
            <w:r w:rsidR="00101931" w:rsidRPr="00977469">
              <w:rPr>
                <w:rFonts w:eastAsia="Times New Roman"/>
                <w:color w:val="000000"/>
                <w:sz w:val="23"/>
                <w:szCs w:val="23"/>
                <w:lang w:eastAsia="en-NZ"/>
              </w:rPr>
              <w:t>festival environment to its original state when finished</w:t>
            </w:r>
            <w:r w:rsidR="00F5596D" w:rsidRPr="00977469">
              <w:rPr>
                <w:rFonts w:eastAsia="Times New Roman"/>
                <w:color w:val="000000"/>
                <w:sz w:val="23"/>
                <w:szCs w:val="23"/>
                <w:lang w:eastAsia="en-NZ"/>
              </w:rPr>
              <w:t>.</w:t>
            </w:r>
          </w:p>
        </w:tc>
      </w:tr>
    </w:tbl>
    <w:p w14:paraId="24164342" w14:textId="77777777" w:rsidR="00E63AAF" w:rsidRDefault="003A4DAF" w:rsidP="00F5596D">
      <w:pPr>
        <w:spacing w:before="240" w:line="240" w:lineRule="auto"/>
        <w:textAlignment w:val="baseline"/>
        <w:rPr>
          <w:rFonts w:eastAsia="Times New Roman"/>
          <w:color w:val="000000"/>
          <w:lang w:eastAsia="en-NZ"/>
        </w:rPr>
      </w:pPr>
      <w:r>
        <w:rPr>
          <w:rFonts w:eastAsia="Times New Roman"/>
          <w:color w:val="000000"/>
          <w:lang w:eastAsia="en-NZ"/>
        </w:rPr>
        <w:t xml:space="preserve">What do you notice about the things you have written in your table? </w:t>
      </w:r>
    </w:p>
    <w:p w14:paraId="2E36C10B" w14:textId="77777777" w:rsidR="00E63AAF" w:rsidRDefault="003A4DAF" w:rsidP="00CE65A2">
      <w:pPr>
        <w:spacing w:line="240" w:lineRule="auto"/>
        <w:textAlignment w:val="baseline"/>
        <w:rPr>
          <w:rFonts w:eastAsia="Times New Roman"/>
          <w:color w:val="000000"/>
          <w:lang w:eastAsia="en-NZ"/>
        </w:rPr>
      </w:pPr>
      <w:r>
        <w:rPr>
          <w:rFonts w:eastAsia="Times New Roman"/>
          <w:color w:val="000000"/>
          <w:lang w:eastAsia="en-NZ"/>
        </w:rPr>
        <w:t>Is there a common theme</w:t>
      </w:r>
      <w:r w:rsidR="00B47D87">
        <w:rPr>
          <w:rFonts w:eastAsia="Times New Roman"/>
          <w:color w:val="000000"/>
          <w:lang w:eastAsia="en-NZ"/>
        </w:rPr>
        <w:t>?</w:t>
      </w:r>
      <w:r w:rsidR="00051B6D">
        <w:rPr>
          <w:rFonts w:eastAsia="Times New Roman"/>
          <w:color w:val="000000"/>
          <w:lang w:eastAsia="en-NZ"/>
        </w:rPr>
        <w:t xml:space="preserve"> </w:t>
      </w:r>
    </w:p>
    <w:p w14:paraId="206121A0" w14:textId="3F8392A6" w:rsidR="003A4DAF" w:rsidRDefault="00051B6D" w:rsidP="00CE65A2">
      <w:pPr>
        <w:spacing w:line="240" w:lineRule="auto"/>
        <w:textAlignment w:val="baseline"/>
        <w:rPr>
          <w:rFonts w:eastAsia="Times New Roman"/>
          <w:color w:val="000000"/>
          <w:lang w:eastAsia="en-NZ"/>
        </w:rPr>
      </w:pPr>
      <w:r w:rsidRPr="00E63AAF">
        <w:rPr>
          <w:rFonts w:eastAsia="Times New Roman"/>
          <w:b/>
          <w:bCs/>
          <w:color w:val="000000"/>
          <w:lang w:eastAsia="en-NZ"/>
        </w:rPr>
        <w:t>Write</w:t>
      </w:r>
      <w:r>
        <w:rPr>
          <w:rFonts w:eastAsia="Times New Roman"/>
          <w:color w:val="000000"/>
          <w:lang w:eastAsia="en-NZ"/>
        </w:rPr>
        <w:t xml:space="preserve"> down what </w:t>
      </w:r>
      <w:r w:rsidR="008A387D">
        <w:rPr>
          <w:rFonts w:eastAsia="Times New Roman"/>
          <w:color w:val="000000"/>
          <w:lang w:eastAsia="en-NZ"/>
        </w:rPr>
        <w:t>behaving as a responsible citizen means to you</w:t>
      </w:r>
      <w:r w:rsidR="00D84C15">
        <w:rPr>
          <w:rFonts w:eastAsia="Times New Roman"/>
          <w:color w:val="000000"/>
          <w:lang w:eastAsia="en-NZ"/>
        </w:rPr>
        <w:t xml:space="preserve"> or how it impacts on your enjoyment at an event.</w:t>
      </w:r>
    </w:p>
    <w:p w14:paraId="1C6BAE6A" w14:textId="7D56285D" w:rsidR="00635EED" w:rsidRDefault="00635EED" w:rsidP="003710E4">
      <w:pPr>
        <w:pStyle w:val="BH1"/>
        <w:spacing w:line="276" w:lineRule="auto"/>
      </w:pPr>
      <w:r>
        <w:br w:type="column"/>
      </w:r>
      <w:proofErr w:type="spellStart"/>
      <w:r>
        <w:lastRenderedPageBreak/>
        <w:t>D</w:t>
      </w:r>
      <w:r w:rsidRPr="000D4B4C">
        <w:t>ay</w:t>
      </w:r>
      <w:proofErr w:type="spellEnd"/>
      <w:r w:rsidRPr="000D4B4C">
        <w:t xml:space="preserve"> </w:t>
      </w:r>
      <w:r>
        <w:t>6</w:t>
      </w:r>
      <w:r w:rsidRPr="000D4B4C">
        <w:t xml:space="preserve"> </w:t>
      </w:r>
      <w:proofErr w:type="spellStart"/>
      <w:r>
        <w:t>a</w:t>
      </w:r>
      <w:r w:rsidRPr="000D4B4C">
        <w:t>ctivity</w:t>
      </w:r>
      <w:proofErr w:type="spellEnd"/>
      <w:r w:rsidRPr="000D4B4C">
        <w:t xml:space="preserve"> </w:t>
      </w:r>
      <w:r>
        <w:t>3</w:t>
      </w:r>
      <w:r w:rsidRPr="000D4B4C">
        <w:t xml:space="preserve">: </w:t>
      </w:r>
      <w:proofErr w:type="spellStart"/>
      <w:r w:rsidR="00E93641">
        <w:t>Sport</w:t>
      </w:r>
      <w:proofErr w:type="spellEnd"/>
      <w:r w:rsidR="00E93641">
        <w:t xml:space="preserve"> and </w:t>
      </w:r>
      <w:proofErr w:type="spellStart"/>
      <w:r w:rsidR="00E93641">
        <w:t>outdoor</w:t>
      </w:r>
      <w:proofErr w:type="spellEnd"/>
      <w:r w:rsidR="00E93641">
        <w:t xml:space="preserve"> </w:t>
      </w:r>
      <w:proofErr w:type="spellStart"/>
      <w:r w:rsidR="00E93641">
        <w:t>recreation</w:t>
      </w:r>
      <w:proofErr w:type="spellEnd"/>
    </w:p>
    <w:p w14:paraId="6A0ED8F2" w14:textId="77777777" w:rsidR="00635EED" w:rsidRPr="006B762E" w:rsidRDefault="00635EED" w:rsidP="003F3652">
      <w:pPr>
        <w:pStyle w:val="BH3"/>
        <w:rPr>
          <w:b/>
        </w:rPr>
      </w:pPr>
      <w:r w:rsidRPr="006B762E">
        <w:rPr>
          <w:b/>
        </w:rPr>
        <w:t>Notes for teachers and whānau</w:t>
      </w:r>
    </w:p>
    <w:p w14:paraId="2AA550D2" w14:textId="0C907D70" w:rsidR="00577CD1" w:rsidRPr="006B762E" w:rsidRDefault="004E0173" w:rsidP="003F3652">
      <w:pPr>
        <w:spacing w:after="0"/>
      </w:pPr>
      <w:r w:rsidRPr="006B762E">
        <w:t xml:space="preserve">In this activity your learner is going to </w:t>
      </w:r>
      <w:r w:rsidR="00996BAA" w:rsidRPr="006B762E">
        <w:t>consider their</w:t>
      </w:r>
      <w:r w:rsidR="00DB77E3" w:rsidRPr="006B762E">
        <w:t xml:space="preserve"> rights and responsibilities when it comes to playing sports or </w:t>
      </w:r>
      <w:r w:rsidR="00980A15" w:rsidRPr="006B762E">
        <w:t>participating in outdoor activities</w:t>
      </w:r>
      <w:r w:rsidR="00B1194E" w:rsidRPr="006B762E">
        <w:t xml:space="preserve">. This is their final </w:t>
      </w:r>
      <w:r w:rsidR="006B762E">
        <w:t>“</w:t>
      </w:r>
      <w:r w:rsidR="00B1194E" w:rsidRPr="006B762E">
        <w:t>getting started</w:t>
      </w:r>
      <w:r w:rsidR="006B762E">
        <w:t>”</w:t>
      </w:r>
      <w:r w:rsidR="00B1194E">
        <w:t xml:space="preserve"> </w:t>
      </w:r>
      <w:r w:rsidR="00B1194E" w:rsidRPr="006B762E">
        <w:t>activity before they begin to explore</w:t>
      </w:r>
      <w:r w:rsidR="00551C79" w:rsidRPr="006B762E">
        <w:t xml:space="preserve">, </w:t>
      </w:r>
      <w:r w:rsidR="00FF7FCE" w:rsidRPr="006B762E">
        <w:t>investigate,</w:t>
      </w:r>
      <w:r w:rsidR="00551C79" w:rsidRPr="006B762E">
        <w:t xml:space="preserve"> </w:t>
      </w:r>
      <w:r w:rsidR="00F71045" w:rsidRPr="006B762E">
        <w:t>and discover</w:t>
      </w:r>
      <w:r w:rsidR="00B1194E" w:rsidRPr="006B762E">
        <w:t xml:space="preserve"> an interest area </w:t>
      </w:r>
      <w:r w:rsidR="00551C79" w:rsidRPr="006B762E">
        <w:t xml:space="preserve">on day 2. </w:t>
      </w:r>
      <w:r w:rsidR="00577CD1" w:rsidRPr="006B762E">
        <w:t xml:space="preserve">Learners will be exploring the learning areas of </w:t>
      </w:r>
      <w:r w:rsidR="00026C7A" w:rsidRPr="006B762E">
        <w:t>health and physical education</w:t>
      </w:r>
      <w:r w:rsidR="003F3652" w:rsidRPr="006B762E">
        <w:t>.</w:t>
      </w:r>
    </w:p>
    <w:p w14:paraId="231A4A9A" w14:textId="77777777" w:rsidR="00635EED" w:rsidRDefault="004279CF" w:rsidP="00CE65A2">
      <w:pPr>
        <w:spacing w:line="240" w:lineRule="auto"/>
      </w:pPr>
      <w:r>
        <w:pict w14:anchorId="531ACA9C">
          <v:rect id="_x0000_i1049" style="width:0;height:1.5pt" o:hralign="center" o:hrstd="t" o:hr="t" fillcolor="#a0a0a0" stroked="f"/>
        </w:pict>
      </w:r>
    </w:p>
    <w:p w14:paraId="42ACC645" w14:textId="0F3BC4B8" w:rsidR="00635EED" w:rsidRPr="002B042D" w:rsidRDefault="00635EED" w:rsidP="00CE65A2">
      <w:pPr>
        <w:pStyle w:val="LI"/>
        <w:spacing w:line="240" w:lineRule="auto"/>
        <w:rPr>
          <w:bCs/>
        </w:rPr>
      </w:pPr>
      <w:r w:rsidRPr="002B042D">
        <w:t xml:space="preserve">I am learning to: </w:t>
      </w:r>
      <w:r w:rsidR="00096A81">
        <w:t>u</w:t>
      </w:r>
      <w:r w:rsidR="00F71045">
        <w:t xml:space="preserve">se a brainstorm to </w:t>
      </w:r>
      <w:r w:rsidR="00404F7D">
        <w:t>record my ideas and wonderings</w:t>
      </w:r>
    </w:p>
    <w:p w14:paraId="793F141D" w14:textId="77777777" w:rsidR="00635EED" w:rsidRDefault="00635EED" w:rsidP="00CE65A2">
      <w:pPr>
        <w:spacing w:after="0" w:line="240" w:lineRule="auto"/>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31B188ED" w14:textId="0E33CF5F" w:rsidR="00635EED" w:rsidRDefault="00404F7D" w:rsidP="006874AD">
      <w:pPr>
        <w:pStyle w:val="ListParagraph"/>
        <w:numPr>
          <w:ilvl w:val="0"/>
          <w:numId w:val="4"/>
        </w:numPr>
        <w:spacing w:line="240" w:lineRule="auto"/>
        <w:rPr>
          <w:lang w:val="mi-NZ"/>
        </w:rPr>
      </w:pPr>
      <w:r>
        <w:rPr>
          <w:lang w:val="mi-NZ"/>
        </w:rPr>
        <w:t xml:space="preserve">30 </w:t>
      </w:r>
      <w:proofErr w:type="spellStart"/>
      <w:r w:rsidR="00635EED" w:rsidRPr="003710E4">
        <w:rPr>
          <w:lang w:val="mi-NZ"/>
        </w:rPr>
        <w:t>minutes</w:t>
      </w:r>
      <w:proofErr w:type="spellEnd"/>
    </w:p>
    <w:p w14:paraId="4DFB52CB" w14:textId="0714B6FE" w:rsidR="006874AD" w:rsidRPr="006874AD" w:rsidRDefault="006874AD" w:rsidP="006874AD">
      <w:pPr>
        <w:pStyle w:val="ListParagraph"/>
        <w:numPr>
          <w:ilvl w:val="0"/>
          <w:numId w:val="4"/>
        </w:numPr>
        <w:spacing w:line="240" w:lineRule="auto"/>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02DEB8AE" w14:textId="5AAC19E0" w:rsidR="00635EED" w:rsidRDefault="00922AC4" w:rsidP="00CE65A2">
      <w:pPr>
        <w:pStyle w:val="BH2"/>
        <w:spacing w:line="240" w:lineRule="auto"/>
      </w:pPr>
      <w:proofErr w:type="spellStart"/>
      <w:r>
        <w:t>Your</w:t>
      </w:r>
      <w:proofErr w:type="spellEnd"/>
      <w:r>
        <w:t xml:space="preserve"> </w:t>
      </w:r>
      <w:proofErr w:type="spellStart"/>
      <w:r>
        <w:t>task</w:t>
      </w:r>
      <w:proofErr w:type="spellEnd"/>
    </w:p>
    <w:p w14:paraId="355F90C0" w14:textId="61BF6E61" w:rsidR="00CE65A2" w:rsidRDefault="00EB06F8" w:rsidP="00CE65A2">
      <w:r>
        <w:t xml:space="preserve">You may have heard the term </w:t>
      </w:r>
      <w:r w:rsidR="006B762E">
        <w:t>“</w:t>
      </w:r>
      <w:r w:rsidR="000026AC">
        <w:t>fair play</w:t>
      </w:r>
      <w:r w:rsidR="006B762E">
        <w:t>”</w:t>
      </w:r>
      <w:r w:rsidR="000026AC">
        <w:t xml:space="preserve"> when people talk about sport. So</w:t>
      </w:r>
      <w:r w:rsidR="002A0ABD">
        <w:t>,</w:t>
      </w:r>
      <w:r w:rsidR="000026AC">
        <w:t xml:space="preserve"> what is fair play and how does it relate to our learning context of rights and responsibilities? </w:t>
      </w:r>
      <w:r w:rsidR="000279EA">
        <w:t xml:space="preserve">Let’s </w:t>
      </w:r>
      <w:r w:rsidR="00CB04ED">
        <w:t>spend some time today understanding rights and responsibilities in sport or outdoor recreation</w:t>
      </w:r>
      <w:r w:rsidR="000026AC">
        <w:t xml:space="preserve"> </w:t>
      </w:r>
      <w:r w:rsidR="00CB04ED">
        <w:t xml:space="preserve">so that </w:t>
      </w:r>
      <w:r w:rsidR="00EF5608">
        <w:t xml:space="preserve">(if you </w:t>
      </w:r>
      <w:r w:rsidR="003821C4">
        <w:t>choose to</w:t>
      </w:r>
      <w:r w:rsidR="00EF5608">
        <w:t xml:space="preserve">) you can explore it further </w:t>
      </w:r>
      <w:r w:rsidR="006B3105">
        <w:t>throughout the week.</w:t>
      </w:r>
    </w:p>
    <w:p w14:paraId="5B3633BB" w14:textId="11967EFF" w:rsidR="006C7C0B" w:rsidRDefault="006C7C0B" w:rsidP="00CE65A2">
      <w:r>
        <w:t xml:space="preserve">Fair play is a concept that </w:t>
      </w:r>
      <w:r w:rsidR="00C41502">
        <w:t>upholds</w:t>
      </w:r>
      <w:r w:rsidR="00E6524A">
        <w:t xml:space="preserve"> fundamental values that are important in sport</w:t>
      </w:r>
      <w:r w:rsidR="00F808F0">
        <w:t>. Most importantly</w:t>
      </w:r>
      <w:r w:rsidR="00F86EB4">
        <w:t>,</w:t>
      </w:r>
      <w:r w:rsidR="00F808F0">
        <w:t xml:space="preserve"> it is about the players/athletes abiding by the rules of the competition. </w:t>
      </w:r>
    </w:p>
    <w:p w14:paraId="04100B57" w14:textId="74A59CC2" w:rsidR="0040723D" w:rsidRDefault="00AE320E" w:rsidP="00EB0DBC">
      <w:r>
        <w:t xml:space="preserve">Thinking about </w:t>
      </w:r>
      <w:r w:rsidR="006346A5">
        <w:t xml:space="preserve">either </w:t>
      </w:r>
      <w:r>
        <w:t xml:space="preserve">a sport you play or an outdoor recreation </w:t>
      </w:r>
      <w:r w:rsidR="00DE2FB4">
        <w:t xml:space="preserve">activity you </w:t>
      </w:r>
      <w:r w:rsidR="00AE7EE6">
        <w:t xml:space="preserve">like to </w:t>
      </w:r>
      <w:r w:rsidR="00DE2FB4">
        <w:t>do</w:t>
      </w:r>
      <w:r w:rsidR="00AE7EE6">
        <w:t>,</w:t>
      </w:r>
      <w:r w:rsidR="00DE2FB4">
        <w:t xml:space="preserve"> </w:t>
      </w:r>
      <w:r w:rsidR="004D283A" w:rsidRPr="6CDA1148">
        <w:rPr>
          <w:b/>
          <w:bCs/>
        </w:rPr>
        <w:t xml:space="preserve">complete a </w:t>
      </w:r>
      <w:proofErr w:type="gramStart"/>
      <w:r w:rsidR="004D283A" w:rsidRPr="6CDA1148">
        <w:rPr>
          <w:b/>
          <w:bCs/>
        </w:rPr>
        <w:t>brainstorm</w:t>
      </w:r>
      <w:proofErr w:type="gramEnd"/>
      <w:r w:rsidR="004D283A">
        <w:t xml:space="preserve"> </w:t>
      </w:r>
      <w:r w:rsidR="006346A5">
        <w:t xml:space="preserve">and </w:t>
      </w:r>
      <w:r w:rsidR="004D283A">
        <w:t xml:space="preserve">list </w:t>
      </w:r>
      <w:r w:rsidR="00EB0DBC">
        <w:t>the rights you have as a player</w:t>
      </w:r>
      <w:r w:rsidR="00A81B3D">
        <w:t xml:space="preserve">, </w:t>
      </w:r>
      <w:r w:rsidR="00EB0DBC">
        <w:t xml:space="preserve">athlete, </w:t>
      </w:r>
      <w:r w:rsidR="00A81B3D">
        <w:t>or participant in the activity. Include</w:t>
      </w:r>
      <w:r w:rsidR="00EB0DBC">
        <w:t xml:space="preserve"> the responsibilities you have</w:t>
      </w:r>
      <w:r w:rsidR="00346AF0">
        <w:t xml:space="preserve">. </w:t>
      </w:r>
      <w:r w:rsidR="00346AF0" w:rsidRPr="6CDA1148">
        <w:rPr>
          <w:b/>
          <w:bCs/>
        </w:rPr>
        <w:t>Write</w:t>
      </w:r>
      <w:r w:rsidR="00346AF0">
        <w:t xml:space="preserve"> the name of the sport</w:t>
      </w:r>
      <w:r w:rsidR="00A81B3D">
        <w:t xml:space="preserve"> or </w:t>
      </w:r>
      <w:r w:rsidR="00346AF0">
        <w:t>recreation activity in the centre</w:t>
      </w:r>
      <w:r w:rsidR="00A81B3D">
        <w:t>, Then, write your</w:t>
      </w:r>
      <w:r w:rsidR="00346AF0">
        <w:t xml:space="preserve"> </w:t>
      </w:r>
      <w:r w:rsidR="00346AF0" w:rsidRPr="6CDA1148">
        <w:rPr>
          <w:b/>
          <w:bCs/>
        </w:rPr>
        <w:t>brainstorm</w:t>
      </w:r>
      <w:r w:rsidR="00346AF0">
        <w:t xml:space="preserve"> ideas around it</w:t>
      </w:r>
      <w:r w:rsidR="0040723D">
        <w:t xml:space="preserve">. You may </w:t>
      </w:r>
      <w:r w:rsidR="00A81B3D">
        <w:t>want</w:t>
      </w:r>
      <w:r w:rsidR="0040723D">
        <w:t xml:space="preserve"> to use the example below to get you started.</w:t>
      </w:r>
      <w:r w:rsidR="004D283A">
        <w:t xml:space="preserve"> </w:t>
      </w:r>
    </w:p>
    <w:p w14:paraId="42C6E06A" w14:textId="06F9CC3F" w:rsidR="00CE0FAC" w:rsidRDefault="6CDA1148" w:rsidP="6CDA1148">
      <w:pPr>
        <w:jc w:val="center"/>
      </w:pPr>
      <w:r>
        <w:rPr>
          <w:noProof/>
        </w:rPr>
        <w:drawing>
          <wp:inline distT="0" distB="0" distL="0" distR="0" wp14:anchorId="4AA52870" wp14:editId="391BD071">
            <wp:extent cx="4572000" cy="3000375"/>
            <wp:effectExtent l="0" t="0" r="0" b="0"/>
            <wp:docPr id="532678318" name="Picture 532678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572000" cy="3000375"/>
                    </a:xfrm>
                    <a:prstGeom prst="rect">
                      <a:avLst/>
                    </a:prstGeom>
                  </pic:spPr>
                </pic:pic>
              </a:graphicData>
            </a:graphic>
          </wp:inline>
        </w:drawing>
      </w:r>
    </w:p>
    <w:p w14:paraId="2E40EFAB" w14:textId="36225C1D" w:rsidR="00635EED" w:rsidRDefault="00CE65A2" w:rsidP="00C4798D">
      <w:pPr>
        <w:pStyle w:val="BH1"/>
      </w:pPr>
      <w:r>
        <w:br w:type="column"/>
      </w:r>
      <w:proofErr w:type="spellStart"/>
      <w:r w:rsidR="00635EED">
        <w:lastRenderedPageBreak/>
        <w:t>D</w:t>
      </w:r>
      <w:r w:rsidR="00635EED" w:rsidRPr="000D4B4C">
        <w:t>ay</w:t>
      </w:r>
      <w:proofErr w:type="spellEnd"/>
      <w:r w:rsidR="00635EED" w:rsidRPr="000D4B4C">
        <w:t xml:space="preserve"> </w:t>
      </w:r>
      <w:r w:rsidR="00635EED">
        <w:t>6</w:t>
      </w:r>
      <w:r w:rsidR="00635EED" w:rsidRPr="000D4B4C">
        <w:t xml:space="preserve"> </w:t>
      </w:r>
      <w:proofErr w:type="spellStart"/>
      <w:r w:rsidR="00635EED">
        <w:t>a</w:t>
      </w:r>
      <w:r w:rsidR="00635EED" w:rsidRPr="000D4B4C">
        <w:t>ctivity</w:t>
      </w:r>
      <w:proofErr w:type="spellEnd"/>
      <w:r w:rsidR="00635EED" w:rsidRPr="000D4B4C">
        <w:t xml:space="preserve"> </w:t>
      </w:r>
      <w:r w:rsidR="00635EED">
        <w:t>4</w:t>
      </w:r>
      <w:r w:rsidR="00635EED" w:rsidRPr="000D4B4C">
        <w:t xml:space="preserve">: </w:t>
      </w:r>
      <w:proofErr w:type="spellStart"/>
      <w:r w:rsidR="00CD53A0">
        <w:t>Maths</w:t>
      </w:r>
      <w:proofErr w:type="spellEnd"/>
      <w:r w:rsidR="00CD53A0">
        <w:t xml:space="preserve"> - Statistics</w:t>
      </w:r>
    </w:p>
    <w:p w14:paraId="0C373C68" w14:textId="77777777" w:rsidR="00635EED" w:rsidRPr="002A0ABD" w:rsidRDefault="00635EED" w:rsidP="00C4798D">
      <w:pPr>
        <w:spacing w:before="120" w:line="240" w:lineRule="auto"/>
        <w:rPr>
          <w:b/>
          <w:color w:val="3472AC"/>
        </w:rPr>
      </w:pPr>
      <w:r w:rsidRPr="002A0ABD">
        <w:rPr>
          <w:b/>
          <w:color w:val="3472AC"/>
        </w:rPr>
        <w:t>Notes for teachers and whānau</w:t>
      </w:r>
    </w:p>
    <w:p w14:paraId="47D22E30" w14:textId="0E2D5EE1" w:rsidR="00577CD1" w:rsidRPr="002A0ABD" w:rsidRDefault="00CD46CA" w:rsidP="00C4798D">
      <w:pPr>
        <w:spacing w:after="0" w:line="240" w:lineRule="auto"/>
      </w:pPr>
      <w:r w:rsidRPr="002A0ABD">
        <w:rPr>
          <w:lang w:val="en-US"/>
        </w:rPr>
        <w:t>Today</w:t>
      </w:r>
      <w:r w:rsidR="005E697C">
        <w:rPr>
          <w:iCs/>
          <w:lang w:val="en-US"/>
        </w:rPr>
        <w:t>,</w:t>
      </w:r>
      <w:r w:rsidRPr="002A0ABD">
        <w:rPr>
          <w:lang w:val="en-US"/>
        </w:rPr>
        <w:t xml:space="preserve"> your learner will </w:t>
      </w:r>
      <w:r w:rsidR="006327CA" w:rsidRPr="002A0ABD">
        <w:rPr>
          <w:lang w:val="en-US"/>
        </w:rPr>
        <w:t>explore</w:t>
      </w:r>
      <w:r w:rsidRPr="002A0ABD">
        <w:rPr>
          <w:lang w:val="en-US"/>
        </w:rPr>
        <w:t xml:space="preserve"> statistical investigation</w:t>
      </w:r>
      <w:r w:rsidR="00E23C9C" w:rsidRPr="002A0ABD">
        <w:rPr>
          <w:lang w:val="en-US"/>
        </w:rPr>
        <w:t>s</w:t>
      </w:r>
      <w:r w:rsidRPr="002A0ABD">
        <w:rPr>
          <w:lang w:val="en-US"/>
        </w:rPr>
        <w:t xml:space="preserve">. This will </w:t>
      </w:r>
      <w:r w:rsidR="009A7A3C" w:rsidRPr="002A0ABD">
        <w:rPr>
          <w:lang w:val="en-US"/>
        </w:rPr>
        <w:t xml:space="preserve">be their </w:t>
      </w:r>
      <w:proofErr w:type="spellStart"/>
      <w:r w:rsidR="00D46623" w:rsidRPr="002A0ABD">
        <w:rPr>
          <w:lang w:val="en-US"/>
        </w:rPr>
        <w:t>maths</w:t>
      </w:r>
      <w:proofErr w:type="spellEnd"/>
      <w:r w:rsidR="009022E5">
        <w:rPr>
          <w:lang w:val="en-US"/>
        </w:rPr>
        <w:t>’</w:t>
      </w:r>
      <w:r w:rsidR="00D46623">
        <w:rPr>
          <w:lang w:val="en-US"/>
        </w:rPr>
        <w:t xml:space="preserve"> </w:t>
      </w:r>
      <w:r w:rsidR="009A7A3C" w:rsidRPr="002A0ABD">
        <w:rPr>
          <w:lang w:val="en-US"/>
        </w:rPr>
        <w:t xml:space="preserve">focus </w:t>
      </w:r>
      <w:r w:rsidR="00D46623" w:rsidRPr="002A0ABD">
        <w:rPr>
          <w:lang w:val="en-US"/>
        </w:rPr>
        <w:t xml:space="preserve">throughout </w:t>
      </w:r>
      <w:r w:rsidR="009A7A3C" w:rsidRPr="002A0ABD">
        <w:rPr>
          <w:lang w:val="en-US"/>
        </w:rPr>
        <w:t>the week</w:t>
      </w:r>
      <w:r w:rsidR="009C689D" w:rsidRPr="002A0ABD">
        <w:rPr>
          <w:lang w:val="en-US"/>
        </w:rPr>
        <w:t>. Please encourage them to call/speak with as many friends and whānau as they can</w:t>
      </w:r>
      <w:r w:rsidR="00E86252" w:rsidRPr="002A0ABD">
        <w:rPr>
          <w:lang w:val="en-US"/>
        </w:rPr>
        <w:t xml:space="preserve">. This will enable them </w:t>
      </w:r>
      <w:r w:rsidR="009C689D" w:rsidRPr="002A0ABD">
        <w:rPr>
          <w:lang w:val="en-US"/>
        </w:rPr>
        <w:t xml:space="preserve">collect </w:t>
      </w:r>
      <w:r w:rsidR="00394023" w:rsidRPr="002A0ABD">
        <w:rPr>
          <w:lang w:val="en-US"/>
        </w:rPr>
        <w:t xml:space="preserve">sufficient </w:t>
      </w:r>
      <w:r w:rsidR="009C689D" w:rsidRPr="002A0ABD">
        <w:rPr>
          <w:lang w:val="en-US"/>
        </w:rPr>
        <w:t>data.</w:t>
      </w:r>
      <w:r w:rsidR="00E169DB" w:rsidRPr="002A0ABD">
        <w:rPr>
          <w:lang w:val="en-US"/>
        </w:rPr>
        <w:t xml:space="preserve"> </w:t>
      </w:r>
    </w:p>
    <w:p w14:paraId="6542AF97" w14:textId="77777777" w:rsidR="00635EED" w:rsidRDefault="004279CF" w:rsidP="00CE65A2">
      <w:pPr>
        <w:spacing w:line="240" w:lineRule="auto"/>
      </w:pPr>
      <w:r>
        <w:pict w14:anchorId="45DB971E">
          <v:rect id="_x0000_i1050" style="width:0;height:1.5pt" o:hralign="center" o:hrstd="t" o:hr="t" fillcolor="#a0a0a0" stroked="f"/>
        </w:pict>
      </w:r>
    </w:p>
    <w:p w14:paraId="4A5730FC" w14:textId="7D9DA36B" w:rsidR="00635EED" w:rsidRPr="002B042D" w:rsidRDefault="00635EED" w:rsidP="00CE65A2">
      <w:pPr>
        <w:pStyle w:val="LI"/>
        <w:spacing w:line="240" w:lineRule="auto"/>
        <w:rPr>
          <w:bCs/>
        </w:rPr>
      </w:pPr>
      <w:r w:rsidRPr="002B042D">
        <w:t xml:space="preserve">I am learning to: </w:t>
      </w:r>
      <w:r w:rsidR="0019251C">
        <w:t>identify which graph shows the data most clearly</w:t>
      </w:r>
    </w:p>
    <w:p w14:paraId="0DFF1A6D" w14:textId="77777777" w:rsidR="00635EED" w:rsidRPr="00CA3174" w:rsidRDefault="00635EED" w:rsidP="00CE65A2">
      <w:pPr>
        <w:spacing w:after="0" w:line="240" w:lineRule="auto"/>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0EA58A23" w14:textId="1D0532DB" w:rsidR="00635EED" w:rsidRDefault="0019251C" w:rsidP="00CE65A2">
      <w:pPr>
        <w:pStyle w:val="ListParagraph"/>
        <w:numPr>
          <w:ilvl w:val="0"/>
          <w:numId w:val="4"/>
        </w:numPr>
        <w:spacing w:line="240" w:lineRule="auto"/>
        <w:rPr>
          <w:lang w:val="mi-NZ"/>
        </w:rPr>
      </w:pPr>
      <w:r>
        <w:rPr>
          <w:lang w:val="mi-NZ"/>
        </w:rPr>
        <w:t>30</w:t>
      </w:r>
      <w:r w:rsidR="00635EED" w:rsidRPr="00CA3174">
        <w:rPr>
          <w:lang w:val="mi-NZ"/>
        </w:rPr>
        <w:t xml:space="preserve"> </w:t>
      </w:r>
      <w:proofErr w:type="spellStart"/>
      <w:r w:rsidR="00635EED" w:rsidRPr="00CA3174">
        <w:rPr>
          <w:lang w:val="mi-NZ"/>
        </w:rPr>
        <w:t>minutes</w:t>
      </w:r>
      <w:proofErr w:type="spellEnd"/>
    </w:p>
    <w:p w14:paraId="491559D1" w14:textId="49E37C0D" w:rsidR="00635EED" w:rsidRDefault="00922AC4" w:rsidP="00CE65A2">
      <w:pPr>
        <w:pStyle w:val="BH2"/>
        <w:spacing w:line="240" w:lineRule="auto"/>
      </w:pPr>
      <w:proofErr w:type="spellStart"/>
      <w:r>
        <w:t>Your</w:t>
      </w:r>
      <w:proofErr w:type="spellEnd"/>
      <w:r>
        <w:t xml:space="preserve"> </w:t>
      </w:r>
      <w:proofErr w:type="spellStart"/>
      <w:r>
        <w:t>task</w:t>
      </w:r>
      <w:proofErr w:type="spellEnd"/>
    </w:p>
    <w:p w14:paraId="532373E0" w14:textId="5B29A874" w:rsidR="00635EED" w:rsidRDefault="00670EEB" w:rsidP="00624F6E">
      <w:pPr>
        <w:spacing w:line="240" w:lineRule="auto"/>
      </w:pPr>
      <w:r>
        <w:t>Your</w:t>
      </w:r>
      <w:r w:rsidR="00314521">
        <w:t xml:space="preserve"> maths task today will help you to practice </w:t>
      </w:r>
      <w:r w:rsidR="00B1368B">
        <w:t xml:space="preserve">your statistical investigation </w:t>
      </w:r>
      <w:r w:rsidR="00661EF8">
        <w:t>skills</w:t>
      </w:r>
      <w:r w:rsidR="00B17335">
        <w:t>. Get</w:t>
      </w:r>
      <w:r w:rsidR="00661EF8">
        <w:t xml:space="preserve"> ready to create your own statistical investigatio</w:t>
      </w:r>
      <w:r w:rsidR="00610868">
        <w:t>n.</w:t>
      </w:r>
    </w:p>
    <w:p w14:paraId="0B65680A" w14:textId="2CADFF90" w:rsidR="00905342" w:rsidRDefault="0026538C" w:rsidP="00624F6E">
      <w:pPr>
        <w:spacing w:line="240" w:lineRule="auto"/>
      </w:pPr>
      <w:r>
        <w:t xml:space="preserve">The students in Room 8 </w:t>
      </w:r>
      <w:r w:rsidR="004003BF">
        <w:t xml:space="preserve">wanted to find out which fruits were preferred by class members. Mr </w:t>
      </w:r>
      <w:proofErr w:type="spellStart"/>
      <w:r w:rsidR="004003BF">
        <w:t>Winiata</w:t>
      </w:r>
      <w:proofErr w:type="spellEnd"/>
      <w:r w:rsidR="004003BF">
        <w:t xml:space="preserve"> drew their suggestions and </w:t>
      </w:r>
      <w:bookmarkStart w:id="8" w:name="_Int_ebAd2wtT"/>
      <w:proofErr w:type="gramStart"/>
      <w:r w:rsidR="004003BF">
        <w:t xml:space="preserve">a </w:t>
      </w:r>
      <w:r w:rsidR="004003BF" w:rsidRPr="00DE6319">
        <w:rPr>
          <w:b/>
          <w:color w:val="7030A0"/>
          <w:sz w:val="28"/>
          <w:szCs w:val="28"/>
        </w:rPr>
        <w:t>?</w:t>
      </w:r>
      <w:bookmarkEnd w:id="8"/>
      <w:proofErr w:type="gramEnd"/>
      <w:r w:rsidR="004003BF">
        <w:t xml:space="preserve"> on the board:</w:t>
      </w:r>
      <w:r w:rsidR="00905342">
        <w:t xml:space="preserve"> </w:t>
      </w:r>
    </w:p>
    <w:p w14:paraId="1221471F" w14:textId="58713E07" w:rsidR="00CE65A2" w:rsidRDefault="00905342" w:rsidP="00905342">
      <w:pPr>
        <w:jc w:val="center"/>
      </w:pPr>
      <w:r>
        <w:rPr>
          <w:noProof/>
        </w:rPr>
        <w:drawing>
          <wp:inline distT="0" distB="0" distL="0" distR="0" wp14:anchorId="30D85C0E" wp14:editId="7B183EBD">
            <wp:extent cx="2533650" cy="387567"/>
            <wp:effectExtent l="0" t="0" r="0" b="0"/>
            <wp:docPr id="2" name="Picture 2"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eapon&#10;&#10;Description automatically generated"/>
                    <pic:cNvPicPr/>
                  </pic:nvPicPr>
                  <pic:blipFill>
                    <a:blip r:embed="rId60"/>
                    <a:stretch>
                      <a:fillRect/>
                    </a:stretch>
                  </pic:blipFill>
                  <pic:spPr>
                    <a:xfrm>
                      <a:off x="0" y="0"/>
                      <a:ext cx="2605974" cy="398630"/>
                    </a:xfrm>
                    <a:prstGeom prst="rect">
                      <a:avLst/>
                    </a:prstGeom>
                  </pic:spPr>
                </pic:pic>
              </a:graphicData>
            </a:graphic>
          </wp:inline>
        </w:drawing>
      </w:r>
    </w:p>
    <w:p w14:paraId="70F4556F" w14:textId="23972E21" w:rsidR="00905342" w:rsidRDefault="00C03DFF" w:rsidP="00656306">
      <w:pPr>
        <w:pStyle w:val="ListParagraph"/>
        <w:numPr>
          <w:ilvl w:val="0"/>
          <w:numId w:val="35"/>
        </w:numPr>
        <w:spacing w:line="240" w:lineRule="auto"/>
        <w:ind w:left="360"/>
      </w:pPr>
      <w:r>
        <w:t xml:space="preserve">Why do you think Mr </w:t>
      </w:r>
      <w:proofErr w:type="spellStart"/>
      <w:r>
        <w:t>Winiata</w:t>
      </w:r>
      <w:proofErr w:type="spellEnd"/>
      <w:r>
        <w:t xml:space="preserve"> drew a question mark?</w:t>
      </w:r>
    </w:p>
    <w:p w14:paraId="3E26E8A5" w14:textId="0B20A7D1" w:rsidR="00C03DFF" w:rsidRDefault="00C03DFF" w:rsidP="00656306">
      <w:pPr>
        <w:spacing w:after="240" w:line="240" w:lineRule="auto"/>
      </w:pPr>
      <w:r>
        <w:t xml:space="preserve">Each student chose one of the fruits or </w:t>
      </w:r>
      <w:bookmarkStart w:id="9" w:name="_Int_OmTfOMeC"/>
      <w:proofErr w:type="gramStart"/>
      <w:r>
        <w:t xml:space="preserve">the </w:t>
      </w:r>
      <w:r w:rsidRPr="00670EEB">
        <w:rPr>
          <w:b/>
          <w:color w:val="7030A0"/>
          <w:sz w:val="28"/>
          <w:szCs w:val="28"/>
        </w:rPr>
        <w:t>?</w:t>
      </w:r>
      <w:bookmarkEnd w:id="9"/>
      <w:proofErr w:type="gramEnd"/>
      <w:r w:rsidR="00DE6319" w:rsidRPr="00670EEB">
        <w:rPr>
          <w:b/>
          <w:bCs/>
          <w:color w:val="7030A0"/>
          <w:sz w:val="28"/>
          <w:szCs w:val="28"/>
        </w:rPr>
        <w:t xml:space="preserve"> </w:t>
      </w:r>
      <w:r w:rsidR="001D1F6B">
        <w:t>and drew it on a square</w:t>
      </w:r>
      <w:r w:rsidR="005118D5">
        <w:t xml:space="preserve"> of paper</w:t>
      </w:r>
      <w:r w:rsidR="001D1F6B">
        <w:t xml:space="preserve">. Jo collected all these squares in a box. The students found different ways of arranging the choice squares to display the results. Jo </w:t>
      </w:r>
      <w:r w:rsidR="006327CA">
        <w:t>m</w:t>
      </w:r>
      <w:r w:rsidR="001D1F6B">
        <w:t>ade a strip graph like this:</w:t>
      </w:r>
      <w:r w:rsidR="00656306" w:rsidRPr="00656306">
        <w:rPr>
          <w:noProof/>
        </w:rPr>
        <w:t xml:space="preserve"> </w:t>
      </w:r>
      <w:r w:rsidR="00656306">
        <w:rPr>
          <w:noProof/>
        </w:rPr>
        <w:drawing>
          <wp:inline distT="0" distB="0" distL="0" distR="0" wp14:anchorId="6256DA27" wp14:editId="6C2BC1A2">
            <wp:extent cx="5286375" cy="521794"/>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rotWithShape="1">
                    <a:blip r:embed="rId61"/>
                    <a:srcRect t="8663" b="15842"/>
                    <a:stretch/>
                  </pic:blipFill>
                  <pic:spPr bwMode="auto">
                    <a:xfrm>
                      <a:off x="0" y="0"/>
                      <a:ext cx="5333232" cy="526419"/>
                    </a:xfrm>
                    <a:prstGeom prst="rect">
                      <a:avLst/>
                    </a:prstGeom>
                    <a:ln>
                      <a:noFill/>
                    </a:ln>
                    <a:extLst>
                      <a:ext uri="{53640926-AAD7-44D8-BBD7-CCE9431645EC}">
                        <a14:shadowObscured xmlns:a14="http://schemas.microsoft.com/office/drawing/2010/main"/>
                      </a:ext>
                    </a:extLst>
                  </pic:spPr>
                </pic:pic>
              </a:graphicData>
            </a:graphic>
          </wp:inline>
        </w:drawing>
      </w:r>
    </w:p>
    <w:p w14:paraId="27F29B49" w14:textId="1ACC24AE" w:rsidR="00AB7EE2" w:rsidRDefault="00E169DB" w:rsidP="001D1F6B">
      <w:r>
        <w:t>Kim made a bar graph</w:t>
      </w:r>
      <w:r w:rsidR="00122B79">
        <w:t>.</w:t>
      </w:r>
      <w:r w:rsidR="00DE3F18">
        <w:t xml:space="preserve"> </w:t>
      </w:r>
      <w:proofErr w:type="spellStart"/>
      <w:r>
        <w:t>Tarak</w:t>
      </w:r>
      <w:proofErr w:type="spellEnd"/>
      <w:r>
        <w:t xml:space="preserve"> made a pie chart</w:t>
      </w:r>
      <w:r w:rsidR="00122B79">
        <w:t>.</w:t>
      </w:r>
    </w:p>
    <w:p w14:paraId="4C8DFAC8" w14:textId="288A1412" w:rsidR="00E169DB" w:rsidRDefault="00E169DB" w:rsidP="001D1F6B">
      <w:r>
        <w:rPr>
          <w:noProof/>
        </w:rPr>
        <w:drawing>
          <wp:inline distT="0" distB="0" distL="0" distR="0" wp14:anchorId="5430CEA7" wp14:editId="65B0501F">
            <wp:extent cx="3714750" cy="1814497"/>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62"/>
                    <a:stretch>
                      <a:fillRect/>
                    </a:stretch>
                  </pic:blipFill>
                  <pic:spPr>
                    <a:xfrm>
                      <a:off x="0" y="0"/>
                      <a:ext cx="3721728" cy="1817906"/>
                    </a:xfrm>
                    <a:prstGeom prst="rect">
                      <a:avLst/>
                    </a:prstGeom>
                  </pic:spPr>
                </pic:pic>
              </a:graphicData>
            </a:graphic>
          </wp:inline>
        </w:drawing>
      </w:r>
    </w:p>
    <w:p w14:paraId="363258AF" w14:textId="4CF6D1DD" w:rsidR="004003BF" w:rsidRDefault="00E169DB" w:rsidP="00656306">
      <w:pPr>
        <w:pStyle w:val="ListParagraph"/>
        <w:numPr>
          <w:ilvl w:val="0"/>
          <w:numId w:val="35"/>
        </w:numPr>
        <w:spacing w:after="0" w:line="240" w:lineRule="auto"/>
        <w:ind w:left="360"/>
      </w:pPr>
      <w:r>
        <w:t>Which graph do you think most clearly shows Room 8’s favourite fruit? Explain why.</w:t>
      </w:r>
    </w:p>
    <w:p w14:paraId="7B1D8EF4" w14:textId="4F81C4EA" w:rsidR="00E169DB" w:rsidRDefault="00E169DB" w:rsidP="00656306">
      <w:pPr>
        <w:pStyle w:val="ListParagraph"/>
        <w:numPr>
          <w:ilvl w:val="0"/>
          <w:numId w:val="35"/>
        </w:numPr>
        <w:spacing w:after="0" w:line="240" w:lineRule="auto"/>
        <w:ind w:left="360"/>
      </w:pPr>
      <w:r>
        <w:t xml:space="preserve">Using Room 8’s five fruit choices and </w:t>
      </w:r>
      <w:bookmarkStart w:id="10" w:name="_Int_Chej5Fgr"/>
      <w:proofErr w:type="gramStart"/>
      <w:r>
        <w:t xml:space="preserve">a </w:t>
      </w:r>
      <w:r w:rsidRPr="6EABC7D7">
        <w:rPr>
          <w:b/>
          <w:bCs/>
          <w:color w:val="7030A0"/>
          <w:sz w:val="28"/>
          <w:szCs w:val="28"/>
        </w:rPr>
        <w:t>?</w:t>
      </w:r>
      <w:bookmarkEnd w:id="10"/>
      <w:proofErr w:type="gramEnd"/>
      <w:r w:rsidR="00BA77F8" w:rsidRPr="00BF6B16">
        <w:rPr>
          <w:sz w:val="28"/>
          <w:szCs w:val="28"/>
        </w:rPr>
        <w:t>,</w:t>
      </w:r>
      <w:r>
        <w:rPr>
          <w:b/>
          <w:bCs/>
          <w:color w:val="7030A0"/>
          <w:sz w:val="28"/>
          <w:szCs w:val="28"/>
        </w:rPr>
        <w:t xml:space="preserve"> </w:t>
      </w:r>
      <w:r w:rsidRPr="6EABC7D7">
        <w:rPr>
          <w:b/>
        </w:rPr>
        <w:t>a</w:t>
      </w:r>
      <w:r w:rsidR="005B7766" w:rsidRPr="6EABC7D7">
        <w:rPr>
          <w:b/>
        </w:rPr>
        <w:t>sk</w:t>
      </w:r>
      <w:r w:rsidR="005B7766">
        <w:t xml:space="preserve"> each of your whānau to draw their favourite fruit </w:t>
      </w:r>
      <w:r w:rsidR="005118D5">
        <w:t xml:space="preserve">on a square of paper. </w:t>
      </w:r>
      <w:r w:rsidR="00103C83">
        <w:t>You are welcome to ask your whānau to choose their top three if you would like more data to work with.</w:t>
      </w:r>
    </w:p>
    <w:p w14:paraId="0387F7C8" w14:textId="1A0E3D81" w:rsidR="00DD3DDD" w:rsidRDefault="00C4798D" w:rsidP="00656306">
      <w:pPr>
        <w:pStyle w:val="ListParagraph"/>
        <w:numPr>
          <w:ilvl w:val="1"/>
          <w:numId w:val="35"/>
        </w:numPr>
        <w:spacing w:after="0" w:line="240" w:lineRule="auto"/>
        <w:ind w:left="720"/>
      </w:pPr>
      <w:r>
        <w:rPr>
          <w:b/>
        </w:rPr>
        <w:t>Make</w:t>
      </w:r>
      <w:r w:rsidR="00DD3DDD">
        <w:t xml:space="preserve"> a bar graph</w:t>
      </w:r>
      <w:r>
        <w:t xml:space="preserve"> with the squares</w:t>
      </w:r>
      <w:r w:rsidR="00DD3DDD">
        <w:t xml:space="preserve">. What </w:t>
      </w:r>
      <w:r w:rsidR="009022E5">
        <w:t>fruit is</w:t>
      </w:r>
      <w:r w:rsidR="00DD3DDD">
        <w:t xml:space="preserve"> most popular in your whānau?</w:t>
      </w:r>
    </w:p>
    <w:p w14:paraId="0E5A1E64" w14:textId="35A1B3DB" w:rsidR="00DD3DDD" w:rsidRDefault="00DD3DDD" w:rsidP="00656306">
      <w:pPr>
        <w:pStyle w:val="ListParagraph"/>
        <w:numPr>
          <w:ilvl w:val="1"/>
          <w:numId w:val="35"/>
        </w:numPr>
        <w:spacing w:after="0" w:line="240" w:lineRule="auto"/>
        <w:ind w:left="720"/>
      </w:pPr>
      <w:r w:rsidRPr="6EABC7D7">
        <w:rPr>
          <w:b/>
        </w:rPr>
        <w:t>Compare</w:t>
      </w:r>
      <w:r>
        <w:t xml:space="preserve"> your graph with Room 8’s bar graph. What differences can you see?</w:t>
      </w:r>
    </w:p>
    <w:p w14:paraId="4D319937" w14:textId="77816E34" w:rsidR="00A94E65" w:rsidRDefault="00A94E65" w:rsidP="00656306">
      <w:pPr>
        <w:pStyle w:val="ListParagraph"/>
        <w:numPr>
          <w:ilvl w:val="1"/>
          <w:numId w:val="35"/>
        </w:numPr>
        <w:spacing w:after="0" w:line="240" w:lineRule="auto"/>
        <w:ind w:left="720"/>
      </w:pPr>
      <w:r>
        <w:t>Which would show these differences more clearly: strip graphs or pie charts?</w:t>
      </w:r>
    </w:p>
    <w:p w14:paraId="0A878EAE" w14:textId="77777777" w:rsidR="0034608F" w:rsidRPr="0034608F" w:rsidRDefault="0034608F" w:rsidP="0034608F">
      <w:pPr>
        <w:spacing w:before="240" w:after="240"/>
        <w:textAlignment w:val="baseline"/>
        <w:rPr>
          <w:rFonts w:eastAsia="Times New Roman"/>
          <w:b/>
          <w:color w:val="000000"/>
          <w:spacing w:val="-4"/>
          <w:lang w:eastAsia="en-NZ"/>
        </w:rPr>
      </w:pPr>
      <w:r w:rsidRPr="0034608F">
        <w:rPr>
          <w:rFonts w:eastAsia="Times New Roman"/>
          <w:b/>
          <w:color w:val="000000"/>
          <w:spacing w:val="-4"/>
          <w:lang w:eastAsia="en-NZ"/>
        </w:rPr>
        <w:t xml:space="preserve">Remember to do your end of day reflection and wellbeing activities (see p. 6 </w:t>
      </w:r>
      <w:r w:rsidRPr="0034608F">
        <w:rPr>
          <w:rFonts w:eastAsia="Times New Roman"/>
          <w:b/>
          <w:bCs/>
          <w:color w:val="000000"/>
          <w:spacing w:val="-4"/>
          <w:lang w:eastAsia="en-NZ"/>
        </w:rPr>
        <w:t xml:space="preserve">and </w:t>
      </w:r>
      <w:r w:rsidRPr="0034608F">
        <w:rPr>
          <w:rFonts w:eastAsia="Times New Roman"/>
          <w:b/>
          <w:color w:val="000000"/>
          <w:spacing w:val="-4"/>
          <w:lang w:eastAsia="en-NZ"/>
        </w:rPr>
        <w:t>8).</w:t>
      </w:r>
    </w:p>
    <w:p w14:paraId="2F8E973F" w14:textId="065FFE91" w:rsidR="00FE7143" w:rsidRDefault="00CE65A2" w:rsidP="00CA3174">
      <w:pPr>
        <w:pStyle w:val="GH1"/>
        <w:spacing w:line="276" w:lineRule="auto"/>
      </w:pPr>
      <w:r>
        <w:br w:type="column"/>
      </w:r>
      <w:r w:rsidRPr="00930E9E">
        <w:lastRenderedPageBreak/>
        <w:drawing>
          <wp:anchor distT="0" distB="0" distL="114300" distR="114300" simplePos="0" relativeHeight="251667456" behindDoc="1" locked="0" layoutInCell="1" allowOverlap="1" wp14:anchorId="5B1A3274" wp14:editId="37FEA13C">
            <wp:simplePos x="0" y="0"/>
            <wp:positionH relativeFrom="column">
              <wp:posOffset>4606925</wp:posOffset>
            </wp:positionH>
            <wp:positionV relativeFrom="paragraph">
              <wp:posOffset>-4445</wp:posOffset>
            </wp:positionV>
            <wp:extent cx="1280160" cy="1175401"/>
            <wp:effectExtent l="0" t="0" r="0" b="0"/>
            <wp:wrapTight wrapText="bothSides">
              <wp:wrapPolygon edited="0">
                <wp:start x="0" y="0"/>
                <wp:lineTo x="0" y="21355"/>
                <wp:lineTo x="21214" y="21355"/>
                <wp:lineTo x="21214" y="0"/>
                <wp:lineTo x="0" y="0"/>
              </wp:wrapPolygon>
            </wp:wrapTight>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80160" cy="1175401"/>
                    </a:xfrm>
                    <a:prstGeom prst="rect">
                      <a:avLst/>
                    </a:prstGeom>
                  </pic:spPr>
                </pic:pic>
              </a:graphicData>
            </a:graphic>
            <wp14:sizeRelH relativeFrom="margin">
              <wp14:pctWidth>0</wp14:pctWidth>
            </wp14:sizeRelH>
            <wp14:sizeRelV relativeFrom="margin">
              <wp14:pctHeight>0</wp14:pctHeight>
            </wp14:sizeRelV>
          </wp:anchor>
        </w:drawing>
      </w:r>
      <w:r w:rsidR="00635EED" w:rsidRPr="000D4B4C">
        <w:t xml:space="preserve">Day </w:t>
      </w:r>
      <w:r w:rsidR="00635EED">
        <w:t>7</w:t>
      </w:r>
      <w:r w:rsidR="00635EED" w:rsidRPr="000D4B4C">
        <w:t xml:space="preserve"> </w:t>
      </w:r>
      <w:r w:rsidR="00635EED">
        <w:t>a</w:t>
      </w:r>
      <w:r w:rsidR="00635EED" w:rsidRPr="000D4B4C">
        <w:t xml:space="preserve">ctivity 1: </w:t>
      </w:r>
      <w:r w:rsidR="00AB5A9B">
        <w:t>Reading</w:t>
      </w:r>
    </w:p>
    <w:p w14:paraId="0C4D268E" w14:textId="77777777" w:rsidR="00635EED" w:rsidRPr="0034608F" w:rsidRDefault="00635EED" w:rsidP="00CE65A2">
      <w:pPr>
        <w:spacing w:before="120" w:line="240" w:lineRule="auto"/>
        <w:rPr>
          <w:b/>
          <w:color w:val="01853E"/>
        </w:rPr>
      </w:pPr>
      <w:r w:rsidRPr="0034608F">
        <w:rPr>
          <w:b/>
          <w:color w:val="01853E"/>
        </w:rPr>
        <w:t>Notes for teachers and whānau</w:t>
      </w:r>
    </w:p>
    <w:p w14:paraId="780E0AB5" w14:textId="438B4A88" w:rsidR="00577CD1" w:rsidRPr="0034608F" w:rsidRDefault="00C51A05" w:rsidP="00656306">
      <w:pPr>
        <w:spacing w:after="0"/>
      </w:pPr>
      <w:r w:rsidRPr="0034608F">
        <w:t xml:space="preserve">This reading </w:t>
      </w:r>
      <w:r w:rsidR="00BB3886" w:rsidRPr="0034608F">
        <w:t>activity</w:t>
      </w:r>
      <w:r w:rsidRPr="0034608F">
        <w:t xml:space="preserve"> links to yesterday’s </w:t>
      </w:r>
      <w:r w:rsidR="00BB3886" w:rsidRPr="0034608F">
        <w:t xml:space="preserve">rights and responsibilities in sport activity. </w:t>
      </w:r>
      <w:r w:rsidR="000E3A4F" w:rsidRPr="0034608F">
        <w:t xml:space="preserve">Your learner will read the story and then make connections </w:t>
      </w:r>
      <w:r w:rsidR="00A93E63" w:rsidRPr="0034608F">
        <w:t>back</w:t>
      </w:r>
      <w:r w:rsidR="000E3A4F" w:rsidRPr="0034608F">
        <w:t xml:space="preserve"> to the</w:t>
      </w:r>
      <w:r w:rsidR="00A93E63" w:rsidRPr="0034608F">
        <w:t xml:space="preserve"> </w:t>
      </w:r>
      <w:r w:rsidR="000E3A4F" w:rsidRPr="0034608F">
        <w:t>brainstorm</w:t>
      </w:r>
      <w:r w:rsidR="00A93E63" w:rsidRPr="0034608F">
        <w:t xml:space="preserve"> they created</w:t>
      </w:r>
      <w:r w:rsidR="000E3A4F" w:rsidRPr="0034608F">
        <w:t>.</w:t>
      </w:r>
    </w:p>
    <w:p w14:paraId="4DBDBA76" w14:textId="77777777" w:rsidR="00635EED" w:rsidRDefault="004279CF" w:rsidP="00CE65A2">
      <w:pPr>
        <w:spacing w:line="240" w:lineRule="auto"/>
      </w:pPr>
      <w:r>
        <w:pict w14:anchorId="14412893">
          <v:rect id="_x0000_i1051" style="width:0;height:1.5pt" o:hralign="center" o:hrstd="t" o:hr="t" fillcolor="#a0a0a0" stroked="f"/>
        </w:pict>
      </w:r>
    </w:p>
    <w:p w14:paraId="02A732B0" w14:textId="2F5A3F34" w:rsidR="00635EED" w:rsidRPr="003F1121" w:rsidRDefault="00635EED" w:rsidP="00CE65A2">
      <w:pPr>
        <w:pStyle w:val="LI"/>
        <w:spacing w:line="240" w:lineRule="auto"/>
        <w:rPr>
          <w:color w:val="01853E"/>
        </w:rPr>
      </w:pPr>
      <w:r w:rsidRPr="003F1121">
        <w:rPr>
          <w:color w:val="01853E"/>
        </w:rPr>
        <w:t xml:space="preserve">I am learning to: </w:t>
      </w:r>
      <w:r w:rsidR="00290D16">
        <w:rPr>
          <w:color w:val="01853E"/>
        </w:rPr>
        <w:t xml:space="preserve">read </w:t>
      </w:r>
      <w:r w:rsidR="000B421A">
        <w:rPr>
          <w:color w:val="01853E"/>
        </w:rPr>
        <w:t xml:space="preserve">and comprehend </w:t>
      </w:r>
      <w:r w:rsidR="00290D16">
        <w:rPr>
          <w:color w:val="01853E"/>
        </w:rPr>
        <w:t xml:space="preserve">a </w:t>
      </w:r>
      <w:r w:rsidR="00744A82">
        <w:rPr>
          <w:color w:val="01853E"/>
        </w:rPr>
        <w:t>text</w:t>
      </w:r>
      <w:r w:rsidR="000B421A">
        <w:rPr>
          <w:color w:val="01853E"/>
        </w:rPr>
        <w:t xml:space="preserve"> and </w:t>
      </w:r>
      <w:r w:rsidR="00BD2889">
        <w:rPr>
          <w:color w:val="01853E"/>
        </w:rPr>
        <w:t>make connections</w:t>
      </w:r>
      <w:r w:rsidR="00E1392D">
        <w:rPr>
          <w:color w:val="01853E"/>
        </w:rPr>
        <w:t xml:space="preserve"> </w:t>
      </w:r>
      <w:r w:rsidR="000B421A">
        <w:rPr>
          <w:color w:val="01853E"/>
        </w:rPr>
        <w:t xml:space="preserve">to </w:t>
      </w:r>
      <w:r w:rsidR="002939DA">
        <w:rPr>
          <w:color w:val="01853E"/>
        </w:rPr>
        <w:t>new learning</w:t>
      </w:r>
      <w:r w:rsidR="000B421A">
        <w:rPr>
          <w:color w:val="01853E"/>
        </w:rPr>
        <w:t xml:space="preserve"> I am </w:t>
      </w:r>
      <w:r w:rsidR="002939DA">
        <w:rPr>
          <w:color w:val="01853E"/>
        </w:rPr>
        <w:t>exploring</w:t>
      </w:r>
    </w:p>
    <w:p w14:paraId="63503A0A" w14:textId="77777777" w:rsidR="00CA3174" w:rsidRPr="00CA3174" w:rsidRDefault="00CA3174" w:rsidP="00CE65A2">
      <w:pPr>
        <w:spacing w:after="0" w:line="240" w:lineRule="auto"/>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17CF8301" w14:textId="37642359" w:rsidR="00CA3174" w:rsidRDefault="002939DA" w:rsidP="00CE65A2">
      <w:pPr>
        <w:pStyle w:val="ListParagraph"/>
        <w:numPr>
          <w:ilvl w:val="0"/>
          <w:numId w:val="4"/>
        </w:numPr>
        <w:spacing w:line="240" w:lineRule="auto"/>
        <w:rPr>
          <w:lang w:val="mi-NZ"/>
        </w:rPr>
      </w:pPr>
      <w:r>
        <w:rPr>
          <w:lang w:val="mi-NZ"/>
        </w:rPr>
        <w:t>30</w:t>
      </w:r>
      <w:r w:rsidR="00CA3174" w:rsidRPr="00CA3174">
        <w:rPr>
          <w:lang w:val="mi-NZ"/>
        </w:rPr>
        <w:t xml:space="preserve"> </w:t>
      </w:r>
      <w:proofErr w:type="spellStart"/>
      <w:r w:rsidR="00CA3174" w:rsidRPr="00CA3174">
        <w:rPr>
          <w:lang w:val="mi-NZ"/>
        </w:rPr>
        <w:t>minutes</w:t>
      </w:r>
      <w:proofErr w:type="spellEnd"/>
    </w:p>
    <w:p w14:paraId="0EE18107" w14:textId="17960B1D" w:rsidR="00CE65A2" w:rsidRPr="003E1467" w:rsidRDefault="00AC1272" w:rsidP="00F72AAD">
      <w:pPr>
        <w:pStyle w:val="ListParagraph"/>
        <w:numPr>
          <w:ilvl w:val="0"/>
          <w:numId w:val="4"/>
        </w:numPr>
      </w:pPr>
      <w:r>
        <w:rPr>
          <w:rFonts w:eastAsia="Times New Roman"/>
          <w:color w:val="000000"/>
          <w:lang w:eastAsia="en-NZ"/>
        </w:rPr>
        <w:t>Look in your pack for a</w:t>
      </w:r>
      <w:r w:rsidR="002939DA" w:rsidRPr="00F72AAD">
        <w:rPr>
          <w:rFonts w:eastAsia="Times New Roman"/>
          <w:color w:val="000000"/>
          <w:lang w:eastAsia="en-NZ"/>
        </w:rPr>
        <w:t xml:space="preserve"> copy of - </w:t>
      </w:r>
      <w:hyperlink r:id="rId63" w:history="1">
        <w:r w:rsidR="003E1467" w:rsidRPr="00B53EA1">
          <w:rPr>
            <w:rStyle w:val="Hyperlink"/>
          </w:rPr>
          <w:t>https://instructionalseries.tki.org.nz/Instructional-Series/School-Journal/School-Journal-Level-2-August-2017/Up-the-Guts</w:t>
        </w:r>
      </w:hyperlink>
    </w:p>
    <w:p w14:paraId="631D670B" w14:textId="42C396CE" w:rsidR="006251C3" w:rsidRPr="006251C3" w:rsidRDefault="00EA0B53" w:rsidP="006251C3">
      <w:pPr>
        <w:spacing w:before="240"/>
        <w:rPr>
          <w:b/>
        </w:rPr>
      </w:pPr>
      <w:r>
        <w:rPr>
          <w:noProof/>
        </w:rPr>
        <w:drawing>
          <wp:anchor distT="0" distB="0" distL="114300" distR="114300" simplePos="0" relativeHeight="251669504" behindDoc="0" locked="0" layoutInCell="1" allowOverlap="1" wp14:anchorId="7552D562" wp14:editId="3E7C4AD2">
            <wp:simplePos x="0" y="0"/>
            <wp:positionH relativeFrom="column">
              <wp:posOffset>3794760</wp:posOffset>
            </wp:positionH>
            <wp:positionV relativeFrom="paragraph">
              <wp:posOffset>274320</wp:posOffset>
            </wp:positionV>
            <wp:extent cx="2095500" cy="2981325"/>
            <wp:effectExtent l="19050" t="19050" r="0" b="9525"/>
            <wp:wrapSquare wrapText="bothSides"/>
            <wp:docPr id="15" name="Picture 15" descr="Up the guts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Up the guts cover imag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95500" cy="2981325"/>
                    </a:xfrm>
                    <a:prstGeom prst="rect">
                      <a:avLst/>
                    </a:prstGeom>
                    <a:noFill/>
                    <a:ln>
                      <a:solidFill>
                        <a:schemeClr val="bg2"/>
                      </a:solidFill>
                    </a:ln>
                  </pic:spPr>
                </pic:pic>
              </a:graphicData>
            </a:graphic>
          </wp:anchor>
        </w:drawing>
      </w:r>
      <w:r w:rsidR="006251C3" w:rsidRPr="006251C3">
        <w:rPr>
          <w:b/>
        </w:rPr>
        <w:t>Remember to start your day right (see p. 7).</w:t>
      </w:r>
      <w:r w:rsidR="006251C3" w:rsidRPr="006251C3">
        <w:rPr>
          <w:rStyle w:val="normaltextrun"/>
          <w:b/>
          <w:i/>
        </w:rPr>
        <w:t xml:space="preserve"> </w:t>
      </w:r>
    </w:p>
    <w:p w14:paraId="7C1F9DD7" w14:textId="1186D435" w:rsidR="00635EED" w:rsidRDefault="00635EED" w:rsidP="00CA3174">
      <w:pPr>
        <w:pStyle w:val="GH2"/>
      </w:pPr>
      <w:proofErr w:type="spellStart"/>
      <w:r>
        <w:t>Your</w:t>
      </w:r>
      <w:proofErr w:type="spellEnd"/>
      <w:r>
        <w:t xml:space="preserve"> </w:t>
      </w:r>
      <w:proofErr w:type="spellStart"/>
      <w:r>
        <w:t>task</w:t>
      </w:r>
      <w:proofErr w:type="spellEnd"/>
    </w:p>
    <w:p w14:paraId="63F73910" w14:textId="38D605E2" w:rsidR="00CA3174" w:rsidRDefault="002868FA" w:rsidP="00CA3174">
      <w:r w:rsidRPr="00F80F36">
        <w:rPr>
          <w:b/>
          <w:bCs/>
        </w:rPr>
        <w:t>Read</w:t>
      </w:r>
      <w:r>
        <w:t xml:space="preserve"> the story </w:t>
      </w:r>
      <w:r>
        <w:rPr>
          <w:i/>
          <w:iCs/>
        </w:rPr>
        <w:t>Up the Guts!</w:t>
      </w:r>
      <w:r>
        <w:t xml:space="preserve"> </w:t>
      </w:r>
      <w:r w:rsidR="00BF6B16">
        <w:t>b</w:t>
      </w:r>
      <w:r>
        <w:t xml:space="preserve">y </w:t>
      </w:r>
      <w:proofErr w:type="spellStart"/>
      <w:r>
        <w:t>Paora</w:t>
      </w:r>
      <w:proofErr w:type="spellEnd"/>
      <w:r>
        <w:t xml:space="preserve"> Tibble. </w:t>
      </w:r>
      <w:r w:rsidR="009E4BC9">
        <w:t xml:space="preserve">You may like to sit with </w:t>
      </w:r>
      <w:r w:rsidR="0091478F">
        <w:t>someone in</w:t>
      </w:r>
      <w:r w:rsidR="001E5483">
        <w:t xml:space="preserve"> </w:t>
      </w:r>
      <w:r w:rsidR="0091478F">
        <w:t xml:space="preserve">your </w:t>
      </w:r>
      <w:r w:rsidR="001E5483">
        <w:t xml:space="preserve">whānau </w:t>
      </w:r>
      <w:r w:rsidR="00A97F1E">
        <w:t>and read it together</w:t>
      </w:r>
      <w:r w:rsidR="00DF460A">
        <w:t xml:space="preserve"> as there </w:t>
      </w:r>
      <w:r w:rsidR="0056157D">
        <w:t xml:space="preserve">are lots of </w:t>
      </w:r>
      <w:r w:rsidR="009E6F8F">
        <w:t>charac</w:t>
      </w:r>
      <w:r w:rsidR="001503E5">
        <w:t>ters speaking</w:t>
      </w:r>
      <w:r w:rsidR="00F13198">
        <w:t xml:space="preserve"> in the story</w:t>
      </w:r>
      <w:r w:rsidR="00645702">
        <w:t>. S</w:t>
      </w:r>
      <w:r w:rsidR="00F13198">
        <w:t>ometimes reading it aloud with someone else helps you to better understand the text</w:t>
      </w:r>
      <w:r w:rsidR="007703C9">
        <w:t>.</w:t>
      </w:r>
    </w:p>
    <w:p w14:paraId="6A869A5F" w14:textId="02CEBE1A" w:rsidR="00F80F36" w:rsidRDefault="006A2AB9" w:rsidP="00CA3174">
      <w:r>
        <w:t xml:space="preserve">Although this </w:t>
      </w:r>
      <w:r w:rsidR="00D84674">
        <w:t>is</w:t>
      </w:r>
      <w:r>
        <w:t xml:space="preserve"> a narrative</w:t>
      </w:r>
      <w:r w:rsidR="00626440">
        <w:t>,</w:t>
      </w:r>
      <w:r>
        <w:t xml:space="preserve"> </w:t>
      </w:r>
      <w:r w:rsidR="000C4118">
        <w:t xml:space="preserve">the author </w:t>
      </w:r>
      <w:r w:rsidR="009D1841">
        <w:t xml:space="preserve">mentioned rules and regulations of </w:t>
      </w:r>
      <w:r w:rsidR="009E23C9">
        <w:t xml:space="preserve">the sport </w:t>
      </w:r>
      <w:r w:rsidR="00D84674">
        <w:t>R</w:t>
      </w:r>
      <w:r w:rsidR="009D1841">
        <w:t xml:space="preserve">ugby </w:t>
      </w:r>
      <w:r w:rsidR="00D84674">
        <w:t>L</w:t>
      </w:r>
      <w:r w:rsidR="009D1841">
        <w:t>eague</w:t>
      </w:r>
      <w:r w:rsidR="00B063A7">
        <w:t xml:space="preserve"> as well as responsibilities the players have. </w:t>
      </w:r>
      <w:r w:rsidR="0087222B" w:rsidRPr="00AA5BF4">
        <w:rPr>
          <w:b/>
          <w:bCs/>
        </w:rPr>
        <w:t>Re-read</w:t>
      </w:r>
      <w:r w:rsidR="0087222B">
        <w:t xml:space="preserve"> the text and </w:t>
      </w:r>
      <w:r w:rsidR="0087222B" w:rsidRPr="00AA5BF4">
        <w:rPr>
          <w:b/>
          <w:bCs/>
        </w:rPr>
        <w:t xml:space="preserve">write </w:t>
      </w:r>
      <w:r w:rsidR="0087222B" w:rsidRPr="004519DC">
        <w:t>down</w:t>
      </w:r>
      <w:r w:rsidR="0087222B">
        <w:t xml:space="preserve"> </w:t>
      </w:r>
      <w:r w:rsidR="00536D77">
        <w:t xml:space="preserve">three </w:t>
      </w:r>
      <w:r w:rsidR="003C7F31">
        <w:t xml:space="preserve">rules/regulations or </w:t>
      </w:r>
      <w:r w:rsidR="003C7F31" w:rsidRPr="00753EEB">
        <w:rPr>
          <w:spacing w:val="-2"/>
        </w:rPr>
        <w:t>responsibilities the player</w:t>
      </w:r>
      <w:r w:rsidR="006A6811" w:rsidRPr="00753EEB">
        <w:rPr>
          <w:spacing w:val="-2"/>
        </w:rPr>
        <w:t>s</w:t>
      </w:r>
      <w:r w:rsidR="003C7F31" w:rsidRPr="00753EEB">
        <w:rPr>
          <w:spacing w:val="-2"/>
        </w:rPr>
        <w:t xml:space="preserve"> </w:t>
      </w:r>
      <w:r w:rsidR="004519DC" w:rsidRPr="00753EEB">
        <w:rPr>
          <w:spacing w:val="-2"/>
        </w:rPr>
        <w:t>must</w:t>
      </w:r>
      <w:r w:rsidR="003C7F31" w:rsidRPr="00753EEB">
        <w:rPr>
          <w:spacing w:val="-2"/>
        </w:rPr>
        <w:t xml:space="preserve"> follow </w:t>
      </w:r>
      <w:r w:rsidR="005C5116" w:rsidRPr="00753EEB">
        <w:rPr>
          <w:spacing w:val="-2"/>
        </w:rPr>
        <w:t>in rugby league</w:t>
      </w:r>
      <w:r w:rsidR="005B53A6" w:rsidRPr="00753EEB">
        <w:rPr>
          <w:spacing w:val="-2"/>
        </w:rPr>
        <w:t>.</w:t>
      </w:r>
    </w:p>
    <w:p w14:paraId="3F994DF8" w14:textId="09900321" w:rsidR="005B53A6" w:rsidRDefault="005B53A6" w:rsidP="000526B9">
      <w:pPr>
        <w:ind w:left="283"/>
      </w:pPr>
      <w:r>
        <w:t>1.</w:t>
      </w:r>
    </w:p>
    <w:p w14:paraId="51F9C8BE" w14:textId="1A56541F" w:rsidR="005B53A6" w:rsidRDefault="005B53A6" w:rsidP="000526B9">
      <w:pPr>
        <w:ind w:left="283"/>
      </w:pPr>
      <w:r>
        <w:t>2.</w:t>
      </w:r>
    </w:p>
    <w:p w14:paraId="6C9CC6CB" w14:textId="5F000D15" w:rsidR="005B53A6" w:rsidRDefault="005B53A6" w:rsidP="000526B9">
      <w:pPr>
        <w:ind w:left="283"/>
      </w:pPr>
      <w:r>
        <w:t>3.</w:t>
      </w:r>
    </w:p>
    <w:p w14:paraId="17296E63" w14:textId="77777777" w:rsidR="00753EEB" w:rsidRDefault="00B635C8" w:rsidP="00B635C8">
      <w:r w:rsidRPr="00C35752">
        <w:t>When thinking about the responsibilities you have as a player in a team sport like rugby league</w:t>
      </w:r>
      <w:r w:rsidR="006A6811">
        <w:t>,</w:t>
      </w:r>
      <w:r w:rsidRPr="00C35752">
        <w:t xml:space="preserve"> why is it important that you practice the sport at home/at an organised practice? </w:t>
      </w:r>
    </w:p>
    <w:p w14:paraId="627120E0" w14:textId="77777777" w:rsidR="00753EEB" w:rsidRDefault="00F473BF" w:rsidP="00B635C8">
      <w:r>
        <w:t>How does this help you as a player to</w:t>
      </w:r>
      <w:r w:rsidR="00F860D0">
        <w:t xml:space="preserve"> follow the </w:t>
      </w:r>
      <w:r w:rsidR="00E923AC">
        <w:t xml:space="preserve">rules, </w:t>
      </w:r>
      <w:r w:rsidR="00FF7FCE">
        <w:t>regulations,</w:t>
      </w:r>
      <w:r w:rsidR="00E923AC">
        <w:t xml:space="preserve"> and responsibilities of the sport?</w:t>
      </w:r>
      <w:r w:rsidR="00480524">
        <w:t xml:space="preserve"> </w:t>
      </w:r>
    </w:p>
    <w:p w14:paraId="09D50164" w14:textId="2B7C8117" w:rsidR="00480524" w:rsidRDefault="00480524" w:rsidP="00B635C8">
      <w:r w:rsidRPr="003B4716">
        <w:rPr>
          <w:b/>
          <w:bCs/>
        </w:rPr>
        <w:t xml:space="preserve">Write </w:t>
      </w:r>
      <w:r w:rsidRPr="006A6811">
        <w:t>your response</w:t>
      </w:r>
      <w:r>
        <w:t xml:space="preserve"> to this in your home learning book.</w:t>
      </w:r>
    </w:p>
    <w:p w14:paraId="67647F03" w14:textId="460C0E88" w:rsidR="00F80F36" w:rsidRPr="002868FA" w:rsidRDefault="00BC4DF1" w:rsidP="00CA3174">
      <w:r>
        <w:t xml:space="preserve">Let’s now </w:t>
      </w:r>
      <w:r w:rsidRPr="004519DC">
        <w:rPr>
          <w:b/>
        </w:rPr>
        <w:t>look back</w:t>
      </w:r>
      <w:r>
        <w:t xml:space="preserve"> at </w:t>
      </w:r>
      <w:r w:rsidR="00027F6E">
        <w:t xml:space="preserve">the brainstorm you completed </w:t>
      </w:r>
      <w:r w:rsidR="006811F4">
        <w:t xml:space="preserve">yesterday </w:t>
      </w:r>
      <w:r w:rsidR="00A14AA4">
        <w:t>about the rights and responsibilities in a chosen sport/</w:t>
      </w:r>
      <w:r w:rsidR="00D4405B">
        <w:t xml:space="preserve">outdoor </w:t>
      </w:r>
      <w:r w:rsidR="00A14AA4">
        <w:t>activity</w:t>
      </w:r>
      <w:r w:rsidR="00AD003F">
        <w:t>. Having just read this text</w:t>
      </w:r>
      <w:r w:rsidR="006811F4">
        <w:t>,</w:t>
      </w:r>
      <w:r w:rsidR="00AD003F">
        <w:t xml:space="preserve"> is there anything you can </w:t>
      </w:r>
      <w:r w:rsidR="00AD003F" w:rsidRPr="0091128F">
        <w:rPr>
          <w:b/>
          <w:bCs/>
        </w:rPr>
        <w:t>add</w:t>
      </w:r>
      <w:r w:rsidR="00AD003F" w:rsidRPr="006811F4">
        <w:t xml:space="preserve"> to y</w:t>
      </w:r>
      <w:r w:rsidR="0091128F" w:rsidRPr="006811F4">
        <w:t>esterday’s</w:t>
      </w:r>
      <w:r w:rsidR="00AD003F" w:rsidRPr="006811F4">
        <w:t xml:space="preserve"> brainstorm</w:t>
      </w:r>
      <w:r w:rsidR="005E194C">
        <w:t>? You</w:t>
      </w:r>
      <w:r w:rsidR="00A11AE2">
        <w:t xml:space="preserve"> might like to add </w:t>
      </w:r>
      <w:r w:rsidR="005E194C">
        <w:t xml:space="preserve">the idea mentioned above </w:t>
      </w:r>
      <w:r w:rsidR="005523DD">
        <w:t>– that is</w:t>
      </w:r>
      <w:r w:rsidR="00FA08E5">
        <w:t>,</w:t>
      </w:r>
      <w:r w:rsidR="005523DD">
        <w:t xml:space="preserve"> our responsibility to practice the sport/activity so that we </w:t>
      </w:r>
      <w:r w:rsidR="00CC435D">
        <w:t>approac</w:t>
      </w:r>
      <w:r w:rsidR="00105E55">
        <w:t>h the sport/activity in a safer way</w:t>
      </w:r>
      <w:r w:rsidR="00711B19">
        <w:t>,</w:t>
      </w:r>
      <w:r w:rsidR="00105E55">
        <w:t xml:space="preserve"> and </w:t>
      </w:r>
      <w:r w:rsidR="00711B19">
        <w:t xml:space="preserve">we </w:t>
      </w:r>
      <w:r w:rsidR="00105E55">
        <w:t>are better prepared</w:t>
      </w:r>
      <w:r w:rsidR="00213971">
        <w:t>.</w:t>
      </w:r>
    </w:p>
    <w:p w14:paraId="00A02DBC" w14:textId="30810A9E" w:rsidR="00635EED" w:rsidRDefault="00CE65A2" w:rsidP="00F72AAD">
      <w:pPr>
        <w:pStyle w:val="GH1"/>
        <w:spacing w:line="276" w:lineRule="auto"/>
      </w:pPr>
      <w:r>
        <w:lastRenderedPageBreak/>
        <w:t>D</w:t>
      </w:r>
      <w:r w:rsidRPr="000D4B4C">
        <w:t xml:space="preserve">ay </w:t>
      </w:r>
      <w:r>
        <w:t>7</w:t>
      </w:r>
      <w:r w:rsidRPr="000D4B4C">
        <w:t xml:space="preserve"> </w:t>
      </w:r>
      <w:r>
        <w:t>a</w:t>
      </w:r>
      <w:r w:rsidRPr="000D4B4C">
        <w:t xml:space="preserve">ctivity </w:t>
      </w:r>
      <w:r w:rsidR="00635EED">
        <w:t>2</w:t>
      </w:r>
      <w:r w:rsidR="00635EED" w:rsidRPr="000D4B4C">
        <w:t xml:space="preserve">: </w:t>
      </w:r>
      <w:r w:rsidR="00302480">
        <w:t>Being a good friend</w:t>
      </w:r>
    </w:p>
    <w:p w14:paraId="1C072ECF" w14:textId="77777777" w:rsidR="00635EED" w:rsidRPr="0021168E" w:rsidRDefault="00635EED" w:rsidP="00CE65A2">
      <w:pPr>
        <w:spacing w:before="120" w:line="240" w:lineRule="auto"/>
        <w:rPr>
          <w:b/>
          <w:color w:val="01853E"/>
        </w:rPr>
      </w:pPr>
      <w:r w:rsidRPr="0021168E">
        <w:rPr>
          <w:b/>
          <w:color w:val="01853E"/>
        </w:rPr>
        <w:t>Notes for teachers and whānau</w:t>
      </w:r>
    </w:p>
    <w:p w14:paraId="1B8F5661" w14:textId="49B0FBD8" w:rsidR="009D1A66" w:rsidRPr="0021168E" w:rsidRDefault="00223CC4" w:rsidP="00711B19">
      <w:pPr>
        <w:spacing w:after="0"/>
      </w:pPr>
      <w:r w:rsidRPr="0021168E">
        <w:t>As part of the getting started focus this week</w:t>
      </w:r>
      <w:r w:rsidR="00711B19" w:rsidRPr="0021168E">
        <w:rPr>
          <w:iCs/>
        </w:rPr>
        <w:t>,</w:t>
      </w:r>
      <w:r w:rsidRPr="0021168E">
        <w:t xml:space="preserve"> your learner has </w:t>
      </w:r>
      <w:r w:rsidR="00AB211C" w:rsidRPr="0021168E">
        <w:t>thought about rights and responsibilities in the home, community</w:t>
      </w:r>
      <w:r w:rsidR="00711B19" w:rsidRPr="0021168E">
        <w:rPr>
          <w:iCs/>
        </w:rPr>
        <w:t>,</w:t>
      </w:r>
      <w:r w:rsidR="00AB211C" w:rsidRPr="0021168E">
        <w:t xml:space="preserve"> and when playing sport/outdoor activities.</w:t>
      </w:r>
      <w:r w:rsidR="00905323" w:rsidRPr="0021168E">
        <w:t xml:space="preserve"> </w:t>
      </w:r>
      <w:r w:rsidR="00AB211C" w:rsidRPr="0021168E">
        <w:t xml:space="preserve">In this </w:t>
      </w:r>
      <w:r w:rsidR="008D1287" w:rsidRPr="0021168E">
        <w:t>activity</w:t>
      </w:r>
      <w:r w:rsidR="008C0E2D">
        <w:rPr>
          <w:iCs/>
        </w:rPr>
        <w:t>,</w:t>
      </w:r>
      <w:r w:rsidR="008D1287" w:rsidRPr="0021168E">
        <w:rPr>
          <w:iCs/>
        </w:rPr>
        <w:t xml:space="preserve"> </w:t>
      </w:r>
      <w:r w:rsidR="008C0E2D">
        <w:rPr>
          <w:iCs/>
        </w:rPr>
        <w:t>learners</w:t>
      </w:r>
      <w:r w:rsidR="008D1287" w:rsidRPr="0021168E">
        <w:t xml:space="preserve"> are going to</w:t>
      </w:r>
      <w:r w:rsidR="00525587" w:rsidRPr="0021168E">
        <w:t xml:space="preserve"> explore </w:t>
      </w:r>
      <w:r w:rsidR="00770276" w:rsidRPr="0021168E">
        <w:t xml:space="preserve">and investigate how </w:t>
      </w:r>
      <w:r w:rsidR="00655C75" w:rsidRPr="0021168E">
        <w:t xml:space="preserve">knowing these rights and responsibilities helps make them a good friend. </w:t>
      </w:r>
      <w:r w:rsidR="008C0E2D">
        <w:rPr>
          <w:iCs/>
        </w:rPr>
        <w:t>They</w:t>
      </w:r>
      <w:r w:rsidR="009D1A66" w:rsidRPr="0021168E">
        <w:t xml:space="preserve"> will be exploring the learning areas of </w:t>
      </w:r>
      <w:r w:rsidR="00655C75" w:rsidRPr="0021168E">
        <w:t>literacy</w:t>
      </w:r>
      <w:r w:rsidR="00B16EAD" w:rsidRPr="0021168E">
        <w:t xml:space="preserve">, visual </w:t>
      </w:r>
      <w:r w:rsidR="00FF7FCE" w:rsidRPr="0021168E">
        <w:t>art,</w:t>
      </w:r>
      <w:r w:rsidR="00655C75" w:rsidRPr="0021168E">
        <w:t xml:space="preserve"> and social sciences.</w:t>
      </w:r>
    </w:p>
    <w:p w14:paraId="64F1989C" w14:textId="77777777" w:rsidR="00635EED" w:rsidRDefault="004279CF" w:rsidP="00CE65A2">
      <w:pPr>
        <w:spacing w:line="240" w:lineRule="auto"/>
      </w:pPr>
      <w:r>
        <w:pict w14:anchorId="22BE5E9B">
          <v:rect id="_x0000_i1052" style="width:0;height:1.5pt" o:hralign="center" o:hrstd="t" o:hr="t" fillcolor="#a0a0a0" stroked="f"/>
        </w:pict>
      </w:r>
    </w:p>
    <w:p w14:paraId="23787C8E" w14:textId="3437705A" w:rsidR="00635EED" w:rsidRPr="003F1121" w:rsidRDefault="00635EED" w:rsidP="00CE65A2">
      <w:pPr>
        <w:pStyle w:val="LI"/>
        <w:spacing w:line="240" w:lineRule="auto"/>
        <w:rPr>
          <w:color w:val="01853E"/>
        </w:rPr>
      </w:pPr>
      <w:r w:rsidRPr="003F1121">
        <w:rPr>
          <w:color w:val="01853E"/>
        </w:rPr>
        <w:t xml:space="preserve">I am learning to: </w:t>
      </w:r>
      <w:r w:rsidR="004B3FB4">
        <w:rPr>
          <w:color w:val="01853E"/>
        </w:rPr>
        <w:t>explore ways that</w:t>
      </w:r>
      <w:r w:rsidR="00D17D95">
        <w:rPr>
          <w:color w:val="01853E"/>
        </w:rPr>
        <w:t xml:space="preserve"> knowing my rights and responsibilities help me to be</w:t>
      </w:r>
      <w:r w:rsidR="00835F85">
        <w:rPr>
          <w:color w:val="01853E"/>
        </w:rPr>
        <w:t xml:space="preserve"> a good friend</w:t>
      </w:r>
    </w:p>
    <w:p w14:paraId="604F0BEE" w14:textId="77777777" w:rsidR="00CA3174" w:rsidRPr="00CA3174" w:rsidRDefault="00CA3174" w:rsidP="00CE65A2">
      <w:pPr>
        <w:spacing w:after="0" w:line="240" w:lineRule="auto"/>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53899A14" w14:textId="1DE60337" w:rsidR="00CA3174" w:rsidRDefault="00C7513F" w:rsidP="00CE65A2">
      <w:pPr>
        <w:pStyle w:val="ListParagraph"/>
        <w:numPr>
          <w:ilvl w:val="0"/>
          <w:numId w:val="4"/>
        </w:numPr>
        <w:spacing w:line="240" w:lineRule="auto"/>
        <w:rPr>
          <w:lang w:val="mi-NZ"/>
        </w:rPr>
      </w:pPr>
      <w:r>
        <w:rPr>
          <w:lang w:val="mi-NZ"/>
        </w:rPr>
        <w:t xml:space="preserve">30 </w:t>
      </w:r>
      <w:proofErr w:type="spellStart"/>
      <w:r w:rsidR="00CA3174" w:rsidRPr="00CA3174">
        <w:rPr>
          <w:lang w:val="mi-NZ"/>
        </w:rPr>
        <w:t>minutes</w:t>
      </w:r>
      <w:proofErr w:type="spellEnd"/>
    </w:p>
    <w:p w14:paraId="60E8CB54" w14:textId="740EC867" w:rsidR="00CE65A2" w:rsidRPr="00966ED9" w:rsidRDefault="00966ED9" w:rsidP="00CE65A2">
      <w:pPr>
        <w:pStyle w:val="ListParagraph"/>
        <w:numPr>
          <w:ilvl w:val="0"/>
          <w:numId w:val="4"/>
        </w:numPr>
        <w:spacing w:after="0" w:line="240" w:lineRule="auto"/>
        <w:textAlignment w:val="baseline"/>
        <w:rPr>
          <w:rFonts w:eastAsia="Times New Roman"/>
          <w:lang w:eastAsia="en-NZ"/>
        </w:rPr>
      </w:pPr>
      <w:r>
        <w:rPr>
          <w:rFonts w:eastAsia="Times New Roman"/>
          <w:color w:val="000000"/>
          <w:lang w:eastAsia="en-NZ"/>
        </w:rPr>
        <w:t>Home learning book</w:t>
      </w:r>
    </w:p>
    <w:p w14:paraId="6D8C6810" w14:textId="1C88BB62" w:rsidR="00966ED9" w:rsidRPr="00365E1D" w:rsidRDefault="00966ED9" w:rsidP="00CE65A2">
      <w:pPr>
        <w:pStyle w:val="ListParagraph"/>
        <w:numPr>
          <w:ilvl w:val="0"/>
          <w:numId w:val="4"/>
        </w:numPr>
        <w:spacing w:after="0" w:line="240" w:lineRule="auto"/>
        <w:textAlignment w:val="baseline"/>
        <w:rPr>
          <w:rFonts w:eastAsia="Times New Roman"/>
          <w:lang w:eastAsia="en-NZ"/>
        </w:rPr>
      </w:pPr>
      <w:r>
        <w:rPr>
          <w:rFonts w:eastAsia="Times New Roman"/>
          <w:color w:val="000000"/>
          <w:lang w:eastAsia="en-NZ"/>
        </w:rPr>
        <w:t>Felts, coloured pencils</w:t>
      </w:r>
    </w:p>
    <w:p w14:paraId="65AC8D13" w14:textId="3E80B7D6" w:rsidR="00365E1D" w:rsidRPr="00581D1F" w:rsidRDefault="00365E1D" w:rsidP="00CE65A2">
      <w:pPr>
        <w:pStyle w:val="ListParagraph"/>
        <w:numPr>
          <w:ilvl w:val="0"/>
          <w:numId w:val="4"/>
        </w:numPr>
        <w:spacing w:after="0" w:line="240" w:lineRule="auto"/>
        <w:textAlignment w:val="baseline"/>
        <w:rPr>
          <w:rFonts w:eastAsia="Times New Roman"/>
          <w:lang w:eastAsia="en-NZ"/>
        </w:rPr>
      </w:pPr>
      <w:r>
        <w:rPr>
          <w:rFonts w:eastAsia="Times New Roman"/>
          <w:color w:val="000000"/>
          <w:lang w:eastAsia="en-NZ"/>
        </w:rPr>
        <w:t xml:space="preserve">A device to watch this short song </w:t>
      </w:r>
      <w:r w:rsidR="005B6929">
        <w:rPr>
          <w:rFonts w:eastAsia="Times New Roman"/>
          <w:color w:val="000000"/>
          <w:lang w:eastAsia="en-NZ"/>
        </w:rPr>
        <w:t>–</w:t>
      </w:r>
      <w:r>
        <w:rPr>
          <w:rFonts w:eastAsia="Times New Roman"/>
          <w:color w:val="000000"/>
          <w:lang w:eastAsia="en-NZ"/>
        </w:rPr>
        <w:t xml:space="preserve"> </w:t>
      </w:r>
      <w:r w:rsidR="005B6929" w:rsidRPr="005B6929">
        <w:rPr>
          <w:rFonts w:eastAsia="Times New Roman"/>
          <w:i/>
          <w:iCs/>
          <w:color w:val="000000"/>
          <w:lang w:eastAsia="en-NZ"/>
        </w:rPr>
        <w:t>What makes a good friend?</w:t>
      </w:r>
      <w:r w:rsidRPr="005B6929">
        <w:rPr>
          <w:rFonts w:eastAsia="Times New Roman"/>
          <w:i/>
          <w:color w:val="000000"/>
          <w:lang w:eastAsia="en-NZ"/>
        </w:rPr>
        <w:t xml:space="preserve"> </w:t>
      </w:r>
      <w:hyperlink r:id="rId65" w:history="1">
        <w:r w:rsidRPr="00FD7E36">
          <w:rPr>
            <w:rStyle w:val="Hyperlink"/>
            <w:rFonts w:eastAsia="Times New Roman"/>
            <w:lang w:eastAsia="en-NZ"/>
          </w:rPr>
          <w:t>https://www.youtube.com/watch?v=avHdx18pi_U</w:t>
        </w:r>
      </w:hyperlink>
      <w:r>
        <w:rPr>
          <w:rFonts w:eastAsia="Times New Roman"/>
          <w:color w:val="000000"/>
          <w:lang w:eastAsia="en-NZ"/>
        </w:rPr>
        <w:t xml:space="preserve"> </w:t>
      </w:r>
    </w:p>
    <w:p w14:paraId="5DCD3C17" w14:textId="7C87B0BE" w:rsidR="00635EED" w:rsidRDefault="00635EED" w:rsidP="00CA3174">
      <w:pPr>
        <w:pStyle w:val="GH2"/>
      </w:pPr>
      <w:proofErr w:type="spellStart"/>
      <w:r>
        <w:t>Your</w:t>
      </w:r>
      <w:proofErr w:type="spellEnd"/>
      <w:r>
        <w:t xml:space="preserve"> </w:t>
      </w:r>
      <w:proofErr w:type="spellStart"/>
      <w:r>
        <w:t>task</w:t>
      </w:r>
      <w:proofErr w:type="spellEnd"/>
    </w:p>
    <w:p w14:paraId="258731BF" w14:textId="2365D713" w:rsidR="00635EED" w:rsidRDefault="0045446A" w:rsidP="00CA3174">
      <w:r>
        <w:t>This week you have been learning about rights and responsibilities</w:t>
      </w:r>
      <w:r w:rsidR="004041E3">
        <w:t>. Yesterday</w:t>
      </w:r>
      <w:r w:rsidR="00064180">
        <w:t>,</w:t>
      </w:r>
      <w:r w:rsidR="004041E3">
        <w:t xml:space="preserve"> we focused on rights and responsibilities as a </w:t>
      </w:r>
      <w:r w:rsidR="002C282E">
        <w:t>citizen</w:t>
      </w:r>
      <w:r w:rsidR="009C789D">
        <w:t xml:space="preserve"> or member of your whānau, local community</w:t>
      </w:r>
      <w:r w:rsidR="002F2D22">
        <w:t>,</w:t>
      </w:r>
      <w:r w:rsidR="009C789D">
        <w:t xml:space="preserve"> and sports team</w:t>
      </w:r>
      <w:r w:rsidR="00566B5F">
        <w:t>. Today</w:t>
      </w:r>
      <w:r w:rsidR="00064180">
        <w:t>,</w:t>
      </w:r>
      <w:r w:rsidR="00566B5F">
        <w:t xml:space="preserve"> we are going to explore how being aware of these rights and responsibilities goes hand in hand with being a good friend.</w:t>
      </w:r>
    </w:p>
    <w:p w14:paraId="4C579A05" w14:textId="77777777" w:rsidR="001D0207" w:rsidRDefault="00C4798D" w:rsidP="001D0207">
      <w:pPr>
        <w:spacing w:before="120"/>
      </w:pPr>
      <w:r>
        <w:rPr>
          <w:noProof/>
        </w:rPr>
        <w:drawing>
          <wp:anchor distT="0" distB="0" distL="114300" distR="114300" simplePos="0" relativeHeight="251663360" behindDoc="1" locked="0" layoutInCell="1" allowOverlap="1" wp14:anchorId="6A91416B" wp14:editId="414F33D4">
            <wp:simplePos x="0" y="0"/>
            <wp:positionH relativeFrom="column">
              <wp:posOffset>4254500</wp:posOffset>
            </wp:positionH>
            <wp:positionV relativeFrom="paragraph">
              <wp:posOffset>-3810</wp:posOffset>
            </wp:positionV>
            <wp:extent cx="1627505" cy="2171700"/>
            <wp:effectExtent l="0" t="0" r="0" b="0"/>
            <wp:wrapTight wrapText="bothSides">
              <wp:wrapPolygon edited="0">
                <wp:start x="0" y="0"/>
                <wp:lineTo x="0" y="21411"/>
                <wp:lineTo x="21238" y="21411"/>
                <wp:lineTo x="21238" y="0"/>
                <wp:lineTo x="0" y="0"/>
              </wp:wrapPolygon>
            </wp:wrapTight>
            <wp:docPr id="3" name="Picture 3" descr="Whisk in bowl with eggs and f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isk in bowl with eggs and flour"/>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627505" cy="2171700"/>
                    </a:xfrm>
                    <a:prstGeom prst="rect">
                      <a:avLst/>
                    </a:prstGeom>
                  </pic:spPr>
                </pic:pic>
              </a:graphicData>
            </a:graphic>
            <wp14:sizeRelH relativeFrom="margin">
              <wp14:pctWidth>0</wp14:pctWidth>
            </wp14:sizeRelH>
            <wp14:sizeRelV relativeFrom="margin">
              <wp14:pctHeight>0</wp14:pctHeight>
            </wp14:sizeRelV>
          </wp:anchor>
        </w:drawing>
      </w:r>
      <w:r w:rsidR="00F45F9A">
        <w:t xml:space="preserve">Let’s get </w:t>
      </w:r>
      <w:r w:rsidR="0021168E">
        <w:t>“</w:t>
      </w:r>
      <w:r w:rsidR="00F23A18">
        <w:t>cooking” …</w:t>
      </w:r>
      <w:r w:rsidR="00F45F9A">
        <w:t xml:space="preserve"> </w:t>
      </w:r>
    </w:p>
    <w:p w14:paraId="493911E8" w14:textId="57BC8942" w:rsidR="00566B5F" w:rsidRDefault="0084620C" w:rsidP="001D0207">
      <w:pPr>
        <w:spacing w:before="120"/>
      </w:pPr>
      <w:r w:rsidRPr="00BF5409">
        <w:rPr>
          <w:b/>
          <w:bCs/>
        </w:rPr>
        <w:t>Us</w:t>
      </w:r>
      <w:r w:rsidR="00BF5409">
        <w:rPr>
          <w:b/>
          <w:bCs/>
        </w:rPr>
        <w:t>e</w:t>
      </w:r>
      <w:r>
        <w:t xml:space="preserve"> a whole page </w:t>
      </w:r>
      <w:r w:rsidR="00F45F9A">
        <w:t xml:space="preserve">in your home learning book </w:t>
      </w:r>
      <w:r w:rsidR="00BF5409">
        <w:t>to</w:t>
      </w:r>
      <w:r w:rsidR="00F45F9A">
        <w:t xml:space="preserve"> </w:t>
      </w:r>
      <w:r w:rsidR="00F45F9A" w:rsidRPr="00BF5409">
        <w:rPr>
          <w:b/>
        </w:rPr>
        <w:t>draw</w:t>
      </w:r>
      <w:r w:rsidR="00F45F9A">
        <w:t xml:space="preserve"> yourself a </w:t>
      </w:r>
      <w:r w:rsidR="00BD49C2">
        <w:t>big cookie jar or cooking bowl</w:t>
      </w:r>
      <w:r w:rsidR="00917136">
        <w:t xml:space="preserve"> </w:t>
      </w:r>
      <w:r w:rsidR="00053F56" w:rsidRPr="00053F56">
        <w:t>(</w:t>
      </w:r>
      <w:r w:rsidR="00917136">
        <w:t>whichever you prefer</w:t>
      </w:r>
      <w:r w:rsidR="00053F56" w:rsidRPr="00053F56">
        <w:t>)</w:t>
      </w:r>
      <w:r w:rsidR="00917136" w:rsidRPr="00053F56">
        <w:t>.</w:t>
      </w:r>
    </w:p>
    <w:p w14:paraId="43A761DE" w14:textId="77777777" w:rsidR="006724A0" w:rsidRDefault="00917136" w:rsidP="00CA3174">
      <w:r>
        <w:t>Next</w:t>
      </w:r>
      <w:r w:rsidR="0064012C">
        <w:t>,</w:t>
      </w:r>
      <w:r>
        <w:t xml:space="preserve"> </w:t>
      </w:r>
      <w:r w:rsidRPr="00943824">
        <w:rPr>
          <w:b/>
        </w:rPr>
        <w:t>think</w:t>
      </w:r>
      <w:r>
        <w:t xml:space="preserve"> about the </w:t>
      </w:r>
      <w:r w:rsidR="0021168E">
        <w:t>“</w:t>
      </w:r>
      <w:r>
        <w:t>ingredients</w:t>
      </w:r>
      <w:r w:rsidR="0021168E">
        <w:t>”</w:t>
      </w:r>
      <w:r>
        <w:t xml:space="preserve"> you would add to your </w:t>
      </w:r>
      <w:r w:rsidR="00057201">
        <w:t xml:space="preserve">jar to make </w:t>
      </w:r>
      <w:r w:rsidR="0021168E">
        <w:t>“</w:t>
      </w:r>
      <w:r w:rsidR="00057201">
        <w:t>a good friend</w:t>
      </w:r>
      <w:r w:rsidR="0021168E">
        <w:t>”</w:t>
      </w:r>
      <w:r w:rsidR="008F310E">
        <w:t xml:space="preserve">. You can </w:t>
      </w:r>
      <w:r w:rsidR="008F310E" w:rsidRPr="00943824">
        <w:rPr>
          <w:b/>
        </w:rPr>
        <w:t>add</w:t>
      </w:r>
      <w:r w:rsidR="008F310E">
        <w:t xml:space="preserve"> as many </w:t>
      </w:r>
      <w:r w:rsidR="00762BDB">
        <w:t xml:space="preserve">ingredients as you like </w:t>
      </w:r>
      <w:r w:rsidR="00F77972">
        <w:t>because</w:t>
      </w:r>
      <w:r w:rsidR="00762BDB">
        <w:t xml:space="preserve"> there really </w:t>
      </w:r>
      <w:r w:rsidR="004441BC">
        <w:t>are</w:t>
      </w:r>
      <w:r w:rsidR="00762BDB">
        <w:t xml:space="preserve"> no limits when it comes to being a good friend! </w:t>
      </w:r>
    </w:p>
    <w:p w14:paraId="6183206D" w14:textId="5579FB37" w:rsidR="00917136" w:rsidRDefault="00762BDB" w:rsidP="00CA3174">
      <w:r>
        <w:t xml:space="preserve">You can </w:t>
      </w:r>
      <w:r w:rsidRPr="00C35950">
        <w:rPr>
          <w:b/>
        </w:rPr>
        <w:t>write</w:t>
      </w:r>
      <w:r>
        <w:t xml:space="preserve"> </w:t>
      </w:r>
      <w:r w:rsidR="0069579A">
        <w:t xml:space="preserve">or </w:t>
      </w:r>
      <w:r w:rsidR="0069579A" w:rsidRPr="00C35950">
        <w:rPr>
          <w:b/>
        </w:rPr>
        <w:t>draw</w:t>
      </w:r>
      <w:r w:rsidR="0069579A">
        <w:t xml:space="preserve"> your ingredients. </w:t>
      </w:r>
      <w:r w:rsidR="002A5E39">
        <w:t xml:space="preserve">You may like to </w:t>
      </w:r>
      <w:r w:rsidR="002A5E39" w:rsidRPr="00C35950">
        <w:rPr>
          <w:b/>
        </w:rPr>
        <w:t>watch</w:t>
      </w:r>
      <w:r w:rsidR="002A5E39">
        <w:t xml:space="preserve"> the link above to help you get started with ideas.</w:t>
      </w:r>
    </w:p>
    <w:p w14:paraId="7BA91377" w14:textId="1F6C115F" w:rsidR="003A69CC" w:rsidRDefault="003A69CC" w:rsidP="00CA3174">
      <w:r>
        <w:t>Now that you have added your ingredients to your jar</w:t>
      </w:r>
      <w:r w:rsidR="003317E1">
        <w:t>/bowl</w:t>
      </w:r>
      <w:r w:rsidR="004441BC">
        <w:t>,</w:t>
      </w:r>
      <w:r>
        <w:t xml:space="preserve"> your next task is to</w:t>
      </w:r>
      <w:r w:rsidR="0089104B">
        <w:t xml:space="preserve"> </w:t>
      </w:r>
      <w:r w:rsidR="0089104B" w:rsidRPr="00C35950">
        <w:rPr>
          <w:b/>
        </w:rPr>
        <w:t>look</w:t>
      </w:r>
      <w:r w:rsidR="0089104B">
        <w:t xml:space="preserve"> over the words/images you have included</w:t>
      </w:r>
      <w:r w:rsidR="006724A0">
        <w:t>. After that,</w:t>
      </w:r>
      <w:r w:rsidR="0089104B">
        <w:t xml:space="preserve"> </w:t>
      </w:r>
      <w:r w:rsidRPr="00C35950">
        <w:rPr>
          <w:b/>
        </w:rPr>
        <w:t>think</w:t>
      </w:r>
      <w:r>
        <w:t xml:space="preserve"> about a time when you were a good friend</w:t>
      </w:r>
      <w:r w:rsidR="00A27622">
        <w:t xml:space="preserve">. </w:t>
      </w:r>
      <w:r w:rsidR="008A674E" w:rsidRPr="00C35950">
        <w:rPr>
          <w:b/>
        </w:rPr>
        <w:t>Use</w:t>
      </w:r>
      <w:r w:rsidR="008A674E">
        <w:t xml:space="preserve"> a comic strip to </w:t>
      </w:r>
      <w:r w:rsidR="008A674E" w:rsidRPr="00C35950">
        <w:rPr>
          <w:b/>
        </w:rPr>
        <w:t>draw/sketch</w:t>
      </w:r>
      <w:r w:rsidR="00A27622">
        <w:t xml:space="preserve"> </w:t>
      </w:r>
      <w:r w:rsidR="004421FD">
        <w:t>how you were a good friend.</w:t>
      </w:r>
      <w:r w:rsidR="008B3396">
        <w:t xml:space="preserve"> Add some of the words you listed too.</w:t>
      </w:r>
      <w:r w:rsidR="004421FD">
        <w:t xml:space="preserve"> What </w:t>
      </w:r>
      <w:r w:rsidR="001252B4">
        <w:t xml:space="preserve">responsibility did you have to </w:t>
      </w:r>
      <w:r w:rsidR="00EC7173">
        <w:t>put into action?</w:t>
      </w:r>
      <w:r w:rsidR="00905323">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581"/>
        <w:gridCol w:w="1581"/>
        <w:gridCol w:w="1581"/>
        <w:gridCol w:w="1581"/>
        <w:gridCol w:w="1581"/>
        <w:gridCol w:w="1581"/>
      </w:tblGrid>
      <w:tr w:rsidR="00126A8F" w14:paraId="4929B3BC" w14:textId="77777777" w:rsidTr="00F4254B">
        <w:trPr>
          <w:trHeight w:val="1435"/>
        </w:trPr>
        <w:tc>
          <w:tcPr>
            <w:tcW w:w="1581" w:type="dxa"/>
          </w:tcPr>
          <w:p w14:paraId="38983455" w14:textId="77777777" w:rsidR="00126A8F" w:rsidRDefault="00126A8F" w:rsidP="00CA3174"/>
          <w:p w14:paraId="593DDAC8" w14:textId="77777777" w:rsidR="00126A8F" w:rsidRDefault="00126A8F" w:rsidP="00CA3174"/>
          <w:p w14:paraId="556EEB2E" w14:textId="3E916D53" w:rsidR="00160E8B" w:rsidRDefault="00160E8B" w:rsidP="00CA3174"/>
        </w:tc>
        <w:tc>
          <w:tcPr>
            <w:tcW w:w="1581" w:type="dxa"/>
          </w:tcPr>
          <w:p w14:paraId="1B411FCD" w14:textId="77777777" w:rsidR="00126A8F" w:rsidRDefault="00126A8F" w:rsidP="00CA3174"/>
        </w:tc>
        <w:tc>
          <w:tcPr>
            <w:tcW w:w="1581" w:type="dxa"/>
          </w:tcPr>
          <w:p w14:paraId="2C6DB804" w14:textId="77777777" w:rsidR="00126A8F" w:rsidRDefault="00126A8F" w:rsidP="00CA3174"/>
        </w:tc>
        <w:tc>
          <w:tcPr>
            <w:tcW w:w="1581" w:type="dxa"/>
          </w:tcPr>
          <w:p w14:paraId="0839424E" w14:textId="77777777" w:rsidR="00126A8F" w:rsidRDefault="00126A8F" w:rsidP="00CA3174"/>
        </w:tc>
        <w:tc>
          <w:tcPr>
            <w:tcW w:w="1581" w:type="dxa"/>
          </w:tcPr>
          <w:p w14:paraId="17B15D71" w14:textId="77777777" w:rsidR="00126A8F" w:rsidRDefault="00126A8F" w:rsidP="00CA3174"/>
        </w:tc>
        <w:tc>
          <w:tcPr>
            <w:tcW w:w="1581" w:type="dxa"/>
          </w:tcPr>
          <w:p w14:paraId="0A5A66E2" w14:textId="77777777" w:rsidR="00126A8F" w:rsidRDefault="00126A8F" w:rsidP="00CA3174"/>
        </w:tc>
      </w:tr>
    </w:tbl>
    <w:p w14:paraId="4E8C3BBC" w14:textId="70E74F69" w:rsidR="00635EED" w:rsidRDefault="00635EED" w:rsidP="00CA3174">
      <w:pPr>
        <w:pStyle w:val="GH1"/>
        <w:spacing w:line="276" w:lineRule="auto"/>
      </w:pPr>
      <w:r>
        <w:br w:type="column"/>
      </w:r>
      <w:r>
        <w:lastRenderedPageBreak/>
        <w:t>D</w:t>
      </w:r>
      <w:r w:rsidRPr="000D4B4C">
        <w:t xml:space="preserve">ay </w:t>
      </w:r>
      <w:r>
        <w:t>7</w:t>
      </w:r>
      <w:r w:rsidRPr="000D4B4C">
        <w:t xml:space="preserve"> </w:t>
      </w:r>
      <w:r>
        <w:t>a</w:t>
      </w:r>
      <w:r w:rsidRPr="000D4B4C">
        <w:t xml:space="preserve">ctivity </w:t>
      </w:r>
      <w:r>
        <w:t>3</w:t>
      </w:r>
      <w:r w:rsidRPr="000D4B4C">
        <w:t xml:space="preserve">: </w:t>
      </w:r>
      <w:r w:rsidR="00C16E81">
        <w:t xml:space="preserve">Taking responsibility </w:t>
      </w:r>
      <w:r w:rsidR="006C417A">
        <w:t>of others</w:t>
      </w:r>
    </w:p>
    <w:p w14:paraId="74DC82D8" w14:textId="77777777" w:rsidR="00635EED" w:rsidRPr="0021168E" w:rsidRDefault="00635EED" w:rsidP="00CE65A2">
      <w:pPr>
        <w:spacing w:before="120" w:line="240" w:lineRule="auto"/>
        <w:rPr>
          <w:b/>
          <w:color w:val="01853E"/>
        </w:rPr>
      </w:pPr>
      <w:r w:rsidRPr="0021168E">
        <w:rPr>
          <w:b/>
          <w:color w:val="01853E"/>
        </w:rPr>
        <w:t>Notes for teachers and whānau</w:t>
      </w:r>
    </w:p>
    <w:p w14:paraId="41DA0E6C" w14:textId="490E68D9" w:rsidR="009D1A66" w:rsidRPr="0021168E" w:rsidRDefault="00737E5E" w:rsidP="003F1C25">
      <w:pPr>
        <w:spacing w:after="0"/>
      </w:pPr>
      <w:r w:rsidRPr="0021168E">
        <w:t>This activity makes connections to last week’s pet rock activities. If your learner didn’t complete last week’s activities</w:t>
      </w:r>
      <w:r w:rsidR="003F1C25" w:rsidRPr="0021168E">
        <w:rPr>
          <w:iCs/>
        </w:rPr>
        <w:t>,</w:t>
      </w:r>
      <w:r w:rsidR="009360E1" w:rsidRPr="0021168E">
        <w:t xml:space="preserve"> that’s no</w:t>
      </w:r>
      <w:r w:rsidR="00EE3DCC" w:rsidRPr="0021168E">
        <w:t xml:space="preserve">t </w:t>
      </w:r>
      <w:r w:rsidR="006E4C9D" w:rsidRPr="0021168E">
        <w:t>a</w:t>
      </w:r>
      <w:r w:rsidR="00EE3DCC" w:rsidRPr="0021168E">
        <w:t xml:space="preserve"> </w:t>
      </w:r>
      <w:r w:rsidR="00702E77" w:rsidRPr="0021168E">
        <w:t>problem</w:t>
      </w:r>
      <w:r w:rsidR="000C155C">
        <w:t xml:space="preserve"> </w:t>
      </w:r>
      <w:r w:rsidR="00EA5774">
        <w:rPr>
          <w:iCs/>
        </w:rPr>
        <w:t>because</w:t>
      </w:r>
      <w:r w:rsidR="00EE3DCC" w:rsidRPr="0021168E">
        <w:t xml:space="preserve"> the activity </w:t>
      </w:r>
      <w:r w:rsidR="005C5D2A" w:rsidRPr="0021168E">
        <w:t xml:space="preserve">also </w:t>
      </w:r>
      <w:r w:rsidR="00EE3DCC" w:rsidRPr="0021168E">
        <w:t xml:space="preserve">caters for those that </w:t>
      </w:r>
      <w:r w:rsidR="007E59D5" w:rsidRPr="0021168E">
        <w:t>might not yet have a pet rock.</w:t>
      </w:r>
      <w:r w:rsidR="00F4254B" w:rsidRPr="0021168E">
        <w:t xml:space="preserve"> </w:t>
      </w:r>
      <w:r w:rsidR="009D1A66" w:rsidRPr="0021168E">
        <w:t xml:space="preserve">Learners will be exploring the learning areas of </w:t>
      </w:r>
      <w:r w:rsidR="007E59D5" w:rsidRPr="0021168E">
        <w:t>social sci</w:t>
      </w:r>
      <w:r w:rsidR="00DE7A88" w:rsidRPr="0021168E">
        <w:t xml:space="preserve">ences </w:t>
      </w:r>
      <w:r w:rsidR="007E59D5" w:rsidRPr="0021168E">
        <w:t>and</w:t>
      </w:r>
      <w:r w:rsidR="00C32DEE" w:rsidRPr="0021168E">
        <w:t xml:space="preserve"> the arts </w:t>
      </w:r>
      <w:r w:rsidR="004760EE" w:rsidRPr="0021168E">
        <w:rPr>
          <w:iCs/>
        </w:rPr>
        <w:t>–</w:t>
      </w:r>
      <w:r w:rsidR="007E59D5" w:rsidRPr="0021168E">
        <w:t xml:space="preserve"> drama</w:t>
      </w:r>
      <w:r w:rsidR="004760EE" w:rsidRPr="0021168E">
        <w:rPr>
          <w:iCs/>
        </w:rPr>
        <w:t>.</w:t>
      </w:r>
    </w:p>
    <w:p w14:paraId="65681242" w14:textId="77777777" w:rsidR="00635EED" w:rsidRDefault="004279CF" w:rsidP="00CE65A2">
      <w:pPr>
        <w:spacing w:line="240" w:lineRule="auto"/>
      </w:pPr>
      <w:r>
        <w:pict w14:anchorId="7C40138E">
          <v:rect id="_x0000_i1053" style="width:0;height:1.5pt" o:hralign="center" o:hrstd="t" o:hr="t" fillcolor="#a0a0a0" stroked="f"/>
        </w:pict>
      </w:r>
    </w:p>
    <w:p w14:paraId="649163B0" w14:textId="1D83FF48" w:rsidR="00635EED" w:rsidRPr="003F1121" w:rsidRDefault="00635EED" w:rsidP="00CE65A2">
      <w:pPr>
        <w:pStyle w:val="LI"/>
        <w:spacing w:line="240" w:lineRule="auto"/>
        <w:rPr>
          <w:color w:val="01853E"/>
        </w:rPr>
      </w:pPr>
      <w:r w:rsidRPr="003F1121">
        <w:rPr>
          <w:color w:val="01853E"/>
        </w:rPr>
        <w:t xml:space="preserve">I am learning to: </w:t>
      </w:r>
      <w:r w:rsidR="00233C72">
        <w:rPr>
          <w:color w:val="01853E"/>
        </w:rPr>
        <w:t>c</w:t>
      </w:r>
      <w:r w:rsidR="00273607">
        <w:rPr>
          <w:color w:val="01853E"/>
        </w:rPr>
        <w:t xml:space="preserve">onsider how we </w:t>
      </w:r>
      <w:r w:rsidR="00A251AE">
        <w:rPr>
          <w:color w:val="01853E"/>
        </w:rPr>
        <w:t xml:space="preserve">take responsibility of </w:t>
      </w:r>
      <w:r w:rsidR="00E13C2E">
        <w:rPr>
          <w:color w:val="01853E"/>
        </w:rPr>
        <w:t>others</w:t>
      </w:r>
      <w:r w:rsidR="00E971F2">
        <w:rPr>
          <w:color w:val="01853E"/>
        </w:rPr>
        <w:t xml:space="preserve"> and </w:t>
      </w:r>
      <w:r w:rsidR="00A36180">
        <w:rPr>
          <w:color w:val="01853E"/>
        </w:rPr>
        <w:t>demonstrate it in our everyday lives</w:t>
      </w:r>
    </w:p>
    <w:p w14:paraId="38AA3E7D" w14:textId="77777777" w:rsidR="00CA3174" w:rsidRPr="00CA3174" w:rsidRDefault="00CA3174" w:rsidP="00CE65A2">
      <w:pPr>
        <w:spacing w:after="0" w:line="240" w:lineRule="auto"/>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762C1C4C" w14:textId="16E0E084" w:rsidR="00CA3174" w:rsidRDefault="00A36180" w:rsidP="00CE65A2">
      <w:pPr>
        <w:pStyle w:val="ListParagraph"/>
        <w:numPr>
          <w:ilvl w:val="0"/>
          <w:numId w:val="4"/>
        </w:numPr>
        <w:spacing w:line="240" w:lineRule="auto"/>
        <w:rPr>
          <w:lang w:val="mi-NZ"/>
        </w:rPr>
      </w:pPr>
      <w:r>
        <w:rPr>
          <w:lang w:val="mi-NZ"/>
        </w:rPr>
        <w:t>30</w:t>
      </w:r>
      <w:r w:rsidR="00CA3174" w:rsidRPr="00CA3174">
        <w:rPr>
          <w:lang w:val="mi-NZ"/>
        </w:rPr>
        <w:t xml:space="preserve"> </w:t>
      </w:r>
      <w:proofErr w:type="spellStart"/>
      <w:r w:rsidR="00CA3174" w:rsidRPr="00CA3174">
        <w:rPr>
          <w:lang w:val="mi-NZ"/>
        </w:rPr>
        <w:t>minutes</w:t>
      </w:r>
      <w:proofErr w:type="spellEnd"/>
    </w:p>
    <w:p w14:paraId="47753285" w14:textId="45BC191C" w:rsidR="00815B0C" w:rsidRPr="00CD5885" w:rsidRDefault="00A36180" w:rsidP="00CD5885">
      <w:pPr>
        <w:pStyle w:val="ListParagraph"/>
        <w:numPr>
          <w:ilvl w:val="0"/>
          <w:numId w:val="4"/>
        </w:numPr>
        <w:spacing w:after="0" w:line="240" w:lineRule="auto"/>
        <w:textAlignment w:val="baseline"/>
        <w:rPr>
          <w:rFonts w:eastAsia="Times New Roman"/>
          <w:lang w:eastAsia="en-NZ"/>
        </w:rPr>
      </w:pPr>
      <w:r>
        <w:rPr>
          <w:rFonts w:eastAsia="Times New Roman"/>
          <w:color w:val="000000"/>
          <w:lang w:eastAsia="en-NZ"/>
        </w:rPr>
        <w:t xml:space="preserve">A pet rock – this may be your pet rock from week </w:t>
      </w:r>
      <w:r w:rsidR="00026FB7">
        <w:rPr>
          <w:rFonts w:eastAsia="Times New Roman"/>
          <w:color w:val="000000"/>
          <w:lang w:eastAsia="en-NZ"/>
        </w:rPr>
        <w:t>one</w:t>
      </w:r>
      <w:r w:rsidR="00464FAE">
        <w:rPr>
          <w:rFonts w:eastAsia="Times New Roman"/>
          <w:color w:val="000000"/>
          <w:lang w:eastAsia="en-NZ"/>
        </w:rPr>
        <w:t xml:space="preserve"> or </w:t>
      </w:r>
      <w:r w:rsidR="00815B0C">
        <w:rPr>
          <w:rFonts w:eastAsia="Times New Roman"/>
          <w:color w:val="000000"/>
          <w:lang w:eastAsia="en-NZ"/>
        </w:rPr>
        <w:t>a new rock from your garden</w:t>
      </w:r>
      <w:r w:rsidR="00EA5774">
        <w:rPr>
          <w:rFonts w:eastAsia="Times New Roman"/>
          <w:color w:val="000000"/>
          <w:lang w:eastAsia="en-NZ"/>
        </w:rPr>
        <w:t xml:space="preserve"> or </w:t>
      </w:r>
      <w:r w:rsidR="00815B0C">
        <w:rPr>
          <w:rFonts w:eastAsia="Times New Roman"/>
          <w:color w:val="000000"/>
          <w:lang w:eastAsia="en-NZ"/>
        </w:rPr>
        <w:t>local surroundings.</w:t>
      </w:r>
    </w:p>
    <w:p w14:paraId="4B2DFC98" w14:textId="7C9471C4" w:rsidR="00CA3174" w:rsidRDefault="00635EED" w:rsidP="00CA3174">
      <w:pPr>
        <w:pStyle w:val="GH2"/>
      </w:pPr>
      <w:proofErr w:type="spellStart"/>
      <w:r>
        <w:t>Your</w:t>
      </w:r>
      <w:proofErr w:type="spellEnd"/>
      <w:r>
        <w:t xml:space="preserve"> </w:t>
      </w:r>
      <w:proofErr w:type="spellStart"/>
      <w:r>
        <w:t>task</w:t>
      </w:r>
      <w:proofErr w:type="spellEnd"/>
    </w:p>
    <w:p w14:paraId="373126A9" w14:textId="5EB9D057" w:rsidR="00F4393A" w:rsidRDefault="001B2BC7" w:rsidP="00CE65A2">
      <w:r>
        <w:t xml:space="preserve">When </w:t>
      </w:r>
      <w:r w:rsidR="00EA5774">
        <w:t xml:space="preserve">we </w:t>
      </w:r>
      <w:r>
        <w:t>think about rights and responsibilities</w:t>
      </w:r>
      <w:r w:rsidR="0020238B">
        <w:t xml:space="preserve"> in our homes and community</w:t>
      </w:r>
      <w:r w:rsidR="00CF72ED">
        <w:t>,</w:t>
      </w:r>
      <w:r>
        <w:t xml:space="preserve"> this also includes</w:t>
      </w:r>
      <w:r w:rsidR="00C6076F">
        <w:t xml:space="preserve"> animals</w:t>
      </w:r>
      <w:r>
        <w:t xml:space="preserve">. For this </w:t>
      </w:r>
      <w:r w:rsidR="00FF7FCE">
        <w:t>activity,</w:t>
      </w:r>
      <w:r>
        <w:t xml:space="preserve"> your rock is your </w:t>
      </w:r>
      <w:r w:rsidR="00F77972">
        <w:t>pet,</w:t>
      </w:r>
      <w:r>
        <w:t xml:space="preserve"> and you are the owner.</w:t>
      </w:r>
      <w:r w:rsidR="00905323">
        <w:t xml:space="preserve"> </w:t>
      </w:r>
    </w:p>
    <w:p w14:paraId="66263A77" w14:textId="490FAE06" w:rsidR="0025511E" w:rsidRDefault="001B2BC7" w:rsidP="00CE65A2">
      <w:r>
        <w:t>Last week</w:t>
      </w:r>
      <w:r w:rsidR="00B43890">
        <w:t>,</w:t>
      </w:r>
      <w:r>
        <w:t xml:space="preserve"> you spent some time </w:t>
      </w:r>
      <w:r w:rsidR="00B87F22">
        <w:t>creating an identity and culture for your rock</w:t>
      </w:r>
      <w:r w:rsidR="00D534C9">
        <w:t xml:space="preserve"> (</w:t>
      </w:r>
      <w:r w:rsidR="00B87F22">
        <w:t>if you didn’t complete last week’s learning activities</w:t>
      </w:r>
      <w:r w:rsidR="00B43890">
        <w:t>,</w:t>
      </w:r>
      <w:r w:rsidR="00B87F22">
        <w:t xml:space="preserve"> </w:t>
      </w:r>
      <w:r w:rsidR="000E333D">
        <w:t>t</w:t>
      </w:r>
      <w:r w:rsidR="00B43890">
        <w:t xml:space="preserve">oday’s </w:t>
      </w:r>
      <w:r w:rsidR="000E333D">
        <w:t xml:space="preserve">activity can still be completed with a new pet rock). </w:t>
      </w:r>
      <w:r w:rsidR="006A14DD">
        <w:t>In today’s lesson</w:t>
      </w:r>
      <w:r w:rsidR="00B43890">
        <w:t>,</w:t>
      </w:r>
      <w:r w:rsidR="006A14DD">
        <w:t xml:space="preserve"> you are going to explore </w:t>
      </w:r>
      <w:r w:rsidR="004E5A69">
        <w:t xml:space="preserve">the responsibilities you have as a </w:t>
      </w:r>
      <w:r w:rsidR="00B56AAE">
        <w:t xml:space="preserve">pet </w:t>
      </w:r>
      <w:r w:rsidR="00F4393A">
        <w:t xml:space="preserve">rock </w:t>
      </w:r>
      <w:r w:rsidR="00B56AAE">
        <w:t>owner.</w:t>
      </w:r>
      <w:r w:rsidR="00905323">
        <w:t xml:space="preserve"> </w:t>
      </w:r>
    </w:p>
    <w:p w14:paraId="01AFC553" w14:textId="001D545F" w:rsidR="00920D9E" w:rsidRDefault="00920D9E" w:rsidP="00CE65A2">
      <w:r w:rsidRPr="00C35950">
        <w:rPr>
          <w:b/>
        </w:rPr>
        <w:t>Copy</w:t>
      </w:r>
      <w:r>
        <w:t xml:space="preserve"> this table into your home learning book</w:t>
      </w:r>
      <w:r w:rsidR="00B43890">
        <w:t>. After that,</w:t>
      </w:r>
      <w:r>
        <w:t xml:space="preserve"> </w:t>
      </w:r>
      <w:r w:rsidR="003E1B08" w:rsidRPr="00C35950">
        <w:rPr>
          <w:b/>
        </w:rPr>
        <w:t>list</w:t>
      </w:r>
      <w:r w:rsidR="003E1B08">
        <w:t xml:space="preserve"> </w:t>
      </w:r>
      <w:r w:rsidR="001065A2">
        <w:t>the responsibilities you would have to uphold</w:t>
      </w:r>
      <w:r w:rsidR="00770BF7">
        <w:t xml:space="preserve"> to meet your pet’s needs</w:t>
      </w:r>
      <w:r w:rsidR="008C70AE">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358"/>
        <w:gridCol w:w="7128"/>
      </w:tblGrid>
      <w:tr w:rsidR="00C9357A" w14:paraId="6A8EF3D7" w14:textId="77777777" w:rsidTr="006E4C9D">
        <w:tc>
          <w:tcPr>
            <w:tcW w:w="2358" w:type="dxa"/>
          </w:tcPr>
          <w:p w14:paraId="34543218" w14:textId="51288565" w:rsidR="00C9357A" w:rsidRPr="00F672A7" w:rsidRDefault="00C9357A" w:rsidP="00CE65A2">
            <w:pPr>
              <w:rPr>
                <w:b/>
              </w:rPr>
            </w:pPr>
            <w:r w:rsidRPr="00F672A7">
              <w:rPr>
                <w:b/>
              </w:rPr>
              <w:t xml:space="preserve">Your pet’s </w:t>
            </w:r>
            <w:r w:rsidR="00FB0503" w:rsidRPr="00F672A7">
              <w:rPr>
                <w:b/>
              </w:rPr>
              <w:t>needs</w:t>
            </w:r>
          </w:p>
        </w:tc>
        <w:tc>
          <w:tcPr>
            <w:tcW w:w="7128" w:type="dxa"/>
          </w:tcPr>
          <w:p w14:paraId="1D128542" w14:textId="2858F791" w:rsidR="00C9357A" w:rsidRPr="00F672A7" w:rsidRDefault="00FB0503" w:rsidP="00CE65A2">
            <w:pPr>
              <w:rPr>
                <w:b/>
              </w:rPr>
            </w:pPr>
            <w:r w:rsidRPr="00F672A7">
              <w:rPr>
                <w:b/>
              </w:rPr>
              <w:t>Your responsibility as the owner</w:t>
            </w:r>
          </w:p>
        </w:tc>
      </w:tr>
      <w:tr w:rsidR="00C9357A" w14:paraId="0D7E04B1" w14:textId="77777777" w:rsidTr="006E4C9D">
        <w:tc>
          <w:tcPr>
            <w:tcW w:w="2358" w:type="dxa"/>
          </w:tcPr>
          <w:p w14:paraId="092D6829" w14:textId="72AB76D0" w:rsidR="00C9357A" w:rsidRDefault="0049276D" w:rsidP="00CE65A2">
            <w:r>
              <w:t>For example, s</w:t>
            </w:r>
            <w:r w:rsidR="00FB0503">
              <w:t>helter</w:t>
            </w:r>
          </w:p>
        </w:tc>
        <w:tc>
          <w:tcPr>
            <w:tcW w:w="7128" w:type="dxa"/>
          </w:tcPr>
          <w:p w14:paraId="3A332CF1" w14:textId="291468A0" w:rsidR="00C9357A" w:rsidRDefault="00FB0503" w:rsidP="00CE65A2">
            <w:r>
              <w:t xml:space="preserve">- Provide an inside space for my pet away from the </w:t>
            </w:r>
            <w:r w:rsidR="0027744A">
              <w:t>heat, cold, rain</w:t>
            </w:r>
          </w:p>
          <w:p w14:paraId="2E019356" w14:textId="3172F0EB" w:rsidR="00FB0503" w:rsidRDefault="00FB0503" w:rsidP="00CE65A2">
            <w:r>
              <w:t>- Provide a warm place for my pet to sleep/rest.</w:t>
            </w:r>
          </w:p>
        </w:tc>
      </w:tr>
      <w:tr w:rsidR="00770BF7" w14:paraId="06D1AA28" w14:textId="77777777" w:rsidTr="006E4C9D">
        <w:tc>
          <w:tcPr>
            <w:tcW w:w="2358" w:type="dxa"/>
          </w:tcPr>
          <w:p w14:paraId="18ECCA05" w14:textId="77777777" w:rsidR="00770BF7" w:rsidRDefault="00770BF7" w:rsidP="00CE65A2"/>
        </w:tc>
        <w:tc>
          <w:tcPr>
            <w:tcW w:w="7128" w:type="dxa"/>
          </w:tcPr>
          <w:p w14:paraId="4F0ED36C" w14:textId="77777777" w:rsidR="00770BF7" w:rsidRDefault="00770BF7" w:rsidP="00CE65A2"/>
        </w:tc>
      </w:tr>
    </w:tbl>
    <w:p w14:paraId="29579371" w14:textId="77777777" w:rsidR="00054FC3" w:rsidRDefault="00C8191C" w:rsidP="00B72F9F">
      <w:pPr>
        <w:spacing w:before="240"/>
      </w:pPr>
      <w:r>
        <w:t>Do you have a pet in your home? I</w:t>
      </w:r>
      <w:r w:rsidR="0063457D">
        <w:t>s</w:t>
      </w:r>
      <w:r>
        <w:t xml:space="preserve"> i</w:t>
      </w:r>
      <w:r w:rsidR="0063457D">
        <w:t>t</w:t>
      </w:r>
      <w:r>
        <w:t xml:space="preserve"> your respon</w:t>
      </w:r>
      <w:r w:rsidR="001B2D52">
        <w:t>sibility to look after them?</w:t>
      </w:r>
      <w:r w:rsidR="00905323">
        <w:t xml:space="preserve"> </w:t>
      </w:r>
      <w:r w:rsidR="001B2D52">
        <w:t xml:space="preserve">What tasks are you expected to do to look after them and take responsibility? </w:t>
      </w:r>
    </w:p>
    <w:p w14:paraId="1D41C4FA" w14:textId="2795652F" w:rsidR="004E0116" w:rsidRDefault="00D724FD" w:rsidP="00B72F9F">
      <w:pPr>
        <w:spacing w:before="240"/>
      </w:pPr>
      <w:r>
        <w:t>If you don’t have a pet in your home</w:t>
      </w:r>
      <w:r w:rsidR="007C07D3">
        <w:t>,</w:t>
      </w:r>
      <w:r w:rsidR="004E0116">
        <w:t xml:space="preserve"> would you like one? If yes, what would you do to show that you are a responsible pet owner?</w:t>
      </w:r>
    </w:p>
    <w:p w14:paraId="3E4026B0" w14:textId="597DD9AF" w:rsidR="00CE65A2" w:rsidRDefault="00D724FD" w:rsidP="00CE65A2">
      <w:r w:rsidRPr="00F7251D">
        <w:rPr>
          <w:b/>
        </w:rPr>
        <w:t>Write</w:t>
      </w:r>
      <w:r>
        <w:t xml:space="preserve"> your response in your home learning book.</w:t>
      </w:r>
      <w:r w:rsidR="00905323">
        <w:t xml:space="preserve"> </w:t>
      </w:r>
    </w:p>
    <w:p w14:paraId="3E19151D" w14:textId="5578E25F" w:rsidR="00635EED" w:rsidRDefault="00AD08FA" w:rsidP="00B061ED">
      <w:pPr>
        <w:pStyle w:val="GH1"/>
        <w:spacing w:line="276" w:lineRule="auto"/>
      </w:pPr>
      <w:r>
        <w:drawing>
          <wp:inline distT="0" distB="0" distL="0" distR="0" wp14:anchorId="34160718" wp14:editId="1684282E">
            <wp:extent cx="4646853" cy="1657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8388"/>
                    <a:stretch/>
                  </pic:blipFill>
                  <pic:spPr bwMode="auto">
                    <a:xfrm>
                      <a:off x="0" y="0"/>
                      <a:ext cx="4652686" cy="1659430"/>
                    </a:xfrm>
                    <a:prstGeom prst="rect">
                      <a:avLst/>
                    </a:prstGeom>
                    <a:ln>
                      <a:noFill/>
                    </a:ln>
                    <a:extLst>
                      <a:ext uri="{53640926-AAD7-44D8-BBD7-CCE9431645EC}">
                        <a14:shadowObscured xmlns:a14="http://schemas.microsoft.com/office/drawing/2010/main"/>
                      </a:ext>
                    </a:extLst>
                  </pic:spPr>
                </pic:pic>
              </a:graphicData>
            </a:graphic>
          </wp:inline>
        </w:drawing>
      </w:r>
      <w:r>
        <w:rPr>
          <w:b w:val="0"/>
          <w:bCs/>
        </w:rPr>
        <w:t xml:space="preserve"> </w:t>
      </w:r>
      <w:r w:rsidR="00CE65A2">
        <w:rPr>
          <w:b w:val="0"/>
          <w:bCs/>
        </w:rPr>
        <w:br w:type="column"/>
      </w:r>
      <w:r w:rsidR="00635EED">
        <w:lastRenderedPageBreak/>
        <w:t>D</w:t>
      </w:r>
      <w:r w:rsidR="00635EED" w:rsidRPr="000D4B4C">
        <w:t xml:space="preserve">ay </w:t>
      </w:r>
      <w:r w:rsidR="00635EED">
        <w:t>7</w:t>
      </w:r>
      <w:r w:rsidR="00635EED" w:rsidRPr="000D4B4C">
        <w:t xml:space="preserve"> </w:t>
      </w:r>
      <w:r w:rsidR="00635EED">
        <w:t>a</w:t>
      </w:r>
      <w:r w:rsidR="00635EED" w:rsidRPr="000D4B4C">
        <w:t xml:space="preserve">ctivity </w:t>
      </w:r>
      <w:r w:rsidR="00635EED">
        <w:t>4</w:t>
      </w:r>
      <w:r w:rsidR="00635EED" w:rsidRPr="000D4B4C">
        <w:t xml:space="preserve">: </w:t>
      </w:r>
      <w:r w:rsidR="00AC130E">
        <w:t xml:space="preserve">Maths </w:t>
      </w:r>
      <w:r w:rsidR="002221C4">
        <w:t>–</w:t>
      </w:r>
      <w:r w:rsidR="00AC130E">
        <w:t xml:space="preserve"> </w:t>
      </w:r>
      <w:r w:rsidR="00861F17">
        <w:t>s</w:t>
      </w:r>
      <w:r w:rsidR="00AC130E">
        <w:t>tatistic</w:t>
      </w:r>
      <w:r w:rsidR="002221C4">
        <w:t>al investigations</w:t>
      </w:r>
    </w:p>
    <w:p w14:paraId="634BD7F1" w14:textId="77777777" w:rsidR="00635EED" w:rsidRPr="005E697C" w:rsidRDefault="00635EED" w:rsidP="00CE65A2">
      <w:pPr>
        <w:spacing w:before="120" w:line="240" w:lineRule="auto"/>
        <w:rPr>
          <w:b/>
          <w:color w:val="01853E"/>
        </w:rPr>
      </w:pPr>
      <w:r w:rsidRPr="005E697C">
        <w:rPr>
          <w:b/>
          <w:color w:val="01853E"/>
        </w:rPr>
        <w:t>Notes for teachers and whānau</w:t>
      </w:r>
    </w:p>
    <w:p w14:paraId="22D29E95" w14:textId="65DD5912" w:rsidR="00AA6193" w:rsidRPr="005E697C" w:rsidRDefault="00AC130E" w:rsidP="007C07D3">
      <w:pPr>
        <w:spacing w:after="0"/>
      </w:pPr>
      <w:r w:rsidRPr="005E697C">
        <w:t xml:space="preserve">This activity is a continuation of the day 6 maths task. </w:t>
      </w:r>
      <w:r w:rsidR="00AA6193" w:rsidRPr="005E697C">
        <w:t xml:space="preserve">Learners will be exploring the learning area of </w:t>
      </w:r>
      <w:r w:rsidRPr="005E697C">
        <w:t>maths</w:t>
      </w:r>
      <w:r w:rsidR="007D324A">
        <w:t>,</w:t>
      </w:r>
      <w:r w:rsidR="00861F17" w:rsidRPr="005E697C">
        <w:t xml:space="preserve"> looking at statistical investigations</w:t>
      </w:r>
      <w:r w:rsidR="001D4A84" w:rsidRPr="005E697C">
        <w:t>.</w:t>
      </w:r>
    </w:p>
    <w:p w14:paraId="051A78FF" w14:textId="77777777" w:rsidR="00635EED" w:rsidRDefault="004279CF" w:rsidP="007C07D3">
      <w:r>
        <w:pict w14:anchorId="413B3814">
          <v:rect id="_x0000_i1054" style="width:0;height:1.5pt" o:hralign="center" o:hrstd="t" o:hr="t" fillcolor="#a0a0a0" stroked="f"/>
        </w:pict>
      </w:r>
    </w:p>
    <w:p w14:paraId="63A09152" w14:textId="385AA934" w:rsidR="00503F17" w:rsidRPr="003F1121" w:rsidRDefault="00503F17" w:rsidP="007C07D3">
      <w:pPr>
        <w:pStyle w:val="LI"/>
        <w:spacing w:line="276" w:lineRule="auto"/>
        <w:rPr>
          <w:color w:val="01853E"/>
        </w:rPr>
      </w:pPr>
      <w:r w:rsidRPr="003F1121">
        <w:rPr>
          <w:color w:val="01853E"/>
        </w:rPr>
        <w:t xml:space="preserve">I am learning to: </w:t>
      </w:r>
      <w:r w:rsidR="007C07D3">
        <w:rPr>
          <w:color w:val="01853E"/>
        </w:rPr>
        <w:t>u</w:t>
      </w:r>
      <w:r w:rsidR="001466B4">
        <w:rPr>
          <w:color w:val="01853E"/>
        </w:rPr>
        <w:t>se graphs to communicate findings and tell stories</w:t>
      </w:r>
      <w:r w:rsidR="007C07D3">
        <w:rPr>
          <w:color w:val="01853E"/>
        </w:rPr>
        <w:t>.</w:t>
      </w:r>
    </w:p>
    <w:p w14:paraId="21F3E9F5" w14:textId="77777777" w:rsidR="00503F17" w:rsidRPr="00CA3174" w:rsidRDefault="00503F17" w:rsidP="007C07D3">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25631673" w14:textId="00510A55" w:rsidR="00503F17" w:rsidRDefault="00DC5FA6" w:rsidP="007C07D3">
      <w:pPr>
        <w:pStyle w:val="ListParagraph"/>
        <w:numPr>
          <w:ilvl w:val="0"/>
          <w:numId w:val="4"/>
        </w:numPr>
        <w:rPr>
          <w:lang w:val="mi-NZ"/>
        </w:rPr>
      </w:pPr>
      <w:r>
        <w:rPr>
          <w:lang w:val="mi-NZ"/>
        </w:rPr>
        <w:t>30</w:t>
      </w:r>
      <w:r w:rsidR="00503F17" w:rsidRPr="00CA3174">
        <w:rPr>
          <w:lang w:val="mi-NZ"/>
        </w:rPr>
        <w:t xml:space="preserve"> </w:t>
      </w:r>
      <w:proofErr w:type="spellStart"/>
      <w:r w:rsidR="00503F17" w:rsidRPr="00CA3174">
        <w:rPr>
          <w:lang w:val="mi-NZ"/>
        </w:rPr>
        <w:t>minutes</w:t>
      </w:r>
      <w:proofErr w:type="spellEnd"/>
    </w:p>
    <w:p w14:paraId="65610753" w14:textId="7817C041" w:rsidR="00CE65A2" w:rsidRPr="00581D1F" w:rsidRDefault="00DC5FA6" w:rsidP="007C07D3">
      <w:pPr>
        <w:pStyle w:val="ListParagraph"/>
        <w:numPr>
          <w:ilvl w:val="0"/>
          <w:numId w:val="4"/>
        </w:numPr>
        <w:spacing w:after="0"/>
        <w:textAlignment w:val="baseline"/>
        <w:rPr>
          <w:rFonts w:eastAsia="Times New Roman"/>
          <w:lang w:eastAsia="en-NZ"/>
        </w:rPr>
      </w:pPr>
      <w:r>
        <w:rPr>
          <w:rFonts w:eastAsia="Times New Roman"/>
          <w:color w:val="000000"/>
          <w:lang w:eastAsia="en-NZ"/>
        </w:rPr>
        <w:t>Note</w:t>
      </w:r>
      <w:r w:rsidR="00205BA2">
        <w:rPr>
          <w:rFonts w:eastAsia="Times New Roman"/>
          <w:color w:val="000000"/>
          <w:lang w:eastAsia="en-NZ"/>
        </w:rPr>
        <w:t xml:space="preserve"> </w:t>
      </w:r>
      <w:r>
        <w:rPr>
          <w:rFonts w:eastAsia="Times New Roman"/>
          <w:color w:val="000000"/>
          <w:lang w:eastAsia="en-NZ"/>
        </w:rPr>
        <w:t>paper/small squares of paper cut up (to give to members of your whānau).</w:t>
      </w:r>
    </w:p>
    <w:p w14:paraId="5662FB47" w14:textId="77AF04E4" w:rsidR="00503F17" w:rsidRDefault="00503F17" w:rsidP="00B061ED">
      <w:pPr>
        <w:pStyle w:val="GH2"/>
      </w:pPr>
      <w:proofErr w:type="spellStart"/>
      <w:r>
        <w:t>Your</w:t>
      </w:r>
      <w:proofErr w:type="spellEnd"/>
      <w:r>
        <w:t xml:space="preserve"> </w:t>
      </w:r>
      <w:proofErr w:type="spellStart"/>
      <w:r>
        <w:t>task</w:t>
      </w:r>
      <w:proofErr w:type="spellEnd"/>
    </w:p>
    <w:p w14:paraId="2E4EC3DC" w14:textId="0BBF5A40" w:rsidR="00CE65A2" w:rsidRDefault="00905323" w:rsidP="00CE65A2">
      <w:r>
        <w:rPr>
          <w:noProof/>
        </w:rPr>
        <w:drawing>
          <wp:anchor distT="0" distB="0" distL="114300" distR="114300" simplePos="0" relativeHeight="251643904" behindDoc="1" locked="0" layoutInCell="1" allowOverlap="1" wp14:anchorId="4F410302" wp14:editId="67063038">
            <wp:simplePos x="0" y="0"/>
            <wp:positionH relativeFrom="column">
              <wp:posOffset>-13335</wp:posOffset>
            </wp:positionH>
            <wp:positionV relativeFrom="paragraph">
              <wp:posOffset>833755</wp:posOffset>
            </wp:positionV>
            <wp:extent cx="5742305" cy="1800225"/>
            <wp:effectExtent l="0" t="0" r="0" b="0"/>
            <wp:wrapTight wrapText="bothSides">
              <wp:wrapPolygon edited="0">
                <wp:start x="0" y="0"/>
                <wp:lineTo x="0" y="21486"/>
                <wp:lineTo x="21497" y="21486"/>
                <wp:lineTo x="21497" y="0"/>
                <wp:lineTo x="0" y="0"/>
              </wp:wrapPolygon>
            </wp:wrapTight>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pic:nvPicPr>
                  <pic:blipFill rotWithShape="1">
                    <a:blip r:embed="rId68">
                      <a:extLst>
                        <a:ext uri="{28A0092B-C50C-407E-A947-70E740481C1C}">
                          <a14:useLocalDpi xmlns:a14="http://schemas.microsoft.com/office/drawing/2010/main" val="0"/>
                        </a:ext>
                      </a:extLst>
                    </a:blip>
                    <a:srcRect t="27714" r="6079" b="33185"/>
                    <a:stretch/>
                  </pic:blipFill>
                  <pic:spPr bwMode="auto">
                    <a:xfrm>
                      <a:off x="0" y="0"/>
                      <a:ext cx="5742305" cy="1800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4A84">
        <w:t>The Room 8 students decided to investigate favourite winter sports. They each wrote their favourite winter sport on a square piece of paper. The girls used red pap</w:t>
      </w:r>
      <w:r w:rsidR="002A4DEC">
        <w:t>er</w:t>
      </w:r>
      <w:r w:rsidR="005D21EC">
        <w:t>,</w:t>
      </w:r>
      <w:r w:rsidR="002A4DEC">
        <w:t xml:space="preserve"> and the boys used blue paper. They made graphs with the squares.</w:t>
      </w:r>
    </w:p>
    <w:p w14:paraId="50C87C30" w14:textId="07C03D85" w:rsidR="003D55EC" w:rsidRDefault="003D55EC" w:rsidP="3D389AB5">
      <w:pPr>
        <w:pStyle w:val="ListParagraph"/>
        <w:numPr>
          <w:ilvl w:val="0"/>
          <w:numId w:val="36"/>
        </w:numPr>
        <w:ind w:left="714" w:hanging="357"/>
      </w:pPr>
      <w:r w:rsidRPr="6EABC7D7">
        <w:rPr>
          <w:b/>
        </w:rPr>
        <w:t>Compare</w:t>
      </w:r>
      <w:r>
        <w:t xml:space="preserve"> the two graphs. What is the same? What is different?</w:t>
      </w:r>
    </w:p>
    <w:p w14:paraId="657032DE" w14:textId="77777777" w:rsidR="005D21EC" w:rsidRDefault="005D21EC" w:rsidP="005D21EC">
      <w:pPr>
        <w:pStyle w:val="ListParagraph"/>
        <w:ind w:left="714"/>
      </w:pPr>
    </w:p>
    <w:p w14:paraId="56EF9C5F" w14:textId="12A6FFEB" w:rsidR="003D55EC" w:rsidRDefault="003D55EC" w:rsidP="003D55EC">
      <w:pPr>
        <w:pStyle w:val="ListParagraph"/>
        <w:numPr>
          <w:ilvl w:val="0"/>
          <w:numId w:val="36"/>
        </w:numPr>
      </w:pPr>
      <w:r>
        <w:t xml:space="preserve">As a whānau, use the paper squares to find out everyone’s favourite winter sport. </w:t>
      </w:r>
      <w:r w:rsidR="00A16F4B">
        <w:t>(</w:t>
      </w:r>
      <w:r w:rsidR="28F5519E">
        <w:t xml:space="preserve">You might like to </w:t>
      </w:r>
      <w:r w:rsidR="28F5519E" w:rsidRPr="6EABC7D7">
        <w:rPr>
          <w:b/>
        </w:rPr>
        <w:t>phone</w:t>
      </w:r>
      <w:r w:rsidR="28F5519E">
        <w:t xml:space="preserve"> or </w:t>
      </w:r>
      <w:r w:rsidR="28F5519E" w:rsidRPr="6EABC7D7">
        <w:rPr>
          <w:b/>
        </w:rPr>
        <w:t>text</w:t>
      </w:r>
      <w:r w:rsidR="28F5519E">
        <w:t xml:space="preserve"> </w:t>
      </w:r>
      <w:proofErr w:type="spellStart"/>
      <w:r w:rsidR="28F5519E">
        <w:t>wh</w:t>
      </w:r>
      <w:proofErr w:type="spellEnd"/>
      <w:r w:rsidR="28F5519E" w:rsidRPr="1730C9B9">
        <w:rPr>
          <w:lang w:val="mi-NZ"/>
        </w:rPr>
        <w:t xml:space="preserve">ānau or </w:t>
      </w:r>
      <w:proofErr w:type="spellStart"/>
      <w:r w:rsidR="28F5519E" w:rsidRPr="1730C9B9">
        <w:rPr>
          <w:lang w:val="mi-NZ"/>
        </w:rPr>
        <w:t>friends</w:t>
      </w:r>
      <w:proofErr w:type="spellEnd"/>
      <w:r w:rsidR="28F5519E" w:rsidRPr="1730C9B9">
        <w:rPr>
          <w:lang w:val="mi-NZ"/>
        </w:rPr>
        <w:t xml:space="preserve"> to </w:t>
      </w:r>
      <w:proofErr w:type="spellStart"/>
      <w:r w:rsidR="28F5519E" w:rsidRPr="6EABC7D7">
        <w:rPr>
          <w:b/>
          <w:lang w:val="mi-NZ"/>
        </w:rPr>
        <w:t>ask</w:t>
      </w:r>
      <w:proofErr w:type="spellEnd"/>
      <w:r w:rsidR="28F5519E" w:rsidRPr="1730C9B9">
        <w:rPr>
          <w:lang w:val="mi-NZ"/>
        </w:rPr>
        <w:t xml:space="preserve"> </w:t>
      </w:r>
      <w:proofErr w:type="spellStart"/>
      <w:r w:rsidR="28F5519E" w:rsidRPr="1730C9B9">
        <w:rPr>
          <w:lang w:val="mi-NZ"/>
        </w:rPr>
        <w:t>them</w:t>
      </w:r>
      <w:proofErr w:type="spellEnd"/>
      <w:r w:rsidR="28F5519E" w:rsidRPr="1730C9B9">
        <w:rPr>
          <w:lang w:val="mi-NZ"/>
        </w:rPr>
        <w:t xml:space="preserve"> </w:t>
      </w:r>
      <w:proofErr w:type="spellStart"/>
      <w:r w:rsidR="28F5519E" w:rsidRPr="1730C9B9">
        <w:rPr>
          <w:lang w:val="mi-NZ"/>
        </w:rPr>
        <w:t>their</w:t>
      </w:r>
      <w:proofErr w:type="spellEnd"/>
      <w:r w:rsidR="28F5519E" w:rsidRPr="1730C9B9">
        <w:rPr>
          <w:lang w:val="mi-NZ"/>
        </w:rPr>
        <w:t xml:space="preserve"> </w:t>
      </w:r>
      <w:proofErr w:type="spellStart"/>
      <w:r w:rsidR="28F5519E" w:rsidRPr="1730C9B9">
        <w:rPr>
          <w:lang w:val="mi-NZ"/>
        </w:rPr>
        <w:t>choices</w:t>
      </w:r>
      <w:proofErr w:type="spellEnd"/>
      <w:r w:rsidR="28F5519E" w:rsidRPr="6EABC7D7">
        <w:rPr>
          <w:lang w:val="mi-NZ"/>
        </w:rPr>
        <w:t>.</w:t>
      </w:r>
      <w:r w:rsidR="00A16F4B">
        <w:rPr>
          <w:lang w:val="mi-NZ"/>
        </w:rPr>
        <w:t>)</w:t>
      </w:r>
      <w:r w:rsidR="00905323" w:rsidRPr="6EABC7D7">
        <w:rPr>
          <w:lang w:val="mi-NZ"/>
        </w:rPr>
        <w:t xml:space="preserve"> </w:t>
      </w:r>
      <w:r w:rsidR="005D21EC">
        <w:rPr>
          <w:lang w:val="mi-NZ"/>
        </w:rPr>
        <w:br/>
      </w:r>
      <w:r>
        <w:t>This time</w:t>
      </w:r>
      <w:r w:rsidR="007C07D3">
        <w:t>,</w:t>
      </w:r>
      <w:r>
        <w:t xml:space="preserve"> </w:t>
      </w:r>
      <w:r w:rsidRPr="6EABC7D7">
        <w:rPr>
          <w:b/>
        </w:rPr>
        <w:t>make</w:t>
      </w:r>
      <w:r>
        <w:t xml:space="preserve"> a single graph that shows </w:t>
      </w:r>
      <w:r w:rsidR="00AC4928">
        <w:t xml:space="preserve">everyone’s favourite sports. </w:t>
      </w:r>
      <w:r w:rsidR="00D95553">
        <w:t xml:space="preserve">On it, </w:t>
      </w:r>
      <w:r w:rsidR="00D95553" w:rsidRPr="6EABC7D7">
        <w:rPr>
          <w:b/>
        </w:rPr>
        <w:t>show</w:t>
      </w:r>
      <w:r w:rsidR="00D95553">
        <w:t xml:space="preserve"> which are girls’ choices</w:t>
      </w:r>
      <w:r w:rsidR="00F7251D">
        <w:t>,</w:t>
      </w:r>
      <w:r w:rsidR="00D95553">
        <w:t xml:space="preserve"> and which are </w:t>
      </w:r>
      <w:r w:rsidR="1BA7544E">
        <w:t>boys</w:t>
      </w:r>
      <w:r w:rsidR="0FAC7A52">
        <w:t>’</w:t>
      </w:r>
      <w:r w:rsidR="00D95553">
        <w:t xml:space="preserve"> choices. </w:t>
      </w:r>
      <w:r w:rsidR="00D95553" w:rsidRPr="6EABC7D7">
        <w:rPr>
          <w:b/>
        </w:rPr>
        <w:t>Discuss</w:t>
      </w:r>
      <w:r w:rsidR="00D95553">
        <w:t xml:space="preserve"> what the graph tells you. </w:t>
      </w:r>
    </w:p>
    <w:p w14:paraId="22FDEBAF" w14:textId="77777777" w:rsidR="0034608F" w:rsidRPr="0034608F" w:rsidRDefault="0034608F" w:rsidP="0034608F">
      <w:pPr>
        <w:spacing w:before="240" w:after="240"/>
        <w:textAlignment w:val="baseline"/>
        <w:rPr>
          <w:rFonts w:eastAsia="Times New Roman"/>
          <w:b/>
          <w:color w:val="000000"/>
          <w:spacing w:val="-4"/>
          <w:lang w:eastAsia="en-NZ"/>
        </w:rPr>
      </w:pPr>
      <w:r w:rsidRPr="0034608F">
        <w:rPr>
          <w:rFonts w:eastAsia="Times New Roman"/>
          <w:b/>
          <w:color w:val="000000"/>
          <w:spacing w:val="-4"/>
          <w:lang w:eastAsia="en-NZ"/>
        </w:rPr>
        <w:t xml:space="preserve">Remember to do your end of day reflection and wellbeing activities (see p. 6 </w:t>
      </w:r>
      <w:r w:rsidRPr="0034608F">
        <w:rPr>
          <w:rFonts w:eastAsia="Times New Roman"/>
          <w:b/>
          <w:bCs/>
          <w:color w:val="000000"/>
          <w:spacing w:val="-4"/>
          <w:lang w:eastAsia="en-NZ"/>
        </w:rPr>
        <w:t xml:space="preserve">and </w:t>
      </w:r>
      <w:r w:rsidRPr="0034608F">
        <w:rPr>
          <w:rFonts w:eastAsia="Times New Roman"/>
          <w:b/>
          <w:color w:val="000000"/>
          <w:spacing w:val="-4"/>
          <w:lang w:eastAsia="en-NZ"/>
        </w:rPr>
        <w:t>8).</w:t>
      </w:r>
    </w:p>
    <w:p w14:paraId="472FEC2D" w14:textId="07AAB562" w:rsidR="00CE65A2" w:rsidRDefault="00CE65A2" w:rsidP="00EC75F4">
      <w:pPr>
        <w:pStyle w:val="BH1"/>
      </w:pPr>
      <w:r>
        <w:br w:type="column"/>
      </w:r>
      <w:proofErr w:type="spellStart"/>
      <w:r w:rsidRPr="008E14D1">
        <w:lastRenderedPageBreak/>
        <w:t>Day</w:t>
      </w:r>
      <w:proofErr w:type="spellEnd"/>
      <w:r w:rsidRPr="008E14D1">
        <w:t xml:space="preserve"> </w:t>
      </w:r>
      <w:r>
        <w:t>8</w:t>
      </w:r>
      <w:r w:rsidRPr="008E14D1">
        <w:t xml:space="preserve"> </w:t>
      </w:r>
      <w:proofErr w:type="spellStart"/>
      <w:r>
        <w:t>a</w:t>
      </w:r>
      <w:r w:rsidRPr="008E14D1">
        <w:t>ctivity</w:t>
      </w:r>
      <w:proofErr w:type="spellEnd"/>
      <w:r w:rsidRPr="008E14D1">
        <w:t xml:space="preserve"> 1: </w:t>
      </w:r>
      <w:proofErr w:type="spellStart"/>
      <w:r w:rsidR="000B7271">
        <w:t>Who</w:t>
      </w:r>
      <w:proofErr w:type="spellEnd"/>
      <w:r w:rsidR="000B7271">
        <w:t xml:space="preserve"> </w:t>
      </w:r>
      <w:proofErr w:type="spellStart"/>
      <w:r w:rsidR="000B7271">
        <w:t>looks</w:t>
      </w:r>
      <w:proofErr w:type="spellEnd"/>
      <w:r w:rsidR="000B7271">
        <w:t xml:space="preserve"> </w:t>
      </w:r>
      <w:proofErr w:type="spellStart"/>
      <w:r w:rsidR="000B7271">
        <w:t>after</w:t>
      </w:r>
      <w:proofErr w:type="spellEnd"/>
      <w:r w:rsidR="000B7271">
        <w:t xml:space="preserve"> </w:t>
      </w:r>
      <w:proofErr w:type="spellStart"/>
      <w:r w:rsidR="000B7271">
        <w:t>us</w:t>
      </w:r>
      <w:proofErr w:type="spellEnd"/>
      <w:r w:rsidR="000B7271">
        <w:t>?</w:t>
      </w:r>
    </w:p>
    <w:p w14:paraId="148449A0" w14:textId="77777777" w:rsidR="00635EED" w:rsidRPr="00A16F4B" w:rsidRDefault="00635EED" w:rsidP="00CE65A2">
      <w:pPr>
        <w:spacing w:before="120" w:line="240" w:lineRule="auto"/>
        <w:rPr>
          <w:b/>
          <w:color w:val="3472AC"/>
        </w:rPr>
      </w:pPr>
      <w:r w:rsidRPr="00A16F4B">
        <w:rPr>
          <w:b/>
          <w:color w:val="3472AC"/>
        </w:rPr>
        <w:t>Notes for teachers and whānau</w:t>
      </w:r>
    </w:p>
    <w:p w14:paraId="26E9C3FB" w14:textId="3BD4F72B" w:rsidR="00AA6193" w:rsidRPr="00A16F4B" w:rsidRDefault="00F37EA4" w:rsidP="009B0813">
      <w:pPr>
        <w:spacing w:after="0"/>
      </w:pPr>
      <w:r w:rsidRPr="00A16F4B">
        <w:t xml:space="preserve">Day </w:t>
      </w:r>
      <w:r w:rsidR="0016511A" w:rsidRPr="00A16F4B">
        <w:t>8 is focused on making meaning</w:t>
      </w:r>
      <w:r w:rsidR="000B7271" w:rsidRPr="00A16F4B">
        <w:t xml:space="preserve">. </w:t>
      </w:r>
      <w:r w:rsidR="004B5B59" w:rsidRPr="00A16F4B">
        <w:t xml:space="preserve">Your learner will </w:t>
      </w:r>
      <w:r w:rsidR="00766E15" w:rsidRPr="00A16F4B">
        <w:t xml:space="preserve">investigate who looks after </w:t>
      </w:r>
      <w:r w:rsidR="00D06702" w:rsidRPr="00A16F4B">
        <w:t>people in the community</w:t>
      </w:r>
      <w:r w:rsidR="00766E15" w:rsidRPr="00A16F4B">
        <w:t xml:space="preserve"> and what </w:t>
      </w:r>
      <w:r w:rsidR="00B10C69" w:rsidRPr="00A16F4B">
        <w:t xml:space="preserve">responsibilities </w:t>
      </w:r>
      <w:r w:rsidR="003C2B0D" w:rsidRPr="00A16F4B">
        <w:t>come with that job/role</w:t>
      </w:r>
      <w:r w:rsidR="00D0565F" w:rsidRPr="00A16F4B">
        <w:t xml:space="preserve">. </w:t>
      </w:r>
      <w:r w:rsidR="00444E05" w:rsidRPr="00A16F4B">
        <w:t xml:space="preserve">They </w:t>
      </w:r>
      <w:r w:rsidR="00C11A9C" w:rsidRPr="00A16F4B">
        <w:t>may like to discuss the learning tasks with you before completing them.</w:t>
      </w:r>
    </w:p>
    <w:p w14:paraId="711033F2" w14:textId="0FB9BDEB" w:rsidR="00635EED" w:rsidRDefault="004279CF" w:rsidP="009B0813">
      <w:r>
        <w:pict w14:anchorId="17E33D19">
          <v:rect id="_x0000_i1055" style="width:0;height:1.5pt" o:hralign="center" o:hrstd="t" o:hr="t" fillcolor="#a0a0a0" stroked="f"/>
        </w:pict>
      </w:r>
    </w:p>
    <w:p w14:paraId="15A5BADC" w14:textId="17022BD6" w:rsidR="00635EED" w:rsidRPr="008E14D1" w:rsidRDefault="00635EED" w:rsidP="009B0813">
      <w:pPr>
        <w:pStyle w:val="LI"/>
        <w:spacing w:line="276" w:lineRule="auto"/>
        <w:rPr>
          <w:bCs/>
        </w:rPr>
      </w:pPr>
      <w:r w:rsidRPr="008E14D1">
        <w:t>I am learning to:</w:t>
      </w:r>
      <w:r w:rsidR="005F63F5">
        <w:t xml:space="preserve"> </w:t>
      </w:r>
      <w:r w:rsidR="003277FB">
        <w:t xml:space="preserve">make meaning of the responsibilities </w:t>
      </w:r>
      <w:r w:rsidR="00385F81">
        <w:t>certain community roles/jobs have</w:t>
      </w:r>
    </w:p>
    <w:p w14:paraId="11FE4BC9" w14:textId="6BB705E0" w:rsidR="00B061ED" w:rsidRPr="00CA3174" w:rsidRDefault="00B061ED" w:rsidP="009B0813">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63AE2AE5" w14:textId="6879DF07" w:rsidR="00B061ED" w:rsidRDefault="008C1ABE" w:rsidP="009B0813">
      <w:pPr>
        <w:pStyle w:val="ListParagraph"/>
        <w:numPr>
          <w:ilvl w:val="0"/>
          <w:numId w:val="4"/>
        </w:numPr>
        <w:rPr>
          <w:lang w:val="mi-NZ"/>
        </w:rPr>
      </w:pPr>
      <w:r>
        <w:rPr>
          <w:lang w:val="mi-NZ"/>
        </w:rPr>
        <w:t>30</w:t>
      </w:r>
      <w:r w:rsidR="00B061ED" w:rsidRPr="00CA3174">
        <w:rPr>
          <w:lang w:val="mi-NZ"/>
        </w:rPr>
        <w:t xml:space="preserve"> </w:t>
      </w:r>
      <w:proofErr w:type="spellStart"/>
      <w:r w:rsidR="00B061ED" w:rsidRPr="00CA3174">
        <w:rPr>
          <w:lang w:val="mi-NZ"/>
        </w:rPr>
        <w:t>minutes</w:t>
      </w:r>
      <w:proofErr w:type="spellEnd"/>
    </w:p>
    <w:p w14:paraId="01FCD52C" w14:textId="7A7D614A" w:rsidR="008C1ABE" w:rsidRPr="00581D1F" w:rsidRDefault="008C1ABE" w:rsidP="009B0813">
      <w:pPr>
        <w:pStyle w:val="ListParagraph"/>
        <w:numPr>
          <w:ilvl w:val="0"/>
          <w:numId w:val="4"/>
        </w:numPr>
        <w:spacing w:after="0"/>
        <w:textAlignment w:val="baseline"/>
        <w:rPr>
          <w:rFonts w:eastAsia="Times New Roman"/>
          <w:lang w:eastAsia="en-NZ"/>
        </w:rPr>
      </w:pPr>
      <w:r w:rsidRPr="007B6131">
        <w:rPr>
          <w:rFonts w:eastAsia="Times New Roman"/>
          <w:b/>
          <w:color w:val="000000"/>
          <w:lang w:eastAsia="en-NZ"/>
        </w:rPr>
        <w:t>O</w:t>
      </w:r>
      <w:r w:rsidR="007E054E" w:rsidRPr="007B6131">
        <w:rPr>
          <w:rFonts w:eastAsia="Times New Roman"/>
          <w:b/>
          <w:color w:val="000000"/>
          <w:lang w:eastAsia="en-NZ"/>
        </w:rPr>
        <w:t>ptional</w:t>
      </w:r>
      <w:r w:rsidR="007E054E">
        <w:rPr>
          <w:rFonts w:eastAsia="Times New Roman"/>
          <w:color w:val="000000"/>
          <w:lang w:eastAsia="en-NZ"/>
        </w:rPr>
        <w:t xml:space="preserve">: phone/video message call with </w:t>
      </w:r>
      <w:r w:rsidR="008F3833">
        <w:rPr>
          <w:rFonts w:eastAsia="Times New Roman"/>
          <w:color w:val="000000"/>
          <w:lang w:eastAsia="en-NZ"/>
        </w:rPr>
        <w:t>someone who holds a community role/jo</w:t>
      </w:r>
      <w:r w:rsidR="00FB17A6">
        <w:rPr>
          <w:rFonts w:eastAsia="Times New Roman"/>
          <w:color w:val="000000"/>
          <w:lang w:eastAsia="en-NZ"/>
        </w:rPr>
        <w:t>b</w:t>
      </w:r>
    </w:p>
    <w:p w14:paraId="3371B205" w14:textId="0198C32F" w:rsidR="006251C3" w:rsidRPr="006251C3" w:rsidRDefault="006251C3" w:rsidP="009B0813">
      <w:pPr>
        <w:spacing w:before="240"/>
        <w:rPr>
          <w:b/>
        </w:rPr>
      </w:pPr>
      <w:r w:rsidRPr="006251C3">
        <w:rPr>
          <w:b/>
        </w:rPr>
        <w:t>Remember to start your day right (see p. 7).</w:t>
      </w:r>
      <w:r w:rsidRPr="006251C3">
        <w:rPr>
          <w:rStyle w:val="normaltextrun"/>
          <w:i/>
        </w:rPr>
        <w:t xml:space="preserve"> </w:t>
      </w:r>
    </w:p>
    <w:p w14:paraId="2C6A4586" w14:textId="105B9A9D" w:rsidR="00635EED" w:rsidRPr="008E14D1" w:rsidRDefault="00635EED" w:rsidP="009B0813">
      <w:pPr>
        <w:pStyle w:val="BH2"/>
      </w:pPr>
      <w:proofErr w:type="spellStart"/>
      <w:r>
        <w:t>Your</w:t>
      </w:r>
      <w:proofErr w:type="spellEnd"/>
      <w:r>
        <w:t xml:space="preserve"> </w:t>
      </w:r>
      <w:proofErr w:type="spellStart"/>
      <w:r>
        <w:t>task</w:t>
      </w:r>
      <w:proofErr w:type="spellEnd"/>
    </w:p>
    <w:p w14:paraId="7D2F8C93" w14:textId="7820FE3E" w:rsidR="00990FD9" w:rsidRDefault="00B9777A" w:rsidP="003B4070">
      <w:r>
        <w:t>Every job or role comes with</w:t>
      </w:r>
      <w:r w:rsidR="00331056">
        <w:t xml:space="preserve"> </w:t>
      </w:r>
      <w:r w:rsidR="00EB7D2B">
        <w:t>r</w:t>
      </w:r>
      <w:r>
        <w:t>esponsibilitie</w:t>
      </w:r>
      <w:r w:rsidR="00D11C9D">
        <w:t>s</w:t>
      </w:r>
      <w:r w:rsidR="00BC48A1">
        <w:t>. Some jobs</w:t>
      </w:r>
      <w:r w:rsidR="00915D1D">
        <w:t xml:space="preserve"> </w:t>
      </w:r>
      <w:r w:rsidR="003B4070">
        <w:t xml:space="preserve">or roles are dedicated to helping members </w:t>
      </w:r>
      <w:r w:rsidR="00EB7D2B">
        <w:t>of</w:t>
      </w:r>
      <w:r w:rsidR="003B4070">
        <w:t xml:space="preserve"> the community and come with</w:t>
      </w:r>
      <w:r w:rsidR="00276F62">
        <w:t xml:space="preserve"> greater </w:t>
      </w:r>
      <w:r w:rsidR="00990FD9">
        <w:t>responsibilities</w:t>
      </w:r>
      <w:r w:rsidR="00EF7C6E">
        <w:t>,</w:t>
      </w:r>
      <w:r w:rsidR="00990FD9">
        <w:t xml:space="preserve"> such as a police person, firefighter, teacher, </w:t>
      </w:r>
      <w:r w:rsidR="00FF7FCE">
        <w:t>doctor,</w:t>
      </w:r>
      <w:r w:rsidR="00990FD9">
        <w:t xml:space="preserve"> or nurse.</w:t>
      </w:r>
    </w:p>
    <w:p w14:paraId="5F9BCC9F" w14:textId="3C3D5DFD" w:rsidR="00454180" w:rsidRDefault="00BB3C75" w:rsidP="003B4070">
      <w:r w:rsidRPr="008016A1">
        <w:rPr>
          <w:b/>
        </w:rPr>
        <w:t>Make</w:t>
      </w:r>
      <w:r>
        <w:t xml:space="preserve"> a list of jobs or roles</w:t>
      </w:r>
      <w:r w:rsidR="00E41037">
        <w:t xml:space="preserve"> </w:t>
      </w:r>
      <w:r w:rsidR="00071FBB">
        <w:t xml:space="preserve">that have </w:t>
      </w:r>
      <w:r w:rsidR="00626A9A">
        <w:t>the responsibility to help members of your community</w:t>
      </w:r>
      <w:r w:rsidR="006243AB">
        <w:t>.</w:t>
      </w:r>
      <w:r w:rsidR="008016A1">
        <w:t xml:space="preserve"> </w:t>
      </w:r>
      <w:r w:rsidR="00454180">
        <w:t xml:space="preserve">Next to each </w:t>
      </w:r>
      <w:r w:rsidR="008B4CB5">
        <w:t xml:space="preserve">job or role </w:t>
      </w:r>
      <w:r w:rsidR="006321AC" w:rsidRPr="00DE126A">
        <w:rPr>
          <w:b/>
        </w:rPr>
        <w:t>write</w:t>
      </w:r>
      <w:r w:rsidR="006321AC">
        <w:t xml:space="preserve"> down what responsibilities they have</w:t>
      </w:r>
      <w:r w:rsidR="00A91531">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743"/>
        <w:gridCol w:w="4743"/>
      </w:tblGrid>
      <w:tr w:rsidR="006A51F4" w:rsidRPr="006A51F4" w14:paraId="3F9DFA0D" w14:textId="77777777" w:rsidTr="006A51F4">
        <w:tc>
          <w:tcPr>
            <w:tcW w:w="4743" w:type="dxa"/>
          </w:tcPr>
          <w:p w14:paraId="5640D755" w14:textId="290906AB" w:rsidR="006A51F4" w:rsidRPr="006A51F4" w:rsidRDefault="006A51F4" w:rsidP="003B4070">
            <w:pPr>
              <w:rPr>
                <w:b/>
                <w:bCs/>
                <w:sz w:val="24"/>
                <w:szCs w:val="24"/>
              </w:rPr>
            </w:pPr>
            <w:r w:rsidRPr="006A51F4">
              <w:rPr>
                <w:b/>
                <w:bCs/>
                <w:sz w:val="24"/>
                <w:szCs w:val="24"/>
              </w:rPr>
              <w:t>Job or role</w:t>
            </w:r>
          </w:p>
        </w:tc>
        <w:tc>
          <w:tcPr>
            <w:tcW w:w="4743" w:type="dxa"/>
          </w:tcPr>
          <w:p w14:paraId="1091ACC7" w14:textId="459B3FE2" w:rsidR="006A51F4" w:rsidRPr="006A51F4" w:rsidRDefault="006A51F4" w:rsidP="003B4070">
            <w:pPr>
              <w:rPr>
                <w:b/>
                <w:bCs/>
                <w:sz w:val="24"/>
                <w:szCs w:val="24"/>
              </w:rPr>
            </w:pPr>
            <w:r w:rsidRPr="006A51F4">
              <w:rPr>
                <w:b/>
                <w:bCs/>
                <w:sz w:val="24"/>
                <w:szCs w:val="24"/>
              </w:rPr>
              <w:t>Responsibilities</w:t>
            </w:r>
          </w:p>
        </w:tc>
      </w:tr>
      <w:tr w:rsidR="006A51F4" w:rsidRPr="006A51F4" w14:paraId="634FE790" w14:textId="77777777" w:rsidTr="006A51F4">
        <w:tc>
          <w:tcPr>
            <w:tcW w:w="4743" w:type="dxa"/>
          </w:tcPr>
          <w:p w14:paraId="2A8EA18F" w14:textId="308D0527" w:rsidR="006A51F4" w:rsidRPr="008016A1" w:rsidRDefault="0049276D" w:rsidP="003B4070">
            <w:pPr>
              <w:rPr>
                <w:i/>
                <w:iCs/>
                <w:sz w:val="24"/>
                <w:szCs w:val="24"/>
              </w:rPr>
            </w:pPr>
            <w:r>
              <w:rPr>
                <w:i/>
                <w:iCs/>
                <w:sz w:val="24"/>
                <w:szCs w:val="24"/>
              </w:rPr>
              <w:t>For example,</w:t>
            </w:r>
            <w:r w:rsidR="006A51F4" w:rsidRPr="008016A1">
              <w:rPr>
                <w:i/>
                <w:iCs/>
                <w:sz w:val="24"/>
                <w:szCs w:val="24"/>
              </w:rPr>
              <w:t xml:space="preserve"> Fire fighters</w:t>
            </w:r>
          </w:p>
        </w:tc>
        <w:tc>
          <w:tcPr>
            <w:tcW w:w="4743" w:type="dxa"/>
          </w:tcPr>
          <w:p w14:paraId="3CD8C6D0" w14:textId="77777777" w:rsidR="006A51F4" w:rsidRPr="006A51F4" w:rsidRDefault="006A51F4" w:rsidP="003B4070">
            <w:pPr>
              <w:rPr>
                <w:sz w:val="24"/>
                <w:szCs w:val="24"/>
              </w:rPr>
            </w:pPr>
          </w:p>
        </w:tc>
      </w:tr>
    </w:tbl>
    <w:p w14:paraId="0288D1BF" w14:textId="77777777" w:rsidR="008016A1" w:rsidRDefault="006A51F4" w:rsidP="00EC75F4">
      <w:pPr>
        <w:spacing w:before="240"/>
      </w:pPr>
      <w:r w:rsidRPr="008016A1">
        <w:rPr>
          <w:b/>
          <w:bCs/>
        </w:rPr>
        <w:t>Choose</w:t>
      </w:r>
      <w:r w:rsidR="00A91531">
        <w:t xml:space="preserve"> one of these people to </w:t>
      </w:r>
      <w:r w:rsidR="00A95298">
        <w:t xml:space="preserve">inquire into further. </w:t>
      </w:r>
    </w:p>
    <w:p w14:paraId="3D64F45C" w14:textId="1F46DA07" w:rsidR="00A91531" w:rsidRDefault="00A95298" w:rsidP="003B4070">
      <w:r w:rsidRPr="008016A1">
        <w:rPr>
          <w:b/>
        </w:rPr>
        <w:t>Draw</w:t>
      </w:r>
      <w:r>
        <w:t xml:space="preserve"> that person</w:t>
      </w:r>
      <w:r w:rsidR="00D87C59">
        <w:t xml:space="preserve"> in the centre of a blank page</w:t>
      </w:r>
      <w:r w:rsidR="003A1A5F">
        <w:t>. After that,</w:t>
      </w:r>
      <w:r w:rsidR="00D87C59">
        <w:t xml:space="preserve"> </w:t>
      </w:r>
      <w:r w:rsidR="00D87C59" w:rsidRPr="004F0ACD">
        <w:rPr>
          <w:b/>
        </w:rPr>
        <w:t>add</w:t>
      </w:r>
      <w:r w:rsidR="00D87C59">
        <w:t xml:space="preserve"> questions you would like to ask them about their responsibilities on the left</w:t>
      </w:r>
      <w:r w:rsidR="006A51F4">
        <w:t>-</w:t>
      </w:r>
      <w:r w:rsidR="00633B26">
        <w:t>hand side</w:t>
      </w:r>
      <w:r w:rsidR="00ED4D63">
        <w:t>.</w:t>
      </w:r>
      <w:r w:rsidR="00633B26">
        <w:t xml:space="preserve"> </w:t>
      </w:r>
      <w:r w:rsidR="00ED4D63">
        <w:t>T</w:t>
      </w:r>
      <w:r w:rsidR="00633B26">
        <w:t>hen</w:t>
      </w:r>
      <w:r w:rsidR="004F0ACD">
        <w:t>,</w:t>
      </w:r>
      <w:r w:rsidR="00633B26">
        <w:t xml:space="preserve"> on the right</w:t>
      </w:r>
      <w:r w:rsidR="006A51F4">
        <w:t>-</w:t>
      </w:r>
      <w:r w:rsidR="00633B26">
        <w:t>hand side</w:t>
      </w:r>
      <w:r w:rsidR="00A616A2">
        <w:t>,</w:t>
      </w:r>
      <w:r w:rsidR="00633B26">
        <w:t xml:space="preserve"> </w:t>
      </w:r>
      <w:r w:rsidR="004F0ACD" w:rsidRPr="004F0ACD">
        <w:rPr>
          <w:b/>
          <w:bCs/>
        </w:rPr>
        <w:t>write</w:t>
      </w:r>
      <w:r w:rsidR="004F0ACD">
        <w:t xml:space="preserve"> down</w:t>
      </w:r>
      <w:r w:rsidR="00633B26">
        <w:t xml:space="preserve"> any </w:t>
      </w:r>
      <w:r w:rsidR="00B7107C">
        <w:t>rights you think they may have/need in the job/role they do.</w:t>
      </w:r>
    </w:p>
    <w:p w14:paraId="17FCDCE3" w14:textId="01F189B1" w:rsidR="00EC75F4" w:rsidRDefault="00EC75F4" w:rsidP="00EC75F4">
      <w:pPr>
        <w:jc w:val="center"/>
      </w:pPr>
      <w:r>
        <w:rPr>
          <w:noProof/>
        </w:rPr>
        <w:drawing>
          <wp:inline distT="0" distB="0" distL="0" distR="0" wp14:anchorId="2A3BFEB4" wp14:editId="7374C76E">
            <wp:extent cx="3257550" cy="1855082"/>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69"/>
                    <a:stretch>
                      <a:fillRect/>
                    </a:stretch>
                  </pic:blipFill>
                  <pic:spPr>
                    <a:xfrm>
                      <a:off x="0" y="0"/>
                      <a:ext cx="3272970" cy="1863863"/>
                    </a:xfrm>
                    <a:prstGeom prst="rect">
                      <a:avLst/>
                    </a:prstGeom>
                  </pic:spPr>
                </pic:pic>
              </a:graphicData>
            </a:graphic>
          </wp:inline>
        </w:drawing>
      </w:r>
    </w:p>
    <w:p w14:paraId="706D99A5" w14:textId="582E1782" w:rsidR="001B6E0D" w:rsidRDefault="001B6E0D" w:rsidP="007248E6">
      <w:pPr>
        <w:spacing w:before="120"/>
      </w:pPr>
      <w:r>
        <w:t xml:space="preserve">Would you like to </w:t>
      </w:r>
      <w:r w:rsidR="00172B77">
        <w:t>have a job or role in the community where you are responsible for other people?</w:t>
      </w:r>
      <w:r w:rsidR="00905323">
        <w:t xml:space="preserve"> </w:t>
      </w:r>
      <w:r w:rsidR="00172B77">
        <w:t>Wh</w:t>
      </w:r>
      <w:r w:rsidR="003A1A5F">
        <w:t xml:space="preserve">y or </w:t>
      </w:r>
      <w:r w:rsidR="00172B77">
        <w:t>why not?</w:t>
      </w:r>
      <w:r w:rsidR="00905323">
        <w:t xml:space="preserve"> </w:t>
      </w:r>
      <w:r w:rsidR="00172B77" w:rsidRPr="001E751E">
        <w:rPr>
          <w:b/>
        </w:rPr>
        <w:t>Record</w:t>
      </w:r>
      <w:r w:rsidR="00172B77">
        <w:t xml:space="preserve"> your response in your home learning book.</w:t>
      </w:r>
      <w:r w:rsidR="00905323">
        <w:t xml:space="preserve"> </w:t>
      </w:r>
    </w:p>
    <w:p w14:paraId="1FCBD771" w14:textId="1189D99A" w:rsidR="00972AA9" w:rsidRDefault="00972AA9" w:rsidP="007248E6">
      <w:pPr>
        <w:spacing w:before="120"/>
      </w:pPr>
      <w:r w:rsidRPr="003A1A5F">
        <w:rPr>
          <w:b/>
        </w:rPr>
        <w:t xml:space="preserve">Optional </w:t>
      </w:r>
      <w:r>
        <w:t xml:space="preserve">task – </w:t>
      </w:r>
      <w:r w:rsidRPr="00B16039">
        <w:rPr>
          <w:b/>
        </w:rPr>
        <w:t>call</w:t>
      </w:r>
      <w:r>
        <w:t xml:space="preserve"> someone you know who has an important job or role in the community and </w:t>
      </w:r>
      <w:r w:rsidRPr="00B16039">
        <w:rPr>
          <w:b/>
        </w:rPr>
        <w:t>ask</w:t>
      </w:r>
      <w:r>
        <w:t xml:space="preserve"> them questions about the responsibilities they have.</w:t>
      </w:r>
      <w:r w:rsidR="00905323">
        <w:t xml:space="preserve"> </w:t>
      </w:r>
    </w:p>
    <w:p w14:paraId="7D1804DC" w14:textId="06AE25DD" w:rsidR="00635EED" w:rsidRPr="005A4733" w:rsidRDefault="00635EED" w:rsidP="003B4070">
      <w:pPr>
        <w:rPr>
          <w:b/>
          <w:color w:val="3472AC"/>
          <w:sz w:val="34"/>
          <w:szCs w:val="34"/>
          <w:lang w:val="mi-NZ" w:eastAsia="en-NZ"/>
        </w:rPr>
      </w:pPr>
      <w:proofErr w:type="spellStart"/>
      <w:r w:rsidRPr="005A4733">
        <w:rPr>
          <w:b/>
          <w:color w:val="3472AC"/>
          <w:sz w:val="34"/>
          <w:szCs w:val="34"/>
          <w:lang w:val="mi-NZ" w:eastAsia="en-NZ"/>
        </w:rPr>
        <w:lastRenderedPageBreak/>
        <w:t>Day</w:t>
      </w:r>
      <w:proofErr w:type="spellEnd"/>
      <w:r w:rsidRPr="005A4733">
        <w:rPr>
          <w:b/>
          <w:color w:val="3472AC"/>
          <w:sz w:val="34"/>
          <w:szCs w:val="34"/>
          <w:lang w:val="mi-NZ" w:eastAsia="en-NZ"/>
        </w:rPr>
        <w:t xml:space="preserve"> 8 </w:t>
      </w:r>
      <w:proofErr w:type="spellStart"/>
      <w:r w:rsidRPr="005A4733">
        <w:rPr>
          <w:b/>
          <w:color w:val="3472AC"/>
          <w:sz w:val="34"/>
          <w:szCs w:val="34"/>
          <w:lang w:val="mi-NZ" w:eastAsia="en-NZ"/>
        </w:rPr>
        <w:t>activity</w:t>
      </w:r>
      <w:proofErr w:type="spellEnd"/>
      <w:r w:rsidRPr="005A4733">
        <w:rPr>
          <w:b/>
          <w:color w:val="3472AC"/>
          <w:sz w:val="34"/>
          <w:szCs w:val="34"/>
          <w:lang w:val="mi-NZ" w:eastAsia="en-NZ"/>
        </w:rPr>
        <w:t xml:space="preserve"> 2: </w:t>
      </w:r>
      <w:proofErr w:type="spellStart"/>
      <w:r w:rsidR="003672A0">
        <w:rPr>
          <w:b/>
          <w:color w:val="3472AC"/>
          <w:sz w:val="34"/>
          <w:szCs w:val="34"/>
          <w:lang w:val="mi-NZ" w:eastAsia="en-NZ"/>
        </w:rPr>
        <w:t>Thanking</w:t>
      </w:r>
      <w:proofErr w:type="spellEnd"/>
      <w:r w:rsidR="003672A0">
        <w:rPr>
          <w:b/>
          <w:color w:val="3472AC"/>
          <w:sz w:val="34"/>
          <w:szCs w:val="34"/>
          <w:lang w:val="mi-NZ" w:eastAsia="en-NZ"/>
        </w:rPr>
        <w:t xml:space="preserve"> </w:t>
      </w:r>
      <w:proofErr w:type="spellStart"/>
      <w:r w:rsidR="003672A0">
        <w:rPr>
          <w:b/>
          <w:color w:val="3472AC"/>
          <w:sz w:val="34"/>
          <w:szCs w:val="34"/>
          <w:lang w:val="mi-NZ" w:eastAsia="en-NZ"/>
        </w:rPr>
        <w:t>those</w:t>
      </w:r>
      <w:proofErr w:type="spellEnd"/>
      <w:r w:rsidR="003672A0">
        <w:rPr>
          <w:b/>
          <w:color w:val="3472AC"/>
          <w:sz w:val="34"/>
          <w:szCs w:val="34"/>
          <w:lang w:val="mi-NZ" w:eastAsia="en-NZ"/>
        </w:rPr>
        <w:t xml:space="preserve"> </w:t>
      </w:r>
      <w:proofErr w:type="spellStart"/>
      <w:r w:rsidR="003672A0">
        <w:rPr>
          <w:b/>
          <w:color w:val="3472AC"/>
          <w:sz w:val="34"/>
          <w:szCs w:val="34"/>
          <w:lang w:val="mi-NZ" w:eastAsia="en-NZ"/>
        </w:rPr>
        <w:t>with</w:t>
      </w:r>
      <w:proofErr w:type="spellEnd"/>
      <w:r w:rsidR="003672A0">
        <w:rPr>
          <w:b/>
          <w:color w:val="3472AC"/>
          <w:sz w:val="34"/>
          <w:szCs w:val="34"/>
          <w:lang w:val="mi-NZ" w:eastAsia="en-NZ"/>
        </w:rPr>
        <w:t xml:space="preserve"> </w:t>
      </w:r>
      <w:proofErr w:type="spellStart"/>
      <w:r w:rsidR="003672A0">
        <w:rPr>
          <w:b/>
          <w:color w:val="3472AC"/>
          <w:sz w:val="34"/>
          <w:szCs w:val="34"/>
          <w:lang w:val="mi-NZ" w:eastAsia="en-NZ"/>
        </w:rPr>
        <w:t>responsibilities</w:t>
      </w:r>
      <w:proofErr w:type="spellEnd"/>
    </w:p>
    <w:p w14:paraId="1D7F6203" w14:textId="77777777" w:rsidR="00635EED" w:rsidRPr="008419A3" w:rsidRDefault="00635EED" w:rsidP="00CE65A2">
      <w:pPr>
        <w:spacing w:before="120" w:line="240" w:lineRule="auto"/>
        <w:rPr>
          <w:b/>
          <w:color w:val="3472AC"/>
        </w:rPr>
      </w:pPr>
      <w:r w:rsidRPr="008419A3">
        <w:rPr>
          <w:b/>
          <w:color w:val="3472AC"/>
        </w:rPr>
        <w:t>Notes for teachers and whānau</w:t>
      </w:r>
    </w:p>
    <w:p w14:paraId="36723AC3" w14:textId="36B3BD45" w:rsidR="00AA6193" w:rsidRPr="008419A3" w:rsidRDefault="0035783A" w:rsidP="007248E6">
      <w:pPr>
        <w:spacing w:after="0"/>
      </w:pPr>
      <w:r w:rsidRPr="008419A3">
        <w:t>In this activity your learner will write a letter to someone in their community thanking them for the job or role they do. The</w:t>
      </w:r>
      <w:r w:rsidR="008F0422" w:rsidRPr="008419A3">
        <w:t xml:space="preserve"> first part of this activity introduces them to </w:t>
      </w:r>
      <w:r w:rsidR="005F4A65" w:rsidRPr="008419A3">
        <w:t>formal greetings and terms of address in te reo Māori which they will use in their letter.</w:t>
      </w:r>
      <w:r w:rsidR="00905323" w:rsidRPr="008419A3">
        <w:t xml:space="preserve"> </w:t>
      </w:r>
      <w:r w:rsidR="00AA6193" w:rsidRPr="008419A3">
        <w:t xml:space="preserve">Learners will be exploring the learning areas of </w:t>
      </w:r>
      <w:r w:rsidRPr="008419A3">
        <w:t>Māori and writing</w:t>
      </w:r>
      <w:r w:rsidR="001E751E" w:rsidRPr="008419A3">
        <w:t>.</w:t>
      </w:r>
    </w:p>
    <w:p w14:paraId="57450CDA" w14:textId="77777777" w:rsidR="00635EED" w:rsidRDefault="004279CF" w:rsidP="00CE65A2">
      <w:pPr>
        <w:spacing w:line="240" w:lineRule="auto"/>
      </w:pPr>
      <w:r>
        <w:pict w14:anchorId="03AB95CB">
          <v:rect id="_x0000_i1056" style="width:0;height:1.5pt" o:hralign="center" o:hrstd="t" o:hr="t" fillcolor="#a0a0a0" stroked="f"/>
        </w:pict>
      </w:r>
    </w:p>
    <w:p w14:paraId="0F0AE203" w14:textId="495864ED" w:rsidR="00B061ED" w:rsidRPr="008E14D1" w:rsidRDefault="00B061ED" w:rsidP="00CE65A2">
      <w:pPr>
        <w:pStyle w:val="LI"/>
        <w:spacing w:line="240" w:lineRule="auto"/>
        <w:rPr>
          <w:bCs/>
        </w:rPr>
      </w:pPr>
      <w:r w:rsidRPr="008E14D1">
        <w:t xml:space="preserve">I am learning to: </w:t>
      </w:r>
      <w:r w:rsidR="0097216A">
        <w:t>write a letter</w:t>
      </w:r>
      <w:r w:rsidR="00241AA5">
        <w:t xml:space="preserve"> using </w:t>
      </w:r>
      <w:r w:rsidR="00DC3EE6">
        <w:t>greetings and terms of address in te reo Māori</w:t>
      </w:r>
    </w:p>
    <w:p w14:paraId="2F8D4643" w14:textId="77777777" w:rsidR="00B061ED" w:rsidRPr="00CA3174" w:rsidRDefault="00B061ED" w:rsidP="00CE65A2">
      <w:pPr>
        <w:spacing w:after="0" w:line="240" w:lineRule="auto"/>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59CD4285" w14:textId="6881E5B2" w:rsidR="00B061ED" w:rsidRDefault="00DC3EE6" w:rsidP="00CE65A2">
      <w:pPr>
        <w:pStyle w:val="ListParagraph"/>
        <w:numPr>
          <w:ilvl w:val="0"/>
          <w:numId w:val="4"/>
        </w:numPr>
        <w:spacing w:line="240" w:lineRule="auto"/>
        <w:rPr>
          <w:lang w:val="mi-NZ"/>
        </w:rPr>
      </w:pPr>
      <w:r>
        <w:rPr>
          <w:lang w:val="mi-NZ"/>
        </w:rPr>
        <w:t>30</w:t>
      </w:r>
      <w:r w:rsidR="00B061ED" w:rsidRPr="00CA3174">
        <w:rPr>
          <w:lang w:val="mi-NZ"/>
        </w:rPr>
        <w:t xml:space="preserve"> </w:t>
      </w:r>
      <w:proofErr w:type="spellStart"/>
      <w:r w:rsidR="00B061ED" w:rsidRPr="00CA3174">
        <w:rPr>
          <w:lang w:val="mi-NZ"/>
        </w:rPr>
        <w:t>minutes</w:t>
      </w:r>
      <w:proofErr w:type="spellEnd"/>
    </w:p>
    <w:p w14:paraId="327DBB6A" w14:textId="1B3A5730" w:rsidR="00CE65A2" w:rsidRPr="006D6530" w:rsidRDefault="006D6530" w:rsidP="00CE65A2">
      <w:pPr>
        <w:pStyle w:val="ListParagraph"/>
        <w:numPr>
          <w:ilvl w:val="0"/>
          <w:numId w:val="4"/>
        </w:numPr>
        <w:spacing w:after="0" w:line="240" w:lineRule="auto"/>
        <w:textAlignment w:val="baseline"/>
        <w:rPr>
          <w:rFonts w:eastAsia="Times New Roman"/>
          <w:lang w:eastAsia="en-NZ"/>
        </w:rPr>
      </w:pPr>
      <w:r>
        <w:rPr>
          <w:rFonts w:eastAsia="Times New Roman"/>
          <w:color w:val="000000"/>
          <w:lang w:eastAsia="en-NZ"/>
        </w:rPr>
        <w:t>Home learning book</w:t>
      </w:r>
    </w:p>
    <w:p w14:paraId="456FB5F5" w14:textId="23950529" w:rsidR="006D6530" w:rsidRPr="00581D1F" w:rsidRDefault="006D6530" w:rsidP="00CE65A2">
      <w:pPr>
        <w:pStyle w:val="ListParagraph"/>
        <w:numPr>
          <w:ilvl w:val="0"/>
          <w:numId w:val="4"/>
        </w:numPr>
        <w:spacing w:after="0" w:line="240" w:lineRule="auto"/>
        <w:textAlignment w:val="baseline"/>
        <w:rPr>
          <w:rFonts w:eastAsia="Times New Roman"/>
          <w:lang w:eastAsia="en-NZ"/>
        </w:rPr>
      </w:pPr>
      <w:r w:rsidRPr="003A1A5F">
        <w:rPr>
          <w:rFonts w:eastAsia="Times New Roman"/>
          <w:b/>
          <w:color w:val="000000"/>
          <w:lang w:eastAsia="en-NZ"/>
        </w:rPr>
        <w:t xml:space="preserve">Optional </w:t>
      </w:r>
      <w:r>
        <w:rPr>
          <w:rFonts w:eastAsia="Times New Roman"/>
          <w:color w:val="000000"/>
          <w:lang w:eastAsia="en-NZ"/>
        </w:rPr>
        <w:t xml:space="preserve">– an opportunity to send the letter </w:t>
      </w:r>
      <w:r w:rsidR="00DC6178">
        <w:rPr>
          <w:rFonts w:eastAsia="Times New Roman"/>
          <w:color w:val="000000"/>
          <w:lang w:eastAsia="en-NZ"/>
        </w:rPr>
        <w:t>or call the person and read them the letter.</w:t>
      </w:r>
    </w:p>
    <w:p w14:paraId="1C8B95D8" w14:textId="1CADB595" w:rsidR="00B061ED" w:rsidRPr="008E14D1" w:rsidRDefault="00922AC4" w:rsidP="00CE65A2">
      <w:pPr>
        <w:pStyle w:val="BH2"/>
        <w:spacing w:line="240" w:lineRule="auto"/>
      </w:pPr>
      <w:proofErr w:type="spellStart"/>
      <w:r>
        <w:t>Your</w:t>
      </w:r>
      <w:proofErr w:type="spellEnd"/>
      <w:r>
        <w:t xml:space="preserve"> </w:t>
      </w:r>
      <w:proofErr w:type="spellStart"/>
      <w:r>
        <w:t>task</w:t>
      </w:r>
      <w:proofErr w:type="spellEnd"/>
    </w:p>
    <w:p w14:paraId="32004C1F" w14:textId="0CF9E43B" w:rsidR="00CE65A2" w:rsidRDefault="00253F61" w:rsidP="00CE65A2">
      <w:r w:rsidRPr="003B6A79">
        <w:rPr>
          <w:b/>
          <w:bCs/>
        </w:rPr>
        <w:t>Write</w:t>
      </w:r>
      <w:r w:rsidR="009B633D" w:rsidRPr="003B6A79">
        <w:rPr>
          <w:b/>
          <w:bCs/>
        </w:rPr>
        <w:t xml:space="preserve"> </w:t>
      </w:r>
      <w:r w:rsidR="009B633D" w:rsidRPr="007248E6">
        <w:t>a letter</w:t>
      </w:r>
      <w:r w:rsidR="009B633D" w:rsidRPr="003B6A79">
        <w:rPr>
          <w:b/>
          <w:bCs/>
        </w:rPr>
        <w:t xml:space="preserve"> </w:t>
      </w:r>
      <w:r w:rsidR="009B633D">
        <w:t xml:space="preserve">to </w:t>
      </w:r>
      <w:r w:rsidR="00134DB8">
        <w:t>someone in your community thanking them for the</w:t>
      </w:r>
      <w:r w:rsidR="002324DA">
        <w:t xml:space="preserve"> </w:t>
      </w:r>
      <w:r w:rsidR="006E337A">
        <w:t>enormous responsibilities they take on as part of their job or role.</w:t>
      </w:r>
      <w:r w:rsidR="00905323">
        <w:t xml:space="preserve"> </w:t>
      </w:r>
    </w:p>
    <w:p w14:paraId="00EE475F" w14:textId="6047035F" w:rsidR="00A50EB5" w:rsidRDefault="00A50EB5" w:rsidP="00CE65A2">
      <w:pPr>
        <w:rPr>
          <w:lang w:val="mi-NZ"/>
        </w:rPr>
      </w:pPr>
      <w:r>
        <w:t>Before you get started with the letter</w:t>
      </w:r>
      <w:r w:rsidR="007248E6">
        <w:t>,</w:t>
      </w:r>
      <w:r>
        <w:t xml:space="preserve"> you are going to take some time to practice </w:t>
      </w:r>
      <w:r w:rsidR="007474D6">
        <w:t>a few greetings and terms of address that you might like to use</w:t>
      </w:r>
      <w:r w:rsidR="00214D1C">
        <w:t xml:space="preserve"> in your letter</w:t>
      </w:r>
      <w:r w:rsidR="001D2F6B">
        <w:t xml:space="preserve"> </w:t>
      </w:r>
      <w:r w:rsidR="007474D6">
        <w:t>in te reo M</w:t>
      </w:r>
      <w:proofErr w:type="spellStart"/>
      <w:r w:rsidR="007474D6">
        <w:rPr>
          <w:lang w:val="mi-NZ"/>
        </w:rPr>
        <w:t>āori</w:t>
      </w:r>
      <w:proofErr w:type="spellEnd"/>
      <w:r w:rsidR="001D2F6B">
        <w:rPr>
          <w:lang w:val="mi-NZ"/>
        </w:rPr>
        <w:t>.</w:t>
      </w:r>
      <w:r w:rsidR="00905323">
        <w:rPr>
          <w:lang w:val="mi-NZ"/>
        </w:rPr>
        <w:t xml:space="preserve"> </w:t>
      </w:r>
      <w:proofErr w:type="spellStart"/>
      <w:r w:rsidR="001106E9">
        <w:rPr>
          <w:lang w:val="mi-NZ"/>
        </w:rPr>
        <w:t>Some</w:t>
      </w:r>
      <w:proofErr w:type="spellEnd"/>
      <w:r w:rsidR="001106E9">
        <w:rPr>
          <w:lang w:val="mi-NZ"/>
        </w:rPr>
        <w:t xml:space="preserve"> </w:t>
      </w:r>
      <w:proofErr w:type="spellStart"/>
      <w:r w:rsidR="001106E9">
        <w:rPr>
          <w:lang w:val="mi-NZ"/>
        </w:rPr>
        <w:t>of</w:t>
      </w:r>
      <w:proofErr w:type="spellEnd"/>
      <w:r w:rsidR="001106E9">
        <w:rPr>
          <w:lang w:val="mi-NZ"/>
        </w:rPr>
        <w:t xml:space="preserve"> </w:t>
      </w:r>
      <w:proofErr w:type="spellStart"/>
      <w:r w:rsidR="001106E9">
        <w:rPr>
          <w:lang w:val="mi-NZ"/>
        </w:rPr>
        <w:t>these</w:t>
      </w:r>
      <w:proofErr w:type="spellEnd"/>
      <w:r w:rsidR="001106E9">
        <w:rPr>
          <w:lang w:val="mi-NZ"/>
        </w:rPr>
        <w:t xml:space="preserve"> </w:t>
      </w:r>
      <w:proofErr w:type="spellStart"/>
      <w:r w:rsidR="001106E9">
        <w:rPr>
          <w:lang w:val="mi-NZ"/>
        </w:rPr>
        <w:t>phrases</w:t>
      </w:r>
      <w:proofErr w:type="spellEnd"/>
      <w:r w:rsidR="001106E9">
        <w:rPr>
          <w:lang w:val="mi-NZ"/>
        </w:rPr>
        <w:t xml:space="preserve"> or </w:t>
      </w:r>
      <w:proofErr w:type="spellStart"/>
      <w:r w:rsidR="001106E9">
        <w:rPr>
          <w:lang w:val="mi-NZ"/>
        </w:rPr>
        <w:t>vocabulary</w:t>
      </w:r>
      <w:proofErr w:type="spellEnd"/>
      <w:r w:rsidR="001106E9">
        <w:rPr>
          <w:lang w:val="mi-NZ"/>
        </w:rPr>
        <w:t xml:space="preserve"> </w:t>
      </w:r>
      <w:proofErr w:type="spellStart"/>
      <w:r w:rsidR="001106E9">
        <w:rPr>
          <w:lang w:val="mi-NZ"/>
        </w:rPr>
        <w:t>you</w:t>
      </w:r>
      <w:proofErr w:type="spellEnd"/>
      <w:r w:rsidR="001106E9">
        <w:rPr>
          <w:lang w:val="mi-NZ"/>
        </w:rPr>
        <w:t xml:space="preserve"> </w:t>
      </w:r>
      <w:proofErr w:type="spellStart"/>
      <w:r w:rsidR="001106E9">
        <w:rPr>
          <w:lang w:val="mi-NZ"/>
        </w:rPr>
        <w:t>may</w:t>
      </w:r>
      <w:proofErr w:type="spellEnd"/>
      <w:r w:rsidR="001106E9">
        <w:rPr>
          <w:lang w:val="mi-NZ"/>
        </w:rPr>
        <w:t xml:space="preserve"> </w:t>
      </w:r>
      <w:proofErr w:type="spellStart"/>
      <w:r w:rsidR="001106E9">
        <w:rPr>
          <w:lang w:val="mi-NZ"/>
        </w:rPr>
        <w:t>already</w:t>
      </w:r>
      <w:proofErr w:type="spellEnd"/>
      <w:r w:rsidR="001106E9">
        <w:rPr>
          <w:lang w:val="mi-NZ"/>
        </w:rPr>
        <w:t xml:space="preserve"> </w:t>
      </w:r>
      <w:proofErr w:type="spellStart"/>
      <w:r w:rsidR="001106E9">
        <w:rPr>
          <w:lang w:val="mi-NZ"/>
        </w:rPr>
        <w:t>know</w:t>
      </w:r>
      <w:proofErr w:type="spellEnd"/>
      <w:r w:rsidR="00B84DA9">
        <w:rPr>
          <w:lang w:val="mi-NZ"/>
        </w:rPr>
        <w:t xml:space="preserve">; </w:t>
      </w:r>
      <w:proofErr w:type="spellStart"/>
      <w:r w:rsidR="00B84DA9">
        <w:rPr>
          <w:lang w:val="mi-NZ"/>
        </w:rPr>
        <w:t>others</w:t>
      </w:r>
      <w:proofErr w:type="spellEnd"/>
      <w:r w:rsidR="001106E9">
        <w:rPr>
          <w:lang w:val="mi-NZ"/>
        </w:rPr>
        <w:t xml:space="preserve"> </w:t>
      </w:r>
      <w:proofErr w:type="spellStart"/>
      <w:r w:rsidR="001106E9">
        <w:rPr>
          <w:lang w:val="mi-NZ"/>
        </w:rPr>
        <w:t>may</w:t>
      </w:r>
      <w:proofErr w:type="spellEnd"/>
      <w:r w:rsidR="001106E9">
        <w:rPr>
          <w:lang w:val="mi-NZ"/>
        </w:rPr>
        <w:t xml:space="preserve"> </w:t>
      </w:r>
      <w:proofErr w:type="spellStart"/>
      <w:r w:rsidR="001106E9">
        <w:rPr>
          <w:lang w:val="mi-NZ"/>
        </w:rPr>
        <w:t>be</w:t>
      </w:r>
      <w:proofErr w:type="spellEnd"/>
      <w:r w:rsidR="001106E9">
        <w:rPr>
          <w:lang w:val="mi-NZ"/>
        </w:rPr>
        <w:t xml:space="preserve"> </w:t>
      </w:r>
      <w:proofErr w:type="spellStart"/>
      <w:r w:rsidR="001106E9">
        <w:rPr>
          <w:lang w:val="mi-NZ"/>
        </w:rPr>
        <w:t>new</w:t>
      </w:r>
      <w:proofErr w:type="spellEnd"/>
      <w:r w:rsidR="001106E9">
        <w:rPr>
          <w:lang w:val="mi-NZ"/>
        </w:rPr>
        <w:t xml:space="preserve"> to </w:t>
      </w:r>
      <w:proofErr w:type="spellStart"/>
      <w:r w:rsidR="001106E9">
        <w:rPr>
          <w:lang w:val="mi-NZ"/>
        </w:rPr>
        <w:t>you</w:t>
      </w:r>
      <w:proofErr w:type="spellEnd"/>
      <w:r w:rsidR="001106E9">
        <w:rPr>
          <w:lang w:val="mi-NZ"/>
        </w:rPr>
        <w:t xml:space="preserve">. </w:t>
      </w:r>
      <w:proofErr w:type="spellStart"/>
      <w:r w:rsidR="001106E9" w:rsidRPr="00B16039">
        <w:rPr>
          <w:b/>
          <w:lang w:val="mi-NZ"/>
        </w:rPr>
        <w:t>Challenge</w:t>
      </w:r>
      <w:proofErr w:type="spellEnd"/>
      <w:r w:rsidR="001106E9">
        <w:rPr>
          <w:lang w:val="mi-NZ"/>
        </w:rPr>
        <w:t xml:space="preserve"> </w:t>
      </w:r>
      <w:proofErr w:type="spellStart"/>
      <w:r w:rsidR="001106E9">
        <w:rPr>
          <w:lang w:val="mi-NZ"/>
        </w:rPr>
        <w:t>yourself</w:t>
      </w:r>
      <w:proofErr w:type="spellEnd"/>
      <w:r w:rsidR="001106E9">
        <w:rPr>
          <w:lang w:val="mi-NZ"/>
        </w:rPr>
        <w:t xml:space="preserve"> to </w:t>
      </w:r>
      <w:proofErr w:type="spellStart"/>
      <w:r w:rsidR="00DE05E5">
        <w:rPr>
          <w:lang w:val="mi-NZ"/>
        </w:rPr>
        <w:t>include</w:t>
      </w:r>
      <w:proofErr w:type="spellEnd"/>
      <w:r w:rsidR="001106E9">
        <w:rPr>
          <w:lang w:val="mi-NZ"/>
        </w:rPr>
        <w:t xml:space="preserve"> </w:t>
      </w:r>
      <w:proofErr w:type="spellStart"/>
      <w:r w:rsidR="001106E9">
        <w:rPr>
          <w:lang w:val="mi-NZ"/>
        </w:rPr>
        <w:t>at</w:t>
      </w:r>
      <w:proofErr w:type="spellEnd"/>
      <w:r w:rsidR="001106E9">
        <w:rPr>
          <w:lang w:val="mi-NZ"/>
        </w:rPr>
        <w:t xml:space="preserve"> </w:t>
      </w:r>
      <w:proofErr w:type="spellStart"/>
      <w:r w:rsidR="001106E9">
        <w:rPr>
          <w:lang w:val="mi-NZ"/>
        </w:rPr>
        <w:t>least</w:t>
      </w:r>
      <w:proofErr w:type="spellEnd"/>
      <w:r w:rsidR="001106E9">
        <w:rPr>
          <w:lang w:val="mi-NZ"/>
        </w:rPr>
        <w:t xml:space="preserve"> </w:t>
      </w:r>
      <w:proofErr w:type="spellStart"/>
      <w:r w:rsidR="00A956DD">
        <w:rPr>
          <w:lang w:val="mi-NZ"/>
        </w:rPr>
        <w:t>f</w:t>
      </w:r>
      <w:r w:rsidR="008E1C5A">
        <w:rPr>
          <w:lang w:val="mi-NZ"/>
        </w:rPr>
        <w:t>our</w:t>
      </w:r>
      <w:proofErr w:type="spellEnd"/>
      <w:r w:rsidR="00DE05E5">
        <w:rPr>
          <w:lang w:val="mi-NZ"/>
        </w:rPr>
        <w:t xml:space="preserve"> </w:t>
      </w:r>
      <w:proofErr w:type="spellStart"/>
      <w:r w:rsidR="00DE05E5">
        <w:rPr>
          <w:lang w:val="mi-NZ"/>
        </w:rPr>
        <w:t>of</w:t>
      </w:r>
      <w:proofErr w:type="spellEnd"/>
      <w:r w:rsidR="00DE05E5">
        <w:rPr>
          <w:lang w:val="mi-NZ"/>
        </w:rPr>
        <w:t xml:space="preserve"> </w:t>
      </w:r>
      <w:proofErr w:type="spellStart"/>
      <w:r w:rsidR="00DE05E5">
        <w:rPr>
          <w:lang w:val="mi-NZ"/>
        </w:rPr>
        <w:t>these</w:t>
      </w:r>
      <w:proofErr w:type="spellEnd"/>
      <w:r w:rsidR="00A956DD">
        <w:rPr>
          <w:lang w:val="mi-NZ"/>
        </w:rPr>
        <w:t xml:space="preserve"> </w:t>
      </w:r>
      <w:proofErr w:type="spellStart"/>
      <w:r w:rsidR="00A956DD">
        <w:rPr>
          <w:lang w:val="mi-NZ"/>
        </w:rPr>
        <w:t>in</w:t>
      </w:r>
      <w:proofErr w:type="spellEnd"/>
      <w:r w:rsidR="00A956DD">
        <w:rPr>
          <w:lang w:val="mi-NZ"/>
        </w:rPr>
        <w:t xml:space="preserve"> </w:t>
      </w:r>
      <w:proofErr w:type="spellStart"/>
      <w:r w:rsidR="00A956DD">
        <w:rPr>
          <w:lang w:val="mi-NZ"/>
        </w:rPr>
        <w:t>your</w:t>
      </w:r>
      <w:proofErr w:type="spellEnd"/>
      <w:r w:rsidR="00A956DD">
        <w:rPr>
          <w:lang w:val="mi-NZ"/>
        </w:rPr>
        <w:t xml:space="preserve"> </w:t>
      </w:r>
      <w:proofErr w:type="spellStart"/>
      <w:r w:rsidR="00A956DD">
        <w:rPr>
          <w:lang w:val="mi-NZ"/>
        </w:rPr>
        <w:t>letter</w:t>
      </w:r>
      <w:proofErr w:type="spellEnd"/>
      <w:r w:rsidR="00A956DD">
        <w:rPr>
          <w:lang w:val="mi-NZ"/>
        </w:rPr>
        <w:t>.</w:t>
      </w:r>
    </w:p>
    <w:tbl>
      <w:tblPr>
        <w:tblStyle w:val="TableGridLight"/>
        <w:tblW w:w="0" w:type="auto"/>
        <w:tblInd w:w="10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520"/>
        <w:gridCol w:w="3150"/>
        <w:gridCol w:w="3708"/>
      </w:tblGrid>
      <w:tr w:rsidR="005F72FC" w14:paraId="70668AB9" w14:textId="77777777" w:rsidTr="00B141B6">
        <w:tc>
          <w:tcPr>
            <w:tcW w:w="2520" w:type="dxa"/>
          </w:tcPr>
          <w:p w14:paraId="318D43DD" w14:textId="30422427" w:rsidR="005F72FC" w:rsidRPr="00DB5329" w:rsidRDefault="0084300D" w:rsidP="00B141B6">
            <w:pPr>
              <w:spacing w:before="40" w:after="40"/>
              <w:rPr>
                <w:b/>
                <w:bCs/>
                <w:lang w:val="mi-NZ"/>
              </w:rPr>
            </w:pPr>
            <w:r w:rsidRPr="00DB5329">
              <w:rPr>
                <w:b/>
                <w:bCs/>
                <w:lang w:val="mi-NZ"/>
              </w:rPr>
              <w:t>Te reo Māori</w:t>
            </w:r>
          </w:p>
        </w:tc>
        <w:tc>
          <w:tcPr>
            <w:tcW w:w="3150" w:type="dxa"/>
          </w:tcPr>
          <w:p w14:paraId="13713EDE" w14:textId="2FD549BD" w:rsidR="005F72FC" w:rsidRPr="00DB5329" w:rsidRDefault="0084300D" w:rsidP="00B141B6">
            <w:pPr>
              <w:spacing w:before="40" w:after="40"/>
              <w:rPr>
                <w:b/>
                <w:bCs/>
                <w:lang w:val="mi-NZ"/>
              </w:rPr>
            </w:pPr>
            <w:proofErr w:type="spellStart"/>
            <w:r w:rsidRPr="00DB5329">
              <w:rPr>
                <w:b/>
                <w:bCs/>
                <w:lang w:val="mi-NZ"/>
              </w:rPr>
              <w:t>English</w:t>
            </w:r>
            <w:proofErr w:type="spellEnd"/>
            <w:r w:rsidR="005870AF" w:rsidRPr="00DB5329">
              <w:rPr>
                <w:b/>
                <w:bCs/>
                <w:lang w:val="mi-NZ"/>
              </w:rPr>
              <w:t xml:space="preserve"> </w:t>
            </w:r>
            <w:proofErr w:type="spellStart"/>
            <w:r w:rsidR="005870AF" w:rsidRPr="00DB5329">
              <w:rPr>
                <w:b/>
                <w:bCs/>
                <w:lang w:val="mi-NZ"/>
              </w:rPr>
              <w:t>translation</w:t>
            </w:r>
            <w:proofErr w:type="spellEnd"/>
          </w:p>
        </w:tc>
        <w:tc>
          <w:tcPr>
            <w:tcW w:w="3708" w:type="dxa"/>
          </w:tcPr>
          <w:p w14:paraId="7A858C5B" w14:textId="3FCDEAE4" w:rsidR="005F72FC" w:rsidRPr="00DB5329" w:rsidRDefault="005870AF" w:rsidP="00B141B6">
            <w:pPr>
              <w:spacing w:before="40" w:after="40"/>
              <w:rPr>
                <w:b/>
                <w:bCs/>
                <w:lang w:val="mi-NZ"/>
              </w:rPr>
            </w:pPr>
            <w:proofErr w:type="spellStart"/>
            <w:r w:rsidRPr="00DB5329">
              <w:rPr>
                <w:b/>
                <w:bCs/>
                <w:lang w:val="mi-NZ"/>
              </w:rPr>
              <w:t>How</w:t>
            </w:r>
            <w:proofErr w:type="spellEnd"/>
            <w:r w:rsidRPr="00DB5329">
              <w:rPr>
                <w:b/>
                <w:bCs/>
                <w:lang w:val="mi-NZ"/>
              </w:rPr>
              <w:t xml:space="preserve"> </w:t>
            </w:r>
            <w:proofErr w:type="spellStart"/>
            <w:r w:rsidR="00B10A6C" w:rsidRPr="00DB5329">
              <w:rPr>
                <w:b/>
                <w:bCs/>
                <w:lang w:val="mi-NZ"/>
              </w:rPr>
              <w:t>you</w:t>
            </w:r>
            <w:proofErr w:type="spellEnd"/>
            <w:r w:rsidR="00B10A6C" w:rsidRPr="00DB5329">
              <w:rPr>
                <w:b/>
                <w:bCs/>
                <w:lang w:val="mi-NZ"/>
              </w:rPr>
              <w:t xml:space="preserve"> </w:t>
            </w:r>
            <w:proofErr w:type="spellStart"/>
            <w:r w:rsidR="00B10A6C" w:rsidRPr="00DB5329">
              <w:rPr>
                <w:b/>
                <w:bCs/>
                <w:lang w:val="mi-NZ"/>
              </w:rPr>
              <w:t>might</w:t>
            </w:r>
            <w:proofErr w:type="spellEnd"/>
            <w:r w:rsidR="00B10A6C" w:rsidRPr="00DB5329">
              <w:rPr>
                <w:b/>
                <w:bCs/>
                <w:lang w:val="mi-NZ"/>
              </w:rPr>
              <w:t xml:space="preserve"> </w:t>
            </w:r>
            <w:proofErr w:type="spellStart"/>
            <w:r w:rsidR="00B10A6C" w:rsidRPr="00DB5329">
              <w:rPr>
                <w:b/>
                <w:bCs/>
                <w:lang w:val="mi-NZ"/>
              </w:rPr>
              <w:t>use</w:t>
            </w:r>
            <w:proofErr w:type="spellEnd"/>
            <w:r w:rsidR="00DB5329" w:rsidRPr="00DB5329">
              <w:rPr>
                <w:b/>
                <w:bCs/>
                <w:lang w:val="mi-NZ"/>
              </w:rPr>
              <w:t xml:space="preserve"> </w:t>
            </w:r>
            <w:proofErr w:type="spellStart"/>
            <w:r w:rsidR="00DB5329" w:rsidRPr="00DB5329">
              <w:rPr>
                <w:b/>
                <w:bCs/>
                <w:lang w:val="mi-NZ"/>
              </w:rPr>
              <w:t>this</w:t>
            </w:r>
            <w:proofErr w:type="spellEnd"/>
            <w:r w:rsidR="00DB5329" w:rsidRPr="00DB5329">
              <w:rPr>
                <w:b/>
                <w:bCs/>
                <w:lang w:val="mi-NZ"/>
              </w:rPr>
              <w:t xml:space="preserve"> </w:t>
            </w:r>
            <w:proofErr w:type="spellStart"/>
            <w:r w:rsidR="00DB5329" w:rsidRPr="00DB5329">
              <w:rPr>
                <w:b/>
                <w:bCs/>
                <w:lang w:val="mi-NZ"/>
              </w:rPr>
              <w:t>phrase</w:t>
            </w:r>
            <w:proofErr w:type="spellEnd"/>
            <w:r w:rsidR="00DB5329" w:rsidRPr="00DB5329">
              <w:rPr>
                <w:b/>
                <w:bCs/>
                <w:lang w:val="mi-NZ"/>
              </w:rPr>
              <w:t xml:space="preserve"> or </w:t>
            </w:r>
            <w:proofErr w:type="spellStart"/>
            <w:r w:rsidR="00DB5329" w:rsidRPr="00DB5329">
              <w:rPr>
                <w:b/>
                <w:bCs/>
                <w:lang w:val="mi-NZ"/>
              </w:rPr>
              <w:t>vocabulary</w:t>
            </w:r>
            <w:proofErr w:type="spellEnd"/>
            <w:r w:rsidR="00DB5329" w:rsidRPr="00DB5329">
              <w:rPr>
                <w:b/>
                <w:bCs/>
                <w:lang w:val="mi-NZ"/>
              </w:rPr>
              <w:t xml:space="preserve"> </w:t>
            </w:r>
            <w:proofErr w:type="spellStart"/>
            <w:r w:rsidR="00B10A6C" w:rsidRPr="00DB5329">
              <w:rPr>
                <w:b/>
                <w:bCs/>
                <w:lang w:val="mi-NZ"/>
              </w:rPr>
              <w:t>in</w:t>
            </w:r>
            <w:proofErr w:type="spellEnd"/>
            <w:r w:rsidR="00B10A6C" w:rsidRPr="00DB5329">
              <w:rPr>
                <w:b/>
                <w:bCs/>
                <w:lang w:val="mi-NZ"/>
              </w:rPr>
              <w:t xml:space="preserve"> </w:t>
            </w:r>
            <w:proofErr w:type="spellStart"/>
            <w:r w:rsidR="00B10A6C" w:rsidRPr="00DB5329">
              <w:rPr>
                <w:b/>
                <w:bCs/>
                <w:lang w:val="mi-NZ"/>
              </w:rPr>
              <w:t>your</w:t>
            </w:r>
            <w:proofErr w:type="spellEnd"/>
            <w:r w:rsidR="00B10A6C" w:rsidRPr="00DB5329">
              <w:rPr>
                <w:b/>
                <w:bCs/>
                <w:lang w:val="mi-NZ"/>
              </w:rPr>
              <w:t xml:space="preserve"> </w:t>
            </w:r>
            <w:proofErr w:type="spellStart"/>
            <w:r w:rsidR="00B10A6C" w:rsidRPr="00DB5329">
              <w:rPr>
                <w:b/>
                <w:bCs/>
                <w:lang w:val="mi-NZ"/>
              </w:rPr>
              <w:t>letter</w:t>
            </w:r>
            <w:proofErr w:type="spellEnd"/>
          </w:p>
        </w:tc>
      </w:tr>
      <w:tr w:rsidR="005F72FC" w14:paraId="577D4AE5" w14:textId="77777777" w:rsidTr="00B141B6">
        <w:tc>
          <w:tcPr>
            <w:tcW w:w="2520" w:type="dxa"/>
          </w:tcPr>
          <w:p w14:paraId="28E4CB3A" w14:textId="3B354B58" w:rsidR="005F72FC" w:rsidRDefault="00F71104" w:rsidP="000F6102">
            <w:pPr>
              <w:spacing w:before="40" w:after="40"/>
              <w:rPr>
                <w:lang w:val="mi-NZ"/>
              </w:rPr>
            </w:pPr>
            <w:r>
              <w:rPr>
                <w:lang w:val="mi-NZ"/>
              </w:rPr>
              <w:t>Tēnā koe</w:t>
            </w:r>
          </w:p>
        </w:tc>
        <w:tc>
          <w:tcPr>
            <w:tcW w:w="3150" w:type="dxa"/>
          </w:tcPr>
          <w:p w14:paraId="6C5538D3" w14:textId="5C4710A1" w:rsidR="005F72FC" w:rsidRDefault="00F71104" w:rsidP="000F6102">
            <w:pPr>
              <w:spacing w:before="40" w:after="40"/>
              <w:rPr>
                <w:lang w:val="mi-NZ"/>
              </w:rPr>
            </w:pPr>
            <w:proofErr w:type="spellStart"/>
            <w:r>
              <w:rPr>
                <w:lang w:val="mi-NZ"/>
              </w:rPr>
              <w:t>Hello</w:t>
            </w:r>
            <w:proofErr w:type="spellEnd"/>
            <w:r>
              <w:rPr>
                <w:lang w:val="mi-NZ"/>
              </w:rPr>
              <w:t xml:space="preserve"> (to one</w:t>
            </w:r>
            <w:r w:rsidR="005B0A89">
              <w:rPr>
                <w:lang w:val="mi-NZ"/>
              </w:rPr>
              <w:t xml:space="preserve"> </w:t>
            </w:r>
            <w:proofErr w:type="spellStart"/>
            <w:r w:rsidR="005B0A89">
              <w:rPr>
                <w:lang w:val="mi-NZ"/>
              </w:rPr>
              <w:t>person</w:t>
            </w:r>
            <w:proofErr w:type="spellEnd"/>
            <w:r w:rsidR="005B0A89">
              <w:rPr>
                <w:lang w:val="mi-NZ"/>
              </w:rPr>
              <w:t>)</w:t>
            </w:r>
          </w:p>
        </w:tc>
        <w:tc>
          <w:tcPr>
            <w:tcW w:w="3708" w:type="dxa"/>
          </w:tcPr>
          <w:p w14:paraId="1C71DECE" w14:textId="3F5399E3" w:rsidR="005F72FC" w:rsidRDefault="00E035BB" w:rsidP="000F6102">
            <w:pPr>
              <w:spacing w:before="40" w:after="40"/>
              <w:rPr>
                <w:lang w:val="mi-NZ"/>
              </w:rPr>
            </w:pPr>
            <w:proofErr w:type="spellStart"/>
            <w:r>
              <w:rPr>
                <w:lang w:val="mi-NZ"/>
              </w:rPr>
              <w:t>As</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opening</w:t>
            </w:r>
            <w:proofErr w:type="spellEnd"/>
            <w:r>
              <w:rPr>
                <w:lang w:val="mi-NZ"/>
              </w:rPr>
              <w:t xml:space="preserve"> </w:t>
            </w:r>
            <w:proofErr w:type="spellStart"/>
            <w:r w:rsidR="008730D1">
              <w:rPr>
                <w:lang w:val="mi-NZ"/>
              </w:rPr>
              <w:t>line</w:t>
            </w:r>
            <w:proofErr w:type="spellEnd"/>
            <w:r w:rsidR="005D63A3">
              <w:rPr>
                <w:lang w:val="mi-NZ"/>
              </w:rPr>
              <w:t xml:space="preserve"> </w:t>
            </w:r>
            <w:proofErr w:type="spellStart"/>
            <w:r w:rsidR="005D63A3">
              <w:rPr>
                <w:lang w:val="mi-NZ"/>
              </w:rPr>
              <w:t>when</w:t>
            </w:r>
            <w:proofErr w:type="spellEnd"/>
            <w:r w:rsidR="005D63A3">
              <w:rPr>
                <w:lang w:val="mi-NZ"/>
              </w:rPr>
              <w:t xml:space="preserve"> </w:t>
            </w:r>
            <w:proofErr w:type="spellStart"/>
            <w:r w:rsidR="005D63A3">
              <w:rPr>
                <w:lang w:val="mi-NZ"/>
              </w:rPr>
              <w:t>addresing</w:t>
            </w:r>
            <w:proofErr w:type="spellEnd"/>
            <w:r w:rsidR="005D63A3">
              <w:rPr>
                <w:lang w:val="mi-NZ"/>
              </w:rPr>
              <w:t xml:space="preserve"> </w:t>
            </w:r>
            <w:proofErr w:type="spellStart"/>
            <w:r w:rsidR="005D63A3">
              <w:rPr>
                <w:lang w:val="mi-NZ"/>
              </w:rPr>
              <w:t>the</w:t>
            </w:r>
            <w:proofErr w:type="spellEnd"/>
            <w:r w:rsidR="005D63A3">
              <w:rPr>
                <w:lang w:val="mi-NZ"/>
              </w:rPr>
              <w:t xml:space="preserve"> </w:t>
            </w:r>
            <w:proofErr w:type="spellStart"/>
            <w:r w:rsidR="005D63A3">
              <w:rPr>
                <w:lang w:val="mi-NZ"/>
              </w:rPr>
              <w:t>person</w:t>
            </w:r>
            <w:proofErr w:type="spellEnd"/>
            <w:r w:rsidR="005D63A3">
              <w:rPr>
                <w:lang w:val="mi-NZ"/>
              </w:rPr>
              <w:t xml:space="preserve"> </w:t>
            </w:r>
            <w:proofErr w:type="spellStart"/>
            <w:r w:rsidR="005D63A3">
              <w:rPr>
                <w:lang w:val="mi-NZ"/>
              </w:rPr>
              <w:t>by</w:t>
            </w:r>
            <w:proofErr w:type="spellEnd"/>
            <w:r w:rsidR="005D63A3">
              <w:rPr>
                <w:lang w:val="mi-NZ"/>
              </w:rPr>
              <w:t xml:space="preserve"> </w:t>
            </w:r>
            <w:proofErr w:type="spellStart"/>
            <w:r w:rsidR="005D63A3">
              <w:rPr>
                <w:lang w:val="mi-NZ"/>
              </w:rPr>
              <w:t>name</w:t>
            </w:r>
            <w:proofErr w:type="spellEnd"/>
          </w:p>
        </w:tc>
      </w:tr>
      <w:tr w:rsidR="005F72FC" w14:paraId="0D0AFB65" w14:textId="77777777" w:rsidTr="00B141B6">
        <w:tc>
          <w:tcPr>
            <w:tcW w:w="2520" w:type="dxa"/>
          </w:tcPr>
          <w:p w14:paraId="7CAF06A8" w14:textId="786E50C9" w:rsidR="005F72FC" w:rsidRDefault="000956DF" w:rsidP="000F6102">
            <w:pPr>
              <w:spacing w:before="40" w:after="40"/>
              <w:rPr>
                <w:lang w:val="mi-NZ"/>
              </w:rPr>
            </w:pPr>
            <w:r>
              <w:rPr>
                <w:lang w:val="mi-NZ"/>
              </w:rPr>
              <w:t>Kia ora</w:t>
            </w:r>
          </w:p>
        </w:tc>
        <w:tc>
          <w:tcPr>
            <w:tcW w:w="3150" w:type="dxa"/>
          </w:tcPr>
          <w:p w14:paraId="619F6892" w14:textId="05436239" w:rsidR="005F72FC" w:rsidRDefault="000956DF" w:rsidP="000F6102">
            <w:pPr>
              <w:spacing w:before="40" w:after="40"/>
              <w:rPr>
                <w:lang w:val="mi-NZ"/>
              </w:rPr>
            </w:pPr>
            <w:proofErr w:type="spellStart"/>
            <w:r>
              <w:rPr>
                <w:lang w:val="mi-NZ"/>
              </w:rPr>
              <w:t>Hello</w:t>
            </w:r>
            <w:proofErr w:type="spellEnd"/>
            <w:r w:rsidR="00DF2995">
              <w:rPr>
                <w:lang w:val="mi-NZ"/>
              </w:rPr>
              <w:t xml:space="preserve">, </w:t>
            </w:r>
            <w:proofErr w:type="spellStart"/>
            <w:r w:rsidR="00DF2995">
              <w:rPr>
                <w:lang w:val="mi-NZ"/>
              </w:rPr>
              <w:t>good</w:t>
            </w:r>
            <w:proofErr w:type="spellEnd"/>
            <w:r w:rsidR="00DF2995">
              <w:rPr>
                <w:lang w:val="mi-NZ"/>
              </w:rPr>
              <w:t xml:space="preserve"> </w:t>
            </w:r>
            <w:proofErr w:type="spellStart"/>
            <w:r w:rsidR="00DF2995">
              <w:rPr>
                <w:lang w:val="mi-NZ"/>
              </w:rPr>
              <w:t>morning</w:t>
            </w:r>
            <w:proofErr w:type="spellEnd"/>
            <w:r w:rsidR="002F5AAB">
              <w:rPr>
                <w:lang w:val="mi-NZ"/>
              </w:rPr>
              <w:t xml:space="preserve">, </w:t>
            </w:r>
            <w:proofErr w:type="spellStart"/>
            <w:r w:rsidR="002F5AAB">
              <w:rPr>
                <w:lang w:val="mi-NZ"/>
              </w:rPr>
              <w:t>good</w:t>
            </w:r>
            <w:proofErr w:type="spellEnd"/>
            <w:r w:rsidR="002F5AAB">
              <w:rPr>
                <w:lang w:val="mi-NZ"/>
              </w:rPr>
              <w:t xml:space="preserve"> </w:t>
            </w:r>
            <w:proofErr w:type="spellStart"/>
            <w:r w:rsidR="002F5AAB">
              <w:rPr>
                <w:lang w:val="mi-NZ"/>
              </w:rPr>
              <w:t>afternoon</w:t>
            </w:r>
            <w:proofErr w:type="spellEnd"/>
            <w:r w:rsidR="002F5AAB">
              <w:rPr>
                <w:lang w:val="mi-NZ"/>
              </w:rPr>
              <w:t xml:space="preserve"> and </w:t>
            </w:r>
            <w:proofErr w:type="spellStart"/>
            <w:r w:rsidR="002F5AAB">
              <w:rPr>
                <w:lang w:val="mi-NZ"/>
              </w:rPr>
              <w:t>thank</w:t>
            </w:r>
            <w:proofErr w:type="spellEnd"/>
            <w:r w:rsidR="002F5AAB">
              <w:rPr>
                <w:lang w:val="mi-NZ"/>
              </w:rPr>
              <w:t xml:space="preserve"> </w:t>
            </w:r>
            <w:proofErr w:type="spellStart"/>
            <w:r w:rsidR="002F5AAB">
              <w:rPr>
                <w:lang w:val="mi-NZ"/>
              </w:rPr>
              <w:t>you</w:t>
            </w:r>
            <w:proofErr w:type="spellEnd"/>
            <w:r>
              <w:rPr>
                <w:lang w:val="mi-NZ"/>
              </w:rPr>
              <w:t xml:space="preserve"> (to </w:t>
            </w:r>
            <w:proofErr w:type="spellStart"/>
            <w:r>
              <w:rPr>
                <w:lang w:val="mi-NZ"/>
              </w:rPr>
              <w:t>any</w:t>
            </w:r>
            <w:proofErr w:type="spellEnd"/>
            <w:r>
              <w:rPr>
                <w:lang w:val="mi-NZ"/>
              </w:rPr>
              <w:t xml:space="preserve"> </w:t>
            </w:r>
            <w:proofErr w:type="spellStart"/>
            <w:r>
              <w:rPr>
                <w:lang w:val="mi-NZ"/>
              </w:rPr>
              <w:t>number</w:t>
            </w:r>
            <w:proofErr w:type="spellEnd"/>
            <w:r>
              <w:rPr>
                <w:lang w:val="mi-NZ"/>
              </w:rPr>
              <w:t xml:space="preserve"> </w:t>
            </w:r>
            <w:proofErr w:type="spellStart"/>
            <w:r>
              <w:rPr>
                <w:lang w:val="mi-NZ"/>
              </w:rPr>
              <w:t>of</w:t>
            </w:r>
            <w:proofErr w:type="spellEnd"/>
            <w:r>
              <w:rPr>
                <w:lang w:val="mi-NZ"/>
              </w:rPr>
              <w:t xml:space="preserve"> </w:t>
            </w:r>
            <w:proofErr w:type="spellStart"/>
            <w:r>
              <w:rPr>
                <w:lang w:val="mi-NZ"/>
              </w:rPr>
              <w:t>people</w:t>
            </w:r>
            <w:proofErr w:type="spellEnd"/>
            <w:r>
              <w:rPr>
                <w:lang w:val="mi-NZ"/>
              </w:rPr>
              <w:t>)</w:t>
            </w:r>
          </w:p>
        </w:tc>
        <w:tc>
          <w:tcPr>
            <w:tcW w:w="3708" w:type="dxa"/>
          </w:tcPr>
          <w:p w14:paraId="3B7B8786" w14:textId="69575330" w:rsidR="005F72FC" w:rsidRDefault="00CE72A7" w:rsidP="000F6102">
            <w:pPr>
              <w:spacing w:before="40" w:after="40"/>
              <w:rPr>
                <w:lang w:val="mi-NZ"/>
              </w:rPr>
            </w:pP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first</w:t>
            </w:r>
            <w:proofErr w:type="spellEnd"/>
            <w:r>
              <w:rPr>
                <w:lang w:val="mi-NZ"/>
              </w:rPr>
              <w:t xml:space="preserve"> </w:t>
            </w:r>
            <w:proofErr w:type="spellStart"/>
            <w:r>
              <w:rPr>
                <w:lang w:val="mi-NZ"/>
              </w:rPr>
              <w:t>sentence</w:t>
            </w:r>
            <w:proofErr w:type="spellEnd"/>
            <w:r>
              <w:rPr>
                <w:lang w:val="mi-NZ"/>
              </w:rPr>
              <w:t xml:space="preserve"> or </w:t>
            </w:r>
            <w:proofErr w:type="spellStart"/>
            <w:r w:rsidR="001534FB">
              <w:rPr>
                <w:lang w:val="mi-NZ"/>
              </w:rPr>
              <w:t>as</w:t>
            </w:r>
            <w:proofErr w:type="spellEnd"/>
            <w:r w:rsidR="001534FB">
              <w:rPr>
                <w:lang w:val="mi-NZ"/>
              </w:rPr>
              <w:t xml:space="preserve"> a </w:t>
            </w:r>
            <w:proofErr w:type="spellStart"/>
            <w:r w:rsidR="001534FB">
              <w:rPr>
                <w:lang w:val="mi-NZ"/>
              </w:rPr>
              <w:t>way</w:t>
            </w:r>
            <w:proofErr w:type="spellEnd"/>
            <w:r w:rsidR="001534FB">
              <w:rPr>
                <w:lang w:val="mi-NZ"/>
              </w:rPr>
              <w:t xml:space="preserve"> </w:t>
            </w:r>
            <w:proofErr w:type="spellStart"/>
            <w:r w:rsidR="001534FB">
              <w:rPr>
                <w:lang w:val="mi-NZ"/>
              </w:rPr>
              <w:t>of</w:t>
            </w:r>
            <w:proofErr w:type="spellEnd"/>
            <w:r w:rsidR="001534FB">
              <w:rPr>
                <w:lang w:val="mi-NZ"/>
              </w:rPr>
              <w:t xml:space="preserve"> </w:t>
            </w:r>
            <w:proofErr w:type="spellStart"/>
            <w:r w:rsidR="001534FB">
              <w:rPr>
                <w:lang w:val="mi-NZ"/>
              </w:rPr>
              <w:t>thanking</w:t>
            </w:r>
            <w:proofErr w:type="spellEnd"/>
            <w:r w:rsidR="001534FB">
              <w:rPr>
                <w:lang w:val="mi-NZ"/>
              </w:rPr>
              <w:t xml:space="preserve"> </w:t>
            </w:r>
            <w:proofErr w:type="spellStart"/>
            <w:r w:rsidR="001534FB">
              <w:rPr>
                <w:lang w:val="mi-NZ"/>
              </w:rPr>
              <w:t>them</w:t>
            </w:r>
            <w:proofErr w:type="spellEnd"/>
          </w:p>
        </w:tc>
      </w:tr>
      <w:tr w:rsidR="001534FB" w14:paraId="5740F38F" w14:textId="77777777" w:rsidTr="00B141B6">
        <w:tc>
          <w:tcPr>
            <w:tcW w:w="2520" w:type="dxa"/>
          </w:tcPr>
          <w:p w14:paraId="310EF71E" w14:textId="7C28F5D6" w:rsidR="001534FB" w:rsidRDefault="00BE20B3" w:rsidP="000F6102">
            <w:pPr>
              <w:spacing w:before="40" w:after="40"/>
              <w:rPr>
                <w:lang w:val="mi-NZ"/>
              </w:rPr>
            </w:pPr>
            <w:r>
              <w:rPr>
                <w:lang w:val="mi-NZ"/>
              </w:rPr>
              <w:t>Kia pai te rā</w:t>
            </w:r>
          </w:p>
        </w:tc>
        <w:tc>
          <w:tcPr>
            <w:tcW w:w="3150" w:type="dxa"/>
          </w:tcPr>
          <w:p w14:paraId="262B0893" w14:textId="2C528D09" w:rsidR="001534FB" w:rsidRDefault="00BE20B3" w:rsidP="000F6102">
            <w:pPr>
              <w:spacing w:before="40" w:after="40"/>
              <w:rPr>
                <w:lang w:val="mi-NZ"/>
              </w:rPr>
            </w:pPr>
            <w:proofErr w:type="spellStart"/>
            <w:r>
              <w:rPr>
                <w:lang w:val="mi-NZ"/>
              </w:rPr>
              <w:t>Have</w:t>
            </w:r>
            <w:proofErr w:type="spellEnd"/>
            <w:r>
              <w:rPr>
                <w:lang w:val="mi-NZ"/>
              </w:rPr>
              <w:t xml:space="preserve"> a </w:t>
            </w:r>
            <w:proofErr w:type="spellStart"/>
            <w:r>
              <w:rPr>
                <w:lang w:val="mi-NZ"/>
              </w:rPr>
              <w:t>good</w:t>
            </w:r>
            <w:proofErr w:type="spellEnd"/>
            <w:r>
              <w:rPr>
                <w:lang w:val="mi-NZ"/>
              </w:rPr>
              <w:t xml:space="preserve"> </w:t>
            </w:r>
            <w:proofErr w:type="spellStart"/>
            <w:r>
              <w:rPr>
                <w:lang w:val="mi-NZ"/>
              </w:rPr>
              <w:t>day</w:t>
            </w:r>
            <w:proofErr w:type="spellEnd"/>
          </w:p>
        </w:tc>
        <w:tc>
          <w:tcPr>
            <w:tcW w:w="3708" w:type="dxa"/>
          </w:tcPr>
          <w:p w14:paraId="5BF4BE9A" w14:textId="3A3EBB60" w:rsidR="001534FB" w:rsidRDefault="00BE20B3" w:rsidP="000F6102">
            <w:pPr>
              <w:spacing w:before="40" w:after="40"/>
              <w:rPr>
                <w:lang w:val="mi-NZ"/>
              </w:rPr>
            </w:pPr>
            <w:proofErr w:type="spellStart"/>
            <w:r>
              <w:rPr>
                <w:lang w:val="mi-NZ"/>
              </w:rPr>
              <w:t>At</w:t>
            </w:r>
            <w:proofErr w:type="spellEnd"/>
            <w:r>
              <w:rPr>
                <w:lang w:val="mi-NZ"/>
              </w:rPr>
              <w:t xml:space="preserve"> </w:t>
            </w:r>
            <w:proofErr w:type="spellStart"/>
            <w:r>
              <w:rPr>
                <w:lang w:val="mi-NZ"/>
              </w:rPr>
              <w:t>the</w:t>
            </w:r>
            <w:proofErr w:type="spellEnd"/>
            <w:r>
              <w:rPr>
                <w:lang w:val="mi-NZ"/>
              </w:rPr>
              <w:t xml:space="preserve"> </w:t>
            </w:r>
            <w:proofErr w:type="spellStart"/>
            <w:r>
              <w:rPr>
                <w:lang w:val="mi-NZ"/>
              </w:rPr>
              <w:t>end</w:t>
            </w:r>
            <w:proofErr w:type="spellEnd"/>
            <w:r>
              <w:rPr>
                <w:lang w:val="mi-NZ"/>
              </w:rPr>
              <w:t xml:space="preserve"> </w:t>
            </w:r>
            <w:proofErr w:type="spellStart"/>
            <w:r>
              <w:rPr>
                <w:lang w:val="mi-NZ"/>
              </w:rPr>
              <w:t>of</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letter</w:t>
            </w:r>
            <w:proofErr w:type="spellEnd"/>
          </w:p>
        </w:tc>
      </w:tr>
      <w:tr w:rsidR="003F65A4" w14:paraId="3184E521" w14:textId="77777777" w:rsidTr="00B141B6">
        <w:tc>
          <w:tcPr>
            <w:tcW w:w="2520" w:type="dxa"/>
          </w:tcPr>
          <w:p w14:paraId="01A9877B" w14:textId="69320B14" w:rsidR="003F65A4" w:rsidRDefault="003F65A4" w:rsidP="000F6102">
            <w:pPr>
              <w:spacing w:before="40" w:after="40"/>
              <w:rPr>
                <w:lang w:val="mi-NZ"/>
              </w:rPr>
            </w:pPr>
            <w:r>
              <w:rPr>
                <w:lang w:val="mi-NZ"/>
              </w:rPr>
              <w:t>Hei te tau tītoki</w:t>
            </w:r>
          </w:p>
        </w:tc>
        <w:tc>
          <w:tcPr>
            <w:tcW w:w="3150" w:type="dxa"/>
          </w:tcPr>
          <w:p w14:paraId="5FBF339A" w14:textId="5CD8CE06" w:rsidR="003F65A4" w:rsidRDefault="003F65A4" w:rsidP="000F6102">
            <w:pPr>
              <w:spacing w:before="40" w:after="40"/>
              <w:rPr>
                <w:lang w:val="mi-NZ"/>
              </w:rPr>
            </w:pPr>
            <w:proofErr w:type="spellStart"/>
            <w:r>
              <w:rPr>
                <w:lang w:val="mi-NZ"/>
              </w:rPr>
              <w:t>See</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sometime</w:t>
            </w:r>
            <w:proofErr w:type="spellEnd"/>
          </w:p>
        </w:tc>
        <w:tc>
          <w:tcPr>
            <w:tcW w:w="3708" w:type="dxa"/>
          </w:tcPr>
          <w:p w14:paraId="452B8472" w14:textId="58623D63" w:rsidR="003F65A4" w:rsidRDefault="003F65A4" w:rsidP="000F6102">
            <w:pPr>
              <w:spacing w:before="40" w:after="40"/>
              <w:rPr>
                <w:lang w:val="mi-NZ"/>
              </w:rPr>
            </w:pPr>
            <w:proofErr w:type="spellStart"/>
            <w:r>
              <w:rPr>
                <w:lang w:val="mi-NZ"/>
              </w:rPr>
              <w:t>If</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know</w:t>
            </w:r>
            <w:proofErr w:type="spellEnd"/>
            <w:r>
              <w:rPr>
                <w:lang w:val="mi-NZ"/>
              </w:rPr>
              <w:t xml:space="preserve"> </w:t>
            </w:r>
            <w:proofErr w:type="spellStart"/>
            <w:r>
              <w:rPr>
                <w:lang w:val="mi-NZ"/>
              </w:rPr>
              <w:t>them</w:t>
            </w:r>
            <w:proofErr w:type="spellEnd"/>
            <w:r>
              <w:rPr>
                <w:lang w:val="mi-NZ"/>
              </w:rPr>
              <w:t xml:space="preserve"> </w:t>
            </w:r>
            <w:r w:rsidR="00D26F48">
              <w:rPr>
                <w:lang w:val="mi-NZ"/>
              </w:rPr>
              <w:t xml:space="preserve">and </w:t>
            </w:r>
            <w:proofErr w:type="spellStart"/>
            <w:r w:rsidR="00D26F48">
              <w:rPr>
                <w:lang w:val="mi-NZ"/>
              </w:rPr>
              <w:t>intend</w:t>
            </w:r>
            <w:proofErr w:type="spellEnd"/>
            <w:r w:rsidR="00D26F48">
              <w:rPr>
                <w:lang w:val="mi-NZ"/>
              </w:rPr>
              <w:t xml:space="preserve"> to </w:t>
            </w:r>
            <w:proofErr w:type="spellStart"/>
            <w:r w:rsidR="00D26F48">
              <w:rPr>
                <w:lang w:val="mi-NZ"/>
              </w:rPr>
              <w:t>see</w:t>
            </w:r>
            <w:proofErr w:type="spellEnd"/>
            <w:r w:rsidR="00D26F48">
              <w:rPr>
                <w:lang w:val="mi-NZ"/>
              </w:rPr>
              <w:t xml:space="preserve"> </w:t>
            </w:r>
            <w:proofErr w:type="spellStart"/>
            <w:r w:rsidR="00D26F48">
              <w:rPr>
                <w:lang w:val="mi-NZ"/>
              </w:rPr>
              <w:t>them</w:t>
            </w:r>
            <w:proofErr w:type="spellEnd"/>
            <w:r w:rsidR="00D26F48">
              <w:rPr>
                <w:lang w:val="mi-NZ"/>
              </w:rPr>
              <w:t xml:space="preserve"> </w:t>
            </w:r>
            <w:proofErr w:type="spellStart"/>
            <w:r w:rsidR="00D26F48">
              <w:rPr>
                <w:lang w:val="mi-NZ"/>
              </w:rPr>
              <w:t>sometim</w:t>
            </w:r>
            <w:r w:rsidR="007229FF">
              <w:rPr>
                <w:lang w:val="mi-NZ"/>
              </w:rPr>
              <w:t>e</w:t>
            </w:r>
            <w:proofErr w:type="spellEnd"/>
          </w:p>
        </w:tc>
      </w:tr>
      <w:tr w:rsidR="00FB0E34" w14:paraId="11858241" w14:textId="77777777" w:rsidTr="00B141B6">
        <w:tc>
          <w:tcPr>
            <w:tcW w:w="2520" w:type="dxa"/>
          </w:tcPr>
          <w:p w14:paraId="28DCCDA3" w14:textId="5F3DED0E" w:rsidR="00FB0E34" w:rsidRDefault="00DC4F0C" w:rsidP="000F6102">
            <w:pPr>
              <w:spacing w:before="40" w:after="40"/>
              <w:rPr>
                <w:lang w:val="mi-NZ"/>
              </w:rPr>
            </w:pPr>
            <w:r>
              <w:rPr>
                <w:lang w:val="mi-NZ"/>
              </w:rPr>
              <w:t>Hei reira</w:t>
            </w:r>
          </w:p>
        </w:tc>
        <w:tc>
          <w:tcPr>
            <w:tcW w:w="3150" w:type="dxa"/>
          </w:tcPr>
          <w:p w14:paraId="39C9AEA2" w14:textId="33568E9D" w:rsidR="00FB0E34" w:rsidRDefault="00DC4F0C" w:rsidP="000F6102">
            <w:pPr>
              <w:spacing w:before="40" w:after="40"/>
              <w:rPr>
                <w:lang w:val="mi-NZ"/>
              </w:rPr>
            </w:pPr>
            <w:proofErr w:type="spellStart"/>
            <w:r>
              <w:rPr>
                <w:lang w:val="mi-NZ"/>
              </w:rPr>
              <w:t>See</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there</w:t>
            </w:r>
            <w:proofErr w:type="spellEnd"/>
            <w:r>
              <w:rPr>
                <w:lang w:val="mi-NZ"/>
              </w:rPr>
              <w:t xml:space="preserve"> (a </w:t>
            </w:r>
            <w:proofErr w:type="spellStart"/>
            <w:r>
              <w:rPr>
                <w:lang w:val="mi-NZ"/>
              </w:rPr>
              <w:t>place</w:t>
            </w:r>
            <w:proofErr w:type="spellEnd"/>
            <w:r>
              <w:rPr>
                <w:lang w:val="mi-NZ"/>
              </w:rPr>
              <w:t xml:space="preserve"> </w:t>
            </w:r>
            <w:proofErr w:type="spellStart"/>
            <w:r>
              <w:rPr>
                <w:lang w:val="mi-NZ"/>
              </w:rPr>
              <w:t>known</w:t>
            </w:r>
            <w:proofErr w:type="spellEnd"/>
            <w:r>
              <w:rPr>
                <w:lang w:val="mi-NZ"/>
              </w:rPr>
              <w:t xml:space="preserve"> or </w:t>
            </w:r>
            <w:proofErr w:type="spellStart"/>
            <w:r>
              <w:rPr>
                <w:lang w:val="mi-NZ"/>
              </w:rPr>
              <w:t>mentioned</w:t>
            </w:r>
            <w:proofErr w:type="spellEnd"/>
            <w:r>
              <w:rPr>
                <w:lang w:val="mi-NZ"/>
              </w:rPr>
              <w:t>)</w:t>
            </w:r>
          </w:p>
        </w:tc>
        <w:tc>
          <w:tcPr>
            <w:tcW w:w="3708" w:type="dxa"/>
          </w:tcPr>
          <w:p w14:paraId="093D58D4" w14:textId="4253D9C6" w:rsidR="00FB0E34" w:rsidRDefault="007229FF" w:rsidP="000F6102">
            <w:pPr>
              <w:spacing w:before="40" w:after="40"/>
              <w:rPr>
                <w:lang w:val="mi-NZ"/>
              </w:rPr>
            </w:pPr>
            <w:proofErr w:type="spellStart"/>
            <w:r>
              <w:rPr>
                <w:lang w:val="mi-NZ"/>
              </w:rPr>
              <w:t>If</w:t>
            </w:r>
            <w:proofErr w:type="spellEnd"/>
            <w:r>
              <w:rPr>
                <w:lang w:val="mi-NZ"/>
              </w:rPr>
              <w:t xml:space="preserve"> </w:t>
            </w:r>
            <w:proofErr w:type="spellStart"/>
            <w:r>
              <w:rPr>
                <w:lang w:val="mi-NZ"/>
              </w:rPr>
              <w:t>you</w:t>
            </w:r>
            <w:proofErr w:type="spellEnd"/>
            <w:r>
              <w:rPr>
                <w:lang w:val="mi-NZ"/>
              </w:rPr>
              <w:t xml:space="preserve"> are </w:t>
            </w:r>
            <w:proofErr w:type="spellStart"/>
            <w:r>
              <w:rPr>
                <w:lang w:val="mi-NZ"/>
              </w:rPr>
              <w:t>mentioning</w:t>
            </w:r>
            <w:proofErr w:type="spellEnd"/>
            <w:r>
              <w:rPr>
                <w:lang w:val="mi-NZ"/>
              </w:rPr>
              <w:t xml:space="preserve"> </w:t>
            </w:r>
            <w:proofErr w:type="spellStart"/>
            <w:r>
              <w:rPr>
                <w:lang w:val="mi-NZ"/>
              </w:rPr>
              <w:t>somewhere</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will</w:t>
            </w:r>
            <w:proofErr w:type="spellEnd"/>
            <w:r>
              <w:rPr>
                <w:lang w:val="mi-NZ"/>
              </w:rPr>
              <w:t xml:space="preserve"> </w:t>
            </w:r>
            <w:proofErr w:type="spellStart"/>
            <w:r>
              <w:rPr>
                <w:lang w:val="mi-NZ"/>
              </w:rPr>
              <w:t>both</w:t>
            </w:r>
            <w:proofErr w:type="spellEnd"/>
            <w:r>
              <w:rPr>
                <w:lang w:val="mi-NZ"/>
              </w:rPr>
              <w:t xml:space="preserve"> </w:t>
            </w:r>
            <w:proofErr w:type="spellStart"/>
            <w:r>
              <w:rPr>
                <w:lang w:val="mi-NZ"/>
              </w:rPr>
              <w:t>be</w:t>
            </w:r>
            <w:proofErr w:type="spellEnd"/>
          </w:p>
        </w:tc>
      </w:tr>
      <w:tr w:rsidR="007229FF" w14:paraId="5E64FAB9" w14:textId="77777777" w:rsidTr="00B141B6">
        <w:tc>
          <w:tcPr>
            <w:tcW w:w="2520" w:type="dxa"/>
          </w:tcPr>
          <w:p w14:paraId="4AC09EF6" w14:textId="4EB563B7" w:rsidR="007229FF" w:rsidRDefault="00330D1A" w:rsidP="000F6102">
            <w:pPr>
              <w:spacing w:before="40" w:after="40"/>
              <w:rPr>
                <w:lang w:val="mi-NZ"/>
              </w:rPr>
            </w:pPr>
            <w:r>
              <w:rPr>
                <w:lang w:val="mi-NZ"/>
              </w:rPr>
              <w:t>Kia manahau!</w:t>
            </w:r>
          </w:p>
        </w:tc>
        <w:tc>
          <w:tcPr>
            <w:tcW w:w="3150" w:type="dxa"/>
          </w:tcPr>
          <w:p w14:paraId="5A9F2286" w14:textId="13670C41" w:rsidR="007229FF" w:rsidRDefault="00330D1A" w:rsidP="000F6102">
            <w:pPr>
              <w:spacing w:before="40" w:after="40"/>
              <w:rPr>
                <w:lang w:val="mi-NZ"/>
              </w:rPr>
            </w:pPr>
            <w:proofErr w:type="spellStart"/>
            <w:r>
              <w:rPr>
                <w:lang w:val="mi-NZ"/>
              </w:rPr>
              <w:t>Enjoy</w:t>
            </w:r>
            <w:proofErr w:type="spellEnd"/>
            <w:r>
              <w:rPr>
                <w:lang w:val="mi-NZ"/>
              </w:rPr>
              <w:t>!</w:t>
            </w:r>
          </w:p>
        </w:tc>
        <w:tc>
          <w:tcPr>
            <w:tcW w:w="3708" w:type="dxa"/>
          </w:tcPr>
          <w:p w14:paraId="25FC62BF" w14:textId="64DA08F4" w:rsidR="007229FF" w:rsidRDefault="008C2863" w:rsidP="000F6102">
            <w:pPr>
              <w:spacing w:before="40" w:after="40"/>
              <w:rPr>
                <w:lang w:val="mi-NZ"/>
              </w:rPr>
            </w:pPr>
            <w:proofErr w:type="spellStart"/>
            <w:r>
              <w:rPr>
                <w:lang w:val="mi-NZ"/>
              </w:rPr>
              <w:t>If</w:t>
            </w:r>
            <w:proofErr w:type="spellEnd"/>
            <w:r>
              <w:rPr>
                <w:lang w:val="mi-NZ"/>
              </w:rPr>
              <w:t xml:space="preserve"> </w:t>
            </w:r>
            <w:proofErr w:type="spellStart"/>
            <w:r>
              <w:rPr>
                <w:lang w:val="mi-NZ"/>
              </w:rPr>
              <w:t>there</w:t>
            </w:r>
            <w:proofErr w:type="spellEnd"/>
            <w:r>
              <w:rPr>
                <w:lang w:val="mi-NZ"/>
              </w:rPr>
              <w:t xml:space="preserve"> </w:t>
            </w:r>
            <w:proofErr w:type="spellStart"/>
            <w:r>
              <w:rPr>
                <w:lang w:val="mi-NZ"/>
              </w:rPr>
              <w:t>is</w:t>
            </w:r>
            <w:proofErr w:type="spellEnd"/>
            <w:r>
              <w:rPr>
                <w:lang w:val="mi-NZ"/>
              </w:rPr>
              <w:t xml:space="preserve"> </w:t>
            </w:r>
            <w:proofErr w:type="spellStart"/>
            <w:r>
              <w:rPr>
                <w:lang w:val="mi-NZ"/>
              </w:rPr>
              <w:t>something</w:t>
            </w:r>
            <w:proofErr w:type="spellEnd"/>
            <w:r>
              <w:rPr>
                <w:lang w:val="mi-NZ"/>
              </w:rPr>
              <w:t xml:space="preserve"> </w:t>
            </w:r>
            <w:proofErr w:type="spellStart"/>
            <w:r>
              <w:rPr>
                <w:lang w:val="mi-NZ"/>
              </w:rPr>
              <w:t>the</w:t>
            </w:r>
            <w:proofErr w:type="spellEnd"/>
            <w:r>
              <w:rPr>
                <w:lang w:val="mi-NZ"/>
              </w:rPr>
              <w:t xml:space="preserve"> </w:t>
            </w:r>
            <w:proofErr w:type="spellStart"/>
            <w:r>
              <w:rPr>
                <w:lang w:val="mi-NZ"/>
              </w:rPr>
              <w:t>person</w:t>
            </w:r>
            <w:proofErr w:type="spellEnd"/>
            <w:r>
              <w:rPr>
                <w:lang w:val="mi-NZ"/>
              </w:rPr>
              <w:t xml:space="preserve"> </w:t>
            </w:r>
            <w:proofErr w:type="spellStart"/>
            <w:r>
              <w:rPr>
                <w:lang w:val="mi-NZ"/>
              </w:rPr>
              <w:t>will</w:t>
            </w:r>
            <w:proofErr w:type="spellEnd"/>
            <w:r>
              <w:rPr>
                <w:lang w:val="mi-NZ"/>
              </w:rPr>
              <w:t xml:space="preserve"> </w:t>
            </w:r>
            <w:proofErr w:type="spellStart"/>
            <w:r>
              <w:rPr>
                <w:lang w:val="mi-NZ"/>
              </w:rPr>
              <w:t>particuarly</w:t>
            </w:r>
            <w:proofErr w:type="spellEnd"/>
            <w:r>
              <w:rPr>
                <w:lang w:val="mi-NZ"/>
              </w:rPr>
              <w:t xml:space="preserve"> </w:t>
            </w:r>
            <w:proofErr w:type="spellStart"/>
            <w:r>
              <w:rPr>
                <w:lang w:val="mi-NZ"/>
              </w:rPr>
              <w:t>enjoy</w:t>
            </w:r>
            <w:proofErr w:type="spellEnd"/>
          </w:p>
        </w:tc>
      </w:tr>
      <w:tr w:rsidR="00B10F51" w14:paraId="2143D9AF" w14:textId="77777777" w:rsidTr="00B141B6">
        <w:tc>
          <w:tcPr>
            <w:tcW w:w="2520" w:type="dxa"/>
          </w:tcPr>
          <w:p w14:paraId="44FD84F3" w14:textId="112F1599" w:rsidR="00B10F51" w:rsidRDefault="00426F8F" w:rsidP="000F6102">
            <w:pPr>
              <w:spacing w:before="40" w:after="40"/>
              <w:rPr>
                <w:lang w:val="mi-NZ"/>
              </w:rPr>
            </w:pPr>
            <w:r>
              <w:rPr>
                <w:lang w:val="mi-NZ"/>
              </w:rPr>
              <w:t>Ka nui te mihi</w:t>
            </w:r>
          </w:p>
        </w:tc>
        <w:tc>
          <w:tcPr>
            <w:tcW w:w="3150" w:type="dxa"/>
          </w:tcPr>
          <w:p w14:paraId="4CE23E1C" w14:textId="052A6BB1" w:rsidR="00B10F51" w:rsidRDefault="00426F8F" w:rsidP="000F6102">
            <w:pPr>
              <w:spacing w:before="40" w:after="40"/>
              <w:rPr>
                <w:lang w:val="mi-NZ"/>
              </w:rPr>
            </w:pPr>
            <w:proofErr w:type="spellStart"/>
            <w:r>
              <w:rPr>
                <w:lang w:val="mi-NZ"/>
              </w:rPr>
              <w:t>Regards</w:t>
            </w:r>
            <w:proofErr w:type="spellEnd"/>
          </w:p>
        </w:tc>
        <w:tc>
          <w:tcPr>
            <w:tcW w:w="3708" w:type="dxa"/>
          </w:tcPr>
          <w:p w14:paraId="1E759E3A" w14:textId="231C9042" w:rsidR="00B10F51" w:rsidRDefault="00822E63" w:rsidP="000F6102">
            <w:pPr>
              <w:spacing w:before="40" w:after="40"/>
              <w:rPr>
                <w:lang w:val="mi-NZ"/>
              </w:rPr>
            </w:pPr>
            <w:proofErr w:type="spellStart"/>
            <w:r>
              <w:rPr>
                <w:lang w:val="mi-NZ"/>
              </w:rPr>
              <w:t>At</w:t>
            </w:r>
            <w:proofErr w:type="spellEnd"/>
            <w:r>
              <w:rPr>
                <w:lang w:val="mi-NZ"/>
              </w:rPr>
              <w:t xml:space="preserve"> </w:t>
            </w:r>
            <w:proofErr w:type="spellStart"/>
            <w:r>
              <w:rPr>
                <w:lang w:val="mi-NZ"/>
              </w:rPr>
              <w:t>the</w:t>
            </w:r>
            <w:proofErr w:type="spellEnd"/>
            <w:r>
              <w:rPr>
                <w:lang w:val="mi-NZ"/>
              </w:rPr>
              <w:t xml:space="preserve"> </w:t>
            </w:r>
            <w:proofErr w:type="spellStart"/>
            <w:r>
              <w:rPr>
                <w:lang w:val="mi-NZ"/>
              </w:rPr>
              <w:t>end</w:t>
            </w:r>
            <w:proofErr w:type="spellEnd"/>
            <w:r>
              <w:rPr>
                <w:lang w:val="mi-NZ"/>
              </w:rPr>
              <w:t xml:space="preserve"> </w:t>
            </w:r>
            <w:proofErr w:type="spellStart"/>
            <w:r>
              <w:rPr>
                <w:lang w:val="mi-NZ"/>
              </w:rPr>
              <w:t>of</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letter</w:t>
            </w:r>
            <w:proofErr w:type="spellEnd"/>
            <w:r>
              <w:rPr>
                <w:lang w:val="mi-NZ"/>
              </w:rPr>
              <w:t xml:space="preserve"> to </w:t>
            </w:r>
            <w:proofErr w:type="spellStart"/>
            <w:r>
              <w:rPr>
                <w:lang w:val="mi-NZ"/>
              </w:rPr>
              <w:t>sign</w:t>
            </w:r>
            <w:proofErr w:type="spellEnd"/>
            <w:r>
              <w:rPr>
                <w:lang w:val="mi-NZ"/>
              </w:rPr>
              <w:t xml:space="preserve"> </w:t>
            </w:r>
            <w:proofErr w:type="spellStart"/>
            <w:r>
              <w:rPr>
                <w:lang w:val="mi-NZ"/>
              </w:rPr>
              <w:t>off</w:t>
            </w:r>
            <w:proofErr w:type="spellEnd"/>
          </w:p>
        </w:tc>
      </w:tr>
      <w:tr w:rsidR="00822E63" w14:paraId="03204AA8" w14:textId="77777777" w:rsidTr="00B141B6">
        <w:tc>
          <w:tcPr>
            <w:tcW w:w="2520" w:type="dxa"/>
          </w:tcPr>
          <w:p w14:paraId="47038562" w14:textId="1D3E09FF" w:rsidR="00822E63" w:rsidRDefault="00F12F71" w:rsidP="000F6102">
            <w:pPr>
              <w:spacing w:before="40" w:after="40"/>
              <w:rPr>
                <w:lang w:val="mi-NZ"/>
              </w:rPr>
            </w:pPr>
            <w:r>
              <w:rPr>
                <w:lang w:val="mi-NZ"/>
              </w:rPr>
              <w:t>Ke</w:t>
            </w:r>
            <w:r w:rsidR="00352EF8">
              <w:rPr>
                <w:lang w:val="mi-NZ"/>
              </w:rPr>
              <w:t>i te pēhea koe?</w:t>
            </w:r>
          </w:p>
        </w:tc>
        <w:tc>
          <w:tcPr>
            <w:tcW w:w="3150" w:type="dxa"/>
          </w:tcPr>
          <w:p w14:paraId="6D20D4F8" w14:textId="192B2B47" w:rsidR="00822E63" w:rsidRDefault="00352EF8" w:rsidP="000F6102">
            <w:pPr>
              <w:spacing w:before="40" w:after="40"/>
              <w:rPr>
                <w:lang w:val="mi-NZ"/>
              </w:rPr>
            </w:pPr>
            <w:proofErr w:type="spellStart"/>
            <w:r>
              <w:rPr>
                <w:lang w:val="mi-NZ"/>
              </w:rPr>
              <w:t>How</w:t>
            </w:r>
            <w:proofErr w:type="spellEnd"/>
            <w:r>
              <w:rPr>
                <w:lang w:val="mi-NZ"/>
              </w:rPr>
              <w:t xml:space="preserve"> are </w:t>
            </w:r>
            <w:proofErr w:type="spellStart"/>
            <w:r>
              <w:rPr>
                <w:lang w:val="mi-NZ"/>
              </w:rPr>
              <w:t>you</w:t>
            </w:r>
            <w:proofErr w:type="spellEnd"/>
            <w:r>
              <w:rPr>
                <w:lang w:val="mi-NZ"/>
              </w:rPr>
              <w:t xml:space="preserve"> (to one </w:t>
            </w:r>
            <w:proofErr w:type="spellStart"/>
            <w:r>
              <w:rPr>
                <w:lang w:val="mi-NZ"/>
              </w:rPr>
              <w:t>person</w:t>
            </w:r>
            <w:proofErr w:type="spellEnd"/>
            <w:r>
              <w:rPr>
                <w:lang w:val="mi-NZ"/>
              </w:rPr>
              <w:t>)</w:t>
            </w:r>
          </w:p>
        </w:tc>
        <w:tc>
          <w:tcPr>
            <w:tcW w:w="3708" w:type="dxa"/>
          </w:tcPr>
          <w:p w14:paraId="1F971C2A" w14:textId="486BF837" w:rsidR="00822E63" w:rsidRDefault="00352EF8" w:rsidP="000F6102">
            <w:pPr>
              <w:spacing w:before="40" w:after="40"/>
              <w:rPr>
                <w:lang w:val="mi-NZ"/>
              </w:rPr>
            </w:pPr>
            <w:proofErr w:type="spellStart"/>
            <w:r>
              <w:rPr>
                <w:lang w:val="mi-NZ"/>
              </w:rPr>
              <w:t>At</w:t>
            </w:r>
            <w:proofErr w:type="spellEnd"/>
            <w:r>
              <w:rPr>
                <w:lang w:val="mi-NZ"/>
              </w:rPr>
              <w:t xml:space="preserve"> </w:t>
            </w:r>
            <w:proofErr w:type="spellStart"/>
            <w:r>
              <w:rPr>
                <w:lang w:val="mi-NZ"/>
              </w:rPr>
              <w:t>the</w:t>
            </w:r>
            <w:proofErr w:type="spellEnd"/>
            <w:r>
              <w:rPr>
                <w:lang w:val="mi-NZ"/>
              </w:rPr>
              <w:t xml:space="preserve"> </w:t>
            </w:r>
            <w:proofErr w:type="spellStart"/>
            <w:r>
              <w:rPr>
                <w:lang w:val="mi-NZ"/>
              </w:rPr>
              <w:t>beginning</w:t>
            </w:r>
            <w:proofErr w:type="spellEnd"/>
            <w:r>
              <w:rPr>
                <w:lang w:val="mi-NZ"/>
              </w:rPr>
              <w:t xml:space="preserve"> </w:t>
            </w:r>
            <w:proofErr w:type="spellStart"/>
            <w:r>
              <w:rPr>
                <w:lang w:val="mi-NZ"/>
              </w:rPr>
              <w:t>of</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letter</w:t>
            </w:r>
            <w:proofErr w:type="spellEnd"/>
          </w:p>
        </w:tc>
      </w:tr>
      <w:tr w:rsidR="00352EF8" w14:paraId="18565DFE" w14:textId="77777777" w:rsidTr="00B141B6">
        <w:tc>
          <w:tcPr>
            <w:tcW w:w="2520" w:type="dxa"/>
          </w:tcPr>
          <w:p w14:paraId="78E3A382" w14:textId="5835CCAF" w:rsidR="00352EF8" w:rsidRDefault="00592180" w:rsidP="000F6102">
            <w:pPr>
              <w:spacing w:before="40" w:after="40"/>
              <w:rPr>
                <w:lang w:val="mi-NZ"/>
              </w:rPr>
            </w:pPr>
            <w:r>
              <w:rPr>
                <w:lang w:val="mi-NZ"/>
              </w:rPr>
              <w:t>Ka mau te wehi!</w:t>
            </w:r>
          </w:p>
        </w:tc>
        <w:tc>
          <w:tcPr>
            <w:tcW w:w="3150" w:type="dxa"/>
          </w:tcPr>
          <w:p w14:paraId="5004BB6B" w14:textId="64E595DA" w:rsidR="00352EF8" w:rsidRDefault="00CB7DFB" w:rsidP="000F6102">
            <w:pPr>
              <w:spacing w:before="40" w:after="40"/>
              <w:rPr>
                <w:lang w:val="mi-NZ"/>
              </w:rPr>
            </w:pPr>
            <w:proofErr w:type="spellStart"/>
            <w:r>
              <w:rPr>
                <w:lang w:val="mi-NZ"/>
              </w:rPr>
              <w:t>Awesome</w:t>
            </w:r>
            <w:proofErr w:type="spellEnd"/>
            <w:r>
              <w:rPr>
                <w:lang w:val="mi-NZ"/>
              </w:rPr>
              <w:t>!</w:t>
            </w:r>
            <w:r w:rsidR="00905323">
              <w:rPr>
                <w:lang w:val="mi-NZ"/>
              </w:rPr>
              <w:t xml:space="preserve"> </w:t>
            </w:r>
            <w:proofErr w:type="spellStart"/>
            <w:r>
              <w:rPr>
                <w:lang w:val="mi-NZ"/>
              </w:rPr>
              <w:t>Fantastic</w:t>
            </w:r>
            <w:proofErr w:type="spellEnd"/>
            <w:r>
              <w:rPr>
                <w:lang w:val="mi-NZ"/>
              </w:rPr>
              <w:t xml:space="preserve">! </w:t>
            </w:r>
          </w:p>
        </w:tc>
        <w:tc>
          <w:tcPr>
            <w:tcW w:w="3708" w:type="dxa"/>
          </w:tcPr>
          <w:p w14:paraId="6096E830" w14:textId="605680C0" w:rsidR="00352EF8" w:rsidRDefault="0058162D" w:rsidP="000F6102">
            <w:pPr>
              <w:spacing w:before="40" w:after="40"/>
              <w:rPr>
                <w:lang w:val="mi-NZ"/>
              </w:rPr>
            </w:pPr>
            <w:proofErr w:type="spellStart"/>
            <w:r>
              <w:rPr>
                <w:lang w:val="mi-NZ"/>
              </w:rPr>
              <w:t>If</w:t>
            </w:r>
            <w:proofErr w:type="spellEnd"/>
            <w:r>
              <w:rPr>
                <w:lang w:val="mi-NZ"/>
              </w:rPr>
              <w:t xml:space="preserve"> </w:t>
            </w:r>
            <w:proofErr w:type="spellStart"/>
            <w:r>
              <w:rPr>
                <w:lang w:val="mi-NZ"/>
              </w:rPr>
              <w:t>you</w:t>
            </w:r>
            <w:proofErr w:type="spellEnd"/>
            <w:r>
              <w:rPr>
                <w:lang w:val="mi-NZ"/>
              </w:rPr>
              <w:t xml:space="preserve"> are </w:t>
            </w:r>
            <w:proofErr w:type="spellStart"/>
            <w:r>
              <w:rPr>
                <w:lang w:val="mi-NZ"/>
              </w:rPr>
              <w:t>sharing</w:t>
            </w:r>
            <w:proofErr w:type="spellEnd"/>
            <w:r>
              <w:rPr>
                <w:lang w:val="mi-NZ"/>
              </w:rPr>
              <w:t xml:space="preserve"> </w:t>
            </w:r>
            <w:proofErr w:type="spellStart"/>
            <w:r>
              <w:rPr>
                <w:lang w:val="mi-NZ"/>
              </w:rPr>
              <w:t>something</w:t>
            </w:r>
            <w:proofErr w:type="spellEnd"/>
            <w:r>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letter</w:t>
            </w:r>
            <w:proofErr w:type="spellEnd"/>
            <w:r>
              <w:rPr>
                <w:lang w:val="mi-NZ"/>
              </w:rPr>
              <w:t xml:space="preserve"> </w:t>
            </w:r>
            <w:proofErr w:type="spellStart"/>
            <w:r>
              <w:rPr>
                <w:lang w:val="mi-NZ"/>
              </w:rPr>
              <w:t>that</w:t>
            </w:r>
            <w:proofErr w:type="spellEnd"/>
            <w:r>
              <w:rPr>
                <w:lang w:val="mi-NZ"/>
              </w:rPr>
              <w:t xml:space="preserve"> </w:t>
            </w:r>
            <w:proofErr w:type="spellStart"/>
            <w:r>
              <w:rPr>
                <w:lang w:val="mi-NZ"/>
              </w:rPr>
              <w:t>is</w:t>
            </w:r>
            <w:proofErr w:type="spellEnd"/>
            <w:r>
              <w:rPr>
                <w:lang w:val="mi-NZ"/>
              </w:rPr>
              <w:t xml:space="preserve"> </w:t>
            </w:r>
            <w:proofErr w:type="spellStart"/>
            <w:r>
              <w:rPr>
                <w:lang w:val="mi-NZ"/>
              </w:rPr>
              <w:t>awesome</w:t>
            </w:r>
            <w:proofErr w:type="spellEnd"/>
            <w:r>
              <w:rPr>
                <w:lang w:val="mi-NZ"/>
              </w:rPr>
              <w:t xml:space="preserve"> or </w:t>
            </w:r>
            <w:proofErr w:type="spellStart"/>
            <w:r>
              <w:rPr>
                <w:lang w:val="mi-NZ"/>
              </w:rPr>
              <w:t>fantastic</w:t>
            </w:r>
            <w:proofErr w:type="spellEnd"/>
          </w:p>
        </w:tc>
      </w:tr>
      <w:tr w:rsidR="0058162D" w14:paraId="1B3898CC" w14:textId="77777777" w:rsidTr="00B141B6">
        <w:tc>
          <w:tcPr>
            <w:tcW w:w="2520" w:type="dxa"/>
          </w:tcPr>
          <w:p w14:paraId="3E8604F1" w14:textId="21897346" w:rsidR="0058162D" w:rsidRDefault="00821882" w:rsidP="000F6102">
            <w:pPr>
              <w:spacing w:before="40" w:after="40"/>
              <w:rPr>
                <w:lang w:val="mi-NZ"/>
              </w:rPr>
            </w:pPr>
            <w:r>
              <w:rPr>
                <w:lang w:val="mi-NZ"/>
              </w:rPr>
              <w:t>Ngā mihi nui</w:t>
            </w:r>
          </w:p>
        </w:tc>
        <w:tc>
          <w:tcPr>
            <w:tcW w:w="3150" w:type="dxa"/>
          </w:tcPr>
          <w:p w14:paraId="367869BE" w14:textId="66735AD0" w:rsidR="0058162D" w:rsidRDefault="00821882" w:rsidP="000F6102">
            <w:pPr>
              <w:spacing w:before="40" w:after="40"/>
              <w:rPr>
                <w:lang w:val="mi-NZ"/>
              </w:rPr>
            </w:pPr>
            <w:proofErr w:type="spellStart"/>
            <w:r>
              <w:rPr>
                <w:lang w:val="mi-NZ"/>
              </w:rPr>
              <w:t>Thank</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very</w:t>
            </w:r>
            <w:proofErr w:type="spellEnd"/>
            <w:r>
              <w:rPr>
                <w:lang w:val="mi-NZ"/>
              </w:rPr>
              <w:t xml:space="preserve"> </w:t>
            </w:r>
            <w:proofErr w:type="spellStart"/>
            <w:r>
              <w:rPr>
                <w:lang w:val="mi-NZ"/>
              </w:rPr>
              <w:t>much</w:t>
            </w:r>
            <w:proofErr w:type="spellEnd"/>
          </w:p>
        </w:tc>
        <w:tc>
          <w:tcPr>
            <w:tcW w:w="3708" w:type="dxa"/>
          </w:tcPr>
          <w:p w14:paraId="447D6FD8" w14:textId="4DFB23CD" w:rsidR="0058162D" w:rsidRDefault="00821882" w:rsidP="000F6102">
            <w:pPr>
              <w:spacing w:before="40" w:after="40"/>
              <w:rPr>
                <w:lang w:val="mi-NZ"/>
              </w:rPr>
            </w:pPr>
            <w:r>
              <w:rPr>
                <w:lang w:val="mi-NZ"/>
              </w:rPr>
              <w:t xml:space="preserve">To </w:t>
            </w:r>
            <w:proofErr w:type="spellStart"/>
            <w:r>
              <w:rPr>
                <w:lang w:val="mi-NZ"/>
              </w:rPr>
              <w:t>thank</w:t>
            </w:r>
            <w:proofErr w:type="spellEnd"/>
            <w:r>
              <w:rPr>
                <w:lang w:val="mi-NZ"/>
              </w:rPr>
              <w:t xml:space="preserve"> </w:t>
            </w:r>
            <w:proofErr w:type="spellStart"/>
            <w:r>
              <w:rPr>
                <w:lang w:val="mi-NZ"/>
              </w:rPr>
              <w:t>them</w:t>
            </w:r>
            <w:proofErr w:type="spellEnd"/>
            <w:r w:rsidR="000C3C2A">
              <w:rPr>
                <w:lang w:val="mi-NZ"/>
              </w:rPr>
              <w:t>.</w:t>
            </w:r>
          </w:p>
        </w:tc>
      </w:tr>
    </w:tbl>
    <w:p w14:paraId="36923225" w14:textId="0B5AD6E0" w:rsidR="00635EED" w:rsidRPr="008E14D1" w:rsidRDefault="00635EED" w:rsidP="00B061ED">
      <w:pPr>
        <w:pStyle w:val="BH1"/>
        <w:spacing w:line="276" w:lineRule="auto"/>
      </w:pPr>
      <w:r>
        <w:rPr>
          <w:rFonts w:eastAsia="Times New Roman"/>
          <w:color w:val="000000"/>
        </w:rPr>
        <w:br w:type="column"/>
      </w:r>
      <w:proofErr w:type="spellStart"/>
      <w:r w:rsidRPr="008E14D1">
        <w:lastRenderedPageBreak/>
        <w:t>Day</w:t>
      </w:r>
      <w:proofErr w:type="spellEnd"/>
      <w:r w:rsidRPr="008E14D1">
        <w:t xml:space="preserve"> </w:t>
      </w:r>
      <w:r>
        <w:t>8</w:t>
      </w:r>
      <w:r w:rsidRPr="008E14D1">
        <w:t xml:space="preserve"> </w:t>
      </w:r>
      <w:proofErr w:type="spellStart"/>
      <w:r>
        <w:t>a</w:t>
      </w:r>
      <w:r w:rsidRPr="008E14D1">
        <w:t>ctivity</w:t>
      </w:r>
      <w:proofErr w:type="spellEnd"/>
      <w:r w:rsidRPr="008E14D1">
        <w:t xml:space="preserve"> </w:t>
      </w:r>
      <w:r>
        <w:t>3</w:t>
      </w:r>
      <w:r w:rsidRPr="008E14D1">
        <w:t xml:space="preserve">: </w:t>
      </w:r>
      <w:proofErr w:type="spellStart"/>
      <w:r w:rsidR="005B10E8">
        <w:t>Let’s</w:t>
      </w:r>
      <w:proofErr w:type="spellEnd"/>
      <w:r w:rsidR="005B10E8">
        <w:t xml:space="preserve"> </w:t>
      </w:r>
      <w:proofErr w:type="spellStart"/>
      <w:r w:rsidR="005B10E8">
        <w:t>get</w:t>
      </w:r>
      <w:proofErr w:type="spellEnd"/>
      <w:r w:rsidR="005B10E8">
        <w:t xml:space="preserve"> </w:t>
      </w:r>
      <w:proofErr w:type="spellStart"/>
      <w:r w:rsidR="005B10E8">
        <w:t>arty</w:t>
      </w:r>
      <w:proofErr w:type="spellEnd"/>
      <w:r w:rsidR="00BF29A6">
        <w:t>!</w:t>
      </w:r>
    </w:p>
    <w:p w14:paraId="219A8E75" w14:textId="77777777" w:rsidR="00635EED" w:rsidRPr="00884C02" w:rsidRDefault="00635EED" w:rsidP="00CE65A2">
      <w:pPr>
        <w:spacing w:before="120" w:line="240" w:lineRule="auto"/>
        <w:rPr>
          <w:b/>
          <w:color w:val="3472AC"/>
        </w:rPr>
      </w:pPr>
      <w:r w:rsidRPr="00884C02">
        <w:rPr>
          <w:b/>
          <w:color w:val="3472AC"/>
        </w:rPr>
        <w:t>Notes for teachers and whānau</w:t>
      </w:r>
    </w:p>
    <w:p w14:paraId="4157F040" w14:textId="790CB79F" w:rsidR="00635EED" w:rsidRPr="00884C02" w:rsidRDefault="00BF29A6" w:rsidP="00201946">
      <w:r w:rsidRPr="00884C02">
        <w:t xml:space="preserve">For this </w:t>
      </w:r>
      <w:r w:rsidR="00FF7FCE" w:rsidRPr="00884C02">
        <w:t>activity</w:t>
      </w:r>
      <w:r w:rsidR="00FF7FCE">
        <w:t>,</w:t>
      </w:r>
      <w:r w:rsidRPr="00884C02">
        <w:t xml:space="preserve"> your learner is going to </w:t>
      </w:r>
      <w:r w:rsidR="00135C22" w:rsidRPr="00884C02">
        <w:t>create a</w:t>
      </w:r>
      <w:r w:rsidR="005B05FE" w:rsidRPr="00884C02">
        <w:t>n A4</w:t>
      </w:r>
      <w:r w:rsidR="004850F1">
        <w:rPr>
          <w:iCs/>
        </w:rPr>
        <w:t>-</w:t>
      </w:r>
      <w:r w:rsidR="005B05FE" w:rsidRPr="00884C02">
        <w:t>sized mural</w:t>
      </w:r>
      <w:r w:rsidR="00135C22" w:rsidRPr="00884C02">
        <w:t xml:space="preserve"> </w:t>
      </w:r>
      <w:r w:rsidR="00A04F1B" w:rsidRPr="00884C02">
        <w:t>highlighting one of the focus areas this week.</w:t>
      </w:r>
      <w:r w:rsidR="009955CB" w:rsidRPr="00884C02">
        <w:t xml:space="preserve"> </w:t>
      </w:r>
      <w:r w:rsidR="00884C02" w:rsidRPr="00884C02">
        <w:rPr>
          <w:iCs/>
        </w:rPr>
        <w:t xml:space="preserve">For example, </w:t>
      </w:r>
      <w:r w:rsidR="00201946" w:rsidRPr="00884C02">
        <w:rPr>
          <w:iCs/>
        </w:rPr>
        <w:t>k</w:t>
      </w:r>
      <w:r w:rsidR="009955CB" w:rsidRPr="00884C02">
        <w:rPr>
          <w:iCs/>
        </w:rPr>
        <w:t>eeping</w:t>
      </w:r>
      <w:r w:rsidR="009955CB" w:rsidRPr="00884C02">
        <w:t xml:space="preserve"> a pet, responsibilities when using a </w:t>
      </w:r>
      <w:r w:rsidR="009955CB" w:rsidRPr="00FB43A3">
        <w:rPr>
          <w:spacing w:val="-6"/>
        </w:rPr>
        <w:t xml:space="preserve">community facility, </w:t>
      </w:r>
      <w:r w:rsidR="00B27F85" w:rsidRPr="00FB43A3">
        <w:rPr>
          <w:spacing w:val="-6"/>
        </w:rPr>
        <w:t>a job</w:t>
      </w:r>
      <w:r w:rsidR="00884C02" w:rsidRPr="00FB43A3">
        <w:rPr>
          <w:iCs/>
          <w:spacing w:val="-6"/>
        </w:rPr>
        <w:t xml:space="preserve"> or </w:t>
      </w:r>
      <w:r w:rsidR="00B27F85" w:rsidRPr="00FB43A3">
        <w:rPr>
          <w:spacing w:val="-6"/>
        </w:rPr>
        <w:t xml:space="preserve">role which comes with </w:t>
      </w:r>
      <w:r w:rsidR="00F32EDD" w:rsidRPr="00FB43A3">
        <w:rPr>
          <w:spacing w:val="-6"/>
        </w:rPr>
        <w:t>responsibilities for helping the community</w:t>
      </w:r>
      <w:r w:rsidR="00884C02" w:rsidRPr="00FB43A3">
        <w:rPr>
          <w:iCs/>
          <w:spacing w:val="-6"/>
        </w:rPr>
        <w:t>.</w:t>
      </w:r>
    </w:p>
    <w:p w14:paraId="65A8A79B" w14:textId="25472F36" w:rsidR="00AA6193" w:rsidRPr="00884C02" w:rsidRDefault="00AA6193" w:rsidP="00201946">
      <w:pPr>
        <w:spacing w:after="0"/>
        <w:ind w:right="2347"/>
      </w:pPr>
      <w:r w:rsidRPr="00884C02">
        <w:t xml:space="preserve">Learners will be exploring the learning area of </w:t>
      </w:r>
      <w:r w:rsidR="004B47D5" w:rsidRPr="00884C02">
        <w:t>visual arts</w:t>
      </w:r>
      <w:r w:rsidR="00DE23AE" w:rsidRPr="00884C02">
        <w:rPr>
          <w:iCs/>
        </w:rPr>
        <w:t>.</w:t>
      </w:r>
    </w:p>
    <w:p w14:paraId="1232D5C7" w14:textId="77777777" w:rsidR="00B061ED" w:rsidRDefault="004279CF" w:rsidP="00CE65A2">
      <w:pPr>
        <w:spacing w:line="240" w:lineRule="auto"/>
      </w:pPr>
      <w:r>
        <w:pict w14:anchorId="689E3894">
          <v:rect id="_x0000_i1057" style="width:0;height:1.5pt" o:hralign="center" o:hrstd="t" o:hr="t" fillcolor="#a0a0a0" stroked="f"/>
        </w:pict>
      </w:r>
    </w:p>
    <w:p w14:paraId="433FFF6C" w14:textId="5F24AACC" w:rsidR="00B061ED" w:rsidRPr="008E14D1" w:rsidRDefault="00B061ED" w:rsidP="00CE65A2">
      <w:pPr>
        <w:pStyle w:val="LI"/>
        <w:spacing w:line="240" w:lineRule="auto"/>
        <w:rPr>
          <w:bCs/>
        </w:rPr>
      </w:pPr>
      <w:r w:rsidRPr="008E14D1">
        <w:t xml:space="preserve">I am learning to: </w:t>
      </w:r>
      <w:r w:rsidR="000F6102">
        <w:t>u</w:t>
      </w:r>
      <w:r w:rsidR="00073E82">
        <w:t xml:space="preserve">se pencils, </w:t>
      </w:r>
      <w:r w:rsidR="00ED21FC">
        <w:t>felts,</w:t>
      </w:r>
      <w:r w:rsidR="00073E82">
        <w:t xml:space="preserve"> or crayons to create a</w:t>
      </w:r>
      <w:r w:rsidR="00B93175">
        <w:t>n A4 mural</w:t>
      </w:r>
      <w:r w:rsidR="008A351E">
        <w:t xml:space="preserve"> which shares a message</w:t>
      </w:r>
    </w:p>
    <w:p w14:paraId="09369AB2" w14:textId="77777777" w:rsidR="00B061ED" w:rsidRPr="00CA3174" w:rsidRDefault="00B061ED" w:rsidP="00DE23AE">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0ED94495" w14:textId="057A493F" w:rsidR="00B061ED" w:rsidRDefault="00B93175" w:rsidP="00DE23AE">
      <w:pPr>
        <w:pStyle w:val="ListParagraph"/>
        <w:numPr>
          <w:ilvl w:val="0"/>
          <w:numId w:val="4"/>
        </w:numPr>
        <w:spacing w:after="0"/>
        <w:contextualSpacing w:val="0"/>
        <w:rPr>
          <w:lang w:val="mi-NZ"/>
        </w:rPr>
      </w:pPr>
      <w:r>
        <w:rPr>
          <w:lang w:val="mi-NZ"/>
        </w:rPr>
        <w:t>30</w:t>
      </w:r>
      <w:r w:rsidR="00B061ED" w:rsidRPr="00CA3174">
        <w:rPr>
          <w:lang w:val="mi-NZ"/>
        </w:rPr>
        <w:t xml:space="preserve"> </w:t>
      </w:r>
      <w:proofErr w:type="spellStart"/>
      <w:r w:rsidR="00B061ED" w:rsidRPr="00CA3174">
        <w:rPr>
          <w:lang w:val="mi-NZ"/>
        </w:rPr>
        <w:t>minutes</w:t>
      </w:r>
      <w:proofErr w:type="spellEnd"/>
    </w:p>
    <w:p w14:paraId="4028B829" w14:textId="6AF572FF" w:rsidR="00CE65A2" w:rsidRPr="00F32EDD" w:rsidRDefault="00B93175" w:rsidP="00DE23AE">
      <w:pPr>
        <w:pStyle w:val="ListParagraph"/>
        <w:numPr>
          <w:ilvl w:val="0"/>
          <w:numId w:val="4"/>
        </w:numPr>
        <w:spacing w:after="0"/>
        <w:contextualSpacing w:val="0"/>
        <w:textAlignment w:val="baseline"/>
        <w:rPr>
          <w:rFonts w:eastAsia="Times New Roman"/>
          <w:lang w:eastAsia="en-NZ"/>
        </w:rPr>
      </w:pPr>
      <w:r>
        <w:rPr>
          <w:rFonts w:eastAsia="Times New Roman"/>
          <w:color w:val="000000"/>
          <w:lang w:eastAsia="en-NZ"/>
        </w:rPr>
        <w:t>Home learning book or an A4 piece of paper</w:t>
      </w:r>
    </w:p>
    <w:p w14:paraId="7722E9CB" w14:textId="0D3A5B3B" w:rsidR="00F32EDD" w:rsidRPr="00581D1F" w:rsidRDefault="00665DB5" w:rsidP="00DE23AE">
      <w:pPr>
        <w:pStyle w:val="ListParagraph"/>
        <w:numPr>
          <w:ilvl w:val="0"/>
          <w:numId w:val="4"/>
        </w:numPr>
        <w:spacing w:after="0"/>
        <w:contextualSpacing w:val="0"/>
        <w:textAlignment w:val="baseline"/>
        <w:rPr>
          <w:rFonts w:eastAsia="Times New Roman"/>
          <w:lang w:eastAsia="en-NZ"/>
        </w:rPr>
      </w:pPr>
      <w:r>
        <w:rPr>
          <w:rFonts w:eastAsia="Times New Roman"/>
          <w:color w:val="000000"/>
          <w:lang w:eastAsia="en-NZ"/>
        </w:rPr>
        <w:t>Coloured pencils, felts, crayons.</w:t>
      </w:r>
    </w:p>
    <w:p w14:paraId="752DC0ED" w14:textId="36EAEA9B" w:rsidR="00B061ED" w:rsidRPr="008E14D1" w:rsidRDefault="00B061ED" w:rsidP="00CE65A2">
      <w:pPr>
        <w:pStyle w:val="BH2"/>
        <w:spacing w:line="240" w:lineRule="auto"/>
      </w:pPr>
      <w:proofErr w:type="spellStart"/>
      <w:r>
        <w:t>Your</w:t>
      </w:r>
      <w:proofErr w:type="spellEnd"/>
      <w:r>
        <w:t xml:space="preserve"> </w:t>
      </w:r>
      <w:proofErr w:type="spellStart"/>
      <w:r>
        <w:t>task</w:t>
      </w:r>
      <w:proofErr w:type="spellEnd"/>
    </w:p>
    <w:p w14:paraId="774F4199" w14:textId="7D24112E" w:rsidR="00635EED" w:rsidRDefault="006119A1" w:rsidP="00B061ED">
      <w:r>
        <w:t>Throughout this week</w:t>
      </w:r>
      <w:r w:rsidR="00FB43A3">
        <w:t>,</w:t>
      </w:r>
      <w:r>
        <w:t xml:space="preserve"> you have explored, </w:t>
      </w:r>
      <w:r w:rsidR="003C23B7">
        <w:t>discovered, made meaning</w:t>
      </w:r>
      <w:r w:rsidR="00DE23AE">
        <w:t>,</w:t>
      </w:r>
      <w:r w:rsidR="003C23B7">
        <w:t xml:space="preserve"> and investigated </w:t>
      </w:r>
      <w:r w:rsidR="00926CF1">
        <w:t>rights and responsibilities within the home, your community</w:t>
      </w:r>
      <w:r w:rsidR="00DE23AE">
        <w:t>,</w:t>
      </w:r>
      <w:r w:rsidR="00926CF1">
        <w:t xml:space="preserve"> and in the workforce. </w:t>
      </w:r>
      <w:r w:rsidR="00310F14">
        <w:t>For today’s activity</w:t>
      </w:r>
      <w:r w:rsidR="000B4922">
        <w:t>,</w:t>
      </w:r>
      <w:r w:rsidR="00310F14">
        <w:t xml:space="preserve"> you are going to </w:t>
      </w:r>
      <w:r w:rsidR="00F84E42" w:rsidRPr="00F54320">
        <w:rPr>
          <w:b/>
        </w:rPr>
        <w:t>create</w:t>
      </w:r>
      <w:r w:rsidR="00F84E42">
        <w:t xml:space="preserve"> a</w:t>
      </w:r>
      <w:r w:rsidR="00AE0D48">
        <w:t>n</w:t>
      </w:r>
      <w:r w:rsidR="00F84E42">
        <w:t xml:space="preserve"> A4 mural of one of the </w:t>
      </w:r>
      <w:r w:rsidR="00780E08">
        <w:t>areas we have explored. To help you get started with your planning</w:t>
      </w:r>
      <w:r w:rsidR="00C051BC">
        <w:t>,</w:t>
      </w:r>
      <w:r w:rsidR="00780E08">
        <w:t xml:space="preserve"> you might like to use one of these ideas</w:t>
      </w:r>
      <w:r w:rsidR="000B4922">
        <w:t>.</w:t>
      </w:r>
    </w:p>
    <w:p w14:paraId="2EBFDA6D" w14:textId="40A75576" w:rsidR="00780E08" w:rsidRDefault="00DD632B" w:rsidP="00AE0D48">
      <w:pPr>
        <w:pStyle w:val="ListParagraph"/>
        <w:numPr>
          <w:ilvl w:val="0"/>
          <w:numId w:val="39"/>
        </w:numPr>
      </w:pPr>
      <w:r>
        <w:t>A</w:t>
      </w:r>
      <w:r w:rsidR="00780E08">
        <w:t xml:space="preserve"> mural about keeping a pet</w:t>
      </w:r>
      <w:r w:rsidR="00BC7120">
        <w:t>, their needs</w:t>
      </w:r>
      <w:r w:rsidR="00C17048">
        <w:t xml:space="preserve"> or rights as an animal</w:t>
      </w:r>
      <w:r w:rsidR="00C051BC">
        <w:t>,</w:t>
      </w:r>
      <w:r w:rsidR="00C17048">
        <w:t xml:space="preserve"> and the </w:t>
      </w:r>
      <w:r w:rsidR="00F54320">
        <w:t>owner’s</w:t>
      </w:r>
      <w:r w:rsidR="00C17048">
        <w:t xml:space="preserve"> responsibility.</w:t>
      </w:r>
    </w:p>
    <w:p w14:paraId="2F613E8B" w14:textId="5877339B" w:rsidR="00C17048" w:rsidRDefault="00C17048" w:rsidP="00AE0D48">
      <w:pPr>
        <w:pStyle w:val="ListParagraph"/>
        <w:numPr>
          <w:ilvl w:val="0"/>
          <w:numId w:val="39"/>
        </w:numPr>
      </w:pPr>
      <w:r>
        <w:t xml:space="preserve">A </w:t>
      </w:r>
      <w:r w:rsidR="00DD632B">
        <w:t>mural showing</w:t>
      </w:r>
      <w:r w:rsidR="007322E3">
        <w:t xml:space="preserve"> an amazing facility you have in your community</w:t>
      </w:r>
      <w:r w:rsidR="00983874">
        <w:t>,</w:t>
      </w:r>
      <w:r w:rsidR="007322E3">
        <w:t xml:space="preserve"> like </w:t>
      </w:r>
      <w:r w:rsidR="00BB403D">
        <w:t>the local pools</w:t>
      </w:r>
      <w:r w:rsidR="00983874">
        <w:t>,</w:t>
      </w:r>
      <w:r w:rsidR="00BB403D">
        <w:t xml:space="preserve"> and ways people will need to show respon</w:t>
      </w:r>
      <w:r w:rsidR="00743A85">
        <w:t>sibility when using this facility.</w:t>
      </w:r>
      <w:r w:rsidR="00905323">
        <w:t xml:space="preserve"> </w:t>
      </w:r>
    </w:p>
    <w:p w14:paraId="40E987E9" w14:textId="184B99AD" w:rsidR="00937596" w:rsidRDefault="00937596" w:rsidP="00AE0D48">
      <w:pPr>
        <w:pStyle w:val="ListParagraph"/>
        <w:numPr>
          <w:ilvl w:val="0"/>
          <w:numId w:val="39"/>
        </w:numPr>
      </w:pPr>
      <w:r>
        <w:t xml:space="preserve">A </w:t>
      </w:r>
      <w:r w:rsidR="00F44F65">
        <w:t>person who has a job or role focused on helping the community</w:t>
      </w:r>
      <w:r w:rsidR="00014591">
        <w:t xml:space="preserve"> and the</w:t>
      </w:r>
      <w:r w:rsidR="00747CD9">
        <w:t>ir rights and responsibilities</w:t>
      </w:r>
      <w:r w:rsidR="00AF155D">
        <w:t>.</w:t>
      </w:r>
    </w:p>
    <w:p w14:paraId="59AAD633" w14:textId="0CE889E6" w:rsidR="00690AE6" w:rsidRDefault="00690AE6" w:rsidP="00B061ED">
      <w:r>
        <w:t xml:space="preserve">Murals often contain </w:t>
      </w:r>
      <w:r w:rsidR="003077DC">
        <w:t xml:space="preserve">key </w:t>
      </w:r>
      <w:r w:rsidR="00EE4798">
        <w:t xml:space="preserve">words (think word art) and </w:t>
      </w:r>
      <w:r w:rsidR="00205358">
        <w:t>large images overlapp</w:t>
      </w:r>
      <w:r w:rsidR="00EE12E4">
        <w:t>ing each other.</w:t>
      </w:r>
      <w:r w:rsidR="00905323">
        <w:t xml:space="preserve"> </w:t>
      </w:r>
      <w:r w:rsidR="00EE12E4">
        <w:t>Have fun and be creative.</w:t>
      </w:r>
      <w:r w:rsidR="00905323">
        <w:t xml:space="preserve"> </w:t>
      </w:r>
      <w:r w:rsidR="00EE12E4">
        <w:t xml:space="preserve">You will have a chance to display your </w:t>
      </w:r>
      <w:r w:rsidR="00F77972">
        <w:t>artwork</w:t>
      </w:r>
      <w:r w:rsidR="00EE12E4">
        <w:t xml:space="preserve"> tomorrow when you share your learning.</w:t>
      </w:r>
      <w:r w:rsidR="00905323">
        <w:t xml:space="preserve"> </w:t>
      </w:r>
    </w:p>
    <w:p w14:paraId="381C5ACF" w14:textId="1E527968" w:rsidR="00A26729" w:rsidRDefault="00A26729" w:rsidP="00B061ED">
      <w:r>
        <w:rPr>
          <w:noProof/>
        </w:rPr>
        <w:drawing>
          <wp:anchor distT="0" distB="0" distL="114300" distR="114300" simplePos="0" relativeHeight="251646976" behindDoc="1" locked="0" layoutInCell="1" allowOverlap="1" wp14:anchorId="1032CC37" wp14:editId="6213C729">
            <wp:simplePos x="0" y="0"/>
            <wp:positionH relativeFrom="column">
              <wp:posOffset>1047750</wp:posOffset>
            </wp:positionH>
            <wp:positionV relativeFrom="paragraph">
              <wp:posOffset>12700</wp:posOffset>
            </wp:positionV>
            <wp:extent cx="3467100" cy="2599690"/>
            <wp:effectExtent l="0" t="0" r="0" b="0"/>
            <wp:wrapTight wrapText="bothSides">
              <wp:wrapPolygon edited="0">
                <wp:start x="0" y="0"/>
                <wp:lineTo x="0" y="21368"/>
                <wp:lineTo x="21481" y="21368"/>
                <wp:lineTo x="21481" y="0"/>
                <wp:lineTo x="0" y="0"/>
              </wp:wrapPolygon>
            </wp:wrapTight>
            <wp:docPr id="30" name="Picture 30" descr="Person using artist paint brush to paint mural of plant-like sh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erson using artist paint brush to paint mural of plant-like shapes"/>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467100" cy="2599690"/>
                    </a:xfrm>
                    <a:prstGeom prst="rect">
                      <a:avLst/>
                    </a:prstGeom>
                  </pic:spPr>
                </pic:pic>
              </a:graphicData>
            </a:graphic>
            <wp14:sizeRelH relativeFrom="margin">
              <wp14:pctWidth>0</wp14:pctWidth>
            </wp14:sizeRelH>
            <wp14:sizeRelV relativeFrom="margin">
              <wp14:pctHeight>0</wp14:pctHeight>
            </wp14:sizeRelV>
          </wp:anchor>
        </w:drawing>
      </w:r>
    </w:p>
    <w:p w14:paraId="36949460" w14:textId="16E2DCF1" w:rsidR="00635EED" w:rsidRPr="008E14D1" w:rsidRDefault="00635EED" w:rsidP="00747373">
      <w:pPr>
        <w:pStyle w:val="BH1"/>
        <w:spacing w:line="276" w:lineRule="auto"/>
      </w:pPr>
      <w:r>
        <w:br w:type="column"/>
      </w:r>
      <w:proofErr w:type="spellStart"/>
      <w:r w:rsidRPr="008E14D1">
        <w:lastRenderedPageBreak/>
        <w:t>Day</w:t>
      </w:r>
      <w:proofErr w:type="spellEnd"/>
      <w:r w:rsidRPr="008E14D1">
        <w:t xml:space="preserve"> </w:t>
      </w:r>
      <w:r>
        <w:t>8</w:t>
      </w:r>
      <w:r w:rsidRPr="008E14D1">
        <w:t xml:space="preserve"> </w:t>
      </w:r>
      <w:proofErr w:type="spellStart"/>
      <w:r>
        <w:t>a</w:t>
      </w:r>
      <w:r w:rsidRPr="008E14D1">
        <w:t>ctivity</w:t>
      </w:r>
      <w:proofErr w:type="spellEnd"/>
      <w:r w:rsidRPr="008E14D1">
        <w:t xml:space="preserve"> </w:t>
      </w:r>
      <w:r>
        <w:t>4</w:t>
      </w:r>
      <w:r w:rsidRPr="008E14D1">
        <w:t xml:space="preserve">: </w:t>
      </w:r>
      <w:proofErr w:type="spellStart"/>
      <w:r w:rsidR="00665DB5">
        <w:t>Statistical</w:t>
      </w:r>
      <w:proofErr w:type="spellEnd"/>
      <w:r w:rsidR="00665DB5">
        <w:t xml:space="preserve"> </w:t>
      </w:r>
      <w:proofErr w:type="spellStart"/>
      <w:r w:rsidR="00665DB5">
        <w:t>investigations</w:t>
      </w:r>
      <w:proofErr w:type="spellEnd"/>
      <w:r w:rsidR="00665DB5">
        <w:t xml:space="preserve"> </w:t>
      </w:r>
      <w:proofErr w:type="spellStart"/>
      <w:r w:rsidR="00665DB5">
        <w:t>continued</w:t>
      </w:r>
      <w:proofErr w:type="spellEnd"/>
    </w:p>
    <w:p w14:paraId="7D0D0236" w14:textId="77777777" w:rsidR="007742D6" w:rsidRPr="005E697C" w:rsidRDefault="007742D6" w:rsidP="00CE65A2">
      <w:pPr>
        <w:spacing w:before="120" w:line="240" w:lineRule="auto"/>
        <w:rPr>
          <w:b/>
          <w:color w:val="3472AC"/>
        </w:rPr>
      </w:pPr>
      <w:r w:rsidRPr="005E697C">
        <w:rPr>
          <w:b/>
          <w:color w:val="3472AC"/>
        </w:rPr>
        <w:t>Notes for teachers and whānau</w:t>
      </w:r>
    </w:p>
    <w:p w14:paraId="48059558" w14:textId="6D371ACA" w:rsidR="006F36ED" w:rsidRPr="005E697C" w:rsidRDefault="006F36ED" w:rsidP="00072C34">
      <w:pPr>
        <w:spacing w:after="0"/>
        <w:rPr>
          <w:iCs/>
        </w:rPr>
      </w:pPr>
      <w:r w:rsidRPr="005E697C">
        <w:rPr>
          <w:iCs/>
        </w:rPr>
        <w:t>This activity is a continuation of the day 6 maths task. Learners will be exploring the learning area of maths</w:t>
      </w:r>
      <w:r w:rsidR="00D837F3">
        <w:rPr>
          <w:iCs/>
        </w:rPr>
        <w:t>,</w:t>
      </w:r>
      <w:r w:rsidRPr="005E697C">
        <w:rPr>
          <w:iCs/>
        </w:rPr>
        <w:t xml:space="preserve"> looking at statistical investigations.</w:t>
      </w:r>
    </w:p>
    <w:p w14:paraId="5CCE3B0B" w14:textId="77777777" w:rsidR="007742D6" w:rsidRDefault="004279CF" w:rsidP="00CE65A2">
      <w:pPr>
        <w:spacing w:line="240" w:lineRule="auto"/>
      </w:pPr>
      <w:r>
        <w:pict w14:anchorId="18ED6993">
          <v:rect id="_x0000_i1058" style="width:0;height:1.5pt" o:hralign="center" o:hrstd="t" o:hr="t" fillcolor="#a0a0a0" stroked="f"/>
        </w:pict>
      </w:r>
    </w:p>
    <w:p w14:paraId="6EBC0C21" w14:textId="0B604432" w:rsidR="007742D6" w:rsidRPr="008E14D1" w:rsidRDefault="007742D6" w:rsidP="00CE65A2">
      <w:pPr>
        <w:pStyle w:val="LI"/>
        <w:spacing w:line="240" w:lineRule="auto"/>
        <w:rPr>
          <w:bCs/>
        </w:rPr>
      </w:pPr>
      <w:r w:rsidRPr="008E14D1">
        <w:t xml:space="preserve">I am learning to: </w:t>
      </w:r>
      <w:r w:rsidR="00535D79">
        <w:t>carry out a statistical investigation</w:t>
      </w:r>
    </w:p>
    <w:p w14:paraId="3F2A46D9" w14:textId="77777777" w:rsidR="007742D6" w:rsidRPr="00CA3174" w:rsidRDefault="007742D6" w:rsidP="00072C34">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53ECCC38" w14:textId="438E0C6E" w:rsidR="007742D6" w:rsidRDefault="00535D79" w:rsidP="00072C34">
      <w:pPr>
        <w:pStyle w:val="ListParagraph"/>
        <w:numPr>
          <w:ilvl w:val="0"/>
          <w:numId w:val="4"/>
        </w:numPr>
        <w:rPr>
          <w:lang w:val="mi-NZ"/>
        </w:rPr>
      </w:pPr>
      <w:r>
        <w:rPr>
          <w:lang w:val="mi-NZ"/>
        </w:rPr>
        <w:t xml:space="preserve">30 </w:t>
      </w:r>
      <w:proofErr w:type="spellStart"/>
      <w:r w:rsidR="007742D6" w:rsidRPr="00CA3174">
        <w:rPr>
          <w:lang w:val="mi-NZ"/>
        </w:rPr>
        <w:t>minutes</w:t>
      </w:r>
      <w:proofErr w:type="spellEnd"/>
    </w:p>
    <w:p w14:paraId="3E6374EF" w14:textId="246F9666" w:rsidR="00CE65A2" w:rsidRPr="00581D1F" w:rsidRDefault="0066415E" w:rsidP="00072C34">
      <w:pPr>
        <w:pStyle w:val="ListParagraph"/>
        <w:numPr>
          <w:ilvl w:val="0"/>
          <w:numId w:val="4"/>
        </w:numPr>
        <w:spacing w:after="0"/>
        <w:textAlignment w:val="baseline"/>
        <w:rPr>
          <w:rFonts w:eastAsia="Times New Roman"/>
          <w:lang w:eastAsia="en-NZ"/>
        </w:rPr>
      </w:pPr>
      <w:r>
        <w:rPr>
          <w:rFonts w:eastAsia="Times New Roman"/>
          <w:color w:val="000000"/>
          <w:lang w:eastAsia="en-NZ"/>
        </w:rPr>
        <w:t>Note paper/small squares of paper cut up (to give to members of your whānau).</w:t>
      </w:r>
      <w:r w:rsidR="00CE65A2" w:rsidRPr="0066415E">
        <w:rPr>
          <w:rFonts w:eastAsia="Times New Roman"/>
          <w:color w:val="000000"/>
          <w:lang w:eastAsia="en-NZ"/>
        </w:rPr>
        <w:t> </w:t>
      </w:r>
    </w:p>
    <w:p w14:paraId="0889C095" w14:textId="760BB975" w:rsidR="007742D6" w:rsidRPr="008E14D1" w:rsidRDefault="007742D6" w:rsidP="00CE65A2">
      <w:pPr>
        <w:pStyle w:val="BH2"/>
        <w:spacing w:line="240" w:lineRule="auto"/>
      </w:pPr>
      <w:proofErr w:type="spellStart"/>
      <w:r>
        <w:t>Your</w:t>
      </w:r>
      <w:proofErr w:type="spellEnd"/>
      <w:r>
        <w:t xml:space="preserve"> </w:t>
      </w:r>
      <w:proofErr w:type="spellStart"/>
      <w:r>
        <w:t>task</w:t>
      </w:r>
      <w:proofErr w:type="spellEnd"/>
    </w:p>
    <w:p w14:paraId="27ADB9BF" w14:textId="39F29515" w:rsidR="00CE65A2" w:rsidRDefault="000E7D90" w:rsidP="00CE65A2">
      <w:r>
        <w:t>During your maths activities this week</w:t>
      </w:r>
      <w:r w:rsidR="00F0319D">
        <w:t>,</w:t>
      </w:r>
      <w:r>
        <w:t xml:space="preserve"> you have been </w:t>
      </w:r>
      <w:r w:rsidR="00E82107">
        <w:t>investigating Room 8</w:t>
      </w:r>
      <w:r w:rsidR="00856813">
        <w:t>’</w:t>
      </w:r>
      <w:r w:rsidR="00E82107">
        <w:t xml:space="preserve">s </w:t>
      </w:r>
      <w:r w:rsidR="006D0F87">
        <w:t xml:space="preserve">favourite fruits and winter sports activities. </w:t>
      </w:r>
      <w:r w:rsidR="00755F04">
        <w:t>Room 8 used choice squares to vote on their favourite fruit and winter sports</w:t>
      </w:r>
      <w:r w:rsidR="0047750C">
        <w:t>. After that, they</w:t>
      </w:r>
      <w:r w:rsidR="00755F04">
        <w:t xml:space="preserve"> used graphs to communicate their findings.</w:t>
      </w:r>
      <w:r w:rsidR="006D0F87">
        <w:t xml:space="preserve"> You have </w:t>
      </w:r>
      <w:r w:rsidR="00755F04">
        <w:t xml:space="preserve">also </w:t>
      </w:r>
      <w:r w:rsidR="006D0F87">
        <w:t xml:space="preserve">used choice squares as a way of collecting data </w:t>
      </w:r>
      <w:r w:rsidR="00755F04">
        <w:t>from your whānau and friends</w:t>
      </w:r>
      <w:r w:rsidR="007738FF">
        <w:t xml:space="preserve"> to find out their favourite winter sports.</w:t>
      </w:r>
      <w:r w:rsidR="00905323">
        <w:t xml:space="preserve"> </w:t>
      </w:r>
    </w:p>
    <w:p w14:paraId="02E72AE5" w14:textId="25D6EEFD" w:rsidR="0090635D" w:rsidRDefault="00DC10E7" w:rsidP="00CE65A2">
      <w:r>
        <w:t xml:space="preserve">Now let’s </w:t>
      </w:r>
      <w:r w:rsidRPr="00F90D0F">
        <w:rPr>
          <w:b/>
        </w:rPr>
        <w:t>brainstorm</w:t>
      </w:r>
      <w:r>
        <w:t xml:space="preserve"> other questions that </w:t>
      </w:r>
      <w:r w:rsidR="006E56A8">
        <w:t>people could answer using choice squares</w:t>
      </w:r>
      <w:r w:rsidR="00521768">
        <w:t>.</w:t>
      </w:r>
      <w:r w:rsidR="00905323">
        <w:t xml:space="preserve"> </w:t>
      </w:r>
      <w:r w:rsidR="00521768">
        <w:t>For example</w:t>
      </w:r>
      <w:r w:rsidR="0047750C">
        <w:t>, I wonder if</w:t>
      </w:r>
      <w:r w:rsidR="00521768">
        <w:t>:</w:t>
      </w:r>
    </w:p>
    <w:p w14:paraId="097D255A" w14:textId="7EE1C4A7" w:rsidR="00521768" w:rsidRDefault="00521768" w:rsidP="00AE0D48">
      <w:pPr>
        <w:pStyle w:val="ListParagraph"/>
        <w:numPr>
          <w:ilvl w:val="0"/>
          <w:numId w:val="42"/>
        </w:numPr>
      </w:pPr>
      <w:r>
        <w:t>boys and girls like the same TV programme</w:t>
      </w:r>
    </w:p>
    <w:p w14:paraId="7FDB5649" w14:textId="78BCC0EA" w:rsidR="00521768" w:rsidRDefault="00521768" w:rsidP="00AE0D48">
      <w:pPr>
        <w:pStyle w:val="ListParagraph"/>
        <w:numPr>
          <w:ilvl w:val="0"/>
          <w:numId w:val="42"/>
        </w:numPr>
      </w:pPr>
      <w:r>
        <w:t xml:space="preserve">our </w:t>
      </w:r>
      <w:r w:rsidR="00E80770">
        <w:t>whānau</w:t>
      </w:r>
      <w:r w:rsidR="00C3199B">
        <w:t xml:space="preserve"> like the same things for breakfast as we do</w:t>
      </w:r>
    </w:p>
    <w:p w14:paraId="411B7F28" w14:textId="712D7A61" w:rsidR="00090A32" w:rsidRDefault="00D63EA2" w:rsidP="00AE0D48">
      <w:pPr>
        <w:pStyle w:val="ListParagraph"/>
        <w:numPr>
          <w:ilvl w:val="0"/>
          <w:numId w:val="42"/>
        </w:numPr>
      </w:pPr>
      <w:r>
        <w:t xml:space="preserve">our </w:t>
      </w:r>
      <w:r w:rsidR="00ED0807">
        <w:t>whānau like the same animals as pets?</w:t>
      </w:r>
    </w:p>
    <w:p w14:paraId="7E68E66A" w14:textId="271B2AF8" w:rsidR="00ED0807" w:rsidRDefault="00ED0807" w:rsidP="00CE65A2">
      <w:r w:rsidRPr="00F90D0F">
        <w:rPr>
          <w:b/>
        </w:rPr>
        <w:t>Make up</w:t>
      </w:r>
      <w:r>
        <w:t xml:space="preserve"> a question of your own </w:t>
      </w:r>
      <w:r w:rsidR="0060635F">
        <w:t>(or use one of these examples)</w:t>
      </w:r>
      <w:r>
        <w:t xml:space="preserve"> to ask as many whānau and friends </w:t>
      </w:r>
      <w:r w:rsidR="0060635F">
        <w:t>as you can. U</w:t>
      </w:r>
      <w:r w:rsidR="002F4C7F">
        <w:t>se choice squares to help you find the answer.</w:t>
      </w:r>
    </w:p>
    <w:p w14:paraId="600530A2" w14:textId="16F03CA9" w:rsidR="002F4C7F" w:rsidRDefault="002F4C7F" w:rsidP="00CE65A2">
      <w:r w:rsidRPr="00F90D0F">
        <w:rPr>
          <w:b/>
        </w:rPr>
        <w:t xml:space="preserve">Collect </w:t>
      </w:r>
      <w:r>
        <w:t xml:space="preserve">responses on choice squares. </w:t>
      </w:r>
      <w:r w:rsidRPr="00F90D0F">
        <w:rPr>
          <w:b/>
        </w:rPr>
        <w:t>Make</w:t>
      </w:r>
      <w:r>
        <w:t xml:space="preserve"> the squares into a graph.</w:t>
      </w:r>
      <w:r w:rsidR="00905323">
        <w:t xml:space="preserve"> </w:t>
      </w:r>
    </w:p>
    <w:p w14:paraId="357C3BE2" w14:textId="39E46089" w:rsidR="00EA5111" w:rsidRDefault="00A21523" w:rsidP="00CE65A2">
      <w:r>
        <w:t>Reflection – you have used choice squares t</w:t>
      </w:r>
      <w:r w:rsidR="0090056F">
        <w:t>o collect and display the data.</w:t>
      </w:r>
      <w:r w:rsidR="00905323">
        <w:t xml:space="preserve"> </w:t>
      </w:r>
      <w:r w:rsidR="0090056F">
        <w:t>What makes this an effective wa</w:t>
      </w:r>
      <w:r w:rsidR="00145586">
        <w:t>y</w:t>
      </w:r>
      <w:r w:rsidR="0090056F">
        <w:t xml:space="preserve"> to collect and </w:t>
      </w:r>
      <w:r w:rsidR="00E3787F">
        <w:t>display data?</w:t>
      </w:r>
    </w:p>
    <w:p w14:paraId="4EBB8EE8" w14:textId="43D99A9F" w:rsidR="00CE65A2" w:rsidRPr="0049276D" w:rsidRDefault="00CE65A2" w:rsidP="00F90D0F">
      <w:pPr>
        <w:spacing w:before="240" w:after="240"/>
        <w:textAlignment w:val="baseline"/>
        <w:rPr>
          <w:rFonts w:eastAsia="Times New Roman"/>
          <w:b/>
          <w:color w:val="000000"/>
          <w:spacing w:val="-4"/>
          <w:lang w:eastAsia="en-NZ"/>
        </w:rPr>
      </w:pPr>
      <w:r w:rsidRPr="0049276D">
        <w:rPr>
          <w:rFonts w:eastAsia="Times New Roman"/>
          <w:b/>
          <w:color w:val="000000"/>
          <w:spacing w:val="-4"/>
          <w:lang w:eastAsia="en-NZ"/>
        </w:rPr>
        <w:t xml:space="preserve">Remember to do your end of day reflection and wellbeing activities (see p. 6 </w:t>
      </w:r>
      <w:r w:rsidR="0049276D" w:rsidRPr="0049276D">
        <w:rPr>
          <w:rFonts w:eastAsia="Times New Roman"/>
          <w:b/>
          <w:bCs/>
          <w:color w:val="000000"/>
          <w:spacing w:val="-4"/>
          <w:lang w:eastAsia="en-NZ"/>
        </w:rPr>
        <w:t>and</w:t>
      </w:r>
      <w:r w:rsidRPr="0049276D">
        <w:rPr>
          <w:rFonts w:eastAsia="Times New Roman"/>
          <w:b/>
          <w:color w:val="000000"/>
          <w:spacing w:val="-4"/>
          <w:lang w:eastAsia="en-NZ"/>
        </w:rPr>
        <w:t xml:space="preserve"> 8).</w:t>
      </w:r>
    </w:p>
    <w:p w14:paraId="0C662ECE" w14:textId="1182A504" w:rsidR="00B42209" w:rsidRDefault="001F333B" w:rsidP="00CE65A2">
      <w:pPr>
        <w:pStyle w:val="GH1"/>
        <w:spacing w:line="276" w:lineRule="auto"/>
      </w:pPr>
      <w:r>
        <w:drawing>
          <wp:anchor distT="0" distB="0" distL="114300" distR="114300" simplePos="0" relativeHeight="251648000" behindDoc="1" locked="0" layoutInCell="1" allowOverlap="1" wp14:anchorId="71385B5E" wp14:editId="2BCC6802">
            <wp:simplePos x="0" y="0"/>
            <wp:positionH relativeFrom="column">
              <wp:posOffset>1524000</wp:posOffset>
            </wp:positionH>
            <wp:positionV relativeFrom="paragraph">
              <wp:posOffset>168275</wp:posOffset>
            </wp:positionV>
            <wp:extent cx="2828925" cy="1885950"/>
            <wp:effectExtent l="0" t="0" r="0" b="0"/>
            <wp:wrapTight wrapText="bothSides">
              <wp:wrapPolygon edited="0">
                <wp:start x="0" y="0"/>
                <wp:lineTo x="0" y="21382"/>
                <wp:lineTo x="21527" y="21382"/>
                <wp:lineTo x="21527" y="0"/>
                <wp:lineTo x="0" y="0"/>
              </wp:wrapPolygon>
            </wp:wrapTight>
            <wp:docPr id="31" name="Picture 31" descr="Wood human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Wood human figur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28925" cy="1885950"/>
                    </a:xfrm>
                    <a:prstGeom prst="rect">
                      <a:avLst/>
                    </a:prstGeom>
                  </pic:spPr>
                </pic:pic>
              </a:graphicData>
            </a:graphic>
          </wp:anchor>
        </w:drawing>
      </w:r>
      <w:r w:rsidR="00CE65A2">
        <w:br w:type="column"/>
      </w:r>
      <w:r w:rsidR="00F90D0F">
        <w:lastRenderedPageBreak/>
        <w:drawing>
          <wp:anchor distT="0" distB="0" distL="114300" distR="114300" simplePos="0" relativeHeight="251671552" behindDoc="1" locked="0" layoutInCell="1" allowOverlap="1" wp14:anchorId="220E75F5" wp14:editId="5BBECEB8">
            <wp:simplePos x="0" y="0"/>
            <wp:positionH relativeFrom="column">
              <wp:posOffset>4761865</wp:posOffset>
            </wp:positionH>
            <wp:positionV relativeFrom="paragraph">
              <wp:posOffset>-635</wp:posOffset>
            </wp:positionV>
            <wp:extent cx="1280160" cy="1243161"/>
            <wp:effectExtent l="0" t="0" r="0" b="0"/>
            <wp:wrapTight wrapText="bothSides">
              <wp:wrapPolygon edited="0">
                <wp:start x="0" y="0"/>
                <wp:lineTo x="0" y="21192"/>
                <wp:lineTo x="21214" y="21192"/>
                <wp:lineTo x="21214"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1280160" cy="1243161"/>
                    </a:xfrm>
                    <a:prstGeom prst="rect">
                      <a:avLst/>
                    </a:prstGeom>
                  </pic:spPr>
                </pic:pic>
              </a:graphicData>
            </a:graphic>
            <wp14:sizeRelH relativeFrom="margin">
              <wp14:pctWidth>0</wp14:pctWidth>
            </wp14:sizeRelH>
            <wp14:sizeRelV relativeFrom="margin">
              <wp14:pctHeight>0</wp14:pctHeight>
            </wp14:sizeRelV>
          </wp:anchor>
        </w:drawing>
      </w:r>
      <w:r w:rsidR="00635EED" w:rsidRPr="008E14D1">
        <w:t xml:space="preserve">Day </w:t>
      </w:r>
      <w:r w:rsidR="00635EED">
        <w:t>9</w:t>
      </w:r>
      <w:r w:rsidR="00635EED" w:rsidRPr="008E14D1">
        <w:t xml:space="preserve"> </w:t>
      </w:r>
      <w:r w:rsidR="00635EED">
        <w:t>a</w:t>
      </w:r>
      <w:r w:rsidR="00635EED" w:rsidRPr="008E14D1">
        <w:t xml:space="preserve">ctivity 1: </w:t>
      </w:r>
      <w:r w:rsidR="00A5539E">
        <w:t xml:space="preserve">Persuasive writing </w:t>
      </w:r>
    </w:p>
    <w:p w14:paraId="471E441E" w14:textId="50BA2DFA" w:rsidR="00635EED" w:rsidRPr="0060635F" w:rsidRDefault="00635EED" w:rsidP="00CE65A2">
      <w:pPr>
        <w:spacing w:before="120" w:line="240" w:lineRule="auto"/>
        <w:rPr>
          <w:b/>
          <w:color w:val="01853E"/>
        </w:rPr>
      </w:pPr>
      <w:r w:rsidRPr="0060635F">
        <w:rPr>
          <w:b/>
          <w:color w:val="01853E"/>
        </w:rPr>
        <w:t>Notes for teachers and whānau</w:t>
      </w:r>
    </w:p>
    <w:p w14:paraId="6F27FDF9" w14:textId="584C2EA1" w:rsidR="00635EED" w:rsidRPr="0060635F" w:rsidRDefault="0057280E" w:rsidP="00F90D0F">
      <w:r w:rsidRPr="0060635F">
        <w:t>In this activity</w:t>
      </w:r>
      <w:r w:rsidR="0060635F">
        <w:rPr>
          <w:iCs/>
        </w:rPr>
        <w:t>,</w:t>
      </w:r>
      <w:r w:rsidRPr="0060635F">
        <w:t xml:space="preserve"> your learner is asked to think about all the reasons for or against </w:t>
      </w:r>
      <w:r w:rsidR="00461B2A" w:rsidRPr="0060635F">
        <w:t>a persuasive topic.</w:t>
      </w:r>
      <w:r w:rsidR="00905323" w:rsidRPr="0060635F">
        <w:t xml:space="preserve"> </w:t>
      </w:r>
      <w:r w:rsidR="00461B2A" w:rsidRPr="0060635F">
        <w:t xml:space="preserve">They will then be asked to write </w:t>
      </w:r>
      <w:r w:rsidR="00436C39" w:rsidRPr="0060635F">
        <w:t>persuasively in the following activity.</w:t>
      </w:r>
      <w:r w:rsidR="00905323" w:rsidRPr="0060635F">
        <w:t xml:space="preserve"> </w:t>
      </w:r>
      <w:r w:rsidR="00436C39" w:rsidRPr="0060635F">
        <w:t xml:space="preserve">You may like to sit with them as they </w:t>
      </w:r>
      <w:r w:rsidR="00454680" w:rsidRPr="0060635F">
        <w:t>brainstorm their ideas for or against the topic</w:t>
      </w:r>
      <w:r w:rsidR="00185308" w:rsidRPr="0060635F">
        <w:t>.</w:t>
      </w:r>
    </w:p>
    <w:p w14:paraId="6C4739CF" w14:textId="2ED58306" w:rsidR="00AA6193" w:rsidRPr="0060635F" w:rsidRDefault="00AA6193" w:rsidP="00F90D0F">
      <w:pPr>
        <w:spacing w:after="0"/>
        <w:ind w:right="2347"/>
      </w:pPr>
      <w:r w:rsidRPr="0060635F">
        <w:t xml:space="preserve">Learners will be exploring the learning areas of </w:t>
      </w:r>
      <w:r w:rsidR="00535D79" w:rsidRPr="0060635F">
        <w:t>writing</w:t>
      </w:r>
      <w:r w:rsidR="00730EA3" w:rsidRPr="0060635F">
        <w:rPr>
          <w:iCs/>
        </w:rPr>
        <w:t>.</w:t>
      </w:r>
    </w:p>
    <w:p w14:paraId="038199E3" w14:textId="77777777" w:rsidR="00635EED" w:rsidRDefault="004279CF" w:rsidP="00F90D0F">
      <w:r>
        <w:pict w14:anchorId="66F7DDC7">
          <v:rect id="_x0000_i1059" style="width:0;height:1.5pt" o:hralign="center" o:hrstd="t" o:hr="t" fillcolor="#a0a0a0" stroked="f"/>
        </w:pict>
      </w:r>
    </w:p>
    <w:p w14:paraId="1DF94B4B" w14:textId="0724F873" w:rsidR="00635EED" w:rsidRPr="003F1121" w:rsidRDefault="00635EED" w:rsidP="00CE65A2">
      <w:pPr>
        <w:pStyle w:val="LI"/>
        <w:spacing w:line="240" w:lineRule="auto"/>
        <w:rPr>
          <w:color w:val="01853E"/>
        </w:rPr>
      </w:pPr>
      <w:r w:rsidRPr="003F1121">
        <w:rPr>
          <w:color w:val="01853E"/>
        </w:rPr>
        <w:t xml:space="preserve">I am learning to: </w:t>
      </w:r>
      <w:r w:rsidR="00963FAF">
        <w:rPr>
          <w:color w:val="01853E"/>
        </w:rPr>
        <w:t xml:space="preserve">plan my ideas </w:t>
      </w:r>
      <w:r w:rsidR="003361AA">
        <w:rPr>
          <w:color w:val="01853E"/>
        </w:rPr>
        <w:t>to persuade someone</w:t>
      </w:r>
    </w:p>
    <w:p w14:paraId="7FCA4E10" w14:textId="77777777" w:rsidR="00EA4702" w:rsidRPr="00CA3174" w:rsidRDefault="00EA4702" w:rsidP="00730EA3">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0F21C981" w14:textId="3F6422D9" w:rsidR="00EA4702" w:rsidRDefault="00A5539E" w:rsidP="00730EA3">
      <w:pPr>
        <w:pStyle w:val="ListParagraph"/>
        <w:numPr>
          <w:ilvl w:val="0"/>
          <w:numId w:val="4"/>
        </w:numPr>
        <w:rPr>
          <w:lang w:val="mi-NZ"/>
        </w:rPr>
      </w:pPr>
      <w:r>
        <w:rPr>
          <w:lang w:val="mi-NZ"/>
        </w:rPr>
        <w:t>30</w:t>
      </w:r>
      <w:r w:rsidR="00EA4702" w:rsidRPr="00CA3174">
        <w:rPr>
          <w:lang w:val="mi-NZ"/>
        </w:rPr>
        <w:t xml:space="preserve"> </w:t>
      </w:r>
      <w:proofErr w:type="spellStart"/>
      <w:r w:rsidR="00EA4702" w:rsidRPr="00CA3174">
        <w:rPr>
          <w:lang w:val="mi-NZ"/>
        </w:rPr>
        <w:t>minutes</w:t>
      </w:r>
      <w:proofErr w:type="spellEnd"/>
    </w:p>
    <w:p w14:paraId="1E3C1FEC" w14:textId="5BD5AC4F" w:rsidR="00CE65A2" w:rsidRPr="00581D1F" w:rsidRDefault="00322C51" w:rsidP="00730EA3">
      <w:pPr>
        <w:pStyle w:val="ListParagraph"/>
        <w:numPr>
          <w:ilvl w:val="0"/>
          <w:numId w:val="4"/>
        </w:numPr>
        <w:spacing w:after="0"/>
        <w:textAlignment w:val="baseline"/>
        <w:rPr>
          <w:rFonts w:eastAsia="Times New Roman"/>
          <w:lang w:eastAsia="en-NZ"/>
        </w:rPr>
      </w:pPr>
      <w:r>
        <w:rPr>
          <w:rFonts w:eastAsia="Times New Roman"/>
          <w:color w:val="000000"/>
          <w:lang w:eastAsia="en-NZ"/>
        </w:rPr>
        <w:t>Home learning book</w:t>
      </w:r>
      <w:r w:rsidR="00CE65A2" w:rsidRPr="00581D1F">
        <w:rPr>
          <w:rFonts w:eastAsia="Times New Roman"/>
          <w:color w:val="000000"/>
          <w:lang w:eastAsia="en-NZ"/>
        </w:rPr>
        <w:t> </w:t>
      </w:r>
    </w:p>
    <w:p w14:paraId="52FF48EB" w14:textId="29F49882" w:rsidR="006251C3" w:rsidRPr="006251C3" w:rsidRDefault="006251C3" w:rsidP="00730EA3">
      <w:pPr>
        <w:spacing w:before="240" w:after="0"/>
        <w:textAlignment w:val="baseline"/>
        <w:rPr>
          <w:rFonts w:eastAsia="Times New Roman"/>
          <w:lang w:eastAsia="en-NZ"/>
        </w:rPr>
      </w:pPr>
      <w:r w:rsidRPr="006251C3">
        <w:rPr>
          <w:b/>
        </w:rPr>
        <w:t xml:space="preserve">Remember to start your day right (see p. </w:t>
      </w:r>
      <w:r w:rsidRPr="00730EA3">
        <w:rPr>
          <w:b/>
        </w:rPr>
        <w:t>7</w:t>
      </w:r>
      <w:r w:rsidRPr="006251C3">
        <w:rPr>
          <w:b/>
        </w:rPr>
        <w:t>).</w:t>
      </w:r>
      <w:r w:rsidRPr="006251C3">
        <w:rPr>
          <w:rStyle w:val="normaltextrun"/>
          <w:i/>
        </w:rPr>
        <w:t xml:space="preserve"> </w:t>
      </w:r>
    </w:p>
    <w:p w14:paraId="70695182" w14:textId="77F45397" w:rsidR="007C32DD" w:rsidRPr="00CE16B9" w:rsidRDefault="00922AC4" w:rsidP="005D59FA">
      <w:pPr>
        <w:pStyle w:val="GH2"/>
      </w:pPr>
      <w:proofErr w:type="spellStart"/>
      <w:r>
        <w:t>Your</w:t>
      </w:r>
      <w:proofErr w:type="spellEnd"/>
      <w:r>
        <w:t xml:space="preserve"> </w:t>
      </w:r>
      <w:proofErr w:type="spellStart"/>
      <w:r>
        <w:t>task</w:t>
      </w:r>
      <w:proofErr w:type="spellEnd"/>
    </w:p>
    <w:p w14:paraId="26A0E4B2" w14:textId="3211DE97" w:rsidR="00905323" w:rsidRDefault="00905323" w:rsidP="002C2D0C">
      <w:pPr>
        <w:rPr>
          <w:lang w:val="mi-NZ" w:eastAsia="en-NZ"/>
        </w:rPr>
      </w:pPr>
      <w:proofErr w:type="spellStart"/>
      <w:r w:rsidRPr="00905323">
        <w:rPr>
          <w:b/>
          <w:bCs/>
          <w:lang w:val="mi-NZ" w:eastAsia="en-NZ"/>
        </w:rPr>
        <w:t>Record</w:t>
      </w:r>
      <w:proofErr w:type="spellEnd"/>
      <w:r w:rsidRPr="00905323">
        <w:rPr>
          <w:b/>
          <w:bCs/>
          <w:lang w:val="mi-NZ" w:eastAsia="en-NZ"/>
        </w:rPr>
        <w:t xml:space="preserve"> </w:t>
      </w:r>
      <w:proofErr w:type="spellStart"/>
      <w:r w:rsidRPr="00730EA3">
        <w:rPr>
          <w:lang w:val="mi-NZ" w:eastAsia="en-NZ"/>
        </w:rPr>
        <w:t>your</w:t>
      </w:r>
      <w:proofErr w:type="spellEnd"/>
      <w:r w:rsidRPr="00730EA3">
        <w:rPr>
          <w:lang w:val="mi-NZ" w:eastAsia="en-NZ"/>
        </w:rPr>
        <w:t xml:space="preserve"> </w:t>
      </w:r>
      <w:proofErr w:type="spellStart"/>
      <w:r w:rsidRPr="00730EA3">
        <w:rPr>
          <w:lang w:val="mi-NZ" w:eastAsia="en-NZ"/>
        </w:rPr>
        <w:t>thoughts</w:t>
      </w:r>
      <w:proofErr w:type="spellEnd"/>
      <w:r w:rsidRPr="00730EA3">
        <w:rPr>
          <w:lang w:val="mi-NZ" w:eastAsia="en-NZ"/>
        </w:rPr>
        <w:t xml:space="preserve"> </w:t>
      </w:r>
      <w:proofErr w:type="spellStart"/>
      <w:r w:rsidRPr="00730EA3">
        <w:rPr>
          <w:lang w:val="mi-NZ" w:eastAsia="en-NZ"/>
        </w:rPr>
        <w:t>about</w:t>
      </w:r>
      <w:proofErr w:type="spellEnd"/>
      <w:r w:rsidRPr="00730EA3">
        <w:rPr>
          <w:lang w:val="mi-NZ" w:eastAsia="en-NZ"/>
        </w:rPr>
        <w:t xml:space="preserve"> </w:t>
      </w:r>
      <w:proofErr w:type="spellStart"/>
      <w:r w:rsidRPr="00730EA3">
        <w:rPr>
          <w:lang w:val="mi-NZ" w:eastAsia="en-NZ"/>
        </w:rPr>
        <w:t>these</w:t>
      </w:r>
      <w:proofErr w:type="spellEnd"/>
      <w:r w:rsidRPr="00730EA3">
        <w:rPr>
          <w:lang w:val="mi-NZ" w:eastAsia="en-NZ"/>
        </w:rPr>
        <w:t xml:space="preserve"> </w:t>
      </w:r>
      <w:proofErr w:type="spellStart"/>
      <w:r w:rsidRPr="00730EA3">
        <w:rPr>
          <w:lang w:val="mi-NZ" w:eastAsia="en-NZ"/>
        </w:rPr>
        <w:t>questions</w:t>
      </w:r>
      <w:proofErr w:type="spellEnd"/>
      <w:r w:rsidRPr="00730EA3">
        <w:rPr>
          <w:lang w:val="mi-NZ" w:eastAsia="en-NZ"/>
        </w:rPr>
        <w:t xml:space="preserve"> </w:t>
      </w:r>
      <w:proofErr w:type="spellStart"/>
      <w:r w:rsidRPr="00730EA3">
        <w:rPr>
          <w:lang w:val="mi-NZ" w:eastAsia="en-NZ"/>
        </w:rPr>
        <w:t>in</w:t>
      </w:r>
      <w:proofErr w:type="spellEnd"/>
      <w:r w:rsidRPr="00730EA3">
        <w:rPr>
          <w:lang w:val="mi-NZ" w:eastAsia="en-NZ"/>
        </w:rPr>
        <w:t xml:space="preserve"> </w:t>
      </w:r>
      <w:proofErr w:type="spellStart"/>
      <w:r w:rsidRPr="00730EA3">
        <w:rPr>
          <w:lang w:val="mi-NZ" w:eastAsia="en-NZ"/>
        </w:rPr>
        <w:t>your</w:t>
      </w:r>
      <w:proofErr w:type="spellEnd"/>
      <w:r w:rsidRPr="00730EA3">
        <w:rPr>
          <w:lang w:val="mi-NZ" w:eastAsia="en-NZ"/>
        </w:rPr>
        <w:t xml:space="preserve"> </w:t>
      </w:r>
      <w:proofErr w:type="spellStart"/>
      <w:r w:rsidRPr="00730EA3">
        <w:rPr>
          <w:lang w:val="mi-NZ" w:eastAsia="en-NZ"/>
        </w:rPr>
        <w:t>book</w:t>
      </w:r>
      <w:proofErr w:type="spellEnd"/>
      <w:r w:rsidRPr="00730EA3">
        <w:rPr>
          <w:lang w:val="mi-NZ" w:eastAsia="en-NZ"/>
        </w:rPr>
        <w:t>:</w:t>
      </w:r>
      <w:r>
        <w:rPr>
          <w:lang w:val="mi-NZ" w:eastAsia="en-NZ"/>
        </w:rPr>
        <w:t xml:space="preserve"> </w:t>
      </w:r>
    </w:p>
    <w:p w14:paraId="0E15D777" w14:textId="77777777" w:rsidR="003B5EF5" w:rsidRPr="006233EE" w:rsidRDefault="00905323" w:rsidP="006233EE">
      <w:pPr>
        <w:pStyle w:val="ListParagraph"/>
        <w:numPr>
          <w:ilvl w:val="0"/>
          <w:numId w:val="50"/>
        </w:numPr>
        <w:rPr>
          <w:lang w:val="mi-NZ" w:eastAsia="en-NZ"/>
        </w:rPr>
      </w:pPr>
      <w:proofErr w:type="spellStart"/>
      <w:r>
        <w:rPr>
          <w:lang w:val="mi-NZ" w:eastAsia="en-NZ"/>
        </w:rPr>
        <w:t>How</w:t>
      </w:r>
      <w:proofErr w:type="spellEnd"/>
      <w:r>
        <w:rPr>
          <w:lang w:val="mi-NZ" w:eastAsia="en-NZ"/>
        </w:rPr>
        <w:t xml:space="preserve"> </w:t>
      </w:r>
      <w:proofErr w:type="spellStart"/>
      <w:r>
        <w:rPr>
          <w:lang w:val="mi-NZ" w:eastAsia="en-NZ"/>
        </w:rPr>
        <w:t>have</w:t>
      </w:r>
      <w:proofErr w:type="spellEnd"/>
      <w:r>
        <w:rPr>
          <w:lang w:val="mi-NZ" w:eastAsia="en-NZ"/>
        </w:rPr>
        <w:t xml:space="preserve"> </w:t>
      </w:r>
      <w:proofErr w:type="spellStart"/>
      <w:r>
        <w:rPr>
          <w:lang w:val="mi-NZ" w:eastAsia="en-NZ"/>
        </w:rPr>
        <w:t>your</w:t>
      </w:r>
      <w:proofErr w:type="spellEnd"/>
      <w:r>
        <w:rPr>
          <w:lang w:val="mi-NZ" w:eastAsia="en-NZ"/>
        </w:rPr>
        <w:t xml:space="preserve"> </w:t>
      </w:r>
      <w:proofErr w:type="spellStart"/>
      <w:r>
        <w:rPr>
          <w:lang w:val="mi-NZ" w:eastAsia="en-NZ"/>
        </w:rPr>
        <w:t>personal</w:t>
      </w:r>
      <w:proofErr w:type="spellEnd"/>
      <w:r>
        <w:rPr>
          <w:lang w:val="mi-NZ" w:eastAsia="en-NZ"/>
        </w:rPr>
        <w:t xml:space="preserve"> </w:t>
      </w:r>
      <w:proofErr w:type="spellStart"/>
      <w:r>
        <w:rPr>
          <w:lang w:val="mi-NZ" w:eastAsia="en-NZ"/>
        </w:rPr>
        <w:t>responsibilities</w:t>
      </w:r>
      <w:proofErr w:type="spellEnd"/>
      <w:r>
        <w:rPr>
          <w:lang w:val="mi-NZ" w:eastAsia="en-NZ"/>
        </w:rPr>
        <w:t xml:space="preserve"> </w:t>
      </w:r>
      <w:proofErr w:type="spellStart"/>
      <w:r>
        <w:rPr>
          <w:lang w:val="mi-NZ" w:eastAsia="en-NZ"/>
        </w:rPr>
        <w:t>shifted</w:t>
      </w:r>
      <w:proofErr w:type="spellEnd"/>
      <w:r>
        <w:rPr>
          <w:lang w:val="mi-NZ" w:eastAsia="en-NZ"/>
        </w:rPr>
        <w:t xml:space="preserve"> </w:t>
      </w:r>
      <w:proofErr w:type="spellStart"/>
      <w:r>
        <w:rPr>
          <w:lang w:val="mi-NZ" w:eastAsia="en-NZ"/>
        </w:rPr>
        <w:t>when</w:t>
      </w:r>
      <w:proofErr w:type="spellEnd"/>
      <w:r>
        <w:rPr>
          <w:lang w:val="mi-NZ" w:eastAsia="en-NZ"/>
        </w:rPr>
        <w:t xml:space="preserve"> </w:t>
      </w:r>
      <w:proofErr w:type="spellStart"/>
      <w:r>
        <w:rPr>
          <w:lang w:val="mi-NZ" w:eastAsia="en-NZ"/>
        </w:rPr>
        <w:t>you</w:t>
      </w:r>
      <w:proofErr w:type="spellEnd"/>
      <w:r>
        <w:rPr>
          <w:lang w:val="mi-NZ" w:eastAsia="en-NZ"/>
        </w:rPr>
        <w:t xml:space="preserve"> </w:t>
      </w:r>
      <w:proofErr w:type="spellStart"/>
      <w:r>
        <w:rPr>
          <w:lang w:val="mi-NZ" w:eastAsia="en-NZ"/>
        </w:rPr>
        <w:t>learn</w:t>
      </w:r>
      <w:proofErr w:type="spellEnd"/>
      <w:r>
        <w:rPr>
          <w:lang w:val="mi-NZ" w:eastAsia="en-NZ"/>
        </w:rPr>
        <w:t xml:space="preserve"> </w:t>
      </w:r>
      <w:proofErr w:type="spellStart"/>
      <w:r>
        <w:rPr>
          <w:lang w:val="mi-NZ" w:eastAsia="en-NZ"/>
        </w:rPr>
        <w:t>at</w:t>
      </w:r>
      <w:proofErr w:type="spellEnd"/>
      <w:r>
        <w:rPr>
          <w:lang w:val="mi-NZ" w:eastAsia="en-NZ"/>
        </w:rPr>
        <w:t xml:space="preserve"> home? </w:t>
      </w:r>
    </w:p>
    <w:p w14:paraId="171933DE" w14:textId="77777777" w:rsidR="003B5EF5" w:rsidRPr="006233EE" w:rsidRDefault="00905323" w:rsidP="006233EE">
      <w:pPr>
        <w:pStyle w:val="ListParagraph"/>
        <w:numPr>
          <w:ilvl w:val="0"/>
          <w:numId w:val="50"/>
        </w:numPr>
        <w:rPr>
          <w:lang w:val="mi-NZ" w:eastAsia="en-NZ"/>
        </w:rPr>
      </w:pPr>
      <w:proofErr w:type="spellStart"/>
      <w:r>
        <w:rPr>
          <w:lang w:val="mi-NZ" w:eastAsia="en-NZ"/>
        </w:rPr>
        <w:t>What</w:t>
      </w:r>
      <w:proofErr w:type="spellEnd"/>
      <w:r>
        <w:rPr>
          <w:lang w:val="mi-NZ" w:eastAsia="en-NZ"/>
        </w:rPr>
        <w:t xml:space="preserve"> are </w:t>
      </w:r>
      <w:proofErr w:type="spellStart"/>
      <w:r>
        <w:rPr>
          <w:lang w:val="mi-NZ" w:eastAsia="en-NZ"/>
        </w:rPr>
        <w:t>you</w:t>
      </w:r>
      <w:proofErr w:type="spellEnd"/>
      <w:r>
        <w:rPr>
          <w:lang w:val="mi-NZ" w:eastAsia="en-NZ"/>
        </w:rPr>
        <w:t xml:space="preserve"> </w:t>
      </w:r>
      <w:proofErr w:type="spellStart"/>
      <w:r>
        <w:rPr>
          <w:lang w:val="mi-NZ" w:eastAsia="en-NZ"/>
        </w:rPr>
        <w:t>responsible</w:t>
      </w:r>
      <w:proofErr w:type="spellEnd"/>
      <w:r>
        <w:rPr>
          <w:lang w:val="mi-NZ" w:eastAsia="en-NZ"/>
        </w:rPr>
        <w:t xml:space="preserve"> for </w:t>
      </w:r>
      <w:proofErr w:type="spellStart"/>
      <w:r>
        <w:rPr>
          <w:lang w:val="mi-NZ" w:eastAsia="en-NZ"/>
        </w:rPr>
        <w:t>now</w:t>
      </w:r>
      <w:proofErr w:type="spellEnd"/>
      <w:r>
        <w:rPr>
          <w:lang w:val="mi-NZ" w:eastAsia="en-NZ"/>
        </w:rPr>
        <w:t xml:space="preserve"> </w:t>
      </w:r>
      <w:proofErr w:type="spellStart"/>
      <w:r>
        <w:rPr>
          <w:lang w:val="mi-NZ" w:eastAsia="en-NZ"/>
        </w:rPr>
        <w:t>that</w:t>
      </w:r>
      <w:proofErr w:type="spellEnd"/>
      <w:r>
        <w:rPr>
          <w:lang w:val="mi-NZ" w:eastAsia="en-NZ"/>
        </w:rPr>
        <w:t xml:space="preserve"> </w:t>
      </w:r>
      <w:proofErr w:type="spellStart"/>
      <w:r>
        <w:rPr>
          <w:lang w:val="mi-NZ" w:eastAsia="en-NZ"/>
        </w:rPr>
        <w:t>is</w:t>
      </w:r>
      <w:proofErr w:type="spellEnd"/>
      <w:r>
        <w:rPr>
          <w:lang w:val="mi-NZ" w:eastAsia="en-NZ"/>
        </w:rPr>
        <w:t xml:space="preserve"> </w:t>
      </w:r>
      <w:proofErr w:type="spellStart"/>
      <w:r>
        <w:rPr>
          <w:lang w:val="mi-NZ" w:eastAsia="en-NZ"/>
        </w:rPr>
        <w:t>new</w:t>
      </w:r>
      <w:proofErr w:type="spellEnd"/>
      <w:r>
        <w:rPr>
          <w:lang w:val="mi-NZ" w:eastAsia="en-NZ"/>
        </w:rPr>
        <w:t xml:space="preserve"> and </w:t>
      </w:r>
      <w:proofErr w:type="spellStart"/>
      <w:r>
        <w:rPr>
          <w:lang w:val="mi-NZ" w:eastAsia="en-NZ"/>
        </w:rPr>
        <w:t>different</w:t>
      </w:r>
      <w:proofErr w:type="spellEnd"/>
      <w:r>
        <w:rPr>
          <w:lang w:val="mi-NZ" w:eastAsia="en-NZ"/>
        </w:rPr>
        <w:t xml:space="preserve">? </w:t>
      </w:r>
    </w:p>
    <w:p w14:paraId="56CC2ACE" w14:textId="76F7AF9E" w:rsidR="00905323" w:rsidRDefault="00905323" w:rsidP="006233EE">
      <w:pPr>
        <w:pStyle w:val="ListParagraph"/>
        <w:numPr>
          <w:ilvl w:val="0"/>
          <w:numId w:val="50"/>
        </w:numPr>
        <w:rPr>
          <w:lang w:val="mi-NZ" w:eastAsia="en-NZ"/>
        </w:rPr>
      </w:pPr>
      <w:proofErr w:type="spellStart"/>
      <w:r>
        <w:rPr>
          <w:lang w:val="mi-NZ" w:eastAsia="en-NZ"/>
        </w:rPr>
        <w:t>How</w:t>
      </w:r>
      <w:proofErr w:type="spellEnd"/>
      <w:r>
        <w:rPr>
          <w:lang w:val="mi-NZ" w:eastAsia="en-NZ"/>
        </w:rPr>
        <w:t xml:space="preserve"> </w:t>
      </w:r>
      <w:proofErr w:type="spellStart"/>
      <w:r>
        <w:rPr>
          <w:lang w:val="mi-NZ" w:eastAsia="en-NZ"/>
        </w:rPr>
        <w:t>do</w:t>
      </w:r>
      <w:proofErr w:type="spellEnd"/>
      <w:r>
        <w:rPr>
          <w:lang w:val="mi-NZ" w:eastAsia="en-NZ"/>
        </w:rPr>
        <w:t xml:space="preserve"> </w:t>
      </w:r>
      <w:proofErr w:type="spellStart"/>
      <w:r>
        <w:rPr>
          <w:lang w:val="mi-NZ" w:eastAsia="en-NZ"/>
        </w:rPr>
        <w:t>you</w:t>
      </w:r>
      <w:proofErr w:type="spellEnd"/>
      <w:r>
        <w:rPr>
          <w:lang w:val="mi-NZ" w:eastAsia="en-NZ"/>
        </w:rPr>
        <w:t xml:space="preserve"> </w:t>
      </w:r>
      <w:proofErr w:type="spellStart"/>
      <w:r>
        <w:rPr>
          <w:lang w:val="mi-NZ" w:eastAsia="en-NZ"/>
        </w:rPr>
        <w:t>feel</w:t>
      </w:r>
      <w:proofErr w:type="spellEnd"/>
      <w:r>
        <w:rPr>
          <w:lang w:val="mi-NZ" w:eastAsia="en-NZ"/>
        </w:rPr>
        <w:t xml:space="preserve"> </w:t>
      </w:r>
      <w:proofErr w:type="spellStart"/>
      <w:r>
        <w:rPr>
          <w:lang w:val="mi-NZ" w:eastAsia="en-NZ"/>
        </w:rPr>
        <w:t>about</w:t>
      </w:r>
      <w:proofErr w:type="spellEnd"/>
      <w:r>
        <w:rPr>
          <w:lang w:val="mi-NZ" w:eastAsia="en-NZ"/>
        </w:rPr>
        <w:t xml:space="preserve"> </w:t>
      </w:r>
      <w:proofErr w:type="spellStart"/>
      <w:r>
        <w:rPr>
          <w:lang w:val="mi-NZ" w:eastAsia="en-NZ"/>
        </w:rPr>
        <w:t>these</w:t>
      </w:r>
      <w:proofErr w:type="spellEnd"/>
      <w:r>
        <w:rPr>
          <w:lang w:val="mi-NZ" w:eastAsia="en-NZ"/>
        </w:rPr>
        <w:t xml:space="preserve"> </w:t>
      </w:r>
      <w:proofErr w:type="spellStart"/>
      <w:r>
        <w:rPr>
          <w:lang w:val="mi-NZ" w:eastAsia="en-NZ"/>
        </w:rPr>
        <w:t>shifted</w:t>
      </w:r>
      <w:proofErr w:type="spellEnd"/>
      <w:r>
        <w:rPr>
          <w:lang w:val="mi-NZ" w:eastAsia="en-NZ"/>
        </w:rPr>
        <w:t xml:space="preserve"> </w:t>
      </w:r>
      <w:proofErr w:type="spellStart"/>
      <w:r>
        <w:rPr>
          <w:lang w:val="mi-NZ" w:eastAsia="en-NZ"/>
        </w:rPr>
        <w:t>responsibilities</w:t>
      </w:r>
      <w:proofErr w:type="spellEnd"/>
      <w:r>
        <w:rPr>
          <w:lang w:val="mi-NZ" w:eastAsia="en-NZ"/>
        </w:rPr>
        <w:t xml:space="preserve">? </w:t>
      </w:r>
    </w:p>
    <w:p w14:paraId="2FB90F09" w14:textId="77777777" w:rsidR="00905323" w:rsidRDefault="002C2D0C" w:rsidP="00730EA3">
      <w:pPr>
        <w:rPr>
          <w:lang w:val="mi-NZ" w:eastAsia="en-NZ"/>
        </w:rPr>
      </w:pPr>
      <w:proofErr w:type="spellStart"/>
      <w:r>
        <w:rPr>
          <w:lang w:val="mi-NZ" w:eastAsia="en-NZ"/>
        </w:rPr>
        <w:t>Persuasive</w:t>
      </w:r>
      <w:proofErr w:type="spellEnd"/>
      <w:r>
        <w:rPr>
          <w:lang w:val="mi-NZ" w:eastAsia="en-NZ"/>
        </w:rPr>
        <w:t xml:space="preserve"> </w:t>
      </w:r>
      <w:proofErr w:type="spellStart"/>
      <w:r>
        <w:rPr>
          <w:lang w:val="mi-NZ" w:eastAsia="en-NZ"/>
        </w:rPr>
        <w:t>writing</w:t>
      </w:r>
      <w:proofErr w:type="spellEnd"/>
      <w:r>
        <w:rPr>
          <w:lang w:val="mi-NZ" w:eastAsia="en-NZ"/>
        </w:rPr>
        <w:t xml:space="preserve"> </w:t>
      </w:r>
      <w:proofErr w:type="spellStart"/>
      <w:r w:rsidR="00CA3ED9">
        <w:rPr>
          <w:lang w:val="mi-NZ" w:eastAsia="en-NZ"/>
        </w:rPr>
        <w:t>intends</w:t>
      </w:r>
      <w:proofErr w:type="spellEnd"/>
      <w:r w:rsidR="00CA3ED9">
        <w:rPr>
          <w:lang w:val="mi-NZ" w:eastAsia="en-NZ"/>
        </w:rPr>
        <w:t xml:space="preserve"> to </w:t>
      </w:r>
      <w:proofErr w:type="spellStart"/>
      <w:r w:rsidR="00CA3ED9">
        <w:rPr>
          <w:lang w:val="mi-NZ" w:eastAsia="en-NZ"/>
        </w:rPr>
        <w:t>convi</w:t>
      </w:r>
      <w:r w:rsidR="00B45C56">
        <w:rPr>
          <w:lang w:val="mi-NZ" w:eastAsia="en-NZ"/>
        </w:rPr>
        <w:t>nce</w:t>
      </w:r>
      <w:proofErr w:type="spellEnd"/>
      <w:r w:rsidR="00B45C56">
        <w:rPr>
          <w:lang w:val="mi-NZ" w:eastAsia="en-NZ"/>
        </w:rPr>
        <w:t xml:space="preserve"> </w:t>
      </w:r>
      <w:proofErr w:type="spellStart"/>
      <w:r w:rsidR="00B45C56">
        <w:rPr>
          <w:lang w:val="mi-NZ" w:eastAsia="en-NZ"/>
        </w:rPr>
        <w:t>readers</w:t>
      </w:r>
      <w:proofErr w:type="spellEnd"/>
      <w:r w:rsidR="00B45C56">
        <w:rPr>
          <w:lang w:val="mi-NZ" w:eastAsia="en-NZ"/>
        </w:rPr>
        <w:t xml:space="preserve"> to </w:t>
      </w:r>
      <w:proofErr w:type="spellStart"/>
      <w:r w:rsidR="00B45C56">
        <w:rPr>
          <w:lang w:val="mi-NZ" w:eastAsia="en-NZ"/>
        </w:rPr>
        <w:t>believe</w:t>
      </w:r>
      <w:proofErr w:type="spellEnd"/>
      <w:r w:rsidR="00B45C56">
        <w:rPr>
          <w:lang w:val="mi-NZ" w:eastAsia="en-NZ"/>
        </w:rPr>
        <w:t xml:space="preserve"> </w:t>
      </w:r>
      <w:proofErr w:type="spellStart"/>
      <w:r w:rsidR="00B45C56">
        <w:rPr>
          <w:lang w:val="mi-NZ" w:eastAsia="en-NZ"/>
        </w:rPr>
        <w:t>an</w:t>
      </w:r>
      <w:proofErr w:type="spellEnd"/>
      <w:r w:rsidR="00B45C56">
        <w:rPr>
          <w:lang w:val="mi-NZ" w:eastAsia="en-NZ"/>
        </w:rPr>
        <w:t xml:space="preserve"> </w:t>
      </w:r>
      <w:proofErr w:type="spellStart"/>
      <w:r w:rsidR="00B45C56">
        <w:rPr>
          <w:lang w:val="mi-NZ" w:eastAsia="en-NZ"/>
        </w:rPr>
        <w:t>idea</w:t>
      </w:r>
      <w:proofErr w:type="spellEnd"/>
      <w:r w:rsidR="00B45C56">
        <w:rPr>
          <w:lang w:val="mi-NZ" w:eastAsia="en-NZ"/>
        </w:rPr>
        <w:t xml:space="preserve"> or </w:t>
      </w:r>
      <w:proofErr w:type="spellStart"/>
      <w:r w:rsidR="00B45C56">
        <w:rPr>
          <w:lang w:val="mi-NZ" w:eastAsia="en-NZ"/>
        </w:rPr>
        <w:t>opinion</w:t>
      </w:r>
      <w:proofErr w:type="spellEnd"/>
      <w:r w:rsidR="00B45C56">
        <w:rPr>
          <w:lang w:val="mi-NZ" w:eastAsia="en-NZ"/>
        </w:rPr>
        <w:t xml:space="preserve"> and to </w:t>
      </w:r>
      <w:proofErr w:type="spellStart"/>
      <w:r w:rsidR="00B45C56">
        <w:rPr>
          <w:lang w:val="mi-NZ" w:eastAsia="en-NZ"/>
        </w:rPr>
        <w:t>do</w:t>
      </w:r>
      <w:proofErr w:type="spellEnd"/>
      <w:r w:rsidR="00B45C56">
        <w:rPr>
          <w:lang w:val="mi-NZ" w:eastAsia="en-NZ"/>
        </w:rPr>
        <w:t xml:space="preserve"> </w:t>
      </w:r>
      <w:proofErr w:type="spellStart"/>
      <w:r w:rsidR="00B45C56">
        <w:rPr>
          <w:lang w:val="mi-NZ" w:eastAsia="en-NZ"/>
        </w:rPr>
        <w:t>an</w:t>
      </w:r>
      <w:proofErr w:type="spellEnd"/>
      <w:r w:rsidR="00B45C56">
        <w:rPr>
          <w:lang w:val="mi-NZ" w:eastAsia="en-NZ"/>
        </w:rPr>
        <w:t xml:space="preserve"> </w:t>
      </w:r>
      <w:proofErr w:type="spellStart"/>
      <w:r w:rsidR="00B45C56">
        <w:rPr>
          <w:lang w:val="mi-NZ" w:eastAsia="en-NZ"/>
        </w:rPr>
        <w:t>action</w:t>
      </w:r>
      <w:proofErr w:type="spellEnd"/>
      <w:r w:rsidR="00B45C56">
        <w:rPr>
          <w:lang w:val="mi-NZ" w:eastAsia="en-NZ"/>
        </w:rPr>
        <w:t>.</w:t>
      </w:r>
      <w:r w:rsidR="00905323">
        <w:rPr>
          <w:lang w:val="mi-NZ" w:eastAsia="en-NZ"/>
        </w:rPr>
        <w:t xml:space="preserve"> </w:t>
      </w:r>
    </w:p>
    <w:p w14:paraId="3BD023AF" w14:textId="3C173067" w:rsidR="00FF7320" w:rsidRPr="002C2D0C" w:rsidRDefault="00FF7320" w:rsidP="00730EA3">
      <w:pPr>
        <w:pStyle w:val="Quotegreen"/>
        <w:spacing w:line="276" w:lineRule="auto"/>
        <w:rPr>
          <w:lang w:val="mi-NZ" w:eastAsia="en-NZ"/>
        </w:rPr>
      </w:pPr>
      <w:proofErr w:type="spellStart"/>
      <w:r>
        <w:rPr>
          <w:lang w:val="mi-NZ" w:eastAsia="en-NZ"/>
        </w:rPr>
        <w:t>It</w:t>
      </w:r>
      <w:proofErr w:type="spellEnd"/>
      <w:r>
        <w:rPr>
          <w:lang w:val="mi-NZ" w:eastAsia="en-NZ"/>
        </w:rPr>
        <w:t xml:space="preserve"> </w:t>
      </w:r>
      <w:proofErr w:type="spellStart"/>
      <w:r>
        <w:rPr>
          <w:lang w:val="mi-NZ" w:eastAsia="en-NZ"/>
        </w:rPr>
        <w:t>is</w:t>
      </w:r>
      <w:proofErr w:type="spellEnd"/>
      <w:r>
        <w:rPr>
          <w:lang w:val="mi-NZ" w:eastAsia="en-NZ"/>
        </w:rPr>
        <w:t xml:space="preserve"> </w:t>
      </w:r>
      <w:proofErr w:type="spellStart"/>
      <w:r>
        <w:rPr>
          <w:lang w:val="mi-NZ" w:eastAsia="en-NZ"/>
        </w:rPr>
        <w:t>my</w:t>
      </w:r>
      <w:proofErr w:type="spellEnd"/>
      <w:r>
        <w:rPr>
          <w:lang w:val="mi-NZ" w:eastAsia="en-NZ"/>
        </w:rPr>
        <w:t xml:space="preserve"> </w:t>
      </w:r>
      <w:proofErr w:type="spellStart"/>
      <w:r>
        <w:rPr>
          <w:lang w:val="mi-NZ" w:eastAsia="en-NZ"/>
        </w:rPr>
        <w:t>responsibility</w:t>
      </w:r>
      <w:proofErr w:type="spellEnd"/>
      <w:r>
        <w:rPr>
          <w:lang w:val="mi-NZ" w:eastAsia="en-NZ"/>
        </w:rPr>
        <w:t xml:space="preserve"> to </w:t>
      </w:r>
      <w:proofErr w:type="spellStart"/>
      <w:r>
        <w:rPr>
          <w:lang w:val="mi-NZ" w:eastAsia="en-NZ"/>
        </w:rPr>
        <w:t>get</w:t>
      </w:r>
      <w:proofErr w:type="spellEnd"/>
      <w:r>
        <w:rPr>
          <w:lang w:val="mi-NZ" w:eastAsia="en-NZ"/>
        </w:rPr>
        <w:t xml:space="preserve"> </w:t>
      </w:r>
      <w:proofErr w:type="spellStart"/>
      <w:r>
        <w:rPr>
          <w:lang w:val="mi-NZ" w:eastAsia="en-NZ"/>
        </w:rPr>
        <w:t>myself</w:t>
      </w:r>
      <w:proofErr w:type="spellEnd"/>
      <w:r>
        <w:rPr>
          <w:lang w:val="mi-NZ" w:eastAsia="en-NZ"/>
        </w:rPr>
        <w:t xml:space="preserve"> </w:t>
      </w:r>
      <w:proofErr w:type="spellStart"/>
      <w:r>
        <w:rPr>
          <w:lang w:val="mi-NZ" w:eastAsia="en-NZ"/>
        </w:rPr>
        <w:t>organised</w:t>
      </w:r>
      <w:proofErr w:type="spellEnd"/>
      <w:r>
        <w:rPr>
          <w:lang w:val="mi-NZ" w:eastAsia="en-NZ"/>
        </w:rPr>
        <w:t xml:space="preserve"> and </w:t>
      </w:r>
      <w:proofErr w:type="spellStart"/>
      <w:r>
        <w:rPr>
          <w:lang w:val="mi-NZ" w:eastAsia="en-NZ"/>
        </w:rPr>
        <w:t>ready</w:t>
      </w:r>
      <w:proofErr w:type="spellEnd"/>
      <w:r>
        <w:rPr>
          <w:lang w:val="mi-NZ" w:eastAsia="en-NZ"/>
        </w:rPr>
        <w:t xml:space="preserve"> for </w:t>
      </w:r>
      <w:proofErr w:type="spellStart"/>
      <w:r w:rsidR="00905323">
        <w:rPr>
          <w:lang w:val="mi-NZ" w:eastAsia="en-NZ"/>
        </w:rPr>
        <w:t>learning</w:t>
      </w:r>
      <w:proofErr w:type="spellEnd"/>
      <w:r>
        <w:rPr>
          <w:lang w:val="mi-NZ" w:eastAsia="en-NZ"/>
        </w:rPr>
        <w:t xml:space="preserve"> </w:t>
      </w:r>
      <w:proofErr w:type="spellStart"/>
      <w:r>
        <w:rPr>
          <w:lang w:val="mi-NZ" w:eastAsia="en-NZ"/>
        </w:rPr>
        <w:t>each</w:t>
      </w:r>
      <w:proofErr w:type="spellEnd"/>
      <w:r>
        <w:rPr>
          <w:lang w:val="mi-NZ" w:eastAsia="en-NZ"/>
        </w:rPr>
        <w:t xml:space="preserve"> </w:t>
      </w:r>
      <w:proofErr w:type="spellStart"/>
      <w:r>
        <w:rPr>
          <w:lang w:val="mi-NZ" w:eastAsia="en-NZ"/>
        </w:rPr>
        <w:t>morning</w:t>
      </w:r>
      <w:proofErr w:type="spellEnd"/>
      <w:r>
        <w:rPr>
          <w:lang w:val="mi-NZ" w:eastAsia="en-NZ"/>
        </w:rPr>
        <w:t>.</w:t>
      </w:r>
    </w:p>
    <w:p w14:paraId="476342D6" w14:textId="77777777" w:rsidR="00905323" w:rsidRDefault="00905323" w:rsidP="00730EA3">
      <w:pPr>
        <w:spacing w:before="240"/>
        <w:rPr>
          <w:lang w:val="mi-NZ" w:eastAsia="en-NZ"/>
        </w:rPr>
      </w:pPr>
      <w:proofErr w:type="spellStart"/>
      <w:r>
        <w:rPr>
          <w:lang w:val="mi-NZ" w:eastAsia="en-NZ"/>
        </w:rPr>
        <w:t>Your</w:t>
      </w:r>
      <w:proofErr w:type="spellEnd"/>
      <w:r>
        <w:rPr>
          <w:lang w:val="mi-NZ" w:eastAsia="en-NZ"/>
        </w:rPr>
        <w:t xml:space="preserve"> </w:t>
      </w:r>
      <w:proofErr w:type="spellStart"/>
      <w:r>
        <w:rPr>
          <w:lang w:val="mi-NZ" w:eastAsia="en-NZ"/>
        </w:rPr>
        <w:t>activity</w:t>
      </w:r>
      <w:proofErr w:type="spellEnd"/>
      <w:r>
        <w:rPr>
          <w:lang w:val="mi-NZ" w:eastAsia="en-NZ"/>
        </w:rPr>
        <w:t xml:space="preserve"> </w:t>
      </w:r>
      <w:proofErr w:type="spellStart"/>
      <w:r>
        <w:rPr>
          <w:lang w:val="mi-NZ" w:eastAsia="en-NZ"/>
        </w:rPr>
        <w:t>is</w:t>
      </w:r>
      <w:proofErr w:type="spellEnd"/>
      <w:r>
        <w:rPr>
          <w:lang w:val="mi-NZ" w:eastAsia="en-NZ"/>
        </w:rPr>
        <w:t xml:space="preserve"> to </w:t>
      </w:r>
      <w:proofErr w:type="spellStart"/>
      <w:r w:rsidRPr="00F54320">
        <w:rPr>
          <w:b/>
          <w:lang w:val="mi-NZ" w:eastAsia="en-NZ"/>
        </w:rPr>
        <w:t>plan</w:t>
      </w:r>
      <w:proofErr w:type="spellEnd"/>
      <w:r>
        <w:rPr>
          <w:lang w:val="mi-NZ" w:eastAsia="en-NZ"/>
        </w:rPr>
        <w:t xml:space="preserve"> </w:t>
      </w:r>
      <w:proofErr w:type="spellStart"/>
      <w:r>
        <w:rPr>
          <w:lang w:val="mi-NZ" w:eastAsia="en-NZ"/>
        </w:rPr>
        <w:t>your</w:t>
      </w:r>
      <w:proofErr w:type="spellEnd"/>
      <w:r>
        <w:rPr>
          <w:lang w:val="mi-NZ" w:eastAsia="en-NZ"/>
        </w:rPr>
        <w:t xml:space="preserve"> </w:t>
      </w:r>
      <w:proofErr w:type="spellStart"/>
      <w:r>
        <w:rPr>
          <w:lang w:val="mi-NZ" w:eastAsia="en-NZ"/>
        </w:rPr>
        <w:t>ideas</w:t>
      </w:r>
      <w:proofErr w:type="spellEnd"/>
      <w:r>
        <w:rPr>
          <w:lang w:val="mi-NZ" w:eastAsia="en-NZ"/>
        </w:rPr>
        <w:t xml:space="preserve"> to </w:t>
      </w:r>
      <w:proofErr w:type="spellStart"/>
      <w:r w:rsidRPr="00F54320">
        <w:rPr>
          <w:b/>
          <w:lang w:val="mi-NZ" w:eastAsia="en-NZ"/>
        </w:rPr>
        <w:t>persuade</w:t>
      </w:r>
      <w:proofErr w:type="spellEnd"/>
      <w:r>
        <w:rPr>
          <w:lang w:val="mi-NZ" w:eastAsia="en-NZ"/>
        </w:rPr>
        <w:t xml:space="preserve"> </w:t>
      </w:r>
      <w:proofErr w:type="spellStart"/>
      <w:r>
        <w:rPr>
          <w:lang w:val="mi-NZ" w:eastAsia="en-NZ"/>
        </w:rPr>
        <w:t>someone</w:t>
      </w:r>
      <w:proofErr w:type="spellEnd"/>
      <w:r>
        <w:rPr>
          <w:lang w:val="mi-NZ" w:eastAsia="en-NZ"/>
        </w:rPr>
        <w:t xml:space="preserve"> </w:t>
      </w:r>
      <w:proofErr w:type="spellStart"/>
      <w:r>
        <w:rPr>
          <w:lang w:val="mi-NZ" w:eastAsia="en-NZ"/>
        </w:rPr>
        <w:t>on</w:t>
      </w:r>
      <w:proofErr w:type="spellEnd"/>
      <w:r>
        <w:rPr>
          <w:lang w:val="mi-NZ" w:eastAsia="en-NZ"/>
        </w:rPr>
        <w:t xml:space="preserve"> </w:t>
      </w:r>
      <w:proofErr w:type="spellStart"/>
      <w:r>
        <w:rPr>
          <w:lang w:val="mi-NZ" w:eastAsia="en-NZ"/>
        </w:rPr>
        <w:t>the</w:t>
      </w:r>
      <w:proofErr w:type="spellEnd"/>
      <w:r>
        <w:rPr>
          <w:lang w:val="mi-NZ" w:eastAsia="en-NZ"/>
        </w:rPr>
        <w:t xml:space="preserve"> </w:t>
      </w:r>
      <w:proofErr w:type="spellStart"/>
      <w:r>
        <w:rPr>
          <w:lang w:val="mi-NZ" w:eastAsia="en-NZ"/>
        </w:rPr>
        <w:t>topic</w:t>
      </w:r>
      <w:proofErr w:type="spellEnd"/>
      <w:r>
        <w:rPr>
          <w:lang w:val="mi-NZ" w:eastAsia="en-NZ"/>
        </w:rPr>
        <w:t xml:space="preserve"> </w:t>
      </w:r>
      <w:proofErr w:type="spellStart"/>
      <w:r>
        <w:rPr>
          <w:lang w:val="mi-NZ" w:eastAsia="en-NZ"/>
        </w:rPr>
        <w:t>below</w:t>
      </w:r>
      <w:proofErr w:type="spellEnd"/>
      <w:r>
        <w:rPr>
          <w:lang w:val="mi-NZ" w:eastAsia="en-NZ"/>
        </w:rPr>
        <w:t xml:space="preserve"> (</w:t>
      </w:r>
      <w:proofErr w:type="spellStart"/>
      <w:r>
        <w:rPr>
          <w:lang w:val="mi-NZ" w:eastAsia="en-NZ"/>
        </w:rPr>
        <w:t>you</w:t>
      </w:r>
      <w:proofErr w:type="spellEnd"/>
      <w:r>
        <w:rPr>
          <w:lang w:val="mi-NZ" w:eastAsia="en-NZ"/>
        </w:rPr>
        <w:t xml:space="preserve"> </w:t>
      </w:r>
      <w:proofErr w:type="spellStart"/>
      <w:r>
        <w:rPr>
          <w:lang w:val="mi-NZ" w:eastAsia="en-NZ"/>
        </w:rPr>
        <w:t>will</w:t>
      </w:r>
      <w:proofErr w:type="spellEnd"/>
      <w:r>
        <w:rPr>
          <w:lang w:val="mi-NZ" w:eastAsia="en-NZ"/>
        </w:rPr>
        <w:t xml:space="preserve"> </w:t>
      </w:r>
      <w:proofErr w:type="spellStart"/>
      <w:r>
        <w:rPr>
          <w:lang w:val="mi-NZ" w:eastAsia="en-NZ"/>
        </w:rPr>
        <w:t>write</w:t>
      </w:r>
      <w:proofErr w:type="spellEnd"/>
      <w:r>
        <w:rPr>
          <w:lang w:val="mi-NZ" w:eastAsia="en-NZ"/>
        </w:rPr>
        <w:t xml:space="preserve"> </w:t>
      </w:r>
      <w:proofErr w:type="spellStart"/>
      <w:r>
        <w:rPr>
          <w:lang w:val="mi-NZ" w:eastAsia="en-NZ"/>
        </w:rPr>
        <w:t>your</w:t>
      </w:r>
      <w:proofErr w:type="spellEnd"/>
      <w:r>
        <w:rPr>
          <w:lang w:val="mi-NZ" w:eastAsia="en-NZ"/>
        </w:rPr>
        <w:t xml:space="preserve"> </w:t>
      </w:r>
      <w:proofErr w:type="spellStart"/>
      <w:r>
        <w:rPr>
          <w:lang w:val="mi-NZ" w:eastAsia="en-NZ"/>
        </w:rPr>
        <w:t>persuasive</w:t>
      </w:r>
      <w:proofErr w:type="spellEnd"/>
      <w:r>
        <w:rPr>
          <w:lang w:val="mi-NZ" w:eastAsia="en-NZ"/>
        </w:rPr>
        <w:t xml:space="preserve"> </w:t>
      </w:r>
      <w:proofErr w:type="spellStart"/>
      <w:r>
        <w:rPr>
          <w:lang w:val="mi-NZ" w:eastAsia="en-NZ"/>
        </w:rPr>
        <w:t>text</w:t>
      </w:r>
      <w:proofErr w:type="spellEnd"/>
      <w:r>
        <w:rPr>
          <w:lang w:val="mi-NZ" w:eastAsia="en-NZ"/>
        </w:rPr>
        <w:t xml:space="preserve"> </w:t>
      </w:r>
      <w:proofErr w:type="spellStart"/>
      <w:r>
        <w:rPr>
          <w:lang w:val="mi-NZ" w:eastAsia="en-NZ"/>
        </w:rPr>
        <w:t>in</w:t>
      </w:r>
      <w:proofErr w:type="spellEnd"/>
      <w:r>
        <w:rPr>
          <w:lang w:val="mi-NZ" w:eastAsia="en-NZ"/>
        </w:rPr>
        <w:t xml:space="preserve"> </w:t>
      </w:r>
      <w:proofErr w:type="spellStart"/>
      <w:r>
        <w:rPr>
          <w:lang w:val="mi-NZ" w:eastAsia="en-NZ"/>
        </w:rPr>
        <w:t>the</w:t>
      </w:r>
      <w:proofErr w:type="spellEnd"/>
      <w:r>
        <w:rPr>
          <w:lang w:val="mi-NZ" w:eastAsia="en-NZ"/>
        </w:rPr>
        <w:t xml:space="preserve"> </w:t>
      </w:r>
      <w:proofErr w:type="spellStart"/>
      <w:r>
        <w:rPr>
          <w:lang w:val="mi-NZ" w:eastAsia="en-NZ"/>
        </w:rPr>
        <w:t>next</w:t>
      </w:r>
      <w:proofErr w:type="spellEnd"/>
      <w:r>
        <w:rPr>
          <w:lang w:val="mi-NZ" w:eastAsia="en-NZ"/>
        </w:rPr>
        <w:t xml:space="preserve"> </w:t>
      </w:r>
      <w:proofErr w:type="spellStart"/>
      <w:r>
        <w:rPr>
          <w:lang w:val="mi-NZ" w:eastAsia="en-NZ"/>
        </w:rPr>
        <w:t>activity</w:t>
      </w:r>
      <w:proofErr w:type="spellEnd"/>
      <w:r>
        <w:rPr>
          <w:lang w:val="mi-NZ" w:eastAsia="en-NZ"/>
        </w:rPr>
        <w:t xml:space="preserve">). </w:t>
      </w:r>
      <w:proofErr w:type="spellStart"/>
      <w:r>
        <w:rPr>
          <w:lang w:val="mi-NZ" w:eastAsia="en-NZ"/>
        </w:rPr>
        <w:t>You</w:t>
      </w:r>
      <w:proofErr w:type="spellEnd"/>
      <w:r>
        <w:rPr>
          <w:lang w:val="mi-NZ" w:eastAsia="en-NZ"/>
        </w:rPr>
        <w:t xml:space="preserve"> </w:t>
      </w:r>
      <w:proofErr w:type="spellStart"/>
      <w:r>
        <w:rPr>
          <w:lang w:val="mi-NZ" w:eastAsia="en-NZ"/>
        </w:rPr>
        <w:t>can</w:t>
      </w:r>
      <w:proofErr w:type="spellEnd"/>
      <w:r>
        <w:rPr>
          <w:lang w:val="mi-NZ" w:eastAsia="en-NZ"/>
        </w:rPr>
        <w:t xml:space="preserve"> </w:t>
      </w:r>
      <w:proofErr w:type="spellStart"/>
      <w:r>
        <w:rPr>
          <w:lang w:val="mi-NZ" w:eastAsia="en-NZ"/>
        </w:rPr>
        <w:t>either</w:t>
      </w:r>
      <w:proofErr w:type="spellEnd"/>
      <w:r>
        <w:rPr>
          <w:lang w:val="mi-NZ" w:eastAsia="en-NZ"/>
        </w:rPr>
        <w:t xml:space="preserve"> </w:t>
      </w:r>
      <w:proofErr w:type="spellStart"/>
      <w:r>
        <w:rPr>
          <w:lang w:val="mi-NZ" w:eastAsia="en-NZ"/>
        </w:rPr>
        <w:t>be</w:t>
      </w:r>
      <w:proofErr w:type="spellEnd"/>
      <w:r>
        <w:rPr>
          <w:lang w:val="mi-NZ" w:eastAsia="en-NZ"/>
        </w:rPr>
        <w:t xml:space="preserve"> for or </w:t>
      </w:r>
      <w:proofErr w:type="spellStart"/>
      <w:r>
        <w:rPr>
          <w:lang w:val="mi-NZ" w:eastAsia="en-NZ"/>
        </w:rPr>
        <w:t>against</w:t>
      </w:r>
      <w:proofErr w:type="spellEnd"/>
      <w:r>
        <w:rPr>
          <w:lang w:val="mi-NZ" w:eastAsia="en-NZ"/>
        </w:rPr>
        <w:t xml:space="preserve"> </w:t>
      </w:r>
      <w:proofErr w:type="spellStart"/>
      <w:r>
        <w:rPr>
          <w:lang w:val="mi-NZ" w:eastAsia="en-NZ"/>
        </w:rPr>
        <w:t>the</w:t>
      </w:r>
      <w:proofErr w:type="spellEnd"/>
      <w:r>
        <w:rPr>
          <w:lang w:val="mi-NZ" w:eastAsia="en-NZ"/>
        </w:rPr>
        <w:t xml:space="preserve"> </w:t>
      </w:r>
      <w:proofErr w:type="spellStart"/>
      <w:r>
        <w:rPr>
          <w:lang w:val="mi-NZ" w:eastAsia="en-NZ"/>
        </w:rPr>
        <w:t>topic</w:t>
      </w:r>
      <w:proofErr w:type="spellEnd"/>
      <w:r>
        <w:rPr>
          <w:lang w:val="mi-NZ" w:eastAsia="en-NZ"/>
        </w:rPr>
        <w:t xml:space="preserve">, </w:t>
      </w:r>
      <w:proofErr w:type="spellStart"/>
      <w:r>
        <w:rPr>
          <w:lang w:val="mi-NZ" w:eastAsia="en-NZ"/>
        </w:rPr>
        <w:t>that</w:t>
      </w:r>
      <w:proofErr w:type="spellEnd"/>
      <w:r>
        <w:rPr>
          <w:lang w:val="mi-NZ" w:eastAsia="en-NZ"/>
        </w:rPr>
        <w:t xml:space="preserve"> </w:t>
      </w:r>
      <w:proofErr w:type="spellStart"/>
      <w:r>
        <w:rPr>
          <w:lang w:val="mi-NZ" w:eastAsia="en-NZ"/>
        </w:rPr>
        <w:t>is</w:t>
      </w:r>
      <w:proofErr w:type="spellEnd"/>
      <w:r>
        <w:rPr>
          <w:lang w:val="mi-NZ" w:eastAsia="en-NZ"/>
        </w:rPr>
        <w:t xml:space="preserve"> </w:t>
      </w:r>
      <w:proofErr w:type="spellStart"/>
      <w:r>
        <w:rPr>
          <w:lang w:val="mi-NZ" w:eastAsia="en-NZ"/>
        </w:rPr>
        <w:t>up</w:t>
      </w:r>
      <w:proofErr w:type="spellEnd"/>
      <w:r>
        <w:rPr>
          <w:lang w:val="mi-NZ" w:eastAsia="en-NZ"/>
        </w:rPr>
        <w:t xml:space="preserve"> to </w:t>
      </w:r>
      <w:proofErr w:type="spellStart"/>
      <w:r>
        <w:rPr>
          <w:lang w:val="mi-NZ" w:eastAsia="en-NZ"/>
        </w:rPr>
        <w:t>you</w:t>
      </w:r>
      <w:proofErr w:type="spellEnd"/>
      <w:r>
        <w:rPr>
          <w:lang w:val="mi-NZ" w:eastAsia="en-NZ"/>
        </w:rPr>
        <w:t xml:space="preserve"> to </w:t>
      </w:r>
      <w:proofErr w:type="spellStart"/>
      <w:r>
        <w:rPr>
          <w:lang w:val="mi-NZ" w:eastAsia="en-NZ"/>
        </w:rPr>
        <w:t>decide</w:t>
      </w:r>
      <w:proofErr w:type="spellEnd"/>
      <w:r>
        <w:rPr>
          <w:lang w:val="mi-NZ" w:eastAsia="en-NZ"/>
        </w:rPr>
        <w:t xml:space="preserve">. </w:t>
      </w:r>
    </w:p>
    <w:p w14:paraId="63F3D611" w14:textId="7F283A3F" w:rsidR="00635EED" w:rsidRDefault="00A40510" w:rsidP="00FF7320">
      <w:pPr>
        <w:spacing w:before="240"/>
      </w:pPr>
      <w:r w:rsidRPr="00F54320">
        <w:rPr>
          <w:b/>
        </w:rPr>
        <w:t>Use</w:t>
      </w:r>
      <w:r>
        <w:t xml:space="preserve"> this fishbone graphic organiser to plan your ideas</w:t>
      </w:r>
      <w:r w:rsidR="009827BD">
        <w:t>:</w:t>
      </w:r>
    </w:p>
    <w:p w14:paraId="76CC3B54" w14:textId="38708C4B" w:rsidR="00A40510" w:rsidRPr="00A40510" w:rsidRDefault="00905323" w:rsidP="0060725A">
      <w:pPr>
        <w:jc w:val="center"/>
      </w:pPr>
      <w:r>
        <w:rPr>
          <w:noProof/>
        </w:rPr>
        <w:drawing>
          <wp:inline distT="0" distB="0" distL="0" distR="0" wp14:anchorId="26DCEC74" wp14:editId="420D5950">
            <wp:extent cx="3867150" cy="2512188"/>
            <wp:effectExtent l="19050" t="19050" r="0" b="2540"/>
            <wp:docPr id="780784083" name="Picture 780784083"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3" name="Picture 780784083" descr="A picture containing arrow&#10;&#10;Description automatically generated"/>
                    <pic:cNvPicPr/>
                  </pic:nvPicPr>
                  <pic:blipFill>
                    <a:blip r:embed="rId72"/>
                    <a:stretch>
                      <a:fillRect/>
                    </a:stretch>
                  </pic:blipFill>
                  <pic:spPr>
                    <a:xfrm>
                      <a:off x="0" y="0"/>
                      <a:ext cx="3884892" cy="2523714"/>
                    </a:xfrm>
                    <a:prstGeom prst="rect">
                      <a:avLst/>
                    </a:prstGeom>
                    <a:ln>
                      <a:solidFill>
                        <a:schemeClr val="bg2"/>
                      </a:solidFill>
                    </a:ln>
                  </pic:spPr>
                </pic:pic>
              </a:graphicData>
            </a:graphic>
          </wp:inline>
        </w:drawing>
      </w:r>
    </w:p>
    <w:p w14:paraId="3FF30358" w14:textId="7C32D06F" w:rsidR="00635EED" w:rsidRPr="008E14D1" w:rsidRDefault="00635EED" w:rsidP="00CE65A2">
      <w:pPr>
        <w:pStyle w:val="GH1"/>
        <w:spacing w:line="276" w:lineRule="auto"/>
      </w:pPr>
      <w:r w:rsidRPr="008E14D1">
        <w:lastRenderedPageBreak/>
        <w:t xml:space="preserve">Day </w:t>
      </w:r>
      <w:r>
        <w:t>9</w:t>
      </w:r>
      <w:r w:rsidRPr="008E14D1">
        <w:t xml:space="preserve"> </w:t>
      </w:r>
      <w:r>
        <w:t>a</w:t>
      </w:r>
      <w:r w:rsidRPr="008E14D1">
        <w:t xml:space="preserve">ctivity </w:t>
      </w:r>
      <w:r>
        <w:t>2</w:t>
      </w:r>
      <w:r w:rsidRPr="008E14D1">
        <w:t xml:space="preserve">: </w:t>
      </w:r>
      <w:r w:rsidR="003062DB">
        <w:t>Writing continued</w:t>
      </w:r>
    </w:p>
    <w:p w14:paraId="68D42C0B" w14:textId="77777777" w:rsidR="00635EED" w:rsidRPr="00306AE8" w:rsidRDefault="00635EED" w:rsidP="002A5651">
      <w:pPr>
        <w:spacing w:before="120"/>
        <w:rPr>
          <w:b/>
          <w:color w:val="01853E"/>
        </w:rPr>
      </w:pPr>
      <w:r w:rsidRPr="00306AE8">
        <w:rPr>
          <w:b/>
          <w:color w:val="01853E"/>
        </w:rPr>
        <w:t>Notes for teachers and whānau</w:t>
      </w:r>
    </w:p>
    <w:p w14:paraId="2EAAA379" w14:textId="224704F9" w:rsidR="00635EED" w:rsidRPr="00306AE8" w:rsidRDefault="002B3822" w:rsidP="002A5651">
      <w:r w:rsidRPr="00306AE8">
        <w:t>In this activity</w:t>
      </w:r>
      <w:r w:rsidR="00306AE8">
        <w:rPr>
          <w:iCs/>
        </w:rPr>
        <w:t>,</w:t>
      </w:r>
      <w:r w:rsidRPr="00306AE8">
        <w:t xml:space="preserve"> your learner will be writing their persuasive text using the plan they developed in activity 1.</w:t>
      </w:r>
      <w:r w:rsidR="00905323" w:rsidRPr="00306AE8">
        <w:t xml:space="preserve"> </w:t>
      </w:r>
      <w:r w:rsidR="00A55A28" w:rsidRPr="00306AE8">
        <w:t>They may need your support to stick with their side of the argument – for or against</w:t>
      </w:r>
      <w:r w:rsidR="007D5DBC" w:rsidRPr="00306AE8">
        <w:t>.</w:t>
      </w:r>
    </w:p>
    <w:p w14:paraId="634E2E00" w14:textId="3C13EE58" w:rsidR="00AA6193" w:rsidRPr="00306AE8" w:rsidRDefault="00AA6193" w:rsidP="002A5651">
      <w:pPr>
        <w:spacing w:after="0"/>
        <w:ind w:right="2347"/>
      </w:pPr>
      <w:r w:rsidRPr="00306AE8">
        <w:t xml:space="preserve">Learners will be exploring the learning areas of </w:t>
      </w:r>
      <w:r w:rsidR="003062DB" w:rsidRPr="00306AE8">
        <w:t>writing</w:t>
      </w:r>
      <w:r w:rsidR="002A5651" w:rsidRPr="00306AE8">
        <w:rPr>
          <w:iCs/>
        </w:rPr>
        <w:t>.</w:t>
      </w:r>
    </w:p>
    <w:p w14:paraId="4947960F" w14:textId="77777777" w:rsidR="00635EED" w:rsidRDefault="004279CF" w:rsidP="002A5651">
      <w:r>
        <w:pict w14:anchorId="4E041008">
          <v:rect id="_x0000_i1060" style="width:0;height:1.5pt" o:hralign="center" o:hrstd="t" o:hr="t" fillcolor="#a0a0a0" stroked="f"/>
        </w:pict>
      </w:r>
    </w:p>
    <w:p w14:paraId="5A54920B" w14:textId="57BCC132" w:rsidR="00694136" w:rsidRPr="003F1121" w:rsidRDefault="00694136" w:rsidP="002A5651">
      <w:pPr>
        <w:pStyle w:val="LI"/>
        <w:spacing w:line="276" w:lineRule="auto"/>
        <w:rPr>
          <w:color w:val="01853E"/>
        </w:rPr>
      </w:pPr>
      <w:r w:rsidRPr="003F1121">
        <w:rPr>
          <w:color w:val="01853E"/>
        </w:rPr>
        <w:t xml:space="preserve">I am learning to: </w:t>
      </w:r>
      <w:r w:rsidR="00913244">
        <w:rPr>
          <w:color w:val="01853E"/>
        </w:rPr>
        <w:t xml:space="preserve">write </w:t>
      </w:r>
      <w:r w:rsidR="009005A6">
        <w:rPr>
          <w:color w:val="01853E"/>
        </w:rPr>
        <w:t>to persuade someone</w:t>
      </w:r>
    </w:p>
    <w:p w14:paraId="79738C9B" w14:textId="77777777" w:rsidR="00694136" w:rsidRPr="00CA3174" w:rsidRDefault="00694136" w:rsidP="002A5651">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60E603A1" w14:textId="1602B300" w:rsidR="00694136" w:rsidRDefault="009005A6" w:rsidP="002A5651">
      <w:pPr>
        <w:pStyle w:val="ListParagraph"/>
        <w:numPr>
          <w:ilvl w:val="0"/>
          <w:numId w:val="4"/>
        </w:numPr>
        <w:rPr>
          <w:lang w:val="mi-NZ"/>
        </w:rPr>
      </w:pPr>
      <w:r>
        <w:rPr>
          <w:lang w:val="mi-NZ"/>
        </w:rPr>
        <w:t>30</w:t>
      </w:r>
      <w:r w:rsidR="00694136" w:rsidRPr="00CA3174">
        <w:rPr>
          <w:lang w:val="mi-NZ"/>
        </w:rPr>
        <w:t xml:space="preserve"> </w:t>
      </w:r>
      <w:proofErr w:type="spellStart"/>
      <w:r w:rsidR="00694136" w:rsidRPr="00CA3174">
        <w:rPr>
          <w:lang w:val="mi-NZ"/>
        </w:rPr>
        <w:t>minutes</w:t>
      </w:r>
      <w:proofErr w:type="spellEnd"/>
    </w:p>
    <w:p w14:paraId="732611ED" w14:textId="2ECAF3F6" w:rsidR="00CE65A2" w:rsidRPr="009005A6" w:rsidRDefault="009005A6" w:rsidP="002A5651">
      <w:pPr>
        <w:pStyle w:val="ListParagraph"/>
        <w:numPr>
          <w:ilvl w:val="0"/>
          <w:numId w:val="4"/>
        </w:numPr>
        <w:spacing w:after="0"/>
        <w:textAlignment w:val="baseline"/>
        <w:rPr>
          <w:rFonts w:eastAsia="Times New Roman"/>
          <w:lang w:eastAsia="en-NZ"/>
        </w:rPr>
      </w:pPr>
      <w:r>
        <w:rPr>
          <w:rFonts w:eastAsia="Times New Roman"/>
          <w:color w:val="000000"/>
          <w:lang w:eastAsia="en-NZ"/>
        </w:rPr>
        <w:t xml:space="preserve">Your </w:t>
      </w:r>
      <w:r w:rsidR="00E7438F">
        <w:rPr>
          <w:rFonts w:eastAsia="Times New Roman"/>
          <w:color w:val="000000"/>
          <w:lang w:eastAsia="en-NZ"/>
        </w:rPr>
        <w:t xml:space="preserve">persuasive </w:t>
      </w:r>
      <w:r w:rsidR="00BB4B54">
        <w:rPr>
          <w:rFonts w:eastAsia="Times New Roman"/>
          <w:color w:val="000000"/>
          <w:lang w:eastAsia="en-NZ"/>
        </w:rPr>
        <w:t>fishbone</w:t>
      </w:r>
      <w:r>
        <w:rPr>
          <w:rFonts w:eastAsia="Times New Roman"/>
          <w:color w:val="000000"/>
          <w:lang w:eastAsia="en-NZ"/>
        </w:rPr>
        <w:t xml:space="preserve"> plan from </w:t>
      </w:r>
      <w:r w:rsidR="00E7438F">
        <w:rPr>
          <w:rFonts w:eastAsia="Times New Roman"/>
          <w:color w:val="000000"/>
          <w:lang w:eastAsia="en-NZ"/>
        </w:rPr>
        <w:t xml:space="preserve">Day 9 </w:t>
      </w:r>
      <w:r>
        <w:rPr>
          <w:rFonts w:eastAsia="Times New Roman"/>
          <w:color w:val="000000"/>
          <w:lang w:eastAsia="en-NZ"/>
        </w:rPr>
        <w:t>activity 1</w:t>
      </w:r>
    </w:p>
    <w:p w14:paraId="06447790" w14:textId="028F45BA" w:rsidR="009005A6" w:rsidRPr="00581D1F" w:rsidRDefault="009005A6" w:rsidP="002A5651">
      <w:pPr>
        <w:pStyle w:val="ListParagraph"/>
        <w:numPr>
          <w:ilvl w:val="0"/>
          <w:numId w:val="4"/>
        </w:numPr>
        <w:spacing w:after="0"/>
        <w:textAlignment w:val="baseline"/>
        <w:rPr>
          <w:rFonts w:eastAsia="Times New Roman"/>
          <w:lang w:eastAsia="en-NZ"/>
        </w:rPr>
      </w:pPr>
      <w:r>
        <w:rPr>
          <w:rFonts w:eastAsia="Times New Roman"/>
          <w:color w:val="000000"/>
          <w:lang w:eastAsia="en-NZ"/>
        </w:rPr>
        <w:t>Home learning book</w:t>
      </w:r>
    </w:p>
    <w:p w14:paraId="168A9428" w14:textId="6BBD7CC1" w:rsidR="00694136" w:rsidRPr="00CE16B9" w:rsidRDefault="00922AC4" w:rsidP="00694136">
      <w:pPr>
        <w:pStyle w:val="GH2"/>
      </w:pPr>
      <w:proofErr w:type="spellStart"/>
      <w:r>
        <w:t>Your</w:t>
      </w:r>
      <w:proofErr w:type="spellEnd"/>
      <w:r>
        <w:t xml:space="preserve"> </w:t>
      </w:r>
      <w:proofErr w:type="spellStart"/>
      <w:r>
        <w:t>task</w:t>
      </w:r>
      <w:proofErr w:type="spellEnd"/>
    </w:p>
    <w:p w14:paraId="5D627B1A" w14:textId="0720AC0D" w:rsidR="00CE65A2" w:rsidRPr="00F241CE" w:rsidRDefault="007D5DBC" w:rsidP="00CE65A2">
      <w:pPr>
        <w:rPr>
          <w:i/>
          <w:lang w:val="mi-NZ" w:eastAsia="en-NZ"/>
        </w:rPr>
      </w:pPr>
      <w:r>
        <w:t xml:space="preserve">In the previous activity you used the fishbone diagram to plan your ideas for or against the </w:t>
      </w:r>
      <w:r w:rsidR="00EB3716">
        <w:t xml:space="preserve">topic </w:t>
      </w:r>
      <w:proofErr w:type="spellStart"/>
      <w:r w:rsidR="00EB3716" w:rsidRPr="00F241CE">
        <w:rPr>
          <w:i/>
          <w:lang w:val="mi-NZ" w:eastAsia="en-NZ"/>
        </w:rPr>
        <w:t>It</w:t>
      </w:r>
      <w:proofErr w:type="spellEnd"/>
      <w:r w:rsidR="00EB3716" w:rsidRPr="00F241CE">
        <w:rPr>
          <w:i/>
          <w:lang w:val="mi-NZ" w:eastAsia="en-NZ"/>
        </w:rPr>
        <w:t xml:space="preserve"> </w:t>
      </w:r>
      <w:proofErr w:type="spellStart"/>
      <w:r w:rsidR="00EB3716" w:rsidRPr="00F241CE">
        <w:rPr>
          <w:i/>
          <w:lang w:val="mi-NZ" w:eastAsia="en-NZ"/>
        </w:rPr>
        <w:t>is</w:t>
      </w:r>
      <w:proofErr w:type="spellEnd"/>
      <w:r w:rsidR="00EB3716" w:rsidRPr="00F241CE">
        <w:rPr>
          <w:i/>
          <w:lang w:val="mi-NZ" w:eastAsia="en-NZ"/>
        </w:rPr>
        <w:t xml:space="preserve"> </w:t>
      </w:r>
      <w:proofErr w:type="spellStart"/>
      <w:r w:rsidR="00EB3716" w:rsidRPr="00F241CE">
        <w:rPr>
          <w:i/>
          <w:lang w:val="mi-NZ" w:eastAsia="en-NZ"/>
        </w:rPr>
        <w:t>my</w:t>
      </w:r>
      <w:proofErr w:type="spellEnd"/>
      <w:r w:rsidR="00EB3716" w:rsidRPr="00F241CE">
        <w:rPr>
          <w:i/>
          <w:lang w:val="mi-NZ" w:eastAsia="en-NZ"/>
        </w:rPr>
        <w:t xml:space="preserve"> </w:t>
      </w:r>
      <w:proofErr w:type="spellStart"/>
      <w:r w:rsidR="00EB3716" w:rsidRPr="00F241CE">
        <w:rPr>
          <w:i/>
          <w:lang w:val="mi-NZ" w:eastAsia="en-NZ"/>
        </w:rPr>
        <w:t>responsibility</w:t>
      </w:r>
      <w:proofErr w:type="spellEnd"/>
      <w:r w:rsidR="00EB3716" w:rsidRPr="00F241CE">
        <w:rPr>
          <w:i/>
          <w:lang w:val="mi-NZ" w:eastAsia="en-NZ"/>
        </w:rPr>
        <w:t xml:space="preserve"> to </w:t>
      </w:r>
      <w:proofErr w:type="spellStart"/>
      <w:r w:rsidR="00EB3716" w:rsidRPr="00F241CE">
        <w:rPr>
          <w:i/>
          <w:lang w:val="mi-NZ" w:eastAsia="en-NZ"/>
        </w:rPr>
        <w:t>get</w:t>
      </w:r>
      <w:proofErr w:type="spellEnd"/>
      <w:r w:rsidR="00EB3716" w:rsidRPr="00F241CE">
        <w:rPr>
          <w:i/>
          <w:lang w:val="mi-NZ" w:eastAsia="en-NZ"/>
        </w:rPr>
        <w:t xml:space="preserve"> </w:t>
      </w:r>
      <w:proofErr w:type="spellStart"/>
      <w:r w:rsidR="00EB3716" w:rsidRPr="00F241CE">
        <w:rPr>
          <w:i/>
          <w:lang w:val="mi-NZ" w:eastAsia="en-NZ"/>
        </w:rPr>
        <w:t>myself</w:t>
      </w:r>
      <w:proofErr w:type="spellEnd"/>
      <w:r w:rsidR="00EB3716" w:rsidRPr="00F241CE">
        <w:rPr>
          <w:i/>
          <w:lang w:val="mi-NZ" w:eastAsia="en-NZ"/>
        </w:rPr>
        <w:t xml:space="preserve"> </w:t>
      </w:r>
      <w:proofErr w:type="spellStart"/>
      <w:r w:rsidR="00EB3716" w:rsidRPr="00F241CE">
        <w:rPr>
          <w:i/>
          <w:lang w:val="mi-NZ" w:eastAsia="en-NZ"/>
        </w:rPr>
        <w:t>organised</w:t>
      </w:r>
      <w:proofErr w:type="spellEnd"/>
      <w:r w:rsidR="00EB3716" w:rsidRPr="00F241CE">
        <w:rPr>
          <w:i/>
          <w:lang w:val="mi-NZ" w:eastAsia="en-NZ"/>
        </w:rPr>
        <w:t xml:space="preserve"> and </w:t>
      </w:r>
      <w:proofErr w:type="spellStart"/>
      <w:r w:rsidR="00EB3716" w:rsidRPr="00F241CE">
        <w:rPr>
          <w:i/>
          <w:lang w:val="mi-NZ" w:eastAsia="en-NZ"/>
        </w:rPr>
        <w:t>ready</w:t>
      </w:r>
      <w:proofErr w:type="spellEnd"/>
      <w:r w:rsidR="00EB3716" w:rsidRPr="00F241CE">
        <w:rPr>
          <w:i/>
          <w:lang w:val="mi-NZ" w:eastAsia="en-NZ"/>
        </w:rPr>
        <w:t xml:space="preserve"> for </w:t>
      </w:r>
      <w:proofErr w:type="spellStart"/>
      <w:r w:rsidR="00EB3716" w:rsidRPr="00F241CE">
        <w:rPr>
          <w:i/>
          <w:lang w:val="mi-NZ" w:eastAsia="en-NZ"/>
        </w:rPr>
        <w:t>school</w:t>
      </w:r>
      <w:proofErr w:type="spellEnd"/>
      <w:r w:rsidR="00EB3716" w:rsidRPr="00F241CE">
        <w:rPr>
          <w:i/>
          <w:lang w:val="mi-NZ" w:eastAsia="en-NZ"/>
        </w:rPr>
        <w:t xml:space="preserve"> </w:t>
      </w:r>
      <w:proofErr w:type="spellStart"/>
      <w:r w:rsidR="00EB3716" w:rsidRPr="00F241CE">
        <w:rPr>
          <w:i/>
          <w:lang w:val="mi-NZ" w:eastAsia="en-NZ"/>
        </w:rPr>
        <w:t>each</w:t>
      </w:r>
      <w:proofErr w:type="spellEnd"/>
      <w:r w:rsidR="00EB3716" w:rsidRPr="00F241CE">
        <w:rPr>
          <w:i/>
          <w:lang w:val="mi-NZ" w:eastAsia="en-NZ"/>
        </w:rPr>
        <w:t xml:space="preserve"> </w:t>
      </w:r>
      <w:proofErr w:type="spellStart"/>
      <w:r w:rsidR="00EB3716" w:rsidRPr="00F241CE">
        <w:rPr>
          <w:i/>
          <w:lang w:val="mi-NZ" w:eastAsia="en-NZ"/>
        </w:rPr>
        <w:t>morning</w:t>
      </w:r>
      <w:proofErr w:type="spellEnd"/>
      <w:r w:rsidR="001A6D28" w:rsidRPr="00F241CE">
        <w:rPr>
          <w:i/>
          <w:lang w:val="mi-NZ" w:eastAsia="en-NZ"/>
        </w:rPr>
        <w:t>.</w:t>
      </w:r>
    </w:p>
    <w:p w14:paraId="72E53DAA" w14:textId="0751FB50" w:rsidR="001A6D28" w:rsidRDefault="001A6D28" w:rsidP="00CE65A2">
      <w:pPr>
        <w:rPr>
          <w:lang w:val="mi-NZ" w:eastAsia="en-NZ"/>
        </w:rPr>
      </w:pPr>
      <w:proofErr w:type="spellStart"/>
      <w:r>
        <w:rPr>
          <w:lang w:val="mi-NZ" w:eastAsia="en-NZ"/>
        </w:rPr>
        <w:t>Your</w:t>
      </w:r>
      <w:proofErr w:type="spellEnd"/>
      <w:r>
        <w:rPr>
          <w:lang w:val="mi-NZ" w:eastAsia="en-NZ"/>
        </w:rPr>
        <w:t xml:space="preserve"> </w:t>
      </w:r>
      <w:proofErr w:type="spellStart"/>
      <w:r>
        <w:rPr>
          <w:lang w:val="mi-NZ" w:eastAsia="en-NZ"/>
        </w:rPr>
        <w:t>next</w:t>
      </w:r>
      <w:proofErr w:type="spellEnd"/>
      <w:r>
        <w:rPr>
          <w:lang w:val="mi-NZ" w:eastAsia="en-NZ"/>
        </w:rPr>
        <w:t xml:space="preserve"> </w:t>
      </w:r>
      <w:proofErr w:type="spellStart"/>
      <w:r>
        <w:rPr>
          <w:lang w:val="mi-NZ" w:eastAsia="en-NZ"/>
        </w:rPr>
        <w:t>task</w:t>
      </w:r>
      <w:proofErr w:type="spellEnd"/>
      <w:r>
        <w:rPr>
          <w:lang w:val="mi-NZ" w:eastAsia="en-NZ"/>
        </w:rPr>
        <w:t xml:space="preserve"> </w:t>
      </w:r>
      <w:proofErr w:type="spellStart"/>
      <w:r>
        <w:rPr>
          <w:lang w:val="mi-NZ" w:eastAsia="en-NZ"/>
        </w:rPr>
        <w:t>is</w:t>
      </w:r>
      <w:proofErr w:type="spellEnd"/>
      <w:r>
        <w:rPr>
          <w:lang w:val="mi-NZ" w:eastAsia="en-NZ"/>
        </w:rPr>
        <w:t xml:space="preserve"> to </w:t>
      </w:r>
      <w:proofErr w:type="spellStart"/>
      <w:r w:rsidRPr="003D05CF">
        <w:rPr>
          <w:b/>
          <w:lang w:val="mi-NZ" w:eastAsia="en-NZ"/>
        </w:rPr>
        <w:t>write</w:t>
      </w:r>
      <w:proofErr w:type="spellEnd"/>
      <w:r>
        <w:rPr>
          <w:lang w:val="mi-NZ" w:eastAsia="en-NZ"/>
        </w:rPr>
        <w:t xml:space="preserve"> </w:t>
      </w:r>
      <w:proofErr w:type="spellStart"/>
      <w:r>
        <w:rPr>
          <w:lang w:val="mi-NZ" w:eastAsia="en-NZ"/>
        </w:rPr>
        <w:t>your</w:t>
      </w:r>
      <w:proofErr w:type="spellEnd"/>
      <w:r>
        <w:rPr>
          <w:lang w:val="mi-NZ" w:eastAsia="en-NZ"/>
        </w:rPr>
        <w:t xml:space="preserve"> </w:t>
      </w:r>
      <w:proofErr w:type="spellStart"/>
      <w:r w:rsidR="00D5075B">
        <w:rPr>
          <w:lang w:val="mi-NZ" w:eastAsia="en-NZ"/>
        </w:rPr>
        <w:t>persusaive</w:t>
      </w:r>
      <w:proofErr w:type="spellEnd"/>
      <w:r w:rsidR="00D5075B">
        <w:rPr>
          <w:lang w:val="mi-NZ" w:eastAsia="en-NZ"/>
        </w:rPr>
        <w:t xml:space="preserve"> </w:t>
      </w:r>
      <w:proofErr w:type="spellStart"/>
      <w:r w:rsidR="00D5075B">
        <w:rPr>
          <w:lang w:val="mi-NZ" w:eastAsia="en-NZ"/>
        </w:rPr>
        <w:t>text</w:t>
      </w:r>
      <w:proofErr w:type="spellEnd"/>
      <w:r w:rsidR="00D5075B">
        <w:rPr>
          <w:lang w:val="mi-NZ" w:eastAsia="en-NZ"/>
        </w:rPr>
        <w:t xml:space="preserve"> for or </w:t>
      </w:r>
      <w:proofErr w:type="spellStart"/>
      <w:r w:rsidR="00D5075B">
        <w:rPr>
          <w:lang w:val="mi-NZ" w:eastAsia="en-NZ"/>
        </w:rPr>
        <w:t>against</w:t>
      </w:r>
      <w:proofErr w:type="spellEnd"/>
      <w:r w:rsidR="00D5075B">
        <w:rPr>
          <w:lang w:val="mi-NZ" w:eastAsia="en-NZ"/>
        </w:rPr>
        <w:t xml:space="preserve"> </w:t>
      </w:r>
      <w:proofErr w:type="spellStart"/>
      <w:r w:rsidR="00D5075B">
        <w:rPr>
          <w:lang w:val="mi-NZ" w:eastAsia="en-NZ"/>
        </w:rPr>
        <w:t>this</w:t>
      </w:r>
      <w:proofErr w:type="spellEnd"/>
      <w:r w:rsidR="00D5075B">
        <w:rPr>
          <w:lang w:val="mi-NZ" w:eastAsia="en-NZ"/>
        </w:rPr>
        <w:t xml:space="preserve"> </w:t>
      </w:r>
      <w:proofErr w:type="spellStart"/>
      <w:r w:rsidR="00D5075B">
        <w:rPr>
          <w:lang w:val="mi-NZ" w:eastAsia="en-NZ"/>
        </w:rPr>
        <w:t>topic</w:t>
      </w:r>
      <w:proofErr w:type="spellEnd"/>
      <w:r w:rsidR="00D5075B">
        <w:rPr>
          <w:lang w:val="mi-NZ" w:eastAsia="en-NZ"/>
        </w:rPr>
        <w:t>.</w:t>
      </w:r>
      <w:r w:rsidR="00905323">
        <w:rPr>
          <w:lang w:val="mi-NZ" w:eastAsia="en-NZ"/>
        </w:rPr>
        <w:t xml:space="preserve"> </w:t>
      </w:r>
      <w:proofErr w:type="spellStart"/>
      <w:r w:rsidR="00CA2391">
        <w:rPr>
          <w:lang w:val="mi-NZ" w:eastAsia="en-NZ"/>
        </w:rPr>
        <w:t>Your</w:t>
      </w:r>
      <w:proofErr w:type="spellEnd"/>
      <w:r w:rsidR="00CA2391">
        <w:rPr>
          <w:lang w:val="mi-NZ" w:eastAsia="en-NZ"/>
        </w:rPr>
        <w:t xml:space="preserve"> </w:t>
      </w:r>
      <w:proofErr w:type="spellStart"/>
      <w:r w:rsidR="00CA2391">
        <w:rPr>
          <w:lang w:val="mi-NZ" w:eastAsia="en-NZ"/>
        </w:rPr>
        <w:t>plan</w:t>
      </w:r>
      <w:proofErr w:type="spellEnd"/>
      <w:r w:rsidR="00CA2391">
        <w:rPr>
          <w:lang w:val="mi-NZ" w:eastAsia="en-NZ"/>
        </w:rPr>
        <w:t xml:space="preserve"> </w:t>
      </w:r>
      <w:proofErr w:type="spellStart"/>
      <w:r w:rsidR="00CA2391">
        <w:rPr>
          <w:lang w:val="mi-NZ" w:eastAsia="en-NZ"/>
        </w:rPr>
        <w:t>will</w:t>
      </w:r>
      <w:proofErr w:type="spellEnd"/>
      <w:r w:rsidR="00CA2391">
        <w:rPr>
          <w:lang w:val="mi-NZ" w:eastAsia="en-NZ"/>
        </w:rPr>
        <w:t xml:space="preserve"> </w:t>
      </w:r>
      <w:proofErr w:type="spellStart"/>
      <w:r w:rsidR="00CA2391">
        <w:rPr>
          <w:lang w:val="mi-NZ" w:eastAsia="en-NZ"/>
        </w:rPr>
        <w:t>help</w:t>
      </w:r>
      <w:proofErr w:type="spellEnd"/>
      <w:r w:rsidR="00CA2391">
        <w:rPr>
          <w:lang w:val="mi-NZ" w:eastAsia="en-NZ"/>
        </w:rPr>
        <w:t xml:space="preserve"> </w:t>
      </w:r>
      <w:proofErr w:type="spellStart"/>
      <w:r w:rsidR="00CA2391">
        <w:rPr>
          <w:lang w:val="mi-NZ" w:eastAsia="en-NZ"/>
        </w:rPr>
        <w:t>you</w:t>
      </w:r>
      <w:proofErr w:type="spellEnd"/>
      <w:r w:rsidR="00CA2391">
        <w:rPr>
          <w:lang w:val="mi-NZ" w:eastAsia="en-NZ"/>
        </w:rPr>
        <w:t xml:space="preserve"> </w:t>
      </w:r>
      <w:proofErr w:type="spellStart"/>
      <w:r w:rsidR="00CA2391">
        <w:rPr>
          <w:lang w:val="mi-NZ" w:eastAsia="en-NZ"/>
        </w:rPr>
        <w:t>with</w:t>
      </w:r>
      <w:proofErr w:type="spellEnd"/>
      <w:r w:rsidR="00CA2391">
        <w:rPr>
          <w:lang w:val="mi-NZ" w:eastAsia="en-NZ"/>
        </w:rPr>
        <w:t xml:space="preserve"> </w:t>
      </w:r>
      <w:proofErr w:type="spellStart"/>
      <w:r w:rsidR="00CA2391">
        <w:rPr>
          <w:lang w:val="mi-NZ" w:eastAsia="en-NZ"/>
        </w:rPr>
        <w:t>the</w:t>
      </w:r>
      <w:proofErr w:type="spellEnd"/>
      <w:r w:rsidR="00CA2391">
        <w:rPr>
          <w:lang w:val="mi-NZ" w:eastAsia="en-NZ"/>
        </w:rPr>
        <w:t xml:space="preserve"> </w:t>
      </w:r>
      <w:proofErr w:type="spellStart"/>
      <w:r w:rsidR="00CA2391">
        <w:rPr>
          <w:lang w:val="mi-NZ" w:eastAsia="en-NZ"/>
        </w:rPr>
        <w:t>ideas</w:t>
      </w:r>
      <w:proofErr w:type="spellEnd"/>
      <w:r w:rsidR="00CA2391">
        <w:rPr>
          <w:lang w:val="mi-NZ" w:eastAsia="en-NZ"/>
        </w:rPr>
        <w:t xml:space="preserve"> and </w:t>
      </w:r>
      <w:proofErr w:type="spellStart"/>
      <w:r w:rsidR="00CA2391">
        <w:rPr>
          <w:lang w:val="mi-NZ" w:eastAsia="en-NZ"/>
        </w:rPr>
        <w:t>you</w:t>
      </w:r>
      <w:proofErr w:type="spellEnd"/>
      <w:r w:rsidR="00CA2391">
        <w:rPr>
          <w:lang w:val="mi-NZ" w:eastAsia="en-NZ"/>
        </w:rPr>
        <w:t xml:space="preserve"> </w:t>
      </w:r>
      <w:proofErr w:type="spellStart"/>
      <w:r w:rsidR="00CA2391">
        <w:rPr>
          <w:lang w:val="mi-NZ" w:eastAsia="en-NZ"/>
        </w:rPr>
        <w:t>might</w:t>
      </w:r>
      <w:proofErr w:type="spellEnd"/>
      <w:r w:rsidR="00CA2391">
        <w:rPr>
          <w:lang w:val="mi-NZ" w:eastAsia="en-NZ"/>
        </w:rPr>
        <w:t xml:space="preserve"> </w:t>
      </w:r>
      <w:proofErr w:type="spellStart"/>
      <w:r w:rsidR="00CA2391">
        <w:rPr>
          <w:lang w:val="mi-NZ" w:eastAsia="en-NZ"/>
        </w:rPr>
        <w:t>like</w:t>
      </w:r>
      <w:proofErr w:type="spellEnd"/>
      <w:r w:rsidR="00CA2391">
        <w:rPr>
          <w:lang w:val="mi-NZ" w:eastAsia="en-NZ"/>
        </w:rPr>
        <w:t xml:space="preserve"> to </w:t>
      </w:r>
      <w:proofErr w:type="spellStart"/>
      <w:r w:rsidR="00CA2391">
        <w:rPr>
          <w:lang w:val="mi-NZ" w:eastAsia="en-NZ"/>
        </w:rPr>
        <w:t>use</w:t>
      </w:r>
      <w:proofErr w:type="spellEnd"/>
      <w:r w:rsidR="00CA2391">
        <w:rPr>
          <w:lang w:val="mi-NZ" w:eastAsia="en-NZ"/>
        </w:rPr>
        <w:t xml:space="preserve"> </w:t>
      </w:r>
      <w:proofErr w:type="spellStart"/>
      <w:r w:rsidR="00CA2391">
        <w:rPr>
          <w:lang w:val="mi-NZ" w:eastAsia="en-NZ"/>
        </w:rPr>
        <w:t>this</w:t>
      </w:r>
      <w:proofErr w:type="spellEnd"/>
      <w:r w:rsidR="00CA2391">
        <w:rPr>
          <w:lang w:val="mi-NZ" w:eastAsia="en-NZ"/>
        </w:rPr>
        <w:t xml:space="preserve"> </w:t>
      </w:r>
      <w:proofErr w:type="spellStart"/>
      <w:r w:rsidR="00E1683B">
        <w:rPr>
          <w:lang w:val="mi-NZ" w:eastAsia="en-NZ"/>
        </w:rPr>
        <w:t>reminder</w:t>
      </w:r>
      <w:proofErr w:type="spellEnd"/>
      <w:r w:rsidR="00E1683B">
        <w:rPr>
          <w:lang w:val="mi-NZ" w:eastAsia="en-NZ"/>
        </w:rPr>
        <w:t xml:space="preserve"> to </w:t>
      </w:r>
      <w:proofErr w:type="spellStart"/>
      <w:r w:rsidR="00E1683B">
        <w:rPr>
          <w:lang w:val="mi-NZ" w:eastAsia="en-NZ"/>
        </w:rPr>
        <w:t>help</w:t>
      </w:r>
      <w:proofErr w:type="spellEnd"/>
      <w:r w:rsidR="00E1683B">
        <w:rPr>
          <w:lang w:val="mi-NZ" w:eastAsia="en-NZ"/>
        </w:rPr>
        <w:t xml:space="preserve"> </w:t>
      </w:r>
      <w:proofErr w:type="spellStart"/>
      <w:r w:rsidR="00E1683B">
        <w:rPr>
          <w:lang w:val="mi-NZ" w:eastAsia="en-NZ"/>
        </w:rPr>
        <w:t>you</w:t>
      </w:r>
      <w:proofErr w:type="spellEnd"/>
      <w:r w:rsidR="00E1683B">
        <w:rPr>
          <w:lang w:val="mi-NZ" w:eastAsia="en-NZ"/>
        </w:rPr>
        <w:t xml:space="preserve"> </w:t>
      </w:r>
      <w:proofErr w:type="spellStart"/>
      <w:r w:rsidR="00E1683B">
        <w:rPr>
          <w:lang w:val="mi-NZ" w:eastAsia="en-NZ"/>
        </w:rPr>
        <w:t>with</w:t>
      </w:r>
      <w:proofErr w:type="spellEnd"/>
      <w:r w:rsidR="00E1683B">
        <w:rPr>
          <w:lang w:val="mi-NZ" w:eastAsia="en-NZ"/>
        </w:rPr>
        <w:t xml:space="preserve"> </w:t>
      </w:r>
      <w:proofErr w:type="spellStart"/>
      <w:r w:rsidR="00E1683B">
        <w:rPr>
          <w:lang w:val="mi-NZ" w:eastAsia="en-NZ"/>
        </w:rPr>
        <w:t>the</w:t>
      </w:r>
      <w:proofErr w:type="spellEnd"/>
      <w:r w:rsidR="00E1683B">
        <w:rPr>
          <w:lang w:val="mi-NZ" w:eastAsia="en-NZ"/>
        </w:rPr>
        <w:t xml:space="preserve"> </w:t>
      </w:r>
      <w:proofErr w:type="spellStart"/>
      <w:r w:rsidR="00E1683B">
        <w:rPr>
          <w:lang w:val="mi-NZ" w:eastAsia="en-NZ"/>
        </w:rPr>
        <w:t>structure</w:t>
      </w:r>
      <w:proofErr w:type="spellEnd"/>
      <w:r w:rsidR="00E1683B">
        <w:rPr>
          <w:lang w:val="mi-NZ" w:eastAsia="en-NZ"/>
        </w:rPr>
        <w:t>:</w:t>
      </w:r>
    </w:p>
    <w:tbl>
      <w:tblPr>
        <w:tblStyle w:val="TableGridLight"/>
        <w:tblW w:w="0" w:type="auto"/>
        <w:tblLook w:val="04A0" w:firstRow="1" w:lastRow="0" w:firstColumn="1" w:lastColumn="0" w:noHBand="0" w:noVBand="1"/>
      </w:tblPr>
      <w:tblGrid>
        <w:gridCol w:w="9486"/>
      </w:tblGrid>
      <w:tr w:rsidR="00135397" w:rsidRPr="00135397" w14:paraId="49AB9AAB" w14:textId="77777777" w:rsidTr="00135397">
        <w:tc>
          <w:tcPr>
            <w:tcW w:w="9486" w:type="dxa"/>
            <w:tcBorders>
              <w:top w:val="single" w:sz="2" w:space="0" w:color="01853E"/>
              <w:left w:val="single" w:sz="2" w:space="0" w:color="01853E"/>
              <w:bottom w:val="single" w:sz="2" w:space="0" w:color="01853E"/>
              <w:right w:val="single" w:sz="2" w:space="0" w:color="01853E"/>
            </w:tcBorders>
          </w:tcPr>
          <w:p w14:paraId="08491969" w14:textId="77777777" w:rsidR="00135397" w:rsidRPr="00135397" w:rsidRDefault="00135397" w:rsidP="00135397">
            <w:pPr>
              <w:spacing w:before="120" w:after="120" w:line="240" w:lineRule="auto"/>
              <w:rPr>
                <w:sz w:val="24"/>
                <w:szCs w:val="24"/>
                <w:lang w:val="mi-NZ" w:eastAsia="en-NZ"/>
              </w:rPr>
            </w:pPr>
            <w:proofErr w:type="spellStart"/>
            <w:r w:rsidRPr="00135397">
              <w:rPr>
                <w:sz w:val="24"/>
                <w:szCs w:val="24"/>
                <w:lang w:val="mi-NZ" w:eastAsia="en-NZ"/>
              </w:rPr>
              <w:t>Introduction</w:t>
            </w:r>
            <w:proofErr w:type="spellEnd"/>
            <w:r w:rsidRPr="00135397">
              <w:rPr>
                <w:sz w:val="24"/>
                <w:szCs w:val="24"/>
                <w:lang w:val="mi-NZ" w:eastAsia="en-NZ"/>
              </w:rPr>
              <w:t xml:space="preserve"> – </w:t>
            </w:r>
            <w:proofErr w:type="spellStart"/>
            <w:r w:rsidRPr="00135397">
              <w:rPr>
                <w:sz w:val="24"/>
                <w:szCs w:val="24"/>
                <w:lang w:val="mi-NZ" w:eastAsia="en-NZ"/>
              </w:rPr>
              <w:t>stating</w:t>
            </w:r>
            <w:proofErr w:type="spellEnd"/>
            <w:r w:rsidRPr="00135397">
              <w:rPr>
                <w:sz w:val="24"/>
                <w:szCs w:val="24"/>
                <w:lang w:val="mi-NZ" w:eastAsia="en-NZ"/>
              </w:rPr>
              <w:t xml:space="preserve"> </w:t>
            </w:r>
            <w:proofErr w:type="spellStart"/>
            <w:r w:rsidRPr="00135397">
              <w:rPr>
                <w:sz w:val="24"/>
                <w:szCs w:val="24"/>
                <w:lang w:val="mi-NZ" w:eastAsia="en-NZ"/>
              </w:rPr>
              <w:t>whether</w:t>
            </w:r>
            <w:proofErr w:type="spellEnd"/>
            <w:r w:rsidRPr="00135397">
              <w:rPr>
                <w:sz w:val="24"/>
                <w:szCs w:val="24"/>
                <w:lang w:val="mi-NZ" w:eastAsia="en-NZ"/>
              </w:rPr>
              <w:t xml:space="preserve"> </w:t>
            </w:r>
            <w:proofErr w:type="spellStart"/>
            <w:r w:rsidRPr="00135397">
              <w:rPr>
                <w:sz w:val="24"/>
                <w:szCs w:val="24"/>
                <w:lang w:val="mi-NZ" w:eastAsia="en-NZ"/>
              </w:rPr>
              <w:t>you</w:t>
            </w:r>
            <w:proofErr w:type="spellEnd"/>
            <w:r w:rsidRPr="00135397">
              <w:rPr>
                <w:sz w:val="24"/>
                <w:szCs w:val="24"/>
                <w:lang w:val="mi-NZ" w:eastAsia="en-NZ"/>
              </w:rPr>
              <w:t xml:space="preserve"> are for or </w:t>
            </w:r>
            <w:proofErr w:type="spellStart"/>
            <w:r w:rsidRPr="00135397">
              <w:rPr>
                <w:sz w:val="24"/>
                <w:szCs w:val="24"/>
                <w:lang w:val="mi-NZ" w:eastAsia="en-NZ"/>
              </w:rPr>
              <w:t>against</w:t>
            </w:r>
            <w:proofErr w:type="spellEnd"/>
            <w:r w:rsidRPr="00135397">
              <w:rPr>
                <w:sz w:val="24"/>
                <w:szCs w:val="24"/>
                <w:lang w:val="mi-NZ" w:eastAsia="en-NZ"/>
              </w:rPr>
              <w:t xml:space="preserve"> </w:t>
            </w:r>
            <w:proofErr w:type="spellStart"/>
            <w:r w:rsidRPr="00135397">
              <w:rPr>
                <w:sz w:val="24"/>
                <w:szCs w:val="24"/>
                <w:lang w:val="mi-NZ" w:eastAsia="en-NZ"/>
              </w:rPr>
              <w:t>the</w:t>
            </w:r>
            <w:proofErr w:type="spellEnd"/>
            <w:r w:rsidRPr="00135397">
              <w:rPr>
                <w:sz w:val="24"/>
                <w:szCs w:val="24"/>
                <w:lang w:val="mi-NZ" w:eastAsia="en-NZ"/>
              </w:rPr>
              <w:t xml:space="preserve"> </w:t>
            </w:r>
            <w:proofErr w:type="spellStart"/>
            <w:r w:rsidRPr="00135397">
              <w:rPr>
                <w:sz w:val="24"/>
                <w:szCs w:val="24"/>
                <w:lang w:val="mi-NZ" w:eastAsia="en-NZ"/>
              </w:rPr>
              <w:t>topic</w:t>
            </w:r>
            <w:proofErr w:type="spellEnd"/>
            <w:r w:rsidRPr="00135397">
              <w:rPr>
                <w:sz w:val="24"/>
                <w:szCs w:val="24"/>
                <w:lang w:val="mi-NZ" w:eastAsia="en-NZ"/>
              </w:rPr>
              <w:t xml:space="preserve"> (</w:t>
            </w:r>
            <w:proofErr w:type="spellStart"/>
            <w:r w:rsidRPr="00135397">
              <w:rPr>
                <w:sz w:val="24"/>
                <w:szCs w:val="24"/>
                <w:lang w:val="mi-NZ" w:eastAsia="en-NZ"/>
              </w:rPr>
              <w:t>agree</w:t>
            </w:r>
            <w:proofErr w:type="spellEnd"/>
            <w:r w:rsidRPr="00135397">
              <w:rPr>
                <w:sz w:val="24"/>
                <w:szCs w:val="24"/>
                <w:lang w:val="mi-NZ" w:eastAsia="en-NZ"/>
              </w:rPr>
              <w:t xml:space="preserve"> or </w:t>
            </w:r>
            <w:proofErr w:type="spellStart"/>
            <w:r w:rsidRPr="00135397">
              <w:rPr>
                <w:sz w:val="24"/>
                <w:szCs w:val="24"/>
                <w:lang w:val="mi-NZ" w:eastAsia="en-NZ"/>
              </w:rPr>
              <w:t>disagree</w:t>
            </w:r>
            <w:proofErr w:type="spellEnd"/>
            <w:r w:rsidRPr="00135397">
              <w:rPr>
                <w:sz w:val="24"/>
                <w:szCs w:val="24"/>
                <w:lang w:val="mi-NZ" w:eastAsia="en-NZ"/>
              </w:rPr>
              <w:t xml:space="preserve"> </w:t>
            </w:r>
            <w:proofErr w:type="spellStart"/>
            <w:r w:rsidRPr="00135397">
              <w:rPr>
                <w:sz w:val="24"/>
                <w:szCs w:val="24"/>
                <w:lang w:val="mi-NZ" w:eastAsia="en-NZ"/>
              </w:rPr>
              <w:t>with</w:t>
            </w:r>
            <w:proofErr w:type="spellEnd"/>
            <w:r w:rsidRPr="00135397">
              <w:rPr>
                <w:sz w:val="24"/>
                <w:szCs w:val="24"/>
                <w:lang w:val="mi-NZ" w:eastAsia="en-NZ"/>
              </w:rPr>
              <w:t xml:space="preserve"> </w:t>
            </w:r>
            <w:proofErr w:type="spellStart"/>
            <w:r w:rsidRPr="00135397">
              <w:rPr>
                <w:sz w:val="24"/>
                <w:szCs w:val="24"/>
                <w:lang w:val="mi-NZ" w:eastAsia="en-NZ"/>
              </w:rPr>
              <w:t>the</w:t>
            </w:r>
            <w:proofErr w:type="spellEnd"/>
            <w:r w:rsidRPr="00135397">
              <w:rPr>
                <w:sz w:val="24"/>
                <w:szCs w:val="24"/>
                <w:lang w:val="mi-NZ" w:eastAsia="en-NZ"/>
              </w:rPr>
              <w:t xml:space="preserve"> </w:t>
            </w:r>
            <w:proofErr w:type="spellStart"/>
            <w:r w:rsidRPr="00135397">
              <w:rPr>
                <w:sz w:val="24"/>
                <w:szCs w:val="24"/>
                <w:lang w:val="mi-NZ" w:eastAsia="en-NZ"/>
              </w:rPr>
              <w:t>argument</w:t>
            </w:r>
            <w:proofErr w:type="spellEnd"/>
            <w:r w:rsidRPr="00135397">
              <w:rPr>
                <w:sz w:val="24"/>
                <w:szCs w:val="24"/>
                <w:lang w:val="mi-NZ" w:eastAsia="en-NZ"/>
              </w:rPr>
              <w:t>)</w:t>
            </w:r>
          </w:p>
          <w:p w14:paraId="77609481" w14:textId="54B7A3B2" w:rsidR="00135397" w:rsidRPr="00135397" w:rsidRDefault="00135397" w:rsidP="00135397">
            <w:pPr>
              <w:spacing w:before="120" w:after="120" w:line="240" w:lineRule="auto"/>
              <w:rPr>
                <w:sz w:val="24"/>
                <w:szCs w:val="24"/>
                <w:lang w:val="mi-NZ" w:eastAsia="en-NZ"/>
              </w:rPr>
            </w:pPr>
            <w:proofErr w:type="spellStart"/>
            <w:r w:rsidRPr="00135397">
              <w:rPr>
                <w:sz w:val="24"/>
                <w:szCs w:val="24"/>
                <w:lang w:val="mi-NZ" w:eastAsia="en-NZ"/>
              </w:rPr>
              <w:t>Main</w:t>
            </w:r>
            <w:proofErr w:type="spellEnd"/>
            <w:r w:rsidRPr="00135397">
              <w:rPr>
                <w:sz w:val="24"/>
                <w:szCs w:val="24"/>
                <w:lang w:val="mi-NZ" w:eastAsia="en-NZ"/>
              </w:rPr>
              <w:t xml:space="preserve"> </w:t>
            </w:r>
            <w:proofErr w:type="spellStart"/>
            <w:r w:rsidRPr="00135397">
              <w:rPr>
                <w:sz w:val="24"/>
                <w:szCs w:val="24"/>
                <w:lang w:val="mi-NZ" w:eastAsia="en-NZ"/>
              </w:rPr>
              <w:t>point</w:t>
            </w:r>
            <w:proofErr w:type="spellEnd"/>
            <w:r w:rsidRPr="00135397">
              <w:rPr>
                <w:sz w:val="24"/>
                <w:szCs w:val="24"/>
                <w:lang w:val="mi-NZ" w:eastAsia="en-NZ"/>
              </w:rPr>
              <w:t xml:space="preserve"> 1 – </w:t>
            </w:r>
            <w:proofErr w:type="spellStart"/>
            <w:r w:rsidRPr="00135397">
              <w:rPr>
                <w:sz w:val="24"/>
                <w:szCs w:val="24"/>
                <w:lang w:val="mi-NZ" w:eastAsia="en-NZ"/>
              </w:rPr>
              <w:t>first</w:t>
            </w:r>
            <w:proofErr w:type="spellEnd"/>
            <w:r w:rsidRPr="00135397">
              <w:rPr>
                <w:sz w:val="24"/>
                <w:szCs w:val="24"/>
                <w:lang w:val="mi-NZ" w:eastAsia="en-NZ"/>
              </w:rPr>
              <w:t xml:space="preserve"> </w:t>
            </w:r>
            <w:proofErr w:type="spellStart"/>
            <w:r w:rsidRPr="00135397">
              <w:rPr>
                <w:sz w:val="24"/>
                <w:szCs w:val="24"/>
                <w:lang w:val="mi-NZ" w:eastAsia="en-NZ"/>
              </w:rPr>
              <w:t>main</w:t>
            </w:r>
            <w:proofErr w:type="spellEnd"/>
            <w:r w:rsidRPr="00135397">
              <w:rPr>
                <w:sz w:val="24"/>
                <w:szCs w:val="24"/>
                <w:lang w:val="mi-NZ" w:eastAsia="en-NZ"/>
              </w:rPr>
              <w:t xml:space="preserve"> </w:t>
            </w:r>
            <w:proofErr w:type="spellStart"/>
            <w:r w:rsidRPr="00135397">
              <w:rPr>
                <w:sz w:val="24"/>
                <w:szCs w:val="24"/>
                <w:lang w:val="mi-NZ" w:eastAsia="en-NZ"/>
              </w:rPr>
              <w:t>reason</w:t>
            </w:r>
            <w:proofErr w:type="spellEnd"/>
            <w:r w:rsidRPr="00135397">
              <w:rPr>
                <w:sz w:val="24"/>
                <w:szCs w:val="24"/>
                <w:lang w:val="mi-NZ" w:eastAsia="en-NZ"/>
              </w:rPr>
              <w:t xml:space="preserve"> </w:t>
            </w:r>
            <w:proofErr w:type="spellStart"/>
            <w:r w:rsidRPr="00135397">
              <w:rPr>
                <w:sz w:val="24"/>
                <w:szCs w:val="24"/>
                <w:lang w:val="mi-NZ" w:eastAsia="en-NZ"/>
              </w:rPr>
              <w:t>you</w:t>
            </w:r>
            <w:proofErr w:type="spellEnd"/>
            <w:r w:rsidRPr="00135397">
              <w:rPr>
                <w:sz w:val="24"/>
                <w:szCs w:val="24"/>
                <w:lang w:val="mi-NZ" w:eastAsia="en-NZ"/>
              </w:rPr>
              <w:t xml:space="preserve"> are for or </w:t>
            </w:r>
            <w:proofErr w:type="spellStart"/>
            <w:r w:rsidRPr="00135397">
              <w:rPr>
                <w:sz w:val="24"/>
                <w:szCs w:val="24"/>
                <w:lang w:val="mi-NZ" w:eastAsia="en-NZ"/>
              </w:rPr>
              <w:t>against</w:t>
            </w:r>
            <w:proofErr w:type="spellEnd"/>
          </w:p>
          <w:p w14:paraId="4F2DFE04" w14:textId="77777777" w:rsidR="00135397" w:rsidRPr="00135397" w:rsidRDefault="00135397" w:rsidP="00135397">
            <w:pPr>
              <w:spacing w:before="120" w:after="120" w:line="240" w:lineRule="auto"/>
              <w:rPr>
                <w:sz w:val="24"/>
                <w:szCs w:val="24"/>
                <w:lang w:val="mi-NZ" w:eastAsia="en-NZ"/>
              </w:rPr>
            </w:pPr>
            <w:proofErr w:type="spellStart"/>
            <w:r w:rsidRPr="00135397">
              <w:rPr>
                <w:sz w:val="24"/>
                <w:szCs w:val="24"/>
                <w:lang w:val="mi-NZ" w:eastAsia="en-NZ"/>
              </w:rPr>
              <w:t>Main</w:t>
            </w:r>
            <w:proofErr w:type="spellEnd"/>
            <w:r w:rsidRPr="00135397">
              <w:rPr>
                <w:sz w:val="24"/>
                <w:szCs w:val="24"/>
                <w:lang w:val="mi-NZ" w:eastAsia="en-NZ"/>
              </w:rPr>
              <w:t xml:space="preserve"> </w:t>
            </w:r>
            <w:proofErr w:type="spellStart"/>
            <w:r w:rsidRPr="00135397">
              <w:rPr>
                <w:sz w:val="24"/>
                <w:szCs w:val="24"/>
                <w:lang w:val="mi-NZ" w:eastAsia="en-NZ"/>
              </w:rPr>
              <w:t>point</w:t>
            </w:r>
            <w:proofErr w:type="spellEnd"/>
            <w:r w:rsidRPr="00135397">
              <w:rPr>
                <w:sz w:val="24"/>
                <w:szCs w:val="24"/>
                <w:lang w:val="mi-NZ" w:eastAsia="en-NZ"/>
              </w:rPr>
              <w:t xml:space="preserve"> 2 – </w:t>
            </w:r>
            <w:proofErr w:type="spellStart"/>
            <w:r w:rsidRPr="00135397">
              <w:rPr>
                <w:sz w:val="24"/>
                <w:szCs w:val="24"/>
                <w:lang w:val="mi-NZ" w:eastAsia="en-NZ"/>
              </w:rPr>
              <w:t>another</w:t>
            </w:r>
            <w:proofErr w:type="spellEnd"/>
            <w:r w:rsidRPr="00135397">
              <w:rPr>
                <w:sz w:val="24"/>
                <w:szCs w:val="24"/>
                <w:lang w:val="mi-NZ" w:eastAsia="en-NZ"/>
              </w:rPr>
              <w:t xml:space="preserve"> </w:t>
            </w:r>
            <w:proofErr w:type="spellStart"/>
            <w:r w:rsidRPr="00135397">
              <w:rPr>
                <w:sz w:val="24"/>
                <w:szCs w:val="24"/>
                <w:lang w:val="mi-NZ" w:eastAsia="en-NZ"/>
              </w:rPr>
              <w:t>reason</w:t>
            </w:r>
            <w:proofErr w:type="spellEnd"/>
            <w:r w:rsidRPr="00135397">
              <w:rPr>
                <w:sz w:val="24"/>
                <w:szCs w:val="24"/>
                <w:lang w:val="mi-NZ" w:eastAsia="en-NZ"/>
              </w:rPr>
              <w:t xml:space="preserve"> </w:t>
            </w:r>
            <w:proofErr w:type="spellStart"/>
            <w:r w:rsidRPr="00135397">
              <w:rPr>
                <w:sz w:val="24"/>
                <w:szCs w:val="24"/>
                <w:lang w:val="mi-NZ" w:eastAsia="en-NZ"/>
              </w:rPr>
              <w:t>you</w:t>
            </w:r>
            <w:proofErr w:type="spellEnd"/>
            <w:r w:rsidRPr="00135397">
              <w:rPr>
                <w:sz w:val="24"/>
                <w:szCs w:val="24"/>
                <w:lang w:val="mi-NZ" w:eastAsia="en-NZ"/>
              </w:rPr>
              <w:t xml:space="preserve"> are for or </w:t>
            </w:r>
            <w:proofErr w:type="spellStart"/>
            <w:r w:rsidRPr="00135397">
              <w:rPr>
                <w:sz w:val="24"/>
                <w:szCs w:val="24"/>
                <w:lang w:val="mi-NZ" w:eastAsia="en-NZ"/>
              </w:rPr>
              <w:t>against</w:t>
            </w:r>
            <w:proofErr w:type="spellEnd"/>
          </w:p>
          <w:p w14:paraId="3276C1AF" w14:textId="77777777" w:rsidR="00135397" w:rsidRPr="00135397" w:rsidRDefault="00135397" w:rsidP="00135397">
            <w:pPr>
              <w:spacing w:before="120" w:after="120" w:line="240" w:lineRule="auto"/>
              <w:rPr>
                <w:sz w:val="24"/>
                <w:szCs w:val="24"/>
                <w:lang w:val="mi-NZ" w:eastAsia="en-NZ"/>
              </w:rPr>
            </w:pPr>
            <w:proofErr w:type="spellStart"/>
            <w:r w:rsidRPr="00135397">
              <w:rPr>
                <w:sz w:val="24"/>
                <w:szCs w:val="24"/>
                <w:lang w:val="mi-NZ" w:eastAsia="en-NZ"/>
              </w:rPr>
              <w:t>Main</w:t>
            </w:r>
            <w:proofErr w:type="spellEnd"/>
            <w:r w:rsidRPr="00135397">
              <w:rPr>
                <w:sz w:val="24"/>
                <w:szCs w:val="24"/>
                <w:lang w:val="mi-NZ" w:eastAsia="en-NZ"/>
              </w:rPr>
              <w:t xml:space="preserve"> </w:t>
            </w:r>
            <w:proofErr w:type="spellStart"/>
            <w:r w:rsidRPr="00135397">
              <w:rPr>
                <w:sz w:val="24"/>
                <w:szCs w:val="24"/>
                <w:lang w:val="mi-NZ" w:eastAsia="en-NZ"/>
              </w:rPr>
              <w:t>point</w:t>
            </w:r>
            <w:proofErr w:type="spellEnd"/>
            <w:r w:rsidRPr="00135397">
              <w:rPr>
                <w:sz w:val="24"/>
                <w:szCs w:val="24"/>
                <w:lang w:val="mi-NZ" w:eastAsia="en-NZ"/>
              </w:rPr>
              <w:t xml:space="preserve"> 3 – </w:t>
            </w:r>
            <w:proofErr w:type="spellStart"/>
            <w:r w:rsidRPr="00135397">
              <w:rPr>
                <w:sz w:val="24"/>
                <w:szCs w:val="24"/>
                <w:lang w:val="mi-NZ" w:eastAsia="en-NZ"/>
              </w:rPr>
              <w:t>another</w:t>
            </w:r>
            <w:proofErr w:type="spellEnd"/>
            <w:r w:rsidRPr="00135397">
              <w:rPr>
                <w:sz w:val="24"/>
                <w:szCs w:val="24"/>
                <w:lang w:val="mi-NZ" w:eastAsia="en-NZ"/>
              </w:rPr>
              <w:t xml:space="preserve"> </w:t>
            </w:r>
            <w:proofErr w:type="spellStart"/>
            <w:r w:rsidRPr="00135397">
              <w:rPr>
                <w:sz w:val="24"/>
                <w:szCs w:val="24"/>
                <w:lang w:val="mi-NZ" w:eastAsia="en-NZ"/>
              </w:rPr>
              <w:t>reason</w:t>
            </w:r>
            <w:proofErr w:type="spellEnd"/>
            <w:r w:rsidRPr="00135397">
              <w:rPr>
                <w:sz w:val="24"/>
                <w:szCs w:val="24"/>
                <w:lang w:val="mi-NZ" w:eastAsia="en-NZ"/>
              </w:rPr>
              <w:t xml:space="preserve"> </w:t>
            </w:r>
            <w:proofErr w:type="spellStart"/>
            <w:r w:rsidRPr="00135397">
              <w:rPr>
                <w:sz w:val="24"/>
                <w:szCs w:val="24"/>
                <w:lang w:val="mi-NZ" w:eastAsia="en-NZ"/>
              </w:rPr>
              <w:t>you</w:t>
            </w:r>
            <w:proofErr w:type="spellEnd"/>
            <w:r w:rsidRPr="00135397">
              <w:rPr>
                <w:sz w:val="24"/>
                <w:szCs w:val="24"/>
                <w:lang w:val="mi-NZ" w:eastAsia="en-NZ"/>
              </w:rPr>
              <w:t xml:space="preserve"> are for or </w:t>
            </w:r>
            <w:proofErr w:type="spellStart"/>
            <w:r w:rsidRPr="00135397">
              <w:rPr>
                <w:sz w:val="24"/>
                <w:szCs w:val="24"/>
                <w:lang w:val="mi-NZ" w:eastAsia="en-NZ"/>
              </w:rPr>
              <w:t>against</w:t>
            </w:r>
            <w:proofErr w:type="spellEnd"/>
          </w:p>
          <w:p w14:paraId="72FC0729" w14:textId="6BD0BD68" w:rsidR="00135397" w:rsidRPr="00135397" w:rsidRDefault="00135397" w:rsidP="00135397">
            <w:pPr>
              <w:spacing w:before="120" w:after="120" w:line="240" w:lineRule="auto"/>
              <w:rPr>
                <w:sz w:val="24"/>
                <w:szCs w:val="24"/>
                <w:lang w:val="mi-NZ" w:eastAsia="en-NZ"/>
              </w:rPr>
            </w:pPr>
            <w:proofErr w:type="spellStart"/>
            <w:r w:rsidRPr="00135397">
              <w:rPr>
                <w:sz w:val="24"/>
                <w:szCs w:val="24"/>
                <w:lang w:val="mi-NZ" w:eastAsia="en-NZ"/>
              </w:rPr>
              <w:t>Conclusion</w:t>
            </w:r>
            <w:proofErr w:type="spellEnd"/>
            <w:r>
              <w:rPr>
                <w:sz w:val="24"/>
                <w:szCs w:val="24"/>
                <w:lang w:val="mi-NZ" w:eastAsia="en-NZ"/>
              </w:rPr>
              <w:t xml:space="preserve"> – </w:t>
            </w:r>
            <w:proofErr w:type="spellStart"/>
            <w:r>
              <w:rPr>
                <w:sz w:val="24"/>
                <w:szCs w:val="24"/>
                <w:lang w:val="mi-NZ" w:eastAsia="en-NZ"/>
              </w:rPr>
              <w:t>r</w:t>
            </w:r>
            <w:r w:rsidRPr="00135397">
              <w:rPr>
                <w:sz w:val="24"/>
                <w:szCs w:val="24"/>
                <w:lang w:val="mi-NZ" w:eastAsia="en-NZ"/>
              </w:rPr>
              <w:t>evisiting</w:t>
            </w:r>
            <w:proofErr w:type="spellEnd"/>
            <w:r w:rsidRPr="00135397">
              <w:rPr>
                <w:sz w:val="24"/>
                <w:szCs w:val="24"/>
                <w:lang w:val="mi-NZ" w:eastAsia="en-NZ"/>
              </w:rPr>
              <w:t xml:space="preserve"> </w:t>
            </w:r>
            <w:proofErr w:type="spellStart"/>
            <w:r w:rsidRPr="00135397">
              <w:rPr>
                <w:sz w:val="24"/>
                <w:szCs w:val="24"/>
                <w:lang w:val="mi-NZ" w:eastAsia="en-NZ"/>
              </w:rPr>
              <w:t>the</w:t>
            </w:r>
            <w:proofErr w:type="spellEnd"/>
            <w:r w:rsidRPr="00135397">
              <w:rPr>
                <w:sz w:val="24"/>
                <w:szCs w:val="24"/>
                <w:lang w:val="mi-NZ" w:eastAsia="en-NZ"/>
              </w:rPr>
              <w:t xml:space="preserve"> </w:t>
            </w:r>
            <w:proofErr w:type="spellStart"/>
            <w:r w:rsidRPr="00135397">
              <w:rPr>
                <w:sz w:val="24"/>
                <w:szCs w:val="24"/>
                <w:lang w:val="mi-NZ" w:eastAsia="en-NZ"/>
              </w:rPr>
              <w:t>reasons</w:t>
            </w:r>
            <w:proofErr w:type="spellEnd"/>
            <w:r w:rsidRPr="00135397">
              <w:rPr>
                <w:sz w:val="24"/>
                <w:szCs w:val="24"/>
                <w:lang w:val="mi-NZ" w:eastAsia="en-NZ"/>
              </w:rPr>
              <w:t xml:space="preserve"> </w:t>
            </w:r>
            <w:proofErr w:type="spellStart"/>
            <w:r w:rsidRPr="00135397">
              <w:rPr>
                <w:sz w:val="24"/>
                <w:szCs w:val="24"/>
                <w:lang w:val="mi-NZ" w:eastAsia="en-NZ"/>
              </w:rPr>
              <w:t>you</w:t>
            </w:r>
            <w:proofErr w:type="spellEnd"/>
            <w:r w:rsidRPr="00135397">
              <w:rPr>
                <w:sz w:val="24"/>
                <w:szCs w:val="24"/>
                <w:lang w:val="mi-NZ" w:eastAsia="en-NZ"/>
              </w:rPr>
              <w:t xml:space="preserve"> </w:t>
            </w:r>
            <w:proofErr w:type="spellStart"/>
            <w:r w:rsidRPr="00135397">
              <w:rPr>
                <w:sz w:val="24"/>
                <w:szCs w:val="24"/>
                <w:lang w:val="mi-NZ" w:eastAsia="en-NZ"/>
              </w:rPr>
              <w:t>have</w:t>
            </w:r>
            <w:proofErr w:type="spellEnd"/>
            <w:r w:rsidRPr="00135397">
              <w:rPr>
                <w:sz w:val="24"/>
                <w:szCs w:val="24"/>
                <w:lang w:val="mi-NZ" w:eastAsia="en-NZ"/>
              </w:rPr>
              <w:t xml:space="preserve"> </w:t>
            </w:r>
            <w:proofErr w:type="spellStart"/>
            <w:r w:rsidRPr="00135397">
              <w:rPr>
                <w:sz w:val="24"/>
                <w:szCs w:val="24"/>
                <w:lang w:val="mi-NZ" w:eastAsia="en-NZ"/>
              </w:rPr>
              <w:t>given</w:t>
            </w:r>
            <w:proofErr w:type="spellEnd"/>
            <w:r w:rsidRPr="00135397">
              <w:rPr>
                <w:sz w:val="24"/>
                <w:szCs w:val="24"/>
                <w:lang w:val="mi-NZ" w:eastAsia="en-NZ"/>
              </w:rPr>
              <w:t xml:space="preserve"> and </w:t>
            </w:r>
            <w:proofErr w:type="spellStart"/>
            <w:r w:rsidRPr="00135397">
              <w:rPr>
                <w:sz w:val="24"/>
                <w:szCs w:val="24"/>
                <w:lang w:val="mi-NZ" w:eastAsia="en-NZ"/>
              </w:rPr>
              <w:t>re-stating</w:t>
            </w:r>
            <w:proofErr w:type="spellEnd"/>
            <w:r w:rsidRPr="00135397">
              <w:rPr>
                <w:sz w:val="24"/>
                <w:szCs w:val="24"/>
                <w:lang w:val="mi-NZ" w:eastAsia="en-NZ"/>
              </w:rPr>
              <w:t xml:space="preserve"> </w:t>
            </w:r>
            <w:proofErr w:type="spellStart"/>
            <w:r w:rsidRPr="00135397">
              <w:rPr>
                <w:sz w:val="24"/>
                <w:szCs w:val="24"/>
                <w:lang w:val="mi-NZ" w:eastAsia="en-NZ"/>
              </w:rPr>
              <w:t>your</w:t>
            </w:r>
            <w:proofErr w:type="spellEnd"/>
            <w:r w:rsidRPr="00135397">
              <w:rPr>
                <w:sz w:val="24"/>
                <w:szCs w:val="24"/>
                <w:lang w:val="mi-NZ" w:eastAsia="en-NZ"/>
              </w:rPr>
              <w:t xml:space="preserve"> </w:t>
            </w:r>
            <w:proofErr w:type="spellStart"/>
            <w:r w:rsidRPr="00135397">
              <w:rPr>
                <w:sz w:val="24"/>
                <w:szCs w:val="24"/>
                <w:lang w:val="mi-NZ" w:eastAsia="en-NZ"/>
              </w:rPr>
              <w:t>position</w:t>
            </w:r>
            <w:proofErr w:type="spellEnd"/>
            <w:r w:rsidRPr="00135397">
              <w:rPr>
                <w:sz w:val="24"/>
                <w:szCs w:val="24"/>
                <w:lang w:val="mi-NZ" w:eastAsia="en-NZ"/>
              </w:rPr>
              <w:t xml:space="preserve"> (for or </w:t>
            </w:r>
            <w:proofErr w:type="spellStart"/>
            <w:r w:rsidRPr="00135397">
              <w:rPr>
                <w:sz w:val="24"/>
                <w:szCs w:val="24"/>
                <w:lang w:val="mi-NZ" w:eastAsia="en-NZ"/>
              </w:rPr>
              <w:t>against</w:t>
            </w:r>
            <w:proofErr w:type="spellEnd"/>
            <w:r w:rsidRPr="00135397">
              <w:rPr>
                <w:sz w:val="24"/>
                <w:szCs w:val="24"/>
                <w:lang w:val="mi-NZ" w:eastAsia="en-NZ"/>
              </w:rPr>
              <w:t>)</w:t>
            </w:r>
          </w:p>
        </w:tc>
      </w:tr>
    </w:tbl>
    <w:p w14:paraId="3CEA87F1" w14:textId="1C7AE3B1" w:rsidR="006C5FC1" w:rsidRDefault="00FD074D" w:rsidP="007649CF">
      <w:pPr>
        <w:spacing w:before="240"/>
      </w:pPr>
      <w:r>
        <w:t>While you are writing</w:t>
      </w:r>
      <w:r w:rsidR="007649CF" w:rsidRPr="003279A3">
        <w:t>,</w:t>
      </w:r>
      <w:r>
        <w:t xml:space="preserve"> think about our overarching context for this week – rights and responsibilities.</w:t>
      </w:r>
      <w:r w:rsidR="00905323">
        <w:t xml:space="preserve"> </w:t>
      </w:r>
      <w:r>
        <w:t xml:space="preserve">Think about ways to include </w:t>
      </w:r>
      <w:r w:rsidR="0073177D">
        <w:t>ideas</w:t>
      </w:r>
      <w:r>
        <w:t xml:space="preserve"> about your rights and responsibilities </w:t>
      </w:r>
      <w:r w:rsidR="00043A43">
        <w:t>in your home in this persuasive text.</w:t>
      </w:r>
      <w:r w:rsidR="00905323">
        <w:t xml:space="preserve"> </w:t>
      </w:r>
    </w:p>
    <w:p w14:paraId="6164C073" w14:textId="317DC35C" w:rsidR="005B7EF4" w:rsidRDefault="00566CCB" w:rsidP="00CE65A2">
      <w:r>
        <w:rPr>
          <w:noProof/>
          <w:lang w:val="mi-NZ" w:eastAsia="en-NZ"/>
        </w:rPr>
        <w:drawing>
          <wp:anchor distT="0" distB="0" distL="114300" distR="114300" simplePos="0" relativeHeight="251653120" behindDoc="1" locked="0" layoutInCell="1" allowOverlap="1" wp14:anchorId="154E24C1" wp14:editId="15281E31">
            <wp:simplePos x="0" y="0"/>
            <wp:positionH relativeFrom="column">
              <wp:posOffset>3580765</wp:posOffset>
            </wp:positionH>
            <wp:positionV relativeFrom="paragraph">
              <wp:posOffset>13970</wp:posOffset>
            </wp:positionV>
            <wp:extent cx="2276475" cy="1539240"/>
            <wp:effectExtent l="0" t="0" r="0" b="0"/>
            <wp:wrapTight wrapText="bothSides">
              <wp:wrapPolygon edited="0">
                <wp:start x="0" y="0"/>
                <wp:lineTo x="0" y="21386"/>
                <wp:lineTo x="21510" y="21386"/>
                <wp:lineTo x="21510" y="0"/>
                <wp:lineTo x="0" y="0"/>
              </wp:wrapPolygon>
            </wp:wrapTight>
            <wp:docPr id="780784065" name="Picture 780784065" descr="Businesswoman giving presentation to co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5" name="Picture 780784065" descr="Businesswoman giving presentation to coworkers"/>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276475" cy="1539240"/>
                    </a:xfrm>
                    <a:prstGeom prst="rect">
                      <a:avLst/>
                    </a:prstGeom>
                  </pic:spPr>
                </pic:pic>
              </a:graphicData>
            </a:graphic>
            <wp14:sizeRelH relativeFrom="margin">
              <wp14:pctWidth>0</wp14:pctWidth>
            </wp14:sizeRelH>
            <wp14:sizeRelV relativeFrom="margin">
              <wp14:pctHeight>0</wp14:pctHeight>
            </wp14:sizeRelV>
          </wp:anchor>
        </w:drawing>
      </w:r>
      <w:r w:rsidR="00AF62B0">
        <w:t>Remember</w:t>
      </w:r>
      <w:r w:rsidR="007649CF">
        <w:t>,</w:t>
      </w:r>
      <w:r w:rsidR="00AF62B0">
        <w:t xml:space="preserve"> you are trying to challenge your audience to </w:t>
      </w:r>
      <w:r w:rsidR="00CA078E">
        <w:t>agree with your position (for or against) the topic.</w:t>
      </w:r>
      <w:r w:rsidR="00905323">
        <w:t xml:space="preserve"> </w:t>
      </w:r>
      <w:r w:rsidR="00CA078E">
        <w:t xml:space="preserve">You will have a chance tomorrow to share your </w:t>
      </w:r>
      <w:r w:rsidR="005F6491">
        <w:t>persuasive text with your whānau.</w:t>
      </w:r>
    </w:p>
    <w:p w14:paraId="03312EF4" w14:textId="0E68BE0C" w:rsidR="00043A43" w:rsidRDefault="00043A43" w:rsidP="00CE65A2"/>
    <w:p w14:paraId="2619739B" w14:textId="7EF27219" w:rsidR="00CE65A2" w:rsidRPr="001B6D64" w:rsidRDefault="00CE65A2" w:rsidP="00CE65A2"/>
    <w:p w14:paraId="3974CF03" w14:textId="24B8FF02" w:rsidR="00635EED" w:rsidRDefault="00635EED" w:rsidP="00635EED">
      <w:pPr>
        <w:spacing w:line="240" w:lineRule="auto"/>
        <w:rPr>
          <w:lang w:val="mi-NZ"/>
        </w:rPr>
      </w:pPr>
      <w:r>
        <w:rPr>
          <w:lang w:val="mi-NZ"/>
        </w:rPr>
        <w:br w:type="page"/>
      </w:r>
    </w:p>
    <w:p w14:paraId="5136676D" w14:textId="0116BFA9" w:rsidR="00635EED" w:rsidRPr="008E14D1" w:rsidRDefault="00635EED" w:rsidP="00CE65A2">
      <w:pPr>
        <w:pStyle w:val="GH1"/>
        <w:spacing w:line="276" w:lineRule="auto"/>
      </w:pPr>
      <w:r w:rsidRPr="008E14D1">
        <w:lastRenderedPageBreak/>
        <w:t xml:space="preserve">Day </w:t>
      </w:r>
      <w:r>
        <w:t>9</w:t>
      </w:r>
      <w:r w:rsidRPr="008E14D1">
        <w:t xml:space="preserve"> </w:t>
      </w:r>
      <w:r>
        <w:t>a</w:t>
      </w:r>
      <w:r w:rsidRPr="008E14D1">
        <w:t xml:space="preserve">ctivity </w:t>
      </w:r>
      <w:r>
        <w:t>3</w:t>
      </w:r>
      <w:r w:rsidRPr="008E14D1">
        <w:t xml:space="preserve">: </w:t>
      </w:r>
      <w:r w:rsidR="007F762B">
        <w:t>Reading</w:t>
      </w:r>
      <w:r w:rsidR="00926AD1">
        <w:t xml:space="preserve"> – financial responsibility</w:t>
      </w:r>
    </w:p>
    <w:p w14:paraId="2F2AA96C" w14:textId="77777777" w:rsidR="0017390A" w:rsidRPr="00821ACB" w:rsidRDefault="0017390A" w:rsidP="00CE65A2">
      <w:pPr>
        <w:spacing w:before="120" w:line="240" w:lineRule="auto"/>
        <w:rPr>
          <w:b/>
          <w:color w:val="01853E"/>
        </w:rPr>
      </w:pPr>
      <w:r w:rsidRPr="00821ACB">
        <w:rPr>
          <w:b/>
          <w:color w:val="01853E"/>
        </w:rPr>
        <w:t>Notes for teachers and whānau</w:t>
      </w:r>
    </w:p>
    <w:p w14:paraId="28553559" w14:textId="6920612B" w:rsidR="00C86B6A" w:rsidRPr="00821ACB" w:rsidRDefault="00926AD1" w:rsidP="003D05CF">
      <w:pPr>
        <w:spacing w:after="0"/>
      </w:pPr>
      <w:r w:rsidRPr="00821ACB">
        <w:t>Your learner will be reading a short play from a Junior Journal.</w:t>
      </w:r>
      <w:r w:rsidR="00905323" w:rsidRPr="00821ACB">
        <w:t xml:space="preserve"> </w:t>
      </w:r>
      <w:r w:rsidR="005741BD" w:rsidRPr="00821ACB">
        <w:t>They will then</w:t>
      </w:r>
      <w:r w:rsidR="00884CEA" w:rsidRPr="00821ACB">
        <w:t xml:space="preserve"> think</w:t>
      </w:r>
      <w:r w:rsidR="00471964" w:rsidRPr="00821ACB">
        <w:t xml:space="preserve"> about how </w:t>
      </w:r>
      <w:r w:rsidR="00D70C0D" w:rsidRPr="00821ACB">
        <w:t xml:space="preserve">the </w:t>
      </w:r>
      <w:r w:rsidR="0054333A" w:rsidRPr="00821ACB">
        <w:t>two characters took</w:t>
      </w:r>
      <w:r w:rsidR="00E72FE7" w:rsidRPr="00821ACB">
        <w:t xml:space="preserve"> responsibility for </w:t>
      </w:r>
      <w:r w:rsidR="0054333A" w:rsidRPr="00821ACB">
        <w:t>their</w:t>
      </w:r>
      <w:r w:rsidR="00E72FE7" w:rsidRPr="00821ACB">
        <w:t xml:space="preserve"> money</w:t>
      </w:r>
      <w:r w:rsidR="00BC2B51" w:rsidRPr="00821ACB">
        <w:rPr>
          <w:iCs/>
        </w:rPr>
        <w:t>,</w:t>
      </w:r>
      <w:r w:rsidR="00E72FE7" w:rsidRPr="00821ACB">
        <w:t xml:space="preserve"> and </w:t>
      </w:r>
      <w:r w:rsidR="0054333A" w:rsidRPr="00821ACB">
        <w:t>how</w:t>
      </w:r>
      <w:r w:rsidR="00471964" w:rsidRPr="00821ACB">
        <w:t xml:space="preserve"> they can take responsibility for money they might earn.</w:t>
      </w:r>
      <w:r w:rsidR="00A3052E" w:rsidRPr="00821ACB">
        <w:t xml:space="preserve"> </w:t>
      </w:r>
    </w:p>
    <w:p w14:paraId="62DF38F1" w14:textId="3AD6A3EE" w:rsidR="0017390A" w:rsidRPr="00821ACB" w:rsidRDefault="0017390A" w:rsidP="00BC2B51">
      <w:pPr>
        <w:spacing w:before="120" w:after="0"/>
      </w:pPr>
      <w:r w:rsidRPr="00821ACB">
        <w:t xml:space="preserve">Learners will be exploring </w:t>
      </w:r>
      <w:r w:rsidR="003336A0" w:rsidRPr="00821ACB">
        <w:t>reading</w:t>
      </w:r>
      <w:r w:rsidR="00BC2B51" w:rsidRPr="00821ACB">
        <w:rPr>
          <w:iCs/>
        </w:rPr>
        <w:t>.</w:t>
      </w:r>
    </w:p>
    <w:p w14:paraId="28986858" w14:textId="77777777" w:rsidR="0017390A" w:rsidRDefault="004279CF" w:rsidP="003D05CF">
      <w:r>
        <w:pict w14:anchorId="0CE7DC99">
          <v:rect id="_x0000_i1061" style="width:0;height:1.5pt" o:hralign="center" o:hrstd="t" o:hr="t" fillcolor="#a0a0a0" stroked="f"/>
        </w:pict>
      </w:r>
    </w:p>
    <w:p w14:paraId="79E7B5EE" w14:textId="7F4C7AB2" w:rsidR="0017390A" w:rsidRPr="003F1121" w:rsidRDefault="0017390A" w:rsidP="003D05CF">
      <w:pPr>
        <w:pStyle w:val="LI"/>
        <w:spacing w:line="276" w:lineRule="auto"/>
        <w:rPr>
          <w:color w:val="01853E"/>
        </w:rPr>
      </w:pPr>
      <w:r w:rsidRPr="003F1121">
        <w:rPr>
          <w:color w:val="01853E"/>
        </w:rPr>
        <w:t xml:space="preserve">I am learning to: </w:t>
      </w:r>
      <w:r w:rsidR="000E00A5">
        <w:rPr>
          <w:color w:val="01853E"/>
        </w:rPr>
        <w:t>c</w:t>
      </w:r>
      <w:r w:rsidR="00180348">
        <w:rPr>
          <w:color w:val="01853E"/>
        </w:rPr>
        <w:t>omprehend text and make con</w:t>
      </w:r>
      <w:r w:rsidR="004B6C91">
        <w:rPr>
          <w:color w:val="01853E"/>
        </w:rPr>
        <w:t>nections to what I am learning about</w:t>
      </w:r>
    </w:p>
    <w:p w14:paraId="493B73FB" w14:textId="77777777" w:rsidR="0017390A" w:rsidRPr="00CA3174" w:rsidRDefault="0017390A" w:rsidP="003D05CF">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08DD3C3A" w14:textId="28A8BA9A" w:rsidR="0017390A" w:rsidRDefault="00731F77" w:rsidP="003D05CF">
      <w:pPr>
        <w:pStyle w:val="ListParagraph"/>
        <w:numPr>
          <w:ilvl w:val="0"/>
          <w:numId w:val="4"/>
        </w:numPr>
        <w:rPr>
          <w:lang w:val="mi-NZ"/>
        </w:rPr>
      </w:pPr>
      <w:r>
        <w:rPr>
          <w:lang w:val="mi-NZ"/>
        </w:rPr>
        <w:t>30</w:t>
      </w:r>
      <w:r w:rsidR="0017390A" w:rsidRPr="00CA3174">
        <w:rPr>
          <w:lang w:val="mi-NZ"/>
        </w:rPr>
        <w:t xml:space="preserve"> </w:t>
      </w:r>
      <w:proofErr w:type="spellStart"/>
      <w:r w:rsidR="0017390A" w:rsidRPr="00CA3174">
        <w:rPr>
          <w:lang w:val="mi-NZ"/>
        </w:rPr>
        <w:t>minutes</w:t>
      </w:r>
      <w:proofErr w:type="spellEnd"/>
    </w:p>
    <w:p w14:paraId="2A5C40F5" w14:textId="7A2E2AF1" w:rsidR="00CE65A2" w:rsidRPr="00581D1F" w:rsidRDefault="00A3052E" w:rsidP="00E27F78">
      <w:pPr>
        <w:pStyle w:val="ListParagraph"/>
        <w:numPr>
          <w:ilvl w:val="0"/>
          <w:numId w:val="4"/>
        </w:numPr>
        <w:rPr>
          <w:rFonts w:eastAsia="Times New Roman"/>
          <w:lang w:eastAsia="en-NZ"/>
        </w:rPr>
      </w:pPr>
      <w:r>
        <w:rPr>
          <w:rFonts w:eastAsia="Times New Roman"/>
          <w:color w:val="000000"/>
          <w:lang w:eastAsia="en-NZ"/>
        </w:rPr>
        <w:t>Look in your pack for a</w:t>
      </w:r>
      <w:r w:rsidR="00E91AD3" w:rsidRPr="00E27F78">
        <w:rPr>
          <w:rFonts w:eastAsia="Times New Roman"/>
          <w:color w:val="000000"/>
          <w:lang w:eastAsia="en-NZ"/>
        </w:rPr>
        <w:t xml:space="preserve"> copy of </w:t>
      </w:r>
      <w:proofErr w:type="spellStart"/>
      <w:r>
        <w:rPr>
          <w:rFonts w:eastAsia="Times New Roman"/>
          <w:i/>
          <w:iCs/>
          <w:color w:val="000000"/>
          <w:lang w:eastAsia="en-NZ"/>
        </w:rPr>
        <w:t>Kele’s</w:t>
      </w:r>
      <w:proofErr w:type="spellEnd"/>
      <w:r>
        <w:rPr>
          <w:rFonts w:eastAsia="Times New Roman"/>
          <w:i/>
          <w:iCs/>
          <w:color w:val="000000"/>
          <w:lang w:eastAsia="en-NZ"/>
        </w:rPr>
        <w:t xml:space="preserve"> Car </w:t>
      </w:r>
      <w:hyperlink r:id="rId74" w:history="1">
        <w:r w:rsidR="00AC3005" w:rsidRPr="00F15475">
          <w:rPr>
            <w:rStyle w:val="Hyperlink"/>
          </w:rPr>
          <w:t>https://instructionalseries.tki.org.nz/Instructional-Series/Junior-Journal/Junior-Journal-49-Level-2-2014/Kele-s-Car</w:t>
        </w:r>
      </w:hyperlink>
      <w:r w:rsidR="00CE65A2" w:rsidRPr="00E27F78">
        <w:rPr>
          <w:rFonts w:eastAsia="Times New Roman"/>
          <w:color w:val="000000"/>
          <w:lang w:eastAsia="en-NZ"/>
        </w:rPr>
        <w:t> </w:t>
      </w:r>
    </w:p>
    <w:p w14:paraId="3034C036" w14:textId="31C81785" w:rsidR="0017390A" w:rsidRPr="00CE16B9" w:rsidRDefault="00922AC4" w:rsidP="0017390A">
      <w:pPr>
        <w:pStyle w:val="GH2"/>
      </w:pPr>
      <w:proofErr w:type="spellStart"/>
      <w:r>
        <w:t>Your</w:t>
      </w:r>
      <w:proofErr w:type="spellEnd"/>
      <w:r>
        <w:t xml:space="preserve"> </w:t>
      </w:r>
      <w:proofErr w:type="spellStart"/>
      <w:r>
        <w:t>task</w:t>
      </w:r>
      <w:proofErr w:type="spellEnd"/>
    </w:p>
    <w:p w14:paraId="72BE9CD9" w14:textId="4779FD6B" w:rsidR="00635EED" w:rsidRDefault="00AC3005" w:rsidP="00635EED">
      <w:r w:rsidRPr="00BC2B51">
        <w:rPr>
          <w:b/>
          <w:noProof/>
        </w:rPr>
        <w:drawing>
          <wp:anchor distT="0" distB="0" distL="114300" distR="114300" simplePos="0" relativeHeight="251644928" behindDoc="1" locked="0" layoutInCell="1" allowOverlap="1" wp14:anchorId="20BC8387" wp14:editId="3F1B0642">
            <wp:simplePos x="0" y="0"/>
            <wp:positionH relativeFrom="column">
              <wp:posOffset>4483442</wp:posOffset>
            </wp:positionH>
            <wp:positionV relativeFrom="paragraph">
              <wp:posOffset>17780</wp:posOffset>
            </wp:positionV>
            <wp:extent cx="1397000" cy="1969135"/>
            <wp:effectExtent l="0" t="0" r="0" b="0"/>
            <wp:wrapTight wrapText="bothSides">
              <wp:wrapPolygon edited="0">
                <wp:start x="0" y="0"/>
                <wp:lineTo x="0" y="21314"/>
                <wp:lineTo x="21207" y="21314"/>
                <wp:lineTo x="21207" y="0"/>
                <wp:lineTo x="0" y="0"/>
              </wp:wrapPolygon>
            </wp:wrapTight>
            <wp:docPr id="780784069" name="Picture 780784069" descr="Keles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Keles ca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397000" cy="196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782A" w:rsidRPr="00BC2B51">
        <w:rPr>
          <w:b/>
        </w:rPr>
        <w:t>Read</w:t>
      </w:r>
      <w:r w:rsidR="006D782A">
        <w:t xml:space="preserve"> </w:t>
      </w:r>
      <w:proofErr w:type="spellStart"/>
      <w:r w:rsidR="006D782A" w:rsidRPr="00BC2B51">
        <w:rPr>
          <w:i/>
        </w:rPr>
        <w:t>Kele’s</w:t>
      </w:r>
      <w:proofErr w:type="spellEnd"/>
      <w:r w:rsidR="006D782A" w:rsidRPr="00BC2B51">
        <w:rPr>
          <w:i/>
        </w:rPr>
        <w:t xml:space="preserve"> Car</w:t>
      </w:r>
      <w:r w:rsidR="001A18A5">
        <w:rPr>
          <w:i/>
          <w:iCs/>
        </w:rPr>
        <w:t xml:space="preserve">. </w:t>
      </w:r>
      <w:r w:rsidR="00821ACB">
        <w:t xml:space="preserve">Because </w:t>
      </w:r>
      <w:r w:rsidR="00CD20AB">
        <w:t xml:space="preserve">this is a play with </w:t>
      </w:r>
      <w:r w:rsidR="00F73524">
        <w:t>six</w:t>
      </w:r>
      <w:r w:rsidR="00CD20AB">
        <w:t xml:space="preserve"> characters</w:t>
      </w:r>
      <w:r w:rsidR="00821ACB">
        <w:t>,</w:t>
      </w:r>
      <w:r w:rsidR="00CD20AB">
        <w:t xml:space="preserve"> you may like to ask other whānau members if they want to join in as you read it aloud together.</w:t>
      </w:r>
      <w:r w:rsidR="00905323">
        <w:t xml:space="preserve"> </w:t>
      </w:r>
    </w:p>
    <w:p w14:paraId="1421A033" w14:textId="2DFBDF1E" w:rsidR="004618C9" w:rsidRDefault="00AD45E0" w:rsidP="00635EED">
      <w:r>
        <w:t>In this play</w:t>
      </w:r>
      <w:r w:rsidR="00821ACB">
        <w:t>,</w:t>
      </w:r>
      <w:r>
        <w:t xml:space="preserve"> </w:t>
      </w:r>
      <w:proofErr w:type="spellStart"/>
      <w:r w:rsidR="001A3103">
        <w:t>Kele</w:t>
      </w:r>
      <w:proofErr w:type="spellEnd"/>
      <w:r w:rsidR="001A3103">
        <w:t xml:space="preserve"> and Vika enjoy the markets with their </w:t>
      </w:r>
      <w:r w:rsidR="00F77972">
        <w:t>dad</w:t>
      </w:r>
      <w:r w:rsidR="001A3103">
        <w:t>.</w:t>
      </w:r>
      <w:r w:rsidR="00905323">
        <w:t xml:space="preserve"> </w:t>
      </w:r>
      <w:r w:rsidR="00353066">
        <w:t>Dad give</w:t>
      </w:r>
      <w:r w:rsidR="00A975ED">
        <w:t>s</w:t>
      </w:r>
      <w:r w:rsidR="00353066">
        <w:t xml:space="preserve"> them the</w:t>
      </w:r>
      <w:r w:rsidR="008B19AD">
        <w:t xml:space="preserve"> task </w:t>
      </w:r>
      <w:r w:rsidR="00353066">
        <w:t xml:space="preserve">of </w:t>
      </w:r>
      <w:r w:rsidR="008B19AD">
        <w:t>taking responsibility for the money they have earnt and want to spend.</w:t>
      </w:r>
      <w:r w:rsidR="00905323">
        <w:t xml:space="preserve"> </w:t>
      </w:r>
      <w:r w:rsidR="002821DC">
        <w:t>But what happened?</w:t>
      </w:r>
    </w:p>
    <w:p w14:paraId="67BA9273" w14:textId="526096EE" w:rsidR="000C3B77" w:rsidRDefault="002821DC" w:rsidP="00635EED">
      <w:r w:rsidRPr="00501C48">
        <w:rPr>
          <w:b/>
        </w:rPr>
        <w:t>Copy</w:t>
      </w:r>
      <w:r>
        <w:t xml:space="preserve"> the table below into your home learning book and then </w:t>
      </w:r>
      <w:r w:rsidR="002B54FF" w:rsidRPr="00501C48">
        <w:rPr>
          <w:b/>
        </w:rPr>
        <w:t>write</w:t>
      </w:r>
      <w:r w:rsidR="002B54FF">
        <w:t xml:space="preserve"> down </w:t>
      </w:r>
      <w:r w:rsidR="00932289">
        <w:t xml:space="preserve">the </w:t>
      </w:r>
      <w:r w:rsidR="008C5D06">
        <w:t xml:space="preserve">actions </w:t>
      </w:r>
      <w:r w:rsidR="002B54FF">
        <w:t xml:space="preserve">and outcomes </w:t>
      </w:r>
      <w:r w:rsidR="001E6D10">
        <w:t xml:space="preserve">Vika and </w:t>
      </w:r>
      <w:proofErr w:type="spellStart"/>
      <w:r w:rsidR="000C3B77">
        <w:t>Kele</w:t>
      </w:r>
      <w:proofErr w:type="spellEnd"/>
      <w:r w:rsidR="000C3B77">
        <w:t xml:space="preserve"> took with their mone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162"/>
        <w:gridCol w:w="3162"/>
        <w:gridCol w:w="3162"/>
      </w:tblGrid>
      <w:tr w:rsidR="00AC3005" w14:paraId="02C0904B" w14:textId="77777777" w:rsidTr="000E00A5">
        <w:tc>
          <w:tcPr>
            <w:tcW w:w="3162" w:type="dxa"/>
          </w:tcPr>
          <w:p w14:paraId="4678E8B9" w14:textId="77777777" w:rsidR="000C3B77" w:rsidRDefault="000C3B77" w:rsidP="00635EED"/>
        </w:tc>
        <w:tc>
          <w:tcPr>
            <w:tcW w:w="3162" w:type="dxa"/>
          </w:tcPr>
          <w:p w14:paraId="2784ED8E" w14:textId="4FD489E4" w:rsidR="000C3B77" w:rsidRDefault="000C3B77" w:rsidP="00635EED">
            <w:r>
              <w:t>Vika</w:t>
            </w:r>
          </w:p>
        </w:tc>
        <w:tc>
          <w:tcPr>
            <w:tcW w:w="3162" w:type="dxa"/>
          </w:tcPr>
          <w:p w14:paraId="319A2D17" w14:textId="3A35BA48" w:rsidR="000C3B77" w:rsidRDefault="000C3B77" w:rsidP="00635EED">
            <w:proofErr w:type="spellStart"/>
            <w:r>
              <w:t>Kele</w:t>
            </w:r>
            <w:proofErr w:type="spellEnd"/>
          </w:p>
        </w:tc>
      </w:tr>
      <w:tr w:rsidR="00AC3005" w14:paraId="1B7A0ADE" w14:textId="77777777" w:rsidTr="000E00A5">
        <w:tc>
          <w:tcPr>
            <w:tcW w:w="3162" w:type="dxa"/>
          </w:tcPr>
          <w:p w14:paraId="5638B371" w14:textId="375911EA" w:rsidR="000C3B77" w:rsidRDefault="000C3B77" w:rsidP="00635EED">
            <w:r>
              <w:t>Actions</w:t>
            </w:r>
          </w:p>
          <w:p w14:paraId="306C44EB" w14:textId="375911EA" w:rsidR="002B54FF" w:rsidRDefault="002B54FF" w:rsidP="00635EED"/>
        </w:tc>
        <w:tc>
          <w:tcPr>
            <w:tcW w:w="3162" w:type="dxa"/>
          </w:tcPr>
          <w:p w14:paraId="449CC3A4" w14:textId="77777777" w:rsidR="000C3B77" w:rsidRDefault="000C3B77" w:rsidP="00635EED"/>
        </w:tc>
        <w:tc>
          <w:tcPr>
            <w:tcW w:w="3162" w:type="dxa"/>
          </w:tcPr>
          <w:p w14:paraId="4D0A3402" w14:textId="77777777" w:rsidR="000C3B77" w:rsidRDefault="000C3B77" w:rsidP="00635EED"/>
        </w:tc>
      </w:tr>
      <w:tr w:rsidR="00AC3005" w14:paraId="21835F00" w14:textId="77777777" w:rsidTr="000E00A5">
        <w:tc>
          <w:tcPr>
            <w:tcW w:w="3162" w:type="dxa"/>
          </w:tcPr>
          <w:p w14:paraId="51C4C78D" w14:textId="375911EA" w:rsidR="000C3B77" w:rsidRDefault="000C3B77" w:rsidP="00635EED">
            <w:r>
              <w:t>Outcome</w:t>
            </w:r>
            <w:r w:rsidR="002B54FF">
              <w:t>s</w:t>
            </w:r>
          </w:p>
          <w:p w14:paraId="0E4EDF1A" w14:textId="375911EA" w:rsidR="002B54FF" w:rsidRDefault="002B54FF" w:rsidP="00635EED"/>
        </w:tc>
        <w:tc>
          <w:tcPr>
            <w:tcW w:w="3162" w:type="dxa"/>
          </w:tcPr>
          <w:p w14:paraId="02D1B09B" w14:textId="77777777" w:rsidR="000C3B77" w:rsidRDefault="000C3B77" w:rsidP="00635EED"/>
        </w:tc>
        <w:tc>
          <w:tcPr>
            <w:tcW w:w="3162" w:type="dxa"/>
          </w:tcPr>
          <w:p w14:paraId="4170DAB6" w14:textId="77777777" w:rsidR="000C3B77" w:rsidRDefault="000C3B77" w:rsidP="00635EED"/>
        </w:tc>
      </w:tr>
    </w:tbl>
    <w:p w14:paraId="26C3749C" w14:textId="394716C0" w:rsidR="00472C4E" w:rsidRDefault="00472C4E" w:rsidP="00501C48">
      <w:pPr>
        <w:spacing w:before="240"/>
      </w:pPr>
      <w:r>
        <w:t xml:space="preserve">Do you think </w:t>
      </w:r>
      <w:proofErr w:type="spellStart"/>
      <w:r w:rsidR="00A42E05">
        <w:t>Kele</w:t>
      </w:r>
      <w:proofErr w:type="spellEnd"/>
      <w:r w:rsidR="00A42E05">
        <w:t xml:space="preserve"> showed responsibility for his money?</w:t>
      </w:r>
      <w:r w:rsidR="00905323">
        <w:t xml:space="preserve"> </w:t>
      </w:r>
      <w:r w:rsidR="00A42E05">
        <w:t>Why</w:t>
      </w:r>
      <w:r w:rsidR="00D15850">
        <w:t xml:space="preserve"> or </w:t>
      </w:r>
      <w:r w:rsidR="00A42E05">
        <w:t>why not?</w:t>
      </w:r>
      <w:r w:rsidR="006D1DB5">
        <w:t xml:space="preserve"> </w:t>
      </w:r>
      <w:r w:rsidR="006D1DB5" w:rsidRPr="00501C48">
        <w:rPr>
          <w:b/>
        </w:rPr>
        <w:t>Write</w:t>
      </w:r>
      <w:r w:rsidR="006D1DB5">
        <w:t xml:space="preserve"> your response in your home learning book.</w:t>
      </w:r>
    </w:p>
    <w:p w14:paraId="73A7DE11" w14:textId="202191C6" w:rsidR="00092340" w:rsidRDefault="00092340" w:rsidP="00635EED">
      <w:r>
        <w:t xml:space="preserve">How did Vika’s actions show kindness and consideration towards </w:t>
      </w:r>
      <w:proofErr w:type="spellStart"/>
      <w:r>
        <w:t>Kele</w:t>
      </w:r>
      <w:proofErr w:type="spellEnd"/>
      <w:r w:rsidR="00F452B7">
        <w:t>?</w:t>
      </w:r>
      <w:r w:rsidR="00905323">
        <w:t xml:space="preserve"> </w:t>
      </w:r>
      <w:r w:rsidR="00F452B7" w:rsidRPr="00501C48">
        <w:rPr>
          <w:b/>
        </w:rPr>
        <w:t>Write</w:t>
      </w:r>
      <w:r w:rsidR="00F452B7">
        <w:t xml:space="preserve"> your response in your home learning book.</w:t>
      </w:r>
    </w:p>
    <w:p w14:paraId="760913AF" w14:textId="3E98934E" w:rsidR="00F452B7" w:rsidRDefault="00F452B7" w:rsidP="00635EED">
      <w:r>
        <w:t>In your opinion</w:t>
      </w:r>
      <w:r w:rsidR="00501C48">
        <w:t>,</w:t>
      </w:r>
      <w:r>
        <w:t xml:space="preserve"> how did Dad stepping in to talk them through the consequences of Vika buying the car for </w:t>
      </w:r>
      <w:proofErr w:type="spellStart"/>
      <w:r>
        <w:t>Kele</w:t>
      </w:r>
      <w:proofErr w:type="spellEnd"/>
      <w:r w:rsidR="00501C48">
        <w:t>,</w:t>
      </w:r>
      <w:r w:rsidR="005C06C1">
        <w:t xml:space="preserve"> help both boys to be responsible with their money?</w:t>
      </w:r>
      <w:r w:rsidR="00905323">
        <w:t xml:space="preserve"> </w:t>
      </w:r>
      <w:r w:rsidR="005C06C1" w:rsidRPr="00501C48">
        <w:rPr>
          <w:b/>
        </w:rPr>
        <w:t xml:space="preserve">Write </w:t>
      </w:r>
      <w:r w:rsidR="005C06C1">
        <w:t>your response in your home learning book.</w:t>
      </w:r>
    </w:p>
    <w:p w14:paraId="7443BB2C" w14:textId="61F76445" w:rsidR="005C06C1" w:rsidRDefault="007F61AA" w:rsidP="00635EED">
      <w:r>
        <w:t>How do you take responsibility for any money you might earn/be given?</w:t>
      </w:r>
      <w:r w:rsidR="00905323">
        <w:t xml:space="preserve"> </w:t>
      </w:r>
      <w:r w:rsidR="00D15850">
        <w:rPr>
          <w:b/>
          <w:bCs/>
        </w:rPr>
        <w:t>G</w:t>
      </w:r>
      <w:r w:rsidR="003A695F" w:rsidRPr="00501C48">
        <w:rPr>
          <w:b/>
          <w:bCs/>
        </w:rPr>
        <w:t>ive</w:t>
      </w:r>
      <w:r w:rsidR="003A695F" w:rsidRPr="00501C48">
        <w:rPr>
          <w:b/>
        </w:rPr>
        <w:t xml:space="preserve"> an example</w:t>
      </w:r>
      <w:r w:rsidR="003A695F">
        <w:t xml:space="preserve"> of when you have been </w:t>
      </w:r>
      <w:r w:rsidR="00D15850">
        <w:t>(or someone you know</w:t>
      </w:r>
      <w:r w:rsidR="003A695F">
        <w:t xml:space="preserve"> ha</w:t>
      </w:r>
      <w:r w:rsidR="00D15850">
        <w:t xml:space="preserve">s </w:t>
      </w:r>
      <w:r w:rsidR="003A695F">
        <w:t>been</w:t>
      </w:r>
      <w:r w:rsidR="00D15850">
        <w:t>)</w:t>
      </w:r>
      <w:r w:rsidR="003A695F">
        <w:t xml:space="preserve"> </w:t>
      </w:r>
      <w:r w:rsidR="0073322C">
        <w:t>responsible</w:t>
      </w:r>
      <w:r w:rsidR="003A695F">
        <w:t xml:space="preserve"> with your money</w:t>
      </w:r>
      <w:r w:rsidR="00D15850">
        <w:t>.</w:t>
      </w:r>
    </w:p>
    <w:p w14:paraId="703882E1" w14:textId="49B5CCBF" w:rsidR="00635EED" w:rsidRPr="008E14D1" w:rsidRDefault="00635EED" w:rsidP="0094035B">
      <w:pPr>
        <w:pStyle w:val="GH1"/>
        <w:spacing w:line="276" w:lineRule="auto"/>
      </w:pPr>
      <w:r w:rsidRPr="008E14D1">
        <w:lastRenderedPageBreak/>
        <w:t xml:space="preserve">Day </w:t>
      </w:r>
      <w:r>
        <w:t>9</w:t>
      </w:r>
      <w:r w:rsidRPr="008E14D1">
        <w:t xml:space="preserve"> </w:t>
      </w:r>
      <w:r>
        <w:t>a</w:t>
      </w:r>
      <w:r w:rsidRPr="008E14D1">
        <w:t xml:space="preserve">ctivity </w:t>
      </w:r>
      <w:r>
        <w:t>4</w:t>
      </w:r>
      <w:r w:rsidRPr="008E14D1">
        <w:t xml:space="preserve">: </w:t>
      </w:r>
      <w:r w:rsidR="00BD094C">
        <w:t>Problem solving – pocket money</w:t>
      </w:r>
    </w:p>
    <w:p w14:paraId="4301D2FF" w14:textId="64C5A86A" w:rsidR="0017390A" w:rsidRPr="005E697C" w:rsidRDefault="0017390A" w:rsidP="00501C48">
      <w:pPr>
        <w:spacing w:before="120"/>
        <w:rPr>
          <w:b/>
          <w:color w:val="01853E"/>
        </w:rPr>
      </w:pPr>
      <w:r w:rsidRPr="005E697C">
        <w:rPr>
          <w:b/>
          <w:color w:val="01853E"/>
        </w:rPr>
        <w:t>Notes for teachers and whānau</w:t>
      </w:r>
    </w:p>
    <w:p w14:paraId="7589A0ED" w14:textId="64C5A86A" w:rsidR="00D20916" w:rsidRPr="005E697C" w:rsidRDefault="004415E8" w:rsidP="00501C48">
      <w:pPr>
        <w:rPr>
          <w:iCs/>
        </w:rPr>
      </w:pPr>
      <w:r w:rsidRPr="005E697C">
        <w:t>Having just read a play about two boys spending their pocket money</w:t>
      </w:r>
      <w:r w:rsidR="00501C48" w:rsidRPr="005E697C">
        <w:rPr>
          <w:iCs/>
        </w:rPr>
        <w:t>,</w:t>
      </w:r>
      <w:r w:rsidRPr="005E697C">
        <w:t xml:space="preserve"> your learner</w:t>
      </w:r>
      <w:r w:rsidR="00EF1FAD" w:rsidRPr="005E697C">
        <w:t xml:space="preserve"> will hopefully enjoy this maths problem</w:t>
      </w:r>
      <w:r w:rsidR="00501C48" w:rsidRPr="005E697C">
        <w:rPr>
          <w:iCs/>
        </w:rPr>
        <w:t>-</w:t>
      </w:r>
      <w:r w:rsidR="00EF1FAD" w:rsidRPr="005E697C">
        <w:t>solving task.</w:t>
      </w:r>
      <w:r w:rsidR="00905323" w:rsidRPr="005E697C">
        <w:t xml:space="preserve"> </w:t>
      </w:r>
      <w:r w:rsidR="00706622" w:rsidRPr="005E697C">
        <w:t xml:space="preserve">They may need some help </w:t>
      </w:r>
      <w:r w:rsidR="00D930ED" w:rsidRPr="005E697C">
        <w:t>initially</w:t>
      </w:r>
      <w:r w:rsidR="00501C48" w:rsidRPr="005E697C">
        <w:rPr>
          <w:iCs/>
        </w:rPr>
        <w:t>,</w:t>
      </w:r>
      <w:r w:rsidR="00BB46EE" w:rsidRPr="005E697C">
        <w:t xml:space="preserve"> and if you have it</w:t>
      </w:r>
      <w:r w:rsidR="00D20916" w:rsidRPr="005E697C">
        <w:rPr>
          <w:iCs/>
        </w:rPr>
        <w:t>,</w:t>
      </w:r>
      <w:r w:rsidR="00BB46EE" w:rsidRPr="005E697C">
        <w:t xml:space="preserve"> play money and a calendar would be helpful materials</w:t>
      </w:r>
      <w:r w:rsidR="00D930ED" w:rsidRPr="005E697C">
        <w:t xml:space="preserve">. </w:t>
      </w:r>
    </w:p>
    <w:p w14:paraId="32365AFF" w14:textId="575BC6FD" w:rsidR="0017390A" w:rsidRPr="005E697C" w:rsidRDefault="0017390A" w:rsidP="00D20916">
      <w:pPr>
        <w:spacing w:after="0"/>
      </w:pPr>
      <w:r w:rsidRPr="005E697C">
        <w:t xml:space="preserve">Learners will be exploring the learning area of </w:t>
      </w:r>
      <w:r w:rsidR="00BD094C" w:rsidRPr="005E697C">
        <w:t>maths – problem solving</w:t>
      </w:r>
      <w:r w:rsidR="00D20916" w:rsidRPr="005E697C">
        <w:rPr>
          <w:iCs/>
        </w:rPr>
        <w:t>.</w:t>
      </w:r>
    </w:p>
    <w:p w14:paraId="6A4DAD58" w14:textId="77777777" w:rsidR="0017390A" w:rsidRDefault="004279CF" w:rsidP="00501C48">
      <w:r>
        <w:pict w14:anchorId="36069D51">
          <v:rect id="_x0000_i1062" style="width:0;height:1.5pt" o:hralign="center" o:hrstd="t" o:hr="t" fillcolor="#a0a0a0" stroked="f"/>
        </w:pict>
      </w:r>
    </w:p>
    <w:p w14:paraId="40FFF876" w14:textId="340BEF35" w:rsidR="0017390A" w:rsidRPr="003F1121" w:rsidRDefault="0017390A" w:rsidP="00501C48">
      <w:pPr>
        <w:pStyle w:val="LI"/>
        <w:spacing w:line="276" w:lineRule="auto"/>
        <w:rPr>
          <w:color w:val="01853E"/>
        </w:rPr>
      </w:pPr>
      <w:r w:rsidRPr="003F1121">
        <w:rPr>
          <w:color w:val="01853E"/>
        </w:rPr>
        <w:t xml:space="preserve">I am learning to: </w:t>
      </w:r>
      <w:r w:rsidR="009C2F3B">
        <w:rPr>
          <w:color w:val="01853E"/>
        </w:rPr>
        <w:t xml:space="preserve">double numbers and add a series of </w:t>
      </w:r>
      <w:r w:rsidR="00F77972">
        <w:rPr>
          <w:color w:val="01853E"/>
        </w:rPr>
        <w:t>two-digit</w:t>
      </w:r>
      <w:r w:rsidR="009C2F3B">
        <w:rPr>
          <w:color w:val="01853E"/>
        </w:rPr>
        <w:t xml:space="preserve"> numbers</w:t>
      </w:r>
    </w:p>
    <w:p w14:paraId="36EBAB7F" w14:textId="77777777" w:rsidR="0017390A" w:rsidRPr="00CA3174" w:rsidRDefault="0017390A" w:rsidP="00501C48">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0A1EFECE" w14:textId="264E6958" w:rsidR="0017390A" w:rsidRDefault="00D930ED" w:rsidP="00501C48">
      <w:pPr>
        <w:pStyle w:val="ListParagraph"/>
        <w:numPr>
          <w:ilvl w:val="0"/>
          <w:numId w:val="4"/>
        </w:numPr>
        <w:rPr>
          <w:lang w:val="mi-NZ"/>
        </w:rPr>
      </w:pPr>
      <w:r>
        <w:rPr>
          <w:lang w:val="mi-NZ"/>
        </w:rPr>
        <w:t>30</w:t>
      </w:r>
      <w:r w:rsidR="0017390A" w:rsidRPr="00CA3174">
        <w:rPr>
          <w:lang w:val="mi-NZ"/>
        </w:rPr>
        <w:t xml:space="preserve"> </w:t>
      </w:r>
      <w:proofErr w:type="spellStart"/>
      <w:r w:rsidR="0017390A" w:rsidRPr="00CA3174">
        <w:rPr>
          <w:lang w:val="mi-NZ"/>
        </w:rPr>
        <w:t>minutes</w:t>
      </w:r>
      <w:proofErr w:type="spellEnd"/>
    </w:p>
    <w:p w14:paraId="20169658" w14:textId="77777777" w:rsidR="00704573" w:rsidRPr="00704573" w:rsidRDefault="00704573" w:rsidP="00501C48">
      <w:pPr>
        <w:pStyle w:val="ListParagraph"/>
        <w:numPr>
          <w:ilvl w:val="0"/>
          <w:numId w:val="4"/>
        </w:numPr>
        <w:spacing w:after="0"/>
        <w:textAlignment w:val="baseline"/>
        <w:rPr>
          <w:rFonts w:eastAsia="Times New Roman"/>
          <w:lang w:eastAsia="en-NZ"/>
        </w:rPr>
      </w:pPr>
      <w:r w:rsidRPr="5095765E">
        <w:rPr>
          <w:rFonts w:eastAsia="Times New Roman"/>
          <w:color w:val="000000" w:themeColor="text1"/>
          <w:lang w:eastAsia="en-NZ"/>
        </w:rPr>
        <w:t>Play money (if available)</w:t>
      </w:r>
    </w:p>
    <w:p w14:paraId="6221EC3E" w14:textId="29B44085" w:rsidR="00CE65A2" w:rsidRPr="00581D1F" w:rsidRDefault="00704573" w:rsidP="00501C48">
      <w:pPr>
        <w:pStyle w:val="ListParagraph"/>
        <w:numPr>
          <w:ilvl w:val="0"/>
          <w:numId w:val="4"/>
        </w:numPr>
        <w:spacing w:after="0"/>
        <w:textAlignment w:val="baseline"/>
        <w:rPr>
          <w:rFonts w:eastAsia="Times New Roman"/>
          <w:lang w:eastAsia="en-NZ"/>
        </w:rPr>
      </w:pPr>
      <w:r>
        <w:rPr>
          <w:rFonts w:eastAsia="Times New Roman"/>
          <w:color w:val="000000"/>
          <w:lang w:eastAsia="en-NZ"/>
        </w:rPr>
        <w:t xml:space="preserve">A calendar </w:t>
      </w:r>
      <w:r w:rsidR="00DB1B4B">
        <w:rPr>
          <w:rFonts w:eastAsia="Times New Roman"/>
          <w:color w:val="000000"/>
          <w:lang w:eastAsia="en-NZ"/>
        </w:rPr>
        <w:t>(can be an old calendar)</w:t>
      </w:r>
      <w:r w:rsidR="00CE65A2" w:rsidRPr="00581D1F">
        <w:rPr>
          <w:rFonts w:eastAsia="Times New Roman"/>
          <w:color w:val="000000"/>
          <w:lang w:eastAsia="en-NZ"/>
        </w:rPr>
        <w:t> </w:t>
      </w:r>
    </w:p>
    <w:p w14:paraId="4A70E455" w14:textId="76EDB677" w:rsidR="0017390A" w:rsidRPr="00CE16B9" w:rsidRDefault="0017390A" w:rsidP="0094035B">
      <w:pPr>
        <w:pStyle w:val="GH2"/>
      </w:pPr>
      <w:proofErr w:type="spellStart"/>
      <w:r w:rsidRPr="00CE16B9">
        <w:t>Your</w:t>
      </w:r>
      <w:proofErr w:type="spellEnd"/>
      <w:r w:rsidRPr="00CE16B9">
        <w:t xml:space="preserve"> </w:t>
      </w:r>
      <w:proofErr w:type="spellStart"/>
      <w:r w:rsidRPr="00CE16B9">
        <w:t>task</w:t>
      </w:r>
      <w:proofErr w:type="spellEnd"/>
    </w:p>
    <w:p w14:paraId="67F47A9A" w14:textId="187DFC47" w:rsidR="00635EED" w:rsidRDefault="00007666" w:rsidP="0094035B">
      <w:r w:rsidRPr="00820B24">
        <w:rPr>
          <w:b/>
          <w:noProof/>
        </w:rPr>
        <w:drawing>
          <wp:anchor distT="0" distB="0" distL="114300" distR="114300" simplePos="0" relativeHeight="251645952" behindDoc="1" locked="0" layoutInCell="1" allowOverlap="1" wp14:anchorId="70EB4585" wp14:editId="0ACBDE42">
            <wp:simplePos x="0" y="0"/>
            <wp:positionH relativeFrom="column">
              <wp:posOffset>0</wp:posOffset>
            </wp:positionH>
            <wp:positionV relativeFrom="paragraph">
              <wp:posOffset>352425</wp:posOffset>
            </wp:positionV>
            <wp:extent cx="5886450" cy="3894455"/>
            <wp:effectExtent l="0" t="0" r="0" b="0"/>
            <wp:wrapTight wrapText="bothSides">
              <wp:wrapPolygon edited="0">
                <wp:start x="0" y="0"/>
                <wp:lineTo x="0" y="21449"/>
                <wp:lineTo x="21530" y="21449"/>
                <wp:lineTo x="21530" y="0"/>
                <wp:lineTo x="0" y="0"/>
              </wp:wrapPolygon>
            </wp:wrapTight>
            <wp:docPr id="780784066" name="Picture 7807840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6" name="Picture 780784066" descr="Graphical user interface, text, application&#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886450" cy="3894455"/>
                    </a:xfrm>
                    <a:prstGeom prst="rect">
                      <a:avLst/>
                    </a:prstGeom>
                  </pic:spPr>
                </pic:pic>
              </a:graphicData>
            </a:graphic>
          </wp:anchor>
        </w:drawing>
      </w:r>
      <w:r w:rsidR="00AE2B79" w:rsidRPr="00820B24">
        <w:rPr>
          <w:b/>
        </w:rPr>
        <w:t>Solve</w:t>
      </w:r>
      <w:r w:rsidR="00AE2B79">
        <w:t xml:space="preserve"> </w:t>
      </w:r>
      <w:r w:rsidR="00F76505">
        <w:t>this problem</w:t>
      </w:r>
      <w:r w:rsidR="00097049">
        <w:t>.</w:t>
      </w:r>
    </w:p>
    <w:p w14:paraId="496223BC" w14:textId="77777777" w:rsidR="00F55B03" w:rsidRDefault="00F55B03" w:rsidP="00CE65A2"/>
    <w:p w14:paraId="4479C606" w14:textId="77777777" w:rsidR="0049276D" w:rsidRPr="0049276D" w:rsidRDefault="00CE65A2" w:rsidP="0049276D">
      <w:pPr>
        <w:spacing w:before="240" w:after="240"/>
        <w:textAlignment w:val="baseline"/>
        <w:rPr>
          <w:rFonts w:eastAsia="Times New Roman"/>
          <w:b/>
          <w:color w:val="000000"/>
          <w:spacing w:val="-4"/>
          <w:lang w:eastAsia="en-NZ"/>
        </w:rPr>
      </w:pPr>
      <w:r w:rsidRPr="0049276D">
        <w:rPr>
          <w:rFonts w:eastAsia="Times New Roman"/>
          <w:b/>
          <w:color w:val="000000"/>
          <w:spacing w:val="-4"/>
          <w:lang w:eastAsia="en-NZ"/>
        </w:rPr>
        <w:t>Remember to do your end of day reflection and wellbeing activities (see p.</w:t>
      </w:r>
      <w:r w:rsidR="0035265F" w:rsidRPr="0049276D">
        <w:rPr>
          <w:rFonts w:eastAsia="Times New Roman"/>
          <w:b/>
          <w:color w:val="000000"/>
          <w:spacing w:val="-4"/>
          <w:lang w:eastAsia="en-NZ"/>
        </w:rPr>
        <w:t xml:space="preserve"> </w:t>
      </w:r>
      <w:r w:rsidRPr="0049276D">
        <w:rPr>
          <w:rFonts w:eastAsia="Times New Roman"/>
          <w:b/>
          <w:color w:val="000000"/>
          <w:spacing w:val="-4"/>
          <w:lang w:eastAsia="en-NZ"/>
        </w:rPr>
        <w:t xml:space="preserve">6 </w:t>
      </w:r>
      <w:r w:rsidR="0049276D" w:rsidRPr="0049276D">
        <w:rPr>
          <w:rFonts w:eastAsia="Times New Roman"/>
          <w:b/>
          <w:bCs/>
          <w:color w:val="000000"/>
          <w:spacing w:val="-4"/>
          <w:lang w:eastAsia="en-NZ"/>
        </w:rPr>
        <w:t>and</w:t>
      </w:r>
      <w:r w:rsidRPr="0049276D">
        <w:rPr>
          <w:rFonts w:eastAsia="Times New Roman"/>
          <w:b/>
          <w:color w:val="000000"/>
          <w:spacing w:val="-4"/>
          <w:lang w:eastAsia="en-NZ"/>
        </w:rPr>
        <w:t xml:space="preserve"> 8).</w:t>
      </w:r>
    </w:p>
    <w:p w14:paraId="29104B1A" w14:textId="45C57DD9" w:rsidR="00CE65A2" w:rsidRPr="0059378D" w:rsidRDefault="00CE65A2" w:rsidP="00CE65A2">
      <w:pPr>
        <w:rPr>
          <w:b/>
          <w:bCs/>
          <w:sz w:val="28"/>
          <w:szCs w:val="28"/>
        </w:rPr>
      </w:pPr>
      <w:r>
        <w:rPr>
          <w:lang w:val="mi-NZ"/>
        </w:rPr>
        <w:br w:type="page"/>
      </w:r>
    </w:p>
    <w:p w14:paraId="711DE029" w14:textId="7DF91B5C" w:rsidR="00635EED" w:rsidRDefault="00CE65A2" w:rsidP="0094035B">
      <w:pPr>
        <w:pStyle w:val="BH1"/>
        <w:spacing w:line="276" w:lineRule="auto"/>
        <w:rPr>
          <w:i/>
        </w:rPr>
      </w:pPr>
      <w:r>
        <w:rPr>
          <w:noProof/>
        </w:rPr>
        <w:lastRenderedPageBreak/>
        <w:drawing>
          <wp:anchor distT="0" distB="0" distL="114300" distR="114300" simplePos="0" relativeHeight="251650048" behindDoc="1" locked="0" layoutInCell="1" allowOverlap="1" wp14:anchorId="0797D334" wp14:editId="4A1A3A01">
            <wp:simplePos x="0" y="0"/>
            <wp:positionH relativeFrom="column">
              <wp:posOffset>4605655</wp:posOffset>
            </wp:positionH>
            <wp:positionV relativeFrom="paragraph">
              <wp:posOffset>7620</wp:posOffset>
            </wp:positionV>
            <wp:extent cx="1280160" cy="1255865"/>
            <wp:effectExtent l="0" t="0" r="0" b="0"/>
            <wp:wrapTight wrapText="bothSides">
              <wp:wrapPolygon edited="0">
                <wp:start x="0" y="0"/>
                <wp:lineTo x="0" y="21305"/>
                <wp:lineTo x="21214" y="21305"/>
                <wp:lineTo x="21214"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280160" cy="125586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635EED" w:rsidRPr="008E14D1">
        <w:t>Day</w:t>
      </w:r>
      <w:proofErr w:type="spellEnd"/>
      <w:r w:rsidR="00635EED" w:rsidRPr="008E14D1">
        <w:t xml:space="preserve"> </w:t>
      </w:r>
      <w:r w:rsidR="00635EED">
        <w:t>10</w:t>
      </w:r>
      <w:r w:rsidR="00635EED" w:rsidRPr="008E14D1">
        <w:t xml:space="preserve"> </w:t>
      </w:r>
      <w:proofErr w:type="spellStart"/>
      <w:r w:rsidR="00635EED">
        <w:t>a</w:t>
      </w:r>
      <w:r w:rsidR="00635EED" w:rsidRPr="008E14D1">
        <w:t>ctivity</w:t>
      </w:r>
      <w:proofErr w:type="spellEnd"/>
      <w:r w:rsidR="00635EED" w:rsidRPr="008E14D1">
        <w:t xml:space="preserve"> 1:</w:t>
      </w:r>
      <w:r w:rsidR="001C783A">
        <w:rPr>
          <w:noProof/>
        </w:rPr>
        <w:t xml:space="preserve"> </w:t>
      </w:r>
      <w:r w:rsidR="00775744">
        <w:rPr>
          <w:noProof/>
        </w:rPr>
        <w:t>Do you agree?</w:t>
      </w:r>
    </w:p>
    <w:p w14:paraId="222D7C2F" w14:textId="3D0B8B6F" w:rsidR="00635EED" w:rsidRPr="00E210DA" w:rsidRDefault="00635EED" w:rsidP="00CE65A2">
      <w:pPr>
        <w:spacing w:before="120" w:line="240" w:lineRule="auto"/>
        <w:rPr>
          <w:b/>
          <w:color w:val="3472AC"/>
        </w:rPr>
      </w:pPr>
      <w:r w:rsidRPr="00E210DA">
        <w:rPr>
          <w:b/>
          <w:color w:val="3472AC"/>
        </w:rPr>
        <w:t>Notes for teachers and whānau</w:t>
      </w:r>
    </w:p>
    <w:p w14:paraId="2A486B82" w14:textId="2D53E0C7" w:rsidR="001858AD" w:rsidRPr="00E210DA" w:rsidRDefault="00775744" w:rsidP="00D20916">
      <w:pPr>
        <w:spacing w:after="0"/>
        <w:rPr>
          <w:iCs/>
        </w:rPr>
      </w:pPr>
      <w:r w:rsidRPr="00E210DA">
        <w:t>To start the final day of activities</w:t>
      </w:r>
      <w:r w:rsidR="00D20916" w:rsidRPr="00E210DA">
        <w:rPr>
          <w:iCs/>
        </w:rPr>
        <w:t>,</w:t>
      </w:r>
      <w:r w:rsidRPr="00E210DA">
        <w:t xml:space="preserve"> your learner </w:t>
      </w:r>
      <w:r w:rsidR="00F27B9F" w:rsidRPr="00E210DA">
        <w:t>will share</w:t>
      </w:r>
      <w:r w:rsidRPr="00E210DA">
        <w:t xml:space="preserve"> their persuasive text.</w:t>
      </w:r>
      <w:r w:rsidR="00905323" w:rsidRPr="00E210DA">
        <w:t xml:space="preserve"> </w:t>
      </w:r>
      <w:r w:rsidRPr="00E210DA">
        <w:t>They may like to share this with people at home or call someone by phone/video messaging.</w:t>
      </w:r>
      <w:r w:rsidR="00905323" w:rsidRPr="00E210DA">
        <w:t xml:space="preserve"> </w:t>
      </w:r>
      <w:r w:rsidRPr="00E210DA">
        <w:t xml:space="preserve">They then </w:t>
      </w:r>
      <w:r w:rsidR="00F27B9F" w:rsidRPr="00E210DA">
        <w:t>ask</w:t>
      </w:r>
      <w:r w:rsidR="005F28EF" w:rsidRPr="00E210DA">
        <w:t xml:space="preserve"> the opinion of </w:t>
      </w:r>
      <w:r w:rsidR="00127BA2" w:rsidRPr="00E210DA">
        <w:t>another</w:t>
      </w:r>
      <w:r w:rsidR="005F28EF" w:rsidRPr="00E210DA">
        <w:t xml:space="preserve"> person to see if they agree or disagree.</w:t>
      </w:r>
      <w:r w:rsidR="00423409" w:rsidRPr="00E210DA">
        <w:t xml:space="preserve"> </w:t>
      </w:r>
    </w:p>
    <w:p w14:paraId="4EC14983" w14:textId="3443EBD0" w:rsidR="00AA6193" w:rsidRPr="00E210DA" w:rsidRDefault="00AA6193" w:rsidP="001858AD">
      <w:pPr>
        <w:spacing w:before="120" w:after="0"/>
      </w:pPr>
      <w:r w:rsidRPr="00E210DA">
        <w:t xml:space="preserve">Learners will be exploring </w:t>
      </w:r>
      <w:r w:rsidR="0028004E" w:rsidRPr="00E210DA">
        <w:t>literacy</w:t>
      </w:r>
      <w:r w:rsidR="001858AD" w:rsidRPr="00E210DA">
        <w:rPr>
          <w:iCs/>
        </w:rPr>
        <w:t>.</w:t>
      </w:r>
    </w:p>
    <w:p w14:paraId="682E14F5" w14:textId="77777777" w:rsidR="00635EED" w:rsidRDefault="004279CF" w:rsidP="00D20916">
      <w:r>
        <w:pict w14:anchorId="36CE0E0F">
          <v:rect id="_x0000_i1063" style="width:0;height:1.5pt" o:hralign="center" o:hrstd="t" o:hr="t" fillcolor="#a0a0a0" stroked="f"/>
        </w:pict>
      </w:r>
    </w:p>
    <w:p w14:paraId="4AE6EA32" w14:textId="3C2B4361" w:rsidR="00635EED" w:rsidRPr="008E14D1" w:rsidRDefault="00635EED" w:rsidP="00D20916">
      <w:pPr>
        <w:pStyle w:val="LI"/>
        <w:spacing w:line="276" w:lineRule="auto"/>
        <w:rPr>
          <w:bCs/>
        </w:rPr>
      </w:pPr>
      <w:r w:rsidRPr="008E14D1">
        <w:t xml:space="preserve">I am learning to: </w:t>
      </w:r>
      <w:r w:rsidR="0028004E">
        <w:t xml:space="preserve">share my </w:t>
      </w:r>
      <w:r w:rsidR="00D03D2D">
        <w:t xml:space="preserve">persuasive text with an audience and seek their </w:t>
      </w:r>
      <w:r w:rsidR="00593459">
        <w:t>opinion.</w:t>
      </w:r>
    </w:p>
    <w:p w14:paraId="17B36F49" w14:textId="77777777" w:rsidR="009227CA" w:rsidRPr="00CA3174" w:rsidRDefault="009227CA" w:rsidP="00D20916">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59C1054E" w14:textId="05649861" w:rsidR="009227CA" w:rsidRDefault="00593459" w:rsidP="00D20916">
      <w:pPr>
        <w:pStyle w:val="ListParagraph"/>
        <w:numPr>
          <w:ilvl w:val="0"/>
          <w:numId w:val="4"/>
        </w:numPr>
        <w:rPr>
          <w:lang w:val="mi-NZ"/>
        </w:rPr>
      </w:pPr>
      <w:r>
        <w:rPr>
          <w:lang w:val="mi-NZ"/>
        </w:rPr>
        <w:t>30</w:t>
      </w:r>
      <w:r w:rsidR="009227CA" w:rsidRPr="00CA3174">
        <w:rPr>
          <w:lang w:val="mi-NZ"/>
        </w:rPr>
        <w:t xml:space="preserve"> </w:t>
      </w:r>
      <w:proofErr w:type="spellStart"/>
      <w:r w:rsidR="009227CA" w:rsidRPr="00CA3174">
        <w:rPr>
          <w:lang w:val="mi-NZ"/>
        </w:rPr>
        <w:t>minutes</w:t>
      </w:r>
      <w:proofErr w:type="spellEnd"/>
    </w:p>
    <w:p w14:paraId="646541F7" w14:textId="348537BA" w:rsidR="00593459" w:rsidRDefault="00593459" w:rsidP="00D20916">
      <w:pPr>
        <w:pStyle w:val="ListParagraph"/>
        <w:numPr>
          <w:ilvl w:val="0"/>
          <w:numId w:val="4"/>
        </w:numPr>
        <w:rPr>
          <w:lang w:val="mi-NZ"/>
        </w:rPr>
      </w:pPr>
      <w:proofErr w:type="spellStart"/>
      <w:r>
        <w:rPr>
          <w:lang w:val="mi-NZ"/>
        </w:rPr>
        <w:t>Your</w:t>
      </w:r>
      <w:proofErr w:type="spellEnd"/>
      <w:r>
        <w:rPr>
          <w:lang w:val="mi-NZ"/>
        </w:rPr>
        <w:t xml:space="preserve"> </w:t>
      </w:r>
      <w:proofErr w:type="spellStart"/>
      <w:r>
        <w:rPr>
          <w:lang w:val="mi-NZ"/>
        </w:rPr>
        <w:t>persuasive</w:t>
      </w:r>
      <w:proofErr w:type="spellEnd"/>
      <w:r>
        <w:rPr>
          <w:lang w:val="mi-NZ"/>
        </w:rPr>
        <w:t xml:space="preserve"> </w:t>
      </w:r>
      <w:proofErr w:type="spellStart"/>
      <w:r>
        <w:rPr>
          <w:lang w:val="mi-NZ"/>
        </w:rPr>
        <w:t>text</w:t>
      </w:r>
      <w:proofErr w:type="spellEnd"/>
      <w:r>
        <w:rPr>
          <w:lang w:val="mi-NZ"/>
        </w:rPr>
        <w:t xml:space="preserve"> </w:t>
      </w:r>
      <w:proofErr w:type="spellStart"/>
      <w:r>
        <w:rPr>
          <w:lang w:val="mi-NZ"/>
        </w:rPr>
        <w:t>from</w:t>
      </w:r>
      <w:proofErr w:type="spellEnd"/>
      <w:r>
        <w:rPr>
          <w:lang w:val="mi-NZ"/>
        </w:rPr>
        <w:t xml:space="preserve"> </w:t>
      </w:r>
      <w:proofErr w:type="spellStart"/>
      <w:r>
        <w:rPr>
          <w:lang w:val="mi-NZ"/>
        </w:rPr>
        <w:t>day</w:t>
      </w:r>
      <w:proofErr w:type="spellEnd"/>
      <w:r>
        <w:rPr>
          <w:lang w:val="mi-NZ"/>
        </w:rPr>
        <w:t xml:space="preserve"> 9</w:t>
      </w:r>
      <w:r w:rsidR="00160594">
        <w:rPr>
          <w:lang w:val="mi-NZ"/>
        </w:rPr>
        <w:t>.</w:t>
      </w:r>
    </w:p>
    <w:p w14:paraId="23B37044" w14:textId="77E4E020" w:rsidR="00160594" w:rsidRDefault="00160594" w:rsidP="00D20916">
      <w:pPr>
        <w:pStyle w:val="ListParagraph"/>
        <w:numPr>
          <w:ilvl w:val="0"/>
          <w:numId w:val="4"/>
        </w:numPr>
        <w:rPr>
          <w:lang w:val="mi-NZ"/>
        </w:rPr>
      </w:pPr>
      <w:proofErr w:type="spellStart"/>
      <w:r w:rsidRPr="003A1A5F">
        <w:rPr>
          <w:b/>
          <w:lang w:val="mi-NZ"/>
        </w:rPr>
        <w:t>Optional</w:t>
      </w:r>
      <w:proofErr w:type="spellEnd"/>
      <w:r>
        <w:rPr>
          <w:lang w:val="mi-NZ"/>
        </w:rPr>
        <w:t xml:space="preserve">: </w:t>
      </w:r>
      <w:proofErr w:type="spellStart"/>
      <w:r>
        <w:rPr>
          <w:lang w:val="mi-NZ"/>
        </w:rPr>
        <w:t>phone</w:t>
      </w:r>
      <w:proofErr w:type="spellEnd"/>
      <w:r>
        <w:rPr>
          <w:lang w:val="mi-NZ"/>
        </w:rPr>
        <w:t xml:space="preserve"> or </w:t>
      </w:r>
      <w:proofErr w:type="spellStart"/>
      <w:r>
        <w:rPr>
          <w:lang w:val="mi-NZ"/>
        </w:rPr>
        <w:t>video</w:t>
      </w:r>
      <w:proofErr w:type="spellEnd"/>
      <w:r>
        <w:rPr>
          <w:lang w:val="mi-NZ"/>
        </w:rPr>
        <w:t xml:space="preserve"> </w:t>
      </w:r>
      <w:proofErr w:type="spellStart"/>
      <w:r>
        <w:rPr>
          <w:lang w:val="mi-NZ"/>
        </w:rPr>
        <w:t>messaging</w:t>
      </w:r>
      <w:proofErr w:type="spellEnd"/>
      <w:r w:rsidR="0033106F">
        <w:rPr>
          <w:lang w:val="mi-NZ"/>
        </w:rPr>
        <w:t xml:space="preserve"> a </w:t>
      </w:r>
      <w:proofErr w:type="spellStart"/>
      <w:r w:rsidR="0033106F">
        <w:rPr>
          <w:lang w:val="mi-NZ"/>
        </w:rPr>
        <w:t>friend</w:t>
      </w:r>
      <w:proofErr w:type="spellEnd"/>
      <w:r w:rsidR="0033106F">
        <w:rPr>
          <w:lang w:val="mi-NZ"/>
        </w:rPr>
        <w:t xml:space="preserve"> </w:t>
      </w:r>
      <w:proofErr w:type="spellStart"/>
      <w:r w:rsidR="0033106F">
        <w:rPr>
          <w:lang w:val="mi-NZ"/>
        </w:rPr>
        <w:t>of</w:t>
      </w:r>
      <w:proofErr w:type="spellEnd"/>
      <w:r w:rsidR="0033106F">
        <w:rPr>
          <w:lang w:val="mi-NZ"/>
        </w:rPr>
        <w:t xml:space="preserve"> whānau </w:t>
      </w:r>
      <w:proofErr w:type="spellStart"/>
      <w:r w:rsidR="0033106F">
        <w:rPr>
          <w:lang w:val="mi-NZ"/>
        </w:rPr>
        <w:t>member</w:t>
      </w:r>
      <w:proofErr w:type="spellEnd"/>
    </w:p>
    <w:p w14:paraId="5CF56D9B" w14:textId="02F2FE6D" w:rsidR="00CE65A2" w:rsidRPr="00160594" w:rsidRDefault="006251C3" w:rsidP="00160594">
      <w:pPr>
        <w:spacing w:before="240"/>
        <w:rPr>
          <w:b/>
        </w:rPr>
      </w:pPr>
      <w:r w:rsidRPr="006251C3">
        <w:rPr>
          <w:b/>
        </w:rPr>
        <w:t>Remember to start your day right (see p. 7).</w:t>
      </w:r>
      <w:r w:rsidRPr="006251C3">
        <w:rPr>
          <w:rStyle w:val="normaltextrun"/>
          <w:i/>
        </w:rPr>
        <w:t xml:space="preserve"> </w:t>
      </w:r>
    </w:p>
    <w:p w14:paraId="4E7ABF34" w14:textId="2CBA50FF" w:rsidR="00635EED" w:rsidRPr="008E14D1" w:rsidRDefault="00635EED" w:rsidP="00D20916">
      <w:pPr>
        <w:pStyle w:val="BH2"/>
      </w:pPr>
      <w:proofErr w:type="spellStart"/>
      <w:r>
        <w:t>Your</w:t>
      </w:r>
      <w:proofErr w:type="spellEnd"/>
      <w:r>
        <w:t xml:space="preserve"> </w:t>
      </w:r>
      <w:proofErr w:type="spellStart"/>
      <w:r>
        <w:t>task</w:t>
      </w:r>
      <w:proofErr w:type="spellEnd"/>
    </w:p>
    <w:p w14:paraId="16057BDB" w14:textId="17D3231C" w:rsidR="00F241CE" w:rsidRPr="00F241CE" w:rsidRDefault="000A142E" w:rsidP="00F241CE">
      <w:pPr>
        <w:rPr>
          <w:i/>
          <w:iCs/>
          <w:lang w:val="mi-NZ" w:eastAsia="en-NZ"/>
        </w:rPr>
      </w:pPr>
      <w:r>
        <w:t xml:space="preserve">Over the past two days you have spent time planning and writing </w:t>
      </w:r>
      <w:r w:rsidR="00D72C06">
        <w:t>a persuasive text</w:t>
      </w:r>
      <w:r w:rsidR="00161659">
        <w:t>.</w:t>
      </w:r>
      <w:r w:rsidR="00423409">
        <w:t xml:space="preserve"> </w:t>
      </w:r>
      <w:r w:rsidR="00161659">
        <w:t xml:space="preserve">You have </w:t>
      </w:r>
      <w:r w:rsidR="00430511">
        <w:t xml:space="preserve">chosen to </w:t>
      </w:r>
      <w:r w:rsidR="00161659">
        <w:t>either</w:t>
      </w:r>
      <w:r w:rsidR="001858AD">
        <w:t xml:space="preserve"> </w:t>
      </w:r>
      <w:r w:rsidR="00161659">
        <w:t xml:space="preserve">write </w:t>
      </w:r>
      <w:r w:rsidR="00161659" w:rsidRPr="00430511">
        <w:rPr>
          <w:b/>
          <w:bCs/>
        </w:rPr>
        <w:t>for</w:t>
      </w:r>
      <w:r w:rsidR="00161659">
        <w:t xml:space="preserve"> or </w:t>
      </w:r>
      <w:r w:rsidR="00161659" w:rsidRPr="00430511">
        <w:rPr>
          <w:b/>
          <w:bCs/>
        </w:rPr>
        <w:t>against</w:t>
      </w:r>
      <w:r w:rsidR="00161659">
        <w:t xml:space="preserve"> the </w:t>
      </w:r>
      <w:r w:rsidR="00DE6953">
        <w:t xml:space="preserve">topic </w:t>
      </w:r>
      <w:proofErr w:type="spellStart"/>
      <w:r w:rsidR="00F241CE" w:rsidRPr="00F241CE">
        <w:rPr>
          <w:i/>
          <w:iCs/>
          <w:lang w:val="mi-NZ" w:eastAsia="en-NZ"/>
        </w:rPr>
        <w:t>It</w:t>
      </w:r>
      <w:proofErr w:type="spellEnd"/>
      <w:r w:rsidR="00161659" w:rsidRPr="00F241CE">
        <w:rPr>
          <w:i/>
          <w:lang w:val="mi-NZ" w:eastAsia="en-NZ"/>
        </w:rPr>
        <w:t xml:space="preserve"> </w:t>
      </w:r>
      <w:proofErr w:type="spellStart"/>
      <w:r w:rsidR="00161659" w:rsidRPr="00F241CE">
        <w:rPr>
          <w:i/>
          <w:lang w:val="mi-NZ" w:eastAsia="en-NZ"/>
        </w:rPr>
        <w:t>is</w:t>
      </w:r>
      <w:proofErr w:type="spellEnd"/>
      <w:r w:rsidR="00161659" w:rsidRPr="00F241CE">
        <w:rPr>
          <w:i/>
          <w:lang w:val="mi-NZ" w:eastAsia="en-NZ"/>
        </w:rPr>
        <w:t xml:space="preserve"> </w:t>
      </w:r>
      <w:proofErr w:type="spellStart"/>
      <w:r w:rsidR="00F241CE" w:rsidRPr="00F241CE">
        <w:rPr>
          <w:i/>
          <w:iCs/>
          <w:lang w:val="mi-NZ" w:eastAsia="en-NZ"/>
        </w:rPr>
        <w:t>my</w:t>
      </w:r>
      <w:proofErr w:type="spellEnd"/>
      <w:r w:rsidR="00F241CE" w:rsidRPr="00F241CE">
        <w:rPr>
          <w:i/>
          <w:iCs/>
          <w:lang w:val="mi-NZ" w:eastAsia="en-NZ"/>
        </w:rPr>
        <w:t xml:space="preserve"> </w:t>
      </w:r>
      <w:proofErr w:type="spellStart"/>
      <w:r w:rsidR="00F241CE" w:rsidRPr="00F241CE">
        <w:rPr>
          <w:i/>
          <w:iCs/>
          <w:lang w:val="mi-NZ" w:eastAsia="en-NZ"/>
        </w:rPr>
        <w:t>responsibility</w:t>
      </w:r>
      <w:proofErr w:type="spellEnd"/>
      <w:r w:rsidR="00F241CE" w:rsidRPr="00F241CE">
        <w:rPr>
          <w:i/>
          <w:iCs/>
          <w:lang w:val="mi-NZ" w:eastAsia="en-NZ"/>
        </w:rPr>
        <w:t xml:space="preserve"> to </w:t>
      </w:r>
      <w:proofErr w:type="spellStart"/>
      <w:r w:rsidR="00F241CE" w:rsidRPr="00F241CE">
        <w:rPr>
          <w:i/>
          <w:iCs/>
          <w:lang w:val="mi-NZ" w:eastAsia="en-NZ"/>
        </w:rPr>
        <w:t>get</w:t>
      </w:r>
      <w:proofErr w:type="spellEnd"/>
      <w:r w:rsidR="00F241CE" w:rsidRPr="00F241CE">
        <w:rPr>
          <w:i/>
          <w:iCs/>
          <w:lang w:val="mi-NZ" w:eastAsia="en-NZ"/>
        </w:rPr>
        <w:t xml:space="preserve"> </w:t>
      </w:r>
      <w:proofErr w:type="spellStart"/>
      <w:r w:rsidR="00F241CE" w:rsidRPr="00F241CE">
        <w:rPr>
          <w:i/>
          <w:iCs/>
          <w:lang w:val="mi-NZ" w:eastAsia="en-NZ"/>
        </w:rPr>
        <w:t>myself</w:t>
      </w:r>
      <w:proofErr w:type="spellEnd"/>
      <w:r w:rsidR="00F241CE" w:rsidRPr="00F241CE">
        <w:rPr>
          <w:i/>
          <w:iCs/>
          <w:lang w:val="mi-NZ" w:eastAsia="en-NZ"/>
        </w:rPr>
        <w:t xml:space="preserve"> </w:t>
      </w:r>
      <w:proofErr w:type="spellStart"/>
      <w:r w:rsidR="00F241CE" w:rsidRPr="00F241CE">
        <w:rPr>
          <w:i/>
          <w:iCs/>
          <w:lang w:val="mi-NZ" w:eastAsia="en-NZ"/>
        </w:rPr>
        <w:t>organised</w:t>
      </w:r>
      <w:proofErr w:type="spellEnd"/>
      <w:r w:rsidR="00F241CE" w:rsidRPr="00F241CE">
        <w:rPr>
          <w:i/>
          <w:iCs/>
          <w:lang w:val="mi-NZ" w:eastAsia="en-NZ"/>
        </w:rPr>
        <w:t xml:space="preserve"> and </w:t>
      </w:r>
      <w:proofErr w:type="spellStart"/>
      <w:r w:rsidR="00F241CE" w:rsidRPr="00F241CE">
        <w:rPr>
          <w:i/>
          <w:iCs/>
          <w:lang w:val="mi-NZ" w:eastAsia="en-NZ"/>
        </w:rPr>
        <w:t>ready</w:t>
      </w:r>
      <w:proofErr w:type="spellEnd"/>
      <w:r w:rsidR="00F241CE" w:rsidRPr="00F241CE">
        <w:rPr>
          <w:i/>
          <w:iCs/>
          <w:lang w:val="mi-NZ" w:eastAsia="en-NZ"/>
        </w:rPr>
        <w:t xml:space="preserve"> for </w:t>
      </w:r>
      <w:proofErr w:type="spellStart"/>
      <w:r w:rsidR="00F241CE" w:rsidRPr="00F241CE">
        <w:rPr>
          <w:i/>
          <w:iCs/>
          <w:lang w:val="mi-NZ" w:eastAsia="en-NZ"/>
        </w:rPr>
        <w:t>school</w:t>
      </w:r>
      <w:proofErr w:type="spellEnd"/>
      <w:r w:rsidR="00F241CE" w:rsidRPr="00F241CE">
        <w:rPr>
          <w:i/>
          <w:iCs/>
          <w:lang w:val="mi-NZ" w:eastAsia="en-NZ"/>
        </w:rPr>
        <w:t xml:space="preserve"> </w:t>
      </w:r>
      <w:proofErr w:type="spellStart"/>
      <w:r w:rsidR="00F241CE" w:rsidRPr="00F241CE">
        <w:rPr>
          <w:i/>
          <w:iCs/>
          <w:lang w:val="mi-NZ" w:eastAsia="en-NZ"/>
        </w:rPr>
        <w:t>each</w:t>
      </w:r>
      <w:proofErr w:type="spellEnd"/>
      <w:r w:rsidR="00F241CE" w:rsidRPr="00F241CE">
        <w:rPr>
          <w:i/>
          <w:iCs/>
          <w:lang w:val="mi-NZ" w:eastAsia="en-NZ"/>
        </w:rPr>
        <w:t xml:space="preserve"> </w:t>
      </w:r>
      <w:proofErr w:type="spellStart"/>
      <w:r w:rsidR="00F241CE" w:rsidRPr="00F241CE">
        <w:rPr>
          <w:i/>
          <w:iCs/>
          <w:lang w:val="mi-NZ" w:eastAsia="en-NZ"/>
        </w:rPr>
        <w:t>morning</w:t>
      </w:r>
      <w:proofErr w:type="spellEnd"/>
      <w:r w:rsidR="00F241CE" w:rsidRPr="00F241CE">
        <w:rPr>
          <w:i/>
          <w:iCs/>
          <w:lang w:val="mi-NZ" w:eastAsia="en-NZ"/>
        </w:rPr>
        <w:t>.</w:t>
      </w:r>
    </w:p>
    <w:p w14:paraId="27DA7990" w14:textId="54D5530B" w:rsidR="00DE6953" w:rsidRPr="00DE6953" w:rsidRDefault="00DE6953" w:rsidP="00F241CE">
      <w:pPr>
        <w:rPr>
          <w:lang w:val="mi-NZ" w:eastAsia="en-NZ"/>
        </w:rPr>
      </w:pPr>
      <w:proofErr w:type="spellStart"/>
      <w:r>
        <w:rPr>
          <w:lang w:val="mi-NZ" w:eastAsia="en-NZ"/>
        </w:rPr>
        <w:t>Today</w:t>
      </w:r>
      <w:proofErr w:type="spellEnd"/>
      <w:r>
        <w:rPr>
          <w:lang w:val="mi-NZ" w:eastAsia="en-NZ"/>
        </w:rPr>
        <w:t xml:space="preserve"> </w:t>
      </w:r>
      <w:proofErr w:type="spellStart"/>
      <w:r>
        <w:rPr>
          <w:lang w:val="mi-NZ" w:eastAsia="en-NZ"/>
        </w:rPr>
        <w:t>you</w:t>
      </w:r>
      <w:proofErr w:type="spellEnd"/>
      <w:r>
        <w:rPr>
          <w:lang w:val="mi-NZ" w:eastAsia="en-NZ"/>
        </w:rPr>
        <w:t xml:space="preserve"> are </w:t>
      </w:r>
      <w:proofErr w:type="spellStart"/>
      <w:r>
        <w:rPr>
          <w:lang w:val="mi-NZ" w:eastAsia="en-NZ"/>
        </w:rPr>
        <w:t>going</w:t>
      </w:r>
      <w:proofErr w:type="spellEnd"/>
      <w:r>
        <w:rPr>
          <w:lang w:val="mi-NZ" w:eastAsia="en-NZ"/>
        </w:rPr>
        <w:t xml:space="preserve"> to </w:t>
      </w:r>
      <w:proofErr w:type="spellStart"/>
      <w:r w:rsidR="00187DD9" w:rsidRPr="00820B24">
        <w:rPr>
          <w:b/>
          <w:lang w:val="mi-NZ" w:eastAsia="en-NZ"/>
        </w:rPr>
        <w:t>challenge</w:t>
      </w:r>
      <w:proofErr w:type="spellEnd"/>
      <w:r w:rsidR="00187DD9">
        <w:rPr>
          <w:lang w:val="mi-NZ" w:eastAsia="en-NZ"/>
        </w:rPr>
        <w:t xml:space="preserve"> </w:t>
      </w:r>
      <w:proofErr w:type="spellStart"/>
      <w:r w:rsidR="00187DD9">
        <w:rPr>
          <w:lang w:val="mi-NZ" w:eastAsia="en-NZ"/>
        </w:rPr>
        <w:t>an</w:t>
      </w:r>
      <w:proofErr w:type="spellEnd"/>
      <w:r w:rsidR="00187DD9">
        <w:rPr>
          <w:lang w:val="mi-NZ" w:eastAsia="en-NZ"/>
        </w:rPr>
        <w:t xml:space="preserve"> </w:t>
      </w:r>
      <w:proofErr w:type="spellStart"/>
      <w:r w:rsidR="00187DD9">
        <w:rPr>
          <w:lang w:val="mi-NZ" w:eastAsia="en-NZ"/>
        </w:rPr>
        <w:t>audience</w:t>
      </w:r>
      <w:proofErr w:type="spellEnd"/>
      <w:r w:rsidR="00187DD9">
        <w:rPr>
          <w:lang w:val="mi-NZ" w:eastAsia="en-NZ"/>
        </w:rPr>
        <w:t xml:space="preserve"> </w:t>
      </w:r>
      <w:r w:rsidR="00DC79A7">
        <w:rPr>
          <w:lang w:val="mi-NZ" w:eastAsia="en-NZ"/>
        </w:rPr>
        <w:t xml:space="preserve">and </w:t>
      </w:r>
      <w:proofErr w:type="spellStart"/>
      <w:r w:rsidR="00DC79A7">
        <w:rPr>
          <w:lang w:val="mi-NZ" w:eastAsia="en-NZ"/>
        </w:rPr>
        <w:t>hear</w:t>
      </w:r>
      <w:proofErr w:type="spellEnd"/>
      <w:r w:rsidR="00DC79A7">
        <w:rPr>
          <w:lang w:val="mi-NZ" w:eastAsia="en-NZ"/>
        </w:rPr>
        <w:t xml:space="preserve"> </w:t>
      </w:r>
      <w:proofErr w:type="spellStart"/>
      <w:r w:rsidR="00DC79A7">
        <w:rPr>
          <w:lang w:val="mi-NZ" w:eastAsia="en-NZ"/>
        </w:rPr>
        <w:t>their</w:t>
      </w:r>
      <w:proofErr w:type="spellEnd"/>
      <w:r w:rsidR="00DC79A7">
        <w:rPr>
          <w:lang w:val="mi-NZ" w:eastAsia="en-NZ"/>
        </w:rPr>
        <w:t xml:space="preserve"> </w:t>
      </w:r>
      <w:proofErr w:type="spellStart"/>
      <w:r w:rsidR="00DC79A7">
        <w:rPr>
          <w:lang w:val="mi-NZ" w:eastAsia="en-NZ"/>
        </w:rPr>
        <w:t>opinion</w:t>
      </w:r>
      <w:proofErr w:type="spellEnd"/>
      <w:r w:rsidR="00187DD9">
        <w:rPr>
          <w:lang w:val="mi-NZ" w:eastAsia="en-NZ"/>
        </w:rPr>
        <w:t xml:space="preserve"> – </w:t>
      </w:r>
      <w:proofErr w:type="spellStart"/>
      <w:r w:rsidR="00187DD9">
        <w:rPr>
          <w:lang w:val="mi-NZ" w:eastAsia="en-NZ"/>
        </w:rPr>
        <w:t>either</w:t>
      </w:r>
      <w:proofErr w:type="spellEnd"/>
      <w:r w:rsidR="00187DD9">
        <w:rPr>
          <w:lang w:val="mi-NZ" w:eastAsia="en-NZ"/>
        </w:rPr>
        <w:t xml:space="preserve"> </w:t>
      </w:r>
      <w:proofErr w:type="spellStart"/>
      <w:r w:rsidR="00187DD9">
        <w:rPr>
          <w:lang w:val="mi-NZ" w:eastAsia="en-NZ"/>
        </w:rPr>
        <w:t>people</w:t>
      </w:r>
      <w:proofErr w:type="spellEnd"/>
      <w:r w:rsidR="00187DD9">
        <w:rPr>
          <w:lang w:val="mi-NZ" w:eastAsia="en-NZ"/>
        </w:rPr>
        <w:t xml:space="preserve"> </w:t>
      </w:r>
      <w:proofErr w:type="spellStart"/>
      <w:r w:rsidR="00187DD9">
        <w:rPr>
          <w:lang w:val="mi-NZ" w:eastAsia="en-NZ"/>
        </w:rPr>
        <w:t>in</w:t>
      </w:r>
      <w:proofErr w:type="spellEnd"/>
      <w:r w:rsidR="00187DD9">
        <w:rPr>
          <w:lang w:val="mi-NZ" w:eastAsia="en-NZ"/>
        </w:rPr>
        <w:t xml:space="preserve"> </w:t>
      </w:r>
      <w:proofErr w:type="spellStart"/>
      <w:r w:rsidR="00187DD9">
        <w:rPr>
          <w:lang w:val="mi-NZ" w:eastAsia="en-NZ"/>
        </w:rPr>
        <w:t>your</w:t>
      </w:r>
      <w:proofErr w:type="spellEnd"/>
      <w:r w:rsidR="00187DD9">
        <w:rPr>
          <w:lang w:val="mi-NZ" w:eastAsia="en-NZ"/>
        </w:rPr>
        <w:t xml:space="preserve"> home</w:t>
      </w:r>
      <w:r w:rsidR="00DB6314">
        <w:rPr>
          <w:lang w:val="mi-NZ" w:eastAsia="en-NZ"/>
        </w:rPr>
        <w:t>,</w:t>
      </w:r>
      <w:r w:rsidR="00187DD9">
        <w:rPr>
          <w:lang w:val="mi-NZ" w:eastAsia="en-NZ"/>
        </w:rPr>
        <w:t xml:space="preserve"> or </w:t>
      </w:r>
      <w:proofErr w:type="spellStart"/>
      <w:r w:rsidR="00187DD9">
        <w:rPr>
          <w:lang w:val="mi-NZ" w:eastAsia="en-NZ"/>
        </w:rPr>
        <w:t>via</w:t>
      </w:r>
      <w:proofErr w:type="spellEnd"/>
      <w:r w:rsidR="00187DD9">
        <w:rPr>
          <w:lang w:val="mi-NZ" w:eastAsia="en-NZ"/>
        </w:rPr>
        <w:t xml:space="preserve"> </w:t>
      </w:r>
      <w:proofErr w:type="spellStart"/>
      <w:r w:rsidR="00187DD9">
        <w:rPr>
          <w:lang w:val="mi-NZ" w:eastAsia="en-NZ"/>
        </w:rPr>
        <w:t>phone</w:t>
      </w:r>
      <w:proofErr w:type="spellEnd"/>
      <w:r w:rsidR="00187DD9">
        <w:rPr>
          <w:lang w:val="mi-NZ" w:eastAsia="en-NZ"/>
        </w:rPr>
        <w:t>/</w:t>
      </w:r>
      <w:proofErr w:type="spellStart"/>
      <w:r w:rsidR="00187DD9">
        <w:rPr>
          <w:lang w:val="mi-NZ" w:eastAsia="en-NZ"/>
        </w:rPr>
        <w:t>video</w:t>
      </w:r>
      <w:proofErr w:type="spellEnd"/>
      <w:r w:rsidR="00187DD9">
        <w:rPr>
          <w:lang w:val="mi-NZ" w:eastAsia="en-NZ"/>
        </w:rPr>
        <w:t xml:space="preserve"> </w:t>
      </w:r>
      <w:proofErr w:type="spellStart"/>
      <w:r w:rsidR="00187DD9">
        <w:rPr>
          <w:lang w:val="mi-NZ" w:eastAsia="en-NZ"/>
        </w:rPr>
        <w:t>messaging</w:t>
      </w:r>
      <w:proofErr w:type="spellEnd"/>
      <w:r w:rsidR="00187DD9">
        <w:rPr>
          <w:lang w:val="mi-NZ" w:eastAsia="en-NZ"/>
        </w:rPr>
        <w:t xml:space="preserve">. </w:t>
      </w:r>
      <w:proofErr w:type="spellStart"/>
      <w:r w:rsidR="005F7EF1" w:rsidRPr="001858AD">
        <w:rPr>
          <w:b/>
          <w:lang w:val="mi-NZ" w:eastAsia="en-NZ"/>
        </w:rPr>
        <w:t>Share</w:t>
      </w:r>
      <w:proofErr w:type="spellEnd"/>
      <w:r w:rsidR="005F7EF1">
        <w:rPr>
          <w:lang w:val="mi-NZ" w:eastAsia="en-NZ"/>
        </w:rPr>
        <w:t xml:space="preserve"> </w:t>
      </w:r>
      <w:proofErr w:type="spellStart"/>
      <w:r w:rsidR="005F7EF1">
        <w:rPr>
          <w:lang w:val="mi-NZ" w:eastAsia="en-NZ"/>
        </w:rPr>
        <w:t>your</w:t>
      </w:r>
      <w:proofErr w:type="spellEnd"/>
      <w:r w:rsidR="005F7EF1">
        <w:rPr>
          <w:lang w:val="mi-NZ" w:eastAsia="en-NZ"/>
        </w:rPr>
        <w:t xml:space="preserve"> </w:t>
      </w:r>
      <w:proofErr w:type="spellStart"/>
      <w:r w:rsidR="005F7EF1">
        <w:rPr>
          <w:lang w:val="mi-NZ" w:eastAsia="en-NZ"/>
        </w:rPr>
        <w:t>persuasive</w:t>
      </w:r>
      <w:proofErr w:type="spellEnd"/>
      <w:r w:rsidR="005F7EF1">
        <w:rPr>
          <w:lang w:val="mi-NZ" w:eastAsia="en-NZ"/>
        </w:rPr>
        <w:t xml:space="preserve"> </w:t>
      </w:r>
      <w:proofErr w:type="spellStart"/>
      <w:r w:rsidR="005F7EF1">
        <w:rPr>
          <w:lang w:val="mi-NZ" w:eastAsia="en-NZ"/>
        </w:rPr>
        <w:t>text</w:t>
      </w:r>
      <w:proofErr w:type="spellEnd"/>
      <w:r w:rsidR="005F7EF1">
        <w:rPr>
          <w:lang w:val="mi-NZ" w:eastAsia="en-NZ"/>
        </w:rPr>
        <w:t xml:space="preserve"> </w:t>
      </w:r>
      <w:proofErr w:type="spellStart"/>
      <w:r w:rsidR="005F7EF1">
        <w:rPr>
          <w:lang w:val="mi-NZ" w:eastAsia="en-NZ"/>
        </w:rPr>
        <w:t>with</w:t>
      </w:r>
      <w:proofErr w:type="spellEnd"/>
      <w:r w:rsidR="005F7EF1">
        <w:rPr>
          <w:lang w:val="mi-NZ" w:eastAsia="en-NZ"/>
        </w:rPr>
        <w:t xml:space="preserve"> </w:t>
      </w:r>
      <w:proofErr w:type="spellStart"/>
      <w:r w:rsidR="005F7EF1">
        <w:rPr>
          <w:lang w:val="mi-NZ" w:eastAsia="en-NZ"/>
        </w:rPr>
        <w:t>them</w:t>
      </w:r>
      <w:proofErr w:type="spellEnd"/>
      <w:r w:rsidR="005364B9">
        <w:rPr>
          <w:lang w:val="mi-NZ" w:eastAsia="en-NZ"/>
        </w:rPr>
        <w:t xml:space="preserve">. </w:t>
      </w:r>
      <w:proofErr w:type="spellStart"/>
      <w:r w:rsidR="005364B9">
        <w:rPr>
          <w:lang w:val="mi-NZ" w:eastAsia="en-NZ"/>
        </w:rPr>
        <w:t>Y</w:t>
      </w:r>
      <w:r w:rsidR="008B2DA1">
        <w:rPr>
          <w:lang w:val="mi-NZ" w:eastAsia="en-NZ"/>
        </w:rPr>
        <w:t>ou</w:t>
      </w:r>
      <w:proofErr w:type="spellEnd"/>
      <w:r w:rsidR="008B2DA1">
        <w:rPr>
          <w:lang w:val="mi-NZ" w:eastAsia="en-NZ"/>
        </w:rPr>
        <w:t xml:space="preserve"> </w:t>
      </w:r>
      <w:proofErr w:type="spellStart"/>
      <w:r w:rsidR="008B2DA1">
        <w:rPr>
          <w:lang w:val="mi-NZ" w:eastAsia="en-NZ"/>
        </w:rPr>
        <w:t>may</w:t>
      </w:r>
      <w:proofErr w:type="spellEnd"/>
      <w:r w:rsidR="008B2DA1">
        <w:rPr>
          <w:lang w:val="mi-NZ" w:eastAsia="en-NZ"/>
        </w:rPr>
        <w:t xml:space="preserve"> </w:t>
      </w:r>
      <w:proofErr w:type="spellStart"/>
      <w:r w:rsidR="008B2DA1">
        <w:rPr>
          <w:lang w:val="mi-NZ" w:eastAsia="en-NZ"/>
        </w:rPr>
        <w:t>like</w:t>
      </w:r>
      <w:proofErr w:type="spellEnd"/>
      <w:r w:rsidR="008B2DA1">
        <w:rPr>
          <w:lang w:val="mi-NZ" w:eastAsia="en-NZ"/>
        </w:rPr>
        <w:t xml:space="preserve"> to </w:t>
      </w:r>
      <w:proofErr w:type="spellStart"/>
      <w:r w:rsidR="008B2DA1">
        <w:rPr>
          <w:lang w:val="mi-NZ" w:eastAsia="en-NZ"/>
        </w:rPr>
        <w:t>present</w:t>
      </w:r>
      <w:proofErr w:type="spellEnd"/>
      <w:r w:rsidR="008B2DA1">
        <w:rPr>
          <w:lang w:val="mi-NZ" w:eastAsia="en-NZ"/>
        </w:rPr>
        <w:t xml:space="preserve"> </w:t>
      </w:r>
      <w:proofErr w:type="spellStart"/>
      <w:r w:rsidR="008B2DA1">
        <w:rPr>
          <w:lang w:val="mi-NZ" w:eastAsia="en-NZ"/>
        </w:rPr>
        <w:t>this</w:t>
      </w:r>
      <w:proofErr w:type="spellEnd"/>
      <w:r w:rsidR="008B2DA1">
        <w:rPr>
          <w:lang w:val="mi-NZ" w:eastAsia="en-NZ"/>
        </w:rPr>
        <w:t xml:space="preserve"> to </w:t>
      </w:r>
      <w:proofErr w:type="spellStart"/>
      <w:r w:rsidR="008B2DA1">
        <w:rPr>
          <w:lang w:val="mi-NZ" w:eastAsia="en-NZ"/>
        </w:rPr>
        <w:t>them</w:t>
      </w:r>
      <w:proofErr w:type="spellEnd"/>
      <w:r w:rsidR="008B2DA1">
        <w:rPr>
          <w:lang w:val="mi-NZ" w:eastAsia="en-NZ"/>
        </w:rPr>
        <w:t xml:space="preserve"> </w:t>
      </w:r>
      <w:proofErr w:type="spellStart"/>
      <w:r w:rsidR="008B2DA1">
        <w:rPr>
          <w:lang w:val="mi-NZ" w:eastAsia="en-NZ"/>
        </w:rPr>
        <w:t>like</w:t>
      </w:r>
      <w:proofErr w:type="spellEnd"/>
      <w:r w:rsidR="008B2DA1">
        <w:rPr>
          <w:lang w:val="mi-NZ" w:eastAsia="en-NZ"/>
        </w:rPr>
        <w:t xml:space="preserve"> </w:t>
      </w:r>
      <w:proofErr w:type="spellStart"/>
      <w:r w:rsidR="008B2DA1">
        <w:rPr>
          <w:lang w:val="mi-NZ" w:eastAsia="en-NZ"/>
        </w:rPr>
        <w:t>you</w:t>
      </w:r>
      <w:proofErr w:type="spellEnd"/>
      <w:r w:rsidR="008B2DA1">
        <w:rPr>
          <w:lang w:val="mi-NZ" w:eastAsia="en-NZ"/>
        </w:rPr>
        <w:t xml:space="preserve"> are </w:t>
      </w:r>
      <w:proofErr w:type="spellStart"/>
      <w:r w:rsidR="008B2DA1">
        <w:rPr>
          <w:lang w:val="mi-NZ" w:eastAsia="en-NZ"/>
        </w:rPr>
        <w:t>giving</w:t>
      </w:r>
      <w:proofErr w:type="spellEnd"/>
      <w:r w:rsidR="008B2DA1">
        <w:rPr>
          <w:lang w:val="mi-NZ" w:eastAsia="en-NZ"/>
        </w:rPr>
        <w:t xml:space="preserve"> a </w:t>
      </w:r>
      <w:proofErr w:type="spellStart"/>
      <w:r w:rsidR="008B2DA1">
        <w:rPr>
          <w:lang w:val="mi-NZ" w:eastAsia="en-NZ"/>
        </w:rPr>
        <w:t>speech</w:t>
      </w:r>
      <w:proofErr w:type="spellEnd"/>
      <w:r w:rsidR="008B2DA1">
        <w:rPr>
          <w:lang w:val="mi-NZ" w:eastAsia="en-NZ"/>
        </w:rPr>
        <w:t xml:space="preserve"> or </w:t>
      </w:r>
      <w:proofErr w:type="spellStart"/>
      <w:r w:rsidR="008B2DA1">
        <w:rPr>
          <w:lang w:val="mi-NZ" w:eastAsia="en-NZ"/>
        </w:rPr>
        <w:t>having</w:t>
      </w:r>
      <w:proofErr w:type="spellEnd"/>
      <w:r w:rsidR="008B2DA1">
        <w:rPr>
          <w:lang w:val="mi-NZ" w:eastAsia="en-NZ"/>
        </w:rPr>
        <w:t xml:space="preserve"> a </w:t>
      </w:r>
      <w:proofErr w:type="spellStart"/>
      <w:r w:rsidR="008B2DA1">
        <w:rPr>
          <w:lang w:val="mi-NZ" w:eastAsia="en-NZ"/>
        </w:rPr>
        <w:t>debate</w:t>
      </w:r>
      <w:proofErr w:type="spellEnd"/>
      <w:r w:rsidR="001D41C4">
        <w:rPr>
          <w:lang w:val="mi-NZ" w:eastAsia="en-NZ"/>
        </w:rPr>
        <w:t>,</w:t>
      </w:r>
      <w:r w:rsidR="005364B9">
        <w:rPr>
          <w:lang w:val="mi-NZ" w:eastAsia="en-NZ"/>
        </w:rPr>
        <w:t xml:space="preserve"> </w:t>
      </w:r>
      <w:proofErr w:type="spellStart"/>
      <w:r w:rsidR="005364B9">
        <w:rPr>
          <w:lang w:val="mi-NZ" w:eastAsia="en-NZ"/>
        </w:rPr>
        <w:t>standing</w:t>
      </w:r>
      <w:proofErr w:type="spellEnd"/>
      <w:r w:rsidR="005364B9">
        <w:rPr>
          <w:lang w:val="mi-NZ" w:eastAsia="en-NZ"/>
        </w:rPr>
        <w:t xml:space="preserve"> </w:t>
      </w:r>
      <w:proofErr w:type="spellStart"/>
      <w:r w:rsidR="005364B9">
        <w:rPr>
          <w:lang w:val="mi-NZ" w:eastAsia="en-NZ"/>
        </w:rPr>
        <w:t>up</w:t>
      </w:r>
      <w:proofErr w:type="spellEnd"/>
      <w:r w:rsidR="005364B9">
        <w:rPr>
          <w:lang w:val="mi-NZ" w:eastAsia="en-NZ"/>
        </w:rPr>
        <w:t xml:space="preserve"> </w:t>
      </w:r>
      <w:proofErr w:type="spellStart"/>
      <w:r w:rsidR="005364B9">
        <w:rPr>
          <w:lang w:val="mi-NZ" w:eastAsia="en-NZ"/>
        </w:rPr>
        <w:t>in</w:t>
      </w:r>
      <w:proofErr w:type="spellEnd"/>
      <w:r w:rsidR="005364B9">
        <w:rPr>
          <w:lang w:val="mi-NZ" w:eastAsia="en-NZ"/>
        </w:rPr>
        <w:t xml:space="preserve"> </w:t>
      </w:r>
      <w:proofErr w:type="spellStart"/>
      <w:r w:rsidR="005364B9">
        <w:rPr>
          <w:lang w:val="mi-NZ" w:eastAsia="en-NZ"/>
        </w:rPr>
        <w:t>front</w:t>
      </w:r>
      <w:proofErr w:type="spellEnd"/>
      <w:r w:rsidR="005364B9">
        <w:rPr>
          <w:lang w:val="mi-NZ" w:eastAsia="en-NZ"/>
        </w:rPr>
        <w:t xml:space="preserve"> </w:t>
      </w:r>
      <w:proofErr w:type="spellStart"/>
      <w:r w:rsidR="005364B9">
        <w:rPr>
          <w:lang w:val="mi-NZ" w:eastAsia="en-NZ"/>
        </w:rPr>
        <w:t>of</w:t>
      </w:r>
      <w:proofErr w:type="spellEnd"/>
      <w:r w:rsidR="005364B9">
        <w:rPr>
          <w:lang w:val="mi-NZ" w:eastAsia="en-NZ"/>
        </w:rPr>
        <w:t xml:space="preserve"> </w:t>
      </w:r>
      <w:proofErr w:type="spellStart"/>
      <w:r w:rsidR="005364B9">
        <w:rPr>
          <w:lang w:val="mi-NZ" w:eastAsia="en-NZ"/>
        </w:rPr>
        <w:t>them</w:t>
      </w:r>
      <w:proofErr w:type="spellEnd"/>
      <w:r w:rsidR="005364B9">
        <w:rPr>
          <w:lang w:val="mi-NZ" w:eastAsia="en-NZ"/>
        </w:rPr>
        <w:t>/</w:t>
      </w:r>
      <w:proofErr w:type="spellStart"/>
      <w:r w:rsidR="005364B9">
        <w:rPr>
          <w:lang w:val="mi-NZ" w:eastAsia="en-NZ"/>
        </w:rPr>
        <w:t>the</w:t>
      </w:r>
      <w:proofErr w:type="spellEnd"/>
      <w:r w:rsidR="005364B9">
        <w:rPr>
          <w:lang w:val="mi-NZ" w:eastAsia="en-NZ"/>
        </w:rPr>
        <w:t xml:space="preserve"> </w:t>
      </w:r>
      <w:proofErr w:type="spellStart"/>
      <w:r w:rsidR="005364B9">
        <w:rPr>
          <w:lang w:val="mi-NZ" w:eastAsia="en-NZ"/>
        </w:rPr>
        <w:t>camera</w:t>
      </w:r>
      <w:proofErr w:type="spellEnd"/>
      <w:r w:rsidR="006D0495">
        <w:rPr>
          <w:lang w:val="mi-NZ" w:eastAsia="en-NZ"/>
        </w:rPr>
        <w:t>. Or</w:t>
      </w:r>
      <w:r w:rsidR="008B2DA1">
        <w:rPr>
          <w:lang w:val="mi-NZ" w:eastAsia="en-NZ"/>
        </w:rPr>
        <w:t xml:space="preserve"> </w:t>
      </w:r>
      <w:proofErr w:type="spellStart"/>
      <w:r w:rsidR="008B2DA1">
        <w:rPr>
          <w:lang w:val="mi-NZ" w:eastAsia="en-NZ"/>
        </w:rPr>
        <w:t>you</w:t>
      </w:r>
      <w:proofErr w:type="spellEnd"/>
      <w:r w:rsidR="008B2DA1">
        <w:rPr>
          <w:lang w:val="mi-NZ" w:eastAsia="en-NZ"/>
        </w:rPr>
        <w:t xml:space="preserve"> </w:t>
      </w:r>
      <w:proofErr w:type="spellStart"/>
      <w:r w:rsidR="008B2DA1">
        <w:rPr>
          <w:lang w:val="mi-NZ" w:eastAsia="en-NZ"/>
        </w:rPr>
        <w:t>may</w:t>
      </w:r>
      <w:proofErr w:type="spellEnd"/>
      <w:r w:rsidR="008B2DA1">
        <w:rPr>
          <w:lang w:val="mi-NZ" w:eastAsia="en-NZ"/>
        </w:rPr>
        <w:t xml:space="preserve"> </w:t>
      </w:r>
      <w:proofErr w:type="spellStart"/>
      <w:r w:rsidR="008B2DA1">
        <w:rPr>
          <w:lang w:val="mi-NZ" w:eastAsia="en-NZ"/>
        </w:rPr>
        <w:t>simply</w:t>
      </w:r>
      <w:proofErr w:type="spellEnd"/>
      <w:r w:rsidR="008B2DA1">
        <w:rPr>
          <w:lang w:val="mi-NZ" w:eastAsia="en-NZ"/>
        </w:rPr>
        <w:t xml:space="preserve"> </w:t>
      </w:r>
      <w:proofErr w:type="spellStart"/>
      <w:r w:rsidR="008B2DA1">
        <w:rPr>
          <w:lang w:val="mi-NZ" w:eastAsia="en-NZ"/>
        </w:rPr>
        <w:t>wish</w:t>
      </w:r>
      <w:proofErr w:type="spellEnd"/>
      <w:r w:rsidR="008B2DA1">
        <w:rPr>
          <w:lang w:val="mi-NZ" w:eastAsia="en-NZ"/>
        </w:rPr>
        <w:t xml:space="preserve"> to </w:t>
      </w:r>
      <w:proofErr w:type="spellStart"/>
      <w:r w:rsidR="008B2DA1">
        <w:rPr>
          <w:lang w:val="mi-NZ" w:eastAsia="en-NZ"/>
        </w:rPr>
        <w:t>sit</w:t>
      </w:r>
      <w:proofErr w:type="spellEnd"/>
      <w:r w:rsidR="008B2DA1">
        <w:rPr>
          <w:lang w:val="mi-NZ" w:eastAsia="en-NZ"/>
        </w:rPr>
        <w:t xml:space="preserve"> </w:t>
      </w:r>
      <w:proofErr w:type="spellStart"/>
      <w:r w:rsidR="008B2DA1">
        <w:rPr>
          <w:lang w:val="mi-NZ" w:eastAsia="en-NZ"/>
        </w:rPr>
        <w:t>next</w:t>
      </w:r>
      <w:proofErr w:type="spellEnd"/>
      <w:r w:rsidR="008B2DA1">
        <w:rPr>
          <w:lang w:val="mi-NZ" w:eastAsia="en-NZ"/>
        </w:rPr>
        <w:t xml:space="preserve"> to </w:t>
      </w:r>
      <w:proofErr w:type="spellStart"/>
      <w:r w:rsidR="008B2DA1">
        <w:rPr>
          <w:lang w:val="mi-NZ" w:eastAsia="en-NZ"/>
        </w:rPr>
        <w:t>them</w:t>
      </w:r>
      <w:proofErr w:type="spellEnd"/>
      <w:r w:rsidR="008B2DA1">
        <w:rPr>
          <w:lang w:val="mi-NZ" w:eastAsia="en-NZ"/>
        </w:rPr>
        <w:t xml:space="preserve"> and </w:t>
      </w:r>
      <w:proofErr w:type="spellStart"/>
      <w:r w:rsidR="008B2DA1">
        <w:rPr>
          <w:lang w:val="mi-NZ" w:eastAsia="en-NZ"/>
        </w:rPr>
        <w:t>read</w:t>
      </w:r>
      <w:proofErr w:type="spellEnd"/>
      <w:r w:rsidR="008B2DA1">
        <w:rPr>
          <w:lang w:val="mi-NZ" w:eastAsia="en-NZ"/>
        </w:rPr>
        <w:t xml:space="preserve"> </w:t>
      </w:r>
      <w:proofErr w:type="spellStart"/>
      <w:r w:rsidR="008B2DA1">
        <w:rPr>
          <w:lang w:val="mi-NZ" w:eastAsia="en-NZ"/>
        </w:rPr>
        <w:t>it</w:t>
      </w:r>
      <w:proofErr w:type="spellEnd"/>
      <w:r w:rsidR="008B2DA1">
        <w:rPr>
          <w:lang w:val="mi-NZ" w:eastAsia="en-NZ"/>
        </w:rPr>
        <w:t xml:space="preserve"> </w:t>
      </w:r>
      <w:proofErr w:type="spellStart"/>
      <w:r w:rsidR="008B2DA1">
        <w:rPr>
          <w:lang w:val="mi-NZ" w:eastAsia="en-NZ"/>
        </w:rPr>
        <w:t>aloud</w:t>
      </w:r>
      <w:proofErr w:type="spellEnd"/>
      <w:r w:rsidR="008B2DA1">
        <w:rPr>
          <w:lang w:val="mi-NZ" w:eastAsia="en-NZ"/>
        </w:rPr>
        <w:t xml:space="preserve"> to </w:t>
      </w:r>
      <w:proofErr w:type="spellStart"/>
      <w:r w:rsidR="008B2DA1">
        <w:rPr>
          <w:lang w:val="mi-NZ" w:eastAsia="en-NZ"/>
        </w:rPr>
        <w:t>them</w:t>
      </w:r>
      <w:proofErr w:type="spellEnd"/>
      <w:r w:rsidR="008B2DA1">
        <w:rPr>
          <w:lang w:val="mi-NZ" w:eastAsia="en-NZ"/>
        </w:rPr>
        <w:t>.</w:t>
      </w:r>
      <w:r w:rsidR="00905323">
        <w:rPr>
          <w:lang w:val="mi-NZ" w:eastAsia="en-NZ"/>
        </w:rPr>
        <w:t xml:space="preserve"> </w:t>
      </w:r>
    </w:p>
    <w:p w14:paraId="0AE92913" w14:textId="48C1A253" w:rsidR="0012654E" w:rsidRDefault="00D12402" w:rsidP="00F241CE">
      <w:pPr>
        <w:rPr>
          <w:lang w:val="mi-NZ" w:eastAsia="en-NZ"/>
        </w:rPr>
      </w:pPr>
      <w:proofErr w:type="spellStart"/>
      <w:r>
        <w:rPr>
          <w:lang w:val="mi-NZ" w:eastAsia="en-NZ"/>
        </w:rPr>
        <w:t>After</w:t>
      </w:r>
      <w:proofErr w:type="spellEnd"/>
      <w:r>
        <w:rPr>
          <w:lang w:val="mi-NZ" w:eastAsia="en-NZ"/>
        </w:rPr>
        <w:t xml:space="preserve"> </w:t>
      </w:r>
      <w:proofErr w:type="spellStart"/>
      <w:r>
        <w:rPr>
          <w:lang w:val="mi-NZ" w:eastAsia="en-NZ"/>
        </w:rPr>
        <w:t>you</w:t>
      </w:r>
      <w:proofErr w:type="spellEnd"/>
      <w:r>
        <w:rPr>
          <w:lang w:val="mi-NZ" w:eastAsia="en-NZ"/>
        </w:rPr>
        <w:t xml:space="preserve"> </w:t>
      </w:r>
      <w:proofErr w:type="spellStart"/>
      <w:r>
        <w:rPr>
          <w:lang w:val="mi-NZ" w:eastAsia="en-NZ"/>
        </w:rPr>
        <w:t>have</w:t>
      </w:r>
      <w:proofErr w:type="spellEnd"/>
      <w:r>
        <w:rPr>
          <w:lang w:val="mi-NZ" w:eastAsia="en-NZ"/>
        </w:rPr>
        <w:t xml:space="preserve"> </w:t>
      </w:r>
      <w:proofErr w:type="spellStart"/>
      <w:r>
        <w:rPr>
          <w:lang w:val="mi-NZ" w:eastAsia="en-NZ"/>
        </w:rPr>
        <w:t>shared</w:t>
      </w:r>
      <w:proofErr w:type="spellEnd"/>
      <w:r>
        <w:rPr>
          <w:lang w:val="mi-NZ" w:eastAsia="en-NZ"/>
        </w:rPr>
        <w:t xml:space="preserve"> </w:t>
      </w:r>
      <w:proofErr w:type="spellStart"/>
      <w:r>
        <w:rPr>
          <w:lang w:val="mi-NZ" w:eastAsia="en-NZ"/>
        </w:rPr>
        <w:t>your</w:t>
      </w:r>
      <w:proofErr w:type="spellEnd"/>
      <w:r>
        <w:rPr>
          <w:lang w:val="mi-NZ" w:eastAsia="en-NZ"/>
        </w:rPr>
        <w:t xml:space="preserve"> </w:t>
      </w:r>
      <w:proofErr w:type="spellStart"/>
      <w:r>
        <w:rPr>
          <w:lang w:val="mi-NZ" w:eastAsia="en-NZ"/>
        </w:rPr>
        <w:t>persuasive</w:t>
      </w:r>
      <w:proofErr w:type="spellEnd"/>
      <w:r>
        <w:rPr>
          <w:lang w:val="mi-NZ" w:eastAsia="en-NZ"/>
        </w:rPr>
        <w:t xml:space="preserve"> </w:t>
      </w:r>
      <w:proofErr w:type="spellStart"/>
      <w:r>
        <w:rPr>
          <w:lang w:val="mi-NZ" w:eastAsia="en-NZ"/>
        </w:rPr>
        <w:t>text</w:t>
      </w:r>
      <w:proofErr w:type="spellEnd"/>
      <w:r>
        <w:rPr>
          <w:lang w:val="mi-NZ" w:eastAsia="en-NZ"/>
        </w:rPr>
        <w:t xml:space="preserve"> </w:t>
      </w:r>
      <w:proofErr w:type="spellStart"/>
      <w:r>
        <w:rPr>
          <w:lang w:val="mi-NZ" w:eastAsia="en-NZ"/>
        </w:rPr>
        <w:t>with</w:t>
      </w:r>
      <w:proofErr w:type="spellEnd"/>
      <w:r>
        <w:rPr>
          <w:lang w:val="mi-NZ" w:eastAsia="en-NZ"/>
        </w:rPr>
        <w:t xml:space="preserve"> </w:t>
      </w:r>
      <w:proofErr w:type="spellStart"/>
      <w:r>
        <w:rPr>
          <w:lang w:val="mi-NZ" w:eastAsia="en-NZ"/>
        </w:rPr>
        <w:t>them</w:t>
      </w:r>
      <w:proofErr w:type="spellEnd"/>
      <w:r w:rsidR="006D0495">
        <w:rPr>
          <w:lang w:val="mi-NZ" w:eastAsia="en-NZ"/>
        </w:rPr>
        <w:t>,</w:t>
      </w:r>
      <w:r w:rsidR="003E1B61">
        <w:rPr>
          <w:lang w:val="mi-NZ" w:eastAsia="en-NZ"/>
        </w:rPr>
        <w:t xml:space="preserve"> </w:t>
      </w:r>
      <w:proofErr w:type="spellStart"/>
      <w:r w:rsidR="003E1B61" w:rsidRPr="00CD15A3">
        <w:rPr>
          <w:b/>
          <w:lang w:val="mi-NZ" w:eastAsia="en-NZ"/>
        </w:rPr>
        <w:t>ask</w:t>
      </w:r>
      <w:proofErr w:type="spellEnd"/>
      <w:r w:rsidR="003E1B61">
        <w:rPr>
          <w:lang w:val="mi-NZ" w:eastAsia="en-NZ"/>
        </w:rPr>
        <w:t xml:space="preserve"> </w:t>
      </w:r>
      <w:proofErr w:type="spellStart"/>
      <w:r w:rsidR="003E1B61">
        <w:rPr>
          <w:lang w:val="mi-NZ" w:eastAsia="en-NZ"/>
        </w:rPr>
        <w:t>them</w:t>
      </w:r>
      <w:proofErr w:type="spellEnd"/>
      <w:r w:rsidR="003E1B61">
        <w:rPr>
          <w:lang w:val="mi-NZ" w:eastAsia="en-NZ"/>
        </w:rPr>
        <w:t xml:space="preserve"> </w:t>
      </w:r>
      <w:r w:rsidR="0012654E">
        <w:rPr>
          <w:lang w:val="mi-NZ" w:eastAsia="en-NZ"/>
        </w:rPr>
        <w:t xml:space="preserve">to </w:t>
      </w:r>
      <w:proofErr w:type="spellStart"/>
      <w:r w:rsidR="0012654E">
        <w:rPr>
          <w:lang w:val="mi-NZ" w:eastAsia="en-NZ"/>
        </w:rPr>
        <w:t>tell</w:t>
      </w:r>
      <w:proofErr w:type="spellEnd"/>
      <w:r w:rsidR="0012654E">
        <w:rPr>
          <w:lang w:val="mi-NZ" w:eastAsia="en-NZ"/>
        </w:rPr>
        <w:t xml:space="preserve"> </w:t>
      </w:r>
      <w:proofErr w:type="spellStart"/>
      <w:r w:rsidR="0012654E">
        <w:rPr>
          <w:lang w:val="mi-NZ" w:eastAsia="en-NZ"/>
        </w:rPr>
        <w:t>you</w:t>
      </w:r>
      <w:proofErr w:type="spellEnd"/>
      <w:r w:rsidR="0012654E">
        <w:rPr>
          <w:lang w:val="mi-NZ" w:eastAsia="en-NZ"/>
        </w:rPr>
        <w:t xml:space="preserve"> </w:t>
      </w:r>
      <w:proofErr w:type="spellStart"/>
      <w:r w:rsidR="0012654E">
        <w:rPr>
          <w:lang w:val="mi-NZ" w:eastAsia="en-NZ"/>
        </w:rPr>
        <w:t>what</w:t>
      </w:r>
      <w:proofErr w:type="spellEnd"/>
      <w:r w:rsidR="0012654E">
        <w:rPr>
          <w:lang w:val="mi-NZ" w:eastAsia="en-NZ"/>
        </w:rPr>
        <w:t xml:space="preserve"> </w:t>
      </w:r>
      <w:proofErr w:type="spellStart"/>
      <w:r w:rsidR="0012654E">
        <w:rPr>
          <w:lang w:val="mi-NZ" w:eastAsia="en-NZ"/>
        </w:rPr>
        <w:t>your</w:t>
      </w:r>
      <w:proofErr w:type="spellEnd"/>
      <w:r w:rsidR="0012654E">
        <w:rPr>
          <w:lang w:val="mi-NZ" w:eastAsia="en-NZ"/>
        </w:rPr>
        <w:t xml:space="preserve"> </w:t>
      </w:r>
      <w:proofErr w:type="spellStart"/>
      <w:r w:rsidR="0012654E">
        <w:rPr>
          <w:lang w:val="mi-NZ" w:eastAsia="en-NZ"/>
        </w:rPr>
        <w:t>three</w:t>
      </w:r>
      <w:proofErr w:type="spellEnd"/>
      <w:r w:rsidR="0012654E">
        <w:rPr>
          <w:lang w:val="mi-NZ" w:eastAsia="en-NZ"/>
        </w:rPr>
        <w:t xml:space="preserve"> </w:t>
      </w:r>
      <w:proofErr w:type="spellStart"/>
      <w:r w:rsidR="0012654E">
        <w:rPr>
          <w:lang w:val="mi-NZ" w:eastAsia="en-NZ"/>
        </w:rPr>
        <w:t>main</w:t>
      </w:r>
      <w:proofErr w:type="spellEnd"/>
      <w:r w:rsidR="0012654E">
        <w:rPr>
          <w:lang w:val="mi-NZ" w:eastAsia="en-NZ"/>
        </w:rPr>
        <w:t xml:space="preserve"> </w:t>
      </w:r>
      <w:proofErr w:type="spellStart"/>
      <w:r w:rsidR="0012654E">
        <w:rPr>
          <w:lang w:val="mi-NZ" w:eastAsia="en-NZ"/>
        </w:rPr>
        <w:t>reasons</w:t>
      </w:r>
      <w:proofErr w:type="spellEnd"/>
      <w:r w:rsidR="0012654E">
        <w:rPr>
          <w:lang w:val="mi-NZ" w:eastAsia="en-NZ"/>
        </w:rPr>
        <w:t xml:space="preserve"> for or </w:t>
      </w:r>
      <w:proofErr w:type="spellStart"/>
      <w:r w:rsidR="0012654E">
        <w:rPr>
          <w:lang w:val="mi-NZ" w:eastAsia="en-NZ"/>
        </w:rPr>
        <w:t>against</w:t>
      </w:r>
      <w:proofErr w:type="spellEnd"/>
      <w:r w:rsidR="0012654E">
        <w:rPr>
          <w:lang w:val="mi-NZ" w:eastAsia="en-NZ"/>
        </w:rPr>
        <w:t xml:space="preserve"> </w:t>
      </w:r>
      <w:proofErr w:type="spellStart"/>
      <w:r w:rsidR="0012654E">
        <w:rPr>
          <w:lang w:val="mi-NZ" w:eastAsia="en-NZ"/>
        </w:rPr>
        <w:t>the</w:t>
      </w:r>
      <w:proofErr w:type="spellEnd"/>
      <w:r w:rsidR="0012654E">
        <w:rPr>
          <w:lang w:val="mi-NZ" w:eastAsia="en-NZ"/>
        </w:rPr>
        <w:t xml:space="preserve"> </w:t>
      </w:r>
      <w:proofErr w:type="spellStart"/>
      <w:r w:rsidR="0012654E">
        <w:rPr>
          <w:lang w:val="mi-NZ" w:eastAsia="en-NZ"/>
        </w:rPr>
        <w:t>topic</w:t>
      </w:r>
      <w:proofErr w:type="spellEnd"/>
      <w:r w:rsidR="0012654E">
        <w:rPr>
          <w:lang w:val="mi-NZ" w:eastAsia="en-NZ"/>
        </w:rPr>
        <w:t xml:space="preserve"> were.</w:t>
      </w:r>
    </w:p>
    <w:p w14:paraId="38F0C6F3" w14:textId="0A2BB849" w:rsidR="008B2DA1" w:rsidRPr="00DE6953" w:rsidRDefault="008A4349" w:rsidP="00F241CE">
      <w:pPr>
        <w:rPr>
          <w:lang w:val="mi-NZ" w:eastAsia="en-NZ"/>
        </w:rPr>
      </w:pPr>
      <w:proofErr w:type="spellStart"/>
      <w:r>
        <w:rPr>
          <w:lang w:val="mi-NZ" w:eastAsia="en-NZ"/>
        </w:rPr>
        <w:t>After</w:t>
      </w:r>
      <w:proofErr w:type="spellEnd"/>
      <w:r>
        <w:rPr>
          <w:lang w:val="mi-NZ" w:eastAsia="en-NZ"/>
        </w:rPr>
        <w:t xml:space="preserve"> </w:t>
      </w:r>
      <w:proofErr w:type="spellStart"/>
      <w:r>
        <w:rPr>
          <w:lang w:val="mi-NZ" w:eastAsia="en-NZ"/>
        </w:rPr>
        <w:t>that</w:t>
      </w:r>
      <w:proofErr w:type="spellEnd"/>
      <w:r>
        <w:rPr>
          <w:lang w:val="mi-NZ" w:eastAsia="en-NZ"/>
        </w:rPr>
        <w:t>,</w:t>
      </w:r>
      <w:r w:rsidR="0012654E">
        <w:rPr>
          <w:lang w:val="mi-NZ" w:eastAsia="en-NZ"/>
        </w:rPr>
        <w:t xml:space="preserve"> </w:t>
      </w:r>
      <w:proofErr w:type="spellStart"/>
      <w:r w:rsidR="0012654E" w:rsidRPr="00CD15A3">
        <w:rPr>
          <w:b/>
          <w:lang w:val="mi-NZ" w:eastAsia="en-NZ"/>
        </w:rPr>
        <w:t>ask</w:t>
      </w:r>
      <w:proofErr w:type="spellEnd"/>
      <w:r w:rsidR="0012654E">
        <w:rPr>
          <w:lang w:val="mi-NZ" w:eastAsia="en-NZ"/>
        </w:rPr>
        <w:t xml:space="preserve"> </w:t>
      </w:r>
      <w:proofErr w:type="spellStart"/>
      <w:r w:rsidR="0012654E">
        <w:rPr>
          <w:lang w:val="mi-NZ" w:eastAsia="en-NZ"/>
        </w:rPr>
        <w:t>them</w:t>
      </w:r>
      <w:proofErr w:type="spellEnd"/>
      <w:r w:rsidR="0012654E">
        <w:rPr>
          <w:lang w:val="mi-NZ" w:eastAsia="en-NZ"/>
        </w:rPr>
        <w:t xml:space="preserve"> </w:t>
      </w:r>
      <w:proofErr w:type="spellStart"/>
      <w:r w:rsidR="003E1B61">
        <w:rPr>
          <w:lang w:val="mi-NZ" w:eastAsia="en-NZ"/>
        </w:rPr>
        <w:t>their</w:t>
      </w:r>
      <w:proofErr w:type="spellEnd"/>
      <w:r w:rsidR="003E1B61">
        <w:rPr>
          <w:lang w:val="mi-NZ" w:eastAsia="en-NZ"/>
        </w:rPr>
        <w:t xml:space="preserve"> </w:t>
      </w:r>
      <w:proofErr w:type="spellStart"/>
      <w:r w:rsidR="003E1B61">
        <w:rPr>
          <w:lang w:val="mi-NZ" w:eastAsia="en-NZ"/>
        </w:rPr>
        <w:t>opinion</w:t>
      </w:r>
      <w:proofErr w:type="spellEnd"/>
      <w:r w:rsidR="003E1B61">
        <w:rPr>
          <w:lang w:val="mi-NZ" w:eastAsia="en-NZ"/>
        </w:rPr>
        <w:t xml:space="preserve">. Are </w:t>
      </w:r>
      <w:proofErr w:type="spellStart"/>
      <w:r w:rsidR="003E1B61">
        <w:rPr>
          <w:lang w:val="mi-NZ" w:eastAsia="en-NZ"/>
        </w:rPr>
        <w:t>they</w:t>
      </w:r>
      <w:proofErr w:type="spellEnd"/>
      <w:r w:rsidR="003E1B61">
        <w:rPr>
          <w:lang w:val="mi-NZ" w:eastAsia="en-NZ"/>
        </w:rPr>
        <w:t xml:space="preserve"> for or </w:t>
      </w:r>
      <w:proofErr w:type="spellStart"/>
      <w:r w:rsidR="003E1B61">
        <w:rPr>
          <w:lang w:val="mi-NZ" w:eastAsia="en-NZ"/>
        </w:rPr>
        <w:t>against</w:t>
      </w:r>
      <w:proofErr w:type="spellEnd"/>
      <w:r w:rsidR="003E1B61">
        <w:rPr>
          <w:lang w:val="mi-NZ" w:eastAsia="en-NZ"/>
        </w:rPr>
        <w:t xml:space="preserve"> </w:t>
      </w:r>
      <w:proofErr w:type="spellStart"/>
      <w:r w:rsidR="003E1B61">
        <w:rPr>
          <w:lang w:val="mi-NZ" w:eastAsia="en-NZ"/>
        </w:rPr>
        <w:t>the</w:t>
      </w:r>
      <w:proofErr w:type="spellEnd"/>
      <w:r w:rsidR="003E1B61">
        <w:rPr>
          <w:lang w:val="mi-NZ" w:eastAsia="en-NZ"/>
        </w:rPr>
        <w:t xml:space="preserve"> </w:t>
      </w:r>
      <w:proofErr w:type="spellStart"/>
      <w:r w:rsidR="003E1B61">
        <w:rPr>
          <w:lang w:val="mi-NZ" w:eastAsia="en-NZ"/>
        </w:rPr>
        <w:t>topic</w:t>
      </w:r>
      <w:proofErr w:type="spellEnd"/>
      <w:r w:rsidR="003E1B61">
        <w:rPr>
          <w:lang w:val="mi-NZ" w:eastAsia="en-NZ"/>
        </w:rPr>
        <w:t>?</w:t>
      </w:r>
      <w:r w:rsidR="00905323">
        <w:rPr>
          <w:lang w:val="mi-NZ" w:eastAsia="en-NZ"/>
        </w:rPr>
        <w:t xml:space="preserve"> </w:t>
      </w:r>
      <w:proofErr w:type="spellStart"/>
      <w:r w:rsidR="003E1B61">
        <w:rPr>
          <w:lang w:val="mi-NZ" w:eastAsia="en-NZ"/>
        </w:rPr>
        <w:t>If</w:t>
      </w:r>
      <w:proofErr w:type="spellEnd"/>
      <w:r w:rsidR="003E1B61">
        <w:rPr>
          <w:lang w:val="mi-NZ" w:eastAsia="en-NZ"/>
        </w:rPr>
        <w:t xml:space="preserve"> </w:t>
      </w:r>
      <w:proofErr w:type="spellStart"/>
      <w:r w:rsidR="003E1B61">
        <w:rPr>
          <w:lang w:val="mi-NZ" w:eastAsia="en-NZ"/>
        </w:rPr>
        <w:t>they</w:t>
      </w:r>
      <w:proofErr w:type="spellEnd"/>
      <w:r w:rsidR="003E1B61">
        <w:rPr>
          <w:lang w:val="mi-NZ" w:eastAsia="en-NZ"/>
        </w:rPr>
        <w:t xml:space="preserve"> </w:t>
      </w:r>
      <w:proofErr w:type="spellStart"/>
      <w:r w:rsidR="003E1B61">
        <w:rPr>
          <w:lang w:val="mi-NZ" w:eastAsia="en-NZ"/>
        </w:rPr>
        <w:t>share</w:t>
      </w:r>
      <w:proofErr w:type="spellEnd"/>
      <w:r w:rsidR="003E1B61">
        <w:rPr>
          <w:lang w:val="mi-NZ" w:eastAsia="en-NZ"/>
        </w:rPr>
        <w:t xml:space="preserve"> </w:t>
      </w:r>
      <w:proofErr w:type="spellStart"/>
      <w:r w:rsidR="003E1B61">
        <w:rPr>
          <w:lang w:val="mi-NZ" w:eastAsia="en-NZ"/>
        </w:rPr>
        <w:t>the</w:t>
      </w:r>
      <w:proofErr w:type="spellEnd"/>
      <w:r w:rsidR="003E1B61">
        <w:rPr>
          <w:lang w:val="mi-NZ" w:eastAsia="en-NZ"/>
        </w:rPr>
        <w:t xml:space="preserve"> </w:t>
      </w:r>
      <w:proofErr w:type="spellStart"/>
      <w:r w:rsidR="003E1B61">
        <w:rPr>
          <w:lang w:val="mi-NZ" w:eastAsia="en-NZ"/>
        </w:rPr>
        <w:t>same</w:t>
      </w:r>
      <w:proofErr w:type="spellEnd"/>
      <w:r w:rsidR="003E1B61">
        <w:rPr>
          <w:lang w:val="mi-NZ" w:eastAsia="en-NZ"/>
        </w:rPr>
        <w:t xml:space="preserve"> </w:t>
      </w:r>
      <w:proofErr w:type="spellStart"/>
      <w:r w:rsidR="00CC7AF3">
        <w:rPr>
          <w:lang w:val="mi-NZ" w:eastAsia="en-NZ"/>
        </w:rPr>
        <w:t>opinion</w:t>
      </w:r>
      <w:proofErr w:type="spellEnd"/>
      <w:r w:rsidR="00CC7AF3">
        <w:rPr>
          <w:lang w:val="mi-NZ" w:eastAsia="en-NZ"/>
        </w:rPr>
        <w:t xml:space="preserve"> </w:t>
      </w:r>
      <w:proofErr w:type="spellStart"/>
      <w:r w:rsidR="00CC7AF3">
        <w:rPr>
          <w:lang w:val="mi-NZ" w:eastAsia="en-NZ"/>
        </w:rPr>
        <w:t>as</w:t>
      </w:r>
      <w:proofErr w:type="spellEnd"/>
      <w:r w:rsidR="00CC7AF3">
        <w:rPr>
          <w:lang w:val="mi-NZ" w:eastAsia="en-NZ"/>
        </w:rPr>
        <w:t xml:space="preserve"> </w:t>
      </w:r>
      <w:proofErr w:type="spellStart"/>
      <w:r w:rsidR="00CC7AF3">
        <w:rPr>
          <w:lang w:val="mi-NZ" w:eastAsia="en-NZ"/>
        </w:rPr>
        <w:t>you</w:t>
      </w:r>
      <w:proofErr w:type="spellEnd"/>
      <w:r w:rsidR="006D0495">
        <w:rPr>
          <w:lang w:val="mi-NZ" w:eastAsia="en-NZ"/>
        </w:rPr>
        <w:t>,</w:t>
      </w:r>
      <w:r w:rsidR="00CC7AF3">
        <w:rPr>
          <w:lang w:val="mi-NZ" w:eastAsia="en-NZ"/>
        </w:rPr>
        <w:t xml:space="preserve"> </w:t>
      </w:r>
      <w:proofErr w:type="spellStart"/>
      <w:r w:rsidR="00CC7AF3">
        <w:rPr>
          <w:lang w:val="mi-NZ" w:eastAsia="en-NZ"/>
        </w:rPr>
        <w:t>do</w:t>
      </w:r>
      <w:proofErr w:type="spellEnd"/>
      <w:r w:rsidR="00CC7AF3">
        <w:rPr>
          <w:lang w:val="mi-NZ" w:eastAsia="en-NZ"/>
        </w:rPr>
        <w:t xml:space="preserve"> </w:t>
      </w:r>
      <w:proofErr w:type="spellStart"/>
      <w:r w:rsidR="00CC7AF3">
        <w:rPr>
          <w:lang w:val="mi-NZ" w:eastAsia="en-NZ"/>
        </w:rPr>
        <w:t>they</w:t>
      </w:r>
      <w:proofErr w:type="spellEnd"/>
      <w:r w:rsidR="00CC7AF3">
        <w:rPr>
          <w:lang w:val="mi-NZ" w:eastAsia="en-NZ"/>
        </w:rPr>
        <w:t xml:space="preserve"> </w:t>
      </w:r>
      <w:proofErr w:type="spellStart"/>
      <w:r w:rsidR="00CC7AF3">
        <w:rPr>
          <w:lang w:val="mi-NZ" w:eastAsia="en-NZ"/>
        </w:rPr>
        <w:t>have</w:t>
      </w:r>
      <w:proofErr w:type="spellEnd"/>
      <w:r w:rsidR="00CC7AF3">
        <w:rPr>
          <w:lang w:val="mi-NZ" w:eastAsia="en-NZ"/>
        </w:rPr>
        <w:t xml:space="preserve"> </w:t>
      </w:r>
      <w:proofErr w:type="spellStart"/>
      <w:r w:rsidR="00CC7AF3">
        <w:rPr>
          <w:lang w:val="mi-NZ" w:eastAsia="en-NZ"/>
        </w:rPr>
        <w:t>different</w:t>
      </w:r>
      <w:proofErr w:type="spellEnd"/>
      <w:r w:rsidR="00CC7AF3">
        <w:rPr>
          <w:lang w:val="mi-NZ" w:eastAsia="en-NZ"/>
        </w:rPr>
        <w:t xml:space="preserve"> </w:t>
      </w:r>
      <w:proofErr w:type="spellStart"/>
      <w:r w:rsidR="00CC7AF3">
        <w:rPr>
          <w:lang w:val="mi-NZ" w:eastAsia="en-NZ"/>
        </w:rPr>
        <w:t>reasons</w:t>
      </w:r>
      <w:proofErr w:type="spellEnd"/>
      <w:r w:rsidR="00CC7AF3">
        <w:rPr>
          <w:lang w:val="mi-NZ" w:eastAsia="en-NZ"/>
        </w:rPr>
        <w:t xml:space="preserve">? </w:t>
      </w:r>
      <w:proofErr w:type="spellStart"/>
      <w:r w:rsidR="00AF6102">
        <w:rPr>
          <w:lang w:val="mi-NZ" w:eastAsia="en-NZ"/>
        </w:rPr>
        <w:t>What</w:t>
      </w:r>
      <w:proofErr w:type="spellEnd"/>
      <w:r w:rsidR="00AF6102">
        <w:rPr>
          <w:lang w:val="mi-NZ" w:eastAsia="en-NZ"/>
        </w:rPr>
        <w:t xml:space="preserve"> are </w:t>
      </w:r>
      <w:proofErr w:type="spellStart"/>
      <w:r w:rsidR="00AF6102">
        <w:rPr>
          <w:lang w:val="mi-NZ" w:eastAsia="en-NZ"/>
        </w:rPr>
        <w:t>they</w:t>
      </w:r>
      <w:proofErr w:type="spellEnd"/>
      <w:r w:rsidR="00AF6102">
        <w:rPr>
          <w:lang w:val="mi-NZ" w:eastAsia="en-NZ"/>
        </w:rPr>
        <w:t>?</w:t>
      </w:r>
      <w:r w:rsidR="00CC7AF3">
        <w:rPr>
          <w:lang w:val="mi-NZ" w:eastAsia="en-NZ"/>
        </w:rPr>
        <w:t xml:space="preserve"> </w:t>
      </w:r>
      <w:proofErr w:type="spellStart"/>
      <w:r w:rsidR="00CC7AF3">
        <w:rPr>
          <w:lang w:val="mi-NZ" w:eastAsia="en-NZ"/>
        </w:rPr>
        <w:t>If</w:t>
      </w:r>
      <w:proofErr w:type="spellEnd"/>
      <w:r w:rsidR="00CC7AF3">
        <w:rPr>
          <w:lang w:val="mi-NZ" w:eastAsia="en-NZ"/>
        </w:rPr>
        <w:t xml:space="preserve"> </w:t>
      </w:r>
      <w:proofErr w:type="spellStart"/>
      <w:r w:rsidR="00CC7AF3">
        <w:rPr>
          <w:lang w:val="mi-NZ" w:eastAsia="en-NZ"/>
        </w:rPr>
        <w:t>they</w:t>
      </w:r>
      <w:proofErr w:type="spellEnd"/>
      <w:r w:rsidR="00CC7AF3">
        <w:rPr>
          <w:lang w:val="mi-NZ" w:eastAsia="en-NZ"/>
        </w:rPr>
        <w:t xml:space="preserve"> </w:t>
      </w:r>
      <w:proofErr w:type="spellStart"/>
      <w:r w:rsidR="00CC7AF3">
        <w:rPr>
          <w:lang w:val="mi-NZ" w:eastAsia="en-NZ"/>
        </w:rPr>
        <w:t>have</w:t>
      </w:r>
      <w:proofErr w:type="spellEnd"/>
      <w:r w:rsidR="00CC7AF3">
        <w:rPr>
          <w:lang w:val="mi-NZ" w:eastAsia="en-NZ"/>
        </w:rPr>
        <w:t xml:space="preserve"> a </w:t>
      </w:r>
      <w:proofErr w:type="spellStart"/>
      <w:r w:rsidR="00CC7AF3" w:rsidRPr="008A4349">
        <w:rPr>
          <w:spacing w:val="-4"/>
          <w:lang w:val="mi-NZ" w:eastAsia="en-NZ"/>
        </w:rPr>
        <w:t>different</w:t>
      </w:r>
      <w:proofErr w:type="spellEnd"/>
      <w:r w:rsidR="00CC7AF3" w:rsidRPr="008A4349">
        <w:rPr>
          <w:spacing w:val="-4"/>
          <w:lang w:val="mi-NZ" w:eastAsia="en-NZ"/>
        </w:rPr>
        <w:t xml:space="preserve"> </w:t>
      </w:r>
      <w:proofErr w:type="spellStart"/>
      <w:r w:rsidR="00CC7AF3" w:rsidRPr="008A4349">
        <w:rPr>
          <w:spacing w:val="-4"/>
          <w:lang w:val="mi-NZ" w:eastAsia="en-NZ"/>
        </w:rPr>
        <w:t>opinion</w:t>
      </w:r>
      <w:proofErr w:type="spellEnd"/>
      <w:r w:rsidR="006D0495" w:rsidRPr="008A4349">
        <w:rPr>
          <w:spacing w:val="-4"/>
          <w:lang w:val="mi-NZ" w:eastAsia="en-NZ"/>
        </w:rPr>
        <w:t>,</w:t>
      </w:r>
      <w:r w:rsidR="00CC7AF3" w:rsidRPr="008A4349">
        <w:rPr>
          <w:spacing w:val="-4"/>
          <w:lang w:val="mi-NZ" w:eastAsia="en-NZ"/>
        </w:rPr>
        <w:t xml:space="preserve"> </w:t>
      </w:r>
      <w:proofErr w:type="spellStart"/>
      <w:r w:rsidR="00277E6D" w:rsidRPr="008A4349">
        <w:rPr>
          <w:b/>
          <w:spacing w:val="-4"/>
          <w:lang w:val="mi-NZ" w:eastAsia="en-NZ"/>
        </w:rPr>
        <w:t>ask</w:t>
      </w:r>
      <w:proofErr w:type="spellEnd"/>
      <w:r w:rsidR="00277E6D" w:rsidRPr="008A4349">
        <w:rPr>
          <w:spacing w:val="-4"/>
          <w:lang w:val="mi-NZ" w:eastAsia="en-NZ"/>
        </w:rPr>
        <w:t xml:space="preserve"> </w:t>
      </w:r>
      <w:proofErr w:type="spellStart"/>
      <w:r w:rsidR="00277E6D" w:rsidRPr="008A4349">
        <w:rPr>
          <w:spacing w:val="-4"/>
          <w:lang w:val="mi-NZ" w:eastAsia="en-NZ"/>
        </w:rPr>
        <w:t>them</w:t>
      </w:r>
      <w:proofErr w:type="spellEnd"/>
      <w:r w:rsidR="00277E6D" w:rsidRPr="008A4349">
        <w:rPr>
          <w:spacing w:val="-4"/>
          <w:lang w:val="mi-NZ" w:eastAsia="en-NZ"/>
        </w:rPr>
        <w:t xml:space="preserve"> to </w:t>
      </w:r>
      <w:proofErr w:type="spellStart"/>
      <w:r w:rsidR="00277E6D" w:rsidRPr="008A4349">
        <w:rPr>
          <w:spacing w:val="-4"/>
          <w:lang w:val="mi-NZ" w:eastAsia="en-NZ"/>
        </w:rPr>
        <w:t>tell</w:t>
      </w:r>
      <w:proofErr w:type="spellEnd"/>
      <w:r w:rsidR="00277E6D" w:rsidRPr="008A4349">
        <w:rPr>
          <w:spacing w:val="-4"/>
          <w:lang w:val="mi-NZ" w:eastAsia="en-NZ"/>
        </w:rPr>
        <w:t xml:space="preserve"> </w:t>
      </w:r>
      <w:proofErr w:type="spellStart"/>
      <w:r w:rsidR="00277E6D" w:rsidRPr="008A4349">
        <w:rPr>
          <w:spacing w:val="-4"/>
          <w:lang w:val="mi-NZ" w:eastAsia="en-NZ"/>
        </w:rPr>
        <w:t>you</w:t>
      </w:r>
      <w:proofErr w:type="spellEnd"/>
      <w:r w:rsidR="00277E6D" w:rsidRPr="008A4349">
        <w:rPr>
          <w:spacing w:val="-4"/>
          <w:lang w:val="mi-NZ" w:eastAsia="en-NZ"/>
        </w:rPr>
        <w:t xml:space="preserve"> </w:t>
      </w:r>
      <w:proofErr w:type="spellStart"/>
      <w:r w:rsidR="00277E6D" w:rsidRPr="008A4349">
        <w:rPr>
          <w:spacing w:val="-4"/>
          <w:lang w:val="mi-NZ" w:eastAsia="en-NZ"/>
        </w:rPr>
        <w:t>why</w:t>
      </w:r>
      <w:proofErr w:type="spellEnd"/>
      <w:r w:rsidR="00277E6D" w:rsidRPr="008A4349">
        <w:rPr>
          <w:spacing w:val="-4"/>
          <w:lang w:val="mi-NZ" w:eastAsia="en-NZ"/>
        </w:rPr>
        <w:t xml:space="preserve"> </w:t>
      </w:r>
      <w:proofErr w:type="spellStart"/>
      <w:r w:rsidR="00AF6102" w:rsidRPr="008A4349">
        <w:rPr>
          <w:spacing w:val="-4"/>
          <w:lang w:val="mi-NZ" w:eastAsia="en-NZ"/>
        </w:rPr>
        <w:t>they</w:t>
      </w:r>
      <w:proofErr w:type="spellEnd"/>
      <w:r w:rsidR="00AF6102" w:rsidRPr="008A4349">
        <w:rPr>
          <w:spacing w:val="-4"/>
          <w:lang w:val="mi-NZ" w:eastAsia="en-NZ"/>
        </w:rPr>
        <w:t xml:space="preserve"> </w:t>
      </w:r>
      <w:proofErr w:type="spellStart"/>
      <w:r w:rsidR="00AF6102" w:rsidRPr="008A4349">
        <w:rPr>
          <w:spacing w:val="-4"/>
          <w:lang w:val="mi-NZ" w:eastAsia="en-NZ"/>
        </w:rPr>
        <w:t>think</w:t>
      </w:r>
      <w:proofErr w:type="spellEnd"/>
      <w:r w:rsidR="00AF6102" w:rsidRPr="008A4349">
        <w:rPr>
          <w:spacing w:val="-4"/>
          <w:lang w:val="mi-NZ" w:eastAsia="en-NZ"/>
        </w:rPr>
        <w:t xml:space="preserve"> </w:t>
      </w:r>
      <w:proofErr w:type="spellStart"/>
      <w:r w:rsidR="00AF6102" w:rsidRPr="008A4349">
        <w:rPr>
          <w:spacing w:val="-4"/>
          <w:lang w:val="mi-NZ" w:eastAsia="en-NZ"/>
        </w:rPr>
        <w:t>that</w:t>
      </w:r>
      <w:proofErr w:type="spellEnd"/>
      <w:r w:rsidR="00277E6D" w:rsidRPr="008A4349">
        <w:rPr>
          <w:spacing w:val="-4"/>
          <w:lang w:val="mi-NZ" w:eastAsia="en-NZ"/>
        </w:rPr>
        <w:t xml:space="preserve"> (</w:t>
      </w:r>
      <w:proofErr w:type="spellStart"/>
      <w:r w:rsidR="00277E6D" w:rsidRPr="008A4349">
        <w:rPr>
          <w:spacing w:val="-4"/>
          <w:lang w:val="mi-NZ" w:eastAsia="en-NZ"/>
        </w:rPr>
        <w:t>remember</w:t>
      </w:r>
      <w:proofErr w:type="spellEnd"/>
      <w:r w:rsidR="00277E6D" w:rsidRPr="008A4349">
        <w:rPr>
          <w:spacing w:val="-4"/>
          <w:lang w:val="mi-NZ" w:eastAsia="en-NZ"/>
        </w:rPr>
        <w:t xml:space="preserve"> </w:t>
      </w:r>
      <w:proofErr w:type="spellStart"/>
      <w:r w:rsidR="00277E6D" w:rsidRPr="008A4349">
        <w:rPr>
          <w:spacing w:val="-4"/>
          <w:lang w:val="mi-NZ" w:eastAsia="en-NZ"/>
        </w:rPr>
        <w:t>back</w:t>
      </w:r>
      <w:proofErr w:type="spellEnd"/>
      <w:r w:rsidR="00277E6D" w:rsidRPr="008A4349">
        <w:rPr>
          <w:spacing w:val="-4"/>
          <w:lang w:val="mi-NZ" w:eastAsia="en-NZ"/>
        </w:rPr>
        <w:t xml:space="preserve"> to </w:t>
      </w:r>
      <w:proofErr w:type="spellStart"/>
      <w:r w:rsidR="00277E6D" w:rsidRPr="008A4349">
        <w:rPr>
          <w:spacing w:val="-4"/>
          <w:lang w:val="mi-NZ" w:eastAsia="en-NZ"/>
        </w:rPr>
        <w:t>the</w:t>
      </w:r>
      <w:proofErr w:type="spellEnd"/>
      <w:r w:rsidR="00277E6D" w:rsidRPr="008A4349">
        <w:rPr>
          <w:spacing w:val="-4"/>
          <w:lang w:val="mi-NZ" w:eastAsia="en-NZ"/>
        </w:rPr>
        <w:t xml:space="preserve"> </w:t>
      </w:r>
      <w:proofErr w:type="spellStart"/>
      <w:r w:rsidR="00277E6D" w:rsidRPr="008A4349">
        <w:rPr>
          <w:spacing w:val="-4"/>
          <w:lang w:val="mi-NZ" w:eastAsia="en-NZ"/>
        </w:rPr>
        <w:t>fishbone</w:t>
      </w:r>
      <w:proofErr w:type="spellEnd"/>
      <w:r w:rsidR="00277E6D">
        <w:rPr>
          <w:lang w:val="mi-NZ" w:eastAsia="en-NZ"/>
        </w:rPr>
        <w:t xml:space="preserve"> </w:t>
      </w:r>
      <w:proofErr w:type="spellStart"/>
      <w:r w:rsidR="00277E6D">
        <w:rPr>
          <w:lang w:val="mi-NZ" w:eastAsia="en-NZ"/>
        </w:rPr>
        <w:t>plan</w:t>
      </w:r>
      <w:proofErr w:type="spellEnd"/>
      <w:r w:rsidR="00277E6D">
        <w:rPr>
          <w:lang w:val="mi-NZ" w:eastAsia="en-NZ"/>
        </w:rPr>
        <w:t xml:space="preserve"> </w:t>
      </w:r>
      <w:proofErr w:type="spellStart"/>
      <w:r w:rsidR="00277E6D">
        <w:rPr>
          <w:lang w:val="mi-NZ" w:eastAsia="en-NZ"/>
        </w:rPr>
        <w:t>you</w:t>
      </w:r>
      <w:proofErr w:type="spellEnd"/>
      <w:r w:rsidR="00277E6D">
        <w:rPr>
          <w:lang w:val="mi-NZ" w:eastAsia="en-NZ"/>
        </w:rPr>
        <w:t xml:space="preserve"> </w:t>
      </w:r>
      <w:proofErr w:type="spellStart"/>
      <w:r w:rsidR="00277E6D">
        <w:rPr>
          <w:lang w:val="mi-NZ" w:eastAsia="en-NZ"/>
        </w:rPr>
        <w:t>made</w:t>
      </w:r>
      <w:proofErr w:type="spellEnd"/>
      <w:r w:rsidR="00277E6D">
        <w:rPr>
          <w:lang w:val="mi-NZ" w:eastAsia="en-NZ"/>
        </w:rPr>
        <w:t xml:space="preserve"> where </w:t>
      </w:r>
      <w:proofErr w:type="spellStart"/>
      <w:r w:rsidR="00277E6D">
        <w:rPr>
          <w:lang w:val="mi-NZ" w:eastAsia="en-NZ"/>
        </w:rPr>
        <w:t>you</w:t>
      </w:r>
      <w:proofErr w:type="spellEnd"/>
      <w:r w:rsidR="00277E6D">
        <w:rPr>
          <w:lang w:val="mi-NZ" w:eastAsia="en-NZ"/>
        </w:rPr>
        <w:t xml:space="preserve"> </w:t>
      </w:r>
      <w:proofErr w:type="spellStart"/>
      <w:r w:rsidR="00277E6D">
        <w:rPr>
          <w:lang w:val="mi-NZ" w:eastAsia="en-NZ"/>
        </w:rPr>
        <w:t>listed</w:t>
      </w:r>
      <w:proofErr w:type="spellEnd"/>
      <w:r w:rsidR="00277E6D">
        <w:rPr>
          <w:lang w:val="mi-NZ" w:eastAsia="en-NZ"/>
        </w:rPr>
        <w:t xml:space="preserve"> </w:t>
      </w:r>
      <w:proofErr w:type="spellStart"/>
      <w:r w:rsidR="00277E6D">
        <w:rPr>
          <w:lang w:val="mi-NZ" w:eastAsia="en-NZ"/>
        </w:rPr>
        <w:t>three</w:t>
      </w:r>
      <w:proofErr w:type="spellEnd"/>
      <w:r w:rsidR="00277E6D">
        <w:rPr>
          <w:lang w:val="mi-NZ" w:eastAsia="en-NZ"/>
        </w:rPr>
        <w:t xml:space="preserve"> </w:t>
      </w:r>
      <w:proofErr w:type="spellStart"/>
      <w:r w:rsidR="00277E6D">
        <w:rPr>
          <w:lang w:val="mi-NZ" w:eastAsia="en-NZ"/>
        </w:rPr>
        <w:t>main</w:t>
      </w:r>
      <w:proofErr w:type="spellEnd"/>
      <w:r w:rsidR="00277E6D">
        <w:rPr>
          <w:lang w:val="mi-NZ" w:eastAsia="en-NZ"/>
        </w:rPr>
        <w:t xml:space="preserve"> </w:t>
      </w:r>
      <w:proofErr w:type="spellStart"/>
      <w:r w:rsidR="00277E6D">
        <w:rPr>
          <w:lang w:val="mi-NZ" w:eastAsia="en-NZ"/>
        </w:rPr>
        <w:t>points</w:t>
      </w:r>
      <w:proofErr w:type="spellEnd"/>
      <w:r w:rsidR="00277E6D">
        <w:rPr>
          <w:lang w:val="mi-NZ" w:eastAsia="en-NZ"/>
        </w:rPr>
        <w:t>).</w:t>
      </w:r>
      <w:r w:rsidR="00905323">
        <w:rPr>
          <w:lang w:val="mi-NZ" w:eastAsia="en-NZ"/>
        </w:rPr>
        <w:t xml:space="preserve"> </w:t>
      </w:r>
      <w:proofErr w:type="spellStart"/>
      <w:r w:rsidR="00A57C19">
        <w:rPr>
          <w:lang w:val="mi-NZ" w:eastAsia="en-NZ"/>
        </w:rPr>
        <w:t>Do</w:t>
      </w:r>
      <w:proofErr w:type="spellEnd"/>
      <w:r w:rsidR="00A57C19">
        <w:rPr>
          <w:lang w:val="mi-NZ" w:eastAsia="en-NZ"/>
        </w:rPr>
        <w:t xml:space="preserve"> </w:t>
      </w:r>
      <w:proofErr w:type="spellStart"/>
      <w:r w:rsidR="00A57C19">
        <w:rPr>
          <w:lang w:val="mi-NZ" w:eastAsia="en-NZ"/>
        </w:rPr>
        <w:t>they</w:t>
      </w:r>
      <w:proofErr w:type="spellEnd"/>
      <w:r w:rsidR="00A57C19">
        <w:rPr>
          <w:lang w:val="mi-NZ" w:eastAsia="en-NZ"/>
        </w:rPr>
        <w:t xml:space="preserve"> </w:t>
      </w:r>
      <w:proofErr w:type="spellStart"/>
      <w:r w:rsidR="00A57C19">
        <w:rPr>
          <w:lang w:val="mi-NZ" w:eastAsia="en-NZ"/>
        </w:rPr>
        <w:t>have</w:t>
      </w:r>
      <w:proofErr w:type="spellEnd"/>
      <w:r w:rsidR="00A57C19">
        <w:rPr>
          <w:lang w:val="mi-NZ" w:eastAsia="en-NZ"/>
        </w:rPr>
        <w:t xml:space="preserve"> </w:t>
      </w:r>
      <w:proofErr w:type="spellStart"/>
      <w:r w:rsidR="00A57C19">
        <w:rPr>
          <w:lang w:val="mi-NZ" w:eastAsia="en-NZ"/>
        </w:rPr>
        <w:t>three</w:t>
      </w:r>
      <w:proofErr w:type="spellEnd"/>
      <w:r w:rsidR="00A57C19">
        <w:rPr>
          <w:lang w:val="mi-NZ" w:eastAsia="en-NZ"/>
        </w:rPr>
        <w:t xml:space="preserve"> </w:t>
      </w:r>
      <w:proofErr w:type="spellStart"/>
      <w:r w:rsidR="00A57C19">
        <w:rPr>
          <w:lang w:val="mi-NZ" w:eastAsia="en-NZ"/>
        </w:rPr>
        <w:t>main</w:t>
      </w:r>
      <w:proofErr w:type="spellEnd"/>
      <w:r w:rsidR="00A57C19">
        <w:rPr>
          <w:lang w:val="mi-NZ" w:eastAsia="en-NZ"/>
        </w:rPr>
        <w:t xml:space="preserve"> </w:t>
      </w:r>
      <w:proofErr w:type="spellStart"/>
      <w:r w:rsidR="00A57C19">
        <w:rPr>
          <w:lang w:val="mi-NZ" w:eastAsia="en-NZ"/>
        </w:rPr>
        <w:t>reasons</w:t>
      </w:r>
      <w:proofErr w:type="spellEnd"/>
      <w:r w:rsidR="00A57C19">
        <w:rPr>
          <w:lang w:val="mi-NZ" w:eastAsia="en-NZ"/>
        </w:rPr>
        <w:t>?</w:t>
      </w:r>
    </w:p>
    <w:p w14:paraId="6834B194" w14:textId="5B8C8AE2" w:rsidR="0059460C" w:rsidRDefault="000A7725" w:rsidP="002C684C">
      <w:pPr>
        <w:jc w:val="center"/>
        <w:rPr>
          <w:lang w:val="mi-NZ" w:eastAsia="en-NZ"/>
        </w:rPr>
      </w:pPr>
      <w:r>
        <w:rPr>
          <w:noProof/>
        </w:rPr>
        <w:drawing>
          <wp:inline distT="0" distB="0" distL="0" distR="0" wp14:anchorId="6B86021F" wp14:editId="6B3022C2">
            <wp:extent cx="3686175" cy="1819229"/>
            <wp:effectExtent l="0" t="0" r="0" b="0"/>
            <wp:docPr id="780784080" name="Picture 780784080" descr="A group of people standing toge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0" name="Picture 780784080" descr="A group of people standing together&#10;&#10;Description automatically generated with low confidence"/>
                    <pic:cNvPicPr/>
                  </pic:nvPicPr>
                  <pic:blipFill>
                    <a:blip r:embed="rId77"/>
                    <a:stretch>
                      <a:fillRect/>
                    </a:stretch>
                  </pic:blipFill>
                  <pic:spPr>
                    <a:xfrm>
                      <a:off x="0" y="0"/>
                      <a:ext cx="3702714" cy="1827392"/>
                    </a:xfrm>
                    <a:prstGeom prst="rect">
                      <a:avLst/>
                    </a:prstGeom>
                  </pic:spPr>
                </pic:pic>
              </a:graphicData>
            </a:graphic>
          </wp:inline>
        </w:drawing>
      </w:r>
    </w:p>
    <w:p w14:paraId="4F01CE35" w14:textId="3EB28C44" w:rsidR="00A43798" w:rsidRPr="008E14D1" w:rsidRDefault="00A43798" w:rsidP="00CE65A2">
      <w:pPr>
        <w:pStyle w:val="BH1"/>
      </w:pPr>
      <w:proofErr w:type="spellStart"/>
      <w:r w:rsidRPr="008E14D1">
        <w:lastRenderedPageBreak/>
        <w:t>Day</w:t>
      </w:r>
      <w:proofErr w:type="spellEnd"/>
      <w:r w:rsidRPr="008E14D1">
        <w:t xml:space="preserve"> </w:t>
      </w:r>
      <w:r>
        <w:t>10</w:t>
      </w:r>
      <w:r w:rsidRPr="008E14D1">
        <w:t xml:space="preserve"> </w:t>
      </w:r>
      <w:proofErr w:type="spellStart"/>
      <w:r>
        <w:t>a</w:t>
      </w:r>
      <w:r w:rsidRPr="008E14D1">
        <w:t>ctivity</w:t>
      </w:r>
      <w:proofErr w:type="spellEnd"/>
      <w:r w:rsidRPr="008E14D1">
        <w:t xml:space="preserve"> </w:t>
      </w:r>
      <w:r>
        <w:t>2</w:t>
      </w:r>
      <w:r w:rsidRPr="008E14D1">
        <w:t>:</w:t>
      </w:r>
      <w:r>
        <w:rPr>
          <w:noProof/>
        </w:rPr>
        <w:t xml:space="preserve"> </w:t>
      </w:r>
      <w:r w:rsidR="001B7D99">
        <w:rPr>
          <w:noProof/>
        </w:rPr>
        <w:t>Displaying the data</w:t>
      </w:r>
      <w:r w:rsidR="00C17329">
        <w:rPr>
          <w:noProof/>
        </w:rPr>
        <w:tab/>
      </w:r>
    </w:p>
    <w:p w14:paraId="1350B4A7" w14:textId="77777777" w:rsidR="00A43798" w:rsidRPr="005E697C" w:rsidRDefault="00A43798" w:rsidP="002C684C">
      <w:pPr>
        <w:spacing w:before="120"/>
        <w:rPr>
          <w:b/>
          <w:color w:val="3472AC"/>
        </w:rPr>
      </w:pPr>
      <w:r w:rsidRPr="005E697C">
        <w:rPr>
          <w:b/>
          <w:color w:val="3472AC"/>
        </w:rPr>
        <w:t>Notes for teachers and whānau</w:t>
      </w:r>
    </w:p>
    <w:p w14:paraId="22C337DE" w14:textId="77777777" w:rsidR="002C684C" w:rsidRPr="005E697C" w:rsidRDefault="00C17329" w:rsidP="002C684C">
      <w:r w:rsidRPr="005E697C">
        <w:t xml:space="preserve">This week your learner has posed investigative questions, designed data collection </w:t>
      </w:r>
      <w:r w:rsidR="007D76CB" w:rsidRPr="005E697C">
        <w:t>methods,</w:t>
      </w:r>
      <w:r w:rsidRPr="005E697C">
        <w:t xml:space="preserve"> and collected and collated data.</w:t>
      </w:r>
      <w:r w:rsidR="00905323" w:rsidRPr="005E697C">
        <w:t xml:space="preserve"> </w:t>
      </w:r>
      <w:r w:rsidRPr="005E697C">
        <w:t xml:space="preserve">This activity allows them the chance to complete the statistical investigation </w:t>
      </w:r>
      <w:r w:rsidR="00F14594" w:rsidRPr="005E697C">
        <w:t>cycle by displaying collected data</w:t>
      </w:r>
      <w:r w:rsidR="002C684C" w:rsidRPr="005E697C">
        <w:t>,</w:t>
      </w:r>
      <w:r w:rsidR="00F14594" w:rsidRPr="005E697C">
        <w:t xml:space="preserve"> and then make statements and conclusions</w:t>
      </w:r>
      <w:r w:rsidR="00747DA6" w:rsidRPr="005E697C">
        <w:t>.</w:t>
      </w:r>
      <w:r w:rsidR="00551A6B" w:rsidRPr="005E697C">
        <w:t xml:space="preserve"> </w:t>
      </w:r>
    </w:p>
    <w:p w14:paraId="1DC3B62F" w14:textId="02C21697" w:rsidR="00A43798" w:rsidRPr="005E697C" w:rsidRDefault="00A43798" w:rsidP="002C684C">
      <w:pPr>
        <w:spacing w:after="0"/>
      </w:pPr>
      <w:r w:rsidRPr="005E697C">
        <w:t xml:space="preserve">Learners will be exploring the learning area of </w:t>
      </w:r>
      <w:r w:rsidR="00747DA6" w:rsidRPr="005E697C">
        <w:t xml:space="preserve">maths </w:t>
      </w:r>
      <w:r w:rsidR="002C684C" w:rsidRPr="005E697C">
        <w:t>–</w:t>
      </w:r>
      <w:r w:rsidR="00747DA6" w:rsidRPr="005E697C">
        <w:t xml:space="preserve"> statistics</w:t>
      </w:r>
      <w:r w:rsidR="002C684C" w:rsidRPr="005E697C">
        <w:t>.</w:t>
      </w:r>
    </w:p>
    <w:p w14:paraId="7830E5FD" w14:textId="77777777" w:rsidR="00A43798" w:rsidRDefault="004279CF" w:rsidP="002C684C">
      <w:r>
        <w:pict w14:anchorId="19FE22ED">
          <v:rect id="_x0000_i1064" style="width:0;height:1.5pt" o:hralign="center" o:hrstd="t" o:hr="t" fillcolor="#a0a0a0" stroked="f"/>
        </w:pict>
      </w:r>
    </w:p>
    <w:p w14:paraId="06F40E9A" w14:textId="6DA61C3C" w:rsidR="00A43798" w:rsidRPr="008E14D1" w:rsidRDefault="00A43798" w:rsidP="002C684C">
      <w:pPr>
        <w:pStyle w:val="LI"/>
        <w:spacing w:line="276" w:lineRule="auto"/>
        <w:rPr>
          <w:bCs/>
        </w:rPr>
      </w:pPr>
      <w:r w:rsidRPr="008E14D1">
        <w:t xml:space="preserve">I am learning to: </w:t>
      </w:r>
      <w:r w:rsidR="009B7DB0">
        <w:t xml:space="preserve">display collected data and make statements </w:t>
      </w:r>
      <w:r w:rsidR="005B4693">
        <w:t>about the displays of data</w:t>
      </w:r>
      <w:r w:rsidR="00376679">
        <w:t>,</w:t>
      </w:r>
      <w:r w:rsidR="009B7DB0">
        <w:t xml:space="preserve"> and conclusions </w:t>
      </w:r>
      <w:r w:rsidR="005B4693">
        <w:t>based on a statistical investigation</w:t>
      </w:r>
      <w:r w:rsidR="00636417">
        <w:t>.</w:t>
      </w:r>
    </w:p>
    <w:p w14:paraId="5BE0EECE" w14:textId="77777777" w:rsidR="00A43798" w:rsidRPr="00CA3174" w:rsidRDefault="00A43798" w:rsidP="002C684C">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5F362BE7" w14:textId="302B26A6" w:rsidR="00A43798" w:rsidRDefault="00636417" w:rsidP="002C684C">
      <w:pPr>
        <w:pStyle w:val="ListParagraph"/>
        <w:numPr>
          <w:ilvl w:val="0"/>
          <w:numId w:val="4"/>
        </w:numPr>
        <w:rPr>
          <w:lang w:val="mi-NZ"/>
        </w:rPr>
      </w:pPr>
      <w:r>
        <w:rPr>
          <w:lang w:val="mi-NZ"/>
        </w:rPr>
        <w:t>30</w:t>
      </w:r>
      <w:r w:rsidR="00A43798" w:rsidRPr="00CA3174">
        <w:rPr>
          <w:lang w:val="mi-NZ"/>
        </w:rPr>
        <w:t xml:space="preserve"> </w:t>
      </w:r>
      <w:proofErr w:type="spellStart"/>
      <w:r w:rsidR="00A43798" w:rsidRPr="00CA3174">
        <w:rPr>
          <w:lang w:val="mi-NZ"/>
        </w:rPr>
        <w:t>minutes</w:t>
      </w:r>
      <w:proofErr w:type="spellEnd"/>
    </w:p>
    <w:p w14:paraId="6B91E369" w14:textId="77777777" w:rsidR="00293A7C" w:rsidRPr="00293A7C" w:rsidRDefault="00293A7C" w:rsidP="002C684C">
      <w:pPr>
        <w:pStyle w:val="ListParagraph"/>
        <w:numPr>
          <w:ilvl w:val="0"/>
          <w:numId w:val="4"/>
        </w:numPr>
        <w:spacing w:after="0"/>
        <w:textAlignment w:val="baseline"/>
        <w:rPr>
          <w:rFonts w:eastAsia="Times New Roman"/>
          <w:lang w:eastAsia="en-NZ"/>
        </w:rPr>
      </w:pPr>
      <w:r>
        <w:rPr>
          <w:rFonts w:eastAsia="Times New Roman"/>
          <w:color w:val="000000"/>
          <w:lang w:eastAsia="en-NZ"/>
        </w:rPr>
        <w:t>Home learning book</w:t>
      </w:r>
    </w:p>
    <w:p w14:paraId="3C3F194E" w14:textId="6A07D486" w:rsidR="00CE65A2" w:rsidRPr="00581D1F" w:rsidRDefault="00293A7C" w:rsidP="002C684C">
      <w:pPr>
        <w:pStyle w:val="ListParagraph"/>
        <w:numPr>
          <w:ilvl w:val="0"/>
          <w:numId w:val="4"/>
        </w:numPr>
        <w:spacing w:after="0"/>
        <w:textAlignment w:val="baseline"/>
        <w:rPr>
          <w:rFonts w:eastAsia="Times New Roman"/>
          <w:lang w:eastAsia="en-NZ"/>
        </w:rPr>
      </w:pPr>
      <w:r>
        <w:rPr>
          <w:rFonts w:eastAsia="Times New Roman"/>
          <w:color w:val="000000"/>
          <w:lang w:eastAsia="en-NZ"/>
        </w:rPr>
        <w:t>Coloured pencils, felts, crayons</w:t>
      </w:r>
      <w:r w:rsidR="00CE65A2" w:rsidRPr="00581D1F">
        <w:rPr>
          <w:rFonts w:eastAsia="Times New Roman"/>
          <w:color w:val="000000"/>
          <w:lang w:eastAsia="en-NZ"/>
        </w:rPr>
        <w:t> </w:t>
      </w:r>
    </w:p>
    <w:p w14:paraId="5BBA9DC0" w14:textId="6AE94B10" w:rsidR="00A43798" w:rsidRPr="008E14D1" w:rsidRDefault="00A43798" w:rsidP="002C684C">
      <w:pPr>
        <w:pStyle w:val="BH2"/>
      </w:pPr>
      <w:proofErr w:type="spellStart"/>
      <w:r>
        <w:t>Your</w:t>
      </w:r>
      <w:proofErr w:type="spellEnd"/>
      <w:r>
        <w:t xml:space="preserve"> </w:t>
      </w:r>
      <w:proofErr w:type="spellStart"/>
      <w:r>
        <w:t>task</w:t>
      </w:r>
      <w:proofErr w:type="spellEnd"/>
    </w:p>
    <w:p w14:paraId="4035DC7A" w14:textId="32A8A6D7" w:rsidR="00EE522E" w:rsidRDefault="00E54B1E" w:rsidP="00CE65A2">
      <w:r>
        <w:t>As part of your home learning this week</w:t>
      </w:r>
      <w:r w:rsidR="00120CC0">
        <w:t>,</w:t>
      </w:r>
      <w:r>
        <w:t xml:space="preserve"> you have been learning how to carry out statistical investigations. </w:t>
      </w:r>
      <w:r w:rsidR="009751D6">
        <w:t>Throughout days 6</w:t>
      </w:r>
      <w:r w:rsidR="00317A9E">
        <w:t xml:space="preserve">-8 you </w:t>
      </w:r>
      <w:r w:rsidR="00BB1A76">
        <w:t>explored Room 8</w:t>
      </w:r>
      <w:r w:rsidR="00376679">
        <w:t>’</w:t>
      </w:r>
      <w:r w:rsidR="00BB1A76">
        <w:t>s statistical investigations</w:t>
      </w:r>
      <w:r w:rsidR="00423D9A">
        <w:t>,</w:t>
      </w:r>
      <w:r w:rsidR="00CF743D">
        <w:t xml:space="preserve"> then you </w:t>
      </w:r>
      <w:r w:rsidR="00233A21">
        <w:t>posed an investigative question</w:t>
      </w:r>
      <w:r w:rsidR="00420F11">
        <w:t xml:space="preserve">, designed the </w:t>
      </w:r>
      <w:r w:rsidR="00EE522E">
        <w:t>data collection method</w:t>
      </w:r>
      <w:r w:rsidR="00551A6B">
        <w:t>,</w:t>
      </w:r>
      <w:r w:rsidR="00EE522E">
        <w:t xml:space="preserve"> and collected and collated the data.</w:t>
      </w:r>
    </w:p>
    <w:p w14:paraId="1EB17266" w14:textId="0B154A12" w:rsidR="00CE65A2" w:rsidRDefault="00151185" w:rsidP="00CE65A2">
      <w:r w:rsidRPr="00423D9A">
        <w:rPr>
          <w:b/>
        </w:rPr>
        <w:t>Think</w:t>
      </w:r>
      <w:r>
        <w:t xml:space="preserve"> back to how Room </w:t>
      </w:r>
      <w:r w:rsidR="00681CC5">
        <w:t xml:space="preserve">8 </w:t>
      </w:r>
      <w:r w:rsidR="00374A7A">
        <w:t>displayed the data they collected on the choice squares.</w:t>
      </w:r>
      <w:r w:rsidR="00905323">
        <w:t xml:space="preserve"> </w:t>
      </w:r>
      <w:r w:rsidR="003D3307">
        <w:t>Now</w:t>
      </w:r>
      <w:r w:rsidR="00120CC0">
        <w:t>,</w:t>
      </w:r>
      <w:r w:rsidR="003D3307">
        <w:t xml:space="preserve"> </w:t>
      </w:r>
      <w:r w:rsidR="001560DE" w:rsidRPr="00FF0ADF">
        <w:rPr>
          <w:b/>
        </w:rPr>
        <w:t>look back</w:t>
      </w:r>
      <w:r w:rsidR="001560DE">
        <w:t xml:space="preserve"> at the data you collected when you </w:t>
      </w:r>
      <w:r w:rsidR="00DE44FD">
        <w:t xml:space="preserve">asked </w:t>
      </w:r>
      <w:r w:rsidR="001560DE">
        <w:t xml:space="preserve">your </w:t>
      </w:r>
      <w:r w:rsidR="00DE44FD">
        <w:t>whānau and friends an</w:t>
      </w:r>
      <w:r w:rsidR="001560DE">
        <w:t xml:space="preserve"> </w:t>
      </w:r>
      <w:r w:rsidR="00B211EB">
        <w:t>investigative question</w:t>
      </w:r>
      <w:r w:rsidR="008F25C1">
        <w:t>.</w:t>
      </w:r>
      <w:r w:rsidR="00905323">
        <w:t xml:space="preserve"> </w:t>
      </w:r>
      <w:r w:rsidR="00D90CE9" w:rsidRPr="0092537D">
        <w:rPr>
          <w:b/>
        </w:rPr>
        <w:t>Display</w:t>
      </w:r>
      <w:r w:rsidR="00D90CE9">
        <w:t xml:space="preserve"> this collected data in an appro</w:t>
      </w:r>
      <w:r w:rsidR="00381E64">
        <w:t xml:space="preserve">priate format </w:t>
      </w:r>
      <w:r w:rsidR="00BE6690">
        <w:t>–</w:t>
      </w:r>
      <w:r w:rsidR="00381E64">
        <w:t xml:space="preserve"> </w:t>
      </w:r>
      <w:r w:rsidR="00BE6690">
        <w:t>strip graph, bar graph</w:t>
      </w:r>
      <w:r w:rsidR="00884C02">
        <w:t>, and so on.</w:t>
      </w:r>
    </w:p>
    <w:p w14:paraId="2616D026" w14:textId="4AC73E59" w:rsidR="007F53C7" w:rsidRDefault="007F53C7" w:rsidP="00CE65A2">
      <w:r>
        <w:t>In your home learning book</w:t>
      </w:r>
      <w:r w:rsidR="00120CC0">
        <w:t>,</w:t>
      </w:r>
      <w:r>
        <w:t xml:space="preserve"> </w:t>
      </w:r>
      <w:r w:rsidR="00C429D0" w:rsidRPr="0092537D">
        <w:rPr>
          <w:b/>
        </w:rPr>
        <w:t>write</w:t>
      </w:r>
      <w:r>
        <w:t xml:space="preserve"> statements </w:t>
      </w:r>
      <w:r w:rsidR="00D56C8B">
        <w:t>about the d</w:t>
      </w:r>
      <w:r w:rsidR="00651109">
        <w:t>ata you have just displayed.</w:t>
      </w:r>
      <w:r w:rsidR="00905323">
        <w:t xml:space="preserve"> </w:t>
      </w:r>
      <w:r w:rsidR="0066105C">
        <w:t>You might include statements like:</w:t>
      </w:r>
    </w:p>
    <w:p w14:paraId="76AAA24C" w14:textId="58AFC3CF" w:rsidR="0066105C" w:rsidRDefault="0066105C" w:rsidP="00551A6B">
      <w:pPr>
        <w:pStyle w:val="ListParagraph"/>
        <w:numPr>
          <w:ilvl w:val="0"/>
          <w:numId w:val="45"/>
        </w:numPr>
      </w:pPr>
      <w:r>
        <w:t>More boys liked</w:t>
      </w:r>
      <w:r w:rsidR="00120CC0">
        <w:t xml:space="preserve"> </w:t>
      </w:r>
      <w:r>
        <w:t xml:space="preserve">… </w:t>
      </w:r>
    </w:p>
    <w:p w14:paraId="6FBEE5B8" w14:textId="0643F0F8" w:rsidR="00202435" w:rsidRDefault="00653234" w:rsidP="00551A6B">
      <w:pPr>
        <w:pStyle w:val="ListParagraph"/>
        <w:numPr>
          <w:ilvl w:val="0"/>
          <w:numId w:val="45"/>
        </w:numPr>
      </w:pPr>
      <w:r>
        <w:t xml:space="preserve">There are twice as many people who </w:t>
      </w:r>
      <w:r w:rsidR="005139A8">
        <w:t>chose … than …</w:t>
      </w:r>
    </w:p>
    <w:p w14:paraId="1738E449" w14:textId="66732F5C" w:rsidR="00CE65A2" w:rsidRDefault="00BF4856" w:rsidP="00CE65A2">
      <w:pPr>
        <w:spacing w:after="0"/>
        <w:textAlignment w:val="baseline"/>
      </w:pPr>
      <w:r>
        <w:t>To conclude your statistical investigation</w:t>
      </w:r>
      <w:r w:rsidR="00120CC0">
        <w:t>,</w:t>
      </w:r>
      <w:r>
        <w:t xml:space="preserve"> </w:t>
      </w:r>
      <w:r w:rsidR="009839A9" w:rsidRPr="0092537D">
        <w:rPr>
          <w:b/>
        </w:rPr>
        <w:t>write</w:t>
      </w:r>
      <w:r w:rsidR="009839A9">
        <w:t xml:space="preserve"> </w:t>
      </w:r>
      <w:r w:rsidR="00D32608">
        <w:t xml:space="preserve">two </w:t>
      </w:r>
      <w:r w:rsidR="009E07EC">
        <w:t xml:space="preserve">overall </w:t>
      </w:r>
      <w:r w:rsidR="00D32608">
        <w:t>statements that conclude your statistical investigation.</w:t>
      </w:r>
      <w:r w:rsidR="003E04D9">
        <w:t xml:space="preserve"> </w:t>
      </w:r>
      <w:r w:rsidR="00E369D5">
        <w:t>For example:</w:t>
      </w:r>
    </w:p>
    <w:p w14:paraId="1802226E" w14:textId="2E112C9C" w:rsidR="009E07EC" w:rsidRDefault="00185636" w:rsidP="00551A6B">
      <w:pPr>
        <w:pStyle w:val="ListParagraph"/>
        <w:numPr>
          <w:ilvl w:val="0"/>
          <w:numId w:val="48"/>
        </w:numPr>
      </w:pPr>
      <w:r>
        <w:t>The evidence presented here shows that overall</w:t>
      </w:r>
      <w:r w:rsidR="00AA36DB">
        <w:t xml:space="preserve"> </w:t>
      </w:r>
      <w:r>
        <w:t>…</w:t>
      </w:r>
    </w:p>
    <w:p w14:paraId="59EDB42C" w14:textId="3F072AB6" w:rsidR="00185636" w:rsidRDefault="00E47B08" w:rsidP="00551A6B">
      <w:pPr>
        <w:pStyle w:val="ListParagraph"/>
        <w:numPr>
          <w:ilvl w:val="0"/>
          <w:numId w:val="48"/>
        </w:numPr>
      </w:pPr>
      <w:r>
        <w:t xml:space="preserve">By asking (insert question you asked), I can see that </w:t>
      </w:r>
      <w:r w:rsidR="004B4FDE">
        <w:t>the most popular choice was</w:t>
      </w:r>
      <w:r w:rsidR="00AA36DB">
        <w:t xml:space="preserve"> </w:t>
      </w:r>
      <w:r w:rsidR="00AC6B6A">
        <w:t>…</w:t>
      </w:r>
    </w:p>
    <w:p w14:paraId="6238D6F0" w14:textId="15794BF7" w:rsidR="006F2FE8" w:rsidRDefault="006F2FE8" w:rsidP="009E07EC">
      <w:r>
        <w:t xml:space="preserve">Finally, </w:t>
      </w:r>
      <w:r w:rsidRPr="00E369D5">
        <w:rPr>
          <w:b/>
        </w:rPr>
        <w:t>share</w:t>
      </w:r>
      <w:r>
        <w:t xml:space="preserve"> the data you have displayed</w:t>
      </w:r>
      <w:r w:rsidR="00E369D5">
        <w:t>,</w:t>
      </w:r>
      <w:r>
        <w:t xml:space="preserve"> and statements you have made with your whānau.</w:t>
      </w:r>
    </w:p>
    <w:p w14:paraId="04210F20" w14:textId="24EF8DDC" w:rsidR="003E04D9" w:rsidRPr="00207704" w:rsidRDefault="003E04D9" w:rsidP="00CE65A2">
      <w:pPr>
        <w:spacing w:after="0"/>
        <w:textAlignment w:val="baseline"/>
        <w:rPr>
          <w:rFonts w:ascii="Segoe UI" w:eastAsia="Times New Roman" w:hAnsi="Segoe UI" w:cs="Segoe UI"/>
          <w:sz w:val="18"/>
          <w:szCs w:val="18"/>
          <w:lang w:eastAsia="en-NZ"/>
        </w:rPr>
      </w:pPr>
    </w:p>
    <w:p w14:paraId="7C9A8BA0" w14:textId="77777777" w:rsidR="00CE65A2" w:rsidRPr="008E14D1" w:rsidRDefault="00CE65A2" w:rsidP="00CE65A2">
      <w:pPr>
        <w:pStyle w:val="GH2"/>
        <w:rPr>
          <w:color w:val="3472AC"/>
        </w:rPr>
      </w:pPr>
    </w:p>
    <w:p w14:paraId="4FEB616D" w14:textId="7805C530" w:rsidR="00A43798" w:rsidRPr="008E14D1" w:rsidRDefault="00A43798" w:rsidP="00A43798">
      <w:pPr>
        <w:pStyle w:val="BH1"/>
        <w:spacing w:line="276" w:lineRule="auto"/>
      </w:pPr>
      <w:r>
        <w:br w:type="column"/>
      </w:r>
      <w:proofErr w:type="spellStart"/>
      <w:r w:rsidRPr="008E14D1">
        <w:lastRenderedPageBreak/>
        <w:t>Day</w:t>
      </w:r>
      <w:proofErr w:type="spellEnd"/>
      <w:r w:rsidRPr="008E14D1">
        <w:t xml:space="preserve"> </w:t>
      </w:r>
      <w:r>
        <w:t>10</w:t>
      </w:r>
      <w:r w:rsidRPr="008E14D1">
        <w:t xml:space="preserve"> </w:t>
      </w:r>
      <w:proofErr w:type="spellStart"/>
      <w:r>
        <w:t>a</w:t>
      </w:r>
      <w:r w:rsidRPr="008E14D1">
        <w:t>ctivity</w:t>
      </w:r>
      <w:proofErr w:type="spellEnd"/>
      <w:r w:rsidRPr="008E14D1">
        <w:t xml:space="preserve"> </w:t>
      </w:r>
      <w:r>
        <w:t>3</w:t>
      </w:r>
      <w:r w:rsidRPr="008E14D1">
        <w:t>:</w:t>
      </w:r>
      <w:r>
        <w:rPr>
          <w:noProof/>
        </w:rPr>
        <w:t xml:space="preserve"> </w:t>
      </w:r>
      <w:r w:rsidR="00086AB5">
        <w:rPr>
          <w:noProof/>
        </w:rPr>
        <w:t>Outstanding citizens</w:t>
      </w:r>
    </w:p>
    <w:p w14:paraId="14056672" w14:textId="77777777" w:rsidR="00A43798" w:rsidRPr="00AA36DB" w:rsidRDefault="00A43798" w:rsidP="00E369D5">
      <w:pPr>
        <w:spacing w:before="120"/>
        <w:rPr>
          <w:b/>
          <w:color w:val="3472AC"/>
        </w:rPr>
      </w:pPr>
      <w:r w:rsidRPr="00AA36DB">
        <w:rPr>
          <w:b/>
          <w:color w:val="3472AC"/>
        </w:rPr>
        <w:t>Notes for teachers and whānau</w:t>
      </w:r>
    </w:p>
    <w:p w14:paraId="2E37E0B5" w14:textId="1E2DEF82" w:rsidR="00A43798" w:rsidRPr="00AA36DB" w:rsidRDefault="00086AB5" w:rsidP="00E369D5">
      <w:r w:rsidRPr="00AA36DB">
        <w:t>To conclude the week</w:t>
      </w:r>
      <w:r w:rsidR="00E369D5" w:rsidRPr="00AA36DB">
        <w:rPr>
          <w:iCs/>
        </w:rPr>
        <w:t>,</w:t>
      </w:r>
      <w:r w:rsidRPr="00AA36DB">
        <w:t xml:space="preserve"> your learner will share with their whānau </w:t>
      </w:r>
      <w:r w:rsidR="006D2CBE" w:rsidRPr="00AA36DB">
        <w:t xml:space="preserve">a scenario where </w:t>
      </w:r>
      <w:r w:rsidR="003619D7" w:rsidRPr="00AA36DB">
        <w:t xml:space="preserve">outstanding citizens take on their own responsibility with no expectation for </w:t>
      </w:r>
      <w:r w:rsidR="008267CD" w:rsidRPr="00AA36DB">
        <w:t>reward.</w:t>
      </w:r>
      <w:r w:rsidR="00905323" w:rsidRPr="00AA36DB">
        <w:t xml:space="preserve"> </w:t>
      </w:r>
    </w:p>
    <w:p w14:paraId="30B4498F" w14:textId="12F1851A" w:rsidR="00A43798" w:rsidRDefault="00A43798" w:rsidP="00E369D5">
      <w:pPr>
        <w:spacing w:after="0"/>
        <w:ind w:right="2347"/>
        <w:rPr>
          <w:i/>
          <w:iCs/>
        </w:rPr>
      </w:pPr>
      <w:r w:rsidRPr="00AA36DB">
        <w:t xml:space="preserve">Learners will be exploring the learning area of </w:t>
      </w:r>
      <w:r w:rsidR="008267CD" w:rsidRPr="00AA36DB">
        <w:t>social sciences</w:t>
      </w:r>
      <w:r w:rsidR="009B2EFB">
        <w:rPr>
          <w:i/>
          <w:iCs/>
        </w:rPr>
        <w:t>.</w:t>
      </w:r>
    </w:p>
    <w:p w14:paraId="0F76C992" w14:textId="77777777" w:rsidR="00A43798" w:rsidRDefault="004279CF" w:rsidP="00E369D5">
      <w:r>
        <w:pict w14:anchorId="458EB0E5">
          <v:rect id="_x0000_i1065" style="width:0;height:1.5pt" o:hralign="center" o:hrstd="t" o:hr="t" fillcolor="#a0a0a0" stroked="f"/>
        </w:pict>
      </w:r>
    </w:p>
    <w:p w14:paraId="5B1F989D" w14:textId="60873695" w:rsidR="00A43798" w:rsidRPr="008E14D1" w:rsidRDefault="00A43798" w:rsidP="00E369D5">
      <w:pPr>
        <w:pStyle w:val="LI"/>
        <w:spacing w:line="276" w:lineRule="auto"/>
        <w:rPr>
          <w:bCs/>
        </w:rPr>
      </w:pPr>
      <w:r w:rsidRPr="008E14D1">
        <w:t xml:space="preserve">I am learning to: </w:t>
      </w:r>
      <w:r w:rsidR="008267CD">
        <w:t>understand that citizens often see a need and take on a responsibility with</w:t>
      </w:r>
      <w:r w:rsidR="00FC749A">
        <w:t xml:space="preserve"> no expectation to</w:t>
      </w:r>
      <w:r w:rsidR="009B2EFB">
        <w:t xml:space="preserve"> do so</w:t>
      </w:r>
    </w:p>
    <w:p w14:paraId="662EB02D" w14:textId="77777777" w:rsidR="00A43798" w:rsidRPr="00CA3174" w:rsidRDefault="00A43798" w:rsidP="00E369D5">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282992D4" w14:textId="07C25942" w:rsidR="00A43798" w:rsidRDefault="00FC749A" w:rsidP="00E369D5">
      <w:pPr>
        <w:pStyle w:val="ListParagraph"/>
        <w:numPr>
          <w:ilvl w:val="0"/>
          <w:numId w:val="4"/>
        </w:numPr>
        <w:rPr>
          <w:lang w:val="mi-NZ"/>
        </w:rPr>
      </w:pPr>
      <w:r>
        <w:rPr>
          <w:lang w:val="mi-NZ"/>
        </w:rPr>
        <w:t>30</w:t>
      </w:r>
      <w:r w:rsidR="00A43798" w:rsidRPr="00CA3174">
        <w:rPr>
          <w:lang w:val="mi-NZ"/>
        </w:rPr>
        <w:t xml:space="preserve"> </w:t>
      </w:r>
      <w:proofErr w:type="spellStart"/>
      <w:r w:rsidR="00A43798" w:rsidRPr="00CA3174">
        <w:rPr>
          <w:lang w:val="mi-NZ"/>
        </w:rPr>
        <w:t>minutes</w:t>
      </w:r>
      <w:proofErr w:type="spellEnd"/>
    </w:p>
    <w:p w14:paraId="5DF298BE" w14:textId="75E01FFC" w:rsidR="00CE65A2" w:rsidRPr="00581D1F" w:rsidRDefault="00FC749A" w:rsidP="00E369D5">
      <w:pPr>
        <w:pStyle w:val="ListParagraph"/>
        <w:numPr>
          <w:ilvl w:val="0"/>
          <w:numId w:val="4"/>
        </w:numPr>
        <w:spacing w:after="0"/>
        <w:textAlignment w:val="baseline"/>
        <w:rPr>
          <w:rFonts w:eastAsia="Times New Roman"/>
          <w:lang w:eastAsia="en-NZ"/>
        </w:rPr>
      </w:pPr>
      <w:r>
        <w:rPr>
          <w:rFonts w:eastAsia="Times New Roman"/>
          <w:color w:val="000000"/>
          <w:lang w:eastAsia="en-NZ"/>
        </w:rPr>
        <w:t xml:space="preserve">A device to watch this short clip </w:t>
      </w:r>
      <w:r w:rsidR="004C7551">
        <w:rPr>
          <w:rFonts w:eastAsia="Times New Roman"/>
          <w:i/>
          <w:iCs/>
          <w:color w:val="000000"/>
          <w:lang w:eastAsia="en-NZ"/>
        </w:rPr>
        <w:t xml:space="preserve">Jake </w:t>
      </w:r>
      <w:proofErr w:type="spellStart"/>
      <w:r w:rsidR="004C7551">
        <w:rPr>
          <w:rFonts w:eastAsia="Times New Roman"/>
          <w:i/>
          <w:iCs/>
          <w:color w:val="000000"/>
          <w:lang w:eastAsia="en-NZ"/>
        </w:rPr>
        <w:t>Numanga</w:t>
      </w:r>
      <w:proofErr w:type="spellEnd"/>
      <w:r w:rsidR="004C7551">
        <w:rPr>
          <w:rFonts w:eastAsia="Times New Roman"/>
          <w:i/>
          <w:iCs/>
          <w:color w:val="000000"/>
          <w:lang w:eastAsia="en-NZ"/>
        </w:rPr>
        <w:t xml:space="preserve"> sings goodbye at Rarotonga International Airport</w:t>
      </w:r>
      <w:r>
        <w:rPr>
          <w:rFonts w:eastAsia="Times New Roman"/>
          <w:color w:val="000000"/>
          <w:lang w:eastAsia="en-NZ"/>
        </w:rPr>
        <w:t xml:space="preserve"> </w:t>
      </w:r>
      <w:hyperlink r:id="rId78" w:history="1">
        <w:r w:rsidR="00603F08" w:rsidRPr="00665584">
          <w:rPr>
            <w:rStyle w:val="Hyperlink"/>
            <w:rFonts w:eastAsia="Times New Roman"/>
            <w:lang w:eastAsia="en-NZ"/>
          </w:rPr>
          <w:t>https://www.youtube.com/watch?v=d-T3tQes8oA</w:t>
        </w:r>
      </w:hyperlink>
      <w:r w:rsidR="00603F08">
        <w:rPr>
          <w:rFonts w:eastAsia="Times New Roman"/>
          <w:color w:val="000000"/>
          <w:lang w:eastAsia="en-NZ"/>
        </w:rPr>
        <w:t xml:space="preserve"> </w:t>
      </w:r>
    </w:p>
    <w:p w14:paraId="0B08537A" w14:textId="14ECCB07" w:rsidR="00BA6A16" w:rsidRPr="00581D1F" w:rsidRDefault="00BA6A16" w:rsidP="00E369D5">
      <w:pPr>
        <w:pStyle w:val="ListParagraph"/>
        <w:numPr>
          <w:ilvl w:val="0"/>
          <w:numId w:val="4"/>
        </w:numPr>
        <w:spacing w:after="0"/>
        <w:textAlignment w:val="baseline"/>
        <w:rPr>
          <w:rFonts w:eastAsia="Times New Roman"/>
          <w:lang w:eastAsia="en-NZ"/>
        </w:rPr>
      </w:pPr>
      <w:r>
        <w:rPr>
          <w:rFonts w:eastAsia="Times New Roman"/>
          <w:color w:val="000000"/>
          <w:lang w:eastAsia="en-NZ"/>
        </w:rPr>
        <w:t>Home learning book</w:t>
      </w:r>
    </w:p>
    <w:p w14:paraId="3EDAA709" w14:textId="568BEA38" w:rsidR="00A43798" w:rsidRPr="008E14D1" w:rsidRDefault="00A43798" w:rsidP="00E369D5">
      <w:pPr>
        <w:pStyle w:val="BH2"/>
      </w:pPr>
      <w:proofErr w:type="spellStart"/>
      <w:r>
        <w:t>Your</w:t>
      </w:r>
      <w:proofErr w:type="spellEnd"/>
      <w:r>
        <w:t xml:space="preserve"> </w:t>
      </w:r>
      <w:proofErr w:type="spellStart"/>
      <w:r>
        <w:t>task</w:t>
      </w:r>
      <w:proofErr w:type="spellEnd"/>
    </w:p>
    <w:p w14:paraId="7453482A" w14:textId="1519B818" w:rsidR="00C40391" w:rsidRDefault="00C40391" w:rsidP="00635EED">
      <w:r>
        <w:t>Have you ever heard of the saying “out of the goodness of their own heart”?</w:t>
      </w:r>
      <w:r w:rsidR="00905323">
        <w:t xml:space="preserve"> </w:t>
      </w:r>
      <w:r w:rsidR="00B964D3">
        <w:t>People often</w:t>
      </w:r>
      <w:r w:rsidR="00BA508C">
        <w:t xml:space="preserve"> say this about someone who goes above and beyond without any expe</w:t>
      </w:r>
      <w:r w:rsidR="0041503A">
        <w:t>ctation for</w:t>
      </w:r>
      <w:r w:rsidR="00D82C14">
        <w:t xml:space="preserve"> reward or payment. </w:t>
      </w:r>
      <w:r w:rsidR="008243DC">
        <w:t>You could say that these people take on extra responsibilities without wanting anything in return.</w:t>
      </w:r>
      <w:r w:rsidR="0008704D">
        <w:t xml:space="preserve"> Jake </w:t>
      </w:r>
      <w:proofErr w:type="spellStart"/>
      <w:r w:rsidR="0008704D">
        <w:t>Numanga</w:t>
      </w:r>
      <w:proofErr w:type="spellEnd"/>
      <w:r w:rsidR="0008704D">
        <w:t xml:space="preserve"> is one of these kinds of people.</w:t>
      </w:r>
      <w:r w:rsidR="00463F93">
        <w:t xml:space="preserve"> If you have access, you could use the link above to see him in action. </w:t>
      </w:r>
    </w:p>
    <w:p w14:paraId="5B003214" w14:textId="4FFF4025" w:rsidR="008E5741" w:rsidRDefault="00120176" w:rsidP="00046173">
      <w:r w:rsidRPr="007D53B7">
        <w:rPr>
          <w:noProof/>
        </w:rPr>
        <w:drawing>
          <wp:anchor distT="0" distB="0" distL="114300" distR="114300" simplePos="0" relativeHeight="251660288" behindDoc="0" locked="0" layoutInCell="1" allowOverlap="1" wp14:anchorId="20E1E696" wp14:editId="30B269FC">
            <wp:simplePos x="0" y="0"/>
            <wp:positionH relativeFrom="column">
              <wp:posOffset>2962275</wp:posOffset>
            </wp:positionH>
            <wp:positionV relativeFrom="paragraph">
              <wp:posOffset>13335</wp:posOffset>
            </wp:positionV>
            <wp:extent cx="2926080" cy="1652905"/>
            <wp:effectExtent l="0" t="0" r="0" b="0"/>
            <wp:wrapSquare wrapText="bothSides"/>
            <wp:docPr id="780784082" name="Picture 780784082" descr="A person playing a gui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2" name="Picture 780784082" descr="A person playing a guitar&#10;&#10;Description automatically generated with medium confidence"/>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14740"/>
                    <a:stretch/>
                  </pic:blipFill>
                  <pic:spPr bwMode="auto">
                    <a:xfrm>
                      <a:off x="0" y="0"/>
                      <a:ext cx="2926080" cy="16529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243DC">
        <w:t xml:space="preserve">Jake </w:t>
      </w:r>
      <w:proofErr w:type="spellStart"/>
      <w:r w:rsidR="008243DC">
        <w:t>Numanga</w:t>
      </w:r>
      <w:proofErr w:type="spellEnd"/>
      <w:r w:rsidR="00D32FF0">
        <w:t xml:space="preserve"> </w:t>
      </w:r>
      <w:r w:rsidR="005F7414">
        <w:t>is</w:t>
      </w:r>
      <w:r w:rsidR="00D32FF0">
        <w:t xml:space="preserve"> from the Cook Islands </w:t>
      </w:r>
      <w:r w:rsidR="00463F93">
        <w:t>and for</w:t>
      </w:r>
      <w:r w:rsidR="00D26DED">
        <w:t xml:space="preserve"> over 30 years</w:t>
      </w:r>
      <w:r w:rsidR="005F7414">
        <w:t>,</w:t>
      </w:r>
      <w:r w:rsidR="00D26DED">
        <w:t xml:space="preserve"> </w:t>
      </w:r>
      <w:r w:rsidR="00463F93">
        <w:t>he</w:t>
      </w:r>
      <w:r w:rsidR="007A07B7">
        <w:t xml:space="preserve"> has </w:t>
      </w:r>
      <w:r w:rsidR="0090710B">
        <w:t xml:space="preserve">been welcoming and </w:t>
      </w:r>
      <w:r w:rsidR="00E56432">
        <w:t xml:space="preserve">seeing off every flight from the Cook Islands </w:t>
      </w:r>
      <w:r w:rsidR="00817062" w:rsidRPr="0045720F">
        <w:rPr>
          <w:spacing w:val="-4"/>
        </w:rPr>
        <w:t>International Airport</w:t>
      </w:r>
      <w:r w:rsidR="00380C57" w:rsidRPr="0045720F">
        <w:rPr>
          <w:spacing w:val="-4"/>
        </w:rPr>
        <w:t xml:space="preserve"> by playing his ukulele and singing</w:t>
      </w:r>
      <w:r w:rsidR="000E0F9E" w:rsidRPr="0045720F">
        <w:rPr>
          <w:spacing w:val="-4"/>
        </w:rPr>
        <w:t>, no matter what time of day or night!</w:t>
      </w:r>
      <w:r w:rsidR="00905323">
        <w:t xml:space="preserve"> </w:t>
      </w:r>
    </w:p>
    <w:p w14:paraId="5AE7DCAC" w14:textId="0E4CA429" w:rsidR="000E0F9E" w:rsidRDefault="004279CF" w:rsidP="00120176">
      <w:pPr>
        <w:ind w:right="4770"/>
      </w:pPr>
      <w:r>
        <w:rPr>
          <w:noProof/>
        </w:rPr>
        <w:pict w14:anchorId="67C35C97">
          <v:shape id="_x0000_s1221" type="#_x0000_t202" style="position:absolute;margin-left:233.4pt;margin-top:33.5pt;width:230.4pt;height:20.35pt;z-index:251658277" stroked="f">
            <v:textbox style="mso-fit-shape-to-text:t" inset="0,0,0,0">
              <w:txbxContent>
                <w:p w14:paraId="4CC3FEBF" w14:textId="49E5B446" w:rsidR="00046173" w:rsidRPr="00F37CA1" w:rsidRDefault="00120176" w:rsidP="00046173">
                  <w:pPr>
                    <w:pStyle w:val="Caption"/>
                    <w:rPr>
                      <w:noProof/>
                      <w:sz w:val="24"/>
                      <w:szCs w:val="24"/>
                    </w:rPr>
                  </w:pPr>
                  <w:r w:rsidRPr="006D30DB">
                    <w:t>Source: http://www.hanway.co.uk/leaving-on-a-jet-plane/</w:t>
                  </w:r>
                </w:p>
              </w:txbxContent>
            </v:textbox>
            <w10:wrap type="square"/>
          </v:shape>
        </w:pict>
      </w:r>
      <w:r w:rsidR="000E0F9E" w:rsidRPr="00843D18">
        <w:rPr>
          <w:b/>
          <w:bCs/>
        </w:rPr>
        <w:t>Discuss</w:t>
      </w:r>
      <w:r w:rsidR="000E0F9E">
        <w:t xml:space="preserve"> with your whānau </w:t>
      </w:r>
      <w:r w:rsidR="00E72456">
        <w:t xml:space="preserve">why this makes </w:t>
      </w:r>
      <w:proofErr w:type="spellStart"/>
      <w:r w:rsidR="00E72456">
        <w:t>Numanga</w:t>
      </w:r>
      <w:proofErr w:type="spellEnd"/>
      <w:r w:rsidR="00E72456">
        <w:t xml:space="preserve"> an outstanding citizen</w:t>
      </w:r>
      <w:r w:rsidR="00F70096">
        <w:t xml:space="preserve"> and why what he does demonstrates</w:t>
      </w:r>
      <w:r w:rsidR="00120176">
        <w:t xml:space="preserve"> s</w:t>
      </w:r>
      <w:r w:rsidR="00F70096">
        <w:t xml:space="preserve">omeone taking on </w:t>
      </w:r>
      <w:r w:rsidR="00474FA0">
        <w:t xml:space="preserve">amazing responsibilities to </w:t>
      </w:r>
      <w:r w:rsidR="00475564">
        <w:t>help others</w:t>
      </w:r>
      <w:r w:rsidR="0045720F">
        <w:t>.</w:t>
      </w:r>
    </w:p>
    <w:p w14:paraId="62FA27A1" w14:textId="3DAA6A88" w:rsidR="00173CC0" w:rsidRDefault="00173CC0" w:rsidP="00635EED">
      <w:r>
        <w:t xml:space="preserve">David </w:t>
      </w:r>
      <w:proofErr w:type="spellStart"/>
      <w:r>
        <w:t>Letele</w:t>
      </w:r>
      <w:proofErr w:type="spellEnd"/>
      <w:r w:rsidR="000A0B12">
        <w:t xml:space="preserve"> (also known as </w:t>
      </w:r>
      <w:r w:rsidR="00CC00A8">
        <w:t xml:space="preserve">the </w:t>
      </w:r>
      <w:r w:rsidR="003D3A2A">
        <w:t>“</w:t>
      </w:r>
      <w:r w:rsidR="00CC00A8">
        <w:t xml:space="preserve">Brown </w:t>
      </w:r>
      <w:proofErr w:type="spellStart"/>
      <w:r w:rsidR="000A0B12">
        <w:t>Butt</w:t>
      </w:r>
      <w:r w:rsidR="003D3A2A">
        <w:t>a</w:t>
      </w:r>
      <w:r w:rsidR="000A0B12">
        <w:t>bean</w:t>
      </w:r>
      <w:proofErr w:type="spellEnd"/>
      <w:r w:rsidR="003D3A2A">
        <w:t>”</w:t>
      </w:r>
      <w:r w:rsidR="000A0B12">
        <w:t>)</w:t>
      </w:r>
      <w:r>
        <w:t xml:space="preserve"> is another example of an amazing citizen who </w:t>
      </w:r>
      <w:r w:rsidR="000A0B12">
        <w:t>wanted to</w:t>
      </w:r>
      <w:r w:rsidR="00B216F7">
        <w:t xml:space="preserve"> help</w:t>
      </w:r>
      <w:r w:rsidR="000A0B12">
        <w:t xml:space="preserve"> take responsibility for other people’s health and wellbeing</w:t>
      </w:r>
      <w:r w:rsidR="00C709FB">
        <w:t>.</w:t>
      </w:r>
      <w:r w:rsidR="00905323">
        <w:t xml:space="preserve"> </w:t>
      </w:r>
      <w:r w:rsidR="00C709FB">
        <w:t>He created a fitness gym and welcomed people</w:t>
      </w:r>
      <w:r w:rsidR="008D7389">
        <w:t xml:space="preserve">. </w:t>
      </w:r>
      <w:r w:rsidR="000C6D50">
        <w:t>He also</w:t>
      </w:r>
      <w:r w:rsidR="009A3F98">
        <w:t xml:space="preserve"> gives out free meals for the homeless and runs a foodbank for people in need</w:t>
      </w:r>
      <w:r w:rsidR="007D76CB">
        <w:t xml:space="preserve">. </w:t>
      </w:r>
    </w:p>
    <w:p w14:paraId="734B31DB" w14:textId="0FDD6DED" w:rsidR="00843D18" w:rsidRDefault="00F70096" w:rsidP="00635EED">
      <w:r>
        <w:t xml:space="preserve">Do you or your whānau </w:t>
      </w:r>
      <w:r w:rsidR="002214A9">
        <w:t>know an</w:t>
      </w:r>
      <w:r>
        <w:t xml:space="preserve"> outstanding citizen who has taken on amazing responsibilities</w:t>
      </w:r>
      <w:r w:rsidR="002214A9">
        <w:t>,</w:t>
      </w:r>
      <w:r>
        <w:t xml:space="preserve"> all in the name of helping others?</w:t>
      </w:r>
      <w:r w:rsidR="00905323">
        <w:t xml:space="preserve"> </w:t>
      </w:r>
    </w:p>
    <w:p w14:paraId="32439FFA" w14:textId="4A0ECC75" w:rsidR="00D54428" w:rsidRDefault="00E0476E" w:rsidP="00635EED">
      <w:r>
        <w:t xml:space="preserve">In your home learning book </w:t>
      </w:r>
      <w:r w:rsidRPr="00843D18">
        <w:rPr>
          <w:b/>
          <w:bCs/>
        </w:rPr>
        <w:t>write</w:t>
      </w:r>
      <w:r>
        <w:t xml:space="preserve"> down who this person is and then make a </w:t>
      </w:r>
      <w:r w:rsidRPr="00282FEF">
        <w:rPr>
          <w:b/>
        </w:rPr>
        <w:t>list</w:t>
      </w:r>
      <w:r>
        <w:t xml:space="preserve"> of the things </w:t>
      </w:r>
      <w:r w:rsidR="00843D18">
        <w:t xml:space="preserve">they </w:t>
      </w:r>
      <w:r w:rsidR="00CA7FC5">
        <w:t>do to help others.</w:t>
      </w:r>
    </w:p>
    <w:p w14:paraId="6B3F4448" w14:textId="77777777" w:rsidR="00CE65A2" w:rsidRPr="00207704" w:rsidRDefault="00CE65A2" w:rsidP="00CE65A2">
      <w:pPr>
        <w:spacing w:after="0"/>
        <w:textAlignment w:val="baseline"/>
        <w:rPr>
          <w:rFonts w:ascii="Segoe UI" w:eastAsia="Times New Roman" w:hAnsi="Segoe UI" w:cs="Segoe UI"/>
          <w:sz w:val="18"/>
          <w:szCs w:val="18"/>
          <w:lang w:eastAsia="en-NZ"/>
        </w:rPr>
      </w:pPr>
    </w:p>
    <w:p w14:paraId="752B6627" w14:textId="5C2681CB" w:rsidR="009D1A66" w:rsidRPr="008E14D1" w:rsidRDefault="00CE65A2" w:rsidP="009D1A66">
      <w:pPr>
        <w:pStyle w:val="BH1"/>
        <w:spacing w:line="276" w:lineRule="auto"/>
      </w:pPr>
      <w:r>
        <w:br w:type="column"/>
      </w:r>
      <w:proofErr w:type="spellStart"/>
      <w:r w:rsidR="009D1A66" w:rsidRPr="008E14D1">
        <w:lastRenderedPageBreak/>
        <w:t>Day</w:t>
      </w:r>
      <w:proofErr w:type="spellEnd"/>
      <w:r w:rsidR="009D1A66" w:rsidRPr="008E14D1">
        <w:t xml:space="preserve"> </w:t>
      </w:r>
      <w:r w:rsidR="009D1A66">
        <w:t>10</w:t>
      </w:r>
      <w:r w:rsidR="009D1A66" w:rsidRPr="008E14D1">
        <w:t xml:space="preserve"> </w:t>
      </w:r>
      <w:proofErr w:type="spellStart"/>
      <w:r w:rsidR="009D1A66">
        <w:t>a</w:t>
      </w:r>
      <w:r w:rsidR="009D1A66" w:rsidRPr="008E14D1">
        <w:t>ctivity</w:t>
      </w:r>
      <w:proofErr w:type="spellEnd"/>
      <w:r w:rsidR="009D1A66" w:rsidRPr="008E14D1">
        <w:t xml:space="preserve"> </w:t>
      </w:r>
      <w:r w:rsidR="009D1A66">
        <w:t>4</w:t>
      </w:r>
      <w:r w:rsidR="009D1A66" w:rsidRPr="008E14D1">
        <w:t>:</w:t>
      </w:r>
      <w:r w:rsidR="009D1A66">
        <w:rPr>
          <w:noProof/>
        </w:rPr>
        <w:t xml:space="preserve"> </w:t>
      </w:r>
      <w:r w:rsidR="00CA7FC5">
        <w:rPr>
          <w:noProof/>
        </w:rPr>
        <w:t>Random acts of kindness</w:t>
      </w:r>
    </w:p>
    <w:p w14:paraId="1CFAEADE" w14:textId="77777777" w:rsidR="009D1A66" w:rsidRPr="000440E5" w:rsidRDefault="009D1A66" w:rsidP="00282FEF">
      <w:pPr>
        <w:spacing w:before="120"/>
        <w:rPr>
          <w:b/>
          <w:color w:val="3472AC"/>
        </w:rPr>
      </w:pPr>
      <w:r w:rsidRPr="000440E5">
        <w:rPr>
          <w:b/>
          <w:color w:val="3472AC"/>
        </w:rPr>
        <w:t>Notes for teachers and whānau</w:t>
      </w:r>
    </w:p>
    <w:p w14:paraId="278409C7" w14:textId="5C79AC32" w:rsidR="00282FEF" w:rsidRPr="000440E5" w:rsidRDefault="00834E68" w:rsidP="00282FEF">
      <w:pPr>
        <w:rPr>
          <w:iCs/>
        </w:rPr>
      </w:pPr>
      <w:r w:rsidRPr="000440E5">
        <w:t>To finish their amazing learning this week</w:t>
      </w:r>
      <w:r w:rsidR="00282FEF" w:rsidRPr="000440E5">
        <w:rPr>
          <w:iCs/>
        </w:rPr>
        <w:t>,</w:t>
      </w:r>
      <w:r w:rsidRPr="000440E5">
        <w:t xml:space="preserve"> your learner is going to think about random acts of kin</w:t>
      </w:r>
      <w:r w:rsidR="00C33D3F" w:rsidRPr="000440E5">
        <w:t>dness they could do in the home</w:t>
      </w:r>
      <w:r w:rsidR="00D546A4">
        <w:t xml:space="preserve">, </w:t>
      </w:r>
      <w:r w:rsidR="00D546A4" w:rsidRPr="000440E5">
        <w:t>at school</w:t>
      </w:r>
      <w:r w:rsidR="00282FEF" w:rsidRPr="000440E5">
        <w:rPr>
          <w:iCs/>
        </w:rPr>
        <w:t>,</w:t>
      </w:r>
      <w:r w:rsidR="00C33D3F" w:rsidRPr="000440E5">
        <w:t xml:space="preserve"> or </w:t>
      </w:r>
      <w:r w:rsidR="00D546A4" w:rsidRPr="000440E5">
        <w:t xml:space="preserve">in the </w:t>
      </w:r>
      <w:r w:rsidR="00C33D3F" w:rsidRPr="000440E5">
        <w:t>community</w:t>
      </w:r>
      <w:r w:rsidR="00D546A4" w:rsidRPr="000440E5">
        <w:t>.</w:t>
      </w:r>
      <w:r w:rsidR="00F3728D" w:rsidRPr="000440E5">
        <w:t xml:space="preserve"> Learners will need access to </w:t>
      </w:r>
      <w:r w:rsidR="002408A5" w:rsidRPr="000440E5">
        <w:t xml:space="preserve">images that they can either cut out and arrange in a physical </w:t>
      </w:r>
      <w:r w:rsidR="00AB33B4" w:rsidRPr="000440E5">
        <w:t>collage or</w:t>
      </w:r>
      <w:r w:rsidR="002408A5" w:rsidRPr="000440E5">
        <w:t xml:space="preserve"> copy and paste into a digital collage. </w:t>
      </w:r>
    </w:p>
    <w:p w14:paraId="674C41C6" w14:textId="42CFD13B" w:rsidR="009D1A66" w:rsidRPr="000440E5" w:rsidRDefault="009D1A66" w:rsidP="00282FEF">
      <w:pPr>
        <w:spacing w:after="0"/>
      </w:pPr>
      <w:r w:rsidRPr="000440E5">
        <w:t xml:space="preserve">Learners will be exploring the learning areas of </w:t>
      </w:r>
      <w:r w:rsidR="00150566" w:rsidRPr="000440E5">
        <w:t>social science</w:t>
      </w:r>
      <w:r w:rsidR="00282FEF" w:rsidRPr="000440E5">
        <w:rPr>
          <w:iCs/>
        </w:rPr>
        <w:t>.</w:t>
      </w:r>
    </w:p>
    <w:p w14:paraId="73842982" w14:textId="77777777" w:rsidR="009D1A66" w:rsidRDefault="004279CF" w:rsidP="00282FEF">
      <w:r>
        <w:pict w14:anchorId="0E251005">
          <v:rect id="_x0000_i1066" style="width:0;height:1.5pt" o:hralign="center" o:hrstd="t" o:hr="t" fillcolor="#a0a0a0" stroked="f"/>
        </w:pict>
      </w:r>
    </w:p>
    <w:p w14:paraId="3039659A" w14:textId="0A2C37F9" w:rsidR="009D1A66" w:rsidRPr="008E14D1" w:rsidRDefault="009D1A66" w:rsidP="00282FEF">
      <w:pPr>
        <w:pStyle w:val="LI"/>
        <w:spacing w:line="276" w:lineRule="auto"/>
        <w:rPr>
          <w:bCs/>
        </w:rPr>
      </w:pPr>
      <w:r w:rsidRPr="008E14D1">
        <w:t xml:space="preserve">I am learning to: </w:t>
      </w:r>
      <w:r w:rsidR="00D2067F">
        <w:t>think about how I can contribute to the needs of others</w:t>
      </w:r>
    </w:p>
    <w:p w14:paraId="24FB84B6" w14:textId="77777777" w:rsidR="009D1A66" w:rsidRPr="00CA3174" w:rsidRDefault="009D1A66" w:rsidP="00282FEF">
      <w:pPr>
        <w:spacing w:after="0"/>
        <w:rPr>
          <w:lang w:val="mi-NZ"/>
        </w:rPr>
      </w:pPr>
      <w:proofErr w:type="spellStart"/>
      <w:r w:rsidRPr="00CA3174">
        <w:rPr>
          <w:lang w:val="mi-NZ"/>
        </w:rPr>
        <w:t>What</w:t>
      </w:r>
      <w:proofErr w:type="spellEnd"/>
      <w:r w:rsidRPr="00CA3174">
        <w:rPr>
          <w:lang w:val="mi-NZ"/>
        </w:rPr>
        <w:t xml:space="preserve"> </w:t>
      </w:r>
      <w:proofErr w:type="spellStart"/>
      <w:r w:rsidRPr="00CA3174">
        <w:rPr>
          <w:lang w:val="mi-NZ"/>
        </w:rPr>
        <w:t>do</w:t>
      </w:r>
      <w:proofErr w:type="spellEnd"/>
      <w:r w:rsidRPr="00CA3174">
        <w:rPr>
          <w:lang w:val="mi-NZ"/>
        </w:rPr>
        <w:t xml:space="preserve"> I </w:t>
      </w:r>
      <w:proofErr w:type="spellStart"/>
      <w:r w:rsidRPr="00CA3174">
        <w:rPr>
          <w:lang w:val="mi-NZ"/>
        </w:rPr>
        <w:t>need</w:t>
      </w:r>
      <w:proofErr w:type="spellEnd"/>
      <w:r w:rsidRPr="00CA3174">
        <w:rPr>
          <w:lang w:val="mi-NZ"/>
        </w:rPr>
        <w:t>?</w:t>
      </w:r>
    </w:p>
    <w:p w14:paraId="601F03B2" w14:textId="3B66D162" w:rsidR="009D1A66" w:rsidRDefault="00285D6C" w:rsidP="00282FEF">
      <w:pPr>
        <w:pStyle w:val="ListParagraph"/>
        <w:numPr>
          <w:ilvl w:val="0"/>
          <w:numId w:val="4"/>
        </w:numPr>
        <w:rPr>
          <w:lang w:val="mi-NZ"/>
        </w:rPr>
      </w:pPr>
      <w:r>
        <w:rPr>
          <w:lang w:val="mi-NZ"/>
        </w:rPr>
        <w:t>30</w:t>
      </w:r>
      <w:r w:rsidR="009D1A66" w:rsidRPr="00CA3174">
        <w:rPr>
          <w:lang w:val="mi-NZ"/>
        </w:rPr>
        <w:t xml:space="preserve"> </w:t>
      </w:r>
      <w:proofErr w:type="spellStart"/>
      <w:r w:rsidR="009D1A66" w:rsidRPr="00CA3174">
        <w:rPr>
          <w:lang w:val="mi-NZ"/>
        </w:rPr>
        <w:t>minutes</w:t>
      </w:r>
      <w:proofErr w:type="spellEnd"/>
    </w:p>
    <w:p w14:paraId="20DDABBE" w14:textId="101C9C23" w:rsidR="00CE65A2" w:rsidRPr="00581D1F" w:rsidRDefault="00631428" w:rsidP="00282FEF">
      <w:pPr>
        <w:pStyle w:val="ListParagraph"/>
        <w:numPr>
          <w:ilvl w:val="0"/>
          <w:numId w:val="4"/>
        </w:numPr>
        <w:spacing w:after="0"/>
        <w:textAlignment w:val="baseline"/>
        <w:rPr>
          <w:rFonts w:eastAsia="Times New Roman"/>
          <w:lang w:eastAsia="en-NZ"/>
        </w:rPr>
      </w:pPr>
      <w:r w:rsidRPr="7695A266">
        <w:rPr>
          <w:rFonts w:eastAsia="Times New Roman"/>
          <w:color w:val="000000" w:themeColor="text1"/>
          <w:lang w:eastAsia="en-NZ"/>
        </w:rPr>
        <w:t xml:space="preserve">A range of images – </w:t>
      </w:r>
      <w:r w:rsidR="00282FEF" w:rsidRPr="7695A266">
        <w:rPr>
          <w:rFonts w:eastAsia="Times New Roman"/>
          <w:color w:val="000000" w:themeColor="text1"/>
          <w:lang w:eastAsia="en-NZ"/>
        </w:rPr>
        <w:t xml:space="preserve">these </w:t>
      </w:r>
      <w:r w:rsidRPr="7695A266">
        <w:rPr>
          <w:rFonts w:eastAsia="Times New Roman"/>
          <w:color w:val="000000" w:themeColor="text1"/>
          <w:lang w:eastAsia="en-NZ"/>
        </w:rPr>
        <w:t xml:space="preserve">can be cut from magazines, newspapers, </w:t>
      </w:r>
      <w:r w:rsidR="00F3728D" w:rsidRPr="7695A266">
        <w:rPr>
          <w:rFonts w:eastAsia="Times New Roman"/>
          <w:color w:val="000000" w:themeColor="text1"/>
          <w:lang w:eastAsia="en-NZ"/>
        </w:rPr>
        <w:t xml:space="preserve">junk mail; drawn by hand; </w:t>
      </w:r>
      <w:r w:rsidR="0097345F" w:rsidRPr="7695A266">
        <w:rPr>
          <w:rFonts w:eastAsia="Times New Roman"/>
          <w:color w:val="000000" w:themeColor="text1"/>
          <w:lang w:eastAsia="en-NZ"/>
        </w:rPr>
        <w:t xml:space="preserve">or </w:t>
      </w:r>
      <w:r w:rsidR="00F3728D" w:rsidRPr="7695A266">
        <w:rPr>
          <w:rFonts w:eastAsia="Times New Roman"/>
          <w:color w:val="000000" w:themeColor="text1"/>
          <w:lang w:eastAsia="en-NZ"/>
        </w:rPr>
        <w:t>accessed online if choosing to create a digital collage.</w:t>
      </w:r>
      <w:r w:rsidR="00CE65A2" w:rsidRPr="7695A266">
        <w:rPr>
          <w:rFonts w:eastAsia="Times New Roman"/>
          <w:color w:val="000000" w:themeColor="text1"/>
          <w:lang w:eastAsia="en-NZ"/>
        </w:rPr>
        <w:t> </w:t>
      </w:r>
    </w:p>
    <w:p w14:paraId="731256F6" w14:textId="14C7A283" w:rsidR="009D1A66" w:rsidRPr="008E14D1" w:rsidRDefault="00922AC4" w:rsidP="00282FEF">
      <w:pPr>
        <w:pStyle w:val="BH2"/>
      </w:pPr>
      <w:proofErr w:type="spellStart"/>
      <w:r>
        <w:t>Your</w:t>
      </w:r>
      <w:proofErr w:type="spellEnd"/>
      <w:r>
        <w:t xml:space="preserve"> </w:t>
      </w:r>
      <w:proofErr w:type="spellStart"/>
      <w:r>
        <w:t>task</w:t>
      </w:r>
      <w:proofErr w:type="spellEnd"/>
    </w:p>
    <w:p w14:paraId="0CAC6D74" w14:textId="03BD6E51" w:rsidR="002730A2" w:rsidRDefault="002730A2" w:rsidP="00240611">
      <w:r w:rsidRPr="00CB56FD">
        <w:rPr>
          <w:b/>
          <w:bCs/>
        </w:rPr>
        <w:t>Talk</w:t>
      </w:r>
      <w:r>
        <w:t xml:space="preserve"> with your whānau about </w:t>
      </w:r>
      <w:r w:rsidR="00C73A12">
        <w:t xml:space="preserve">the Random Acts of Kindness (RAK) movement. </w:t>
      </w:r>
    </w:p>
    <w:p w14:paraId="0049B7B5" w14:textId="1FEBB12E" w:rsidR="004641F1" w:rsidRDefault="004641F1" w:rsidP="004641F1">
      <w:pPr>
        <w:pStyle w:val="ListParagraph"/>
        <w:numPr>
          <w:ilvl w:val="0"/>
          <w:numId w:val="49"/>
        </w:numPr>
      </w:pPr>
      <w:r>
        <w:t xml:space="preserve">What kind of things could people do as random acts of kindness? </w:t>
      </w:r>
    </w:p>
    <w:p w14:paraId="7AEA6F31" w14:textId="388E36B3" w:rsidR="004641F1" w:rsidRDefault="004641F1" w:rsidP="004641F1">
      <w:pPr>
        <w:pStyle w:val="ListParagraph"/>
        <w:numPr>
          <w:ilvl w:val="0"/>
          <w:numId w:val="49"/>
        </w:numPr>
      </w:pPr>
      <w:r>
        <w:t>What things could you do at home, at school, or in your community?</w:t>
      </w:r>
    </w:p>
    <w:p w14:paraId="0D1BA783" w14:textId="08B4ECF3" w:rsidR="004641F1" w:rsidRDefault="004641F1" w:rsidP="004641F1">
      <w:pPr>
        <w:pStyle w:val="ListParagraph"/>
        <w:numPr>
          <w:ilvl w:val="0"/>
          <w:numId w:val="49"/>
        </w:numPr>
      </w:pPr>
      <w:r>
        <w:t xml:space="preserve">Have you ever </w:t>
      </w:r>
      <w:r w:rsidR="003E57A0">
        <w:t>received a random act of kindness? How did it make you feel?</w:t>
      </w:r>
    </w:p>
    <w:p w14:paraId="43AC865F" w14:textId="4C599B6D" w:rsidR="003E57A0" w:rsidRDefault="00EB4FD8" w:rsidP="004641F1">
      <w:pPr>
        <w:pStyle w:val="ListParagraph"/>
        <w:numPr>
          <w:ilvl w:val="0"/>
          <w:numId w:val="49"/>
        </w:numPr>
      </w:pPr>
      <w:r>
        <w:rPr>
          <w:noProof/>
        </w:rPr>
        <w:drawing>
          <wp:anchor distT="0" distB="0" distL="114300" distR="114300" simplePos="0" relativeHeight="251658272" behindDoc="0" locked="0" layoutInCell="1" allowOverlap="1" wp14:anchorId="0A2B5336" wp14:editId="4798A59D">
            <wp:simplePos x="0" y="0"/>
            <wp:positionH relativeFrom="column">
              <wp:posOffset>3067392</wp:posOffset>
            </wp:positionH>
            <wp:positionV relativeFrom="paragraph">
              <wp:posOffset>439664</wp:posOffset>
            </wp:positionV>
            <wp:extent cx="2812512" cy="2021639"/>
            <wp:effectExtent l="0" t="0" r="0" b="0"/>
            <wp:wrapSquare wrapText="bothSides"/>
            <wp:docPr id="780784084" name="Picture 78078408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4" name="Picture 780784084" descr="A picture containing 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2812512" cy="2021639"/>
                    </a:xfrm>
                    <a:prstGeom prst="rect">
                      <a:avLst/>
                    </a:prstGeom>
                  </pic:spPr>
                </pic:pic>
              </a:graphicData>
            </a:graphic>
          </wp:anchor>
        </w:drawing>
      </w:r>
      <w:r w:rsidR="003E57A0">
        <w:t xml:space="preserve">Have you ever </w:t>
      </w:r>
      <w:r w:rsidR="00CB56FD">
        <w:t>done a random act of kindness for someone? How did that make you feel?</w:t>
      </w:r>
    </w:p>
    <w:p w14:paraId="60E305AE" w14:textId="5A6FB35A" w:rsidR="00240611" w:rsidRDefault="00240611" w:rsidP="00240611">
      <w:r w:rsidRPr="00CB56FD">
        <w:rPr>
          <w:b/>
          <w:bCs/>
        </w:rPr>
        <w:t>Source</w:t>
      </w:r>
      <w:r>
        <w:t xml:space="preserve"> images that represent random acts of kindness</w:t>
      </w:r>
      <w:r w:rsidR="00D7233B">
        <w:t xml:space="preserve">. </w:t>
      </w:r>
      <w:r w:rsidR="000C6D50">
        <w:t xml:space="preserve">Instead of using </w:t>
      </w:r>
      <w:r>
        <w:t>pictures of people</w:t>
      </w:r>
      <w:r w:rsidR="000C6D50">
        <w:t>, y</w:t>
      </w:r>
      <w:r>
        <w:t xml:space="preserve">our challenge is to record acts </w:t>
      </w:r>
      <w:r w:rsidRPr="000C6D50">
        <w:rPr>
          <w:b/>
        </w:rPr>
        <w:t>using only pictures of objects</w:t>
      </w:r>
      <w:r>
        <w:t>. (You can find images in magazines, newspapers or draw them by hand, or use the internet).</w:t>
      </w:r>
    </w:p>
    <w:p w14:paraId="005DC8D8" w14:textId="48090706" w:rsidR="00240611" w:rsidRDefault="00240611" w:rsidP="00240611">
      <w:r w:rsidRPr="00CB56FD">
        <w:rPr>
          <w:b/>
          <w:bCs/>
        </w:rPr>
        <w:t>Create</w:t>
      </w:r>
      <w:r>
        <w:t xml:space="preserve"> a collage and label each act</w:t>
      </w:r>
      <w:r w:rsidR="000C6D50">
        <w:t>,</w:t>
      </w:r>
      <w:r>
        <w:t xml:space="preserve"> either on paper or in an online doc</w:t>
      </w:r>
      <w:r w:rsidR="00D40CDE">
        <w:t>ument</w:t>
      </w:r>
      <w:r>
        <w:t>.</w:t>
      </w:r>
    </w:p>
    <w:p w14:paraId="22E2920F" w14:textId="4844F043" w:rsidR="00530C33" w:rsidRDefault="00240611" w:rsidP="00240611">
      <w:r w:rsidRPr="00B72253">
        <w:rPr>
          <w:b/>
        </w:rPr>
        <w:t>Share</w:t>
      </w:r>
      <w:r>
        <w:t xml:space="preserve"> </w:t>
      </w:r>
      <w:r w:rsidR="00530C33">
        <w:t xml:space="preserve">your collage with </w:t>
      </w:r>
      <w:r w:rsidR="002730A2">
        <w:t>your whānau and</w:t>
      </w:r>
      <w:r>
        <w:t xml:space="preserve"> with the rest of your class</w:t>
      </w:r>
      <w:r w:rsidR="002730A2">
        <w:t>.</w:t>
      </w:r>
    </w:p>
    <w:p w14:paraId="28EEB7C6" w14:textId="02E8EC06" w:rsidR="00240611" w:rsidRPr="005B31E3" w:rsidRDefault="00530C33" w:rsidP="00240611">
      <w:r w:rsidRPr="00CB56FD">
        <w:rPr>
          <w:b/>
          <w:bCs/>
        </w:rPr>
        <w:t>C</w:t>
      </w:r>
      <w:r w:rsidR="00240611" w:rsidRPr="00CB56FD">
        <w:rPr>
          <w:b/>
          <w:bCs/>
        </w:rPr>
        <w:t>hallenge</w:t>
      </w:r>
      <w:r w:rsidR="00240611">
        <w:t xml:space="preserve"> yourself to complete at least one of the </w:t>
      </w:r>
      <w:r w:rsidR="00ED1A9B">
        <w:t>“</w:t>
      </w:r>
      <w:r w:rsidR="00240611">
        <w:t>Random Acts of Kindness</w:t>
      </w:r>
      <w:r w:rsidR="00ED1A9B">
        <w:t>”</w:t>
      </w:r>
      <w:r w:rsidR="00240611">
        <w:t xml:space="preserve"> from your collage next week. </w:t>
      </w:r>
    </w:p>
    <w:p w14:paraId="6D849DB8" w14:textId="77777777" w:rsidR="00CE65A2" w:rsidRDefault="00CE65A2" w:rsidP="00CE65A2">
      <w:pPr>
        <w:rPr>
          <w:lang w:val="mi-NZ"/>
        </w:rPr>
      </w:pPr>
    </w:p>
    <w:p w14:paraId="030B93B3" w14:textId="65EAB80B" w:rsidR="00635EED" w:rsidRPr="0049276D" w:rsidRDefault="00CE65A2" w:rsidP="0049276D">
      <w:pPr>
        <w:spacing w:before="240" w:after="240"/>
        <w:textAlignment w:val="baseline"/>
        <w:rPr>
          <w:rFonts w:eastAsia="Times New Roman"/>
          <w:b/>
          <w:color w:val="000000"/>
          <w:spacing w:val="-4"/>
          <w:lang w:eastAsia="en-NZ"/>
        </w:rPr>
      </w:pPr>
      <w:r w:rsidRPr="0049276D">
        <w:rPr>
          <w:rFonts w:eastAsia="Times New Roman"/>
          <w:b/>
          <w:color w:val="000000"/>
          <w:spacing w:val="-4"/>
          <w:lang w:eastAsia="en-NZ"/>
        </w:rPr>
        <w:t>Remember to do your end of day reflection and wellbeing activities (see p.</w:t>
      </w:r>
      <w:r w:rsidR="0035265F" w:rsidRPr="0049276D">
        <w:rPr>
          <w:rFonts w:eastAsia="Times New Roman"/>
          <w:b/>
          <w:color w:val="000000"/>
          <w:spacing w:val="-4"/>
          <w:lang w:eastAsia="en-NZ"/>
        </w:rPr>
        <w:t xml:space="preserve"> </w:t>
      </w:r>
      <w:r w:rsidRPr="0049276D">
        <w:rPr>
          <w:rFonts w:eastAsia="Times New Roman"/>
          <w:b/>
          <w:color w:val="000000"/>
          <w:spacing w:val="-4"/>
          <w:lang w:eastAsia="en-NZ"/>
        </w:rPr>
        <w:t xml:space="preserve">6 </w:t>
      </w:r>
      <w:r w:rsidR="0049276D" w:rsidRPr="0049276D">
        <w:rPr>
          <w:rFonts w:eastAsia="Times New Roman"/>
          <w:b/>
          <w:bCs/>
          <w:color w:val="000000"/>
          <w:spacing w:val="-4"/>
          <w:lang w:eastAsia="en-NZ"/>
        </w:rPr>
        <w:t>and</w:t>
      </w:r>
      <w:r w:rsidRPr="0049276D">
        <w:rPr>
          <w:rFonts w:eastAsia="Times New Roman"/>
          <w:b/>
          <w:color w:val="000000"/>
          <w:spacing w:val="-4"/>
          <w:lang w:eastAsia="en-NZ"/>
        </w:rPr>
        <w:t xml:space="preserve"> 8).</w:t>
      </w:r>
    </w:p>
    <w:sectPr w:rsidR="00635EED" w:rsidRPr="0049276D" w:rsidSect="004F69BC">
      <w:pgSz w:w="11906" w:h="16838"/>
      <w:pgMar w:top="99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96955" w14:textId="77777777" w:rsidR="004279CF" w:rsidRDefault="004279CF" w:rsidP="00092260">
      <w:pPr>
        <w:spacing w:after="0" w:line="240" w:lineRule="auto"/>
      </w:pPr>
      <w:r>
        <w:separator/>
      </w:r>
    </w:p>
  </w:endnote>
  <w:endnote w:type="continuationSeparator" w:id="0">
    <w:p w14:paraId="3EB973C2" w14:textId="77777777" w:rsidR="004279CF" w:rsidRDefault="004279CF" w:rsidP="00092260">
      <w:pPr>
        <w:spacing w:after="0" w:line="240" w:lineRule="auto"/>
      </w:pPr>
      <w:r>
        <w:continuationSeparator/>
      </w:r>
    </w:p>
  </w:endnote>
  <w:endnote w:type="continuationNotice" w:id="1">
    <w:p w14:paraId="29091A29" w14:textId="77777777" w:rsidR="004279CF" w:rsidRDefault="004279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4D414299" w:rsidR="00092260" w:rsidRPr="00092260" w:rsidRDefault="00110FDE">
    <w:pPr>
      <w:pStyle w:val="Footer"/>
      <w:rPr>
        <w:sz w:val="20"/>
        <w:szCs w:val="20"/>
      </w:rPr>
    </w:pPr>
    <w:r>
      <w:rPr>
        <w:sz w:val="20"/>
        <w:szCs w:val="20"/>
      </w:rPr>
      <w:t>A l</w:t>
    </w:r>
    <w:r w:rsidR="00092260" w:rsidRPr="00092260">
      <w:rPr>
        <w:sz w:val="20"/>
        <w:szCs w:val="20"/>
      </w:rPr>
      <w:t xml:space="preserve">earning from </w:t>
    </w:r>
    <w:r w:rsidR="00D83428">
      <w:rPr>
        <w:sz w:val="20"/>
        <w:szCs w:val="20"/>
      </w:rPr>
      <w:t xml:space="preserve">home pack, </w:t>
    </w:r>
    <w:r w:rsidR="00D83428" w:rsidRPr="00110FDE">
      <w:rPr>
        <w:sz w:val="20"/>
        <w:szCs w:val="20"/>
      </w:rPr>
      <w:t>years</w:t>
    </w:r>
    <w:r w:rsidR="00FC0711">
      <w:rPr>
        <w:sz w:val="20"/>
        <w:szCs w:val="20"/>
      </w:rPr>
      <w:t xml:space="preserve"> 4-6</w:t>
    </w:r>
    <w:r w:rsidR="00092260" w:rsidRPr="00092260">
      <w:rPr>
        <w:sz w:val="20"/>
        <w:szCs w:val="20"/>
      </w:rPr>
      <w:tab/>
    </w:r>
    <w:r w:rsidR="00092260">
      <w:rPr>
        <w:sz w:val="20"/>
        <w:szCs w:val="20"/>
      </w:rPr>
      <w:tab/>
    </w:r>
    <w:r w:rsidR="00092260" w:rsidRPr="00092260">
      <w:rPr>
        <w:sz w:val="20"/>
        <w:szCs w:val="20"/>
      </w:rPr>
      <w:t xml:space="preserve">Page </w:t>
    </w:r>
    <w:r w:rsidR="00092260" w:rsidRPr="00092260">
      <w:rPr>
        <w:sz w:val="20"/>
        <w:szCs w:val="20"/>
      </w:rPr>
      <w:fldChar w:fldCharType="begin"/>
    </w:r>
    <w:r w:rsidR="00092260" w:rsidRPr="00092260">
      <w:rPr>
        <w:sz w:val="20"/>
        <w:szCs w:val="20"/>
      </w:rPr>
      <w:instrText xml:space="preserve"> PAGE   \* MERGEFORMAT </w:instrText>
    </w:r>
    <w:r w:rsidR="00092260" w:rsidRPr="00092260">
      <w:rPr>
        <w:sz w:val="20"/>
        <w:szCs w:val="20"/>
      </w:rPr>
      <w:fldChar w:fldCharType="separate"/>
    </w:r>
    <w:r w:rsidR="00092260" w:rsidRPr="00092260">
      <w:rPr>
        <w:sz w:val="20"/>
        <w:szCs w:val="20"/>
      </w:rPr>
      <w:t>2</w:t>
    </w:r>
    <w:r w:rsidR="00092260" w:rsidRPr="00092260">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4279CF">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4279CF">
      <w:pict w14:anchorId="3F4D5266">
        <v:shape id="Text Box 1094" o:spid="_x0000_s2049"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02C6A" w14:textId="77777777" w:rsidR="004279CF" w:rsidRDefault="004279CF" w:rsidP="00092260">
      <w:pPr>
        <w:spacing w:after="0" w:line="240" w:lineRule="auto"/>
      </w:pPr>
      <w:r>
        <w:separator/>
      </w:r>
    </w:p>
  </w:footnote>
  <w:footnote w:type="continuationSeparator" w:id="0">
    <w:p w14:paraId="2E769EA4" w14:textId="77777777" w:rsidR="004279CF" w:rsidRDefault="004279CF" w:rsidP="00092260">
      <w:pPr>
        <w:spacing w:after="0" w:line="240" w:lineRule="auto"/>
      </w:pPr>
      <w:r>
        <w:continuationSeparator/>
      </w:r>
    </w:p>
  </w:footnote>
  <w:footnote w:type="continuationNotice" w:id="1">
    <w:p w14:paraId="717E31A6" w14:textId="77777777" w:rsidR="004279CF" w:rsidRDefault="004279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4"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b1ZEA/D3fGoUXt" int2:id="1KYeEiGQ">
      <int2:state int2:value="Rejected" int2:type="AugLoop_Text_Critique"/>
    </int2:textHash>
    <int2:textHash int2:hashCode="sKqx9sDubwr85j" int2:id="7CJOZsUP">
      <int2:state int2:value="Rejected" int2:type="AugLoop_Text_Critique"/>
    </int2:textHash>
    <int2:textHash int2:hashCode="QFko7ppID8Ko6t" int2:id="8J3Uo5WW">
      <int2:state int2:value="Rejected" int2:type="LegacyProofing"/>
    </int2:textHash>
    <int2:textHash int2:hashCode="Tcc3QblHMWhET6" int2:id="CEntQt08">
      <int2:state int2:value="Rejected" int2:type="LegacyProofing"/>
    </int2:textHash>
    <int2:textHash int2:hashCode="E1+Tt6RJBbZOzq" int2:id="F1jJChEM">
      <int2:state int2:value="Rejected" int2:type="AugLoop_Text_Critique"/>
    </int2:textHash>
    <int2:textHash int2:hashCode="uj5blFUJf7tmuI" int2:id="FXih6YMq">
      <int2:state int2:value="Rejected" int2:type="AugLoop_Text_Critique"/>
    </int2:textHash>
    <int2:textHash int2:hashCode="p+UFE+s9FqxPO6" int2:id="HPCxsdmB">
      <int2:state int2:value="Rejected" int2:type="AugLoop_Text_Critique"/>
    </int2:textHash>
    <int2:textHash int2:hashCode="wCgj9rKdcuGrsF" int2:id="J8ueGbO6">
      <int2:state int2:value="Rejected" int2:type="AugLoop_Text_Critique"/>
    </int2:textHash>
    <int2:textHash int2:hashCode="tWt4vmHTlg1nXZ" int2:id="JxMYDT1y">
      <int2:state int2:value="Rejected" int2:type="AugLoop_Text_Critique"/>
    </int2:textHash>
    <int2:textHash int2:hashCode="Rb1C0FXHZAIeAk" int2:id="Muon8iX9">
      <int2:state int2:value="Rejected" int2:type="AugLoop_Text_Critique"/>
    </int2:textHash>
    <int2:textHash int2:hashCode="J+kN+lfDWKz69H" int2:id="NVQbKBE3">
      <int2:state int2:value="Rejected" int2:type="LegacyProofing"/>
    </int2:textHash>
    <int2:textHash int2:hashCode="kmTnOJ9B75iUAo" int2:id="OnkISVTx">
      <int2:state int2:value="Rejected" int2:type="AugLoop_Text_Critique"/>
    </int2:textHash>
    <int2:textHash int2:hashCode="vHHNl2eQ5oponG" int2:id="OtEnfHVT">
      <int2:state int2:value="Rejected" int2:type="AugLoop_Text_Critique"/>
    </int2:textHash>
    <int2:textHash int2:hashCode="SyDlj8g609TV2I" int2:id="PbpHhckI">
      <int2:state int2:value="Rejected" int2:type="AugLoop_Text_Critique"/>
    </int2:textHash>
    <int2:textHash int2:hashCode="m3xoqRixfrBTgJ" int2:id="PlRS1k4F">
      <int2:state int2:value="Rejected" int2:type="LegacyProofing"/>
    </int2:textHash>
    <int2:textHash int2:hashCode="yNN1bkW2RM6LgX" int2:id="RVRnryGn">
      <int2:state int2:value="Rejected" int2:type="LegacyProofing"/>
    </int2:textHash>
    <int2:textHash int2:hashCode="hkQtphRP72BDWO" int2:id="Rh6qon8Y">
      <int2:state int2:value="Rejected" int2:type="AugLoop_Text_Critique"/>
    </int2:textHash>
    <int2:textHash int2:hashCode="zZKBW/YnOsuvg0" int2:id="S8ebzaAm">
      <int2:state int2:value="Rejected" int2:type="LegacyProofing"/>
    </int2:textHash>
    <int2:textHash int2:hashCode="biDSsgPPvG2yGX" int2:id="SVlaDFRG">
      <int2:state int2:value="Rejected" int2:type="AugLoop_Text_Critique"/>
    </int2:textHash>
    <int2:textHash int2:hashCode="rPeHw7r+CggmQ0" int2:id="TNVLGIKn">
      <int2:state int2:value="Rejected" int2:type="AugLoop_Text_Critique"/>
    </int2:textHash>
    <int2:textHash int2:hashCode="4rGIdc0eZkfLvV" int2:id="V5TUewsu">
      <int2:state int2:value="Rejected" int2:type="LegacyProofing"/>
    </int2:textHash>
    <int2:textHash int2:hashCode="DFDjxKYxKgO1uG" int2:id="XgNG9naa">
      <int2:state int2:value="Rejected" int2:type="AugLoop_Text_Critique"/>
    </int2:textHash>
    <int2:textHash int2:hashCode="AK2HRw53GykIbp" int2:id="YD1iuJJr">
      <int2:state int2:value="Rejected" int2:type="LegacyProofing"/>
    </int2:textHash>
    <int2:textHash int2:hashCode="+/Y8atulf/KhjY" int2:id="YJ1QIgRy">
      <int2:state int2:value="Rejected" int2:type="LegacyProofing"/>
    </int2:textHash>
    <int2:textHash int2:hashCode="OAivgVN/XynnBG" int2:id="bwaCNxhS">
      <int2:state int2:value="Rejected" int2:type="AugLoop_Text_Critique"/>
    </int2:textHash>
    <int2:textHash int2:hashCode="zR60fcBjGP+sEs" int2:id="cHxGHXNM">
      <int2:state int2:value="Rejected" int2:type="AugLoop_Text_Critique"/>
    </int2:textHash>
    <int2:textHash int2:hashCode="MagIZgBWRczoIZ" int2:id="gBXfD5g4">
      <int2:state int2:value="Rejected" int2:type="LegacyProofing"/>
    </int2:textHash>
    <int2:textHash int2:hashCode="Zyk5foGeSQ+6HH" int2:id="hONjswtm">
      <int2:state int2:value="Rejected" int2:type="AugLoop_Text_Critique"/>
    </int2:textHash>
    <int2:textHash int2:hashCode="u8zfLvsztS5snQ" int2:id="hbWvdUdz">
      <int2:state int2:value="Rejected" int2:type="LegacyProofing"/>
    </int2:textHash>
    <int2:textHash int2:hashCode="KlBhJpMIAPgHzj" int2:id="jMeM3aKT">
      <int2:state int2:value="Rejected" int2:type="AugLoop_Text_Critique"/>
    </int2:textHash>
    <int2:textHash int2:hashCode="+hy8M85sF9u9T4" int2:id="jg6BWYN3">
      <int2:state int2:value="Rejected" int2:type="AugLoop_Text_Critique"/>
    </int2:textHash>
    <int2:textHash int2:hashCode="SPW0sFXDTAtd5h" int2:id="lYjUsfJb">
      <int2:state int2:value="Rejected" int2:type="AugLoop_Text_Critique"/>
    </int2:textHash>
    <int2:textHash int2:hashCode="nFGzNgEJsBE01l" int2:id="mbpMSa5Y">
      <int2:state int2:value="Rejected" int2:type="AugLoop_Text_Critique"/>
    </int2:textHash>
    <int2:textHash int2:hashCode="giHz/B0nYo4gRr" int2:id="ovE0UjBM">
      <int2:state int2:value="Rejected" int2:type="AugLoop_Text_Critique"/>
    </int2:textHash>
    <int2:textHash int2:hashCode="z0bxW5KOXtIcoM" int2:id="rKTVsbGL">
      <int2:state int2:value="Rejected" int2:type="AugLoop_Text_Critique"/>
    </int2:textHash>
    <int2:textHash int2:hashCode="TpKAtR+nBQsZhX" int2:id="rpXbAV1d">
      <int2:state int2:value="Rejected" int2:type="AugLoop_Text_Critique"/>
    </int2:textHash>
    <int2:textHash int2:hashCode="FhxCN58vOqq4SL" int2:id="wLUNbUGH">
      <int2:state int2:value="Rejected" int2:type="AugLoop_Text_Critique"/>
    </int2:textHash>
    <int2:textHash int2:hashCode="TpUFijL39EHgya" int2:id="yqULanrr">
      <int2:state int2:value="Rejected" int2:type="AugLoop_Text_Critique"/>
    </int2:textHash>
    <int2:textHash int2:hashCode="w0mcJylzCn+Afv" int2:id="z7rEeGZx">
      <int2:state int2:value="Rejected" int2:type="LegacyProofing"/>
    </int2:textHash>
    <int2:textHash int2:hashCode="O3EL8p5aQiFvQf" int2:id="zCobd4NK">
      <int2:state int2:value="Rejected" int2:type="AugLoop_Text_Critique"/>
    </int2:textHash>
    <int2:bookmark int2:bookmarkName="_Int_9C42mZHK" int2:invalidationBookmarkName="" int2:hashCode="MmwMTbNeUeK6KI" int2:id="6cMDCF6V">
      <int2:state int2:value="Rejected" int2:type="LegacyProofing"/>
    </int2:bookmark>
    <int2:bookmark int2:bookmarkName="_Int_ebAd2wtT" int2:invalidationBookmarkName="" int2:hashCode="Hcyx68ZWiaMCa9" int2:id="7hZV78V5">
      <int2:state int2:value="Rejected" int2:type="LegacyProofing"/>
    </int2:bookmark>
    <int2:bookmark int2:bookmarkName="_Int_r5HZIpHL" int2:invalidationBookmarkName="" int2:hashCode="PWN/xgSZW1GgSN" int2:id="8oJ5uyiG">
      <int2:state int2:value="Rejected" int2:type="LegacyProofing"/>
    </int2:bookmark>
    <int2:bookmark int2:bookmarkName="_Int_M3c73QSM" int2:invalidationBookmarkName="" int2:hashCode="sY9q3ifPeg4HmY" int2:id="BlJoAZMo">
      <int2:state int2:value="Rejected" int2:type="LegacyProofing"/>
    </int2:bookmark>
    <int2:bookmark int2:bookmarkName="_Int_OmTfOMeC" int2:invalidationBookmarkName="" int2:hashCode="kQHxIsk2qk6oHt" int2:id="BsRy8Eiq">
      <int2:state int2:value="Rejected" int2:type="LegacyProofing"/>
    </int2:bookmark>
    <int2:bookmark int2:bookmarkName="_Int_X3NHy0M3" int2:invalidationBookmarkName="" int2:hashCode="mmiKHxFmIcGWVk" int2:id="f1jxNOhK">
      <int2:state int2:value="Rejected" int2:type="LegacyProofing"/>
    </int2:bookmark>
    <int2:bookmark int2:bookmarkName="_Int_Chej5Fgr" int2:invalidationBookmarkName="" int2:hashCode="Hcyx68ZWiaMCa9" int2:id="jliPDWn2">
      <int2:state int2:value="Rejected" int2:type="LegacyProofing"/>
    </int2:bookmark>
    <int2:bookmark int2:bookmarkName="_Int_EBWMYjPQ" int2:invalidationBookmarkName="" int2:hashCode="9uISf+qhKwTvRz" int2:id="k4GlbZft">
      <int2:state int2:value="Rejected" int2:type="LegacyProofing"/>
    </int2:bookmark>
    <int2:bookmark int2:bookmarkName="_Int_VMTXVV4k" int2:invalidationBookmarkName="" int2:hashCode="9uISf+qhKwTvRz" int2:id="nA4Z7Sb6">
      <int2:state int2:value="Rejected" int2:type="LegacyProofing"/>
    </int2:bookmark>
    <int2:bookmark int2:bookmarkName="_Int_ILTA4Gkv" int2:invalidationBookmarkName="" int2:hashCode="9uISf+qhKwTvRz" int2:id="sdzV5aD8">
      <int2:state int2:value="Rejected" int2:type="LegacyProofing"/>
    </int2:bookmark>
    <int2:bookmark int2:bookmarkName="_Int_zk9QmP8y" int2:invalidationBookmarkName="" int2:hashCode="9uISf+qhKwTvRz" int2:id="zyEmSFch">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63FA"/>
    <w:multiLevelType w:val="hybridMultilevel"/>
    <w:tmpl w:val="300C825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227FB9"/>
    <w:multiLevelType w:val="hybridMultilevel"/>
    <w:tmpl w:val="F0E2961C"/>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C0657D"/>
    <w:multiLevelType w:val="hybridMultilevel"/>
    <w:tmpl w:val="8208CED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BF5532"/>
    <w:multiLevelType w:val="hybridMultilevel"/>
    <w:tmpl w:val="FB2EDED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347F6C"/>
    <w:multiLevelType w:val="hybridMultilevel"/>
    <w:tmpl w:val="34006C46"/>
    <w:lvl w:ilvl="0" w:tplc="14090009">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A450907"/>
    <w:multiLevelType w:val="hybridMultilevel"/>
    <w:tmpl w:val="BF7EF0A8"/>
    <w:lvl w:ilvl="0" w:tplc="79F4F2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414F38"/>
    <w:multiLevelType w:val="hybridMultilevel"/>
    <w:tmpl w:val="B0F89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C49616B"/>
    <w:multiLevelType w:val="hybridMultilevel"/>
    <w:tmpl w:val="ECF61976"/>
    <w:lvl w:ilvl="0" w:tplc="42E0065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F067019"/>
    <w:multiLevelType w:val="hybridMultilevel"/>
    <w:tmpl w:val="3DCAC284"/>
    <w:lvl w:ilvl="0" w:tplc="D608967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2ED0955"/>
    <w:multiLevelType w:val="hybridMultilevel"/>
    <w:tmpl w:val="909A0324"/>
    <w:lvl w:ilvl="0" w:tplc="A02EA7A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72F794C"/>
    <w:multiLevelType w:val="hybridMultilevel"/>
    <w:tmpl w:val="379818A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90147F2"/>
    <w:multiLevelType w:val="hybridMultilevel"/>
    <w:tmpl w:val="ED1C0C04"/>
    <w:lvl w:ilvl="0" w:tplc="E7D442BE">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BCE43C7"/>
    <w:multiLevelType w:val="hybridMultilevel"/>
    <w:tmpl w:val="E91A3E6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DD917D5"/>
    <w:multiLevelType w:val="hybridMultilevel"/>
    <w:tmpl w:val="E6D4DB90"/>
    <w:lvl w:ilvl="0" w:tplc="154A22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174D1C"/>
    <w:multiLevelType w:val="hybridMultilevel"/>
    <w:tmpl w:val="02E8F06A"/>
    <w:lvl w:ilvl="0" w:tplc="14090009">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0932AB3"/>
    <w:multiLevelType w:val="hybridMultilevel"/>
    <w:tmpl w:val="8F343B12"/>
    <w:lvl w:ilvl="0" w:tplc="14090009">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36149AF"/>
    <w:multiLevelType w:val="hybridMultilevel"/>
    <w:tmpl w:val="45A8C004"/>
    <w:lvl w:ilvl="0" w:tplc="14090001">
      <w:start w:val="1"/>
      <w:numFmt w:val="bullet"/>
      <w:lvlText w:val=""/>
      <w:lvlJc w:val="left"/>
      <w:pPr>
        <w:ind w:left="720" w:hanging="360"/>
      </w:pPr>
      <w:rPr>
        <w:rFonts w:ascii="Symbol" w:hAnsi="Symbol" w:hint="default"/>
      </w:rPr>
    </w:lvl>
    <w:lvl w:ilvl="1" w:tplc="D2D01F4C">
      <w:numFmt w:val="bullet"/>
      <w:lvlText w:val="-"/>
      <w:lvlJc w:val="left"/>
      <w:pPr>
        <w:ind w:left="1440" w:hanging="360"/>
      </w:pPr>
      <w:rPr>
        <w:rFonts w:ascii="Arial" w:eastAsia="Times New Roman"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3B314C8"/>
    <w:multiLevelType w:val="hybridMultilevel"/>
    <w:tmpl w:val="D95C33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B17B1"/>
    <w:multiLevelType w:val="hybridMultilevel"/>
    <w:tmpl w:val="A0A09116"/>
    <w:lvl w:ilvl="0" w:tplc="7DB85E42">
      <w:start w:val="5"/>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5A95FAB"/>
    <w:multiLevelType w:val="hybridMultilevel"/>
    <w:tmpl w:val="86C48B30"/>
    <w:lvl w:ilvl="0" w:tplc="2EE4285E">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71975C1"/>
    <w:multiLevelType w:val="hybridMultilevel"/>
    <w:tmpl w:val="62689D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7D05D60"/>
    <w:multiLevelType w:val="hybridMultilevel"/>
    <w:tmpl w:val="D8B669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C973B72"/>
    <w:multiLevelType w:val="hybridMultilevel"/>
    <w:tmpl w:val="1376E364"/>
    <w:lvl w:ilvl="0" w:tplc="D66EE96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D010834"/>
    <w:multiLevelType w:val="hybridMultilevel"/>
    <w:tmpl w:val="8188B63A"/>
    <w:lvl w:ilvl="0" w:tplc="C512BB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FB0B6E"/>
    <w:multiLevelType w:val="hybridMultilevel"/>
    <w:tmpl w:val="6E4CEAF6"/>
    <w:lvl w:ilvl="0" w:tplc="6B9A89D6">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5D2C59"/>
    <w:multiLevelType w:val="hybridMultilevel"/>
    <w:tmpl w:val="38BCE386"/>
    <w:lvl w:ilvl="0" w:tplc="6AACE6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240C2A"/>
    <w:multiLevelType w:val="hybridMultilevel"/>
    <w:tmpl w:val="442249E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D557A5D"/>
    <w:multiLevelType w:val="hybridMultilevel"/>
    <w:tmpl w:val="3BF48F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F2037E8"/>
    <w:multiLevelType w:val="hybridMultilevel"/>
    <w:tmpl w:val="8818A754"/>
    <w:lvl w:ilvl="0" w:tplc="04AECE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840BCA"/>
    <w:multiLevelType w:val="hybridMultilevel"/>
    <w:tmpl w:val="E306F1F4"/>
    <w:lvl w:ilvl="0" w:tplc="CCB49100">
      <w:start w:val="1"/>
      <w:numFmt w:val="bullet"/>
      <w:lvlText w:val=""/>
      <w:lvlJc w:val="left"/>
      <w:pPr>
        <w:ind w:left="720" w:hanging="360"/>
      </w:pPr>
      <w:rPr>
        <w:rFonts w:ascii="Symbol" w:hAnsi="Symbol" w:hint="default"/>
      </w:rPr>
    </w:lvl>
    <w:lvl w:ilvl="1" w:tplc="2D0EE32A">
      <w:start w:val="1"/>
      <w:numFmt w:val="bullet"/>
      <w:lvlText w:val="o"/>
      <w:lvlJc w:val="left"/>
      <w:pPr>
        <w:ind w:left="1440" w:hanging="360"/>
      </w:pPr>
      <w:rPr>
        <w:rFonts w:ascii="Courier New" w:hAnsi="Courier New" w:hint="default"/>
      </w:rPr>
    </w:lvl>
    <w:lvl w:ilvl="2" w:tplc="76202C10">
      <w:start w:val="1"/>
      <w:numFmt w:val="bullet"/>
      <w:lvlText w:val=""/>
      <w:lvlJc w:val="left"/>
      <w:pPr>
        <w:ind w:left="2160" w:hanging="360"/>
      </w:pPr>
      <w:rPr>
        <w:rFonts w:ascii="Wingdings" w:hAnsi="Wingdings" w:hint="default"/>
      </w:rPr>
    </w:lvl>
    <w:lvl w:ilvl="3" w:tplc="A71A18B4">
      <w:start w:val="1"/>
      <w:numFmt w:val="bullet"/>
      <w:lvlText w:val=""/>
      <w:lvlJc w:val="left"/>
      <w:pPr>
        <w:ind w:left="2880" w:hanging="360"/>
      </w:pPr>
      <w:rPr>
        <w:rFonts w:ascii="Symbol" w:hAnsi="Symbol" w:hint="default"/>
      </w:rPr>
    </w:lvl>
    <w:lvl w:ilvl="4" w:tplc="120EF328">
      <w:start w:val="1"/>
      <w:numFmt w:val="bullet"/>
      <w:lvlText w:val="o"/>
      <w:lvlJc w:val="left"/>
      <w:pPr>
        <w:ind w:left="3600" w:hanging="360"/>
      </w:pPr>
      <w:rPr>
        <w:rFonts w:ascii="Courier New" w:hAnsi="Courier New" w:hint="default"/>
      </w:rPr>
    </w:lvl>
    <w:lvl w:ilvl="5" w:tplc="FC98FCA4">
      <w:start w:val="1"/>
      <w:numFmt w:val="bullet"/>
      <w:lvlText w:val=""/>
      <w:lvlJc w:val="left"/>
      <w:pPr>
        <w:ind w:left="4320" w:hanging="360"/>
      </w:pPr>
      <w:rPr>
        <w:rFonts w:ascii="Wingdings" w:hAnsi="Wingdings" w:hint="default"/>
      </w:rPr>
    </w:lvl>
    <w:lvl w:ilvl="6" w:tplc="D37481BE">
      <w:start w:val="1"/>
      <w:numFmt w:val="bullet"/>
      <w:lvlText w:val=""/>
      <w:lvlJc w:val="left"/>
      <w:pPr>
        <w:ind w:left="5040" w:hanging="360"/>
      </w:pPr>
      <w:rPr>
        <w:rFonts w:ascii="Symbol" w:hAnsi="Symbol" w:hint="default"/>
      </w:rPr>
    </w:lvl>
    <w:lvl w:ilvl="7" w:tplc="F14699EC">
      <w:start w:val="1"/>
      <w:numFmt w:val="bullet"/>
      <w:lvlText w:val="o"/>
      <w:lvlJc w:val="left"/>
      <w:pPr>
        <w:ind w:left="5760" w:hanging="360"/>
      </w:pPr>
      <w:rPr>
        <w:rFonts w:ascii="Courier New" w:hAnsi="Courier New" w:hint="default"/>
      </w:rPr>
    </w:lvl>
    <w:lvl w:ilvl="8" w:tplc="89EC9954">
      <w:start w:val="1"/>
      <w:numFmt w:val="bullet"/>
      <w:lvlText w:val=""/>
      <w:lvlJc w:val="left"/>
      <w:pPr>
        <w:ind w:left="6480" w:hanging="360"/>
      </w:pPr>
      <w:rPr>
        <w:rFonts w:ascii="Wingdings" w:hAnsi="Wingdings" w:hint="default"/>
      </w:rPr>
    </w:lvl>
  </w:abstractNum>
  <w:abstractNum w:abstractNumId="31" w15:restartNumberingAfterBreak="0">
    <w:nsid w:val="55B25C59"/>
    <w:multiLevelType w:val="hybridMultilevel"/>
    <w:tmpl w:val="92287D70"/>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73E2297"/>
    <w:multiLevelType w:val="multilevel"/>
    <w:tmpl w:val="632E6074"/>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33" w15:restartNumberingAfterBreak="0">
    <w:nsid w:val="58FC13E5"/>
    <w:multiLevelType w:val="hybridMultilevel"/>
    <w:tmpl w:val="EAB2332A"/>
    <w:lvl w:ilvl="0" w:tplc="BEDC89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4739F8"/>
    <w:multiLevelType w:val="hybridMultilevel"/>
    <w:tmpl w:val="D22A26EE"/>
    <w:lvl w:ilvl="0" w:tplc="C3AAD358">
      <w:start w:val="1"/>
      <w:numFmt w:val="decimal"/>
      <w:lvlText w:val="%1."/>
      <w:lvlJc w:val="left"/>
      <w:pPr>
        <w:ind w:left="720" w:hanging="360"/>
      </w:pPr>
      <w:rPr>
        <w:rFonts w:ascii="Arial" w:hAnsi="Arial" w:cs="Arial" w:hint="default"/>
        <w:color w:val="000000"/>
        <w:sz w:val="24"/>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5C43ED"/>
    <w:multiLevelType w:val="hybridMultilevel"/>
    <w:tmpl w:val="004A58E8"/>
    <w:lvl w:ilvl="0" w:tplc="B60A3A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D429FF"/>
    <w:multiLevelType w:val="hybridMultilevel"/>
    <w:tmpl w:val="C5085E62"/>
    <w:lvl w:ilvl="0" w:tplc="9C4474DE">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FDE0274"/>
    <w:multiLevelType w:val="hybridMultilevel"/>
    <w:tmpl w:val="7708E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FF91CB0"/>
    <w:multiLevelType w:val="hybridMultilevel"/>
    <w:tmpl w:val="28D4BFBC"/>
    <w:lvl w:ilvl="0" w:tplc="0FB040E6">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581BD7"/>
    <w:multiLevelType w:val="hybridMultilevel"/>
    <w:tmpl w:val="94A4C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7A043DA"/>
    <w:multiLevelType w:val="hybridMultilevel"/>
    <w:tmpl w:val="FE0CB7E2"/>
    <w:lvl w:ilvl="0" w:tplc="6240B1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CCE6EE7"/>
    <w:multiLevelType w:val="hybridMultilevel"/>
    <w:tmpl w:val="C4F0ADAE"/>
    <w:lvl w:ilvl="0" w:tplc="AD8C4476">
      <w:start w:val="5"/>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EEE7CD5"/>
    <w:multiLevelType w:val="hybridMultilevel"/>
    <w:tmpl w:val="82C8B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0B25E1"/>
    <w:multiLevelType w:val="hybridMultilevel"/>
    <w:tmpl w:val="B9B62F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40115D3"/>
    <w:multiLevelType w:val="hybridMultilevel"/>
    <w:tmpl w:val="72A23AEA"/>
    <w:lvl w:ilvl="0" w:tplc="7D48BCC6">
      <w:start w:val="1"/>
      <w:numFmt w:val="decimal"/>
      <w:lvlText w:val="%1."/>
      <w:lvlJc w:val="left"/>
      <w:pPr>
        <w:ind w:left="720" w:hanging="360"/>
      </w:pPr>
      <w:rPr>
        <w:rFonts w:eastAsiaTheme="minorHAnsi" w:hint="default"/>
        <w:b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4C90216"/>
    <w:multiLevelType w:val="hybridMultilevel"/>
    <w:tmpl w:val="3E665516"/>
    <w:lvl w:ilvl="0" w:tplc="8E80619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51F7D3E"/>
    <w:multiLevelType w:val="hybridMultilevel"/>
    <w:tmpl w:val="0D247A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6027136"/>
    <w:multiLevelType w:val="hybridMultilevel"/>
    <w:tmpl w:val="A802D818"/>
    <w:lvl w:ilvl="0" w:tplc="C0D4FC8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7A067EEF"/>
    <w:multiLevelType w:val="hybridMultilevel"/>
    <w:tmpl w:val="D5548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7DE76B7C"/>
    <w:multiLevelType w:val="hybridMultilevel"/>
    <w:tmpl w:val="87D453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0"/>
  </w:num>
  <w:num w:numId="2">
    <w:abstractNumId w:val="19"/>
  </w:num>
  <w:num w:numId="3">
    <w:abstractNumId w:val="28"/>
  </w:num>
  <w:num w:numId="4">
    <w:abstractNumId w:val="26"/>
  </w:num>
  <w:num w:numId="5">
    <w:abstractNumId w:val="37"/>
  </w:num>
  <w:num w:numId="6">
    <w:abstractNumId w:val="42"/>
  </w:num>
  <w:num w:numId="7">
    <w:abstractNumId w:val="34"/>
  </w:num>
  <w:num w:numId="8">
    <w:abstractNumId w:val="38"/>
  </w:num>
  <w:num w:numId="9">
    <w:abstractNumId w:val="32"/>
  </w:num>
  <w:num w:numId="10">
    <w:abstractNumId w:val="35"/>
  </w:num>
  <w:num w:numId="11">
    <w:abstractNumId w:val="47"/>
  </w:num>
  <w:num w:numId="12">
    <w:abstractNumId w:val="45"/>
  </w:num>
  <w:num w:numId="13">
    <w:abstractNumId w:val="40"/>
  </w:num>
  <w:num w:numId="14">
    <w:abstractNumId w:val="7"/>
  </w:num>
  <w:num w:numId="15">
    <w:abstractNumId w:val="25"/>
  </w:num>
  <w:num w:numId="16">
    <w:abstractNumId w:val="23"/>
  </w:num>
  <w:num w:numId="17">
    <w:abstractNumId w:val="5"/>
  </w:num>
  <w:num w:numId="18">
    <w:abstractNumId w:val="13"/>
  </w:num>
  <w:num w:numId="19">
    <w:abstractNumId w:val="44"/>
  </w:num>
  <w:num w:numId="20">
    <w:abstractNumId w:val="29"/>
  </w:num>
  <w:num w:numId="21">
    <w:abstractNumId w:val="15"/>
  </w:num>
  <w:num w:numId="22">
    <w:abstractNumId w:val="14"/>
  </w:num>
  <w:num w:numId="23">
    <w:abstractNumId w:val="4"/>
  </w:num>
  <w:num w:numId="24">
    <w:abstractNumId w:val="16"/>
  </w:num>
  <w:num w:numId="25">
    <w:abstractNumId w:val="27"/>
  </w:num>
  <w:num w:numId="26">
    <w:abstractNumId w:val="12"/>
  </w:num>
  <w:num w:numId="27">
    <w:abstractNumId w:val="39"/>
  </w:num>
  <w:num w:numId="28">
    <w:abstractNumId w:val="10"/>
  </w:num>
  <w:num w:numId="29">
    <w:abstractNumId w:val="21"/>
  </w:num>
  <w:num w:numId="30">
    <w:abstractNumId w:val="2"/>
  </w:num>
  <w:num w:numId="31">
    <w:abstractNumId w:val="8"/>
  </w:num>
  <w:num w:numId="32">
    <w:abstractNumId w:val="9"/>
  </w:num>
  <w:num w:numId="33">
    <w:abstractNumId w:val="20"/>
  </w:num>
  <w:num w:numId="34">
    <w:abstractNumId w:val="33"/>
  </w:num>
  <w:num w:numId="35">
    <w:abstractNumId w:val="11"/>
  </w:num>
  <w:num w:numId="36">
    <w:abstractNumId w:val="22"/>
  </w:num>
  <w:num w:numId="37">
    <w:abstractNumId w:val="43"/>
  </w:num>
  <w:num w:numId="38">
    <w:abstractNumId w:val="24"/>
  </w:num>
  <w:num w:numId="39">
    <w:abstractNumId w:val="0"/>
  </w:num>
  <w:num w:numId="40">
    <w:abstractNumId w:val="17"/>
  </w:num>
  <w:num w:numId="41">
    <w:abstractNumId w:val="36"/>
  </w:num>
  <w:num w:numId="42">
    <w:abstractNumId w:val="31"/>
  </w:num>
  <w:num w:numId="43">
    <w:abstractNumId w:val="6"/>
  </w:num>
  <w:num w:numId="44">
    <w:abstractNumId w:val="41"/>
  </w:num>
  <w:num w:numId="45">
    <w:abstractNumId w:val="3"/>
  </w:num>
  <w:num w:numId="46">
    <w:abstractNumId w:val="48"/>
  </w:num>
  <w:num w:numId="47">
    <w:abstractNumId w:val="18"/>
  </w:num>
  <w:num w:numId="48">
    <w:abstractNumId w:val="1"/>
  </w:num>
  <w:num w:numId="49">
    <w:abstractNumId w:val="49"/>
  </w:num>
  <w:num w:numId="50">
    <w:abstractNumId w:val="4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TableGridLight"/>
  <w:characterSpacingControl w:val="doNotCompress"/>
  <w:hdrShapeDefaults>
    <o:shapedefaults v:ext="edit" spidmax="2051">
      <o:colormru v:ext="edit" colors="#3472ac,#f8f8f8"/>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NKoFAO1kBd4tAAAA"/>
  </w:docVars>
  <w:rsids>
    <w:rsidRoot w:val="00092260"/>
    <w:rsid w:val="00000F13"/>
    <w:rsid w:val="000015DF"/>
    <w:rsid w:val="00001B05"/>
    <w:rsid w:val="000022A2"/>
    <w:rsid w:val="000023FE"/>
    <w:rsid w:val="00002627"/>
    <w:rsid w:val="000026AC"/>
    <w:rsid w:val="000026C1"/>
    <w:rsid w:val="00003519"/>
    <w:rsid w:val="00003803"/>
    <w:rsid w:val="00004332"/>
    <w:rsid w:val="000055C8"/>
    <w:rsid w:val="00005985"/>
    <w:rsid w:val="00005D19"/>
    <w:rsid w:val="00006403"/>
    <w:rsid w:val="00006419"/>
    <w:rsid w:val="000075E1"/>
    <w:rsid w:val="00007666"/>
    <w:rsid w:val="0001041D"/>
    <w:rsid w:val="00010517"/>
    <w:rsid w:val="00010B8B"/>
    <w:rsid w:val="00010BAB"/>
    <w:rsid w:val="00010E86"/>
    <w:rsid w:val="0001141D"/>
    <w:rsid w:val="00011F9D"/>
    <w:rsid w:val="00012A27"/>
    <w:rsid w:val="00013022"/>
    <w:rsid w:val="00013927"/>
    <w:rsid w:val="00014591"/>
    <w:rsid w:val="0001467A"/>
    <w:rsid w:val="00014DE6"/>
    <w:rsid w:val="000150EC"/>
    <w:rsid w:val="00015B9B"/>
    <w:rsid w:val="00017479"/>
    <w:rsid w:val="000207F3"/>
    <w:rsid w:val="00021211"/>
    <w:rsid w:val="00021566"/>
    <w:rsid w:val="000219E0"/>
    <w:rsid w:val="00021D70"/>
    <w:rsid w:val="00022018"/>
    <w:rsid w:val="00022D0B"/>
    <w:rsid w:val="00023E87"/>
    <w:rsid w:val="00024179"/>
    <w:rsid w:val="000251C7"/>
    <w:rsid w:val="00025C91"/>
    <w:rsid w:val="00025DCA"/>
    <w:rsid w:val="00026021"/>
    <w:rsid w:val="00026600"/>
    <w:rsid w:val="00026C7A"/>
    <w:rsid w:val="00026DDD"/>
    <w:rsid w:val="00026FB7"/>
    <w:rsid w:val="000272EC"/>
    <w:rsid w:val="000279EA"/>
    <w:rsid w:val="00027F6E"/>
    <w:rsid w:val="00030BC3"/>
    <w:rsid w:val="00030CFF"/>
    <w:rsid w:val="0003273D"/>
    <w:rsid w:val="00032CFF"/>
    <w:rsid w:val="00032F9A"/>
    <w:rsid w:val="00034195"/>
    <w:rsid w:val="0003473C"/>
    <w:rsid w:val="00034E46"/>
    <w:rsid w:val="00036050"/>
    <w:rsid w:val="00036B4B"/>
    <w:rsid w:val="00037D42"/>
    <w:rsid w:val="0004020B"/>
    <w:rsid w:val="000405CF"/>
    <w:rsid w:val="0004086E"/>
    <w:rsid w:val="00040FFE"/>
    <w:rsid w:val="000411B2"/>
    <w:rsid w:val="00041828"/>
    <w:rsid w:val="000426A2"/>
    <w:rsid w:val="000426EF"/>
    <w:rsid w:val="00043417"/>
    <w:rsid w:val="00043A43"/>
    <w:rsid w:val="00043D65"/>
    <w:rsid w:val="00043F0D"/>
    <w:rsid w:val="000440E5"/>
    <w:rsid w:val="0004458B"/>
    <w:rsid w:val="0004501D"/>
    <w:rsid w:val="00045C0B"/>
    <w:rsid w:val="00046173"/>
    <w:rsid w:val="000461E9"/>
    <w:rsid w:val="00046522"/>
    <w:rsid w:val="000466C9"/>
    <w:rsid w:val="00046CCF"/>
    <w:rsid w:val="00047009"/>
    <w:rsid w:val="0004770B"/>
    <w:rsid w:val="00047DB5"/>
    <w:rsid w:val="000514ED"/>
    <w:rsid w:val="00051B6D"/>
    <w:rsid w:val="00052179"/>
    <w:rsid w:val="000526B9"/>
    <w:rsid w:val="0005291D"/>
    <w:rsid w:val="00052F70"/>
    <w:rsid w:val="00053F56"/>
    <w:rsid w:val="00054A76"/>
    <w:rsid w:val="00054FC3"/>
    <w:rsid w:val="00055251"/>
    <w:rsid w:val="00055A71"/>
    <w:rsid w:val="000562C9"/>
    <w:rsid w:val="00057201"/>
    <w:rsid w:val="00057674"/>
    <w:rsid w:val="00057852"/>
    <w:rsid w:val="000578E8"/>
    <w:rsid w:val="00057BFA"/>
    <w:rsid w:val="000602A5"/>
    <w:rsid w:val="00060416"/>
    <w:rsid w:val="00060CFB"/>
    <w:rsid w:val="0006112F"/>
    <w:rsid w:val="000614B7"/>
    <w:rsid w:val="00061D55"/>
    <w:rsid w:val="00061F23"/>
    <w:rsid w:val="00062136"/>
    <w:rsid w:val="0006327F"/>
    <w:rsid w:val="00063A04"/>
    <w:rsid w:val="00063EA6"/>
    <w:rsid w:val="00064180"/>
    <w:rsid w:val="00064803"/>
    <w:rsid w:val="00064B40"/>
    <w:rsid w:val="00065755"/>
    <w:rsid w:val="00065CD8"/>
    <w:rsid w:val="00065ECF"/>
    <w:rsid w:val="00066110"/>
    <w:rsid w:val="000675E8"/>
    <w:rsid w:val="0006797C"/>
    <w:rsid w:val="00067A52"/>
    <w:rsid w:val="00067E26"/>
    <w:rsid w:val="00070261"/>
    <w:rsid w:val="0007130A"/>
    <w:rsid w:val="0007144A"/>
    <w:rsid w:val="000715F5"/>
    <w:rsid w:val="00071FBB"/>
    <w:rsid w:val="00072140"/>
    <w:rsid w:val="000723F3"/>
    <w:rsid w:val="00072C34"/>
    <w:rsid w:val="0007301D"/>
    <w:rsid w:val="00073039"/>
    <w:rsid w:val="00073E82"/>
    <w:rsid w:val="0007419E"/>
    <w:rsid w:val="00074D2F"/>
    <w:rsid w:val="000755E6"/>
    <w:rsid w:val="00075F05"/>
    <w:rsid w:val="000764F2"/>
    <w:rsid w:val="00076A25"/>
    <w:rsid w:val="000774D5"/>
    <w:rsid w:val="0007752A"/>
    <w:rsid w:val="0007791F"/>
    <w:rsid w:val="000779DC"/>
    <w:rsid w:val="000800F2"/>
    <w:rsid w:val="000807E5"/>
    <w:rsid w:val="000810D1"/>
    <w:rsid w:val="000814CA"/>
    <w:rsid w:val="00082085"/>
    <w:rsid w:val="00083AF8"/>
    <w:rsid w:val="00083BFD"/>
    <w:rsid w:val="00083E8C"/>
    <w:rsid w:val="00084303"/>
    <w:rsid w:val="00086AB5"/>
    <w:rsid w:val="00086C7D"/>
    <w:rsid w:val="0008704D"/>
    <w:rsid w:val="000871D7"/>
    <w:rsid w:val="000873D3"/>
    <w:rsid w:val="000902AD"/>
    <w:rsid w:val="0009072A"/>
    <w:rsid w:val="00090A32"/>
    <w:rsid w:val="00091621"/>
    <w:rsid w:val="0009171F"/>
    <w:rsid w:val="00092260"/>
    <w:rsid w:val="00092340"/>
    <w:rsid w:val="000923EC"/>
    <w:rsid w:val="000926F9"/>
    <w:rsid w:val="00092786"/>
    <w:rsid w:val="0009302D"/>
    <w:rsid w:val="000933D8"/>
    <w:rsid w:val="00094057"/>
    <w:rsid w:val="0009419E"/>
    <w:rsid w:val="0009422A"/>
    <w:rsid w:val="00094409"/>
    <w:rsid w:val="00094A60"/>
    <w:rsid w:val="00094F82"/>
    <w:rsid w:val="000953BB"/>
    <w:rsid w:val="000956DF"/>
    <w:rsid w:val="00095D1F"/>
    <w:rsid w:val="0009637F"/>
    <w:rsid w:val="00096A81"/>
    <w:rsid w:val="00096BA6"/>
    <w:rsid w:val="00096BE5"/>
    <w:rsid w:val="00097049"/>
    <w:rsid w:val="00097C81"/>
    <w:rsid w:val="00097D90"/>
    <w:rsid w:val="000A0444"/>
    <w:rsid w:val="000A0595"/>
    <w:rsid w:val="000A0A49"/>
    <w:rsid w:val="000A0B12"/>
    <w:rsid w:val="000A0C84"/>
    <w:rsid w:val="000A142E"/>
    <w:rsid w:val="000A1DF0"/>
    <w:rsid w:val="000A27AD"/>
    <w:rsid w:val="000A2C96"/>
    <w:rsid w:val="000A4A6D"/>
    <w:rsid w:val="000A511E"/>
    <w:rsid w:val="000A527F"/>
    <w:rsid w:val="000A59A1"/>
    <w:rsid w:val="000A60FC"/>
    <w:rsid w:val="000A6191"/>
    <w:rsid w:val="000A6BF7"/>
    <w:rsid w:val="000A6FCF"/>
    <w:rsid w:val="000A7725"/>
    <w:rsid w:val="000A7C35"/>
    <w:rsid w:val="000B0287"/>
    <w:rsid w:val="000B2978"/>
    <w:rsid w:val="000B2B1F"/>
    <w:rsid w:val="000B2BD4"/>
    <w:rsid w:val="000B3A21"/>
    <w:rsid w:val="000B3F61"/>
    <w:rsid w:val="000B421A"/>
    <w:rsid w:val="000B4922"/>
    <w:rsid w:val="000B52F2"/>
    <w:rsid w:val="000B590E"/>
    <w:rsid w:val="000B62E0"/>
    <w:rsid w:val="000B699B"/>
    <w:rsid w:val="000B6BA2"/>
    <w:rsid w:val="000B716E"/>
    <w:rsid w:val="000B7271"/>
    <w:rsid w:val="000B7544"/>
    <w:rsid w:val="000C0280"/>
    <w:rsid w:val="000C0B91"/>
    <w:rsid w:val="000C0C49"/>
    <w:rsid w:val="000C0F2E"/>
    <w:rsid w:val="000C155C"/>
    <w:rsid w:val="000C2006"/>
    <w:rsid w:val="000C2C68"/>
    <w:rsid w:val="000C3469"/>
    <w:rsid w:val="000C3B77"/>
    <w:rsid w:val="000C3C2A"/>
    <w:rsid w:val="000C3F7A"/>
    <w:rsid w:val="000C4118"/>
    <w:rsid w:val="000C43AD"/>
    <w:rsid w:val="000C488A"/>
    <w:rsid w:val="000C53B6"/>
    <w:rsid w:val="000C5785"/>
    <w:rsid w:val="000C59AA"/>
    <w:rsid w:val="000C5CAE"/>
    <w:rsid w:val="000C60B8"/>
    <w:rsid w:val="000C6100"/>
    <w:rsid w:val="000C64D6"/>
    <w:rsid w:val="000C6C79"/>
    <w:rsid w:val="000C6D50"/>
    <w:rsid w:val="000C7306"/>
    <w:rsid w:val="000C7524"/>
    <w:rsid w:val="000C7B65"/>
    <w:rsid w:val="000D0838"/>
    <w:rsid w:val="000D0B02"/>
    <w:rsid w:val="000D1194"/>
    <w:rsid w:val="000D12E9"/>
    <w:rsid w:val="000D1A3A"/>
    <w:rsid w:val="000D2066"/>
    <w:rsid w:val="000D21C4"/>
    <w:rsid w:val="000D2589"/>
    <w:rsid w:val="000D29BF"/>
    <w:rsid w:val="000D29D5"/>
    <w:rsid w:val="000D2CA0"/>
    <w:rsid w:val="000D3B3D"/>
    <w:rsid w:val="000D3D75"/>
    <w:rsid w:val="000D430D"/>
    <w:rsid w:val="000D6492"/>
    <w:rsid w:val="000E009F"/>
    <w:rsid w:val="000E00A5"/>
    <w:rsid w:val="000E01D8"/>
    <w:rsid w:val="000E09F9"/>
    <w:rsid w:val="000E0F9E"/>
    <w:rsid w:val="000E1131"/>
    <w:rsid w:val="000E12A7"/>
    <w:rsid w:val="000E163F"/>
    <w:rsid w:val="000E171D"/>
    <w:rsid w:val="000E17BC"/>
    <w:rsid w:val="000E21DC"/>
    <w:rsid w:val="000E333D"/>
    <w:rsid w:val="000E3A4F"/>
    <w:rsid w:val="000E4484"/>
    <w:rsid w:val="000E4581"/>
    <w:rsid w:val="000E4BBF"/>
    <w:rsid w:val="000E7D90"/>
    <w:rsid w:val="000E7D9D"/>
    <w:rsid w:val="000F0476"/>
    <w:rsid w:val="000F0B64"/>
    <w:rsid w:val="000F14FB"/>
    <w:rsid w:val="000F1D36"/>
    <w:rsid w:val="000F20ED"/>
    <w:rsid w:val="000F2A97"/>
    <w:rsid w:val="000F2C4A"/>
    <w:rsid w:val="000F2E1D"/>
    <w:rsid w:val="000F319F"/>
    <w:rsid w:val="000F36CF"/>
    <w:rsid w:val="000F4A83"/>
    <w:rsid w:val="000F4AF8"/>
    <w:rsid w:val="000F5C85"/>
    <w:rsid w:val="000F6102"/>
    <w:rsid w:val="000F6A26"/>
    <w:rsid w:val="000F788E"/>
    <w:rsid w:val="00100A51"/>
    <w:rsid w:val="00100D30"/>
    <w:rsid w:val="00101761"/>
    <w:rsid w:val="00101931"/>
    <w:rsid w:val="00101EEE"/>
    <w:rsid w:val="001029AD"/>
    <w:rsid w:val="001035D9"/>
    <w:rsid w:val="00103C83"/>
    <w:rsid w:val="001041F7"/>
    <w:rsid w:val="00104898"/>
    <w:rsid w:val="00104AB6"/>
    <w:rsid w:val="001051FA"/>
    <w:rsid w:val="001057C4"/>
    <w:rsid w:val="001059FA"/>
    <w:rsid w:val="00105DDB"/>
    <w:rsid w:val="00105DFD"/>
    <w:rsid w:val="00105E55"/>
    <w:rsid w:val="001064CB"/>
    <w:rsid w:val="001065A2"/>
    <w:rsid w:val="001067D0"/>
    <w:rsid w:val="00106940"/>
    <w:rsid w:val="001071F6"/>
    <w:rsid w:val="001100F6"/>
    <w:rsid w:val="001104C1"/>
    <w:rsid w:val="001106E9"/>
    <w:rsid w:val="00110B63"/>
    <w:rsid w:val="00110FDE"/>
    <w:rsid w:val="00111419"/>
    <w:rsid w:val="001117A5"/>
    <w:rsid w:val="0011279A"/>
    <w:rsid w:val="00112887"/>
    <w:rsid w:val="00112EE3"/>
    <w:rsid w:val="00112FEA"/>
    <w:rsid w:val="00113175"/>
    <w:rsid w:val="00116408"/>
    <w:rsid w:val="00116890"/>
    <w:rsid w:val="00117ECE"/>
    <w:rsid w:val="00120176"/>
    <w:rsid w:val="0012061E"/>
    <w:rsid w:val="00120CC0"/>
    <w:rsid w:val="0012114F"/>
    <w:rsid w:val="001213F2"/>
    <w:rsid w:val="001215AD"/>
    <w:rsid w:val="00122B79"/>
    <w:rsid w:val="00122F27"/>
    <w:rsid w:val="001236C4"/>
    <w:rsid w:val="0012371A"/>
    <w:rsid w:val="00123DC3"/>
    <w:rsid w:val="00123EAE"/>
    <w:rsid w:val="001241FC"/>
    <w:rsid w:val="00124608"/>
    <w:rsid w:val="0012476C"/>
    <w:rsid w:val="00124EBF"/>
    <w:rsid w:val="00124F32"/>
    <w:rsid w:val="001252B4"/>
    <w:rsid w:val="00125742"/>
    <w:rsid w:val="0012635E"/>
    <w:rsid w:val="0012654E"/>
    <w:rsid w:val="00126A8F"/>
    <w:rsid w:val="0012737D"/>
    <w:rsid w:val="001274E3"/>
    <w:rsid w:val="0012792F"/>
    <w:rsid w:val="00127BA2"/>
    <w:rsid w:val="0013046B"/>
    <w:rsid w:val="001306DB"/>
    <w:rsid w:val="00131E30"/>
    <w:rsid w:val="00132549"/>
    <w:rsid w:val="00132EEE"/>
    <w:rsid w:val="001331FF"/>
    <w:rsid w:val="00134158"/>
    <w:rsid w:val="0013453E"/>
    <w:rsid w:val="00134771"/>
    <w:rsid w:val="001347CE"/>
    <w:rsid w:val="00134B7D"/>
    <w:rsid w:val="00134DB8"/>
    <w:rsid w:val="0013504A"/>
    <w:rsid w:val="00135397"/>
    <w:rsid w:val="00135438"/>
    <w:rsid w:val="00135614"/>
    <w:rsid w:val="00135852"/>
    <w:rsid w:val="00135C22"/>
    <w:rsid w:val="00136183"/>
    <w:rsid w:val="001364E9"/>
    <w:rsid w:val="0013653B"/>
    <w:rsid w:val="001366BF"/>
    <w:rsid w:val="00137050"/>
    <w:rsid w:val="00137BB4"/>
    <w:rsid w:val="00137BC0"/>
    <w:rsid w:val="00137DE2"/>
    <w:rsid w:val="00140166"/>
    <w:rsid w:val="0014028B"/>
    <w:rsid w:val="00140A85"/>
    <w:rsid w:val="00140AE3"/>
    <w:rsid w:val="001411D8"/>
    <w:rsid w:val="0014140C"/>
    <w:rsid w:val="00141CE9"/>
    <w:rsid w:val="00141F78"/>
    <w:rsid w:val="00142D2C"/>
    <w:rsid w:val="0014421B"/>
    <w:rsid w:val="001448CD"/>
    <w:rsid w:val="00144E16"/>
    <w:rsid w:val="00145040"/>
    <w:rsid w:val="00145231"/>
    <w:rsid w:val="0014527F"/>
    <w:rsid w:val="00145586"/>
    <w:rsid w:val="001466B4"/>
    <w:rsid w:val="00146EB2"/>
    <w:rsid w:val="001472E1"/>
    <w:rsid w:val="00147C35"/>
    <w:rsid w:val="001503E5"/>
    <w:rsid w:val="00150566"/>
    <w:rsid w:val="00150972"/>
    <w:rsid w:val="00150DE7"/>
    <w:rsid w:val="00151185"/>
    <w:rsid w:val="0015118C"/>
    <w:rsid w:val="001521EF"/>
    <w:rsid w:val="00152E29"/>
    <w:rsid w:val="00152EC0"/>
    <w:rsid w:val="00152F94"/>
    <w:rsid w:val="001534FB"/>
    <w:rsid w:val="00153A53"/>
    <w:rsid w:val="0015431D"/>
    <w:rsid w:val="0015442F"/>
    <w:rsid w:val="0015482A"/>
    <w:rsid w:val="00154F63"/>
    <w:rsid w:val="00155523"/>
    <w:rsid w:val="001560DE"/>
    <w:rsid w:val="001570A2"/>
    <w:rsid w:val="00157859"/>
    <w:rsid w:val="00157862"/>
    <w:rsid w:val="00157D55"/>
    <w:rsid w:val="001600D2"/>
    <w:rsid w:val="00160376"/>
    <w:rsid w:val="001603BF"/>
    <w:rsid w:val="0016055E"/>
    <w:rsid w:val="00160594"/>
    <w:rsid w:val="00160E8B"/>
    <w:rsid w:val="00161537"/>
    <w:rsid w:val="00161659"/>
    <w:rsid w:val="00162253"/>
    <w:rsid w:val="0016271E"/>
    <w:rsid w:val="00162CFD"/>
    <w:rsid w:val="00163C22"/>
    <w:rsid w:val="00164299"/>
    <w:rsid w:val="00164616"/>
    <w:rsid w:val="0016497B"/>
    <w:rsid w:val="001649F2"/>
    <w:rsid w:val="00164B1B"/>
    <w:rsid w:val="0016511A"/>
    <w:rsid w:val="001653B3"/>
    <w:rsid w:val="001654C2"/>
    <w:rsid w:val="00165D9C"/>
    <w:rsid w:val="00166587"/>
    <w:rsid w:val="00166B4A"/>
    <w:rsid w:val="00166BB8"/>
    <w:rsid w:val="001678AD"/>
    <w:rsid w:val="001704EC"/>
    <w:rsid w:val="00171A57"/>
    <w:rsid w:val="001727C5"/>
    <w:rsid w:val="00172B77"/>
    <w:rsid w:val="0017390A"/>
    <w:rsid w:val="00173C42"/>
    <w:rsid w:val="00173CC0"/>
    <w:rsid w:val="00174504"/>
    <w:rsid w:val="001745A3"/>
    <w:rsid w:val="0017505A"/>
    <w:rsid w:val="001763FA"/>
    <w:rsid w:val="001765E5"/>
    <w:rsid w:val="00176688"/>
    <w:rsid w:val="001774B9"/>
    <w:rsid w:val="00177672"/>
    <w:rsid w:val="001800F3"/>
    <w:rsid w:val="00180348"/>
    <w:rsid w:val="0018125A"/>
    <w:rsid w:val="0018160C"/>
    <w:rsid w:val="0018193E"/>
    <w:rsid w:val="00181F19"/>
    <w:rsid w:val="00182B65"/>
    <w:rsid w:val="0018359F"/>
    <w:rsid w:val="00183C5E"/>
    <w:rsid w:val="00184F78"/>
    <w:rsid w:val="001851A0"/>
    <w:rsid w:val="00185308"/>
    <w:rsid w:val="00185636"/>
    <w:rsid w:val="00185783"/>
    <w:rsid w:val="001858AD"/>
    <w:rsid w:val="00186408"/>
    <w:rsid w:val="00186F8B"/>
    <w:rsid w:val="00187DD9"/>
    <w:rsid w:val="00187E5A"/>
    <w:rsid w:val="00190C5D"/>
    <w:rsid w:val="00191B62"/>
    <w:rsid w:val="00191EC6"/>
    <w:rsid w:val="00192497"/>
    <w:rsid w:val="0019251C"/>
    <w:rsid w:val="001928F6"/>
    <w:rsid w:val="00192AA8"/>
    <w:rsid w:val="0019380F"/>
    <w:rsid w:val="00194E2F"/>
    <w:rsid w:val="00194FF1"/>
    <w:rsid w:val="00195584"/>
    <w:rsid w:val="0019570F"/>
    <w:rsid w:val="00195D82"/>
    <w:rsid w:val="001964D3"/>
    <w:rsid w:val="00196D11"/>
    <w:rsid w:val="00197522"/>
    <w:rsid w:val="001978E1"/>
    <w:rsid w:val="00197EA1"/>
    <w:rsid w:val="001A029B"/>
    <w:rsid w:val="001A02F3"/>
    <w:rsid w:val="001A044E"/>
    <w:rsid w:val="001A0747"/>
    <w:rsid w:val="001A0757"/>
    <w:rsid w:val="001A085A"/>
    <w:rsid w:val="001A18A5"/>
    <w:rsid w:val="001A1957"/>
    <w:rsid w:val="001A1AD4"/>
    <w:rsid w:val="001A1C9B"/>
    <w:rsid w:val="001A2045"/>
    <w:rsid w:val="001A28DA"/>
    <w:rsid w:val="001A3103"/>
    <w:rsid w:val="001A3330"/>
    <w:rsid w:val="001A3E81"/>
    <w:rsid w:val="001A4635"/>
    <w:rsid w:val="001A5169"/>
    <w:rsid w:val="001A5302"/>
    <w:rsid w:val="001A5548"/>
    <w:rsid w:val="001A565F"/>
    <w:rsid w:val="001A616E"/>
    <w:rsid w:val="001A6D28"/>
    <w:rsid w:val="001A6DD0"/>
    <w:rsid w:val="001A6FCF"/>
    <w:rsid w:val="001B06CC"/>
    <w:rsid w:val="001B18B4"/>
    <w:rsid w:val="001B1BCF"/>
    <w:rsid w:val="001B20D2"/>
    <w:rsid w:val="001B2525"/>
    <w:rsid w:val="001B2BC7"/>
    <w:rsid w:val="001B2D52"/>
    <w:rsid w:val="001B36F7"/>
    <w:rsid w:val="001B3728"/>
    <w:rsid w:val="001B3B5F"/>
    <w:rsid w:val="001B441E"/>
    <w:rsid w:val="001B4F1F"/>
    <w:rsid w:val="001B5087"/>
    <w:rsid w:val="001B5E4C"/>
    <w:rsid w:val="001B6AAE"/>
    <w:rsid w:val="001B6D35"/>
    <w:rsid w:val="001B6D64"/>
    <w:rsid w:val="001B6DE4"/>
    <w:rsid w:val="001B6E0D"/>
    <w:rsid w:val="001B70CD"/>
    <w:rsid w:val="001B718A"/>
    <w:rsid w:val="001B73F5"/>
    <w:rsid w:val="001B76F0"/>
    <w:rsid w:val="001B7D99"/>
    <w:rsid w:val="001C0468"/>
    <w:rsid w:val="001C04D0"/>
    <w:rsid w:val="001C1414"/>
    <w:rsid w:val="001C1883"/>
    <w:rsid w:val="001C19D1"/>
    <w:rsid w:val="001C23C3"/>
    <w:rsid w:val="001C284D"/>
    <w:rsid w:val="001C2A8C"/>
    <w:rsid w:val="001C32AC"/>
    <w:rsid w:val="001C32F3"/>
    <w:rsid w:val="001C3B49"/>
    <w:rsid w:val="001C3E8B"/>
    <w:rsid w:val="001C4C6C"/>
    <w:rsid w:val="001C5092"/>
    <w:rsid w:val="001C658F"/>
    <w:rsid w:val="001C6CC6"/>
    <w:rsid w:val="001C709E"/>
    <w:rsid w:val="001C72B4"/>
    <w:rsid w:val="001C783A"/>
    <w:rsid w:val="001C7860"/>
    <w:rsid w:val="001D0207"/>
    <w:rsid w:val="001D03CB"/>
    <w:rsid w:val="001D0A89"/>
    <w:rsid w:val="001D17A0"/>
    <w:rsid w:val="001D1970"/>
    <w:rsid w:val="001D1F6B"/>
    <w:rsid w:val="001D2071"/>
    <w:rsid w:val="001D2161"/>
    <w:rsid w:val="001D2AFC"/>
    <w:rsid w:val="001D2C2A"/>
    <w:rsid w:val="001D2F6B"/>
    <w:rsid w:val="001D3037"/>
    <w:rsid w:val="001D3134"/>
    <w:rsid w:val="001D3525"/>
    <w:rsid w:val="001D41C4"/>
    <w:rsid w:val="001D4478"/>
    <w:rsid w:val="001D47E1"/>
    <w:rsid w:val="001D49A4"/>
    <w:rsid w:val="001D4A84"/>
    <w:rsid w:val="001D4EC8"/>
    <w:rsid w:val="001D5834"/>
    <w:rsid w:val="001D5BF5"/>
    <w:rsid w:val="001D7106"/>
    <w:rsid w:val="001D747E"/>
    <w:rsid w:val="001D760D"/>
    <w:rsid w:val="001D76A8"/>
    <w:rsid w:val="001E07DA"/>
    <w:rsid w:val="001E1B45"/>
    <w:rsid w:val="001E2407"/>
    <w:rsid w:val="001E274A"/>
    <w:rsid w:val="001E29FE"/>
    <w:rsid w:val="001E2E5D"/>
    <w:rsid w:val="001E2E99"/>
    <w:rsid w:val="001E30AE"/>
    <w:rsid w:val="001E351C"/>
    <w:rsid w:val="001E38AC"/>
    <w:rsid w:val="001E3B0E"/>
    <w:rsid w:val="001E4367"/>
    <w:rsid w:val="001E5483"/>
    <w:rsid w:val="001E5A70"/>
    <w:rsid w:val="001E5F51"/>
    <w:rsid w:val="001E5FEB"/>
    <w:rsid w:val="001E6B22"/>
    <w:rsid w:val="001E6CC0"/>
    <w:rsid w:val="001E6D10"/>
    <w:rsid w:val="001E6D17"/>
    <w:rsid w:val="001E6D45"/>
    <w:rsid w:val="001E6FE3"/>
    <w:rsid w:val="001E74B7"/>
    <w:rsid w:val="001E751E"/>
    <w:rsid w:val="001F091E"/>
    <w:rsid w:val="001F0F4D"/>
    <w:rsid w:val="001F1634"/>
    <w:rsid w:val="001F1D79"/>
    <w:rsid w:val="001F23CB"/>
    <w:rsid w:val="001F244E"/>
    <w:rsid w:val="001F247B"/>
    <w:rsid w:val="001F2D0E"/>
    <w:rsid w:val="001F2E51"/>
    <w:rsid w:val="001F2F71"/>
    <w:rsid w:val="001F2F89"/>
    <w:rsid w:val="001F3268"/>
    <w:rsid w:val="001F333B"/>
    <w:rsid w:val="001F35C8"/>
    <w:rsid w:val="001F41E6"/>
    <w:rsid w:val="001F54EF"/>
    <w:rsid w:val="001F565D"/>
    <w:rsid w:val="001F6082"/>
    <w:rsid w:val="001F663B"/>
    <w:rsid w:val="001F7659"/>
    <w:rsid w:val="001F7F9D"/>
    <w:rsid w:val="00200A87"/>
    <w:rsid w:val="0020106A"/>
    <w:rsid w:val="00201404"/>
    <w:rsid w:val="00201946"/>
    <w:rsid w:val="002020C7"/>
    <w:rsid w:val="0020238B"/>
    <w:rsid w:val="00202435"/>
    <w:rsid w:val="0020258D"/>
    <w:rsid w:val="00202704"/>
    <w:rsid w:val="00202BAC"/>
    <w:rsid w:val="002032F3"/>
    <w:rsid w:val="00203E83"/>
    <w:rsid w:val="00204E9C"/>
    <w:rsid w:val="00204F1C"/>
    <w:rsid w:val="00205267"/>
    <w:rsid w:val="00205358"/>
    <w:rsid w:val="00205BA2"/>
    <w:rsid w:val="002060D7"/>
    <w:rsid w:val="002063CA"/>
    <w:rsid w:val="00206F87"/>
    <w:rsid w:val="00207539"/>
    <w:rsid w:val="00207704"/>
    <w:rsid w:val="00207859"/>
    <w:rsid w:val="00210DA3"/>
    <w:rsid w:val="00210E67"/>
    <w:rsid w:val="002113F2"/>
    <w:rsid w:val="0021168E"/>
    <w:rsid w:val="00211826"/>
    <w:rsid w:val="00211BD5"/>
    <w:rsid w:val="0021245C"/>
    <w:rsid w:val="00212AFF"/>
    <w:rsid w:val="00213002"/>
    <w:rsid w:val="00213971"/>
    <w:rsid w:val="00214806"/>
    <w:rsid w:val="00214D1C"/>
    <w:rsid w:val="0021513D"/>
    <w:rsid w:val="00215A0C"/>
    <w:rsid w:val="00215A2C"/>
    <w:rsid w:val="00215D4F"/>
    <w:rsid w:val="00216043"/>
    <w:rsid w:val="002161FD"/>
    <w:rsid w:val="00216763"/>
    <w:rsid w:val="00216A05"/>
    <w:rsid w:val="00216F79"/>
    <w:rsid w:val="00217485"/>
    <w:rsid w:val="00217640"/>
    <w:rsid w:val="00217762"/>
    <w:rsid w:val="00220512"/>
    <w:rsid w:val="00220A1F"/>
    <w:rsid w:val="002214A9"/>
    <w:rsid w:val="002221C4"/>
    <w:rsid w:val="0022295A"/>
    <w:rsid w:val="00223823"/>
    <w:rsid w:val="00223CC4"/>
    <w:rsid w:val="00223FAF"/>
    <w:rsid w:val="002244D3"/>
    <w:rsid w:val="002247BC"/>
    <w:rsid w:val="002248FA"/>
    <w:rsid w:val="00224FE0"/>
    <w:rsid w:val="002261D1"/>
    <w:rsid w:val="002264C7"/>
    <w:rsid w:val="00226A8C"/>
    <w:rsid w:val="002273E8"/>
    <w:rsid w:val="0023079B"/>
    <w:rsid w:val="00230AC9"/>
    <w:rsid w:val="00230B36"/>
    <w:rsid w:val="0023133A"/>
    <w:rsid w:val="0023191A"/>
    <w:rsid w:val="0023219B"/>
    <w:rsid w:val="002324DA"/>
    <w:rsid w:val="00232B2A"/>
    <w:rsid w:val="00232D39"/>
    <w:rsid w:val="0023369F"/>
    <w:rsid w:val="00233A21"/>
    <w:rsid w:val="00233C72"/>
    <w:rsid w:val="002341B5"/>
    <w:rsid w:val="0023571F"/>
    <w:rsid w:val="00235FDC"/>
    <w:rsid w:val="002371BF"/>
    <w:rsid w:val="002376AC"/>
    <w:rsid w:val="00240611"/>
    <w:rsid w:val="00240762"/>
    <w:rsid w:val="002408A5"/>
    <w:rsid w:val="00240D4C"/>
    <w:rsid w:val="00240DB0"/>
    <w:rsid w:val="00241129"/>
    <w:rsid w:val="00241AA5"/>
    <w:rsid w:val="00241B58"/>
    <w:rsid w:val="00241DD7"/>
    <w:rsid w:val="00242627"/>
    <w:rsid w:val="002426F4"/>
    <w:rsid w:val="00243AB8"/>
    <w:rsid w:val="00243F31"/>
    <w:rsid w:val="002444DB"/>
    <w:rsid w:val="00245376"/>
    <w:rsid w:val="00246AE2"/>
    <w:rsid w:val="00246F52"/>
    <w:rsid w:val="00247852"/>
    <w:rsid w:val="00247860"/>
    <w:rsid w:val="00247AD8"/>
    <w:rsid w:val="002508EE"/>
    <w:rsid w:val="002509E4"/>
    <w:rsid w:val="00250CD4"/>
    <w:rsid w:val="00250DCA"/>
    <w:rsid w:val="00250F1E"/>
    <w:rsid w:val="0025118D"/>
    <w:rsid w:val="00251884"/>
    <w:rsid w:val="00251AB0"/>
    <w:rsid w:val="00251B66"/>
    <w:rsid w:val="00251D72"/>
    <w:rsid w:val="00251E0D"/>
    <w:rsid w:val="00252940"/>
    <w:rsid w:val="00253B52"/>
    <w:rsid w:val="00253F61"/>
    <w:rsid w:val="00254B7E"/>
    <w:rsid w:val="00254D59"/>
    <w:rsid w:val="0025511E"/>
    <w:rsid w:val="00255985"/>
    <w:rsid w:val="002562EB"/>
    <w:rsid w:val="00256D67"/>
    <w:rsid w:val="00257566"/>
    <w:rsid w:val="00257ABB"/>
    <w:rsid w:val="0026029A"/>
    <w:rsid w:val="00260702"/>
    <w:rsid w:val="00261485"/>
    <w:rsid w:val="00261509"/>
    <w:rsid w:val="00262326"/>
    <w:rsid w:val="0026259C"/>
    <w:rsid w:val="00262C65"/>
    <w:rsid w:val="00262DCD"/>
    <w:rsid w:val="002633BC"/>
    <w:rsid w:val="0026351C"/>
    <w:rsid w:val="00263FBF"/>
    <w:rsid w:val="00264714"/>
    <w:rsid w:val="00264BA4"/>
    <w:rsid w:val="0026538C"/>
    <w:rsid w:val="0026550D"/>
    <w:rsid w:val="00265713"/>
    <w:rsid w:val="00265890"/>
    <w:rsid w:val="002659B4"/>
    <w:rsid w:val="002661E0"/>
    <w:rsid w:val="002664D1"/>
    <w:rsid w:val="002667F9"/>
    <w:rsid w:val="00266821"/>
    <w:rsid w:val="0026694F"/>
    <w:rsid w:val="00266AB7"/>
    <w:rsid w:val="002672F4"/>
    <w:rsid w:val="002677FC"/>
    <w:rsid w:val="00267CC2"/>
    <w:rsid w:val="00270BBC"/>
    <w:rsid w:val="00270C1E"/>
    <w:rsid w:val="00270DB7"/>
    <w:rsid w:val="00270E20"/>
    <w:rsid w:val="00270F30"/>
    <w:rsid w:val="00271162"/>
    <w:rsid w:val="00271A87"/>
    <w:rsid w:val="002723C0"/>
    <w:rsid w:val="00272F1A"/>
    <w:rsid w:val="002730A2"/>
    <w:rsid w:val="002732B8"/>
    <w:rsid w:val="002733D0"/>
    <w:rsid w:val="00273563"/>
    <w:rsid w:val="00273607"/>
    <w:rsid w:val="0027378C"/>
    <w:rsid w:val="00274917"/>
    <w:rsid w:val="00274FA7"/>
    <w:rsid w:val="00275827"/>
    <w:rsid w:val="0027584A"/>
    <w:rsid w:val="00275FA1"/>
    <w:rsid w:val="00276A59"/>
    <w:rsid w:val="00276F62"/>
    <w:rsid w:val="0027744A"/>
    <w:rsid w:val="00277E6D"/>
    <w:rsid w:val="0028004E"/>
    <w:rsid w:val="0028036E"/>
    <w:rsid w:val="0028088D"/>
    <w:rsid w:val="00281047"/>
    <w:rsid w:val="00281066"/>
    <w:rsid w:val="00281D14"/>
    <w:rsid w:val="002821DC"/>
    <w:rsid w:val="002822BE"/>
    <w:rsid w:val="00282F9E"/>
    <w:rsid w:val="00282FEF"/>
    <w:rsid w:val="00283146"/>
    <w:rsid w:val="00283AE9"/>
    <w:rsid w:val="00283C5B"/>
    <w:rsid w:val="002840D0"/>
    <w:rsid w:val="00284F19"/>
    <w:rsid w:val="002857AB"/>
    <w:rsid w:val="00285D6C"/>
    <w:rsid w:val="0028629D"/>
    <w:rsid w:val="002866CC"/>
    <w:rsid w:val="002868FA"/>
    <w:rsid w:val="0028694E"/>
    <w:rsid w:val="00286F0E"/>
    <w:rsid w:val="0029030B"/>
    <w:rsid w:val="00290C31"/>
    <w:rsid w:val="00290D16"/>
    <w:rsid w:val="00290F12"/>
    <w:rsid w:val="00291DE5"/>
    <w:rsid w:val="002920F8"/>
    <w:rsid w:val="00293516"/>
    <w:rsid w:val="002939DA"/>
    <w:rsid w:val="00293A7C"/>
    <w:rsid w:val="00293C1B"/>
    <w:rsid w:val="00294295"/>
    <w:rsid w:val="002947F6"/>
    <w:rsid w:val="00294A3C"/>
    <w:rsid w:val="00294B14"/>
    <w:rsid w:val="00294DA0"/>
    <w:rsid w:val="002952AC"/>
    <w:rsid w:val="00297034"/>
    <w:rsid w:val="002A0022"/>
    <w:rsid w:val="002A0481"/>
    <w:rsid w:val="002A0644"/>
    <w:rsid w:val="002A0ABD"/>
    <w:rsid w:val="002A0E72"/>
    <w:rsid w:val="002A1125"/>
    <w:rsid w:val="002A26DA"/>
    <w:rsid w:val="002A2F99"/>
    <w:rsid w:val="002A39FA"/>
    <w:rsid w:val="002A40A4"/>
    <w:rsid w:val="002A490E"/>
    <w:rsid w:val="002A4A8A"/>
    <w:rsid w:val="002A4CD3"/>
    <w:rsid w:val="002A4D05"/>
    <w:rsid w:val="002A4DEC"/>
    <w:rsid w:val="002A52F5"/>
    <w:rsid w:val="002A53C4"/>
    <w:rsid w:val="002A5651"/>
    <w:rsid w:val="002A5E39"/>
    <w:rsid w:val="002A633F"/>
    <w:rsid w:val="002A65AB"/>
    <w:rsid w:val="002A660F"/>
    <w:rsid w:val="002A6904"/>
    <w:rsid w:val="002A6BC9"/>
    <w:rsid w:val="002A722C"/>
    <w:rsid w:val="002A7712"/>
    <w:rsid w:val="002A7CED"/>
    <w:rsid w:val="002B0111"/>
    <w:rsid w:val="002B042D"/>
    <w:rsid w:val="002B0860"/>
    <w:rsid w:val="002B0E48"/>
    <w:rsid w:val="002B1B73"/>
    <w:rsid w:val="002B2678"/>
    <w:rsid w:val="002B2980"/>
    <w:rsid w:val="002B2DF6"/>
    <w:rsid w:val="002B2EBF"/>
    <w:rsid w:val="002B365C"/>
    <w:rsid w:val="002B3822"/>
    <w:rsid w:val="002B463D"/>
    <w:rsid w:val="002B49B1"/>
    <w:rsid w:val="002B4A74"/>
    <w:rsid w:val="002B50FB"/>
    <w:rsid w:val="002B54FF"/>
    <w:rsid w:val="002B5E50"/>
    <w:rsid w:val="002B62C9"/>
    <w:rsid w:val="002B6C0A"/>
    <w:rsid w:val="002B7037"/>
    <w:rsid w:val="002B74AA"/>
    <w:rsid w:val="002B78AD"/>
    <w:rsid w:val="002B79B8"/>
    <w:rsid w:val="002C0103"/>
    <w:rsid w:val="002C0838"/>
    <w:rsid w:val="002C1151"/>
    <w:rsid w:val="002C127E"/>
    <w:rsid w:val="002C1C9E"/>
    <w:rsid w:val="002C1D02"/>
    <w:rsid w:val="002C22FC"/>
    <w:rsid w:val="002C24D9"/>
    <w:rsid w:val="002C282E"/>
    <w:rsid w:val="002C2C3F"/>
    <w:rsid w:val="002C2D0C"/>
    <w:rsid w:val="002C3438"/>
    <w:rsid w:val="002C35F6"/>
    <w:rsid w:val="002C5341"/>
    <w:rsid w:val="002C563C"/>
    <w:rsid w:val="002C586B"/>
    <w:rsid w:val="002C5AD8"/>
    <w:rsid w:val="002C5ECD"/>
    <w:rsid w:val="002C684C"/>
    <w:rsid w:val="002C707D"/>
    <w:rsid w:val="002C7C51"/>
    <w:rsid w:val="002C7FD1"/>
    <w:rsid w:val="002D0DF3"/>
    <w:rsid w:val="002D114F"/>
    <w:rsid w:val="002D13DB"/>
    <w:rsid w:val="002D1CBF"/>
    <w:rsid w:val="002D2256"/>
    <w:rsid w:val="002D28DC"/>
    <w:rsid w:val="002D32F6"/>
    <w:rsid w:val="002D363F"/>
    <w:rsid w:val="002D44C0"/>
    <w:rsid w:val="002D45DF"/>
    <w:rsid w:val="002D48FB"/>
    <w:rsid w:val="002D5117"/>
    <w:rsid w:val="002D5355"/>
    <w:rsid w:val="002D5F27"/>
    <w:rsid w:val="002D6213"/>
    <w:rsid w:val="002D6974"/>
    <w:rsid w:val="002D6FAE"/>
    <w:rsid w:val="002D700D"/>
    <w:rsid w:val="002D7235"/>
    <w:rsid w:val="002D72FB"/>
    <w:rsid w:val="002D741A"/>
    <w:rsid w:val="002D78B2"/>
    <w:rsid w:val="002D7FEB"/>
    <w:rsid w:val="002E0A72"/>
    <w:rsid w:val="002E0E1B"/>
    <w:rsid w:val="002E0E81"/>
    <w:rsid w:val="002E11AF"/>
    <w:rsid w:val="002E12C2"/>
    <w:rsid w:val="002E17BE"/>
    <w:rsid w:val="002E1DCC"/>
    <w:rsid w:val="002E259E"/>
    <w:rsid w:val="002E2784"/>
    <w:rsid w:val="002E2A97"/>
    <w:rsid w:val="002E3246"/>
    <w:rsid w:val="002E33B5"/>
    <w:rsid w:val="002E45F0"/>
    <w:rsid w:val="002E48AE"/>
    <w:rsid w:val="002E5147"/>
    <w:rsid w:val="002E5313"/>
    <w:rsid w:val="002E6585"/>
    <w:rsid w:val="002E6B4E"/>
    <w:rsid w:val="002E6FBD"/>
    <w:rsid w:val="002E7240"/>
    <w:rsid w:val="002E7509"/>
    <w:rsid w:val="002E79DD"/>
    <w:rsid w:val="002F08AE"/>
    <w:rsid w:val="002F0E6E"/>
    <w:rsid w:val="002F10F9"/>
    <w:rsid w:val="002F1195"/>
    <w:rsid w:val="002F19A9"/>
    <w:rsid w:val="002F2D22"/>
    <w:rsid w:val="002F4C7F"/>
    <w:rsid w:val="002F4F06"/>
    <w:rsid w:val="002F5AAB"/>
    <w:rsid w:val="002F66B1"/>
    <w:rsid w:val="002F6D5C"/>
    <w:rsid w:val="002F70C4"/>
    <w:rsid w:val="002F715A"/>
    <w:rsid w:val="002F74B4"/>
    <w:rsid w:val="002F7680"/>
    <w:rsid w:val="002F7998"/>
    <w:rsid w:val="002F7C8D"/>
    <w:rsid w:val="0030080D"/>
    <w:rsid w:val="003009A1"/>
    <w:rsid w:val="003023B9"/>
    <w:rsid w:val="00302407"/>
    <w:rsid w:val="00302480"/>
    <w:rsid w:val="00302698"/>
    <w:rsid w:val="0030271E"/>
    <w:rsid w:val="00302EEF"/>
    <w:rsid w:val="003039FC"/>
    <w:rsid w:val="00303B94"/>
    <w:rsid w:val="0030429C"/>
    <w:rsid w:val="0030449B"/>
    <w:rsid w:val="003048BC"/>
    <w:rsid w:val="003049FF"/>
    <w:rsid w:val="00305358"/>
    <w:rsid w:val="00305674"/>
    <w:rsid w:val="00305CC5"/>
    <w:rsid w:val="00305EDE"/>
    <w:rsid w:val="003061FD"/>
    <w:rsid w:val="00306221"/>
    <w:rsid w:val="003062DB"/>
    <w:rsid w:val="003066DB"/>
    <w:rsid w:val="003069D1"/>
    <w:rsid w:val="00306AE8"/>
    <w:rsid w:val="003077DC"/>
    <w:rsid w:val="00307934"/>
    <w:rsid w:val="00307B90"/>
    <w:rsid w:val="00307CEF"/>
    <w:rsid w:val="003100BE"/>
    <w:rsid w:val="00310996"/>
    <w:rsid w:val="00310F14"/>
    <w:rsid w:val="00310F32"/>
    <w:rsid w:val="00311D85"/>
    <w:rsid w:val="00311F3A"/>
    <w:rsid w:val="00312079"/>
    <w:rsid w:val="003124A0"/>
    <w:rsid w:val="00312F90"/>
    <w:rsid w:val="00312FC5"/>
    <w:rsid w:val="003135E8"/>
    <w:rsid w:val="003136CB"/>
    <w:rsid w:val="00313E61"/>
    <w:rsid w:val="00314263"/>
    <w:rsid w:val="00314521"/>
    <w:rsid w:val="00314B42"/>
    <w:rsid w:val="00314FD5"/>
    <w:rsid w:val="00315513"/>
    <w:rsid w:val="00315AC9"/>
    <w:rsid w:val="0031609D"/>
    <w:rsid w:val="0031751B"/>
    <w:rsid w:val="0031764D"/>
    <w:rsid w:val="00317A0A"/>
    <w:rsid w:val="00317A9E"/>
    <w:rsid w:val="00317E78"/>
    <w:rsid w:val="0032046F"/>
    <w:rsid w:val="00320FA5"/>
    <w:rsid w:val="00321FA7"/>
    <w:rsid w:val="0032218D"/>
    <w:rsid w:val="003229A1"/>
    <w:rsid w:val="00322B39"/>
    <w:rsid w:val="00322C16"/>
    <w:rsid w:val="00322C51"/>
    <w:rsid w:val="00322EE7"/>
    <w:rsid w:val="00322F08"/>
    <w:rsid w:val="00323342"/>
    <w:rsid w:val="003255DE"/>
    <w:rsid w:val="0032564B"/>
    <w:rsid w:val="0032602B"/>
    <w:rsid w:val="00326783"/>
    <w:rsid w:val="003267D7"/>
    <w:rsid w:val="003277FB"/>
    <w:rsid w:val="003279A3"/>
    <w:rsid w:val="00327ADC"/>
    <w:rsid w:val="003309BE"/>
    <w:rsid w:val="00330D1A"/>
    <w:rsid w:val="00331056"/>
    <w:rsid w:val="0033106F"/>
    <w:rsid w:val="003317E1"/>
    <w:rsid w:val="00332218"/>
    <w:rsid w:val="00332276"/>
    <w:rsid w:val="003336A0"/>
    <w:rsid w:val="003340DE"/>
    <w:rsid w:val="003350B3"/>
    <w:rsid w:val="0033511A"/>
    <w:rsid w:val="003361AA"/>
    <w:rsid w:val="0033625A"/>
    <w:rsid w:val="003370DB"/>
    <w:rsid w:val="003377D7"/>
    <w:rsid w:val="00337CBA"/>
    <w:rsid w:val="00340CE7"/>
    <w:rsid w:val="00340FCD"/>
    <w:rsid w:val="003411F2"/>
    <w:rsid w:val="003414E6"/>
    <w:rsid w:val="003416D8"/>
    <w:rsid w:val="00342358"/>
    <w:rsid w:val="0034270D"/>
    <w:rsid w:val="00344038"/>
    <w:rsid w:val="00344213"/>
    <w:rsid w:val="00344341"/>
    <w:rsid w:val="00344524"/>
    <w:rsid w:val="00344D9B"/>
    <w:rsid w:val="003453AC"/>
    <w:rsid w:val="00345D3A"/>
    <w:rsid w:val="0034608F"/>
    <w:rsid w:val="00346496"/>
    <w:rsid w:val="00346653"/>
    <w:rsid w:val="00346716"/>
    <w:rsid w:val="00346772"/>
    <w:rsid w:val="00346AF0"/>
    <w:rsid w:val="00346EBD"/>
    <w:rsid w:val="00346F98"/>
    <w:rsid w:val="00347027"/>
    <w:rsid w:val="00347665"/>
    <w:rsid w:val="00347A94"/>
    <w:rsid w:val="00347F26"/>
    <w:rsid w:val="0035015A"/>
    <w:rsid w:val="0035036F"/>
    <w:rsid w:val="00351F57"/>
    <w:rsid w:val="0035244C"/>
    <w:rsid w:val="0035265F"/>
    <w:rsid w:val="00352BF2"/>
    <w:rsid w:val="00352EF8"/>
    <w:rsid w:val="00353066"/>
    <w:rsid w:val="00353FB5"/>
    <w:rsid w:val="00354055"/>
    <w:rsid w:val="00354DD4"/>
    <w:rsid w:val="00355571"/>
    <w:rsid w:val="0035599A"/>
    <w:rsid w:val="003562CF"/>
    <w:rsid w:val="0035750D"/>
    <w:rsid w:val="0035783A"/>
    <w:rsid w:val="00357CF2"/>
    <w:rsid w:val="00360179"/>
    <w:rsid w:val="0036041D"/>
    <w:rsid w:val="0036041E"/>
    <w:rsid w:val="0036148E"/>
    <w:rsid w:val="00361984"/>
    <w:rsid w:val="003619D7"/>
    <w:rsid w:val="00361C88"/>
    <w:rsid w:val="00362225"/>
    <w:rsid w:val="00362492"/>
    <w:rsid w:val="0036254C"/>
    <w:rsid w:val="0036266C"/>
    <w:rsid w:val="0036275D"/>
    <w:rsid w:val="00362A23"/>
    <w:rsid w:val="00363269"/>
    <w:rsid w:val="003634E9"/>
    <w:rsid w:val="00363764"/>
    <w:rsid w:val="00365A69"/>
    <w:rsid w:val="00365E1D"/>
    <w:rsid w:val="00366723"/>
    <w:rsid w:val="00366919"/>
    <w:rsid w:val="00366C26"/>
    <w:rsid w:val="0036723E"/>
    <w:rsid w:val="003672A0"/>
    <w:rsid w:val="003672C2"/>
    <w:rsid w:val="00367AD5"/>
    <w:rsid w:val="00367DA1"/>
    <w:rsid w:val="00367DB7"/>
    <w:rsid w:val="00370651"/>
    <w:rsid w:val="00370944"/>
    <w:rsid w:val="00370A26"/>
    <w:rsid w:val="00370AA3"/>
    <w:rsid w:val="00370B6C"/>
    <w:rsid w:val="003710E4"/>
    <w:rsid w:val="003710F1"/>
    <w:rsid w:val="0037138C"/>
    <w:rsid w:val="00371D03"/>
    <w:rsid w:val="00371F31"/>
    <w:rsid w:val="00373C14"/>
    <w:rsid w:val="00373C35"/>
    <w:rsid w:val="00373CB2"/>
    <w:rsid w:val="003740DF"/>
    <w:rsid w:val="00374A7A"/>
    <w:rsid w:val="00375189"/>
    <w:rsid w:val="00375AEE"/>
    <w:rsid w:val="0037616A"/>
    <w:rsid w:val="00376679"/>
    <w:rsid w:val="00376D29"/>
    <w:rsid w:val="00377975"/>
    <w:rsid w:val="00380643"/>
    <w:rsid w:val="00380C57"/>
    <w:rsid w:val="0038137C"/>
    <w:rsid w:val="0038183A"/>
    <w:rsid w:val="00381E64"/>
    <w:rsid w:val="003821C4"/>
    <w:rsid w:val="00382791"/>
    <w:rsid w:val="003834E0"/>
    <w:rsid w:val="0038371F"/>
    <w:rsid w:val="00384AEC"/>
    <w:rsid w:val="00384B92"/>
    <w:rsid w:val="003852D6"/>
    <w:rsid w:val="003859F7"/>
    <w:rsid w:val="00385BC6"/>
    <w:rsid w:val="00385F81"/>
    <w:rsid w:val="0038699A"/>
    <w:rsid w:val="003873C9"/>
    <w:rsid w:val="00387919"/>
    <w:rsid w:val="00390055"/>
    <w:rsid w:val="0039036F"/>
    <w:rsid w:val="00390E18"/>
    <w:rsid w:val="0039298E"/>
    <w:rsid w:val="00392FD4"/>
    <w:rsid w:val="0039346C"/>
    <w:rsid w:val="003935BB"/>
    <w:rsid w:val="00393DE3"/>
    <w:rsid w:val="00394023"/>
    <w:rsid w:val="00394340"/>
    <w:rsid w:val="0039439E"/>
    <w:rsid w:val="0039463B"/>
    <w:rsid w:val="00394B71"/>
    <w:rsid w:val="00394C97"/>
    <w:rsid w:val="00395256"/>
    <w:rsid w:val="00395956"/>
    <w:rsid w:val="00395C5C"/>
    <w:rsid w:val="00396474"/>
    <w:rsid w:val="003968F2"/>
    <w:rsid w:val="003969E7"/>
    <w:rsid w:val="003A041B"/>
    <w:rsid w:val="003A07CF"/>
    <w:rsid w:val="003A0BA0"/>
    <w:rsid w:val="003A0CF8"/>
    <w:rsid w:val="003A0E45"/>
    <w:rsid w:val="003A1A5F"/>
    <w:rsid w:val="003A1B51"/>
    <w:rsid w:val="003A1DC7"/>
    <w:rsid w:val="003A1E6B"/>
    <w:rsid w:val="003A2A53"/>
    <w:rsid w:val="003A3933"/>
    <w:rsid w:val="003A4604"/>
    <w:rsid w:val="003A4D99"/>
    <w:rsid w:val="003A4DAF"/>
    <w:rsid w:val="003A4F3A"/>
    <w:rsid w:val="003A6736"/>
    <w:rsid w:val="003A695F"/>
    <w:rsid w:val="003A69CC"/>
    <w:rsid w:val="003A6DFB"/>
    <w:rsid w:val="003A6F9F"/>
    <w:rsid w:val="003A7552"/>
    <w:rsid w:val="003A75C0"/>
    <w:rsid w:val="003A7A2E"/>
    <w:rsid w:val="003A7B27"/>
    <w:rsid w:val="003B126D"/>
    <w:rsid w:val="003B1B99"/>
    <w:rsid w:val="003B1EAA"/>
    <w:rsid w:val="003B27E6"/>
    <w:rsid w:val="003B2F87"/>
    <w:rsid w:val="003B3273"/>
    <w:rsid w:val="003B32B0"/>
    <w:rsid w:val="003B3792"/>
    <w:rsid w:val="003B3D81"/>
    <w:rsid w:val="003B4070"/>
    <w:rsid w:val="003B4716"/>
    <w:rsid w:val="003B5B82"/>
    <w:rsid w:val="003B5C3F"/>
    <w:rsid w:val="003B5EF5"/>
    <w:rsid w:val="003B6043"/>
    <w:rsid w:val="003B638E"/>
    <w:rsid w:val="003B6611"/>
    <w:rsid w:val="003B6A79"/>
    <w:rsid w:val="003C0120"/>
    <w:rsid w:val="003C0CAC"/>
    <w:rsid w:val="003C0CC5"/>
    <w:rsid w:val="003C1284"/>
    <w:rsid w:val="003C1929"/>
    <w:rsid w:val="003C20FC"/>
    <w:rsid w:val="003C22C3"/>
    <w:rsid w:val="003C23B7"/>
    <w:rsid w:val="003C2B0D"/>
    <w:rsid w:val="003C2BA5"/>
    <w:rsid w:val="003C30D4"/>
    <w:rsid w:val="003C310D"/>
    <w:rsid w:val="003C553E"/>
    <w:rsid w:val="003C6316"/>
    <w:rsid w:val="003C63FF"/>
    <w:rsid w:val="003C715A"/>
    <w:rsid w:val="003C7F31"/>
    <w:rsid w:val="003D0098"/>
    <w:rsid w:val="003D05CF"/>
    <w:rsid w:val="003D0E9A"/>
    <w:rsid w:val="003D1507"/>
    <w:rsid w:val="003D1C5F"/>
    <w:rsid w:val="003D2051"/>
    <w:rsid w:val="003D2D9C"/>
    <w:rsid w:val="003D3307"/>
    <w:rsid w:val="003D3505"/>
    <w:rsid w:val="003D3856"/>
    <w:rsid w:val="003D3A2A"/>
    <w:rsid w:val="003D4152"/>
    <w:rsid w:val="003D4B45"/>
    <w:rsid w:val="003D55EC"/>
    <w:rsid w:val="003D744B"/>
    <w:rsid w:val="003D79A7"/>
    <w:rsid w:val="003E04D9"/>
    <w:rsid w:val="003E1310"/>
    <w:rsid w:val="003E138B"/>
    <w:rsid w:val="003E1467"/>
    <w:rsid w:val="003E1526"/>
    <w:rsid w:val="003E1B08"/>
    <w:rsid w:val="003E1B61"/>
    <w:rsid w:val="003E213A"/>
    <w:rsid w:val="003E25EF"/>
    <w:rsid w:val="003E330A"/>
    <w:rsid w:val="003E3BE1"/>
    <w:rsid w:val="003E47C8"/>
    <w:rsid w:val="003E49D1"/>
    <w:rsid w:val="003E4A3D"/>
    <w:rsid w:val="003E4B61"/>
    <w:rsid w:val="003E4D22"/>
    <w:rsid w:val="003E5361"/>
    <w:rsid w:val="003E57A0"/>
    <w:rsid w:val="003E5BBF"/>
    <w:rsid w:val="003E5D7A"/>
    <w:rsid w:val="003E6624"/>
    <w:rsid w:val="003E6EAC"/>
    <w:rsid w:val="003E6F6D"/>
    <w:rsid w:val="003E7F0D"/>
    <w:rsid w:val="003F051B"/>
    <w:rsid w:val="003F0F55"/>
    <w:rsid w:val="003F12AD"/>
    <w:rsid w:val="003F1C25"/>
    <w:rsid w:val="003F1C58"/>
    <w:rsid w:val="003F317F"/>
    <w:rsid w:val="003F3273"/>
    <w:rsid w:val="003F3340"/>
    <w:rsid w:val="003F3652"/>
    <w:rsid w:val="003F47FB"/>
    <w:rsid w:val="003F4869"/>
    <w:rsid w:val="003F55F5"/>
    <w:rsid w:val="003F5620"/>
    <w:rsid w:val="003F5CA3"/>
    <w:rsid w:val="003F65A4"/>
    <w:rsid w:val="003F66F8"/>
    <w:rsid w:val="003F6BFA"/>
    <w:rsid w:val="003F7372"/>
    <w:rsid w:val="004003BF"/>
    <w:rsid w:val="00401094"/>
    <w:rsid w:val="00401483"/>
    <w:rsid w:val="004017FA"/>
    <w:rsid w:val="004018B1"/>
    <w:rsid w:val="0040194E"/>
    <w:rsid w:val="004019C6"/>
    <w:rsid w:val="00401CFA"/>
    <w:rsid w:val="00403340"/>
    <w:rsid w:val="0040348D"/>
    <w:rsid w:val="00403B06"/>
    <w:rsid w:val="00403E5C"/>
    <w:rsid w:val="004041E3"/>
    <w:rsid w:val="00404F7D"/>
    <w:rsid w:val="0040512A"/>
    <w:rsid w:val="00406345"/>
    <w:rsid w:val="004064D9"/>
    <w:rsid w:val="0040723D"/>
    <w:rsid w:val="0040755D"/>
    <w:rsid w:val="004076DE"/>
    <w:rsid w:val="00410C1B"/>
    <w:rsid w:val="0041112B"/>
    <w:rsid w:val="004111F1"/>
    <w:rsid w:val="0041175E"/>
    <w:rsid w:val="00411E5D"/>
    <w:rsid w:val="00412605"/>
    <w:rsid w:val="00412B13"/>
    <w:rsid w:val="004134C8"/>
    <w:rsid w:val="004135F2"/>
    <w:rsid w:val="00413D7F"/>
    <w:rsid w:val="00413EE6"/>
    <w:rsid w:val="0041410C"/>
    <w:rsid w:val="00414673"/>
    <w:rsid w:val="00414B8A"/>
    <w:rsid w:val="0041503A"/>
    <w:rsid w:val="004150B2"/>
    <w:rsid w:val="00415421"/>
    <w:rsid w:val="00416466"/>
    <w:rsid w:val="00417026"/>
    <w:rsid w:val="004176D6"/>
    <w:rsid w:val="00417AFD"/>
    <w:rsid w:val="004200BE"/>
    <w:rsid w:val="004204B6"/>
    <w:rsid w:val="0042090E"/>
    <w:rsid w:val="00420E53"/>
    <w:rsid w:val="00420F11"/>
    <w:rsid w:val="004225AD"/>
    <w:rsid w:val="004230C9"/>
    <w:rsid w:val="00423409"/>
    <w:rsid w:val="004237AF"/>
    <w:rsid w:val="00423824"/>
    <w:rsid w:val="00423ADD"/>
    <w:rsid w:val="00423D9A"/>
    <w:rsid w:val="0042462A"/>
    <w:rsid w:val="0042482B"/>
    <w:rsid w:val="00425205"/>
    <w:rsid w:val="00425AD2"/>
    <w:rsid w:val="0042653F"/>
    <w:rsid w:val="00426C32"/>
    <w:rsid w:val="00426F8F"/>
    <w:rsid w:val="00427197"/>
    <w:rsid w:val="004279CF"/>
    <w:rsid w:val="00427AC7"/>
    <w:rsid w:val="00427BC1"/>
    <w:rsid w:val="00430511"/>
    <w:rsid w:val="00430E33"/>
    <w:rsid w:val="00432EF9"/>
    <w:rsid w:val="00433736"/>
    <w:rsid w:val="00434A04"/>
    <w:rsid w:val="0043504D"/>
    <w:rsid w:val="00435257"/>
    <w:rsid w:val="004354B1"/>
    <w:rsid w:val="00435536"/>
    <w:rsid w:val="004367B4"/>
    <w:rsid w:val="00436C39"/>
    <w:rsid w:val="00436C96"/>
    <w:rsid w:val="00436D72"/>
    <w:rsid w:val="00437181"/>
    <w:rsid w:val="00437B1C"/>
    <w:rsid w:val="00440196"/>
    <w:rsid w:val="00440884"/>
    <w:rsid w:val="00440E9E"/>
    <w:rsid w:val="004415E8"/>
    <w:rsid w:val="00441EFE"/>
    <w:rsid w:val="004421FD"/>
    <w:rsid w:val="0044267A"/>
    <w:rsid w:val="004441BC"/>
    <w:rsid w:val="00444927"/>
    <w:rsid w:val="00444E05"/>
    <w:rsid w:val="004459BF"/>
    <w:rsid w:val="00445AC9"/>
    <w:rsid w:val="00445CEE"/>
    <w:rsid w:val="00446145"/>
    <w:rsid w:val="00446268"/>
    <w:rsid w:val="0044639A"/>
    <w:rsid w:val="00446956"/>
    <w:rsid w:val="00447102"/>
    <w:rsid w:val="00447483"/>
    <w:rsid w:val="00447C0A"/>
    <w:rsid w:val="00447D28"/>
    <w:rsid w:val="004500BE"/>
    <w:rsid w:val="0045075C"/>
    <w:rsid w:val="004510E6"/>
    <w:rsid w:val="004519DC"/>
    <w:rsid w:val="00451B6A"/>
    <w:rsid w:val="00451F2F"/>
    <w:rsid w:val="004523A6"/>
    <w:rsid w:val="00452528"/>
    <w:rsid w:val="00452614"/>
    <w:rsid w:val="00452840"/>
    <w:rsid w:val="00452E57"/>
    <w:rsid w:val="00453429"/>
    <w:rsid w:val="00453FD6"/>
    <w:rsid w:val="00454180"/>
    <w:rsid w:val="00454436"/>
    <w:rsid w:val="0045446A"/>
    <w:rsid w:val="00454615"/>
    <w:rsid w:val="00454680"/>
    <w:rsid w:val="0045492C"/>
    <w:rsid w:val="00454AB7"/>
    <w:rsid w:val="00455580"/>
    <w:rsid w:val="004558C3"/>
    <w:rsid w:val="00455EB7"/>
    <w:rsid w:val="00456013"/>
    <w:rsid w:val="00456EBE"/>
    <w:rsid w:val="00457110"/>
    <w:rsid w:val="0045720F"/>
    <w:rsid w:val="0045793B"/>
    <w:rsid w:val="0046074D"/>
    <w:rsid w:val="00461786"/>
    <w:rsid w:val="004618C9"/>
    <w:rsid w:val="00461AE3"/>
    <w:rsid w:val="00461B2A"/>
    <w:rsid w:val="00461D17"/>
    <w:rsid w:val="00461E2D"/>
    <w:rsid w:val="00462A52"/>
    <w:rsid w:val="00462FCF"/>
    <w:rsid w:val="00462FEC"/>
    <w:rsid w:val="00463ECF"/>
    <w:rsid w:val="00463F93"/>
    <w:rsid w:val="004641F1"/>
    <w:rsid w:val="00464287"/>
    <w:rsid w:val="0046439D"/>
    <w:rsid w:val="00464577"/>
    <w:rsid w:val="00464819"/>
    <w:rsid w:val="00464FAE"/>
    <w:rsid w:val="004650F2"/>
    <w:rsid w:val="004651AD"/>
    <w:rsid w:val="004651EB"/>
    <w:rsid w:val="004654D4"/>
    <w:rsid w:val="00465CEC"/>
    <w:rsid w:val="00466308"/>
    <w:rsid w:val="004672F0"/>
    <w:rsid w:val="0046752D"/>
    <w:rsid w:val="00467575"/>
    <w:rsid w:val="00467A77"/>
    <w:rsid w:val="004700D4"/>
    <w:rsid w:val="00470186"/>
    <w:rsid w:val="00470540"/>
    <w:rsid w:val="00470930"/>
    <w:rsid w:val="00470BF3"/>
    <w:rsid w:val="00470C64"/>
    <w:rsid w:val="00470F40"/>
    <w:rsid w:val="00471069"/>
    <w:rsid w:val="00471239"/>
    <w:rsid w:val="00471964"/>
    <w:rsid w:val="00472C4E"/>
    <w:rsid w:val="0047379A"/>
    <w:rsid w:val="004744EB"/>
    <w:rsid w:val="00474781"/>
    <w:rsid w:val="00474FA0"/>
    <w:rsid w:val="004753F8"/>
    <w:rsid w:val="00475564"/>
    <w:rsid w:val="004760EE"/>
    <w:rsid w:val="00476ABA"/>
    <w:rsid w:val="00476BE9"/>
    <w:rsid w:val="0047750C"/>
    <w:rsid w:val="00477B17"/>
    <w:rsid w:val="00477C2F"/>
    <w:rsid w:val="00477E72"/>
    <w:rsid w:val="00480124"/>
    <w:rsid w:val="00480524"/>
    <w:rsid w:val="00480686"/>
    <w:rsid w:val="0048093C"/>
    <w:rsid w:val="00481EA3"/>
    <w:rsid w:val="004821B1"/>
    <w:rsid w:val="004834E3"/>
    <w:rsid w:val="00483C62"/>
    <w:rsid w:val="00484581"/>
    <w:rsid w:val="004850F1"/>
    <w:rsid w:val="004857E6"/>
    <w:rsid w:val="00485C29"/>
    <w:rsid w:val="004863FA"/>
    <w:rsid w:val="00486C53"/>
    <w:rsid w:val="00487060"/>
    <w:rsid w:val="00487168"/>
    <w:rsid w:val="0048719C"/>
    <w:rsid w:val="00490BDD"/>
    <w:rsid w:val="00490DBF"/>
    <w:rsid w:val="00491665"/>
    <w:rsid w:val="0049173F"/>
    <w:rsid w:val="0049276D"/>
    <w:rsid w:val="00492F23"/>
    <w:rsid w:val="004934D5"/>
    <w:rsid w:val="00493A4E"/>
    <w:rsid w:val="004955E0"/>
    <w:rsid w:val="0049588A"/>
    <w:rsid w:val="00495C3D"/>
    <w:rsid w:val="00496405"/>
    <w:rsid w:val="004965D1"/>
    <w:rsid w:val="00496764"/>
    <w:rsid w:val="00496AB1"/>
    <w:rsid w:val="00496BA7"/>
    <w:rsid w:val="00496F41"/>
    <w:rsid w:val="00497017"/>
    <w:rsid w:val="00497381"/>
    <w:rsid w:val="00497C34"/>
    <w:rsid w:val="00497DC0"/>
    <w:rsid w:val="004A08C7"/>
    <w:rsid w:val="004A094B"/>
    <w:rsid w:val="004A125C"/>
    <w:rsid w:val="004A15DA"/>
    <w:rsid w:val="004A17B6"/>
    <w:rsid w:val="004A17C8"/>
    <w:rsid w:val="004A1F11"/>
    <w:rsid w:val="004A2244"/>
    <w:rsid w:val="004A3658"/>
    <w:rsid w:val="004A3E05"/>
    <w:rsid w:val="004A40F0"/>
    <w:rsid w:val="004A43A5"/>
    <w:rsid w:val="004A53C4"/>
    <w:rsid w:val="004A55E0"/>
    <w:rsid w:val="004A577A"/>
    <w:rsid w:val="004A5CE3"/>
    <w:rsid w:val="004A5F51"/>
    <w:rsid w:val="004A67B5"/>
    <w:rsid w:val="004A697B"/>
    <w:rsid w:val="004A7809"/>
    <w:rsid w:val="004A7C4B"/>
    <w:rsid w:val="004B04D9"/>
    <w:rsid w:val="004B08F5"/>
    <w:rsid w:val="004B0A94"/>
    <w:rsid w:val="004B0E4A"/>
    <w:rsid w:val="004B17DE"/>
    <w:rsid w:val="004B1951"/>
    <w:rsid w:val="004B27ED"/>
    <w:rsid w:val="004B2D52"/>
    <w:rsid w:val="004B3060"/>
    <w:rsid w:val="004B30A6"/>
    <w:rsid w:val="004B39E5"/>
    <w:rsid w:val="004B3FB4"/>
    <w:rsid w:val="004B44A2"/>
    <w:rsid w:val="004B47D5"/>
    <w:rsid w:val="004B4FDE"/>
    <w:rsid w:val="004B51C9"/>
    <w:rsid w:val="004B5B59"/>
    <w:rsid w:val="004B6335"/>
    <w:rsid w:val="004B64E3"/>
    <w:rsid w:val="004B6995"/>
    <w:rsid w:val="004B6A95"/>
    <w:rsid w:val="004B6C91"/>
    <w:rsid w:val="004B6FB0"/>
    <w:rsid w:val="004B730B"/>
    <w:rsid w:val="004B79C6"/>
    <w:rsid w:val="004B7F53"/>
    <w:rsid w:val="004C098B"/>
    <w:rsid w:val="004C0C1E"/>
    <w:rsid w:val="004C1ACC"/>
    <w:rsid w:val="004C1ACD"/>
    <w:rsid w:val="004C358E"/>
    <w:rsid w:val="004C4523"/>
    <w:rsid w:val="004C4AB0"/>
    <w:rsid w:val="004C4DB1"/>
    <w:rsid w:val="004C5301"/>
    <w:rsid w:val="004C5B79"/>
    <w:rsid w:val="004C5F98"/>
    <w:rsid w:val="004C60CB"/>
    <w:rsid w:val="004C61D4"/>
    <w:rsid w:val="004C622E"/>
    <w:rsid w:val="004C6AFC"/>
    <w:rsid w:val="004C6F94"/>
    <w:rsid w:val="004C6FBF"/>
    <w:rsid w:val="004C70D6"/>
    <w:rsid w:val="004C7382"/>
    <w:rsid w:val="004C7551"/>
    <w:rsid w:val="004D14F2"/>
    <w:rsid w:val="004D15CA"/>
    <w:rsid w:val="004D15D0"/>
    <w:rsid w:val="004D178B"/>
    <w:rsid w:val="004D1D88"/>
    <w:rsid w:val="004D224B"/>
    <w:rsid w:val="004D283A"/>
    <w:rsid w:val="004D29AE"/>
    <w:rsid w:val="004D3458"/>
    <w:rsid w:val="004D4140"/>
    <w:rsid w:val="004D49FA"/>
    <w:rsid w:val="004D50F6"/>
    <w:rsid w:val="004D6B0A"/>
    <w:rsid w:val="004E00D5"/>
    <w:rsid w:val="004E0116"/>
    <w:rsid w:val="004E0173"/>
    <w:rsid w:val="004E098A"/>
    <w:rsid w:val="004E0B12"/>
    <w:rsid w:val="004E15AC"/>
    <w:rsid w:val="004E2A7A"/>
    <w:rsid w:val="004E2D75"/>
    <w:rsid w:val="004E30A4"/>
    <w:rsid w:val="004E3204"/>
    <w:rsid w:val="004E4C42"/>
    <w:rsid w:val="004E5062"/>
    <w:rsid w:val="004E509B"/>
    <w:rsid w:val="004E5A69"/>
    <w:rsid w:val="004E6466"/>
    <w:rsid w:val="004E6EAB"/>
    <w:rsid w:val="004E7181"/>
    <w:rsid w:val="004E7719"/>
    <w:rsid w:val="004E784A"/>
    <w:rsid w:val="004E7ECA"/>
    <w:rsid w:val="004F069D"/>
    <w:rsid w:val="004F0ACD"/>
    <w:rsid w:val="004F0BF3"/>
    <w:rsid w:val="004F14FC"/>
    <w:rsid w:val="004F1F7C"/>
    <w:rsid w:val="004F2C46"/>
    <w:rsid w:val="004F38FE"/>
    <w:rsid w:val="004F488B"/>
    <w:rsid w:val="004F4E19"/>
    <w:rsid w:val="004F5954"/>
    <w:rsid w:val="004F69BC"/>
    <w:rsid w:val="004F71D2"/>
    <w:rsid w:val="004F789E"/>
    <w:rsid w:val="00500A0B"/>
    <w:rsid w:val="005010B2"/>
    <w:rsid w:val="00501C48"/>
    <w:rsid w:val="005025C4"/>
    <w:rsid w:val="005035F5"/>
    <w:rsid w:val="00503B3D"/>
    <w:rsid w:val="00503F17"/>
    <w:rsid w:val="00503FB0"/>
    <w:rsid w:val="0050426C"/>
    <w:rsid w:val="005051E3"/>
    <w:rsid w:val="0050682E"/>
    <w:rsid w:val="00506F91"/>
    <w:rsid w:val="005076E7"/>
    <w:rsid w:val="00507FBA"/>
    <w:rsid w:val="00510620"/>
    <w:rsid w:val="00510926"/>
    <w:rsid w:val="005111CB"/>
    <w:rsid w:val="00511251"/>
    <w:rsid w:val="00511599"/>
    <w:rsid w:val="005118D5"/>
    <w:rsid w:val="00512BFE"/>
    <w:rsid w:val="0051325C"/>
    <w:rsid w:val="005134F6"/>
    <w:rsid w:val="00513878"/>
    <w:rsid w:val="005139A8"/>
    <w:rsid w:val="00513AAE"/>
    <w:rsid w:val="00513B7E"/>
    <w:rsid w:val="00514361"/>
    <w:rsid w:val="0051460D"/>
    <w:rsid w:val="00514809"/>
    <w:rsid w:val="00514B92"/>
    <w:rsid w:val="00515060"/>
    <w:rsid w:val="005153EA"/>
    <w:rsid w:val="00515968"/>
    <w:rsid w:val="00515FFC"/>
    <w:rsid w:val="0051641E"/>
    <w:rsid w:val="005167BC"/>
    <w:rsid w:val="00516C5F"/>
    <w:rsid w:val="00516D1D"/>
    <w:rsid w:val="005177EB"/>
    <w:rsid w:val="00521768"/>
    <w:rsid w:val="0052176E"/>
    <w:rsid w:val="00521888"/>
    <w:rsid w:val="005219EB"/>
    <w:rsid w:val="00521C9A"/>
    <w:rsid w:val="005224AB"/>
    <w:rsid w:val="00522717"/>
    <w:rsid w:val="00523135"/>
    <w:rsid w:val="005233DB"/>
    <w:rsid w:val="00523AFF"/>
    <w:rsid w:val="00523B08"/>
    <w:rsid w:val="00523EEB"/>
    <w:rsid w:val="00524F16"/>
    <w:rsid w:val="005252AB"/>
    <w:rsid w:val="00525587"/>
    <w:rsid w:val="0052618A"/>
    <w:rsid w:val="005266F2"/>
    <w:rsid w:val="00526FEA"/>
    <w:rsid w:val="00527356"/>
    <w:rsid w:val="0052795C"/>
    <w:rsid w:val="0053028B"/>
    <w:rsid w:val="005309E7"/>
    <w:rsid w:val="00530C33"/>
    <w:rsid w:val="005312D8"/>
    <w:rsid w:val="00531603"/>
    <w:rsid w:val="005323B8"/>
    <w:rsid w:val="00532924"/>
    <w:rsid w:val="00533DEC"/>
    <w:rsid w:val="00534078"/>
    <w:rsid w:val="0053434E"/>
    <w:rsid w:val="005347EB"/>
    <w:rsid w:val="00534F44"/>
    <w:rsid w:val="00534FDC"/>
    <w:rsid w:val="00535722"/>
    <w:rsid w:val="00535D79"/>
    <w:rsid w:val="00535F1B"/>
    <w:rsid w:val="005361DF"/>
    <w:rsid w:val="00536418"/>
    <w:rsid w:val="005364B9"/>
    <w:rsid w:val="00536AB9"/>
    <w:rsid w:val="00536D77"/>
    <w:rsid w:val="00537609"/>
    <w:rsid w:val="00537AC2"/>
    <w:rsid w:val="00540349"/>
    <w:rsid w:val="005405AF"/>
    <w:rsid w:val="005405C6"/>
    <w:rsid w:val="00540756"/>
    <w:rsid w:val="005415C2"/>
    <w:rsid w:val="005418D6"/>
    <w:rsid w:val="00541C77"/>
    <w:rsid w:val="005423D8"/>
    <w:rsid w:val="005425DD"/>
    <w:rsid w:val="00542739"/>
    <w:rsid w:val="00542AC5"/>
    <w:rsid w:val="00542C31"/>
    <w:rsid w:val="00542D0B"/>
    <w:rsid w:val="00542E9D"/>
    <w:rsid w:val="0054333A"/>
    <w:rsid w:val="00543ED5"/>
    <w:rsid w:val="00544215"/>
    <w:rsid w:val="00544311"/>
    <w:rsid w:val="0054466E"/>
    <w:rsid w:val="005450C7"/>
    <w:rsid w:val="00546135"/>
    <w:rsid w:val="00546A38"/>
    <w:rsid w:val="00546A8D"/>
    <w:rsid w:val="005470F6"/>
    <w:rsid w:val="0054737E"/>
    <w:rsid w:val="00550729"/>
    <w:rsid w:val="0055076A"/>
    <w:rsid w:val="00550C2E"/>
    <w:rsid w:val="00550F77"/>
    <w:rsid w:val="00551A6B"/>
    <w:rsid w:val="00551C79"/>
    <w:rsid w:val="00552152"/>
    <w:rsid w:val="005523DD"/>
    <w:rsid w:val="0055261A"/>
    <w:rsid w:val="0055266D"/>
    <w:rsid w:val="00552F47"/>
    <w:rsid w:val="00553259"/>
    <w:rsid w:val="005539AC"/>
    <w:rsid w:val="00553BB6"/>
    <w:rsid w:val="00553F2C"/>
    <w:rsid w:val="00554F32"/>
    <w:rsid w:val="00555CC9"/>
    <w:rsid w:val="0055770F"/>
    <w:rsid w:val="00560446"/>
    <w:rsid w:val="00560B9F"/>
    <w:rsid w:val="0056157D"/>
    <w:rsid w:val="00561ECA"/>
    <w:rsid w:val="00562130"/>
    <w:rsid w:val="0056231D"/>
    <w:rsid w:val="00562CB4"/>
    <w:rsid w:val="00562ED4"/>
    <w:rsid w:val="0056334A"/>
    <w:rsid w:val="005636D2"/>
    <w:rsid w:val="00565554"/>
    <w:rsid w:val="0056563F"/>
    <w:rsid w:val="0056567C"/>
    <w:rsid w:val="00565850"/>
    <w:rsid w:val="00565872"/>
    <w:rsid w:val="00565AC7"/>
    <w:rsid w:val="00566B5F"/>
    <w:rsid w:val="00566CCB"/>
    <w:rsid w:val="005672DC"/>
    <w:rsid w:val="005679C4"/>
    <w:rsid w:val="00567B6A"/>
    <w:rsid w:val="00567D9F"/>
    <w:rsid w:val="0057005A"/>
    <w:rsid w:val="00571609"/>
    <w:rsid w:val="00571644"/>
    <w:rsid w:val="0057168A"/>
    <w:rsid w:val="005717F5"/>
    <w:rsid w:val="00571F62"/>
    <w:rsid w:val="00571F8D"/>
    <w:rsid w:val="005721A7"/>
    <w:rsid w:val="00572670"/>
    <w:rsid w:val="0057280E"/>
    <w:rsid w:val="0057381C"/>
    <w:rsid w:val="00573EBE"/>
    <w:rsid w:val="0057414A"/>
    <w:rsid w:val="00574183"/>
    <w:rsid w:val="005741BD"/>
    <w:rsid w:val="0057484C"/>
    <w:rsid w:val="0057595C"/>
    <w:rsid w:val="00575E03"/>
    <w:rsid w:val="00576A36"/>
    <w:rsid w:val="00576D76"/>
    <w:rsid w:val="00576D99"/>
    <w:rsid w:val="00576E60"/>
    <w:rsid w:val="00576E80"/>
    <w:rsid w:val="00577CD1"/>
    <w:rsid w:val="00578DCE"/>
    <w:rsid w:val="00580F82"/>
    <w:rsid w:val="0058162D"/>
    <w:rsid w:val="00581BD5"/>
    <w:rsid w:val="00581D1F"/>
    <w:rsid w:val="00581EE7"/>
    <w:rsid w:val="00582025"/>
    <w:rsid w:val="00582028"/>
    <w:rsid w:val="005820AF"/>
    <w:rsid w:val="00582249"/>
    <w:rsid w:val="005837F5"/>
    <w:rsid w:val="005849B0"/>
    <w:rsid w:val="0058613A"/>
    <w:rsid w:val="00586485"/>
    <w:rsid w:val="00586CE7"/>
    <w:rsid w:val="00586FAC"/>
    <w:rsid w:val="005870AF"/>
    <w:rsid w:val="00587E56"/>
    <w:rsid w:val="005906BA"/>
    <w:rsid w:val="005907F7"/>
    <w:rsid w:val="00591528"/>
    <w:rsid w:val="00591669"/>
    <w:rsid w:val="00592180"/>
    <w:rsid w:val="00592368"/>
    <w:rsid w:val="00592493"/>
    <w:rsid w:val="00592C15"/>
    <w:rsid w:val="00593101"/>
    <w:rsid w:val="00593459"/>
    <w:rsid w:val="0059378D"/>
    <w:rsid w:val="00593B5B"/>
    <w:rsid w:val="00594452"/>
    <w:rsid w:val="0059460C"/>
    <w:rsid w:val="0059488D"/>
    <w:rsid w:val="00594E9D"/>
    <w:rsid w:val="00594F87"/>
    <w:rsid w:val="005955C7"/>
    <w:rsid w:val="00595880"/>
    <w:rsid w:val="00595B05"/>
    <w:rsid w:val="00595D50"/>
    <w:rsid w:val="005966BB"/>
    <w:rsid w:val="00597BBC"/>
    <w:rsid w:val="00597F81"/>
    <w:rsid w:val="005A02C0"/>
    <w:rsid w:val="005A02CA"/>
    <w:rsid w:val="005A0440"/>
    <w:rsid w:val="005A0928"/>
    <w:rsid w:val="005A0CEA"/>
    <w:rsid w:val="005A0DB9"/>
    <w:rsid w:val="005A10A9"/>
    <w:rsid w:val="005A197D"/>
    <w:rsid w:val="005A1E0C"/>
    <w:rsid w:val="005A220A"/>
    <w:rsid w:val="005A2482"/>
    <w:rsid w:val="005A2E07"/>
    <w:rsid w:val="005A3523"/>
    <w:rsid w:val="005A378E"/>
    <w:rsid w:val="005A38C4"/>
    <w:rsid w:val="005A423B"/>
    <w:rsid w:val="005A4733"/>
    <w:rsid w:val="005A51CA"/>
    <w:rsid w:val="005A6178"/>
    <w:rsid w:val="005A6A05"/>
    <w:rsid w:val="005A6CA2"/>
    <w:rsid w:val="005B05FE"/>
    <w:rsid w:val="005B07F3"/>
    <w:rsid w:val="005B0A89"/>
    <w:rsid w:val="005B0DB8"/>
    <w:rsid w:val="005B0DE7"/>
    <w:rsid w:val="005B10E8"/>
    <w:rsid w:val="005B1AFD"/>
    <w:rsid w:val="005B1FA1"/>
    <w:rsid w:val="005B27C3"/>
    <w:rsid w:val="005B2A28"/>
    <w:rsid w:val="005B2F07"/>
    <w:rsid w:val="005B31E3"/>
    <w:rsid w:val="005B31ED"/>
    <w:rsid w:val="005B3378"/>
    <w:rsid w:val="005B3590"/>
    <w:rsid w:val="005B3AC9"/>
    <w:rsid w:val="005B3C4A"/>
    <w:rsid w:val="005B3F90"/>
    <w:rsid w:val="005B4242"/>
    <w:rsid w:val="005B4693"/>
    <w:rsid w:val="005B4942"/>
    <w:rsid w:val="005B4957"/>
    <w:rsid w:val="005B4A74"/>
    <w:rsid w:val="005B53A6"/>
    <w:rsid w:val="005B5C9B"/>
    <w:rsid w:val="005B63FD"/>
    <w:rsid w:val="005B6929"/>
    <w:rsid w:val="005B6F1D"/>
    <w:rsid w:val="005B731F"/>
    <w:rsid w:val="005B736F"/>
    <w:rsid w:val="005B7766"/>
    <w:rsid w:val="005B7EF4"/>
    <w:rsid w:val="005C06C1"/>
    <w:rsid w:val="005C0733"/>
    <w:rsid w:val="005C0791"/>
    <w:rsid w:val="005C0C55"/>
    <w:rsid w:val="005C12E6"/>
    <w:rsid w:val="005C12E8"/>
    <w:rsid w:val="005C135B"/>
    <w:rsid w:val="005C1FEF"/>
    <w:rsid w:val="005C230C"/>
    <w:rsid w:val="005C2825"/>
    <w:rsid w:val="005C2868"/>
    <w:rsid w:val="005C296D"/>
    <w:rsid w:val="005C3325"/>
    <w:rsid w:val="005C3603"/>
    <w:rsid w:val="005C4018"/>
    <w:rsid w:val="005C4866"/>
    <w:rsid w:val="005C5116"/>
    <w:rsid w:val="005C52C3"/>
    <w:rsid w:val="005C5780"/>
    <w:rsid w:val="005C5D14"/>
    <w:rsid w:val="005C5D2A"/>
    <w:rsid w:val="005C6E95"/>
    <w:rsid w:val="005C7028"/>
    <w:rsid w:val="005C78C9"/>
    <w:rsid w:val="005C78E3"/>
    <w:rsid w:val="005C7F23"/>
    <w:rsid w:val="005D0135"/>
    <w:rsid w:val="005D0B31"/>
    <w:rsid w:val="005D0C28"/>
    <w:rsid w:val="005D1074"/>
    <w:rsid w:val="005D1307"/>
    <w:rsid w:val="005D17F6"/>
    <w:rsid w:val="005D21EC"/>
    <w:rsid w:val="005D22AC"/>
    <w:rsid w:val="005D3BD8"/>
    <w:rsid w:val="005D50C3"/>
    <w:rsid w:val="005D527F"/>
    <w:rsid w:val="005D55DE"/>
    <w:rsid w:val="005D59FA"/>
    <w:rsid w:val="005D63A3"/>
    <w:rsid w:val="005E0188"/>
    <w:rsid w:val="005E0192"/>
    <w:rsid w:val="005E0996"/>
    <w:rsid w:val="005E0A78"/>
    <w:rsid w:val="005E0B7C"/>
    <w:rsid w:val="005E1252"/>
    <w:rsid w:val="005E13B9"/>
    <w:rsid w:val="005E14B0"/>
    <w:rsid w:val="005E1526"/>
    <w:rsid w:val="005E1688"/>
    <w:rsid w:val="005E194C"/>
    <w:rsid w:val="005E1DB0"/>
    <w:rsid w:val="005E27D6"/>
    <w:rsid w:val="005E2D00"/>
    <w:rsid w:val="005E2ED4"/>
    <w:rsid w:val="005E3414"/>
    <w:rsid w:val="005E42F0"/>
    <w:rsid w:val="005E4B2D"/>
    <w:rsid w:val="005E64BE"/>
    <w:rsid w:val="005E65D2"/>
    <w:rsid w:val="005E6911"/>
    <w:rsid w:val="005E693E"/>
    <w:rsid w:val="005E697C"/>
    <w:rsid w:val="005E6DEC"/>
    <w:rsid w:val="005F0176"/>
    <w:rsid w:val="005F0E93"/>
    <w:rsid w:val="005F18BE"/>
    <w:rsid w:val="005F256E"/>
    <w:rsid w:val="005F281F"/>
    <w:rsid w:val="005F28EF"/>
    <w:rsid w:val="005F2B60"/>
    <w:rsid w:val="005F31EF"/>
    <w:rsid w:val="005F390C"/>
    <w:rsid w:val="005F3F13"/>
    <w:rsid w:val="005F4125"/>
    <w:rsid w:val="005F443B"/>
    <w:rsid w:val="005F47DA"/>
    <w:rsid w:val="005F48B5"/>
    <w:rsid w:val="005F4A65"/>
    <w:rsid w:val="005F4ACA"/>
    <w:rsid w:val="005F5453"/>
    <w:rsid w:val="005F579C"/>
    <w:rsid w:val="005F5CBD"/>
    <w:rsid w:val="005F5D22"/>
    <w:rsid w:val="005F5E34"/>
    <w:rsid w:val="005F5F0D"/>
    <w:rsid w:val="005F63F5"/>
    <w:rsid w:val="005F6491"/>
    <w:rsid w:val="005F6716"/>
    <w:rsid w:val="005F67C9"/>
    <w:rsid w:val="005F6A2E"/>
    <w:rsid w:val="005F6BDD"/>
    <w:rsid w:val="005F6CBE"/>
    <w:rsid w:val="005F71D4"/>
    <w:rsid w:val="005F72FC"/>
    <w:rsid w:val="005F7414"/>
    <w:rsid w:val="005F7C6B"/>
    <w:rsid w:val="005F7EF1"/>
    <w:rsid w:val="00600687"/>
    <w:rsid w:val="00600BDF"/>
    <w:rsid w:val="00601651"/>
    <w:rsid w:val="006019F5"/>
    <w:rsid w:val="00601E43"/>
    <w:rsid w:val="00602295"/>
    <w:rsid w:val="006025D4"/>
    <w:rsid w:val="00602826"/>
    <w:rsid w:val="006034A5"/>
    <w:rsid w:val="00603F08"/>
    <w:rsid w:val="00604C59"/>
    <w:rsid w:val="0060508D"/>
    <w:rsid w:val="0060545B"/>
    <w:rsid w:val="0060635F"/>
    <w:rsid w:val="0060639F"/>
    <w:rsid w:val="006068CF"/>
    <w:rsid w:val="00607225"/>
    <w:rsid w:val="0060725A"/>
    <w:rsid w:val="006075CD"/>
    <w:rsid w:val="00607A7E"/>
    <w:rsid w:val="006103D0"/>
    <w:rsid w:val="006107B0"/>
    <w:rsid w:val="00610868"/>
    <w:rsid w:val="0061186B"/>
    <w:rsid w:val="006119A1"/>
    <w:rsid w:val="00612B13"/>
    <w:rsid w:val="00612B18"/>
    <w:rsid w:val="006130B4"/>
    <w:rsid w:val="00613402"/>
    <w:rsid w:val="006134BF"/>
    <w:rsid w:val="00613F16"/>
    <w:rsid w:val="00614124"/>
    <w:rsid w:val="0061470B"/>
    <w:rsid w:val="0061476A"/>
    <w:rsid w:val="00614EF4"/>
    <w:rsid w:val="00615130"/>
    <w:rsid w:val="00615160"/>
    <w:rsid w:val="006157A4"/>
    <w:rsid w:val="00616646"/>
    <w:rsid w:val="00616690"/>
    <w:rsid w:val="00616AD8"/>
    <w:rsid w:val="00616DAB"/>
    <w:rsid w:val="006171AE"/>
    <w:rsid w:val="006173AB"/>
    <w:rsid w:val="00617594"/>
    <w:rsid w:val="00617EBC"/>
    <w:rsid w:val="00620258"/>
    <w:rsid w:val="0062031E"/>
    <w:rsid w:val="00620CE9"/>
    <w:rsid w:val="0062102A"/>
    <w:rsid w:val="00621F0C"/>
    <w:rsid w:val="00622355"/>
    <w:rsid w:val="006230AF"/>
    <w:rsid w:val="00623175"/>
    <w:rsid w:val="006233EE"/>
    <w:rsid w:val="00623473"/>
    <w:rsid w:val="0062350F"/>
    <w:rsid w:val="00623A27"/>
    <w:rsid w:val="00623D39"/>
    <w:rsid w:val="00624188"/>
    <w:rsid w:val="006241FD"/>
    <w:rsid w:val="0062439D"/>
    <w:rsid w:val="006243A9"/>
    <w:rsid w:val="006243AB"/>
    <w:rsid w:val="006243DE"/>
    <w:rsid w:val="00624770"/>
    <w:rsid w:val="00624F25"/>
    <w:rsid w:val="00624F6E"/>
    <w:rsid w:val="006251C3"/>
    <w:rsid w:val="00626440"/>
    <w:rsid w:val="00626997"/>
    <w:rsid w:val="00626A9A"/>
    <w:rsid w:val="00626BF7"/>
    <w:rsid w:val="00626C29"/>
    <w:rsid w:val="00626E96"/>
    <w:rsid w:val="006272A1"/>
    <w:rsid w:val="00627E9A"/>
    <w:rsid w:val="00627FB7"/>
    <w:rsid w:val="006304CF"/>
    <w:rsid w:val="00630696"/>
    <w:rsid w:val="006306BD"/>
    <w:rsid w:val="00631017"/>
    <w:rsid w:val="00631428"/>
    <w:rsid w:val="006319E2"/>
    <w:rsid w:val="006321AC"/>
    <w:rsid w:val="00632249"/>
    <w:rsid w:val="006327CA"/>
    <w:rsid w:val="00633339"/>
    <w:rsid w:val="00633B26"/>
    <w:rsid w:val="00633F2A"/>
    <w:rsid w:val="00634102"/>
    <w:rsid w:val="006343D2"/>
    <w:rsid w:val="0063457D"/>
    <w:rsid w:val="006346A5"/>
    <w:rsid w:val="00634FC8"/>
    <w:rsid w:val="006353D8"/>
    <w:rsid w:val="00635B62"/>
    <w:rsid w:val="00635EED"/>
    <w:rsid w:val="00636040"/>
    <w:rsid w:val="00636073"/>
    <w:rsid w:val="00636223"/>
    <w:rsid w:val="00636417"/>
    <w:rsid w:val="00636989"/>
    <w:rsid w:val="00636CE5"/>
    <w:rsid w:val="00637091"/>
    <w:rsid w:val="006376CB"/>
    <w:rsid w:val="00637784"/>
    <w:rsid w:val="0064012C"/>
    <w:rsid w:val="006407E3"/>
    <w:rsid w:val="00642735"/>
    <w:rsid w:val="006429D1"/>
    <w:rsid w:val="00642DEF"/>
    <w:rsid w:val="00644998"/>
    <w:rsid w:val="00644AB0"/>
    <w:rsid w:val="00644C21"/>
    <w:rsid w:val="00645702"/>
    <w:rsid w:val="00645A64"/>
    <w:rsid w:val="00645BE2"/>
    <w:rsid w:val="006461D8"/>
    <w:rsid w:val="00646576"/>
    <w:rsid w:val="0064667F"/>
    <w:rsid w:val="00646975"/>
    <w:rsid w:val="006469FF"/>
    <w:rsid w:val="00647173"/>
    <w:rsid w:val="00647443"/>
    <w:rsid w:val="0064775A"/>
    <w:rsid w:val="00651109"/>
    <w:rsid w:val="0065160C"/>
    <w:rsid w:val="0065189E"/>
    <w:rsid w:val="0065195C"/>
    <w:rsid w:val="006520E8"/>
    <w:rsid w:val="00652519"/>
    <w:rsid w:val="006526EA"/>
    <w:rsid w:val="00652B25"/>
    <w:rsid w:val="006531EE"/>
    <w:rsid w:val="00653234"/>
    <w:rsid w:val="00653B6F"/>
    <w:rsid w:val="006543AD"/>
    <w:rsid w:val="006546A0"/>
    <w:rsid w:val="00654742"/>
    <w:rsid w:val="006548D2"/>
    <w:rsid w:val="00655308"/>
    <w:rsid w:val="00655C75"/>
    <w:rsid w:val="00655FCA"/>
    <w:rsid w:val="00656306"/>
    <w:rsid w:val="00656839"/>
    <w:rsid w:val="00656953"/>
    <w:rsid w:val="00656CE8"/>
    <w:rsid w:val="00657315"/>
    <w:rsid w:val="00657D1D"/>
    <w:rsid w:val="00657DB9"/>
    <w:rsid w:val="00660712"/>
    <w:rsid w:val="00660E47"/>
    <w:rsid w:val="0066105C"/>
    <w:rsid w:val="006613E3"/>
    <w:rsid w:val="00661EF8"/>
    <w:rsid w:val="00661F25"/>
    <w:rsid w:val="00662078"/>
    <w:rsid w:val="00662A75"/>
    <w:rsid w:val="0066415E"/>
    <w:rsid w:val="00664484"/>
    <w:rsid w:val="006644DB"/>
    <w:rsid w:val="00664651"/>
    <w:rsid w:val="006651F7"/>
    <w:rsid w:val="00665301"/>
    <w:rsid w:val="00665DB5"/>
    <w:rsid w:val="006660D6"/>
    <w:rsid w:val="00666923"/>
    <w:rsid w:val="00666D2B"/>
    <w:rsid w:val="00666ED5"/>
    <w:rsid w:val="00667205"/>
    <w:rsid w:val="00667FD1"/>
    <w:rsid w:val="00670BAF"/>
    <w:rsid w:val="00670EEB"/>
    <w:rsid w:val="006715B5"/>
    <w:rsid w:val="006724A0"/>
    <w:rsid w:val="0067297A"/>
    <w:rsid w:val="00672F5B"/>
    <w:rsid w:val="00673269"/>
    <w:rsid w:val="006737C2"/>
    <w:rsid w:val="00673987"/>
    <w:rsid w:val="00673F2E"/>
    <w:rsid w:val="006745EF"/>
    <w:rsid w:val="00674C29"/>
    <w:rsid w:val="0067573D"/>
    <w:rsid w:val="00675945"/>
    <w:rsid w:val="00675D2C"/>
    <w:rsid w:val="00675EAC"/>
    <w:rsid w:val="006760EE"/>
    <w:rsid w:val="006763B8"/>
    <w:rsid w:val="00676F83"/>
    <w:rsid w:val="006771A3"/>
    <w:rsid w:val="00677CF9"/>
    <w:rsid w:val="0068041B"/>
    <w:rsid w:val="00680588"/>
    <w:rsid w:val="006811F4"/>
    <w:rsid w:val="00681CC5"/>
    <w:rsid w:val="00681D44"/>
    <w:rsid w:val="00681FE1"/>
    <w:rsid w:val="00682119"/>
    <w:rsid w:val="00682193"/>
    <w:rsid w:val="006825D1"/>
    <w:rsid w:val="0068336E"/>
    <w:rsid w:val="0068380C"/>
    <w:rsid w:val="00683E03"/>
    <w:rsid w:val="00683EEA"/>
    <w:rsid w:val="00684974"/>
    <w:rsid w:val="00685284"/>
    <w:rsid w:val="006868F6"/>
    <w:rsid w:val="006871EF"/>
    <w:rsid w:val="006874AD"/>
    <w:rsid w:val="00687671"/>
    <w:rsid w:val="00687DD0"/>
    <w:rsid w:val="0069008E"/>
    <w:rsid w:val="00690AE6"/>
    <w:rsid w:val="00690B7D"/>
    <w:rsid w:val="00690BC5"/>
    <w:rsid w:val="006917D6"/>
    <w:rsid w:val="00691E8F"/>
    <w:rsid w:val="00692797"/>
    <w:rsid w:val="00692FE8"/>
    <w:rsid w:val="0069309C"/>
    <w:rsid w:val="00693AB7"/>
    <w:rsid w:val="00694136"/>
    <w:rsid w:val="006942E5"/>
    <w:rsid w:val="00694CA2"/>
    <w:rsid w:val="00694EB8"/>
    <w:rsid w:val="0069579A"/>
    <w:rsid w:val="006957D9"/>
    <w:rsid w:val="00695810"/>
    <w:rsid w:val="00697195"/>
    <w:rsid w:val="0069769B"/>
    <w:rsid w:val="006A0BB8"/>
    <w:rsid w:val="006A103C"/>
    <w:rsid w:val="006A14DD"/>
    <w:rsid w:val="006A17DB"/>
    <w:rsid w:val="006A1A78"/>
    <w:rsid w:val="006A2485"/>
    <w:rsid w:val="006A2517"/>
    <w:rsid w:val="006A2AB9"/>
    <w:rsid w:val="006A4C73"/>
    <w:rsid w:val="006A51F4"/>
    <w:rsid w:val="006A524C"/>
    <w:rsid w:val="006A624F"/>
    <w:rsid w:val="006A6554"/>
    <w:rsid w:val="006A67B7"/>
    <w:rsid w:val="006A6811"/>
    <w:rsid w:val="006A71EC"/>
    <w:rsid w:val="006A7B96"/>
    <w:rsid w:val="006B012F"/>
    <w:rsid w:val="006B0869"/>
    <w:rsid w:val="006B0BA2"/>
    <w:rsid w:val="006B0FF2"/>
    <w:rsid w:val="006B10C3"/>
    <w:rsid w:val="006B12DF"/>
    <w:rsid w:val="006B1C48"/>
    <w:rsid w:val="006B29CD"/>
    <w:rsid w:val="006B2C8D"/>
    <w:rsid w:val="006B2DE6"/>
    <w:rsid w:val="006B3105"/>
    <w:rsid w:val="006B4406"/>
    <w:rsid w:val="006B440C"/>
    <w:rsid w:val="006B4463"/>
    <w:rsid w:val="006B4803"/>
    <w:rsid w:val="006B4C05"/>
    <w:rsid w:val="006B59C0"/>
    <w:rsid w:val="006B5CFF"/>
    <w:rsid w:val="006B62A2"/>
    <w:rsid w:val="006B6875"/>
    <w:rsid w:val="006B68A3"/>
    <w:rsid w:val="006B699E"/>
    <w:rsid w:val="006B6C1A"/>
    <w:rsid w:val="006B762E"/>
    <w:rsid w:val="006B7AE8"/>
    <w:rsid w:val="006C0283"/>
    <w:rsid w:val="006C02C3"/>
    <w:rsid w:val="006C05D0"/>
    <w:rsid w:val="006C0C99"/>
    <w:rsid w:val="006C0F35"/>
    <w:rsid w:val="006C1C38"/>
    <w:rsid w:val="006C1FD8"/>
    <w:rsid w:val="006C20DE"/>
    <w:rsid w:val="006C22E3"/>
    <w:rsid w:val="006C239E"/>
    <w:rsid w:val="006C32C0"/>
    <w:rsid w:val="006C32CC"/>
    <w:rsid w:val="006C3546"/>
    <w:rsid w:val="006C362E"/>
    <w:rsid w:val="006C3D08"/>
    <w:rsid w:val="006C417A"/>
    <w:rsid w:val="006C49A2"/>
    <w:rsid w:val="006C533A"/>
    <w:rsid w:val="006C55B3"/>
    <w:rsid w:val="006C55CD"/>
    <w:rsid w:val="006C5FC1"/>
    <w:rsid w:val="006C6AED"/>
    <w:rsid w:val="006C70AA"/>
    <w:rsid w:val="006C7282"/>
    <w:rsid w:val="006C7B56"/>
    <w:rsid w:val="006C7C0B"/>
    <w:rsid w:val="006D0495"/>
    <w:rsid w:val="006D0B4D"/>
    <w:rsid w:val="006D0F87"/>
    <w:rsid w:val="006D132F"/>
    <w:rsid w:val="006D15DD"/>
    <w:rsid w:val="006D1DB5"/>
    <w:rsid w:val="006D2AD9"/>
    <w:rsid w:val="006D2CBE"/>
    <w:rsid w:val="006D2F0C"/>
    <w:rsid w:val="006D3676"/>
    <w:rsid w:val="006D420C"/>
    <w:rsid w:val="006D45C2"/>
    <w:rsid w:val="006D4707"/>
    <w:rsid w:val="006D4822"/>
    <w:rsid w:val="006D4AF8"/>
    <w:rsid w:val="006D4E01"/>
    <w:rsid w:val="006D5054"/>
    <w:rsid w:val="006D539E"/>
    <w:rsid w:val="006D577B"/>
    <w:rsid w:val="006D5A3C"/>
    <w:rsid w:val="006D6001"/>
    <w:rsid w:val="006D601C"/>
    <w:rsid w:val="006D60BF"/>
    <w:rsid w:val="006D6530"/>
    <w:rsid w:val="006D6877"/>
    <w:rsid w:val="006D6B36"/>
    <w:rsid w:val="006D6CBE"/>
    <w:rsid w:val="006D7082"/>
    <w:rsid w:val="006D76A6"/>
    <w:rsid w:val="006D782A"/>
    <w:rsid w:val="006E1182"/>
    <w:rsid w:val="006E23F4"/>
    <w:rsid w:val="006E32C8"/>
    <w:rsid w:val="006E337A"/>
    <w:rsid w:val="006E3A6B"/>
    <w:rsid w:val="006E3DE7"/>
    <w:rsid w:val="006E40A3"/>
    <w:rsid w:val="006E455B"/>
    <w:rsid w:val="006E47B2"/>
    <w:rsid w:val="006E4C9D"/>
    <w:rsid w:val="006E56A8"/>
    <w:rsid w:val="006E5DE3"/>
    <w:rsid w:val="006E6211"/>
    <w:rsid w:val="006E6C0D"/>
    <w:rsid w:val="006E6F45"/>
    <w:rsid w:val="006E7324"/>
    <w:rsid w:val="006E7597"/>
    <w:rsid w:val="006E761E"/>
    <w:rsid w:val="006E7C4D"/>
    <w:rsid w:val="006E7DC7"/>
    <w:rsid w:val="006F0210"/>
    <w:rsid w:val="006F07DE"/>
    <w:rsid w:val="006F19F3"/>
    <w:rsid w:val="006F2F46"/>
    <w:rsid w:val="006F2FE8"/>
    <w:rsid w:val="006F31A4"/>
    <w:rsid w:val="006F33AF"/>
    <w:rsid w:val="006F3466"/>
    <w:rsid w:val="006F36ED"/>
    <w:rsid w:val="006F394A"/>
    <w:rsid w:val="006F3E28"/>
    <w:rsid w:val="006F4218"/>
    <w:rsid w:val="006F460D"/>
    <w:rsid w:val="006F4625"/>
    <w:rsid w:val="006F465F"/>
    <w:rsid w:val="006F5DFF"/>
    <w:rsid w:val="006F7917"/>
    <w:rsid w:val="00700E42"/>
    <w:rsid w:val="0070188C"/>
    <w:rsid w:val="00702870"/>
    <w:rsid w:val="00702E77"/>
    <w:rsid w:val="007033BD"/>
    <w:rsid w:val="00703A8B"/>
    <w:rsid w:val="00703D95"/>
    <w:rsid w:val="00704424"/>
    <w:rsid w:val="0070450F"/>
    <w:rsid w:val="00704573"/>
    <w:rsid w:val="007045DB"/>
    <w:rsid w:val="0070487D"/>
    <w:rsid w:val="00705886"/>
    <w:rsid w:val="00705B5B"/>
    <w:rsid w:val="00706622"/>
    <w:rsid w:val="00706633"/>
    <w:rsid w:val="00706838"/>
    <w:rsid w:val="00706B9E"/>
    <w:rsid w:val="00707BD9"/>
    <w:rsid w:val="0071032F"/>
    <w:rsid w:val="00710D54"/>
    <w:rsid w:val="00711B19"/>
    <w:rsid w:val="00712965"/>
    <w:rsid w:val="00712A60"/>
    <w:rsid w:val="00712D65"/>
    <w:rsid w:val="00712D79"/>
    <w:rsid w:val="0071392A"/>
    <w:rsid w:val="00714A4B"/>
    <w:rsid w:val="007155A8"/>
    <w:rsid w:val="00715938"/>
    <w:rsid w:val="007163AB"/>
    <w:rsid w:val="00716835"/>
    <w:rsid w:val="007172FD"/>
    <w:rsid w:val="00717B1B"/>
    <w:rsid w:val="00717CDE"/>
    <w:rsid w:val="00720332"/>
    <w:rsid w:val="007207CD"/>
    <w:rsid w:val="00720FDF"/>
    <w:rsid w:val="00721522"/>
    <w:rsid w:val="00721E81"/>
    <w:rsid w:val="00722862"/>
    <w:rsid w:val="00722901"/>
    <w:rsid w:val="007229A3"/>
    <w:rsid w:val="007229FF"/>
    <w:rsid w:val="007230E0"/>
    <w:rsid w:val="007231A7"/>
    <w:rsid w:val="00723691"/>
    <w:rsid w:val="00723B9E"/>
    <w:rsid w:val="007240C7"/>
    <w:rsid w:val="00724613"/>
    <w:rsid w:val="007248E6"/>
    <w:rsid w:val="0072591E"/>
    <w:rsid w:val="00725C84"/>
    <w:rsid w:val="00725CA5"/>
    <w:rsid w:val="007260B2"/>
    <w:rsid w:val="007263F9"/>
    <w:rsid w:val="00726579"/>
    <w:rsid w:val="0072664A"/>
    <w:rsid w:val="00727867"/>
    <w:rsid w:val="00727CB9"/>
    <w:rsid w:val="00730CCF"/>
    <w:rsid w:val="00730E63"/>
    <w:rsid w:val="00730EA3"/>
    <w:rsid w:val="00731206"/>
    <w:rsid w:val="007316C2"/>
    <w:rsid w:val="0073177D"/>
    <w:rsid w:val="00731F77"/>
    <w:rsid w:val="007320B4"/>
    <w:rsid w:val="007322E3"/>
    <w:rsid w:val="0073232D"/>
    <w:rsid w:val="0073322C"/>
    <w:rsid w:val="007336BF"/>
    <w:rsid w:val="00733A99"/>
    <w:rsid w:val="00733AF4"/>
    <w:rsid w:val="00734060"/>
    <w:rsid w:val="0073423B"/>
    <w:rsid w:val="00734836"/>
    <w:rsid w:val="00734A06"/>
    <w:rsid w:val="00734C93"/>
    <w:rsid w:val="00734E13"/>
    <w:rsid w:val="00735161"/>
    <w:rsid w:val="007353F2"/>
    <w:rsid w:val="00735E7F"/>
    <w:rsid w:val="007360F3"/>
    <w:rsid w:val="0073687C"/>
    <w:rsid w:val="00736BC0"/>
    <w:rsid w:val="00736EF4"/>
    <w:rsid w:val="00736EFD"/>
    <w:rsid w:val="00737DA1"/>
    <w:rsid w:val="00737E5E"/>
    <w:rsid w:val="00737FF5"/>
    <w:rsid w:val="00740EB8"/>
    <w:rsid w:val="007412E4"/>
    <w:rsid w:val="007414BB"/>
    <w:rsid w:val="007419EA"/>
    <w:rsid w:val="00741A6E"/>
    <w:rsid w:val="00741C08"/>
    <w:rsid w:val="00741EE3"/>
    <w:rsid w:val="00742A57"/>
    <w:rsid w:val="00743256"/>
    <w:rsid w:val="007435D4"/>
    <w:rsid w:val="007438D6"/>
    <w:rsid w:val="00743A85"/>
    <w:rsid w:val="007444FB"/>
    <w:rsid w:val="00744A82"/>
    <w:rsid w:val="00745045"/>
    <w:rsid w:val="007455DD"/>
    <w:rsid w:val="00745BDB"/>
    <w:rsid w:val="0074696B"/>
    <w:rsid w:val="00747373"/>
    <w:rsid w:val="007473AB"/>
    <w:rsid w:val="007474D6"/>
    <w:rsid w:val="00747CD9"/>
    <w:rsid w:val="00747DA6"/>
    <w:rsid w:val="007503D4"/>
    <w:rsid w:val="00750BA4"/>
    <w:rsid w:val="007522FE"/>
    <w:rsid w:val="0075242B"/>
    <w:rsid w:val="007527E6"/>
    <w:rsid w:val="00752B0C"/>
    <w:rsid w:val="00752B64"/>
    <w:rsid w:val="00753361"/>
    <w:rsid w:val="0075391A"/>
    <w:rsid w:val="00753CCA"/>
    <w:rsid w:val="00753EE0"/>
    <w:rsid w:val="00753EEB"/>
    <w:rsid w:val="00754694"/>
    <w:rsid w:val="0075493B"/>
    <w:rsid w:val="00754B85"/>
    <w:rsid w:val="00755F04"/>
    <w:rsid w:val="00756220"/>
    <w:rsid w:val="00756C65"/>
    <w:rsid w:val="00757222"/>
    <w:rsid w:val="00757229"/>
    <w:rsid w:val="00757601"/>
    <w:rsid w:val="00757949"/>
    <w:rsid w:val="00757C96"/>
    <w:rsid w:val="00757FBF"/>
    <w:rsid w:val="00757FD0"/>
    <w:rsid w:val="0076056B"/>
    <w:rsid w:val="00760628"/>
    <w:rsid w:val="00760661"/>
    <w:rsid w:val="00760822"/>
    <w:rsid w:val="007609E7"/>
    <w:rsid w:val="00760D2F"/>
    <w:rsid w:val="0076113D"/>
    <w:rsid w:val="0076131B"/>
    <w:rsid w:val="0076164E"/>
    <w:rsid w:val="00762205"/>
    <w:rsid w:val="007622CA"/>
    <w:rsid w:val="0076264B"/>
    <w:rsid w:val="0076293A"/>
    <w:rsid w:val="00762BDB"/>
    <w:rsid w:val="0076302E"/>
    <w:rsid w:val="00764352"/>
    <w:rsid w:val="007646AF"/>
    <w:rsid w:val="007649CF"/>
    <w:rsid w:val="00764E43"/>
    <w:rsid w:val="00764ED6"/>
    <w:rsid w:val="007651C8"/>
    <w:rsid w:val="00765276"/>
    <w:rsid w:val="007659D8"/>
    <w:rsid w:val="00766516"/>
    <w:rsid w:val="0076683C"/>
    <w:rsid w:val="00766CFA"/>
    <w:rsid w:val="00766D5B"/>
    <w:rsid w:val="00766E15"/>
    <w:rsid w:val="00767AE3"/>
    <w:rsid w:val="00770276"/>
    <w:rsid w:val="007703C9"/>
    <w:rsid w:val="00770BF7"/>
    <w:rsid w:val="00770C5B"/>
    <w:rsid w:val="00770F77"/>
    <w:rsid w:val="007716DC"/>
    <w:rsid w:val="00771A7F"/>
    <w:rsid w:val="00772C4F"/>
    <w:rsid w:val="00772F91"/>
    <w:rsid w:val="0077364B"/>
    <w:rsid w:val="00773677"/>
    <w:rsid w:val="007738FF"/>
    <w:rsid w:val="00773EA3"/>
    <w:rsid w:val="007742D6"/>
    <w:rsid w:val="00774361"/>
    <w:rsid w:val="00774F75"/>
    <w:rsid w:val="00775235"/>
    <w:rsid w:val="007753C3"/>
    <w:rsid w:val="007754D9"/>
    <w:rsid w:val="00775744"/>
    <w:rsid w:val="00775D94"/>
    <w:rsid w:val="00775DAA"/>
    <w:rsid w:val="00776D0D"/>
    <w:rsid w:val="00777039"/>
    <w:rsid w:val="00777436"/>
    <w:rsid w:val="007775D4"/>
    <w:rsid w:val="00777B51"/>
    <w:rsid w:val="0078088F"/>
    <w:rsid w:val="00780E08"/>
    <w:rsid w:val="00781457"/>
    <w:rsid w:val="007816F6"/>
    <w:rsid w:val="00781739"/>
    <w:rsid w:val="00781794"/>
    <w:rsid w:val="00781B50"/>
    <w:rsid w:val="00781D98"/>
    <w:rsid w:val="00781DD4"/>
    <w:rsid w:val="0078264B"/>
    <w:rsid w:val="007838EC"/>
    <w:rsid w:val="00784436"/>
    <w:rsid w:val="00785329"/>
    <w:rsid w:val="0078581F"/>
    <w:rsid w:val="00785AE0"/>
    <w:rsid w:val="00785FD5"/>
    <w:rsid w:val="007866C2"/>
    <w:rsid w:val="007869E7"/>
    <w:rsid w:val="00786FDA"/>
    <w:rsid w:val="00787986"/>
    <w:rsid w:val="007910EA"/>
    <w:rsid w:val="00792945"/>
    <w:rsid w:val="00793029"/>
    <w:rsid w:val="00793850"/>
    <w:rsid w:val="00794162"/>
    <w:rsid w:val="00794C2B"/>
    <w:rsid w:val="0079523F"/>
    <w:rsid w:val="00795323"/>
    <w:rsid w:val="00795DC0"/>
    <w:rsid w:val="00795FE7"/>
    <w:rsid w:val="00796A5F"/>
    <w:rsid w:val="00796E0F"/>
    <w:rsid w:val="007973C2"/>
    <w:rsid w:val="007977C3"/>
    <w:rsid w:val="00797A61"/>
    <w:rsid w:val="00797B5E"/>
    <w:rsid w:val="00797BBB"/>
    <w:rsid w:val="00797BCC"/>
    <w:rsid w:val="0079D2E5"/>
    <w:rsid w:val="007A07B7"/>
    <w:rsid w:val="007A0BFC"/>
    <w:rsid w:val="007A157C"/>
    <w:rsid w:val="007A16AC"/>
    <w:rsid w:val="007A21B9"/>
    <w:rsid w:val="007A279C"/>
    <w:rsid w:val="007A2B85"/>
    <w:rsid w:val="007A3A27"/>
    <w:rsid w:val="007A3C82"/>
    <w:rsid w:val="007A3FAE"/>
    <w:rsid w:val="007A4449"/>
    <w:rsid w:val="007A5750"/>
    <w:rsid w:val="007A5874"/>
    <w:rsid w:val="007A607E"/>
    <w:rsid w:val="007A61BC"/>
    <w:rsid w:val="007A679F"/>
    <w:rsid w:val="007A7022"/>
    <w:rsid w:val="007A7592"/>
    <w:rsid w:val="007A7786"/>
    <w:rsid w:val="007A7847"/>
    <w:rsid w:val="007B03F3"/>
    <w:rsid w:val="007B0824"/>
    <w:rsid w:val="007B0F2D"/>
    <w:rsid w:val="007B1AC6"/>
    <w:rsid w:val="007B2195"/>
    <w:rsid w:val="007B227C"/>
    <w:rsid w:val="007B2C42"/>
    <w:rsid w:val="007B2DAB"/>
    <w:rsid w:val="007B38AB"/>
    <w:rsid w:val="007B490F"/>
    <w:rsid w:val="007B50BE"/>
    <w:rsid w:val="007B510F"/>
    <w:rsid w:val="007B5B20"/>
    <w:rsid w:val="007B6131"/>
    <w:rsid w:val="007B6F07"/>
    <w:rsid w:val="007C0679"/>
    <w:rsid w:val="007C07D3"/>
    <w:rsid w:val="007C09B4"/>
    <w:rsid w:val="007C11FF"/>
    <w:rsid w:val="007C18F4"/>
    <w:rsid w:val="007C29DE"/>
    <w:rsid w:val="007C302D"/>
    <w:rsid w:val="007C32DD"/>
    <w:rsid w:val="007C3C62"/>
    <w:rsid w:val="007C4239"/>
    <w:rsid w:val="007C4295"/>
    <w:rsid w:val="007C4631"/>
    <w:rsid w:val="007C5FED"/>
    <w:rsid w:val="007C657A"/>
    <w:rsid w:val="007C707C"/>
    <w:rsid w:val="007D005E"/>
    <w:rsid w:val="007D02FD"/>
    <w:rsid w:val="007D0485"/>
    <w:rsid w:val="007D0874"/>
    <w:rsid w:val="007D1346"/>
    <w:rsid w:val="007D1527"/>
    <w:rsid w:val="007D17C7"/>
    <w:rsid w:val="007D17EE"/>
    <w:rsid w:val="007D18B7"/>
    <w:rsid w:val="007D1ECE"/>
    <w:rsid w:val="007D27CB"/>
    <w:rsid w:val="007D324A"/>
    <w:rsid w:val="007D3751"/>
    <w:rsid w:val="007D3F61"/>
    <w:rsid w:val="007D53B7"/>
    <w:rsid w:val="007D5DBC"/>
    <w:rsid w:val="007D5DD7"/>
    <w:rsid w:val="007D6AF0"/>
    <w:rsid w:val="007D6F2A"/>
    <w:rsid w:val="007D7075"/>
    <w:rsid w:val="007D737A"/>
    <w:rsid w:val="007D76CB"/>
    <w:rsid w:val="007E054E"/>
    <w:rsid w:val="007E14C9"/>
    <w:rsid w:val="007E1F48"/>
    <w:rsid w:val="007E206F"/>
    <w:rsid w:val="007E30C9"/>
    <w:rsid w:val="007E3227"/>
    <w:rsid w:val="007E35A0"/>
    <w:rsid w:val="007E3B02"/>
    <w:rsid w:val="007E476C"/>
    <w:rsid w:val="007E4958"/>
    <w:rsid w:val="007E4F3C"/>
    <w:rsid w:val="007E5917"/>
    <w:rsid w:val="007E59D5"/>
    <w:rsid w:val="007E5A4E"/>
    <w:rsid w:val="007E69F0"/>
    <w:rsid w:val="007E6E55"/>
    <w:rsid w:val="007E73D9"/>
    <w:rsid w:val="007E7D4C"/>
    <w:rsid w:val="007E7E85"/>
    <w:rsid w:val="007F072E"/>
    <w:rsid w:val="007F09C9"/>
    <w:rsid w:val="007F0D3C"/>
    <w:rsid w:val="007F11F1"/>
    <w:rsid w:val="007F128F"/>
    <w:rsid w:val="007F1CA4"/>
    <w:rsid w:val="007F3655"/>
    <w:rsid w:val="007F461E"/>
    <w:rsid w:val="007F53C7"/>
    <w:rsid w:val="007F5F44"/>
    <w:rsid w:val="007F60B8"/>
    <w:rsid w:val="007F611B"/>
    <w:rsid w:val="007F6180"/>
    <w:rsid w:val="007F61AA"/>
    <w:rsid w:val="007F6428"/>
    <w:rsid w:val="007F6E04"/>
    <w:rsid w:val="007F6E0B"/>
    <w:rsid w:val="007F73F1"/>
    <w:rsid w:val="007F762B"/>
    <w:rsid w:val="007F793E"/>
    <w:rsid w:val="008016A1"/>
    <w:rsid w:val="00801855"/>
    <w:rsid w:val="00801CDF"/>
    <w:rsid w:val="00802504"/>
    <w:rsid w:val="008031BA"/>
    <w:rsid w:val="008034F1"/>
    <w:rsid w:val="00803597"/>
    <w:rsid w:val="00803C8B"/>
    <w:rsid w:val="00804703"/>
    <w:rsid w:val="00804CFD"/>
    <w:rsid w:val="00805611"/>
    <w:rsid w:val="00805BEB"/>
    <w:rsid w:val="0080698F"/>
    <w:rsid w:val="0080757A"/>
    <w:rsid w:val="00807B52"/>
    <w:rsid w:val="008106C4"/>
    <w:rsid w:val="0081083B"/>
    <w:rsid w:val="008108A1"/>
    <w:rsid w:val="00810D21"/>
    <w:rsid w:val="00811A7B"/>
    <w:rsid w:val="00811B32"/>
    <w:rsid w:val="00811CCE"/>
    <w:rsid w:val="00811CDA"/>
    <w:rsid w:val="00812FAE"/>
    <w:rsid w:val="00814086"/>
    <w:rsid w:val="008141F2"/>
    <w:rsid w:val="00814688"/>
    <w:rsid w:val="008150AA"/>
    <w:rsid w:val="0081514B"/>
    <w:rsid w:val="0081538F"/>
    <w:rsid w:val="00815B0C"/>
    <w:rsid w:val="008163C2"/>
    <w:rsid w:val="00817062"/>
    <w:rsid w:val="00817AE3"/>
    <w:rsid w:val="0082074C"/>
    <w:rsid w:val="008207E4"/>
    <w:rsid w:val="00820B24"/>
    <w:rsid w:val="0082113A"/>
    <w:rsid w:val="00821882"/>
    <w:rsid w:val="00821ACB"/>
    <w:rsid w:val="00822239"/>
    <w:rsid w:val="008225B3"/>
    <w:rsid w:val="00822964"/>
    <w:rsid w:val="00822D65"/>
    <w:rsid w:val="00822D9E"/>
    <w:rsid w:val="00822E63"/>
    <w:rsid w:val="008230EA"/>
    <w:rsid w:val="00823645"/>
    <w:rsid w:val="008236D2"/>
    <w:rsid w:val="00823C1F"/>
    <w:rsid w:val="00823F7A"/>
    <w:rsid w:val="008243DC"/>
    <w:rsid w:val="008243E3"/>
    <w:rsid w:val="00824C5A"/>
    <w:rsid w:val="00825042"/>
    <w:rsid w:val="00825115"/>
    <w:rsid w:val="00825E0D"/>
    <w:rsid w:val="008267CD"/>
    <w:rsid w:val="00826BA7"/>
    <w:rsid w:val="00826C11"/>
    <w:rsid w:val="0082723B"/>
    <w:rsid w:val="00827C86"/>
    <w:rsid w:val="00830C0B"/>
    <w:rsid w:val="00830DFF"/>
    <w:rsid w:val="00830FD6"/>
    <w:rsid w:val="008315CB"/>
    <w:rsid w:val="008319E9"/>
    <w:rsid w:val="00831A53"/>
    <w:rsid w:val="00831BC5"/>
    <w:rsid w:val="0083252E"/>
    <w:rsid w:val="008325D8"/>
    <w:rsid w:val="00832E1F"/>
    <w:rsid w:val="00833D33"/>
    <w:rsid w:val="0083410B"/>
    <w:rsid w:val="00834317"/>
    <w:rsid w:val="00834E68"/>
    <w:rsid w:val="00835F85"/>
    <w:rsid w:val="00836170"/>
    <w:rsid w:val="00837291"/>
    <w:rsid w:val="00837413"/>
    <w:rsid w:val="0083796C"/>
    <w:rsid w:val="00837BFB"/>
    <w:rsid w:val="00840111"/>
    <w:rsid w:val="0084012F"/>
    <w:rsid w:val="008401BA"/>
    <w:rsid w:val="00840F97"/>
    <w:rsid w:val="008419A3"/>
    <w:rsid w:val="00841D1F"/>
    <w:rsid w:val="00841D5C"/>
    <w:rsid w:val="00842630"/>
    <w:rsid w:val="0084300D"/>
    <w:rsid w:val="00843058"/>
    <w:rsid w:val="00843540"/>
    <w:rsid w:val="00843CA2"/>
    <w:rsid w:val="00843D18"/>
    <w:rsid w:val="00844E6B"/>
    <w:rsid w:val="00845F27"/>
    <w:rsid w:val="008461BC"/>
    <w:rsid w:val="0084620C"/>
    <w:rsid w:val="00846471"/>
    <w:rsid w:val="008464A9"/>
    <w:rsid w:val="00846534"/>
    <w:rsid w:val="0084658C"/>
    <w:rsid w:val="00847AF2"/>
    <w:rsid w:val="00847F69"/>
    <w:rsid w:val="00850328"/>
    <w:rsid w:val="0085069C"/>
    <w:rsid w:val="00850FC1"/>
    <w:rsid w:val="00851CBC"/>
    <w:rsid w:val="00851E75"/>
    <w:rsid w:val="00852B9E"/>
    <w:rsid w:val="0085327C"/>
    <w:rsid w:val="0085360D"/>
    <w:rsid w:val="00853799"/>
    <w:rsid w:val="00853BFB"/>
    <w:rsid w:val="00853F3E"/>
    <w:rsid w:val="0085439B"/>
    <w:rsid w:val="008548F7"/>
    <w:rsid w:val="0085498A"/>
    <w:rsid w:val="008550EC"/>
    <w:rsid w:val="008551C7"/>
    <w:rsid w:val="008558B9"/>
    <w:rsid w:val="00856186"/>
    <w:rsid w:val="008563CD"/>
    <w:rsid w:val="008565A7"/>
    <w:rsid w:val="00856813"/>
    <w:rsid w:val="00857043"/>
    <w:rsid w:val="00857F00"/>
    <w:rsid w:val="008601FE"/>
    <w:rsid w:val="00860339"/>
    <w:rsid w:val="0086080A"/>
    <w:rsid w:val="00860B28"/>
    <w:rsid w:val="00861738"/>
    <w:rsid w:val="00861F17"/>
    <w:rsid w:val="00862908"/>
    <w:rsid w:val="00863BFA"/>
    <w:rsid w:val="00864AD9"/>
    <w:rsid w:val="008650AC"/>
    <w:rsid w:val="008652A3"/>
    <w:rsid w:val="00865DF0"/>
    <w:rsid w:val="00866201"/>
    <w:rsid w:val="00866993"/>
    <w:rsid w:val="00870469"/>
    <w:rsid w:val="00870FF5"/>
    <w:rsid w:val="00871134"/>
    <w:rsid w:val="00871459"/>
    <w:rsid w:val="00871A96"/>
    <w:rsid w:val="0087222B"/>
    <w:rsid w:val="00872912"/>
    <w:rsid w:val="00872DB8"/>
    <w:rsid w:val="00872F00"/>
    <w:rsid w:val="008730D1"/>
    <w:rsid w:val="008732A2"/>
    <w:rsid w:val="00873970"/>
    <w:rsid w:val="00873DAD"/>
    <w:rsid w:val="00874F21"/>
    <w:rsid w:val="00875146"/>
    <w:rsid w:val="008751FB"/>
    <w:rsid w:val="008755A0"/>
    <w:rsid w:val="00875C53"/>
    <w:rsid w:val="008760FB"/>
    <w:rsid w:val="008761D5"/>
    <w:rsid w:val="008766B7"/>
    <w:rsid w:val="008771C5"/>
    <w:rsid w:val="00877587"/>
    <w:rsid w:val="00877A46"/>
    <w:rsid w:val="00880664"/>
    <w:rsid w:val="00880D00"/>
    <w:rsid w:val="0088122B"/>
    <w:rsid w:val="00881245"/>
    <w:rsid w:val="0088147A"/>
    <w:rsid w:val="0088161B"/>
    <w:rsid w:val="00881B48"/>
    <w:rsid w:val="008821A7"/>
    <w:rsid w:val="00882959"/>
    <w:rsid w:val="00882972"/>
    <w:rsid w:val="00882B71"/>
    <w:rsid w:val="00882C8B"/>
    <w:rsid w:val="008831C8"/>
    <w:rsid w:val="00883B23"/>
    <w:rsid w:val="0088419B"/>
    <w:rsid w:val="00884B1A"/>
    <w:rsid w:val="00884C02"/>
    <w:rsid w:val="00884CEA"/>
    <w:rsid w:val="00885223"/>
    <w:rsid w:val="0088554D"/>
    <w:rsid w:val="00885610"/>
    <w:rsid w:val="0088587E"/>
    <w:rsid w:val="00885D75"/>
    <w:rsid w:val="00886C03"/>
    <w:rsid w:val="00887096"/>
    <w:rsid w:val="008870DB"/>
    <w:rsid w:val="00887DB7"/>
    <w:rsid w:val="008901AA"/>
    <w:rsid w:val="008903F3"/>
    <w:rsid w:val="0089071C"/>
    <w:rsid w:val="0089104B"/>
    <w:rsid w:val="008913A2"/>
    <w:rsid w:val="00891708"/>
    <w:rsid w:val="00892310"/>
    <w:rsid w:val="008930BE"/>
    <w:rsid w:val="00893626"/>
    <w:rsid w:val="008936C3"/>
    <w:rsid w:val="00893911"/>
    <w:rsid w:val="00893D32"/>
    <w:rsid w:val="00894B64"/>
    <w:rsid w:val="0089543F"/>
    <w:rsid w:val="00895AA3"/>
    <w:rsid w:val="00896116"/>
    <w:rsid w:val="008964CF"/>
    <w:rsid w:val="008977B6"/>
    <w:rsid w:val="008A02B2"/>
    <w:rsid w:val="008A0340"/>
    <w:rsid w:val="008A0750"/>
    <w:rsid w:val="008A094A"/>
    <w:rsid w:val="008A127C"/>
    <w:rsid w:val="008A1E2F"/>
    <w:rsid w:val="008A2394"/>
    <w:rsid w:val="008A34E3"/>
    <w:rsid w:val="008A351E"/>
    <w:rsid w:val="008A387D"/>
    <w:rsid w:val="008A3C38"/>
    <w:rsid w:val="008A4263"/>
    <w:rsid w:val="008A4349"/>
    <w:rsid w:val="008A465B"/>
    <w:rsid w:val="008A46F0"/>
    <w:rsid w:val="008A50A2"/>
    <w:rsid w:val="008A530C"/>
    <w:rsid w:val="008A5728"/>
    <w:rsid w:val="008A5FA6"/>
    <w:rsid w:val="008A666A"/>
    <w:rsid w:val="008A668D"/>
    <w:rsid w:val="008A674E"/>
    <w:rsid w:val="008A6B49"/>
    <w:rsid w:val="008A73FF"/>
    <w:rsid w:val="008A78E1"/>
    <w:rsid w:val="008B0532"/>
    <w:rsid w:val="008B0609"/>
    <w:rsid w:val="008B0748"/>
    <w:rsid w:val="008B0976"/>
    <w:rsid w:val="008B1431"/>
    <w:rsid w:val="008B154D"/>
    <w:rsid w:val="008B157A"/>
    <w:rsid w:val="008B19AD"/>
    <w:rsid w:val="008B19DF"/>
    <w:rsid w:val="008B1A1E"/>
    <w:rsid w:val="008B2070"/>
    <w:rsid w:val="008B287E"/>
    <w:rsid w:val="008B2A7A"/>
    <w:rsid w:val="008B2CC9"/>
    <w:rsid w:val="008B2DA1"/>
    <w:rsid w:val="008B3396"/>
    <w:rsid w:val="008B3F44"/>
    <w:rsid w:val="008B4882"/>
    <w:rsid w:val="008B4CB5"/>
    <w:rsid w:val="008B5E18"/>
    <w:rsid w:val="008B70F8"/>
    <w:rsid w:val="008B74DA"/>
    <w:rsid w:val="008B78EF"/>
    <w:rsid w:val="008C0E2D"/>
    <w:rsid w:val="008C0E55"/>
    <w:rsid w:val="008C1ABE"/>
    <w:rsid w:val="008C1C2D"/>
    <w:rsid w:val="008C1C67"/>
    <w:rsid w:val="008C2337"/>
    <w:rsid w:val="008C26FE"/>
    <w:rsid w:val="008C2863"/>
    <w:rsid w:val="008C2871"/>
    <w:rsid w:val="008C3C5D"/>
    <w:rsid w:val="008C49B7"/>
    <w:rsid w:val="008C596D"/>
    <w:rsid w:val="008C5D06"/>
    <w:rsid w:val="008C6216"/>
    <w:rsid w:val="008C6295"/>
    <w:rsid w:val="008C6480"/>
    <w:rsid w:val="008C6D35"/>
    <w:rsid w:val="008C6E49"/>
    <w:rsid w:val="008C70AE"/>
    <w:rsid w:val="008C76EE"/>
    <w:rsid w:val="008C7959"/>
    <w:rsid w:val="008C7AC1"/>
    <w:rsid w:val="008C7C88"/>
    <w:rsid w:val="008C7DCF"/>
    <w:rsid w:val="008D00BB"/>
    <w:rsid w:val="008D02B7"/>
    <w:rsid w:val="008D05D9"/>
    <w:rsid w:val="008D0685"/>
    <w:rsid w:val="008D0CD8"/>
    <w:rsid w:val="008D1287"/>
    <w:rsid w:val="008D1CAB"/>
    <w:rsid w:val="008D283D"/>
    <w:rsid w:val="008D2A18"/>
    <w:rsid w:val="008D3726"/>
    <w:rsid w:val="008D3DCF"/>
    <w:rsid w:val="008D3F61"/>
    <w:rsid w:val="008D4148"/>
    <w:rsid w:val="008D42F5"/>
    <w:rsid w:val="008D4CFA"/>
    <w:rsid w:val="008D62BE"/>
    <w:rsid w:val="008D6319"/>
    <w:rsid w:val="008D64E5"/>
    <w:rsid w:val="008D6563"/>
    <w:rsid w:val="008D6FE0"/>
    <w:rsid w:val="008D7389"/>
    <w:rsid w:val="008D78CF"/>
    <w:rsid w:val="008D7ACC"/>
    <w:rsid w:val="008D7BB8"/>
    <w:rsid w:val="008E0108"/>
    <w:rsid w:val="008E04AF"/>
    <w:rsid w:val="008E14D1"/>
    <w:rsid w:val="008E18D1"/>
    <w:rsid w:val="008E1C5A"/>
    <w:rsid w:val="008E1FB8"/>
    <w:rsid w:val="008E24B1"/>
    <w:rsid w:val="008E2504"/>
    <w:rsid w:val="008E2A6E"/>
    <w:rsid w:val="008E2BE8"/>
    <w:rsid w:val="008E3325"/>
    <w:rsid w:val="008E3559"/>
    <w:rsid w:val="008E3C1E"/>
    <w:rsid w:val="008E3D00"/>
    <w:rsid w:val="008E3EA5"/>
    <w:rsid w:val="008E412B"/>
    <w:rsid w:val="008E41DB"/>
    <w:rsid w:val="008E44FA"/>
    <w:rsid w:val="008E541C"/>
    <w:rsid w:val="008E5741"/>
    <w:rsid w:val="008E6458"/>
    <w:rsid w:val="008E71CC"/>
    <w:rsid w:val="008E720E"/>
    <w:rsid w:val="008E73CF"/>
    <w:rsid w:val="008E7C8B"/>
    <w:rsid w:val="008F01E4"/>
    <w:rsid w:val="008F0422"/>
    <w:rsid w:val="008F06DC"/>
    <w:rsid w:val="008F078F"/>
    <w:rsid w:val="008F1AA0"/>
    <w:rsid w:val="008F1E94"/>
    <w:rsid w:val="008F25C1"/>
    <w:rsid w:val="008F29A1"/>
    <w:rsid w:val="008F2B00"/>
    <w:rsid w:val="008F2C09"/>
    <w:rsid w:val="008F310E"/>
    <w:rsid w:val="008F3152"/>
    <w:rsid w:val="008F3833"/>
    <w:rsid w:val="008F550C"/>
    <w:rsid w:val="008F69C7"/>
    <w:rsid w:val="008F72B0"/>
    <w:rsid w:val="008F73ED"/>
    <w:rsid w:val="008F7E82"/>
    <w:rsid w:val="0090056F"/>
    <w:rsid w:val="009005A6"/>
    <w:rsid w:val="009013B6"/>
    <w:rsid w:val="00901952"/>
    <w:rsid w:val="00901F27"/>
    <w:rsid w:val="00902106"/>
    <w:rsid w:val="009022E5"/>
    <w:rsid w:val="009023F5"/>
    <w:rsid w:val="00903452"/>
    <w:rsid w:val="00903A6D"/>
    <w:rsid w:val="00903C2B"/>
    <w:rsid w:val="00904810"/>
    <w:rsid w:val="00905016"/>
    <w:rsid w:val="0090509A"/>
    <w:rsid w:val="00905323"/>
    <w:rsid w:val="00905342"/>
    <w:rsid w:val="0090635D"/>
    <w:rsid w:val="00906687"/>
    <w:rsid w:val="009067DD"/>
    <w:rsid w:val="00906B29"/>
    <w:rsid w:val="00906DF8"/>
    <w:rsid w:val="0090710B"/>
    <w:rsid w:val="009078A3"/>
    <w:rsid w:val="00907BB9"/>
    <w:rsid w:val="00910085"/>
    <w:rsid w:val="00910AFB"/>
    <w:rsid w:val="00910B7C"/>
    <w:rsid w:val="00910D94"/>
    <w:rsid w:val="0091128F"/>
    <w:rsid w:val="00911520"/>
    <w:rsid w:val="009125C8"/>
    <w:rsid w:val="009127BE"/>
    <w:rsid w:val="00912E07"/>
    <w:rsid w:val="00913235"/>
    <w:rsid w:val="00913244"/>
    <w:rsid w:val="0091325D"/>
    <w:rsid w:val="0091478F"/>
    <w:rsid w:val="00914A86"/>
    <w:rsid w:val="00914AB3"/>
    <w:rsid w:val="00914BBD"/>
    <w:rsid w:val="0091590D"/>
    <w:rsid w:val="00915913"/>
    <w:rsid w:val="00915D1D"/>
    <w:rsid w:val="00916B04"/>
    <w:rsid w:val="00917136"/>
    <w:rsid w:val="009207C0"/>
    <w:rsid w:val="009209F0"/>
    <w:rsid w:val="00920A9B"/>
    <w:rsid w:val="00920D9E"/>
    <w:rsid w:val="0092144C"/>
    <w:rsid w:val="00921654"/>
    <w:rsid w:val="0092186A"/>
    <w:rsid w:val="00921D7B"/>
    <w:rsid w:val="00922327"/>
    <w:rsid w:val="00922441"/>
    <w:rsid w:val="009227CA"/>
    <w:rsid w:val="00922AC4"/>
    <w:rsid w:val="0092303D"/>
    <w:rsid w:val="00924096"/>
    <w:rsid w:val="00924982"/>
    <w:rsid w:val="00924BD2"/>
    <w:rsid w:val="0092537D"/>
    <w:rsid w:val="00926270"/>
    <w:rsid w:val="00926AD1"/>
    <w:rsid w:val="00926CF1"/>
    <w:rsid w:val="00927688"/>
    <w:rsid w:val="00927ED2"/>
    <w:rsid w:val="00930E9E"/>
    <w:rsid w:val="00930FEE"/>
    <w:rsid w:val="00931083"/>
    <w:rsid w:val="00931D42"/>
    <w:rsid w:val="00931D4A"/>
    <w:rsid w:val="00932289"/>
    <w:rsid w:val="00932498"/>
    <w:rsid w:val="009329FB"/>
    <w:rsid w:val="00932B8E"/>
    <w:rsid w:val="00932CDF"/>
    <w:rsid w:val="00932D26"/>
    <w:rsid w:val="009330B0"/>
    <w:rsid w:val="009331F6"/>
    <w:rsid w:val="0093358D"/>
    <w:rsid w:val="009335FD"/>
    <w:rsid w:val="00934097"/>
    <w:rsid w:val="00934668"/>
    <w:rsid w:val="009347C8"/>
    <w:rsid w:val="00934BF1"/>
    <w:rsid w:val="00934E4E"/>
    <w:rsid w:val="00935B75"/>
    <w:rsid w:val="00935C70"/>
    <w:rsid w:val="009360E1"/>
    <w:rsid w:val="00936F2D"/>
    <w:rsid w:val="00937243"/>
    <w:rsid w:val="00937596"/>
    <w:rsid w:val="00937B69"/>
    <w:rsid w:val="0094035B"/>
    <w:rsid w:val="009403E7"/>
    <w:rsid w:val="0094076D"/>
    <w:rsid w:val="00940B58"/>
    <w:rsid w:val="00941156"/>
    <w:rsid w:val="009428B9"/>
    <w:rsid w:val="00942F67"/>
    <w:rsid w:val="00943824"/>
    <w:rsid w:val="00945F96"/>
    <w:rsid w:val="00946648"/>
    <w:rsid w:val="00946E35"/>
    <w:rsid w:val="0095001D"/>
    <w:rsid w:val="009512B2"/>
    <w:rsid w:val="00951B41"/>
    <w:rsid w:val="00952193"/>
    <w:rsid w:val="009523C3"/>
    <w:rsid w:val="0095257E"/>
    <w:rsid w:val="009527F2"/>
    <w:rsid w:val="009529C5"/>
    <w:rsid w:val="00953276"/>
    <w:rsid w:val="009535A9"/>
    <w:rsid w:val="00953736"/>
    <w:rsid w:val="00953AB7"/>
    <w:rsid w:val="00954296"/>
    <w:rsid w:val="00954328"/>
    <w:rsid w:val="009558E7"/>
    <w:rsid w:val="00955BC3"/>
    <w:rsid w:val="00956487"/>
    <w:rsid w:val="00957622"/>
    <w:rsid w:val="0095769C"/>
    <w:rsid w:val="00957CE4"/>
    <w:rsid w:val="009612BB"/>
    <w:rsid w:val="00962301"/>
    <w:rsid w:val="009623C7"/>
    <w:rsid w:val="00962511"/>
    <w:rsid w:val="00962743"/>
    <w:rsid w:val="00963D6F"/>
    <w:rsid w:val="00963FAF"/>
    <w:rsid w:val="009640CB"/>
    <w:rsid w:val="00964B0A"/>
    <w:rsid w:val="00964BC6"/>
    <w:rsid w:val="0096623A"/>
    <w:rsid w:val="00966A2D"/>
    <w:rsid w:val="00966C04"/>
    <w:rsid w:val="00966ED9"/>
    <w:rsid w:val="0096791F"/>
    <w:rsid w:val="00967AF7"/>
    <w:rsid w:val="00967F8B"/>
    <w:rsid w:val="009703DE"/>
    <w:rsid w:val="009707CB"/>
    <w:rsid w:val="0097081D"/>
    <w:rsid w:val="00970D0A"/>
    <w:rsid w:val="009712E2"/>
    <w:rsid w:val="00971DA2"/>
    <w:rsid w:val="00971F49"/>
    <w:rsid w:val="0097216A"/>
    <w:rsid w:val="009722C8"/>
    <w:rsid w:val="00972AA9"/>
    <w:rsid w:val="00972C3A"/>
    <w:rsid w:val="00973177"/>
    <w:rsid w:val="0097345F"/>
    <w:rsid w:val="00973B7A"/>
    <w:rsid w:val="00974474"/>
    <w:rsid w:val="00974855"/>
    <w:rsid w:val="009751D6"/>
    <w:rsid w:val="009756A5"/>
    <w:rsid w:val="00975732"/>
    <w:rsid w:val="00975BE2"/>
    <w:rsid w:val="00975F00"/>
    <w:rsid w:val="0097620E"/>
    <w:rsid w:val="0097643E"/>
    <w:rsid w:val="00977469"/>
    <w:rsid w:val="009774D7"/>
    <w:rsid w:val="00977BE4"/>
    <w:rsid w:val="00977DCD"/>
    <w:rsid w:val="0098080E"/>
    <w:rsid w:val="00980A15"/>
    <w:rsid w:val="00980F55"/>
    <w:rsid w:val="009814EB"/>
    <w:rsid w:val="009818C6"/>
    <w:rsid w:val="0098198E"/>
    <w:rsid w:val="00982468"/>
    <w:rsid w:val="00982709"/>
    <w:rsid w:val="009827BD"/>
    <w:rsid w:val="00982A28"/>
    <w:rsid w:val="00982BB8"/>
    <w:rsid w:val="009833AD"/>
    <w:rsid w:val="00983874"/>
    <w:rsid w:val="009839A9"/>
    <w:rsid w:val="00983FF1"/>
    <w:rsid w:val="00986E9C"/>
    <w:rsid w:val="00987111"/>
    <w:rsid w:val="009876A5"/>
    <w:rsid w:val="009878AB"/>
    <w:rsid w:val="009878DD"/>
    <w:rsid w:val="009902F1"/>
    <w:rsid w:val="009903E8"/>
    <w:rsid w:val="00990488"/>
    <w:rsid w:val="00990EAC"/>
    <w:rsid w:val="00990FD9"/>
    <w:rsid w:val="0099161E"/>
    <w:rsid w:val="00991B41"/>
    <w:rsid w:val="00991DA9"/>
    <w:rsid w:val="009928CC"/>
    <w:rsid w:val="00992C4D"/>
    <w:rsid w:val="00993800"/>
    <w:rsid w:val="00993B5D"/>
    <w:rsid w:val="009942C5"/>
    <w:rsid w:val="009951D1"/>
    <w:rsid w:val="009955CB"/>
    <w:rsid w:val="00995FB9"/>
    <w:rsid w:val="0099695A"/>
    <w:rsid w:val="00996BAA"/>
    <w:rsid w:val="009972D9"/>
    <w:rsid w:val="0099746A"/>
    <w:rsid w:val="00997E41"/>
    <w:rsid w:val="009A02E1"/>
    <w:rsid w:val="009A069F"/>
    <w:rsid w:val="009A0CBF"/>
    <w:rsid w:val="009A2647"/>
    <w:rsid w:val="009A2E0A"/>
    <w:rsid w:val="009A3C94"/>
    <w:rsid w:val="009A3E1F"/>
    <w:rsid w:val="009A3F98"/>
    <w:rsid w:val="009A46FF"/>
    <w:rsid w:val="009A4C1C"/>
    <w:rsid w:val="009A56BB"/>
    <w:rsid w:val="009A5ECE"/>
    <w:rsid w:val="009A6DC9"/>
    <w:rsid w:val="009A73A9"/>
    <w:rsid w:val="009A75A7"/>
    <w:rsid w:val="009A7745"/>
    <w:rsid w:val="009A7A3C"/>
    <w:rsid w:val="009B00A8"/>
    <w:rsid w:val="009B0658"/>
    <w:rsid w:val="009B0813"/>
    <w:rsid w:val="009B0CAB"/>
    <w:rsid w:val="009B1776"/>
    <w:rsid w:val="009B1C4E"/>
    <w:rsid w:val="009B289B"/>
    <w:rsid w:val="009B2AA5"/>
    <w:rsid w:val="009B2EFB"/>
    <w:rsid w:val="009B2FF5"/>
    <w:rsid w:val="009B3218"/>
    <w:rsid w:val="009B3DE9"/>
    <w:rsid w:val="009B4DBE"/>
    <w:rsid w:val="009B53BB"/>
    <w:rsid w:val="009B6061"/>
    <w:rsid w:val="009B633D"/>
    <w:rsid w:val="009B6675"/>
    <w:rsid w:val="009B714E"/>
    <w:rsid w:val="009B7BA2"/>
    <w:rsid w:val="009B7DB0"/>
    <w:rsid w:val="009C046C"/>
    <w:rsid w:val="009C118C"/>
    <w:rsid w:val="009C284D"/>
    <w:rsid w:val="009C2F3B"/>
    <w:rsid w:val="009C3176"/>
    <w:rsid w:val="009C3681"/>
    <w:rsid w:val="009C36A0"/>
    <w:rsid w:val="009C39BE"/>
    <w:rsid w:val="009C4AB4"/>
    <w:rsid w:val="009C4FD3"/>
    <w:rsid w:val="009C501C"/>
    <w:rsid w:val="009C5E94"/>
    <w:rsid w:val="009C6307"/>
    <w:rsid w:val="009C6784"/>
    <w:rsid w:val="009C689D"/>
    <w:rsid w:val="009C68DE"/>
    <w:rsid w:val="009C7596"/>
    <w:rsid w:val="009C789D"/>
    <w:rsid w:val="009C7B20"/>
    <w:rsid w:val="009C7CD4"/>
    <w:rsid w:val="009D1729"/>
    <w:rsid w:val="009D1841"/>
    <w:rsid w:val="009D1A66"/>
    <w:rsid w:val="009D1AF3"/>
    <w:rsid w:val="009D208D"/>
    <w:rsid w:val="009D2808"/>
    <w:rsid w:val="009D2A26"/>
    <w:rsid w:val="009D348C"/>
    <w:rsid w:val="009D38B4"/>
    <w:rsid w:val="009D3DF5"/>
    <w:rsid w:val="009D3F33"/>
    <w:rsid w:val="009D4300"/>
    <w:rsid w:val="009D44EA"/>
    <w:rsid w:val="009D589D"/>
    <w:rsid w:val="009D64C7"/>
    <w:rsid w:val="009D64D9"/>
    <w:rsid w:val="009D7256"/>
    <w:rsid w:val="009D7B0C"/>
    <w:rsid w:val="009D7B27"/>
    <w:rsid w:val="009D7BD2"/>
    <w:rsid w:val="009E0033"/>
    <w:rsid w:val="009E07EC"/>
    <w:rsid w:val="009E14BD"/>
    <w:rsid w:val="009E236C"/>
    <w:rsid w:val="009E23C9"/>
    <w:rsid w:val="009E258F"/>
    <w:rsid w:val="009E37AE"/>
    <w:rsid w:val="009E37C4"/>
    <w:rsid w:val="009E3DD4"/>
    <w:rsid w:val="009E426D"/>
    <w:rsid w:val="009E449F"/>
    <w:rsid w:val="009E4BC9"/>
    <w:rsid w:val="009E4CA5"/>
    <w:rsid w:val="009E4EC7"/>
    <w:rsid w:val="009E64F1"/>
    <w:rsid w:val="009E682A"/>
    <w:rsid w:val="009E68DC"/>
    <w:rsid w:val="009E6F8F"/>
    <w:rsid w:val="009E7BAA"/>
    <w:rsid w:val="009E7E5D"/>
    <w:rsid w:val="009F0852"/>
    <w:rsid w:val="009F0979"/>
    <w:rsid w:val="009F0BFD"/>
    <w:rsid w:val="009F0C86"/>
    <w:rsid w:val="009F0CB9"/>
    <w:rsid w:val="009F189A"/>
    <w:rsid w:val="009F1CE9"/>
    <w:rsid w:val="009F20D1"/>
    <w:rsid w:val="009F2546"/>
    <w:rsid w:val="009F31A2"/>
    <w:rsid w:val="009F32F6"/>
    <w:rsid w:val="009F34FC"/>
    <w:rsid w:val="009F3715"/>
    <w:rsid w:val="009F37BF"/>
    <w:rsid w:val="009F3825"/>
    <w:rsid w:val="009F3C3B"/>
    <w:rsid w:val="009F3F0A"/>
    <w:rsid w:val="009F43CF"/>
    <w:rsid w:val="009F44BB"/>
    <w:rsid w:val="009F4B92"/>
    <w:rsid w:val="009F4C15"/>
    <w:rsid w:val="009F4CF7"/>
    <w:rsid w:val="009F5447"/>
    <w:rsid w:val="009F697F"/>
    <w:rsid w:val="009F71D4"/>
    <w:rsid w:val="009F78CA"/>
    <w:rsid w:val="00A008A2"/>
    <w:rsid w:val="00A00A45"/>
    <w:rsid w:val="00A011CA"/>
    <w:rsid w:val="00A01948"/>
    <w:rsid w:val="00A02955"/>
    <w:rsid w:val="00A03D4D"/>
    <w:rsid w:val="00A047FE"/>
    <w:rsid w:val="00A04BA0"/>
    <w:rsid w:val="00A04E45"/>
    <w:rsid w:val="00A04F1B"/>
    <w:rsid w:val="00A057C4"/>
    <w:rsid w:val="00A06AC6"/>
    <w:rsid w:val="00A06B9C"/>
    <w:rsid w:val="00A07785"/>
    <w:rsid w:val="00A07A60"/>
    <w:rsid w:val="00A07F2A"/>
    <w:rsid w:val="00A07F64"/>
    <w:rsid w:val="00A1049F"/>
    <w:rsid w:val="00A10CBC"/>
    <w:rsid w:val="00A11632"/>
    <w:rsid w:val="00A11AE2"/>
    <w:rsid w:val="00A11C42"/>
    <w:rsid w:val="00A11DF0"/>
    <w:rsid w:val="00A125F4"/>
    <w:rsid w:val="00A12911"/>
    <w:rsid w:val="00A12BE9"/>
    <w:rsid w:val="00A135C5"/>
    <w:rsid w:val="00A13AD9"/>
    <w:rsid w:val="00A13FAC"/>
    <w:rsid w:val="00A142E3"/>
    <w:rsid w:val="00A1449D"/>
    <w:rsid w:val="00A1480E"/>
    <w:rsid w:val="00A14A07"/>
    <w:rsid w:val="00A14AA4"/>
    <w:rsid w:val="00A154CD"/>
    <w:rsid w:val="00A154CF"/>
    <w:rsid w:val="00A1558F"/>
    <w:rsid w:val="00A15DEA"/>
    <w:rsid w:val="00A1693D"/>
    <w:rsid w:val="00A16BFB"/>
    <w:rsid w:val="00A16F4B"/>
    <w:rsid w:val="00A170D4"/>
    <w:rsid w:val="00A1764C"/>
    <w:rsid w:val="00A17A83"/>
    <w:rsid w:val="00A201DA"/>
    <w:rsid w:val="00A20F9D"/>
    <w:rsid w:val="00A2126F"/>
    <w:rsid w:val="00A21523"/>
    <w:rsid w:val="00A217C5"/>
    <w:rsid w:val="00A21BA4"/>
    <w:rsid w:val="00A21C5A"/>
    <w:rsid w:val="00A22224"/>
    <w:rsid w:val="00A22892"/>
    <w:rsid w:val="00A22A54"/>
    <w:rsid w:val="00A22DE7"/>
    <w:rsid w:val="00A231F2"/>
    <w:rsid w:val="00A234EA"/>
    <w:rsid w:val="00A23C25"/>
    <w:rsid w:val="00A2446D"/>
    <w:rsid w:val="00A24A5E"/>
    <w:rsid w:val="00A251AE"/>
    <w:rsid w:val="00A25464"/>
    <w:rsid w:val="00A25AE3"/>
    <w:rsid w:val="00A25B1B"/>
    <w:rsid w:val="00A25BFB"/>
    <w:rsid w:val="00A261F0"/>
    <w:rsid w:val="00A26405"/>
    <w:rsid w:val="00A26729"/>
    <w:rsid w:val="00A27622"/>
    <w:rsid w:val="00A300D2"/>
    <w:rsid w:val="00A304F1"/>
    <w:rsid w:val="00A3052E"/>
    <w:rsid w:val="00A30607"/>
    <w:rsid w:val="00A30E15"/>
    <w:rsid w:val="00A312E8"/>
    <w:rsid w:val="00A3190B"/>
    <w:rsid w:val="00A319B5"/>
    <w:rsid w:val="00A33550"/>
    <w:rsid w:val="00A33CC5"/>
    <w:rsid w:val="00A340D4"/>
    <w:rsid w:val="00A34551"/>
    <w:rsid w:val="00A34B6F"/>
    <w:rsid w:val="00A34C74"/>
    <w:rsid w:val="00A3504F"/>
    <w:rsid w:val="00A36180"/>
    <w:rsid w:val="00A3628C"/>
    <w:rsid w:val="00A363B3"/>
    <w:rsid w:val="00A36552"/>
    <w:rsid w:val="00A3674D"/>
    <w:rsid w:val="00A3691F"/>
    <w:rsid w:val="00A36AFB"/>
    <w:rsid w:val="00A36DC2"/>
    <w:rsid w:val="00A37045"/>
    <w:rsid w:val="00A37159"/>
    <w:rsid w:val="00A3718E"/>
    <w:rsid w:val="00A377C1"/>
    <w:rsid w:val="00A37D21"/>
    <w:rsid w:val="00A3C133"/>
    <w:rsid w:val="00A40510"/>
    <w:rsid w:val="00A410F7"/>
    <w:rsid w:val="00A4128B"/>
    <w:rsid w:val="00A41A51"/>
    <w:rsid w:val="00A41D59"/>
    <w:rsid w:val="00A41FA3"/>
    <w:rsid w:val="00A420E2"/>
    <w:rsid w:val="00A4223B"/>
    <w:rsid w:val="00A42474"/>
    <w:rsid w:val="00A4289B"/>
    <w:rsid w:val="00A42C0D"/>
    <w:rsid w:val="00A42DFD"/>
    <w:rsid w:val="00A42E05"/>
    <w:rsid w:val="00A43798"/>
    <w:rsid w:val="00A4432B"/>
    <w:rsid w:val="00A44401"/>
    <w:rsid w:val="00A45018"/>
    <w:rsid w:val="00A453F1"/>
    <w:rsid w:val="00A46A2C"/>
    <w:rsid w:val="00A47861"/>
    <w:rsid w:val="00A5001E"/>
    <w:rsid w:val="00A50032"/>
    <w:rsid w:val="00A50301"/>
    <w:rsid w:val="00A50AD7"/>
    <w:rsid w:val="00A50EB5"/>
    <w:rsid w:val="00A511F9"/>
    <w:rsid w:val="00A52BF9"/>
    <w:rsid w:val="00A52D0D"/>
    <w:rsid w:val="00A530DD"/>
    <w:rsid w:val="00A5324F"/>
    <w:rsid w:val="00A53CCB"/>
    <w:rsid w:val="00A54ECC"/>
    <w:rsid w:val="00A550BA"/>
    <w:rsid w:val="00A5522B"/>
    <w:rsid w:val="00A5539E"/>
    <w:rsid w:val="00A555DE"/>
    <w:rsid w:val="00A55634"/>
    <w:rsid w:val="00A55718"/>
    <w:rsid w:val="00A559A9"/>
    <w:rsid w:val="00A55A28"/>
    <w:rsid w:val="00A55CB0"/>
    <w:rsid w:val="00A55D28"/>
    <w:rsid w:val="00A57AE1"/>
    <w:rsid w:val="00A57C19"/>
    <w:rsid w:val="00A6066B"/>
    <w:rsid w:val="00A607BD"/>
    <w:rsid w:val="00A60C42"/>
    <w:rsid w:val="00A60ECE"/>
    <w:rsid w:val="00A613A1"/>
    <w:rsid w:val="00A61634"/>
    <w:rsid w:val="00A616A2"/>
    <w:rsid w:val="00A61CC2"/>
    <w:rsid w:val="00A628DF"/>
    <w:rsid w:val="00A629A2"/>
    <w:rsid w:val="00A63952"/>
    <w:rsid w:val="00A6487C"/>
    <w:rsid w:val="00A65590"/>
    <w:rsid w:val="00A65619"/>
    <w:rsid w:val="00A65866"/>
    <w:rsid w:val="00A665ED"/>
    <w:rsid w:val="00A66721"/>
    <w:rsid w:val="00A66D41"/>
    <w:rsid w:val="00A66E90"/>
    <w:rsid w:val="00A67110"/>
    <w:rsid w:val="00A67E55"/>
    <w:rsid w:val="00A70070"/>
    <w:rsid w:val="00A700A0"/>
    <w:rsid w:val="00A70414"/>
    <w:rsid w:val="00A70F34"/>
    <w:rsid w:val="00A71042"/>
    <w:rsid w:val="00A712C5"/>
    <w:rsid w:val="00A7150F"/>
    <w:rsid w:val="00A71526"/>
    <w:rsid w:val="00A71916"/>
    <w:rsid w:val="00A72295"/>
    <w:rsid w:val="00A722F0"/>
    <w:rsid w:val="00A7237E"/>
    <w:rsid w:val="00A72B3B"/>
    <w:rsid w:val="00A72BAB"/>
    <w:rsid w:val="00A72CE0"/>
    <w:rsid w:val="00A735CC"/>
    <w:rsid w:val="00A73CA8"/>
    <w:rsid w:val="00A74D69"/>
    <w:rsid w:val="00A7574C"/>
    <w:rsid w:val="00A75F63"/>
    <w:rsid w:val="00A764F7"/>
    <w:rsid w:val="00A771AA"/>
    <w:rsid w:val="00A773C3"/>
    <w:rsid w:val="00A77504"/>
    <w:rsid w:val="00A779E6"/>
    <w:rsid w:val="00A77BD0"/>
    <w:rsid w:val="00A80327"/>
    <w:rsid w:val="00A80B50"/>
    <w:rsid w:val="00A81049"/>
    <w:rsid w:val="00A81331"/>
    <w:rsid w:val="00A81590"/>
    <w:rsid w:val="00A81B3D"/>
    <w:rsid w:val="00A81C04"/>
    <w:rsid w:val="00A83B5F"/>
    <w:rsid w:val="00A83B8E"/>
    <w:rsid w:val="00A83FCE"/>
    <w:rsid w:val="00A8407B"/>
    <w:rsid w:val="00A84092"/>
    <w:rsid w:val="00A84DB2"/>
    <w:rsid w:val="00A84F9A"/>
    <w:rsid w:val="00A85CEA"/>
    <w:rsid w:val="00A86432"/>
    <w:rsid w:val="00A8711C"/>
    <w:rsid w:val="00A876DF"/>
    <w:rsid w:val="00A87AFA"/>
    <w:rsid w:val="00A87C28"/>
    <w:rsid w:val="00A87DBB"/>
    <w:rsid w:val="00A90440"/>
    <w:rsid w:val="00A90781"/>
    <w:rsid w:val="00A91531"/>
    <w:rsid w:val="00A91811"/>
    <w:rsid w:val="00A923FC"/>
    <w:rsid w:val="00A929C1"/>
    <w:rsid w:val="00A931EF"/>
    <w:rsid w:val="00A932FB"/>
    <w:rsid w:val="00A933D7"/>
    <w:rsid w:val="00A93A08"/>
    <w:rsid w:val="00A93E63"/>
    <w:rsid w:val="00A94458"/>
    <w:rsid w:val="00A948E2"/>
    <w:rsid w:val="00A94E65"/>
    <w:rsid w:val="00A95298"/>
    <w:rsid w:val="00A956DD"/>
    <w:rsid w:val="00A958DC"/>
    <w:rsid w:val="00A969AF"/>
    <w:rsid w:val="00A96A00"/>
    <w:rsid w:val="00A96B44"/>
    <w:rsid w:val="00A9708B"/>
    <w:rsid w:val="00A975ED"/>
    <w:rsid w:val="00A97855"/>
    <w:rsid w:val="00A97A6F"/>
    <w:rsid w:val="00A97F1E"/>
    <w:rsid w:val="00AA0106"/>
    <w:rsid w:val="00AA04E7"/>
    <w:rsid w:val="00AA11B5"/>
    <w:rsid w:val="00AA12A6"/>
    <w:rsid w:val="00AA1FA4"/>
    <w:rsid w:val="00AA2CBC"/>
    <w:rsid w:val="00AA2D89"/>
    <w:rsid w:val="00AA3645"/>
    <w:rsid w:val="00AA36DB"/>
    <w:rsid w:val="00AA3AAA"/>
    <w:rsid w:val="00AA3DE1"/>
    <w:rsid w:val="00AA430D"/>
    <w:rsid w:val="00AA45B6"/>
    <w:rsid w:val="00AA45D8"/>
    <w:rsid w:val="00AA4CEF"/>
    <w:rsid w:val="00AA50E7"/>
    <w:rsid w:val="00AA52CF"/>
    <w:rsid w:val="00AA59CC"/>
    <w:rsid w:val="00AA5BF4"/>
    <w:rsid w:val="00AA5C02"/>
    <w:rsid w:val="00AA6193"/>
    <w:rsid w:val="00AA61CE"/>
    <w:rsid w:val="00AA64C2"/>
    <w:rsid w:val="00AA76EB"/>
    <w:rsid w:val="00AA7B6B"/>
    <w:rsid w:val="00AA7E42"/>
    <w:rsid w:val="00AB05B8"/>
    <w:rsid w:val="00AB091D"/>
    <w:rsid w:val="00AB0F4A"/>
    <w:rsid w:val="00AB1209"/>
    <w:rsid w:val="00AB188E"/>
    <w:rsid w:val="00AB1D37"/>
    <w:rsid w:val="00AB1E86"/>
    <w:rsid w:val="00AB211C"/>
    <w:rsid w:val="00AB2471"/>
    <w:rsid w:val="00AB2C04"/>
    <w:rsid w:val="00AB3255"/>
    <w:rsid w:val="00AB33B4"/>
    <w:rsid w:val="00AB3853"/>
    <w:rsid w:val="00AB49B8"/>
    <w:rsid w:val="00AB4FFC"/>
    <w:rsid w:val="00AB52BD"/>
    <w:rsid w:val="00AB58F1"/>
    <w:rsid w:val="00AB5A9B"/>
    <w:rsid w:val="00AB5CE8"/>
    <w:rsid w:val="00AB5ED2"/>
    <w:rsid w:val="00AB73D2"/>
    <w:rsid w:val="00AB7C70"/>
    <w:rsid w:val="00AB7EE2"/>
    <w:rsid w:val="00AC0C74"/>
    <w:rsid w:val="00AC0EFA"/>
    <w:rsid w:val="00AC10DA"/>
    <w:rsid w:val="00AC10F2"/>
    <w:rsid w:val="00AC1272"/>
    <w:rsid w:val="00AC130E"/>
    <w:rsid w:val="00AC19CA"/>
    <w:rsid w:val="00AC2424"/>
    <w:rsid w:val="00AC3005"/>
    <w:rsid w:val="00AC32B2"/>
    <w:rsid w:val="00AC32EF"/>
    <w:rsid w:val="00AC3683"/>
    <w:rsid w:val="00AC37B1"/>
    <w:rsid w:val="00AC3A30"/>
    <w:rsid w:val="00AC4928"/>
    <w:rsid w:val="00AC5187"/>
    <w:rsid w:val="00AC55BE"/>
    <w:rsid w:val="00AC55C0"/>
    <w:rsid w:val="00AC5AEA"/>
    <w:rsid w:val="00AC5B49"/>
    <w:rsid w:val="00AC69CC"/>
    <w:rsid w:val="00AC6B6A"/>
    <w:rsid w:val="00AD003F"/>
    <w:rsid w:val="00AD00B0"/>
    <w:rsid w:val="00AD05EF"/>
    <w:rsid w:val="00AD08FA"/>
    <w:rsid w:val="00AD09C5"/>
    <w:rsid w:val="00AD185D"/>
    <w:rsid w:val="00AD1C6A"/>
    <w:rsid w:val="00AD1FAB"/>
    <w:rsid w:val="00AD201A"/>
    <w:rsid w:val="00AD373F"/>
    <w:rsid w:val="00AD4284"/>
    <w:rsid w:val="00AD4491"/>
    <w:rsid w:val="00AD45E0"/>
    <w:rsid w:val="00AD4C8F"/>
    <w:rsid w:val="00AD56A7"/>
    <w:rsid w:val="00AD5BD5"/>
    <w:rsid w:val="00AD6BC8"/>
    <w:rsid w:val="00AD6C6F"/>
    <w:rsid w:val="00AD7EDB"/>
    <w:rsid w:val="00AE0BE4"/>
    <w:rsid w:val="00AE0D48"/>
    <w:rsid w:val="00AE1201"/>
    <w:rsid w:val="00AE13C1"/>
    <w:rsid w:val="00AE19F9"/>
    <w:rsid w:val="00AE1AD5"/>
    <w:rsid w:val="00AE1B63"/>
    <w:rsid w:val="00AE26FC"/>
    <w:rsid w:val="00AE2817"/>
    <w:rsid w:val="00AE2B79"/>
    <w:rsid w:val="00AE320E"/>
    <w:rsid w:val="00AE3FBE"/>
    <w:rsid w:val="00AE4956"/>
    <w:rsid w:val="00AE50D9"/>
    <w:rsid w:val="00AE5462"/>
    <w:rsid w:val="00AE5523"/>
    <w:rsid w:val="00AE5F6B"/>
    <w:rsid w:val="00AE640D"/>
    <w:rsid w:val="00AE67B5"/>
    <w:rsid w:val="00AE6B68"/>
    <w:rsid w:val="00AE7141"/>
    <w:rsid w:val="00AE7229"/>
    <w:rsid w:val="00AE72D1"/>
    <w:rsid w:val="00AE78A1"/>
    <w:rsid w:val="00AE7ED2"/>
    <w:rsid w:val="00AE7EE6"/>
    <w:rsid w:val="00AF0187"/>
    <w:rsid w:val="00AF049F"/>
    <w:rsid w:val="00AF0DE9"/>
    <w:rsid w:val="00AF155D"/>
    <w:rsid w:val="00AF190A"/>
    <w:rsid w:val="00AF1CF8"/>
    <w:rsid w:val="00AF220F"/>
    <w:rsid w:val="00AF2B34"/>
    <w:rsid w:val="00AF4FE5"/>
    <w:rsid w:val="00AF5BA7"/>
    <w:rsid w:val="00AF6102"/>
    <w:rsid w:val="00AF621A"/>
    <w:rsid w:val="00AF62B0"/>
    <w:rsid w:val="00AF62E1"/>
    <w:rsid w:val="00AF6A1C"/>
    <w:rsid w:val="00AF725C"/>
    <w:rsid w:val="00AF75F8"/>
    <w:rsid w:val="00AF7CD2"/>
    <w:rsid w:val="00AF7E75"/>
    <w:rsid w:val="00B000D3"/>
    <w:rsid w:val="00B0160B"/>
    <w:rsid w:val="00B01C51"/>
    <w:rsid w:val="00B01F04"/>
    <w:rsid w:val="00B0209B"/>
    <w:rsid w:val="00B023F9"/>
    <w:rsid w:val="00B02510"/>
    <w:rsid w:val="00B02F5A"/>
    <w:rsid w:val="00B03114"/>
    <w:rsid w:val="00B03613"/>
    <w:rsid w:val="00B03993"/>
    <w:rsid w:val="00B03EB6"/>
    <w:rsid w:val="00B03ED7"/>
    <w:rsid w:val="00B040D8"/>
    <w:rsid w:val="00B040DA"/>
    <w:rsid w:val="00B04DF6"/>
    <w:rsid w:val="00B04FFF"/>
    <w:rsid w:val="00B052DC"/>
    <w:rsid w:val="00B05ABC"/>
    <w:rsid w:val="00B06096"/>
    <w:rsid w:val="00B061ED"/>
    <w:rsid w:val="00B063A7"/>
    <w:rsid w:val="00B07368"/>
    <w:rsid w:val="00B074B8"/>
    <w:rsid w:val="00B075B1"/>
    <w:rsid w:val="00B07C9C"/>
    <w:rsid w:val="00B1006E"/>
    <w:rsid w:val="00B10A6C"/>
    <w:rsid w:val="00B10C69"/>
    <w:rsid w:val="00B10F51"/>
    <w:rsid w:val="00B114B3"/>
    <w:rsid w:val="00B1180A"/>
    <w:rsid w:val="00B1194E"/>
    <w:rsid w:val="00B11CBD"/>
    <w:rsid w:val="00B12109"/>
    <w:rsid w:val="00B124DC"/>
    <w:rsid w:val="00B125C0"/>
    <w:rsid w:val="00B12E3C"/>
    <w:rsid w:val="00B12EF3"/>
    <w:rsid w:val="00B13178"/>
    <w:rsid w:val="00B1368B"/>
    <w:rsid w:val="00B13915"/>
    <w:rsid w:val="00B1395B"/>
    <w:rsid w:val="00B141B6"/>
    <w:rsid w:val="00B14296"/>
    <w:rsid w:val="00B148FA"/>
    <w:rsid w:val="00B14E74"/>
    <w:rsid w:val="00B1539A"/>
    <w:rsid w:val="00B1563E"/>
    <w:rsid w:val="00B15A4E"/>
    <w:rsid w:val="00B16039"/>
    <w:rsid w:val="00B16602"/>
    <w:rsid w:val="00B1663E"/>
    <w:rsid w:val="00B168E3"/>
    <w:rsid w:val="00B16A5B"/>
    <w:rsid w:val="00B16D97"/>
    <w:rsid w:val="00B16EAD"/>
    <w:rsid w:val="00B17335"/>
    <w:rsid w:val="00B1750D"/>
    <w:rsid w:val="00B2049F"/>
    <w:rsid w:val="00B211EB"/>
    <w:rsid w:val="00B216F7"/>
    <w:rsid w:val="00B22326"/>
    <w:rsid w:val="00B2272C"/>
    <w:rsid w:val="00B23087"/>
    <w:rsid w:val="00B231DD"/>
    <w:rsid w:val="00B232DE"/>
    <w:rsid w:val="00B236F0"/>
    <w:rsid w:val="00B23E65"/>
    <w:rsid w:val="00B24173"/>
    <w:rsid w:val="00B246E0"/>
    <w:rsid w:val="00B25191"/>
    <w:rsid w:val="00B25C75"/>
    <w:rsid w:val="00B264CC"/>
    <w:rsid w:val="00B27230"/>
    <w:rsid w:val="00B2779A"/>
    <w:rsid w:val="00B27F85"/>
    <w:rsid w:val="00B300C8"/>
    <w:rsid w:val="00B30C7A"/>
    <w:rsid w:val="00B318DC"/>
    <w:rsid w:val="00B31D49"/>
    <w:rsid w:val="00B32879"/>
    <w:rsid w:val="00B32F3C"/>
    <w:rsid w:val="00B343DA"/>
    <w:rsid w:val="00B34536"/>
    <w:rsid w:val="00B34624"/>
    <w:rsid w:val="00B34664"/>
    <w:rsid w:val="00B34759"/>
    <w:rsid w:val="00B35332"/>
    <w:rsid w:val="00B3612C"/>
    <w:rsid w:val="00B363D6"/>
    <w:rsid w:val="00B36FCE"/>
    <w:rsid w:val="00B403D2"/>
    <w:rsid w:val="00B40954"/>
    <w:rsid w:val="00B40A9D"/>
    <w:rsid w:val="00B41796"/>
    <w:rsid w:val="00B41BA6"/>
    <w:rsid w:val="00B42133"/>
    <w:rsid w:val="00B42175"/>
    <w:rsid w:val="00B421BF"/>
    <w:rsid w:val="00B42209"/>
    <w:rsid w:val="00B426B6"/>
    <w:rsid w:val="00B42A4B"/>
    <w:rsid w:val="00B42C0E"/>
    <w:rsid w:val="00B42ECD"/>
    <w:rsid w:val="00B42EF7"/>
    <w:rsid w:val="00B43890"/>
    <w:rsid w:val="00B43DF7"/>
    <w:rsid w:val="00B442D1"/>
    <w:rsid w:val="00B45626"/>
    <w:rsid w:val="00B45C56"/>
    <w:rsid w:val="00B45CF8"/>
    <w:rsid w:val="00B463C5"/>
    <w:rsid w:val="00B46A32"/>
    <w:rsid w:val="00B4700E"/>
    <w:rsid w:val="00B478AC"/>
    <w:rsid w:val="00B47CA9"/>
    <w:rsid w:val="00B47D87"/>
    <w:rsid w:val="00B47FC3"/>
    <w:rsid w:val="00B50409"/>
    <w:rsid w:val="00B50DBB"/>
    <w:rsid w:val="00B51361"/>
    <w:rsid w:val="00B5165D"/>
    <w:rsid w:val="00B51B9C"/>
    <w:rsid w:val="00B51C36"/>
    <w:rsid w:val="00B523C5"/>
    <w:rsid w:val="00B52D54"/>
    <w:rsid w:val="00B54668"/>
    <w:rsid w:val="00B54E59"/>
    <w:rsid w:val="00B54F99"/>
    <w:rsid w:val="00B5508F"/>
    <w:rsid w:val="00B564F3"/>
    <w:rsid w:val="00B56AAE"/>
    <w:rsid w:val="00B56D2C"/>
    <w:rsid w:val="00B56FA3"/>
    <w:rsid w:val="00B578A0"/>
    <w:rsid w:val="00B57DCF"/>
    <w:rsid w:val="00B6109B"/>
    <w:rsid w:val="00B61134"/>
    <w:rsid w:val="00B62122"/>
    <w:rsid w:val="00B62FF4"/>
    <w:rsid w:val="00B635C8"/>
    <w:rsid w:val="00B636D0"/>
    <w:rsid w:val="00B63DC2"/>
    <w:rsid w:val="00B64CF0"/>
    <w:rsid w:val="00B64D61"/>
    <w:rsid w:val="00B64FB7"/>
    <w:rsid w:val="00B64FC3"/>
    <w:rsid w:val="00B65DCA"/>
    <w:rsid w:val="00B6630A"/>
    <w:rsid w:val="00B6637D"/>
    <w:rsid w:val="00B6653B"/>
    <w:rsid w:val="00B66C10"/>
    <w:rsid w:val="00B66C29"/>
    <w:rsid w:val="00B67057"/>
    <w:rsid w:val="00B67455"/>
    <w:rsid w:val="00B67581"/>
    <w:rsid w:val="00B67D4D"/>
    <w:rsid w:val="00B70AD3"/>
    <w:rsid w:val="00B7107C"/>
    <w:rsid w:val="00B7157E"/>
    <w:rsid w:val="00B719DC"/>
    <w:rsid w:val="00B71CB2"/>
    <w:rsid w:val="00B72076"/>
    <w:rsid w:val="00B72168"/>
    <w:rsid w:val="00B72253"/>
    <w:rsid w:val="00B72F9F"/>
    <w:rsid w:val="00B73685"/>
    <w:rsid w:val="00B737C5"/>
    <w:rsid w:val="00B73C4C"/>
    <w:rsid w:val="00B74158"/>
    <w:rsid w:val="00B7444A"/>
    <w:rsid w:val="00B744DB"/>
    <w:rsid w:val="00B749F2"/>
    <w:rsid w:val="00B74EBE"/>
    <w:rsid w:val="00B75206"/>
    <w:rsid w:val="00B75252"/>
    <w:rsid w:val="00B75483"/>
    <w:rsid w:val="00B7591A"/>
    <w:rsid w:val="00B75A6F"/>
    <w:rsid w:val="00B75CE3"/>
    <w:rsid w:val="00B7600B"/>
    <w:rsid w:val="00B7620C"/>
    <w:rsid w:val="00B77F1D"/>
    <w:rsid w:val="00B8010D"/>
    <w:rsid w:val="00B80430"/>
    <w:rsid w:val="00B805DA"/>
    <w:rsid w:val="00B807CB"/>
    <w:rsid w:val="00B807E9"/>
    <w:rsid w:val="00B80CE5"/>
    <w:rsid w:val="00B80EC9"/>
    <w:rsid w:val="00B81777"/>
    <w:rsid w:val="00B8295B"/>
    <w:rsid w:val="00B82C5C"/>
    <w:rsid w:val="00B831BC"/>
    <w:rsid w:val="00B8329D"/>
    <w:rsid w:val="00B84325"/>
    <w:rsid w:val="00B845D7"/>
    <w:rsid w:val="00B846C5"/>
    <w:rsid w:val="00B846D8"/>
    <w:rsid w:val="00B847EE"/>
    <w:rsid w:val="00B84DA9"/>
    <w:rsid w:val="00B850A3"/>
    <w:rsid w:val="00B8578F"/>
    <w:rsid w:val="00B85ED9"/>
    <w:rsid w:val="00B8627B"/>
    <w:rsid w:val="00B86772"/>
    <w:rsid w:val="00B86878"/>
    <w:rsid w:val="00B870F8"/>
    <w:rsid w:val="00B8765D"/>
    <w:rsid w:val="00B87826"/>
    <w:rsid w:val="00B87F22"/>
    <w:rsid w:val="00B90270"/>
    <w:rsid w:val="00B90E8F"/>
    <w:rsid w:val="00B90E9E"/>
    <w:rsid w:val="00B913A5"/>
    <w:rsid w:val="00B925A6"/>
    <w:rsid w:val="00B927A0"/>
    <w:rsid w:val="00B9314B"/>
    <w:rsid w:val="00B93175"/>
    <w:rsid w:val="00B945C8"/>
    <w:rsid w:val="00B949B2"/>
    <w:rsid w:val="00B94B2E"/>
    <w:rsid w:val="00B9601E"/>
    <w:rsid w:val="00B964D3"/>
    <w:rsid w:val="00B96E67"/>
    <w:rsid w:val="00B96F6A"/>
    <w:rsid w:val="00B9777A"/>
    <w:rsid w:val="00BA05F4"/>
    <w:rsid w:val="00BA0914"/>
    <w:rsid w:val="00BA12EE"/>
    <w:rsid w:val="00BA159A"/>
    <w:rsid w:val="00BA1B90"/>
    <w:rsid w:val="00BA2343"/>
    <w:rsid w:val="00BA2C59"/>
    <w:rsid w:val="00BA2DF0"/>
    <w:rsid w:val="00BA2F1F"/>
    <w:rsid w:val="00BA304D"/>
    <w:rsid w:val="00BA347E"/>
    <w:rsid w:val="00BA3C85"/>
    <w:rsid w:val="00BA4701"/>
    <w:rsid w:val="00BA4B27"/>
    <w:rsid w:val="00BA508C"/>
    <w:rsid w:val="00BA50C2"/>
    <w:rsid w:val="00BA53C5"/>
    <w:rsid w:val="00BA5433"/>
    <w:rsid w:val="00BA5858"/>
    <w:rsid w:val="00BA58BE"/>
    <w:rsid w:val="00BA621C"/>
    <w:rsid w:val="00BA63C6"/>
    <w:rsid w:val="00BA6912"/>
    <w:rsid w:val="00BA6A16"/>
    <w:rsid w:val="00BA6F28"/>
    <w:rsid w:val="00BA70C4"/>
    <w:rsid w:val="00BA7455"/>
    <w:rsid w:val="00BA77F8"/>
    <w:rsid w:val="00BB001F"/>
    <w:rsid w:val="00BB0277"/>
    <w:rsid w:val="00BB165C"/>
    <w:rsid w:val="00BB1A76"/>
    <w:rsid w:val="00BB1E92"/>
    <w:rsid w:val="00BB2758"/>
    <w:rsid w:val="00BB293E"/>
    <w:rsid w:val="00BB34AE"/>
    <w:rsid w:val="00BB3886"/>
    <w:rsid w:val="00BB3951"/>
    <w:rsid w:val="00BB3C75"/>
    <w:rsid w:val="00BB3CB1"/>
    <w:rsid w:val="00BB403D"/>
    <w:rsid w:val="00BB46EE"/>
    <w:rsid w:val="00BB4AE9"/>
    <w:rsid w:val="00BB4B54"/>
    <w:rsid w:val="00BB5598"/>
    <w:rsid w:val="00BB5C43"/>
    <w:rsid w:val="00BB63F2"/>
    <w:rsid w:val="00BB6741"/>
    <w:rsid w:val="00BC01E4"/>
    <w:rsid w:val="00BC0A7C"/>
    <w:rsid w:val="00BC0D3C"/>
    <w:rsid w:val="00BC0F3A"/>
    <w:rsid w:val="00BC259E"/>
    <w:rsid w:val="00BC2B51"/>
    <w:rsid w:val="00BC2D8F"/>
    <w:rsid w:val="00BC2FEF"/>
    <w:rsid w:val="00BC2FFE"/>
    <w:rsid w:val="00BC3291"/>
    <w:rsid w:val="00BC3901"/>
    <w:rsid w:val="00BC406B"/>
    <w:rsid w:val="00BC48A1"/>
    <w:rsid w:val="00BC4DF1"/>
    <w:rsid w:val="00BC5038"/>
    <w:rsid w:val="00BC55F1"/>
    <w:rsid w:val="00BC5C50"/>
    <w:rsid w:val="00BC60AA"/>
    <w:rsid w:val="00BC6745"/>
    <w:rsid w:val="00BC6806"/>
    <w:rsid w:val="00BC7120"/>
    <w:rsid w:val="00BD094C"/>
    <w:rsid w:val="00BD0E9D"/>
    <w:rsid w:val="00BD10B6"/>
    <w:rsid w:val="00BD1C4B"/>
    <w:rsid w:val="00BD1FE9"/>
    <w:rsid w:val="00BD2889"/>
    <w:rsid w:val="00BD28B7"/>
    <w:rsid w:val="00BD373C"/>
    <w:rsid w:val="00BD49C2"/>
    <w:rsid w:val="00BD4C21"/>
    <w:rsid w:val="00BD4CB3"/>
    <w:rsid w:val="00BD501A"/>
    <w:rsid w:val="00BD6352"/>
    <w:rsid w:val="00BD6538"/>
    <w:rsid w:val="00BD6B18"/>
    <w:rsid w:val="00BD6C22"/>
    <w:rsid w:val="00BD704E"/>
    <w:rsid w:val="00BD7274"/>
    <w:rsid w:val="00BD7404"/>
    <w:rsid w:val="00BD7CF1"/>
    <w:rsid w:val="00BD7FE8"/>
    <w:rsid w:val="00BE116C"/>
    <w:rsid w:val="00BE20B3"/>
    <w:rsid w:val="00BE4326"/>
    <w:rsid w:val="00BE4620"/>
    <w:rsid w:val="00BE46BE"/>
    <w:rsid w:val="00BE484E"/>
    <w:rsid w:val="00BE512A"/>
    <w:rsid w:val="00BE520B"/>
    <w:rsid w:val="00BE5E71"/>
    <w:rsid w:val="00BE6690"/>
    <w:rsid w:val="00BE6B7B"/>
    <w:rsid w:val="00BE6C99"/>
    <w:rsid w:val="00BE7217"/>
    <w:rsid w:val="00BF02EF"/>
    <w:rsid w:val="00BF03D0"/>
    <w:rsid w:val="00BF0B71"/>
    <w:rsid w:val="00BF109A"/>
    <w:rsid w:val="00BF111B"/>
    <w:rsid w:val="00BF135F"/>
    <w:rsid w:val="00BF204F"/>
    <w:rsid w:val="00BF2526"/>
    <w:rsid w:val="00BF29A6"/>
    <w:rsid w:val="00BF33D3"/>
    <w:rsid w:val="00BF37EB"/>
    <w:rsid w:val="00BF37FB"/>
    <w:rsid w:val="00BF3903"/>
    <w:rsid w:val="00BF3E66"/>
    <w:rsid w:val="00BF4080"/>
    <w:rsid w:val="00BF4856"/>
    <w:rsid w:val="00BF5409"/>
    <w:rsid w:val="00BF5467"/>
    <w:rsid w:val="00BF6B16"/>
    <w:rsid w:val="00BF6DB5"/>
    <w:rsid w:val="00BF6EB1"/>
    <w:rsid w:val="00BF70D4"/>
    <w:rsid w:val="00BF75C0"/>
    <w:rsid w:val="00BF7916"/>
    <w:rsid w:val="00C01D8F"/>
    <w:rsid w:val="00C023A3"/>
    <w:rsid w:val="00C026D0"/>
    <w:rsid w:val="00C03A3F"/>
    <w:rsid w:val="00C03B03"/>
    <w:rsid w:val="00C03DFF"/>
    <w:rsid w:val="00C040C1"/>
    <w:rsid w:val="00C050DA"/>
    <w:rsid w:val="00C051BC"/>
    <w:rsid w:val="00C05284"/>
    <w:rsid w:val="00C05521"/>
    <w:rsid w:val="00C05695"/>
    <w:rsid w:val="00C05B07"/>
    <w:rsid w:val="00C05E9E"/>
    <w:rsid w:val="00C05EB2"/>
    <w:rsid w:val="00C065E1"/>
    <w:rsid w:val="00C067AD"/>
    <w:rsid w:val="00C06F30"/>
    <w:rsid w:val="00C07B11"/>
    <w:rsid w:val="00C10231"/>
    <w:rsid w:val="00C10CB7"/>
    <w:rsid w:val="00C10DD2"/>
    <w:rsid w:val="00C112F9"/>
    <w:rsid w:val="00C11A9C"/>
    <w:rsid w:val="00C11FB4"/>
    <w:rsid w:val="00C1201C"/>
    <w:rsid w:val="00C12421"/>
    <w:rsid w:val="00C12F93"/>
    <w:rsid w:val="00C147DC"/>
    <w:rsid w:val="00C155AC"/>
    <w:rsid w:val="00C157E7"/>
    <w:rsid w:val="00C1585F"/>
    <w:rsid w:val="00C15882"/>
    <w:rsid w:val="00C15890"/>
    <w:rsid w:val="00C15E3C"/>
    <w:rsid w:val="00C16185"/>
    <w:rsid w:val="00C16521"/>
    <w:rsid w:val="00C16E81"/>
    <w:rsid w:val="00C17048"/>
    <w:rsid w:val="00C17329"/>
    <w:rsid w:val="00C17C89"/>
    <w:rsid w:val="00C20FB1"/>
    <w:rsid w:val="00C2106D"/>
    <w:rsid w:val="00C219FF"/>
    <w:rsid w:val="00C224E2"/>
    <w:rsid w:val="00C2282E"/>
    <w:rsid w:val="00C22C22"/>
    <w:rsid w:val="00C23E3C"/>
    <w:rsid w:val="00C23F17"/>
    <w:rsid w:val="00C24B75"/>
    <w:rsid w:val="00C25DCF"/>
    <w:rsid w:val="00C26524"/>
    <w:rsid w:val="00C2798A"/>
    <w:rsid w:val="00C279D2"/>
    <w:rsid w:val="00C27A4D"/>
    <w:rsid w:val="00C27D1D"/>
    <w:rsid w:val="00C30172"/>
    <w:rsid w:val="00C30499"/>
    <w:rsid w:val="00C30909"/>
    <w:rsid w:val="00C30FCA"/>
    <w:rsid w:val="00C3199B"/>
    <w:rsid w:val="00C31DD7"/>
    <w:rsid w:val="00C322E0"/>
    <w:rsid w:val="00C32439"/>
    <w:rsid w:val="00C325A1"/>
    <w:rsid w:val="00C32636"/>
    <w:rsid w:val="00C326B7"/>
    <w:rsid w:val="00C32A3A"/>
    <w:rsid w:val="00C32DEE"/>
    <w:rsid w:val="00C3325B"/>
    <w:rsid w:val="00C33A90"/>
    <w:rsid w:val="00C33D3F"/>
    <w:rsid w:val="00C34CCF"/>
    <w:rsid w:val="00C34CEF"/>
    <w:rsid w:val="00C34F92"/>
    <w:rsid w:val="00C354FC"/>
    <w:rsid w:val="00C35950"/>
    <w:rsid w:val="00C35FFC"/>
    <w:rsid w:val="00C36237"/>
    <w:rsid w:val="00C363DC"/>
    <w:rsid w:val="00C3657E"/>
    <w:rsid w:val="00C3663A"/>
    <w:rsid w:val="00C37195"/>
    <w:rsid w:val="00C37310"/>
    <w:rsid w:val="00C37478"/>
    <w:rsid w:val="00C37959"/>
    <w:rsid w:val="00C40391"/>
    <w:rsid w:val="00C40714"/>
    <w:rsid w:val="00C40896"/>
    <w:rsid w:val="00C41502"/>
    <w:rsid w:val="00C41521"/>
    <w:rsid w:val="00C4186E"/>
    <w:rsid w:val="00C429D0"/>
    <w:rsid w:val="00C42AA4"/>
    <w:rsid w:val="00C42ABE"/>
    <w:rsid w:val="00C43495"/>
    <w:rsid w:val="00C43AE9"/>
    <w:rsid w:val="00C43F06"/>
    <w:rsid w:val="00C441E7"/>
    <w:rsid w:val="00C447C2"/>
    <w:rsid w:val="00C44CBB"/>
    <w:rsid w:val="00C4569A"/>
    <w:rsid w:val="00C45BB9"/>
    <w:rsid w:val="00C45EBA"/>
    <w:rsid w:val="00C466AC"/>
    <w:rsid w:val="00C47199"/>
    <w:rsid w:val="00C4751D"/>
    <w:rsid w:val="00C4798D"/>
    <w:rsid w:val="00C502BA"/>
    <w:rsid w:val="00C50324"/>
    <w:rsid w:val="00C50567"/>
    <w:rsid w:val="00C51556"/>
    <w:rsid w:val="00C519A8"/>
    <w:rsid w:val="00C51A05"/>
    <w:rsid w:val="00C51B6F"/>
    <w:rsid w:val="00C51C08"/>
    <w:rsid w:val="00C52392"/>
    <w:rsid w:val="00C5251D"/>
    <w:rsid w:val="00C5281A"/>
    <w:rsid w:val="00C52909"/>
    <w:rsid w:val="00C5291F"/>
    <w:rsid w:val="00C52D63"/>
    <w:rsid w:val="00C53CD8"/>
    <w:rsid w:val="00C54807"/>
    <w:rsid w:val="00C548BE"/>
    <w:rsid w:val="00C54AFC"/>
    <w:rsid w:val="00C54DD4"/>
    <w:rsid w:val="00C552C9"/>
    <w:rsid w:val="00C5602A"/>
    <w:rsid w:val="00C560AE"/>
    <w:rsid w:val="00C56941"/>
    <w:rsid w:val="00C573EF"/>
    <w:rsid w:val="00C57B8B"/>
    <w:rsid w:val="00C57F78"/>
    <w:rsid w:val="00C60532"/>
    <w:rsid w:val="00C6076F"/>
    <w:rsid w:val="00C614E6"/>
    <w:rsid w:val="00C61582"/>
    <w:rsid w:val="00C6194F"/>
    <w:rsid w:val="00C622A4"/>
    <w:rsid w:val="00C6238D"/>
    <w:rsid w:val="00C625F2"/>
    <w:rsid w:val="00C62E7E"/>
    <w:rsid w:val="00C632E7"/>
    <w:rsid w:val="00C64611"/>
    <w:rsid w:val="00C64E29"/>
    <w:rsid w:val="00C64F69"/>
    <w:rsid w:val="00C652FA"/>
    <w:rsid w:val="00C654E0"/>
    <w:rsid w:val="00C65CB1"/>
    <w:rsid w:val="00C65F52"/>
    <w:rsid w:val="00C66730"/>
    <w:rsid w:val="00C66A22"/>
    <w:rsid w:val="00C66A58"/>
    <w:rsid w:val="00C66CB1"/>
    <w:rsid w:val="00C6701F"/>
    <w:rsid w:val="00C67093"/>
    <w:rsid w:val="00C67739"/>
    <w:rsid w:val="00C702F6"/>
    <w:rsid w:val="00C709F1"/>
    <w:rsid w:val="00C709FB"/>
    <w:rsid w:val="00C70A9E"/>
    <w:rsid w:val="00C71686"/>
    <w:rsid w:val="00C71719"/>
    <w:rsid w:val="00C71FC6"/>
    <w:rsid w:val="00C7200C"/>
    <w:rsid w:val="00C733E4"/>
    <w:rsid w:val="00C73663"/>
    <w:rsid w:val="00C73A12"/>
    <w:rsid w:val="00C740FF"/>
    <w:rsid w:val="00C7513F"/>
    <w:rsid w:val="00C753D7"/>
    <w:rsid w:val="00C7591B"/>
    <w:rsid w:val="00C75B47"/>
    <w:rsid w:val="00C76281"/>
    <w:rsid w:val="00C764BD"/>
    <w:rsid w:val="00C767DB"/>
    <w:rsid w:val="00C7701A"/>
    <w:rsid w:val="00C77389"/>
    <w:rsid w:val="00C776E4"/>
    <w:rsid w:val="00C77A4A"/>
    <w:rsid w:val="00C80408"/>
    <w:rsid w:val="00C80E2D"/>
    <w:rsid w:val="00C8167A"/>
    <w:rsid w:val="00C81749"/>
    <w:rsid w:val="00C8191C"/>
    <w:rsid w:val="00C82731"/>
    <w:rsid w:val="00C82891"/>
    <w:rsid w:val="00C829A5"/>
    <w:rsid w:val="00C82AF5"/>
    <w:rsid w:val="00C83140"/>
    <w:rsid w:val="00C83364"/>
    <w:rsid w:val="00C84432"/>
    <w:rsid w:val="00C84511"/>
    <w:rsid w:val="00C845B0"/>
    <w:rsid w:val="00C84974"/>
    <w:rsid w:val="00C852E8"/>
    <w:rsid w:val="00C85BCA"/>
    <w:rsid w:val="00C85F88"/>
    <w:rsid w:val="00C861BF"/>
    <w:rsid w:val="00C8630F"/>
    <w:rsid w:val="00C86791"/>
    <w:rsid w:val="00C86B6A"/>
    <w:rsid w:val="00C86E55"/>
    <w:rsid w:val="00C8703B"/>
    <w:rsid w:val="00C87642"/>
    <w:rsid w:val="00C876E9"/>
    <w:rsid w:val="00C878A6"/>
    <w:rsid w:val="00C87E84"/>
    <w:rsid w:val="00C9033A"/>
    <w:rsid w:val="00C904AC"/>
    <w:rsid w:val="00C91ACB"/>
    <w:rsid w:val="00C91C9B"/>
    <w:rsid w:val="00C92A96"/>
    <w:rsid w:val="00C93199"/>
    <w:rsid w:val="00C9357A"/>
    <w:rsid w:val="00C9383E"/>
    <w:rsid w:val="00C93A21"/>
    <w:rsid w:val="00C93ACD"/>
    <w:rsid w:val="00C943EC"/>
    <w:rsid w:val="00C94A25"/>
    <w:rsid w:val="00C950FB"/>
    <w:rsid w:val="00C95C8C"/>
    <w:rsid w:val="00C95EBE"/>
    <w:rsid w:val="00C95F27"/>
    <w:rsid w:val="00C95F55"/>
    <w:rsid w:val="00C9605B"/>
    <w:rsid w:val="00C967CE"/>
    <w:rsid w:val="00C96AC2"/>
    <w:rsid w:val="00C9744B"/>
    <w:rsid w:val="00C976DC"/>
    <w:rsid w:val="00C9792C"/>
    <w:rsid w:val="00CA078E"/>
    <w:rsid w:val="00CA08AC"/>
    <w:rsid w:val="00CA09D2"/>
    <w:rsid w:val="00CA0C16"/>
    <w:rsid w:val="00CA12E5"/>
    <w:rsid w:val="00CA1F22"/>
    <w:rsid w:val="00CA2391"/>
    <w:rsid w:val="00CA24F4"/>
    <w:rsid w:val="00CA29D4"/>
    <w:rsid w:val="00CA3174"/>
    <w:rsid w:val="00CA3A06"/>
    <w:rsid w:val="00CA3ED9"/>
    <w:rsid w:val="00CA6A3F"/>
    <w:rsid w:val="00CA7216"/>
    <w:rsid w:val="00CA7FC5"/>
    <w:rsid w:val="00CB04ED"/>
    <w:rsid w:val="00CB06B5"/>
    <w:rsid w:val="00CB1DD9"/>
    <w:rsid w:val="00CB232B"/>
    <w:rsid w:val="00CB2B93"/>
    <w:rsid w:val="00CB2C14"/>
    <w:rsid w:val="00CB3290"/>
    <w:rsid w:val="00CB3AE8"/>
    <w:rsid w:val="00CB4E29"/>
    <w:rsid w:val="00CB4F9B"/>
    <w:rsid w:val="00CB55DC"/>
    <w:rsid w:val="00CB56FD"/>
    <w:rsid w:val="00CB574A"/>
    <w:rsid w:val="00CB67BD"/>
    <w:rsid w:val="00CB6AEB"/>
    <w:rsid w:val="00CB74B2"/>
    <w:rsid w:val="00CB77BE"/>
    <w:rsid w:val="00CB7DFB"/>
    <w:rsid w:val="00CC00A8"/>
    <w:rsid w:val="00CC0281"/>
    <w:rsid w:val="00CC033A"/>
    <w:rsid w:val="00CC09EF"/>
    <w:rsid w:val="00CC0CD3"/>
    <w:rsid w:val="00CC0CD6"/>
    <w:rsid w:val="00CC1919"/>
    <w:rsid w:val="00CC2210"/>
    <w:rsid w:val="00CC28D9"/>
    <w:rsid w:val="00CC2D05"/>
    <w:rsid w:val="00CC3019"/>
    <w:rsid w:val="00CC308A"/>
    <w:rsid w:val="00CC435D"/>
    <w:rsid w:val="00CC48A6"/>
    <w:rsid w:val="00CC497F"/>
    <w:rsid w:val="00CC4EEF"/>
    <w:rsid w:val="00CC5212"/>
    <w:rsid w:val="00CC5935"/>
    <w:rsid w:val="00CC5A4D"/>
    <w:rsid w:val="00CC5BAA"/>
    <w:rsid w:val="00CC66B7"/>
    <w:rsid w:val="00CC6C83"/>
    <w:rsid w:val="00CC70E3"/>
    <w:rsid w:val="00CC74EC"/>
    <w:rsid w:val="00CC7514"/>
    <w:rsid w:val="00CC7AF3"/>
    <w:rsid w:val="00CD031A"/>
    <w:rsid w:val="00CD038B"/>
    <w:rsid w:val="00CD0D9B"/>
    <w:rsid w:val="00CD1408"/>
    <w:rsid w:val="00CD15A3"/>
    <w:rsid w:val="00CD15FB"/>
    <w:rsid w:val="00CD1A03"/>
    <w:rsid w:val="00CD20AB"/>
    <w:rsid w:val="00CD219E"/>
    <w:rsid w:val="00CD22EE"/>
    <w:rsid w:val="00CD230B"/>
    <w:rsid w:val="00CD23CF"/>
    <w:rsid w:val="00CD28D3"/>
    <w:rsid w:val="00CD385A"/>
    <w:rsid w:val="00CD3956"/>
    <w:rsid w:val="00CD3B46"/>
    <w:rsid w:val="00CD3BEB"/>
    <w:rsid w:val="00CD3F8B"/>
    <w:rsid w:val="00CD448F"/>
    <w:rsid w:val="00CD46CA"/>
    <w:rsid w:val="00CD4A2C"/>
    <w:rsid w:val="00CD4EFA"/>
    <w:rsid w:val="00CD53A0"/>
    <w:rsid w:val="00CD54E2"/>
    <w:rsid w:val="00CD5885"/>
    <w:rsid w:val="00CD58AF"/>
    <w:rsid w:val="00CD5949"/>
    <w:rsid w:val="00CD6362"/>
    <w:rsid w:val="00CD70C3"/>
    <w:rsid w:val="00CD72D3"/>
    <w:rsid w:val="00CE0075"/>
    <w:rsid w:val="00CE0435"/>
    <w:rsid w:val="00CE0FAC"/>
    <w:rsid w:val="00CE12A5"/>
    <w:rsid w:val="00CE16B9"/>
    <w:rsid w:val="00CE17F6"/>
    <w:rsid w:val="00CE19F3"/>
    <w:rsid w:val="00CE284C"/>
    <w:rsid w:val="00CE2AC8"/>
    <w:rsid w:val="00CE3059"/>
    <w:rsid w:val="00CE47D3"/>
    <w:rsid w:val="00CE4908"/>
    <w:rsid w:val="00CE57D4"/>
    <w:rsid w:val="00CE58CA"/>
    <w:rsid w:val="00CE5A7E"/>
    <w:rsid w:val="00CE5FB7"/>
    <w:rsid w:val="00CE65A2"/>
    <w:rsid w:val="00CE68B9"/>
    <w:rsid w:val="00CE6DE0"/>
    <w:rsid w:val="00CE6E82"/>
    <w:rsid w:val="00CE6FF9"/>
    <w:rsid w:val="00CE705A"/>
    <w:rsid w:val="00CE728D"/>
    <w:rsid w:val="00CE72A7"/>
    <w:rsid w:val="00CE732E"/>
    <w:rsid w:val="00CE7B93"/>
    <w:rsid w:val="00CE7CCC"/>
    <w:rsid w:val="00CF02A9"/>
    <w:rsid w:val="00CF05BC"/>
    <w:rsid w:val="00CF0E24"/>
    <w:rsid w:val="00CF126F"/>
    <w:rsid w:val="00CF16C2"/>
    <w:rsid w:val="00CF2004"/>
    <w:rsid w:val="00CF233F"/>
    <w:rsid w:val="00CF2730"/>
    <w:rsid w:val="00CF2926"/>
    <w:rsid w:val="00CF3290"/>
    <w:rsid w:val="00CF33D8"/>
    <w:rsid w:val="00CF347F"/>
    <w:rsid w:val="00CF3FEC"/>
    <w:rsid w:val="00CF5777"/>
    <w:rsid w:val="00CF5C37"/>
    <w:rsid w:val="00CF6BEA"/>
    <w:rsid w:val="00CF6DD6"/>
    <w:rsid w:val="00CF72ED"/>
    <w:rsid w:val="00CF743D"/>
    <w:rsid w:val="00CF759C"/>
    <w:rsid w:val="00CF769B"/>
    <w:rsid w:val="00CF77CC"/>
    <w:rsid w:val="00D0042C"/>
    <w:rsid w:val="00D005AA"/>
    <w:rsid w:val="00D00C10"/>
    <w:rsid w:val="00D01142"/>
    <w:rsid w:val="00D021A0"/>
    <w:rsid w:val="00D02331"/>
    <w:rsid w:val="00D0284C"/>
    <w:rsid w:val="00D029B1"/>
    <w:rsid w:val="00D03A00"/>
    <w:rsid w:val="00D03D2D"/>
    <w:rsid w:val="00D048B4"/>
    <w:rsid w:val="00D048BF"/>
    <w:rsid w:val="00D04CD8"/>
    <w:rsid w:val="00D04DA3"/>
    <w:rsid w:val="00D04E8D"/>
    <w:rsid w:val="00D052CE"/>
    <w:rsid w:val="00D052EE"/>
    <w:rsid w:val="00D053CE"/>
    <w:rsid w:val="00D0565F"/>
    <w:rsid w:val="00D06164"/>
    <w:rsid w:val="00D06702"/>
    <w:rsid w:val="00D068D8"/>
    <w:rsid w:val="00D070BD"/>
    <w:rsid w:val="00D071AA"/>
    <w:rsid w:val="00D1049B"/>
    <w:rsid w:val="00D105FB"/>
    <w:rsid w:val="00D10D51"/>
    <w:rsid w:val="00D11978"/>
    <w:rsid w:val="00D11C9D"/>
    <w:rsid w:val="00D11EAF"/>
    <w:rsid w:val="00D12402"/>
    <w:rsid w:val="00D1343C"/>
    <w:rsid w:val="00D13D6F"/>
    <w:rsid w:val="00D14A72"/>
    <w:rsid w:val="00D15850"/>
    <w:rsid w:val="00D15990"/>
    <w:rsid w:val="00D15E91"/>
    <w:rsid w:val="00D16177"/>
    <w:rsid w:val="00D164C3"/>
    <w:rsid w:val="00D168DE"/>
    <w:rsid w:val="00D17004"/>
    <w:rsid w:val="00D17396"/>
    <w:rsid w:val="00D17432"/>
    <w:rsid w:val="00D1780B"/>
    <w:rsid w:val="00D17C24"/>
    <w:rsid w:val="00D17D95"/>
    <w:rsid w:val="00D2067F"/>
    <w:rsid w:val="00D20916"/>
    <w:rsid w:val="00D20A79"/>
    <w:rsid w:val="00D20BDF"/>
    <w:rsid w:val="00D21538"/>
    <w:rsid w:val="00D218F0"/>
    <w:rsid w:val="00D21D74"/>
    <w:rsid w:val="00D22396"/>
    <w:rsid w:val="00D224A0"/>
    <w:rsid w:val="00D2254A"/>
    <w:rsid w:val="00D22E5F"/>
    <w:rsid w:val="00D23292"/>
    <w:rsid w:val="00D238AD"/>
    <w:rsid w:val="00D23FC4"/>
    <w:rsid w:val="00D244CF"/>
    <w:rsid w:val="00D2455F"/>
    <w:rsid w:val="00D24E64"/>
    <w:rsid w:val="00D25479"/>
    <w:rsid w:val="00D25AC9"/>
    <w:rsid w:val="00D25CD7"/>
    <w:rsid w:val="00D25E61"/>
    <w:rsid w:val="00D261FF"/>
    <w:rsid w:val="00D264D5"/>
    <w:rsid w:val="00D26DED"/>
    <w:rsid w:val="00D26F48"/>
    <w:rsid w:val="00D27518"/>
    <w:rsid w:val="00D2799B"/>
    <w:rsid w:val="00D27A12"/>
    <w:rsid w:val="00D27B85"/>
    <w:rsid w:val="00D27F06"/>
    <w:rsid w:val="00D315C6"/>
    <w:rsid w:val="00D31F79"/>
    <w:rsid w:val="00D32608"/>
    <w:rsid w:val="00D32C45"/>
    <w:rsid w:val="00D32FF0"/>
    <w:rsid w:val="00D331FF"/>
    <w:rsid w:val="00D347A2"/>
    <w:rsid w:val="00D348F8"/>
    <w:rsid w:val="00D35042"/>
    <w:rsid w:val="00D3535F"/>
    <w:rsid w:val="00D367E6"/>
    <w:rsid w:val="00D37D28"/>
    <w:rsid w:val="00D37E65"/>
    <w:rsid w:val="00D4034D"/>
    <w:rsid w:val="00D404A5"/>
    <w:rsid w:val="00D40CDE"/>
    <w:rsid w:val="00D40DC4"/>
    <w:rsid w:val="00D40EAB"/>
    <w:rsid w:val="00D41C35"/>
    <w:rsid w:val="00D42386"/>
    <w:rsid w:val="00D42517"/>
    <w:rsid w:val="00D4265B"/>
    <w:rsid w:val="00D42CE8"/>
    <w:rsid w:val="00D42E42"/>
    <w:rsid w:val="00D4355E"/>
    <w:rsid w:val="00D435D3"/>
    <w:rsid w:val="00D43B03"/>
    <w:rsid w:val="00D43EB1"/>
    <w:rsid w:val="00D4405B"/>
    <w:rsid w:val="00D44779"/>
    <w:rsid w:val="00D44DC9"/>
    <w:rsid w:val="00D45A95"/>
    <w:rsid w:val="00D45ABE"/>
    <w:rsid w:val="00D46090"/>
    <w:rsid w:val="00D4653B"/>
    <w:rsid w:val="00D46623"/>
    <w:rsid w:val="00D4794E"/>
    <w:rsid w:val="00D4796E"/>
    <w:rsid w:val="00D47B6B"/>
    <w:rsid w:val="00D501AD"/>
    <w:rsid w:val="00D50663"/>
    <w:rsid w:val="00D5075B"/>
    <w:rsid w:val="00D50E87"/>
    <w:rsid w:val="00D510A1"/>
    <w:rsid w:val="00D51536"/>
    <w:rsid w:val="00D5178B"/>
    <w:rsid w:val="00D51861"/>
    <w:rsid w:val="00D520EF"/>
    <w:rsid w:val="00D522A1"/>
    <w:rsid w:val="00D523D1"/>
    <w:rsid w:val="00D525F6"/>
    <w:rsid w:val="00D53107"/>
    <w:rsid w:val="00D534C9"/>
    <w:rsid w:val="00D53B04"/>
    <w:rsid w:val="00D54428"/>
    <w:rsid w:val="00D546A4"/>
    <w:rsid w:val="00D54967"/>
    <w:rsid w:val="00D549D3"/>
    <w:rsid w:val="00D54B23"/>
    <w:rsid w:val="00D5598B"/>
    <w:rsid w:val="00D563CC"/>
    <w:rsid w:val="00D56C8B"/>
    <w:rsid w:val="00D56D60"/>
    <w:rsid w:val="00D56DFF"/>
    <w:rsid w:val="00D57619"/>
    <w:rsid w:val="00D579B9"/>
    <w:rsid w:val="00D57AF4"/>
    <w:rsid w:val="00D6091B"/>
    <w:rsid w:val="00D60ABE"/>
    <w:rsid w:val="00D617BA"/>
    <w:rsid w:val="00D61873"/>
    <w:rsid w:val="00D61E8A"/>
    <w:rsid w:val="00D63130"/>
    <w:rsid w:val="00D63646"/>
    <w:rsid w:val="00D638C5"/>
    <w:rsid w:val="00D63B9B"/>
    <w:rsid w:val="00D63D69"/>
    <w:rsid w:val="00D63EA2"/>
    <w:rsid w:val="00D643C0"/>
    <w:rsid w:val="00D64441"/>
    <w:rsid w:val="00D6466D"/>
    <w:rsid w:val="00D66240"/>
    <w:rsid w:val="00D66661"/>
    <w:rsid w:val="00D669C0"/>
    <w:rsid w:val="00D66E63"/>
    <w:rsid w:val="00D671BF"/>
    <w:rsid w:val="00D67267"/>
    <w:rsid w:val="00D6742D"/>
    <w:rsid w:val="00D67ED5"/>
    <w:rsid w:val="00D70C0D"/>
    <w:rsid w:val="00D712C6"/>
    <w:rsid w:val="00D71831"/>
    <w:rsid w:val="00D7233B"/>
    <w:rsid w:val="00D724FD"/>
    <w:rsid w:val="00D72C06"/>
    <w:rsid w:val="00D73040"/>
    <w:rsid w:val="00D73792"/>
    <w:rsid w:val="00D74B37"/>
    <w:rsid w:val="00D74D4E"/>
    <w:rsid w:val="00D75489"/>
    <w:rsid w:val="00D75BA1"/>
    <w:rsid w:val="00D75CAE"/>
    <w:rsid w:val="00D7633C"/>
    <w:rsid w:val="00D76B1D"/>
    <w:rsid w:val="00D76D16"/>
    <w:rsid w:val="00D77F8E"/>
    <w:rsid w:val="00D8065E"/>
    <w:rsid w:val="00D806A1"/>
    <w:rsid w:val="00D80737"/>
    <w:rsid w:val="00D8076B"/>
    <w:rsid w:val="00D80BD3"/>
    <w:rsid w:val="00D81077"/>
    <w:rsid w:val="00D8166B"/>
    <w:rsid w:val="00D819F7"/>
    <w:rsid w:val="00D8203D"/>
    <w:rsid w:val="00D82150"/>
    <w:rsid w:val="00D8240D"/>
    <w:rsid w:val="00D82555"/>
    <w:rsid w:val="00D8265D"/>
    <w:rsid w:val="00D82C14"/>
    <w:rsid w:val="00D83406"/>
    <w:rsid w:val="00D83428"/>
    <w:rsid w:val="00D837F3"/>
    <w:rsid w:val="00D83A16"/>
    <w:rsid w:val="00D83D43"/>
    <w:rsid w:val="00D84622"/>
    <w:rsid w:val="00D84674"/>
    <w:rsid w:val="00D84C15"/>
    <w:rsid w:val="00D84C99"/>
    <w:rsid w:val="00D855C0"/>
    <w:rsid w:val="00D86A45"/>
    <w:rsid w:val="00D8713C"/>
    <w:rsid w:val="00D87C59"/>
    <w:rsid w:val="00D90297"/>
    <w:rsid w:val="00D903FE"/>
    <w:rsid w:val="00D90CE9"/>
    <w:rsid w:val="00D91283"/>
    <w:rsid w:val="00D92061"/>
    <w:rsid w:val="00D92910"/>
    <w:rsid w:val="00D930ED"/>
    <w:rsid w:val="00D93C3D"/>
    <w:rsid w:val="00D93C59"/>
    <w:rsid w:val="00D93FF8"/>
    <w:rsid w:val="00D94365"/>
    <w:rsid w:val="00D95553"/>
    <w:rsid w:val="00D95AD4"/>
    <w:rsid w:val="00D96FA4"/>
    <w:rsid w:val="00D977DC"/>
    <w:rsid w:val="00DA03D5"/>
    <w:rsid w:val="00DA05C9"/>
    <w:rsid w:val="00DA0603"/>
    <w:rsid w:val="00DA0E23"/>
    <w:rsid w:val="00DA233A"/>
    <w:rsid w:val="00DA23EF"/>
    <w:rsid w:val="00DA27EF"/>
    <w:rsid w:val="00DA33CC"/>
    <w:rsid w:val="00DA36E2"/>
    <w:rsid w:val="00DA371C"/>
    <w:rsid w:val="00DA398C"/>
    <w:rsid w:val="00DA3FB3"/>
    <w:rsid w:val="00DA4DF3"/>
    <w:rsid w:val="00DA5982"/>
    <w:rsid w:val="00DA5EAF"/>
    <w:rsid w:val="00DA6002"/>
    <w:rsid w:val="00DA6219"/>
    <w:rsid w:val="00DA62F1"/>
    <w:rsid w:val="00DA6666"/>
    <w:rsid w:val="00DA7032"/>
    <w:rsid w:val="00DA7EA5"/>
    <w:rsid w:val="00DB040D"/>
    <w:rsid w:val="00DB0D42"/>
    <w:rsid w:val="00DB1577"/>
    <w:rsid w:val="00DB185E"/>
    <w:rsid w:val="00DB1B4B"/>
    <w:rsid w:val="00DB208D"/>
    <w:rsid w:val="00DB225A"/>
    <w:rsid w:val="00DB296E"/>
    <w:rsid w:val="00DB303E"/>
    <w:rsid w:val="00DB35B7"/>
    <w:rsid w:val="00DB4349"/>
    <w:rsid w:val="00DB4A97"/>
    <w:rsid w:val="00DB5329"/>
    <w:rsid w:val="00DB541C"/>
    <w:rsid w:val="00DB54BC"/>
    <w:rsid w:val="00DB6314"/>
    <w:rsid w:val="00DB6542"/>
    <w:rsid w:val="00DB70E2"/>
    <w:rsid w:val="00DB766D"/>
    <w:rsid w:val="00DB76F4"/>
    <w:rsid w:val="00DB77E3"/>
    <w:rsid w:val="00DC0093"/>
    <w:rsid w:val="00DC0AA5"/>
    <w:rsid w:val="00DC10E7"/>
    <w:rsid w:val="00DC17D8"/>
    <w:rsid w:val="00DC194D"/>
    <w:rsid w:val="00DC28C4"/>
    <w:rsid w:val="00DC3388"/>
    <w:rsid w:val="00DC36F8"/>
    <w:rsid w:val="00DC386E"/>
    <w:rsid w:val="00DC3AD5"/>
    <w:rsid w:val="00DC3C4F"/>
    <w:rsid w:val="00DC3EE6"/>
    <w:rsid w:val="00DC40F0"/>
    <w:rsid w:val="00DC4B18"/>
    <w:rsid w:val="00DC4B53"/>
    <w:rsid w:val="00DC4F0C"/>
    <w:rsid w:val="00DC5A61"/>
    <w:rsid w:val="00DC5C0C"/>
    <w:rsid w:val="00DC5FA6"/>
    <w:rsid w:val="00DC6178"/>
    <w:rsid w:val="00DC6731"/>
    <w:rsid w:val="00DC719B"/>
    <w:rsid w:val="00DC79A7"/>
    <w:rsid w:val="00DC7C54"/>
    <w:rsid w:val="00DD0315"/>
    <w:rsid w:val="00DD0504"/>
    <w:rsid w:val="00DD0D9E"/>
    <w:rsid w:val="00DD164A"/>
    <w:rsid w:val="00DD22ED"/>
    <w:rsid w:val="00DD2966"/>
    <w:rsid w:val="00DD3232"/>
    <w:rsid w:val="00DD38AD"/>
    <w:rsid w:val="00DD3DCC"/>
    <w:rsid w:val="00DD3DDD"/>
    <w:rsid w:val="00DD43ED"/>
    <w:rsid w:val="00DD4784"/>
    <w:rsid w:val="00DD5298"/>
    <w:rsid w:val="00DD548B"/>
    <w:rsid w:val="00DD5D86"/>
    <w:rsid w:val="00DD632B"/>
    <w:rsid w:val="00DD6799"/>
    <w:rsid w:val="00DD6DB7"/>
    <w:rsid w:val="00DD6EA9"/>
    <w:rsid w:val="00DD7594"/>
    <w:rsid w:val="00DD76F5"/>
    <w:rsid w:val="00DD7746"/>
    <w:rsid w:val="00DD7759"/>
    <w:rsid w:val="00DE0006"/>
    <w:rsid w:val="00DE05E5"/>
    <w:rsid w:val="00DE0995"/>
    <w:rsid w:val="00DE0CCC"/>
    <w:rsid w:val="00DE126A"/>
    <w:rsid w:val="00DE13AA"/>
    <w:rsid w:val="00DE17D1"/>
    <w:rsid w:val="00DE18B4"/>
    <w:rsid w:val="00DE1C2D"/>
    <w:rsid w:val="00DE22EC"/>
    <w:rsid w:val="00DE23AE"/>
    <w:rsid w:val="00DE2675"/>
    <w:rsid w:val="00DE2A27"/>
    <w:rsid w:val="00DE2FB4"/>
    <w:rsid w:val="00DE3085"/>
    <w:rsid w:val="00DE3F18"/>
    <w:rsid w:val="00DE44FD"/>
    <w:rsid w:val="00DE532B"/>
    <w:rsid w:val="00DE5568"/>
    <w:rsid w:val="00DE57C3"/>
    <w:rsid w:val="00DE5D6B"/>
    <w:rsid w:val="00DE5FCD"/>
    <w:rsid w:val="00DE6319"/>
    <w:rsid w:val="00DE66DB"/>
    <w:rsid w:val="00DE686D"/>
    <w:rsid w:val="00DE68C4"/>
    <w:rsid w:val="00DE6953"/>
    <w:rsid w:val="00DE78B9"/>
    <w:rsid w:val="00DE7A88"/>
    <w:rsid w:val="00DF05AA"/>
    <w:rsid w:val="00DF0E9E"/>
    <w:rsid w:val="00DF1D76"/>
    <w:rsid w:val="00DF25D1"/>
    <w:rsid w:val="00DF288A"/>
    <w:rsid w:val="00DF2995"/>
    <w:rsid w:val="00DF31CB"/>
    <w:rsid w:val="00DF3634"/>
    <w:rsid w:val="00DF460A"/>
    <w:rsid w:val="00DF48C2"/>
    <w:rsid w:val="00DF53A0"/>
    <w:rsid w:val="00DF5DC9"/>
    <w:rsid w:val="00DF5F26"/>
    <w:rsid w:val="00DF60ED"/>
    <w:rsid w:val="00DF6106"/>
    <w:rsid w:val="00DF6843"/>
    <w:rsid w:val="00DF6974"/>
    <w:rsid w:val="00DF6993"/>
    <w:rsid w:val="00DF71C9"/>
    <w:rsid w:val="00DF7ABF"/>
    <w:rsid w:val="00E00435"/>
    <w:rsid w:val="00E00788"/>
    <w:rsid w:val="00E00FFF"/>
    <w:rsid w:val="00E01667"/>
    <w:rsid w:val="00E01A4F"/>
    <w:rsid w:val="00E01AE8"/>
    <w:rsid w:val="00E01CD6"/>
    <w:rsid w:val="00E02A29"/>
    <w:rsid w:val="00E0303F"/>
    <w:rsid w:val="00E035BB"/>
    <w:rsid w:val="00E039CD"/>
    <w:rsid w:val="00E03C8D"/>
    <w:rsid w:val="00E0408A"/>
    <w:rsid w:val="00E0476E"/>
    <w:rsid w:val="00E047A9"/>
    <w:rsid w:val="00E04F11"/>
    <w:rsid w:val="00E04F1B"/>
    <w:rsid w:val="00E04FDB"/>
    <w:rsid w:val="00E05D4B"/>
    <w:rsid w:val="00E05EA5"/>
    <w:rsid w:val="00E05F6F"/>
    <w:rsid w:val="00E0607A"/>
    <w:rsid w:val="00E06ABB"/>
    <w:rsid w:val="00E06C23"/>
    <w:rsid w:val="00E071D6"/>
    <w:rsid w:val="00E074EA"/>
    <w:rsid w:val="00E10985"/>
    <w:rsid w:val="00E10F35"/>
    <w:rsid w:val="00E10F4A"/>
    <w:rsid w:val="00E11411"/>
    <w:rsid w:val="00E11F69"/>
    <w:rsid w:val="00E121EE"/>
    <w:rsid w:val="00E12706"/>
    <w:rsid w:val="00E130F9"/>
    <w:rsid w:val="00E13733"/>
    <w:rsid w:val="00E1392D"/>
    <w:rsid w:val="00E13C2E"/>
    <w:rsid w:val="00E14BE6"/>
    <w:rsid w:val="00E15364"/>
    <w:rsid w:val="00E15488"/>
    <w:rsid w:val="00E1591D"/>
    <w:rsid w:val="00E15CD8"/>
    <w:rsid w:val="00E1683B"/>
    <w:rsid w:val="00E169DB"/>
    <w:rsid w:val="00E170BE"/>
    <w:rsid w:val="00E17939"/>
    <w:rsid w:val="00E17978"/>
    <w:rsid w:val="00E17BE8"/>
    <w:rsid w:val="00E2087A"/>
    <w:rsid w:val="00E21028"/>
    <w:rsid w:val="00E210DA"/>
    <w:rsid w:val="00E213FA"/>
    <w:rsid w:val="00E22FEB"/>
    <w:rsid w:val="00E2317D"/>
    <w:rsid w:val="00E234C1"/>
    <w:rsid w:val="00E236D7"/>
    <w:rsid w:val="00E23802"/>
    <w:rsid w:val="00E23C9C"/>
    <w:rsid w:val="00E24395"/>
    <w:rsid w:val="00E247DE"/>
    <w:rsid w:val="00E25A8E"/>
    <w:rsid w:val="00E25C37"/>
    <w:rsid w:val="00E25FF0"/>
    <w:rsid w:val="00E272DD"/>
    <w:rsid w:val="00E2795C"/>
    <w:rsid w:val="00E27AEA"/>
    <w:rsid w:val="00E27F78"/>
    <w:rsid w:val="00E31842"/>
    <w:rsid w:val="00E3238D"/>
    <w:rsid w:val="00E324D1"/>
    <w:rsid w:val="00E3343A"/>
    <w:rsid w:val="00E345DB"/>
    <w:rsid w:val="00E34F3C"/>
    <w:rsid w:val="00E3541D"/>
    <w:rsid w:val="00E359B4"/>
    <w:rsid w:val="00E35C01"/>
    <w:rsid w:val="00E369D5"/>
    <w:rsid w:val="00E36D36"/>
    <w:rsid w:val="00E37290"/>
    <w:rsid w:val="00E375AE"/>
    <w:rsid w:val="00E3782B"/>
    <w:rsid w:val="00E3787F"/>
    <w:rsid w:val="00E37C95"/>
    <w:rsid w:val="00E37FFE"/>
    <w:rsid w:val="00E41037"/>
    <w:rsid w:val="00E41F8A"/>
    <w:rsid w:val="00E4267F"/>
    <w:rsid w:val="00E4341B"/>
    <w:rsid w:val="00E437DC"/>
    <w:rsid w:val="00E43F63"/>
    <w:rsid w:val="00E455F4"/>
    <w:rsid w:val="00E456FD"/>
    <w:rsid w:val="00E45CBB"/>
    <w:rsid w:val="00E46A51"/>
    <w:rsid w:val="00E47B08"/>
    <w:rsid w:val="00E50337"/>
    <w:rsid w:val="00E504DE"/>
    <w:rsid w:val="00E507B9"/>
    <w:rsid w:val="00E5092A"/>
    <w:rsid w:val="00E515C5"/>
    <w:rsid w:val="00E51648"/>
    <w:rsid w:val="00E51674"/>
    <w:rsid w:val="00E517E2"/>
    <w:rsid w:val="00E51D3D"/>
    <w:rsid w:val="00E53A4E"/>
    <w:rsid w:val="00E53BA3"/>
    <w:rsid w:val="00E54068"/>
    <w:rsid w:val="00E54B1E"/>
    <w:rsid w:val="00E54F68"/>
    <w:rsid w:val="00E55173"/>
    <w:rsid w:val="00E555D1"/>
    <w:rsid w:val="00E55A6F"/>
    <w:rsid w:val="00E56060"/>
    <w:rsid w:val="00E56432"/>
    <w:rsid w:val="00E56D2C"/>
    <w:rsid w:val="00E56DA4"/>
    <w:rsid w:val="00E56DE6"/>
    <w:rsid w:val="00E574CE"/>
    <w:rsid w:val="00E5782F"/>
    <w:rsid w:val="00E606F9"/>
    <w:rsid w:val="00E60792"/>
    <w:rsid w:val="00E60AF0"/>
    <w:rsid w:val="00E6111C"/>
    <w:rsid w:val="00E61836"/>
    <w:rsid w:val="00E620FC"/>
    <w:rsid w:val="00E62949"/>
    <w:rsid w:val="00E62EC4"/>
    <w:rsid w:val="00E63AAF"/>
    <w:rsid w:val="00E63E55"/>
    <w:rsid w:val="00E64610"/>
    <w:rsid w:val="00E64A7F"/>
    <w:rsid w:val="00E65037"/>
    <w:rsid w:val="00E6517D"/>
    <w:rsid w:val="00E6524A"/>
    <w:rsid w:val="00E6569F"/>
    <w:rsid w:val="00E65E9B"/>
    <w:rsid w:val="00E664FA"/>
    <w:rsid w:val="00E66786"/>
    <w:rsid w:val="00E66858"/>
    <w:rsid w:val="00E66B1D"/>
    <w:rsid w:val="00E66D6B"/>
    <w:rsid w:val="00E67075"/>
    <w:rsid w:val="00E67881"/>
    <w:rsid w:val="00E71C16"/>
    <w:rsid w:val="00E71F0A"/>
    <w:rsid w:val="00E720A2"/>
    <w:rsid w:val="00E720CE"/>
    <w:rsid w:val="00E72456"/>
    <w:rsid w:val="00E72A95"/>
    <w:rsid w:val="00E72C09"/>
    <w:rsid w:val="00E72C89"/>
    <w:rsid w:val="00E72FE7"/>
    <w:rsid w:val="00E731F3"/>
    <w:rsid w:val="00E73D67"/>
    <w:rsid w:val="00E73EB2"/>
    <w:rsid w:val="00E7438F"/>
    <w:rsid w:val="00E74D7E"/>
    <w:rsid w:val="00E7639A"/>
    <w:rsid w:val="00E773E5"/>
    <w:rsid w:val="00E77F50"/>
    <w:rsid w:val="00E801BE"/>
    <w:rsid w:val="00E803C4"/>
    <w:rsid w:val="00E80770"/>
    <w:rsid w:val="00E817CB"/>
    <w:rsid w:val="00E81DDD"/>
    <w:rsid w:val="00E82050"/>
    <w:rsid w:val="00E82107"/>
    <w:rsid w:val="00E82835"/>
    <w:rsid w:val="00E82D69"/>
    <w:rsid w:val="00E830D1"/>
    <w:rsid w:val="00E8311E"/>
    <w:rsid w:val="00E831B8"/>
    <w:rsid w:val="00E83AE2"/>
    <w:rsid w:val="00E85316"/>
    <w:rsid w:val="00E85A1F"/>
    <w:rsid w:val="00E85AC2"/>
    <w:rsid w:val="00E86232"/>
    <w:rsid w:val="00E86252"/>
    <w:rsid w:val="00E87483"/>
    <w:rsid w:val="00E8785D"/>
    <w:rsid w:val="00E901ED"/>
    <w:rsid w:val="00E902FF"/>
    <w:rsid w:val="00E905F4"/>
    <w:rsid w:val="00E90991"/>
    <w:rsid w:val="00E90C30"/>
    <w:rsid w:val="00E90FE7"/>
    <w:rsid w:val="00E91098"/>
    <w:rsid w:val="00E91190"/>
    <w:rsid w:val="00E91902"/>
    <w:rsid w:val="00E91A9F"/>
    <w:rsid w:val="00E91AD3"/>
    <w:rsid w:val="00E91AF6"/>
    <w:rsid w:val="00E91DCE"/>
    <w:rsid w:val="00E91FBE"/>
    <w:rsid w:val="00E92104"/>
    <w:rsid w:val="00E92209"/>
    <w:rsid w:val="00E923AC"/>
    <w:rsid w:val="00E93388"/>
    <w:rsid w:val="00E93641"/>
    <w:rsid w:val="00E93825"/>
    <w:rsid w:val="00E93A59"/>
    <w:rsid w:val="00E93B3E"/>
    <w:rsid w:val="00E95170"/>
    <w:rsid w:val="00E95637"/>
    <w:rsid w:val="00E95978"/>
    <w:rsid w:val="00E95DA2"/>
    <w:rsid w:val="00E971B9"/>
    <w:rsid w:val="00E971F2"/>
    <w:rsid w:val="00E9737F"/>
    <w:rsid w:val="00E974ED"/>
    <w:rsid w:val="00E977D4"/>
    <w:rsid w:val="00E97B0F"/>
    <w:rsid w:val="00E97F62"/>
    <w:rsid w:val="00EA0B53"/>
    <w:rsid w:val="00EA1F65"/>
    <w:rsid w:val="00EA2D88"/>
    <w:rsid w:val="00EA37EB"/>
    <w:rsid w:val="00EA3F7E"/>
    <w:rsid w:val="00EA40FC"/>
    <w:rsid w:val="00EA4589"/>
    <w:rsid w:val="00EA4702"/>
    <w:rsid w:val="00EA4F09"/>
    <w:rsid w:val="00EA5111"/>
    <w:rsid w:val="00EA5432"/>
    <w:rsid w:val="00EA5774"/>
    <w:rsid w:val="00EA6BE3"/>
    <w:rsid w:val="00EA7475"/>
    <w:rsid w:val="00EA7A02"/>
    <w:rsid w:val="00EA7B0B"/>
    <w:rsid w:val="00EA7B23"/>
    <w:rsid w:val="00EB05D8"/>
    <w:rsid w:val="00EB06F8"/>
    <w:rsid w:val="00EB0DBC"/>
    <w:rsid w:val="00EB11E1"/>
    <w:rsid w:val="00EB145C"/>
    <w:rsid w:val="00EB196C"/>
    <w:rsid w:val="00EB2354"/>
    <w:rsid w:val="00EB2651"/>
    <w:rsid w:val="00EB27E2"/>
    <w:rsid w:val="00EB28DB"/>
    <w:rsid w:val="00EB2A5B"/>
    <w:rsid w:val="00EB2D2E"/>
    <w:rsid w:val="00EB315D"/>
    <w:rsid w:val="00EB3716"/>
    <w:rsid w:val="00EB43A6"/>
    <w:rsid w:val="00EB470E"/>
    <w:rsid w:val="00EB4FD8"/>
    <w:rsid w:val="00EB5698"/>
    <w:rsid w:val="00EB7167"/>
    <w:rsid w:val="00EB726B"/>
    <w:rsid w:val="00EB771D"/>
    <w:rsid w:val="00EB7775"/>
    <w:rsid w:val="00EB7B49"/>
    <w:rsid w:val="00EB7C53"/>
    <w:rsid w:val="00EB7D2B"/>
    <w:rsid w:val="00EC06BA"/>
    <w:rsid w:val="00EC0E23"/>
    <w:rsid w:val="00EC0F5A"/>
    <w:rsid w:val="00EC124F"/>
    <w:rsid w:val="00EC1381"/>
    <w:rsid w:val="00EC142D"/>
    <w:rsid w:val="00EC1680"/>
    <w:rsid w:val="00EC17E3"/>
    <w:rsid w:val="00EC18B0"/>
    <w:rsid w:val="00EC18D1"/>
    <w:rsid w:val="00EC19B0"/>
    <w:rsid w:val="00EC1AC8"/>
    <w:rsid w:val="00EC237A"/>
    <w:rsid w:val="00EC2894"/>
    <w:rsid w:val="00EC3E11"/>
    <w:rsid w:val="00EC41C4"/>
    <w:rsid w:val="00EC4B9D"/>
    <w:rsid w:val="00EC57F8"/>
    <w:rsid w:val="00EC5A1D"/>
    <w:rsid w:val="00EC5C5A"/>
    <w:rsid w:val="00EC644D"/>
    <w:rsid w:val="00EC69C6"/>
    <w:rsid w:val="00EC6F3A"/>
    <w:rsid w:val="00EC7173"/>
    <w:rsid w:val="00EC73FF"/>
    <w:rsid w:val="00EC75F4"/>
    <w:rsid w:val="00ED0008"/>
    <w:rsid w:val="00ED0807"/>
    <w:rsid w:val="00ED08CE"/>
    <w:rsid w:val="00ED0E17"/>
    <w:rsid w:val="00ED1396"/>
    <w:rsid w:val="00ED1A9B"/>
    <w:rsid w:val="00ED1B57"/>
    <w:rsid w:val="00ED21FC"/>
    <w:rsid w:val="00ED236D"/>
    <w:rsid w:val="00ED2FD9"/>
    <w:rsid w:val="00ED3141"/>
    <w:rsid w:val="00ED3C49"/>
    <w:rsid w:val="00ED3D02"/>
    <w:rsid w:val="00ED42AA"/>
    <w:rsid w:val="00ED4876"/>
    <w:rsid w:val="00ED4D63"/>
    <w:rsid w:val="00ED5309"/>
    <w:rsid w:val="00ED6A84"/>
    <w:rsid w:val="00ED6BEF"/>
    <w:rsid w:val="00ED7CEF"/>
    <w:rsid w:val="00EE013B"/>
    <w:rsid w:val="00EE0A75"/>
    <w:rsid w:val="00EE0CEE"/>
    <w:rsid w:val="00EE12E4"/>
    <w:rsid w:val="00EE1E7E"/>
    <w:rsid w:val="00EE3BE9"/>
    <w:rsid w:val="00EE3DCC"/>
    <w:rsid w:val="00EE4798"/>
    <w:rsid w:val="00EE49D8"/>
    <w:rsid w:val="00EE5141"/>
    <w:rsid w:val="00EE522E"/>
    <w:rsid w:val="00EE5525"/>
    <w:rsid w:val="00EE5E25"/>
    <w:rsid w:val="00EE60C4"/>
    <w:rsid w:val="00EE61BA"/>
    <w:rsid w:val="00EE64F3"/>
    <w:rsid w:val="00EE6881"/>
    <w:rsid w:val="00EE7A02"/>
    <w:rsid w:val="00EF0369"/>
    <w:rsid w:val="00EF13CE"/>
    <w:rsid w:val="00EF1673"/>
    <w:rsid w:val="00EF189F"/>
    <w:rsid w:val="00EF1B3A"/>
    <w:rsid w:val="00EF1D0F"/>
    <w:rsid w:val="00EF1FAD"/>
    <w:rsid w:val="00EF24C9"/>
    <w:rsid w:val="00EF299C"/>
    <w:rsid w:val="00EF2D4A"/>
    <w:rsid w:val="00EF3181"/>
    <w:rsid w:val="00EF42E3"/>
    <w:rsid w:val="00EF478B"/>
    <w:rsid w:val="00EF5608"/>
    <w:rsid w:val="00EF5764"/>
    <w:rsid w:val="00EF5964"/>
    <w:rsid w:val="00EF5C66"/>
    <w:rsid w:val="00EF5CAA"/>
    <w:rsid w:val="00EF656A"/>
    <w:rsid w:val="00EF65B4"/>
    <w:rsid w:val="00EF7C6E"/>
    <w:rsid w:val="00F00393"/>
    <w:rsid w:val="00F009D4"/>
    <w:rsid w:val="00F01257"/>
    <w:rsid w:val="00F013BE"/>
    <w:rsid w:val="00F0167D"/>
    <w:rsid w:val="00F018C3"/>
    <w:rsid w:val="00F01CB6"/>
    <w:rsid w:val="00F01EF0"/>
    <w:rsid w:val="00F02087"/>
    <w:rsid w:val="00F02E49"/>
    <w:rsid w:val="00F0319D"/>
    <w:rsid w:val="00F0327F"/>
    <w:rsid w:val="00F039F6"/>
    <w:rsid w:val="00F03F1A"/>
    <w:rsid w:val="00F04455"/>
    <w:rsid w:val="00F046F0"/>
    <w:rsid w:val="00F0514B"/>
    <w:rsid w:val="00F0682E"/>
    <w:rsid w:val="00F06B1A"/>
    <w:rsid w:val="00F06F01"/>
    <w:rsid w:val="00F070B3"/>
    <w:rsid w:val="00F078CC"/>
    <w:rsid w:val="00F10117"/>
    <w:rsid w:val="00F1027A"/>
    <w:rsid w:val="00F11D29"/>
    <w:rsid w:val="00F12316"/>
    <w:rsid w:val="00F12B9B"/>
    <w:rsid w:val="00F12F71"/>
    <w:rsid w:val="00F1306E"/>
    <w:rsid w:val="00F13198"/>
    <w:rsid w:val="00F138C5"/>
    <w:rsid w:val="00F13F47"/>
    <w:rsid w:val="00F13FC8"/>
    <w:rsid w:val="00F14594"/>
    <w:rsid w:val="00F14681"/>
    <w:rsid w:val="00F147AF"/>
    <w:rsid w:val="00F14D52"/>
    <w:rsid w:val="00F14EBB"/>
    <w:rsid w:val="00F15FF6"/>
    <w:rsid w:val="00F16E07"/>
    <w:rsid w:val="00F170F5"/>
    <w:rsid w:val="00F171CE"/>
    <w:rsid w:val="00F17B33"/>
    <w:rsid w:val="00F17B83"/>
    <w:rsid w:val="00F17DF9"/>
    <w:rsid w:val="00F202AE"/>
    <w:rsid w:val="00F20B05"/>
    <w:rsid w:val="00F21747"/>
    <w:rsid w:val="00F217BE"/>
    <w:rsid w:val="00F21D3C"/>
    <w:rsid w:val="00F22992"/>
    <w:rsid w:val="00F23510"/>
    <w:rsid w:val="00F23A18"/>
    <w:rsid w:val="00F241CE"/>
    <w:rsid w:val="00F2444F"/>
    <w:rsid w:val="00F2491B"/>
    <w:rsid w:val="00F25325"/>
    <w:rsid w:val="00F25736"/>
    <w:rsid w:val="00F2586A"/>
    <w:rsid w:val="00F25B81"/>
    <w:rsid w:val="00F26281"/>
    <w:rsid w:val="00F26579"/>
    <w:rsid w:val="00F26709"/>
    <w:rsid w:val="00F26903"/>
    <w:rsid w:val="00F273E1"/>
    <w:rsid w:val="00F27B9F"/>
    <w:rsid w:val="00F27CE6"/>
    <w:rsid w:val="00F3010E"/>
    <w:rsid w:val="00F310F7"/>
    <w:rsid w:val="00F31842"/>
    <w:rsid w:val="00F31EB7"/>
    <w:rsid w:val="00F3272D"/>
    <w:rsid w:val="00F32B5D"/>
    <w:rsid w:val="00F32C2D"/>
    <w:rsid w:val="00F32EDD"/>
    <w:rsid w:val="00F32F96"/>
    <w:rsid w:val="00F33756"/>
    <w:rsid w:val="00F33BB4"/>
    <w:rsid w:val="00F34BB5"/>
    <w:rsid w:val="00F34E97"/>
    <w:rsid w:val="00F36013"/>
    <w:rsid w:val="00F36039"/>
    <w:rsid w:val="00F36315"/>
    <w:rsid w:val="00F36771"/>
    <w:rsid w:val="00F3728D"/>
    <w:rsid w:val="00F374AC"/>
    <w:rsid w:val="00F377FD"/>
    <w:rsid w:val="00F37859"/>
    <w:rsid w:val="00F37EA4"/>
    <w:rsid w:val="00F40079"/>
    <w:rsid w:val="00F40100"/>
    <w:rsid w:val="00F40B34"/>
    <w:rsid w:val="00F41235"/>
    <w:rsid w:val="00F4143D"/>
    <w:rsid w:val="00F41C31"/>
    <w:rsid w:val="00F41C98"/>
    <w:rsid w:val="00F4254B"/>
    <w:rsid w:val="00F42662"/>
    <w:rsid w:val="00F43568"/>
    <w:rsid w:val="00F4393A"/>
    <w:rsid w:val="00F44073"/>
    <w:rsid w:val="00F442EE"/>
    <w:rsid w:val="00F44A33"/>
    <w:rsid w:val="00F44AAA"/>
    <w:rsid w:val="00F44F65"/>
    <w:rsid w:val="00F452B7"/>
    <w:rsid w:val="00F45490"/>
    <w:rsid w:val="00F45553"/>
    <w:rsid w:val="00F45DD7"/>
    <w:rsid w:val="00F45F9A"/>
    <w:rsid w:val="00F4623E"/>
    <w:rsid w:val="00F466C1"/>
    <w:rsid w:val="00F467E7"/>
    <w:rsid w:val="00F46A2A"/>
    <w:rsid w:val="00F46B00"/>
    <w:rsid w:val="00F473BF"/>
    <w:rsid w:val="00F47711"/>
    <w:rsid w:val="00F50551"/>
    <w:rsid w:val="00F50B58"/>
    <w:rsid w:val="00F511EA"/>
    <w:rsid w:val="00F51374"/>
    <w:rsid w:val="00F517E1"/>
    <w:rsid w:val="00F51C77"/>
    <w:rsid w:val="00F52298"/>
    <w:rsid w:val="00F52907"/>
    <w:rsid w:val="00F5299D"/>
    <w:rsid w:val="00F52B0F"/>
    <w:rsid w:val="00F53790"/>
    <w:rsid w:val="00F53DE7"/>
    <w:rsid w:val="00F53E44"/>
    <w:rsid w:val="00F54014"/>
    <w:rsid w:val="00F542EF"/>
    <w:rsid w:val="00F54320"/>
    <w:rsid w:val="00F5442A"/>
    <w:rsid w:val="00F5495D"/>
    <w:rsid w:val="00F54B45"/>
    <w:rsid w:val="00F54E3A"/>
    <w:rsid w:val="00F558D0"/>
    <w:rsid w:val="00F5596D"/>
    <w:rsid w:val="00F55B03"/>
    <w:rsid w:val="00F55CDB"/>
    <w:rsid w:val="00F55E3D"/>
    <w:rsid w:val="00F5716F"/>
    <w:rsid w:val="00F5747C"/>
    <w:rsid w:val="00F574A3"/>
    <w:rsid w:val="00F60600"/>
    <w:rsid w:val="00F608F8"/>
    <w:rsid w:val="00F61571"/>
    <w:rsid w:val="00F61F9E"/>
    <w:rsid w:val="00F62524"/>
    <w:rsid w:val="00F63274"/>
    <w:rsid w:val="00F63BF8"/>
    <w:rsid w:val="00F63EC1"/>
    <w:rsid w:val="00F63EE4"/>
    <w:rsid w:val="00F64267"/>
    <w:rsid w:val="00F64306"/>
    <w:rsid w:val="00F6463A"/>
    <w:rsid w:val="00F64932"/>
    <w:rsid w:val="00F64FEE"/>
    <w:rsid w:val="00F65078"/>
    <w:rsid w:val="00F666B9"/>
    <w:rsid w:val="00F66776"/>
    <w:rsid w:val="00F66D9B"/>
    <w:rsid w:val="00F672A7"/>
    <w:rsid w:val="00F6771D"/>
    <w:rsid w:val="00F70096"/>
    <w:rsid w:val="00F71045"/>
    <w:rsid w:val="00F71104"/>
    <w:rsid w:val="00F712EA"/>
    <w:rsid w:val="00F71518"/>
    <w:rsid w:val="00F717F4"/>
    <w:rsid w:val="00F71E6D"/>
    <w:rsid w:val="00F721A5"/>
    <w:rsid w:val="00F72484"/>
    <w:rsid w:val="00F7251D"/>
    <w:rsid w:val="00F7268E"/>
    <w:rsid w:val="00F7294A"/>
    <w:rsid w:val="00F72A98"/>
    <w:rsid w:val="00F72AAD"/>
    <w:rsid w:val="00F732CC"/>
    <w:rsid w:val="00F73524"/>
    <w:rsid w:val="00F7372E"/>
    <w:rsid w:val="00F7378D"/>
    <w:rsid w:val="00F73840"/>
    <w:rsid w:val="00F73AFC"/>
    <w:rsid w:val="00F74065"/>
    <w:rsid w:val="00F74833"/>
    <w:rsid w:val="00F74B31"/>
    <w:rsid w:val="00F753C2"/>
    <w:rsid w:val="00F75635"/>
    <w:rsid w:val="00F7596A"/>
    <w:rsid w:val="00F763B7"/>
    <w:rsid w:val="00F76505"/>
    <w:rsid w:val="00F76A80"/>
    <w:rsid w:val="00F76C8B"/>
    <w:rsid w:val="00F77273"/>
    <w:rsid w:val="00F7730B"/>
    <w:rsid w:val="00F77972"/>
    <w:rsid w:val="00F77D98"/>
    <w:rsid w:val="00F77FAB"/>
    <w:rsid w:val="00F808F0"/>
    <w:rsid w:val="00F80987"/>
    <w:rsid w:val="00F80D9A"/>
    <w:rsid w:val="00F80F36"/>
    <w:rsid w:val="00F8215C"/>
    <w:rsid w:val="00F8252A"/>
    <w:rsid w:val="00F8290D"/>
    <w:rsid w:val="00F82C62"/>
    <w:rsid w:val="00F82D40"/>
    <w:rsid w:val="00F83009"/>
    <w:rsid w:val="00F83CE1"/>
    <w:rsid w:val="00F8422A"/>
    <w:rsid w:val="00F84AB0"/>
    <w:rsid w:val="00F84E42"/>
    <w:rsid w:val="00F85070"/>
    <w:rsid w:val="00F851B7"/>
    <w:rsid w:val="00F8558C"/>
    <w:rsid w:val="00F8604F"/>
    <w:rsid w:val="00F860D0"/>
    <w:rsid w:val="00F866E9"/>
    <w:rsid w:val="00F86A6B"/>
    <w:rsid w:val="00F86C6B"/>
    <w:rsid w:val="00F86E82"/>
    <w:rsid w:val="00F86EB4"/>
    <w:rsid w:val="00F874B0"/>
    <w:rsid w:val="00F8782D"/>
    <w:rsid w:val="00F87E35"/>
    <w:rsid w:val="00F909F7"/>
    <w:rsid w:val="00F90D0F"/>
    <w:rsid w:val="00F918DA"/>
    <w:rsid w:val="00F9192A"/>
    <w:rsid w:val="00F922C0"/>
    <w:rsid w:val="00F9307A"/>
    <w:rsid w:val="00F934AD"/>
    <w:rsid w:val="00F9352A"/>
    <w:rsid w:val="00F9356C"/>
    <w:rsid w:val="00F943BE"/>
    <w:rsid w:val="00F94B13"/>
    <w:rsid w:val="00F94D53"/>
    <w:rsid w:val="00F95258"/>
    <w:rsid w:val="00F9566F"/>
    <w:rsid w:val="00F96AB0"/>
    <w:rsid w:val="00F96B14"/>
    <w:rsid w:val="00F970A6"/>
    <w:rsid w:val="00F9745E"/>
    <w:rsid w:val="00F9791C"/>
    <w:rsid w:val="00FA00D5"/>
    <w:rsid w:val="00FA0354"/>
    <w:rsid w:val="00FA054A"/>
    <w:rsid w:val="00FA08E5"/>
    <w:rsid w:val="00FA16CE"/>
    <w:rsid w:val="00FA19B3"/>
    <w:rsid w:val="00FA28B4"/>
    <w:rsid w:val="00FA321D"/>
    <w:rsid w:val="00FA3370"/>
    <w:rsid w:val="00FA3462"/>
    <w:rsid w:val="00FA3738"/>
    <w:rsid w:val="00FA37AA"/>
    <w:rsid w:val="00FA4838"/>
    <w:rsid w:val="00FA549B"/>
    <w:rsid w:val="00FA59C2"/>
    <w:rsid w:val="00FA658D"/>
    <w:rsid w:val="00FA6AB0"/>
    <w:rsid w:val="00FA6C4A"/>
    <w:rsid w:val="00FA74A1"/>
    <w:rsid w:val="00FA7AD0"/>
    <w:rsid w:val="00FA7B45"/>
    <w:rsid w:val="00FA7B7F"/>
    <w:rsid w:val="00FA7BCF"/>
    <w:rsid w:val="00FA7E3F"/>
    <w:rsid w:val="00FB0503"/>
    <w:rsid w:val="00FB0988"/>
    <w:rsid w:val="00FB0AB1"/>
    <w:rsid w:val="00FB0D13"/>
    <w:rsid w:val="00FB0E34"/>
    <w:rsid w:val="00FB17A6"/>
    <w:rsid w:val="00FB23F9"/>
    <w:rsid w:val="00FB43A3"/>
    <w:rsid w:val="00FB44A1"/>
    <w:rsid w:val="00FB44C2"/>
    <w:rsid w:val="00FB493F"/>
    <w:rsid w:val="00FB50FA"/>
    <w:rsid w:val="00FB552B"/>
    <w:rsid w:val="00FB56CB"/>
    <w:rsid w:val="00FB58F0"/>
    <w:rsid w:val="00FB5A37"/>
    <w:rsid w:val="00FB6391"/>
    <w:rsid w:val="00FB6A0F"/>
    <w:rsid w:val="00FB6C2D"/>
    <w:rsid w:val="00FB6E17"/>
    <w:rsid w:val="00FB783A"/>
    <w:rsid w:val="00FB7A68"/>
    <w:rsid w:val="00FB7AFD"/>
    <w:rsid w:val="00FC0711"/>
    <w:rsid w:val="00FC087F"/>
    <w:rsid w:val="00FC0946"/>
    <w:rsid w:val="00FC1344"/>
    <w:rsid w:val="00FC1C80"/>
    <w:rsid w:val="00FC1F1F"/>
    <w:rsid w:val="00FC2358"/>
    <w:rsid w:val="00FC3711"/>
    <w:rsid w:val="00FC3B05"/>
    <w:rsid w:val="00FC3D00"/>
    <w:rsid w:val="00FC3F11"/>
    <w:rsid w:val="00FC3FF9"/>
    <w:rsid w:val="00FC4CBF"/>
    <w:rsid w:val="00FC5706"/>
    <w:rsid w:val="00FC66BF"/>
    <w:rsid w:val="00FC6F62"/>
    <w:rsid w:val="00FC7075"/>
    <w:rsid w:val="00FC749A"/>
    <w:rsid w:val="00FC7502"/>
    <w:rsid w:val="00FD074D"/>
    <w:rsid w:val="00FD0C2D"/>
    <w:rsid w:val="00FD0F4E"/>
    <w:rsid w:val="00FD17D8"/>
    <w:rsid w:val="00FD2042"/>
    <w:rsid w:val="00FD25A9"/>
    <w:rsid w:val="00FD26CC"/>
    <w:rsid w:val="00FD28F9"/>
    <w:rsid w:val="00FD3067"/>
    <w:rsid w:val="00FD430B"/>
    <w:rsid w:val="00FD4385"/>
    <w:rsid w:val="00FD5BDD"/>
    <w:rsid w:val="00FD641C"/>
    <w:rsid w:val="00FD6588"/>
    <w:rsid w:val="00FD689B"/>
    <w:rsid w:val="00FD707E"/>
    <w:rsid w:val="00FD719F"/>
    <w:rsid w:val="00FE01C1"/>
    <w:rsid w:val="00FE20AB"/>
    <w:rsid w:val="00FE232B"/>
    <w:rsid w:val="00FE29C6"/>
    <w:rsid w:val="00FE30D7"/>
    <w:rsid w:val="00FE3767"/>
    <w:rsid w:val="00FE3933"/>
    <w:rsid w:val="00FE3A75"/>
    <w:rsid w:val="00FE41A9"/>
    <w:rsid w:val="00FE4674"/>
    <w:rsid w:val="00FE4781"/>
    <w:rsid w:val="00FE47BE"/>
    <w:rsid w:val="00FE49A9"/>
    <w:rsid w:val="00FE4D15"/>
    <w:rsid w:val="00FE4EC0"/>
    <w:rsid w:val="00FE5319"/>
    <w:rsid w:val="00FE55B7"/>
    <w:rsid w:val="00FE598E"/>
    <w:rsid w:val="00FE5A0C"/>
    <w:rsid w:val="00FE5AEA"/>
    <w:rsid w:val="00FE609E"/>
    <w:rsid w:val="00FE641B"/>
    <w:rsid w:val="00FE651A"/>
    <w:rsid w:val="00FE70F3"/>
    <w:rsid w:val="00FE7143"/>
    <w:rsid w:val="00FE7296"/>
    <w:rsid w:val="00FF07C0"/>
    <w:rsid w:val="00FF0ADF"/>
    <w:rsid w:val="00FF0BBD"/>
    <w:rsid w:val="00FF0C77"/>
    <w:rsid w:val="00FF1018"/>
    <w:rsid w:val="00FF14F4"/>
    <w:rsid w:val="00FF1677"/>
    <w:rsid w:val="00FF1A67"/>
    <w:rsid w:val="00FF1BAE"/>
    <w:rsid w:val="00FF1D39"/>
    <w:rsid w:val="00FF1DE3"/>
    <w:rsid w:val="00FF261B"/>
    <w:rsid w:val="00FF3DDF"/>
    <w:rsid w:val="00FF3ED7"/>
    <w:rsid w:val="00FF437D"/>
    <w:rsid w:val="00FF4458"/>
    <w:rsid w:val="00FF4777"/>
    <w:rsid w:val="00FF48EB"/>
    <w:rsid w:val="00FF4F7D"/>
    <w:rsid w:val="00FF5855"/>
    <w:rsid w:val="00FF6574"/>
    <w:rsid w:val="00FF6579"/>
    <w:rsid w:val="00FF6D18"/>
    <w:rsid w:val="00FF6F0B"/>
    <w:rsid w:val="00FF7320"/>
    <w:rsid w:val="00FF7547"/>
    <w:rsid w:val="00FF7C66"/>
    <w:rsid w:val="00FF7FCE"/>
    <w:rsid w:val="010B1342"/>
    <w:rsid w:val="0122DE9A"/>
    <w:rsid w:val="01269F1B"/>
    <w:rsid w:val="01B1FB3B"/>
    <w:rsid w:val="01B29650"/>
    <w:rsid w:val="01BFCC39"/>
    <w:rsid w:val="01DCBFEC"/>
    <w:rsid w:val="01DCD139"/>
    <w:rsid w:val="01DF0D29"/>
    <w:rsid w:val="01DF8AC6"/>
    <w:rsid w:val="01E797A7"/>
    <w:rsid w:val="023587FF"/>
    <w:rsid w:val="023C5CEA"/>
    <w:rsid w:val="026943C8"/>
    <w:rsid w:val="0272BDE8"/>
    <w:rsid w:val="02829CF5"/>
    <w:rsid w:val="02C01280"/>
    <w:rsid w:val="02D9018C"/>
    <w:rsid w:val="02FB6681"/>
    <w:rsid w:val="034DB73A"/>
    <w:rsid w:val="03742C7C"/>
    <w:rsid w:val="037462AE"/>
    <w:rsid w:val="039C30FC"/>
    <w:rsid w:val="03A6FBBD"/>
    <w:rsid w:val="03E5577A"/>
    <w:rsid w:val="0413D17E"/>
    <w:rsid w:val="04164DFA"/>
    <w:rsid w:val="04262D00"/>
    <w:rsid w:val="044D71BA"/>
    <w:rsid w:val="046E55EC"/>
    <w:rsid w:val="047EA6F8"/>
    <w:rsid w:val="050DE0C2"/>
    <w:rsid w:val="05183B59"/>
    <w:rsid w:val="0519C916"/>
    <w:rsid w:val="052CE1A0"/>
    <w:rsid w:val="052E6F45"/>
    <w:rsid w:val="052FA165"/>
    <w:rsid w:val="053519F2"/>
    <w:rsid w:val="0560AC86"/>
    <w:rsid w:val="0588248A"/>
    <w:rsid w:val="058D7174"/>
    <w:rsid w:val="05AB8161"/>
    <w:rsid w:val="05B15567"/>
    <w:rsid w:val="05F50DA2"/>
    <w:rsid w:val="061058EC"/>
    <w:rsid w:val="06122556"/>
    <w:rsid w:val="0612765F"/>
    <w:rsid w:val="0639D1C0"/>
    <w:rsid w:val="066CC38F"/>
    <w:rsid w:val="068E325C"/>
    <w:rsid w:val="06A9B123"/>
    <w:rsid w:val="06FBEEE7"/>
    <w:rsid w:val="0704379C"/>
    <w:rsid w:val="07472535"/>
    <w:rsid w:val="079A0DA4"/>
    <w:rsid w:val="07A1EDD3"/>
    <w:rsid w:val="07FB1226"/>
    <w:rsid w:val="0801C37A"/>
    <w:rsid w:val="0802C6B7"/>
    <w:rsid w:val="08458184"/>
    <w:rsid w:val="08485078"/>
    <w:rsid w:val="084C0170"/>
    <w:rsid w:val="085A2024"/>
    <w:rsid w:val="08854AE9"/>
    <w:rsid w:val="088D0B90"/>
    <w:rsid w:val="089A72D2"/>
    <w:rsid w:val="08A007FD"/>
    <w:rsid w:val="08BA67C7"/>
    <w:rsid w:val="0908907D"/>
    <w:rsid w:val="09375B74"/>
    <w:rsid w:val="09641364"/>
    <w:rsid w:val="09647C55"/>
    <w:rsid w:val="09B129AF"/>
    <w:rsid w:val="09E151E5"/>
    <w:rsid w:val="09ED3A39"/>
    <w:rsid w:val="0A00B3FE"/>
    <w:rsid w:val="0A0879A9"/>
    <w:rsid w:val="0A1759C3"/>
    <w:rsid w:val="0A27D068"/>
    <w:rsid w:val="0A6D0814"/>
    <w:rsid w:val="0A725F7A"/>
    <w:rsid w:val="0A735DDE"/>
    <w:rsid w:val="0AA3D490"/>
    <w:rsid w:val="0AD1AE66"/>
    <w:rsid w:val="0ADC03D9"/>
    <w:rsid w:val="0ADC14ED"/>
    <w:rsid w:val="0B0383F0"/>
    <w:rsid w:val="0B1673F6"/>
    <w:rsid w:val="0B338FA7"/>
    <w:rsid w:val="0B44FE58"/>
    <w:rsid w:val="0B87DA22"/>
    <w:rsid w:val="0B8D42FF"/>
    <w:rsid w:val="0BA2BF22"/>
    <w:rsid w:val="0BBCCD73"/>
    <w:rsid w:val="0BF2D462"/>
    <w:rsid w:val="0C0F2E3F"/>
    <w:rsid w:val="0C3DEFE4"/>
    <w:rsid w:val="0C48F71C"/>
    <w:rsid w:val="0C5A5D7B"/>
    <w:rsid w:val="0C68756F"/>
    <w:rsid w:val="0C94B516"/>
    <w:rsid w:val="0CD09C4C"/>
    <w:rsid w:val="0CD62341"/>
    <w:rsid w:val="0D142BBD"/>
    <w:rsid w:val="0D20FC68"/>
    <w:rsid w:val="0D44297B"/>
    <w:rsid w:val="0D595434"/>
    <w:rsid w:val="0D70AC71"/>
    <w:rsid w:val="0D7A3E77"/>
    <w:rsid w:val="0D9258FB"/>
    <w:rsid w:val="0DA51CA7"/>
    <w:rsid w:val="0DAF779C"/>
    <w:rsid w:val="0DBC8EB8"/>
    <w:rsid w:val="0DDCC155"/>
    <w:rsid w:val="0DE5FFDD"/>
    <w:rsid w:val="0E116F1E"/>
    <w:rsid w:val="0E2D173E"/>
    <w:rsid w:val="0E492DDC"/>
    <w:rsid w:val="0E75C5BC"/>
    <w:rsid w:val="0E7956CE"/>
    <w:rsid w:val="0E97DBBF"/>
    <w:rsid w:val="0EAD91AD"/>
    <w:rsid w:val="0EBAEF7C"/>
    <w:rsid w:val="0EDA8BEC"/>
    <w:rsid w:val="0EEF097A"/>
    <w:rsid w:val="0EFB5EA1"/>
    <w:rsid w:val="0F0DAF2C"/>
    <w:rsid w:val="0F3C99CE"/>
    <w:rsid w:val="0F4A28A3"/>
    <w:rsid w:val="0FAC7A52"/>
    <w:rsid w:val="0FB829B5"/>
    <w:rsid w:val="1075FAEE"/>
    <w:rsid w:val="114C204C"/>
    <w:rsid w:val="115B9C85"/>
    <w:rsid w:val="11608304"/>
    <w:rsid w:val="116264BD"/>
    <w:rsid w:val="116AC493"/>
    <w:rsid w:val="116F12A4"/>
    <w:rsid w:val="11796DF8"/>
    <w:rsid w:val="11818D54"/>
    <w:rsid w:val="11C45D0B"/>
    <w:rsid w:val="11C98741"/>
    <w:rsid w:val="12013F36"/>
    <w:rsid w:val="12060608"/>
    <w:rsid w:val="121A8C4C"/>
    <w:rsid w:val="126B3081"/>
    <w:rsid w:val="12996FE1"/>
    <w:rsid w:val="12B38C77"/>
    <w:rsid w:val="12C38682"/>
    <w:rsid w:val="12DCC04B"/>
    <w:rsid w:val="12E0CE23"/>
    <w:rsid w:val="131EC377"/>
    <w:rsid w:val="132CE76D"/>
    <w:rsid w:val="133532F2"/>
    <w:rsid w:val="137232B6"/>
    <w:rsid w:val="13875BC4"/>
    <w:rsid w:val="138B5B13"/>
    <w:rsid w:val="1393BD1D"/>
    <w:rsid w:val="13C6029B"/>
    <w:rsid w:val="13C8C6FC"/>
    <w:rsid w:val="13E301DC"/>
    <w:rsid w:val="13ED503A"/>
    <w:rsid w:val="13F8BF27"/>
    <w:rsid w:val="13FA4B0F"/>
    <w:rsid w:val="13FD316E"/>
    <w:rsid w:val="14194E14"/>
    <w:rsid w:val="1423A0C4"/>
    <w:rsid w:val="14263B49"/>
    <w:rsid w:val="146F9D4F"/>
    <w:rsid w:val="14783832"/>
    <w:rsid w:val="14943CC6"/>
    <w:rsid w:val="14BF72FE"/>
    <w:rsid w:val="14C63F09"/>
    <w:rsid w:val="14D9DD88"/>
    <w:rsid w:val="14DD5434"/>
    <w:rsid w:val="14E7461C"/>
    <w:rsid w:val="151F2654"/>
    <w:rsid w:val="1599AC10"/>
    <w:rsid w:val="159B65CF"/>
    <w:rsid w:val="15A5B742"/>
    <w:rsid w:val="15B6A0AC"/>
    <w:rsid w:val="15BA8981"/>
    <w:rsid w:val="15E60DF7"/>
    <w:rsid w:val="163D06C6"/>
    <w:rsid w:val="165A2BB7"/>
    <w:rsid w:val="167AA5EB"/>
    <w:rsid w:val="16941958"/>
    <w:rsid w:val="16A1FE11"/>
    <w:rsid w:val="16A7BCB1"/>
    <w:rsid w:val="16ACDEFB"/>
    <w:rsid w:val="16D6C6A8"/>
    <w:rsid w:val="16EEFBA3"/>
    <w:rsid w:val="16F7CFB7"/>
    <w:rsid w:val="1720182D"/>
    <w:rsid w:val="1730C9B9"/>
    <w:rsid w:val="173D2681"/>
    <w:rsid w:val="1765E89F"/>
    <w:rsid w:val="17F04BDD"/>
    <w:rsid w:val="17FE0DA0"/>
    <w:rsid w:val="181572FC"/>
    <w:rsid w:val="1816C564"/>
    <w:rsid w:val="186DA3D7"/>
    <w:rsid w:val="18768F92"/>
    <w:rsid w:val="188ACC04"/>
    <w:rsid w:val="18CA77E7"/>
    <w:rsid w:val="18CBE427"/>
    <w:rsid w:val="19204506"/>
    <w:rsid w:val="194BA0EC"/>
    <w:rsid w:val="194C01CF"/>
    <w:rsid w:val="1956EF9E"/>
    <w:rsid w:val="1959EF1D"/>
    <w:rsid w:val="19B1435D"/>
    <w:rsid w:val="19E86F60"/>
    <w:rsid w:val="19EE0FF2"/>
    <w:rsid w:val="19F78449"/>
    <w:rsid w:val="19FD6676"/>
    <w:rsid w:val="1A040A3E"/>
    <w:rsid w:val="1A0893C4"/>
    <w:rsid w:val="1A10DA99"/>
    <w:rsid w:val="1A34D927"/>
    <w:rsid w:val="1A5E32D1"/>
    <w:rsid w:val="1A7FCAB4"/>
    <w:rsid w:val="1AAED69F"/>
    <w:rsid w:val="1AB65EAD"/>
    <w:rsid w:val="1AF4AD31"/>
    <w:rsid w:val="1B126066"/>
    <w:rsid w:val="1B633FA3"/>
    <w:rsid w:val="1B709FC4"/>
    <w:rsid w:val="1B798460"/>
    <w:rsid w:val="1B9FDA9F"/>
    <w:rsid w:val="1BA1B382"/>
    <w:rsid w:val="1BA7544E"/>
    <w:rsid w:val="1BC8DA87"/>
    <w:rsid w:val="1BE8010F"/>
    <w:rsid w:val="1C01F479"/>
    <w:rsid w:val="1C0FD64C"/>
    <w:rsid w:val="1C649BB9"/>
    <w:rsid w:val="1C6DE0A6"/>
    <w:rsid w:val="1CB23FD7"/>
    <w:rsid w:val="1CC99CD0"/>
    <w:rsid w:val="1CEF3456"/>
    <w:rsid w:val="1D11D118"/>
    <w:rsid w:val="1D37DE58"/>
    <w:rsid w:val="1D3E0E73"/>
    <w:rsid w:val="1D54C744"/>
    <w:rsid w:val="1D5B61AA"/>
    <w:rsid w:val="1D5F7504"/>
    <w:rsid w:val="1D79BDAD"/>
    <w:rsid w:val="1DDF7EC9"/>
    <w:rsid w:val="1E0085B2"/>
    <w:rsid w:val="1E00EC15"/>
    <w:rsid w:val="1E1330B9"/>
    <w:rsid w:val="1E184008"/>
    <w:rsid w:val="1E1BA477"/>
    <w:rsid w:val="1E295950"/>
    <w:rsid w:val="1E643780"/>
    <w:rsid w:val="1E664CAA"/>
    <w:rsid w:val="1E6974FD"/>
    <w:rsid w:val="1E70A28C"/>
    <w:rsid w:val="1E7A7699"/>
    <w:rsid w:val="1E80AFDE"/>
    <w:rsid w:val="1E86A802"/>
    <w:rsid w:val="1E8EE1EC"/>
    <w:rsid w:val="1ED35F42"/>
    <w:rsid w:val="1F054C86"/>
    <w:rsid w:val="1F2F04BD"/>
    <w:rsid w:val="1F49B389"/>
    <w:rsid w:val="1F91D286"/>
    <w:rsid w:val="1FB807FF"/>
    <w:rsid w:val="1FBC1689"/>
    <w:rsid w:val="1FD20E40"/>
    <w:rsid w:val="1FFBCFFE"/>
    <w:rsid w:val="20059998"/>
    <w:rsid w:val="2066AEF7"/>
    <w:rsid w:val="20B8ECA4"/>
    <w:rsid w:val="20BDA7AF"/>
    <w:rsid w:val="20CF7EFA"/>
    <w:rsid w:val="20DF66B4"/>
    <w:rsid w:val="2105B20E"/>
    <w:rsid w:val="214FDF0B"/>
    <w:rsid w:val="21CA1F82"/>
    <w:rsid w:val="21ED8DD1"/>
    <w:rsid w:val="2210F506"/>
    <w:rsid w:val="2215B011"/>
    <w:rsid w:val="2231AE4A"/>
    <w:rsid w:val="227E6A86"/>
    <w:rsid w:val="229C8113"/>
    <w:rsid w:val="22CF40D9"/>
    <w:rsid w:val="22EF33B7"/>
    <w:rsid w:val="2325713D"/>
    <w:rsid w:val="23939D0A"/>
    <w:rsid w:val="23A55974"/>
    <w:rsid w:val="23CBD6EE"/>
    <w:rsid w:val="243AAD6A"/>
    <w:rsid w:val="2474A0CD"/>
    <w:rsid w:val="24B942AC"/>
    <w:rsid w:val="24BEAD86"/>
    <w:rsid w:val="24BF710E"/>
    <w:rsid w:val="24E94762"/>
    <w:rsid w:val="24FEA9D5"/>
    <w:rsid w:val="2513DDD7"/>
    <w:rsid w:val="252DCF82"/>
    <w:rsid w:val="25468E2A"/>
    <w:rsid w:val="2588C109"/>
    <w:rsid w:val="25F12ABB"/>
    <w:rsid w:val="26196135"/>
    <w:rsid w:val="26637523"/>
    <w:rsid w:val="26E43682"/>
    <w:rsid w:val="26F87F4E"/>
    <w:rsid w:val="26FCF659"/>
    <w:rsid w:val="272A957B"/>
    <w:rsid w:val="273C1966"/>
    <w:rsid w:val="27C3F7C8"/>
    <w:rsid w:val="27EAA813"/>
    <w:rsid w:val="2810DC67"/>
    <w:rsid w:val="285869A3"/>
    <w:rsid w:val="285CCF55"/>
    <w:rsid w:val="289BF88C"/>
    <w:rsid w:val="28D530F7"/>
    <w:rsid w:val="28F5519E"/>
    <w:rsid w:val="28FBE38A"/>
    <w:rsid w:val="29073FAF"/>
    <w:rsid w:val="29144D25"/>
    <w:rsid w:val="295DBB55"/>
    <w:rsid w:val="29631B8B"/>
    <w:rsid w:val="2979465F"/>
    <w:rsid w:val="297B8A64"/>
    <w:rsid w:val="2992E231"/>
    <w:rsid w:val="29A18354"/>
    <w:rsid w:val="29A96B0F"/>
    <w:rsid w:val="29E6E432"/>
    <w:rsid w:val="29F19965"/>
    <w:rsid w:val="29F4D7EE"/>
    <w:rsid w:val="2A1C55AD"/>
    <w:rsid w:val="2A308394"/>
    <w:rsid w:val="2A7054B0"/>
    <w:rsid w:val="2A82033B"/>
    <w:rsid w:val="2AA00618"/>
    <w:rsid w:val="2AD53E47"/>
    <w:rsid w:val="2B2E4E5B"/>
    <w:rsid w:val="2B6258AC"/>
    <w:rsid w:val="2B690679"/>
    <w:rsid w:val="2B980B78"/>
    <w:rsid w:val="2B9B4A9E"/>
    <w:rsid w:val="2BF45F68"/>
    <w:rsid w:val="2C1BA8A3"/>
    <w:rsid w:val="2C245903"/>
    <w:rsid w:val="2C2CC060"/>
    <w:rsid w:val="2CA9D973"/>
    <w:rsid w:val="2CB0E721"/>
    <w:rsid w:val="2CB15A96"/>
    <w:rsid w:val="2CB96508"/>
    <w:rsid w:val="2CD063C6"/>
    <w:rsid w:val="2CF18C98"/>
    <w:rsid w:val="2D546272"/>
    <w:rsid w:val="2DA9B180"/>
    <w:rsid w:val="2DCEE9B5"/>
    <w:rsid w:val="2E0FDCBD"/>
    <w:rsid w:val="2E2EB158"/>
    <w:rsid w:val="2E62A554"/>
    <w:rsid w:val="2E66A33B"/>
    <w:rsid w:val="2EA2A030"/>
    <w:rsid w:val="2EA35E28"/>
    <w:rsid w:val="2EB798EF"/>
    <w:rsid w:val="2EB9E63A"/>
    <w:rsid w:val="2EF6258F"/>
    <w:rsid w:val="2F2C002A"/>
    <w:rsid w:val="2F49F462"/>
    <w:rsid w:val="2F4E9C7C"/>
    <w:rsid w:val="2F5B63E1"/>
    <w:rsid w:val="2F6170C6"/>
    <w:rsid w:val="2F7DC362"/>
    <w:rsid w:val="2F9A4C4A"/>
    <w:rsid w:val="2FA5A3BD"/>
    <w:rsid w:val="2FE5A254"/>
    <w:rsid w:val="30177C2A"/>
    <w:rsid w:val="30775B9F"/>
    <w:rsid w:val="3088E74D"/>
    <w:rsid w:val="3182AC67"/>
    <w:rsid w:val="3184CBB9"/>
    <w:rsid w:val="3189EF74"/>
    <w:rsid w:val="319F1D69"/>
    <w:rsid w:val="31E95186"/>
    <w:rsid w:val="320E46C3"/>
    <w:rsid w:val="3232A75B"/>
    <w:rsid w:val="324953AB"/>
    <w:rsid w:val="326E9FBB"/>
    <w:rsid w:val="32846209"/>
    <w:rsid w:val="329C0A34"/>
    <w:rsid w:val="329FFB68"/>
    <w:rsid w:val="32CE1FBB"/>
    <w:rsid w:val="32CE78E1"/>
    <w:rsid w:val="32FC6549"/>
    <w:rsid w:val="331E7CC8"/>
    <w:rsid w:val="333A5CF4"/>
    <w:rsid w:val="334773E9"/>
    <w:rsid w:val="335724E1"/>
    <w:rsid w:val="3384EDE5"/>
    <w:rsid w:val="33870395"/>
    <w:rsid w:val="3387F84D"/>
    <w:rsid w:val="33B8CC9B"/>
    <w:rsid w:val="33E21A18"/>
    <w:rsid w:val="33E74AF3"/>
    <w:rsid w:val="341658B6"/>
    <w:rsid w:val="341D6585"/>
    <w:rsid w:val="3481B4B1"/>
    <w:rsid w:val="35244426"/>
    <w:rsid w:val="354360D0"/>
    <w:rsid w:val="3558BB1D"/>
    <w:rsid w:val="356057C1"/>
    <w:rsid w:val="357593A1"/>
    <w:rsid w:val="35769D1A"/>
    <w:rsid w:val="3587FE0A"/>
    <w:rsid w:val="35B11872"/>
    <w:rsid w:val="36155C3C"/>
    <w:rsid w:val="363CB899"/>
    <w:rsid w:val="365A0D6C"/>
    <w:rsid w:val="3677EC3E"/>
    <w:rsid w:val="368F6FDF"/>
    <w:rsid w:val="36931D56"/>
    <w:rsid w:val="36A9B36D"/>
    <w:rsid w:val="36CFCBBD"/>
    <w:rsid w:val="36DA1368"/>
    <w:rsid w:val="3706187E"/>
    <w:rsid w:val="3747090C"/>
    <w:rsid w:val="3759AE61"/>
    <w:rsid w:val="3772ACDA"/>
    <w:rsid w:val="377516FD"/>
    <w:rsid w:val="37FA3084"/>
    <w:rsid w:val="380ADE7B"/>
    <w:rsid w:val="3827F869"/>
    <w:rsid w:val="3838435B"/>
    <w:rsid w:val="383AAD25"/>
    <w:rsid w:val="383D209C"/>
    <w:rsid w:val="3890F0E3"/>
    <w:rsid w:val="38CDD4F0"/>
    <w:rsid w:val="38D18C65"/>
    <w:rsid w:val="38E340F8"/>
    <w:rsid w:val="38EC3BB0"/>
    <w:rsid w:val="38FECA96"/>
    <w:rsid w:val="392335A9"/>
    <w:rsid w:val="39731661"/>
    <w:rsid w:val="39BB4FFC"/>
    <w:rsid w:val="39D67D86"/>
    <w:rsid w:val="3A2E43AC"/>
    <w:rsid w:val="3A436F39"/>
    <w:rsid w:val="3AA1891F"/>
    <w:rsid w:val="3ADF4C18"/>
    <w:rsid w:val="3B3FB21E"/>
    <w:rsid w:val="3B4BB0E3"/>
    <w:rsid w:val="3B623F3A"/>
    <w:rsid w:val="3B6275C4"/>
    <w:rsid w:val="3B668E79"/>
    <w:rsid w:val="3B724DE7"/>
    <w:rsid w:val="3B744317"/>
    <w:rsid w:val="3B840FB5"/>
    <w:rsid w:val="3B883B19"/>
    <w:rsid w:val="3B8D05D2"/>
    <w:rsid w:val="3B9EF2B3"/>
    <w:rsid w:val="3BC11FD0"/>
    <w:rsid w:val="3BFAAA8C"/>
    <w:rsid w:val="3C1BE906"/>
    <w:rsid w:val="3C2D1F84"/>
    <w:rsid w:val="3C393B89"/>
    <w:rsid w:val="3C47056C"/>
    <w:rsid w:val="3C852EBD"/>
    <w:rsid w:val="3C85AE54"/>
    <w:rsid w:val="3CA0F50B"/>
    <w:rsid w:val="3CA895AC"/>
    <w:rsid w:val="3CAE95AF"/>
    <w:rsid w:val="3CE4B867"/>
    <w:rsid w:val="3CE4FFA4"/>
    <w:rsid w:val="3CE9F579"/>
    <w:rsid w:val="3CEE2C66"/>
    <w:rsid w:val="3D21D887"/>
    <w:rsid w:val="3D389AB5"/>
    <w:rsid w:val="3D7B9E0C"/>
    <w:rsid w:val="3DA5DF58"/>
    <w:rsid w:val="3DD50BEA"/>
    <w:rsid w:val="3E120B01"/>
    <w:rsid w:val="3E20FED8"/>
    <w:rsid w:val="3E6946D7"/>
    <w:rsid w:val="3E7380D8"/>
    <w:rsid w:val="3E95129B"/>
    <w:rsid w:val="3EA87811"/>
    <w:rsid w:val="3F2DE1BF"/>
    <w:rsid w:val="3F39D443"/>
    <w:rsid w:val="3F3CB13A"/>
    <w:rsid w:val="402756D9"/>
    <w:rsid w:val="4045826A"/>
    <w:rsid w:val="4081F014"/>
    <w:rsid w:val="409A7B18"/>
    <w:rsid w:val="40AE0F29"/>
    <w:rsid w:val="40B868D2"/>
    <w:rsid w:val="40D52A80"/>
    <w:rsid w:val="41051FCC"/>
    <w:rsid w:val="4163E95E"/>
    <w:rsid w:val="416846DA"/>
    <w:rsid w:val="41785FE9"/>
    <w:rsid w:val="41880F39"/>
    <w:rsid w:val="41A3FFF9"/>
    <w:rsid w:val="41DB5952"/>
    <w:rsid w:val="41E4F660"/>
    <w:rsid w:val="41F9585F"/>
    <w:rsid w:val="41FA1B38"/>
    <w:rsid w:val="420792DC"/>
    <w:rsid w:val="42105F76"/>
    <w:rsid w:val="422D8EDF"/>
    <w:rsid w:val="4234413A"/>
    <w:rsid w:val="424C5A24"/>
    <w:rsid w:val="425F6DB4"/>
    <w:rsid w:val="426889DF"/>
    <w:rsid w:val="4275E07D"/>
    <w:rsid w:val="428248B9"/>
    <w:rsid w:val="4294160C"/>
    <w:rsid w:val="42B09713"/>
    <w:rsid w:val="432365BB"/>
    <w:rsid w:val="43389074"/>
    <w:rsid w:val="43395105"/>
    <w:rsid w:val="435F2B4A"/>
    <w:rsid w:val="437825D2"/>
    <w:rsid w:val="43879640"/>
    <w:rsid w:val="438EC2AA"/>
    <w:rsid w:val="43A81C92"/>
    <w:rsid w:val="43B03095"/>
    <w:rsid w:val="43E879FC"/>
    <w:rsid w:val="44135423"/>
    <w:rsid w:val="441D8D5F"/>
    <w:rsid w:val="442A82D7"/>
    <w:rsid w:val="4434F8CF"/>
    <w:rsid w:val="44657385"/>
    <w:rsid w:val="44677756"/>
    <w:rsid w:val="4470D221"/>
    <w:rsid w:val="449030C8"/>
    <w:rsid w:val="449465E2"/>
    <w:rsid w:val="449FEEC3"/>
    <w:rsid w:val="451D667E"/>
    <w:rsid w:val="4544D49D"/>
    <w:rsid w:val="4584243C"/>
    <w:rsid w:val="45A591A1"/>
    <w:rsid w:val="45E58CF8"/>
    <w:rsid w:val="46403F5F"/>
    <w:rsid w:val="464E0022"/>
    <w:rsid w:val="46570F54"/>
    <w:rsid w:val="469B20D4"/>
    <w:rsid w:val="46B6E9D1"/>
    <w:rsid w:val="46FA061E"/>
    <w:rsid w:val="474A481D"/>
    <w:rsid w:val="474E1EF7"/>
    <w:rsid w:val="475EE686"/>
    <w:rsid w:val="47911E7D"/>
    <w:rsid w:val="47C20F13"/>
    <w:rsid w:val="47E57D66"/>
    <w:rsid w:val="48121E8D"/>
    <w:rsid w:val="48747A51"/>
    <w:rsid w:val="48ECA2A8"/>
    <w:rsid w:val="48F44E59"/>
    <w:rsid w:val="497D0FD1"/>
    <w:rsid w:val="49943084"/>
    <w:rsid w:val="49E082D7"/>
    <w:rsid w:val="4A678C16"/>
    <w:rsid w:val="4A6BDB47"/>
    <w:rsid w:val="4A7FEED0"/>
    <w:rsid w:val="4A8478B5"/>
    <w:rsid w:val="4AC7A912"/>
    <w:rsid w:val="4B28FDB8"/>
    <w:rsid w:val="4B326782"/>
    <w:rsid w:val="4BADA6D8"/>
    <w:rsid w:val="4BFD016B"/>
    <w:rsid w:val="4C167C61"/>
    <w:rsid w:val="4C1CCCD5"/>
    <w:rsid w:val="4C3D8242"/>
    <w:rsid w:val="4C5E73E4"/>
    <w:rsid w:val="4C714FB3"/>
    <w:rsid w:val="4C76DBD8"/>
    <w:rsid w:val="4C77C6EA"/>
    <w:rsid w:val="4CA570DD"/>
    <w:rsid w:val="4CC057A5"/>
    <w:rsid w:val="4CC9B0CF"/>
    <w:rsid w:val="4D02774D"/>
    <w:rsid w:val="4D93AE81"/>
    <w:rsid w:val="4DD1F392"/>
    <w:rsid w:val="4DE87F81"/>
    <w:rsid w:val="4DF6B6C0"/>
    <w:rsid w:val="4DFF58A0"/>
    <w:rsid w:val="4E24E019"/>
    <w:rsid w:val="4E3295B2"/>
    <w:rsid w:val="4E82136B"/>
    <w:rsid w:val="4E985361"/>
    <w:rsid w:val="4EB9AE45"/>
    <w:rsid w:val="4EF0A8C5"/>
    <w:rsid w:val="4F664B8D"/>
    <w:rsid w:val="4F87CD88"/>
    <w:rsid w:val="4F8B14DF"/>
    <w:rsid w:val="4F9A82BD"/>
    <w:rsid w:val="4FF39ADB"/>
    <w:rsid w:val="50016379"/>
    <w:rsid w:val="50213650"/>
    <w:rsid w:val="503D807D"/>
    <w:rsid w:val="503E4F82"/>
    <w:rsid w:val="504C3B94"/>
    <w:rsid w:val="5092979F"/>
    <w:rsid w:val="5095765E"/>
    <w:rsid w:val="509B40BE"/>
    <w:rsid w:val="50A9E03D"/>
    <w:rsid w:val="51015FB8"/>
    <w:rsid w:val="5112DD1D"/>
    <w:rsid w:val="51143A8D"/>
    <w:rsid w:val="513588D5"/>
    <w:rsid w:val="515C2D8D"/>
    <w:rsid w:val="5184E084"/>
    <w:rsid w:val="518BFDCC"/>
    <w:rsid w:val="51A9BEAA"/>
    <w:rsid w:val="51B7F5E6"/>
    <w:rsid w:val="51DE450B"/>
    <w:rsid w:val="51E41DAB"/>
    <w:rsid w:val="51F14F07"/>
    <w:rsid w:val="5243C3BC"/>
    <w:rsid w:val="52CEE501"/>
    <w:rsid w:val="52DB227E"/>
    <w:rsid w:val="52EC6A83"/>
    <w:rsid w:val="5341770B"/>
    <w:rsid w:val="5345DE82"/>
    <w:rsid w:val="534D51CD"/>
    <w:rsid w:val="53BC49D4"/>
    <w:rsid w:val="53BEA99D"/>
    <w:rsid w:val="53C590C2"/>
    <w:rsid w:val="53C7A455"/>
    <w:rsid w:val="53F843D7"/>
    <w:rsid w:val="54C1249F"/>
    <w:rsid w:val="54D7E59B"/>
    <w:rsid w:val="54D949C8"/>
    <w:rsid w:val="54DD476C"/>
    <w:rsid w:val="554F0819"/>
    <w:rsid w:val="557B8666"/>
    <w:rsid w:val="5596CF35"/>
    <w:rsid w:val="55D8EE81"/>
    <w:rsid w:val="562FF1FE"/>
    <w:rsid w:val="564EB8C9"/>
    <w:rsid w:val="565826E9"/>
    <w:rsid w:val="5668B6C0"/>
    <w:rsid w:val="5671F01B"/>
    <w:rsid w:val="567917CD"/>
    <w:rsid w:val="5691216E"/>
    <w:rsid w:val="56A365F1"/>
    <w:rsid w:val="56A70621"/>
    <w:rsid w:val="56D028EA"/>
    <w:rsid w:val="56E1A80D"/>
    <w:rsid w:val="5744C388"/>
    <w:rsid w:val="574A920E"/>
    <w:rsid w:val="574FAC02"/>
    <w:rsid w:val="576CA785"/>
    <w:rsid w:val="5779BB82"/>
    <w:rsid w:val="57857141"/>
    <w:rsid w:val="5797B3F4"/>
    <w:rsid w:val="57CCE6B7"/>
    <w:rsid w:val="58024C02"/>
    <w:rsid w:val="580A87DE"/>
    <w:rsid w:val="580B8E37"/>
    <w:rsid w:val="5836FFC5"/>
    <w:rsid w:val="5858CD19"/>
    <w:rsid w:val="586CA23E"/>
    <w:rsid w:val="586D7A03"/>
    <w:rsid w:val="587C0AEA"/>
    <w:rsid w:val="58BE6745"/>
    <w:rsid w:val="58C846BE"/>
    <w:rsid w:val="58FD4EB2"/>
    <w:rsid w:val="5902DCED"/>
    <w:rsid w:val="59204AEF"/>
    <w:rsid w:val="5932E484"/>
    <w:rsid w:val="596792C0"/>
    <w:rsid w:val="596C2402"/>
    <w:rsid w:val="59B0B88F"/>
    <w:rsid w:val="59C46891"/>
    <w:rsid w:val="59C58265"/>
    <w:rsid w:val="59CC50B5"/>
    <w:rsid w:val="59D9F57D"/>
    <w:rsid w:val="5A3DB688"/>
    <w:rsid w:val="5AA207BD"/>
    <w:rsid w:val="5ACCA85A"/>
    <w:rsid w:val="5B437B9D"/>
    <w:rsid w:val="5B47A80D"/>
    <w:rsid w:val="5BA5EF78"/>
    <w:rsid w:val="5BBA510D"/>
    <w:rsid w:val="5BF098BA"/>
    <w:rsid w:val="5C1EBB74"/>
    <w:rsid w:val="5C597708"/>
    <w:rsid w:val="5C615FA6"/>
    <w:rsid w:val="5C69F627"/>
    <w:rsid w:val="5C800218"/>
    <w:rsid w:val="5C90C385"/>
    <w:rsid w:val="5CDE68F5"/>
    <w:rsid w:val="5CE9184D"/>
    <w:rsid w:val="5CFC4B62"/>
    <w:rsid w:val="5D003403"/>
    <w:rsid w:val="5D221077"/>
    <w:rsid w:val="5D618750"/>
    <w:rsid w:val="5D7B7FC0"/>
    <w:rsid w:val="5DBE4FBD"/>
    <w:rsid w:val="5DF5301A"/>
    <w:rsid w:val="5DF637E2"/>
    <w:rsid w:val="5E0E9C44"/>
    <w:rsid w:val="5E839280"/>
    <w:rsid w:val="5E8429B2"/>
    <w:rsid w:val="5ED2C66F"/>
    <w:rsid w:val="5EDDCB17"/>
    <w:rsid w:val="5F02FE28"/>
    <w:rsid w:val="5F099CAE"/>
    <w:rsid w:val="5F25738E"/>
    <w:rsid w:val="5F2B9FEE"/>
    <w:rsid w:val="5F82C33B"/>
    <w:rsid w:val="5F98767B"/>
    <w:rsid w:val="5F998DB8"/>
    <w:rsid w:val="5FA03C15"/>
    <w:rsid w:val="5FA5C48B"/>
    <w:rsid w:val="5FD3CEFE"/>
    <w:rsid w:val="601BFC6F"/>
    <w:rsid w:val="60562766"/>
    <w:rsid w:val="607B9346"/>
    <w:rsid w:val="6085DAFC"/>
    <w:rsid w:val="60BE4941"/>
    <w:rsid w:val="615D7ACB"/>
    <w:rsid w:val="615F6563"/>
    <w:rsid w:val="616ADF2E"/>
    <w:rsid w:val="61812F1F"/>
    <w:rsid w:val="6190C034"/>
    <w:rsid w:val="61A1F903"/>
    <w:rsid w:val="61B04076"/>
    <w:rsid w:val="61B7CCD0"/>
    <w:rsid w:val="62038E82"/>
    <w:rsid w:val="624F65A3"/>
    <w:rsid w:val="62A25465"/>
    <w:rsid w:val="62A8CB91"/>
    <w:rsid w:val="62B33652"/>
    <w:rsid w:val="62B55AA0"/>
    <w:rsid w:val="62B778CD"/>
    <w:rsid w:val="62D0CF7E"/>
    <w:rsid w:val="62E6261F"/>
    <w:rsid w:val="62F18CB9"/>
    <w:rsid w:val="63052475"/>
    <w:rsid w:val="632659B3"/>
    <w:rsid w:val="633B60CE"/>
    <w:rsid w:val="63579AD5"/>
    <w:rsid w:val="63727D99"/>
    <w:rsid w:val="63955483"/>
    <w:rsid w:val="63A6889E"/>
    <w:rsid w:val="63C6E9AB"/>
    <w:rsid w:val="63E81EE5"/>
    <w:rsid w:val="63FDA4B8"/>
    <w:rsid w:val="64036098"/>
    <w:rsid w:val="646050F4"/>
    <w:rsid w:val="648C2F7C"/>
    <w:rsid w:val="64B4ABFA"/>
    <w:rsid w:val="64D66233"/>
    <w:rsid w:val="64FDC5D5"/>
    <w:rsid w:val="6504E591"/>
    <w:rsid w:val="65230213"/>
    <w:rsid w:val="6531A27D"/>
    <w:rsid w:val="654258FF"/>
    <w:rsid w:val="656C457B"/>
    <w:rsid w:val="65C27741"/>
    <w:rsid w:val="65C66803"/>
    <w:rsid w:val="664A811C"/>
    <w:rsid w:val="665FF107"/>
    <w:rsid w:val="66E13EC3"/>
    <w:rsid w:val="67152212"/>
    <w:rsid w:val="671AA751"/>
    <w:rsid w:val="6753E6F6"/>
    <w:rsid w:val="679BEE1F"/>
    <w:rsid w:val="67EFD955"/>
    <w:rsid w:val="67F5894E"/>
    <w:rsid w:val="68769448"/>
    <w:rsid w:val="6895BCE8"/>
    <w:rsid w:val="68A561ED"/>
    <w:rsid w:val="6904FC15"/>
    <w:rsid w:val="698421D2"/>
    <w:rsid w:val="69C92EEC"/>
    <w:rsid w:val="69EF963B"/>
    <w:rsid w:val="6A2CD76D"/>
    <w:rsid w:val="6A595069"/>
    <w:rsid w:val="6A6E1E8B"/>
    <w:rsid w:val="6A8FCA02"/>
    <w:rsid w:val="6AC4FB10"/>
    <w:rsid w:val="6AC5DA89"/>
    <w:rsid w:val="6ACB4C50"/>
    <w:rsid w:val="6ADF45A5"/>
    <w:rsid w:val="6B02CD9D"/>
    <w:rsid w:val="6B16DA38"/>
    <w:rsid w:val="6B33ABAD"/>
    <w:rsid w:val="6B367641"/>
    <w:rsid w:val="6B689574"/>
    <w:rsid w:val="6B6F9CDC"/>
    <w:rsid w:val="6B98118F"/>
    <w:rsid w:val="6BCD7DEE"/>
    <w:rsid w:val="6BF4C14C"/>
    <w:rsid w:val="6C3C9CD7"/>
    <w:rsid w:val="6C527209"/>
    <w:rsid w:val="6C574A54"/>
    <w:rsid w:val="6C59FC55"/>
    <w:rsid w:val="6C65D8CF"/>
    <w:rsid w:val="6C94D4E0"/>
    <w:rsid w:val="6CA961FA"/>
    <w:rsid w:val="6CB0AF68"/>
    <w:rsid w:val="6CDA1148"/>
    <w:rsid w:val="6CF4897F"/>
    <w:rsid w:val="6D2F139C"/>
    <w:rsid w:val="6D3736FD"/>
    <w:rsid w:val="6D382C5B"/>
    <w:rsid w:val="6D3E5099"/>
    <w:rsid w:val="6D4669BA"/>
    <w:rsid w:val="6D4887E3"/>
    <w:rsid w:val="6D4EF467"/>
    <w:rsid w:val="6D644E3E"/>
    <w:rsid w:val="6D9FE687"/>
    <w:rsid w:val="6DBB4819"/>
    <w:rsid w:val="6DC61D33"/>
    <w:rsid w:val="6DCBF4DA"/>
    <w:rsid w:val="6DEB4968"/>
    <w:rsid w:val="6E0CD9BA"/>
    <w:rsid w:val="6E26EF35"/>
    <w:rsid w:val="6E5BE6D5"/>
    <w:rsid w:val="6E856FF0"/>
    <w:rsid w:val="6E8EE420"/>
    <w:rsid w:val="6EABC7D7"/>
    <w:rsid w:val="6EFD6308"/>
    <w:rsid w:val="6F001E9F"/>
    <w:rsid w:val="6F05832D"/>
    <w:rsid w:val="6F361501"/>
    <w:rsid w:val="6F3D05DE"/>
    <w:rsid w:val="6F53E9E5"/>
    <w:rsid w:val="6FA90E6D"/>
    <w:rsid w:val="6FB105D8"/>
    <w:rsid w:val="6FB31619"/>
    <w:rsid w:val="7000DF9D"/>
    <w:rsid w:val="70161577"/>
    <w:rsid w:val="702F99EB"/>
    <w:rsid w:val="7067DD67"/>
    <w:rsid w:val="707AACE5"/>
    <w:rsid w:val="70AFAB48"/>
    <w:rsid w:val="70BECC82"/>
    <w:rsid w:val="70C9CBE7"/>
    <w:rsid w:val="70D83202"/>
    <w:rsid w:val="70F0CF3B"/>
    <w:rsid w:val="710CBACF"/>
    <w:rsid w:val="713974AD"/>
    <w:rsid w:val="715FF68D"/>
    <w:rsid w:val="71682A82"/>
    <w:rsid w:val="71803F70"/>
    <w:rsid w:val="71C1DC4C"/>
    <w:rsid w:val="71DFC47E"/>
    <w:rsid w:val="7212E292"/>
    <w:rsid w:val="724287C5"/>
    <w:rsid w:val="72A2D2D5"/>
    <w:rsid w:val="72A6A5B6"/>
    <w:rsid w:val="72FF88D4"/>
    <w:rsid w:val="730D082F"/>
    <w:rsid w:val="7318A043"/>
    <w:rsid w:val="737B94DF"/>
    <w:rsid w:val="73C15F8A"/>
    <w:rsid w:val="742B5D48"/>
    <w:rsid w:val="74A15705"/>
    <w:rsid w:val="74A634C7"/>
    <w:rsid w:val="74FE5CB3"/>
    <w:rsid w:val="75038028"/>
    <w:rsid w:val="750983B3"/>
    <w:rsid w:val="750E16A2"/>
    <w:rsid w:val="752C3CA2"/>
    <w:rsid w:val="7545D0B0"/>
    <w:rsid w:val="7564ADA7"/>
    <w:rsid w:val="757F19B4"/>
    <w:rsid w:val="75867BF6"/>
    <w:rsid w:val="75A1594C"/>
    <w:rsid w:val="75A432C0"/>
    <w:rsid w:val="75E5F610"/>
    <w:rsid w:val="76186741"/>
    <w:rsid w:val="7624D1E4"/>
    <w:rsid w:val="766FD01F"/>
    <w:rsid w:val="7677097A"/>
    <w:rsid w:val="768B9FD2"/>
    <w:rsid w:val="7695A266"/>
    <w:rsid w:val="76A35E4A"/>
    <w:rsid w:val="76C9A113"/>
    <w:rsid w:val="76E37297"/>
    <w:rsid w:val="77639FAA"/>
    <w:rsid w:val="7772B3D9"/>
    <w:rsid w:val="77914E23"/>
    <w:rsid w:val="77C38C32"/>
    <w:rsid w:val="77D38FDA"/>
    <w:rsid w:val="78036408"/>
    <w:rsid w:val="78235361"/>
    <w:rsid w:val="7825BCFE"/>
    <w:rsid w:val="782CAD6A"/>
    <w:rsid w:val="783048E5"/>
    <w:rsid w:val="7847C61F"/>
    <w:rsid w:val="78972E61"/>
    <w:rsid w:val="789CE5E1"/>
    <w:rsid w:val="78CF3A9C"/>
    <w:rsid w:val="78D91B8E"/>
    <w:rsid w:val="78DFD667"/>
    <w:rsid w:val="78EE9B9A"/>
    <w:rsid w:val="78FE598B"/>
    <w:rsid w:val="791D7635"/>
    <w:rsid w:val="792C775C"/>
    <w:rsid w:val="79339B8C"/>
    <w:rsid w:val="7947BFFE"/>
    <w:rsid w:val="79705D3A"/>
    <w:rsid w:val="79C34094"/>
    <w:rsid w:val="7A51F296"/>
    <w:rsid w:val="7A709BF8"/>
    <w:rsid w:val="7A854D15"/>
    <w:rsid w:val="7A97BB82"/>
    <w:rsid w:val="7AB79AB9"/>
    <w:rsid w:val="7ABB8A9B"/>
    <w:rsid w:val="7ACF6BED"/>
    <w:rsid w:val="7AE3905F"/>
    <w:rsid w:val="7AE9FBB5"/>
    <w:rsid w:val="7B1377B0"/>
    <w:rsid w:val="7B274E36"/>
    <w:rsid w:val="7B2793AC"/>
    <w:rsid w:val="7B60FE9B"/>
    <w:rsid w:val="7B6D7E67"/>
    <w:rsid w:val="7B7E3E88"/>
    <w:rsid w:val="7BDB93B5"/>
    <w:rsid w:val="7BE4BAED"/>
    <w:rsid w:val="7BEC2F60"/>
    <w:rsid w:val="7CA33EF0"/>
    <w:rsid w:val="7CC6897F"/>
    <w:rsid w:val="7CCEAA97"/>
    <w:rsid w:val="7CF98492"/>
    <w:rsid w:val="7D08C1EC"/>
    <w:rsid w:val="7D2FF818"/>
    <w:rsid w:val="7D39ACE0"/>
    <w:rsid w:val="7D3EA64C"/>
    <w:rsid w:val="7D6B6C52"/>
    <w:rsid w:val="7E47CD50"/>
    <w:rsid w:val="7E4EACE7"/>
    <w:rsid w:val="7E7B83F9"/>
    <w:rsid w:val="7E83F581"/>
    <w:rsid w:val="7EA31096"/>
    <w:rsid w:val="7EBA7420"/>
    <w:rsid w:val="7ECC816F"/>
    <w:rsid w:val="7EE636F5"/>
    <w:rsid w:val="7EF8E4B2"/>
    <w:rsid w:val="7F157E6E"/>
    <w:rsid w:val="7F2A5455"/>
    <w:rsid w:val="7F527F1A"/>
    <w:rsid w:val="7F5B0418"/>
    <w:rsid w:val="7F7FF823"/>
    <w:rsid w:val="7F83CA4A"/>
    <w:rsid w:val="7FAA5969"/>
    <w:rsid w:val="7FAC45BD"/>
    <w:rsid w:val="7FCBEED4"/>
    <w:rsid w:val="7FD1D5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colormru v:ext="edit" colors="#3472ac,#f8f8f8"/>
    </o:shapedefaults>
    <o:shapelayout v:ext="edit">
      <o:idmap v:ext="edit" data="1"/>
    </o:shapelayout>
  </w:shapeDefaults>
  <w:decimalSymbol w:val="."/>
  <w:listSeparator w:val=","/>
  <w14:docId w14:val="49AF16D7"/>
  <w15:chartTrackingRefBased/>
  <w15:docId w15:val="{AAA2BE06-FA89-491D-9C37-8DF288B12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608"/>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1C783A"/>
    <w:pPr>
      <w:spacing w:after="120" w:line="240" w:lineRule="auto"/>
    </w:pPr>
    <w:rPr>
      <w:color w:val="3472AC"/>
      <w:sz w:val="34"/>
      <w:szCs w:val="34"/>
    </w:rPr>
  </w:style>
  <w:style w:type="paragraph" w:customStyle="1" w:styleId="GH1">
    <w:name w:val="GH1"/>
    <w:basedOn w:val="Heading1"/>
    <w:link w:val="GH1Char"/>
    <w:qFormat/>
    <w:rsid w:val="00930E9E"/>
    <w:pPr>
      <w:spacing w:after="120" w:line="240" w:lineRule="auto"/>
    </w:pPr>
    <w:rPr>
      <w:noProof/>
      <w:sz w:val="34"/>
      <w:szCs w:val="34"/>
    </w:rPr>
  </w:style>
  <w:style w:type="character" w:customStyle="1" w:styleId="BH1Char">
    <w:name w:val="BH1 Char"/>
    <w:basedOn w:val="Heading1Char"/>
    <w:link w:val="BH1"/>
    <w:rsid w:val="001C783A"/>
    <w:rPr>
      <w:rFonts w:ascii="Arial" w:hAnsi="Arial" w:cs="Arial"/>
      <w:b/>
      <w:color w:val="3472AC"/>
      <w:sz w:val="34"/>
      <w:szCs w:val="34"/>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092260"/>
    <w:rPr>
      <w:rFonts w:ascii="Arial" w:hAnsi="Arial" w:cs="Arial"/>
      <w:b/>
      <w:noProof/>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C783A"/>
    <w:pPr>
      <w:keepNext/>
      <w:keepLines/>
      <w:spacing w:before="120" w:line="240" w:lineRule="atLeast"/>
      <w:outlineLvl w:val="2"/>
    </w:pPr>
    <w:rPr>
      <w:rFonts w:eastAsiaTheme="majorEastAsia" w:cs="Cambria Math"/>
      <w:b/>
      <w:color w:val="3472AC"/>
      <w:szCs w:val="32"/>
    </w:rPr>
  </w:style>
  <w:style w:type="character" w:customStyle="1" w:styleId="LIChar">
    <w:name w:val="LI Char"/>
    <w:basedOn w:val="DefaultParagraphFont"/>
    <w:link w:val="LI"/>
    <w:rsid w:val="001C783A"/>
    <w:rPr>
      <w:rFonts w:ascii="Arial" w:eastAsiaTheme="majorEastAsia" w:hAnsi="Arial" w:cs="Cambria Math"/>
      <w:b/>
      <w:color w:val="3472AC"/>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8A0750"/>
    <w:rPr>
      <w:color w:val="605E5C"/>
      <w:shd w:val="clear" w:color="auto" w:fill="E1DFDD"/>
    </w:rPr>
  </w:style>
  <w:style w:type="character" w:customStyle="1" w:styleId="scxw246125655">
    <w:name w:val="scxw246125655"/>
    <w:basedOn w:val="DefaultParagraphFont"/>
    <w:rsid w:val="00A550BA"/>
  </w:style>
  <w:style w:type="paragraph" w:styleId="NormalWeb">
    <w:name w:val="Normal (Web)"/>
    <w:basedOn w:val="Normal"/>
    <w:uiPriority w:val="99"/>
    <w:unhideWhenUsed/>
    <w:rsid w:val="00B11CBD"/>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hubs-glossary-item">
    <w:name w:val="hubs-glossary-item"/>
    <w:basedOn w:val="DefaultParagraphFont"/>
    <w:rsid w:val="00B11CBD"/>
  </w:style>
  <w:style w:type="character" w:customStyle="1" w:styleId="hubs-no-glossarize">
    <w:name w:val="hubs-no-glossarize"/>
    <w:basedOn w:val="DefaultParagraphFont"/>
    <w:rsid w:val="00312FC5"/>
  </w:style>
  <w:style w:type="character" w:styleId="Emphasis">
    <w:name w:val="Emphasis"/>
    <w:basedOn w:val="DefaultParagraphFont"/>
    <w:uiPriority w:val="20"/>
    <w:qFormat/>
    <w:rsid w:val="00EB2651"/>
    <w:rPr>
      <w:i/>
      <w:iCs/>
    </w:rPr>
  </w:style>
  <w:style w:type="character" w:styleId="FollowedHyperlink">
    <w:name w:val="FollowedHyperlink"/>
    <w:basedOn w:val="DefaultParagraphFont"/>
    <w:uiPriority w:val="99"/>
    <w:semiHidden/>
    <w:unhideWhenUsed/>
    <w:rsid w:val="009067DD"/>
    <w:rPr>
      <w:color w:val="954F72" w:themeColor="followedHyperlink"/>
      <w:u w:val="single"/>
    </w:rPr>
  </w:style>
  <w:style w:type="paragraph" w:customStyle="1" w:styleId="o-captiontitle">
    <w:name w:val="o-caption__title"/>
    <w:basedOn w:val="Normal"/>
    <w:rsid w:val="008C3C5D"/>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teacher-notes-sidebar">
    <w:name w:val="teacher-notes-sidebar"/>
    <w:basedOn w:val="Normal"/>
    <w:rsid w:val="00644AB0"/>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trt0xe">
    <w:name w:val="trt0xe"/>
    <w:basedOn w:val="Normal"/>
    <w:rsid w:val="00E90C30"/>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LIG">
    <w:name w:val="LIG"/>
    <w:basedOn w:val="LI"/>
    <w:link w:val="LIGChar"/>
    <w:qFormat/>
    <w:rsid w:val="006A4C73"/>
    <w:rPr>
      <w:color w:val="01853E"/>
    </w:rPr>
  </w:style>
  <w:style w:type="character" w:styleId="Mention">
    <w:name w:val="Mention"/>
    <w:basedOn w:val="DefaultParagraphFont"/>
    <w:uiPriority w:val="99"/>
    <w:unhideWhenUsed/>
    <w:rsid w:val="006A4C73"/>
    <w:rPr>
      <w:color w:val="2B579A"/>
      <w:shd w:val="clear" w:color="auto" w:fill="E1DFDD"/>
    </w:rPr>
  </w:style>
  <w:style w:type="character" w:customStyle="1" w:styleId="LIGChar">
    <w:name w:val="LIG Char"/>
    <w:basedOn w:val="LIChar"/>
    <w:link w:val="LIG"/>
    <w:rsid w:val="006A4C73"/>
    <w:rPr>
      <w:rFonts w:ascii="Arial" w:eastAsiaTheme="majorEastAsia" w:hAnsi="Arial" w:cs="Cambria Math"/>
      <w:b/>
      <w:color w:val="01853E"/>
      <w:sz w:val="24"/>
      <w:szCs w:val="32"/>
    </w:rPr>
  </w:style>
  <w:style w:type="character" w:styleId="Strong">
    <w:name w:val="Strong"/>
    <w:basedOn w:val="DefaultParagraphFont"/>
    <w:uiPriority w:val="22"/>
    <w:qFormat/>
    <w:rsid w:val="00196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1835">
      <w:bodyDiv w:val="1"/>
      <w:marLeft w:val="0"/>
      <w:marRight w:val="0"/>
      <w:marTop w:val="0"/>
      <w:marBottom w:val="0"/>
      <w:divBdr>
        <w:top w:val="none" w:sz="0" w:space="0" w:color="auto"/>
        <w:left w:val="none" w:sz="0" w:space="0" w:color="auto"/>
        <w:bottom w:val="none" w:sz="0" w:space="0" w:color="auto"/>
        <w:right w:val="none" w:sz="0" w:space="0" w:color="auto"/>
      </w:divBdr>
    </w:div>
    <w:div w:id="46727581">
      <w:bodyDiv w:val="1"/>
      <w:marLeft w:val="0"/>
      <w:marRight w:val="0"/>
      <w:marTop w:val="0"/>
      <w:marBottom w:val="0"/>
      <w:divBdr>
        <w:top w:val="none" w:sz="0" w:space="0" w:color="auto"/>
        <w:left w:val="none" w:sz="0" w:space="0" w:color="auto"/>
        <w:bottom w:val="none" w:sz="0" w:space="0" w:color="auto"/>
        <w:right w:val="none" w:sz="0" w:space="0" w:color="auto"/>
      </w:divBdr>
    </w:div>
    <w:div w:id="61832627">
      <w:bodyDiv w:val="1"/>
      <w:marLeft w:val="0"/>
      <w:marRight w:val="0"/>
      <w:marTop w:val="0"/>
      <w:marBottom w:val="0"/>
      <w:divBdr>
        <w:top w:val="none" w:sz="0" w:space="0" w:color="auto"/>
        <w:left w:val="none" w:sz="0" w:space="0" w:color="auto"/>
        <w:bottom w:val="none" w:sz="0" w:space="0" w:color="auto"/>
        <w:right w:val="none" w:sz="0" w:space="0" w:color="auto"/>
      </w:divBdr>
      <w:divsChild>
        <w:div w:id="234974072">
          <w:marLeft w:val="0"/>
          <w:marRight w:val="0"/>
          <w:marTop w:val="0"/>
          <w:marBottom w:val="0"/>
          <w:divBdr>
            <w:top w:val="none" w:sz="0" w:space="0" w:color="auto"/>
            <w:left w:val="none" w:sz="0" w:space="0" w:color="auto"/>
            <w:bottom w:val="none" w:sz="0" w:space="0" w:color="auto"/>
            <w:right w:val="none" w:sz="0" w:space="0" w:color="auto"/>
          </w:divBdr>
        </w:div>
        <w:div w:id="1405030167">
          <w:marLeft w:val="0"/>
          <w:marRight w:val="0"/>
          <w:marTop w:val="0"/>
          <w:marBottom w:val="0"/>
          <w:divBdr>
            <w:top w:val="none" w:sz="0" w:space="0" w:color="auto"/>
            <w:left w:val="none" w:sz="0" w:space="0" w:color="auto"/>
            <w:bottom w:val="none" w:sz="0" w:space="0" w:color="auto"/>
            <w:right w:val="none" w:sz="0" w:space="0" w:color="auto"/>
          </w:divBdr>
        </w:div>
        <w:div w:id="1709720584">
          <w:marLeft w:val="0"/>
          <w:marRight w:val="0"/>
          <w:marTop w:val="0"/>
          <w:marBottom w:val="0"/>
          <w:divBdr>
            <w:top w:val="none" w:sz="0" w:space="0" w:color="auto"/>
            <w:left w:val="none" w:sz="0" w:space="0" w:color="auto"/>
            <w:bottom w:val="none" w:sz="0" w:space="0" w:color="auto"/>
            <w:right w:val="none" w:sz="0" w:space="0" w:color="auto"/>
          </w:divBdr>
        </w:div>
      </w:divsChild>
    </w:div>
    <w:div w:id="96948898">
      <w:bodyDiv w:val="1"/>
      <w:marLeft w:val="0"/>
      <w:marRight w:val="0"/>
      <w:marTop w:val="0"/>
      <w:marBottom w:val="0"/>
      <w:divBdr>
        <w:top w:val="none" w:sz="0" w:space="0" w:color="auto"/>
        <w:left w:val="none" w:sz="0" w:space="0" w:color="auto"/>
        <w:bottom w:val="none" w:sz="0" w:space="0" w:color="auto"/>
        <w:right w:val="none" w:sz="0" w:space="0" w:color="auto"/>
      </w:divBdr>
      <w:divsChild>
        <w:div w:id="539976304">
          <w:marLeft w:val="0"/>
          <w:marRight w:val="0"/>
          <w:marTop w:val="0"/>
          <w:marBottom w:val="0"/>
          <w:divBdr>
            <w:top w:val="none" w:sz="0" w:space="0" w:color="auto"/>
            <w:left w:val="none" w:sz="0" w:space="0" w:color="auto"/>
            <w:bottom w:val="none" w:sz="0" w:space="0" w:color="auto"/>
            <w:right w:val="none" w:sz="0" w:space="0" w:color="auto"/>
          </w:divBdr>
        </w:div>
        <w:div w:id="1815873273">
          <w:marLeft w:val="0"/>
          <w:marRight w:val="0"/>
          <w:marTop w:val="0"/>
          <w:marBottom w:val="0"/>
          <w:divBdr>
            <w:top w:val="none" w:sz="0" w:space="0" w:color="auto"/>
            <w:left w:val="none" w:sz="0" w:space="0" w:color="auto"/>
            <w:bottom w:val="none" w:sz="0" w:space="0" w:color="auto"/>
            <w:right w:val="none" w:sz="0" w:space="0" w:color="auto"/>
          </w:divBdr>
          <w:divsChild>
            <w:div w:id="189492017">
              <w:marLeft w:val="0"/>
              <w:marRight w:val="0"/>
              <w:marTop w:val="30"/>
              <w:marBottom w:val="30"/>
              <w:divBdr>
                <w:top w:val="none" w:sz="0" w:space="0" w:color="auto"/>
                <w:left w:val="none" w:sz="0" w:space="0" w:color="auto"/>
                <w:bottom w:val="none" w:sz="0" w:space="0" w:color="auto"/>
                <w:right w:val="none" w:sz="0" w:space="0" w:color="auto"/>
              </w:divBdr>
              <w:divsChild>
                <w:div w:id="13922040">
                  <w:marLeft w:val="0"/>
                  <w:marRight w:val="0"/>
                  <w:marTop w:val="0"/>
                  <w:marBottom w:val="0"/>
                  <w:divBdr>
                    <w:top w:val="none" w:sz="0" w:space="0" w:color="auto"/>
                    <w:left w:val="none" w:sz="0" w:space="0" w:color="auto"/>
                    <w:bottom w:val="none" w:sz="0" w:space="0" w:color="auto"/>
                    <w:right w:val="none" w:sz="0" w:space="0" w:color="auto"/>
                  </w:divBdr>
                  <w:divsChild>
                    <w:div w:id="1199508543">
                      <w:marLeft w:val="0"/>
                      <w:marRight w:val="0"/>
                      <w:marTop w:val="0"/>
                      <w:marBottom w:val="0"/>
                      <w:divBdr>
                        <w:top w:val="none" w:sz="0" w:space="0" w:color="auto"/>
                        <w:left w:val="none" w:sz="0" w:space="0" w:color="auto"/>
                        <w:bottom w:val="none" w:sz="0" w:space="0" w:color="auto"/>
                        <w:right w:val="none" w:sz="0" w:space="0" w:color="auto"/>
                      </w:divBdr>
                    </w:div>
                    <w:div w:id="1394624460">
                      <w:marLeft w:val="0"/>
                      <w:marRight w:val="0"/>
                      <w:marTop w:val="0"/>
                      <w:marBottom w:val="0"/>
                      <w:divBdr>
                        <w:top w:val="none" w:sz="0" w:space="0" w:color="auto"/>
                        <w:left w:val="none" w:sz="0" w:space="0" w:color="auto"/>
                        <w:bottom w:val="none" w:sz="0" w:space="0" w:color="auto"/>
                        <w:right w:val="none" w:sz="0" w:space="0" w:color="auto"/>
                      </w:divBdr>
                    </w:div>
                  </w:divsChild>
                </w:div>
                <w:div w:id="104084038">
                  <w:marLeft w:val="0"/>
                  <w:marRight w:val="0"/>
                  <w:marTop w:val="0"/>
                  <w:marBottom w:val="0"/>
                  <w:divBdr>
                    <w:top w:val="none" w:sz="0" w:space="0" w:color="auto"/>
                    <w:left w:val="none" w:sz="0" w:space="0" w:color="auto"/>
                    <w:bottom w:val="none" w:sz="0" w:space="0" w:color="auto"/>
                    <w:right w:val="none" w:sz="0" w:space="0" w:color="auto"/>
                  </w:divBdr>
                  <w:divsChild>
                    <w:div w:id="1624727512">
                      <w:marLeft w:val="0"/>
                      <w:marRight w:val="0"/>
                      <w:marTop w:val="0"/>
                      <w:marBottom w:val="0"/>
                      <w:divBdr>
                        <w:top w:val="none" w:sz="0" w:space="0" w:color="auto"/>
                        <w:left w:val="none" w:sz="0" w:space="0" w:color="auto"/>
                        <w:bottom w:val="none" w:sz="0" w:space="0" w:color="auto"/>
                        <w:right w:val="none" w:sz="0" w:space="0" w:color="auto"/>
                      </w:divBdr>
                    </w:div>
                    <w:div w:id="1731421734">
                      <w:marLeft w:val="0"/>
                      <w:marRight w:val="0"/>
                      <w:marTop w:val="0"/>
                      <w:marBottom w:val="0"/>
                      <w:divBdr>
                        <w:top w:val="none" w:sz="0" w:space="0" w:color="auto"/>
                        <w:left w:val="none" w:sz="0" w:space="0" w:color="auto"/>
                        <w:bottom w:val="none" w:sz="0" w:space="0" w:color="auto"/>
                        <w:right w:val="none" w:sz="0" w:space="0" w:color="auto"/>
                      </w:divBdr>
                    </w:div>
                  </w:divsChild>
                </w:div>
                <w:div w:id="243420294">
                  <w:marLeft w:val="0"/>
                  <w:marRight w:val="0"/>
                  <w:marTop w:val="0"/>
                  <w:marBottom w:val="0"/>
                  <w:divBdr>
                    <w:top w:val="none" w:sz="0" w:space="0" w:color="auto"/>
                    <w:left w:val="none" w:sz="0" w:space="0" w:color="auto"/>
                    <w:bottom w:val="none" w:sz="0" w:space="0" w:color="auto"/>
                    <w:right w:val="none" w:sz="0" w:space="0" w:color="auto"/>
                  </w:divBdr>
                  <w:divsChild>
                    <w:div w:id="514727948">
                      <w:marLeft w:val="0"/>
                      <w:marRight w:val="0"/>
                      <w:marTop w:val="0"/>
                      <w:marBottom w:val="0"/>
                      <w:divBdr>
                        <w:top w:val="none" w:sz="0" w:space="0" w:color="auto"/>
                        <w:left w:val="none" w:sz="0" w:space="0" w:color="auto"/>
                        <w:bottom w:val="none" w:sz="0" w:space="0" w:color="auto"/>
                        <w:right w:val="none" w:sz="0" w:space="0" w:color="auto"/>
                      </w:divBdr>
                    </w:div>
                    <w:div w:id="1142579831">
                      <w:marLeft w:val="0"/>
                      <w:marRight w:val="0"/>
                      <w:marTop w:val="0"/>
                      <w:marBottom w:val="0"/>
                      <w:divBdr>
                        <w:top w:val="none" w:sz="0" w:space="0" w:color="auto"/>
                        <w:left w:val="none" w:sz="0" w:space="0" w:color="auto"/>
                        <w:bottom w:val="none" w:sz="0" w:space="0" w:color="auto"/>
                        <w:right w:val="none" w:sz="0" w:space="0" w:color="auto"/>
                      </w:divBdr>
                    </w:div>
                  </w:divsChild>
                </w:div>
                <w:div w:id="271476691">
                  <w:marLeft w:val="0"/>
                  <w:marRight w:val="0"/>
                  <w:marTop w:val="0"/>
                  <w:marBottom w:val="0"/>
                  <w:divBdr>
                    <w:top w:val="none" w:sz="0" w:space="0" w:color="auto"/>
                    <w:left w:val="none" w:sz="0" w:space="0" w:color="auto"/>
                    <w:bottom w:val="none" w:sz="0" w:space="0" w:color="auto"/>
                    <w:right w:val="none" w:sz="0" w:space="0" w:color="auto"/>
                  </w:divBdr>
                  <w:divsChild>
                    <w:div w:id="1618366403">
                      <w:marLeft w:val="0"/>
                      <w:marRight w:val="0"/>
                      <w:marTop w:val="0"/>
                      <w:marBottom w:val="0"/>
                      <w:divBdr>
                        <w:top w:val="none" w:sz="0" w:space="0" w:color="auto"/>
                        <w:left w:val="none" w:sz="0" w:space="0" w:color="auto"/>
                        <w:bottom w:val="none" w:sz="0" w:space="0" w:color="auto"/>
                        <w:right w:val="none" w:sz="0" w:space="0" w:color="auto"/>
                      </w:divBdr>
                    </w:div>
                    <w:div w:id="1993023136">
                      <w:marLeft w:val="0"/>
                      <w:marRight w:val="0"/>
                      <w:marTop w:val="0"/>
                      <w:marBottom w:val="0"/>
                      <w:divBdr>
                        <w:top w:val="none" w:sz="0" w:space="0" w:color="auto"/>
                        <w:left w:val="none" w:sz="0" w:space="0" w:color="auto"/>
                        <w:bottom w:val="none" w:sz="0" w:space="0" w:color="auto"/>
                        <w:right w:val="none" w:sz="0" w:space="0" w:color="auto"/>
                      </w:divBdr>
                    </w:div>
                  </w:divsChild>
                </w:div>
                <w:div w:id="274751478">
                  <w:marLeft w:val="0"/>
                  <w:marRight w:val="0"/>
                  <w:marTop w:val="0"/>
                  <w:marBottom w:val="0"/>
                  <w:divBdr>
                    <w:top w:val="none" w:sz="0" w:space="0" w:color="auto"/>
                    <w:left w:val="none" w:sz="0" w:space="0" w:color="auto"/>
                    <w:bottom w:val="none" w:sz="0" w:space="0" w:color="auto"/>
                    <w:right w:val="none" w:sz="0" w:space="0" w:color="auto"/>
                  </w:divBdr>
                  <w:divsChild>
                    <w:div w:id="1146244344">
                      <w:marLeft w:val="0"/>
                      <w:marRight w:val="0"/>
                      <w:marTop w:val="0"/>
                      <w:marBottom w:val="0"/>
                      <w:divBdr>
                        <w:top w:val="none" w:sz="0" w:space="0" w:color="auto"/>
                        <w:left w:val="none" w:sz="0" w:space="0" w:color="auto"/>
                        <w:bottom w:val="none" w:sz="0" w:space="0" w:color="auto"/>
                        <w:right w:val="none" w:sz="0" w:space="0" w:color="auto"/>
                      </w:divBdr>
                    </w:div>
                    <w:div w:id="1656108309">
                      <w:marLeft w:val="0"/>
                      <w:marRight w:val="0"/>
                      <w:marTop w:val="0"/>
                      <w:marBottom w:val="0"/>
                      <w:divBdr>
                        <w:top w:val="none" w:sz="0" w:space="0" w:color="auto"/>
                        <w:left w:val="none" w:sz="0" w:space="0" w:color="auto"/>
                        <w:bottom w:val="none" w:sz="0" w:space="0" w:color="auto"/>
                        <w:right w:val="none" w:sz="0" w:space="0" w:color="auto"/>
                      </w:divBdr>
                    </w:div>
                  </w:divsChild>
                </w:div>
                <w:div w:id="382408028">
                  <w:marLeft w:val="0"/>
                  <w:marRight w:val="0"/>
                  <w:marTop w:val="0"/>
                  <w:marBottom w:val="0"/>
                  <w:divBdr>
                    <w:top w:val="none" w:sz="0" w:space="0" w:color="auto"/>
                    <w:left w:val="none" w:sz="0" w:space="0" w:color="auto"/>
                    <w:bottom w:val="none" w:sz="0" w:space="0" w:color="auto"/>
                    <w:right w:val="none" w:sz="0" w:space="0" w:color="auto"/>
                  </w:divBdr>
                  <w:divsChild>
                    <w:div w:id="954797598">
                      <w:marLeft w:val="0"/>
                      <w:marRight w:val="0"/>
                      <w:marTop w:val="0"/>
                      <w:marBottom w:val="0"/>
                      <w:divBdr>
                        <w:top w:val="none" w:sz="0" w:space="0" w:color="auto"/>
                        <w:left w:val="none" w:sz="0" w:space="0" w:color="auto"/>
                        <w:bottom w:val="none" w:sz="0" w:space="0" w:color="auto"/>
                        <w:right w:val="none" w:sz="0" w:space="0" w:color="auto"/>
                      </w:divBdr>
                    </w:div>
                    <w:div w:id="1633096224">
                      <w:marLeft w:val="0"/>
                      <w:marRight w:val="0"/>
                      <w:marTop w:val="0"/>
                      <w:marBottom w:val="0"/>
                      <w:divBdr>
                        <w:top w:val="none" w:sz="0" w:space="0" w:color="auto"/>
                        <w:left w:val="none" w:sz="0" w:space="0" w:color="auto"/>
                        <w:bottom w:val="none" w:sz="0" w:space="0" w:color="auto"/>
                        <w:right w:val="none" w:sz="0" w:space="0" w:color="auto"/>
                      </w:divBdr>
                    </w:div>
                    <w:div w:id="1933388678">
                      <w:marLeft w:val="0"/>
                      <w:marRight w:val="0"/>
                      <w:marTop w:val="0"/>
                      <w:marBottom w:val="0"/>
                      <w:divBdr>
                        <w:top w:val="none" w:sz="0" w:space="0" w:color="auto"/>
                        <w:left w:val="none" w:sz="0" w:space="0" w:color="auto"/>
                        <w:bottom w:val="none" w:sz="0" w:space="0" w:color="auto"/>
                        <w:right w:val="none" w:sz="0" w:space="0" w:color="auto"/>
                      </w:divBdr>
                    </w:div>
                  </w:divsChild>
                </w:div>
                <w:div w:id="678436292">
                  <w:marLeft w:val="0"/>
                  <w:marRight w:val="0"/>
                  <w:marTop w:val="0"/>
                  <w:marBottom w:val="0"/>
                  <w:divBdr>
                    <w:top w:val="none" w:sz="0" w:space="0" w:color="auto"/>
                    <w:left w:val="none" w:sz="0" w:space="0" w:color="auto"/>
                    <w:bottom w:val="none" w:sz="0" w:space="0" w:color="auto"/>
                    <w:right w:val="none" w:sz="0" w:space="0" w:color="auto"/>
                  </w:divBdr>
                  <w:divsChild>
                    <w:div w:id="136726774">
                      <w:marLeft w:val="0"/>
                      <w:marRight w:val="0"/>
                      <w:marTop w:val="0"/>
                      <w:marBottom w:val="0"/>
                      <w:divBdr>
                        <w:top w:val="none" w:sz="0" w:space="0" w:color="auto"/>
                        <w:left w:val="none" w:sz="0" w:space="0" w:color="auto"/>
                        <w:bottom w:val="none" w:sz="0" w:space="0" w:color="auto"/>
                        <w:right w:val="none" w:sz="0" w:space="0" w:color="auto"/>
                      </w:divBdr>
                    </w:div>
                    <w:div w:id="626354027">
                      <w:marLeft w:val="0"/>
                      <w:marRight w:val="0"/>
                      <w:marTop w:val="0"/>
                      <w:marBottom w:val="0"/>
                      <w:divBdr>
                        <w:top w:val="none" w:sz="0" w:space="0" w:color="auto"/>
                        <w:left w:val="none" w:sz="0" w:space="0" w:color="auto"/>
                        <w:bottom w:val="none" w:sz="0" w:space="0" w:color="auto"/>
                        <w:right w:val="none" w:sz="0" w:space="0" w:color="auto"/>
                      </w:divBdr>
                    </w:div>
                  </w:divsChild>
                </w:div>
                <w:div w:id="1420061548">
                  <w:marLeft w:val="0"/>
                  <w:marRight w:val="0"/>
                  <w:marTop w:val="0"/>
                  <w:marBottom w:val="0"/>
                  <w:divBdr>
                    <w:top w:val="none" w:sz="0" w:space="0" w:color="auto"/>
                    <w:left w:val="none" w:sz="0" w:space="0" w:color="auto"/>
                    <w:bottom w:val="none" w:sz="0" w:space="0" w:color="auto"/>
                    <w:right w:val="none" w:sz="0" w:space="0" w:color="auto"/>
                  </w:divBdr>
                  <w:divsChild>
                    <w:div w:id="1215266073">
                      <w:marLeft w:val="0"/>
                      <w:marRight w:val="0"/>
                      <w:marTop w:val="0"/>
                      <w:marBottom w:val="0"/>
                      <w:divBdr>
                        <w:top w:val="none" w:sz="0" w:space="0" w:color="auto"/>
                        <w:left w:val="none" w:sz="0" w:space="0" w:color="auto"/>
                        <w:bottom w:val="none" w:sz="0" w:space="0" w:color="auto"/>
                        <w:right w:val="none" w:sz="0" w:space="0" w:color="auto"/>
                      </w:divBdr>
                    </w:div>
                    <w:div w:id="1669476537">
                      <w:marLeft w:val="0"/>
                      <w:marRight w:val="0"/>
                      <w:marTop w:val="0"/>
                      <w:marBottom w:val="0"/>
                      <w:divBdr>
                        <w:top w:val="none" w:sz="0" w:space="0" w:color="auto"/>
                        <w:left w:val="none" w:sz="0" w:space="0" w:color="auto"/>
                        <w:bottom w:val="none" w:sz="0" w:space="0" w:color="auto"/>
                        <w:right w:val="none" w:sz="0" w:space="0" w:color="auto"/>
                      </w:divBdr>
                    </w:div>
                  </w:divsChild>
                </w:div>
                <w:div w:id="1578827872">
                  <w:marLeft w:val="0"/>
                  <w:marRight w:val="0"/>
                  <w:marTop w:val="0"/>
                  <w:marBottom w:val="0"/>
                  <w:divBdr>
                    <w:top w:val="none" w:sz="0" w:space="0" w:color="auto"/>
                    <w:left w:val="none" w:sz="0" w:space="0" w:color="auto"/>
                    <w:bottom w:val="none" w:sz="0" w:space="0" w:color="auto"/>
                    <w:right w:val="none" w:sz="0" w:space="0" w:color="auto"/>
                  </w:divBdr>
                  <w:divsChild>
                    <w:div w:id="565998292">
                      <w:marLeft w:val="0"/>
                      <w:marRight w:val="0"/>
                      <w:marTop w:val="0"/>
                      <w:marBottom w:val="0"/>
                      <w:divBdr>
                        <w:top w:val="none" w:sz="0" w:space="0" w:color="auto"/>
                        <w:left w:val="none" w:sz="0" w:space="0" w:color="auto"/>
                        <w:bottom w:val="none" w:sz="0" w:space="0" w:color="auto"/>
                        <w:right w:val="none" w:sz="0" w:space="0" w:color="auto"/>
                      </w:divBdr>
                    </w:div>
                    <w:div w:id="1528760558">
                      <w:marLeft w:val="0"/>
                      <w:marRight w:val="0"/>
                      <w:marTop w:val="0"/>
                      <w:marBottom w:val="0"/>
                      <w:divBdr>
                        <w:top w:val="none" w:sz="0" w:space="0" w:color="auto"/>
                        <w:left w:val="none" w:sz="0" w:space="0" w:color="auto"/>
                        <w:bottom w:val="none" w:sz="0" w:space="0" w:color="auto"/>
                        <w:right w:val="none" w:sz="0" w:space="0" w:color="auto"/>
                      </w:divBdr>
                    </w:div>
                  </w:divsChild>
                </w:div>
                <w:div w:id="1597521723">
                  <w:marLeft w:val="0"/>
                  <w:marRight w:val="0"/>
                  <w:marTop w:val="0"/>
                  <w:marBottom w:val="0"/>
                  <w:divBdr>
                    <w:top w:val="none" w:sz="0" w:space="0" w:color="auto"/>
                    <w:left w:val="none" w:sz="0" w:space="0" w:color="auto"/>
                    <w:bottom w:val="none" w:sz="0" w:space="0" w:color="auto"/>
                    <w:right w:val="none" w:sz="0" w:space="0" w:color="auto"/>
                  </w:divBdr>
                  <w:divsChild>
                    <w:div w:id="110903273">
                      <w:marLeft w:val="0"/>
                      <w:marRight w:val="0"/>
                      <w:marTop w:val="0"/>
                      <w:marBottom w:val="0"/>
                      <w:divBdr>
                        <w:top w:val="none" w:sz="0" w:space="0" w:color="auto"/>
                        <w:left w:val="none" w:sz="0" w:space="0" w:color="auto"/>
                        <w:bottom w:val="none" w:sz="0" w:space="0" w:color="auto"/>
                        <w:right w:val="none" w:sz="0" w:space="0" w:color="auto"/>
                      </w:divBdr>
                    </w:div>
                    <w:div w:id="1676494842">
                      <w:marLeft w:val="0"/>
                      <w:marRight w:val="0"/>
                      <w:marTop w:val="0"/>
                      <w:marBottom w:val="0"/>
                      <w:divBdr>
                        <w:top w:val="none" w:sz="0" w:space="0" w:color="auto"/>
                        <w:left w:val="none" w:sz="0" w:space="0" w:color="auto"/>
                        <w:bottom w:val="none" w:sz="0" w:space="0" w:color="auto"/>
                        <w:right w:val="none" w:sz="0" w:space="0" w:color="auto"/>
                      </w:divBdr>
                    </w:div>
                  </w:divsChild>
                </w:div>
                <w:div w:id="1629043629">
                  <w:marLeft w:val="0"/>
                  <w:marRight w:val="0"/>
                  <w:marTop w:val="0"/>
                  <w:marBottom w:val="0"/>
                  <w:divBdr>
                    <w:top w:val="none" w:sz="0" w:space="0" w:color="auto"/>
                    <w:left w:val="none" w:sz="0" w:space="0" w:color="auto"/>
                    <w:bottom w:val="none" w:sz="0" w:space="0" w:color="auto"/>
                    <w:right w:val="none" w:sz="0" w:space="0" w:color="auto"/>
                  </w:divBdr>
                  <w:divsChild>
                    <w:div w:id="467474910">
                      <w:marLeft w:val="0"/>
                      <w:marRight w:val="0"/>
                      <w:marTop w:val="0"/>
                      <w:marBottom w:val="0"/>
                      <w:divBdr>
                        <w:top w:val="none" w:sz="0" w:space="0" w:color="auto"/>
                        <w:left w:val="none" w:sz="0" w:space="0" w:color="auto"/>
                        <w:bottom w:val="none" w:sz="0" w:space="0" w:color="auto"/>
                        <w:right w:val="none" w:sz="0" w:space="0" w:color="auto"/>
                      </w:divBdr>
                    </w:div>
                    <w:div w:id="1957708864">
                      <w:marLeft w:val="0"/>
                      <w:marRight w:val="0"/>
                      <w:marTop w:val="0"/>
                      <w:marBottom w:val="0"/>
                      <w:divBdr>
                        <w:top w:val="none" w:sz="0" w:space="0" w:color="auto"/>
                        <w:left w:val="none" w:sz="0" w:space="0" w:color="auto"/>
                        <w:bottom w:val="none" w:sz="0" w:space="0" w:color="auto"/>
                        <w:right w:val="none" w:sz="0" w:space="0" w:color="auto"/>
                      </w:divBdr>
                    </w:div>
                  </w:divsChild>
                </w:div>
                <w:div w:id="1701196812">
                  <w:marLeft w:val="0"/>
                  <w:marRight w:val="0"/>
                  <w:marTop w:val="0"/>
                  <w:marBottom w:val="0"/>
                  <w:divBdr>
                    <w:top w:val="none" w:sz="0" w:space="0" w:color="auto"/>
                    <w:left w:val="none" w:sz="0" w:space="0" w:color="auto"/>
                    <w:bottom w:val="none" w:sz="0" w:space="0" w:color="auto"/>
                    <w:right w:val="none" w:sz="0" w:space="0" w:color="auto"/>
                  </w:divBdr>
                  <w:divsChild>
                    <w:div w:id="753432283">
                      <w:marLeft w:val="0"/>
                      <w:marRight w:val="0"/>
                      <w:marTop w:val="0"/>
                      <w:marBottom w:val="0"/>
                      <w:divBdr>
                        <w:top w:val="none" w:sz="0" w:space="0" w:color="auto"/>
                        <w:left w:val="none" w:sz="0" w:space="0" w:color="auto"/>
                        <w:bottom w:val="none" w:sz="0" w:space="0" w:color="auto"/>
                        <w:right w:val="none" w:sz="0" w:space="0" w:color="auto"/>
                      </w:divBdr>
                    </w:div>
                    <w:div w:id="1768502608">
                      <w:marLeft w:val="0"/>
                      <w:marRight w:val="0"/>
                      <w:marTop w:val="0"/>
                      <w:marBottom w:val="0"/>
                      <w:divBdr>
                        <w:top w:val="none" w:sz="0" w:space="0" w:color="auto"/>
                        <w:left w:val="none" w:sz="0" w:space="0" w:color="auto"/>
                        <w:bottom w:val="none" w:sz="0" w:space="0" w:color="auto"/>
                        <w:right w:val="none" w:sz="0" w:space="0" w:color="auto"/>
                      </w:divBdr>
                    </w:div>
                  </w:divsChild>
                </w:div>
                <w:div w:id="1762794774">
                  <w:marLeft w:val="0"/>
                  <w:marRight w:val="0"/>
                  <w:marTop w:val="0"/>
                  <w:marBottom w:val="0"/>
                  <w:divBdr>
                    <w:top w:val="none" w:sz="0" w:space="0" w:color="auto"/>
                    <w:left w:val="none" w:sz="0" w:space="0" w:color="auto"/>
                    <w:bottom w:val="none" w:sz="0" w:space="0" w:color="auto"/>
                    <w:right w:val="none" w:sz="0" w:space="0" w:color="auto"/>
                  </w:divBdr>
                  <w:divsChild>
                    <w:div w:id="274991864">
                      <w:marLeft w:val="0"/>
                      <w:marRight w:val="0"/>
                      <w:marTop w:val="0"/>
                      <w:marBottom w:val="0"/>
                      <w:divBdr>
                        <w:top w:val="none" w:sz="0" w:space="0" w:color="auto"/>
                        <w:left w:val="none" w:sz="0" w:space="0" w:color="auto"/>
                        <w:bottom w:val="none" w:sz="0" w:space="0" w:color="auto"/>
                        <w:right w:val="none" w:sz="0" w:space="0" w:color="auto"/>
                      </w:divBdr>
                    </w:div>
                    <w:div w:id="1935237614">
                      <w:marLeft w:val="0"/>
                      <w:marRight w:val="0"/>
                      <w:marTop w:val="0"/>
                      <w:marBottom w:val="0"/>
                      <w:divBdr>
                        <w:top w:val="none" w:sz="0" w:space="0" w:color="auto"/>
                        <w:left w:val="none" w:sz="0" w:space="0" w:color="auto"/>
                        <w:bottom w:val="none" w:sz="0" w:space="0" w:color="auto"/>
                        <w:right w:val="none" w:sz="0" w:space="0" w:color="auto"/>
                      </w:divBdr>
                    </w:div>
                  </w:divsChild>
                </w:div>
                <w:div w:id="1846356935">
                  <w:marLeft w:val="0"/>
                  <w:marRight w:val="0"/>
                  <w:marTop w:val="0"/>
                  <w:marBottom w:val="0"/>
                  <w:divBdr>
                    <w:top w:val="none" w:sz="0" w:space="0" w:color="auto"/>
                    <w:left w:val="none" w:sz="0" w:space="0" w:color="auto"/>
                    <w:bottom w:val="none" w:sz="0" w:space="0" w:color="auto"/>
                    <w:right w:val="none" w:sz="0" w:space="0" w:color="auto"/>
                  </w:divBdr>
                  <w:divsChild>
                    <w:div w:id="1866793977">
                      <w:marLeft w:val="0"/>
                      <w:marRight w:val="0"/>
                      <w:marTop w:val="0"/>
                      <w:marBottom w:val="0"/>
                      <w:divBdr>
                        <w:top w:val="none" w:sz="0" w:space="0" w:color="auto"/>
                        <w:left w:val="none" w:sz="0" w:space="0" w:color="auto"/>
                        <w:bottom w:val="none" w:sz="0" w:space="0" w:color="auto"/>
                        <w:right w:val="none" w:sz="0" w:space="0" w:color="auto"/>
                      </w:divBdr>
                    </w:div>
                    <w:div w:id="2106881078">
                      <w:marLeft w:val="0"/>
                      <w:marRight w:val="0"/>
                      <w:marTop w:val="0"/>
                      <w:marBottom w:val="0"/>
                      <w:divBdr>
                        <w:top w:val="none" w:sz="0" w:space="0" w:color="auto"/>
                        <w:left w:val="none" w:sz="0" w:space="0" w:color="auto"/>
                        <w:bottom w:val="none" w:sz="0" w:space="0" w:color="auto"/>
                        <w:right w:val="none" w:sz="0" w:space="0" w:color="auto"/>
                      </w:divBdr>
                    </w:div>
                  </w:divsChild>
                </w:div>
                <w:div w:id="1928539327">
                  <w:marLeft w:val="0"/>
                  <w:marRight w:val="0"/>
                  <w:marTop w:val="0"/>
                  <w:marBottom w:val="0"/>
                  <w:divBdr>
                    <w:top w:val="none" w:sz="0" w:space="0" w:color="auto"/>
                    <w:left w:val="none" w:sz="0" w:space="0" w:color="auto"/>
                    <w:bottom w:val="none" w:sz="0" w:space="0" w:color="auto"/>
                    <w:right w:val="none" w:sz="0" w:space="0" w:color="auto"/>
                  </w:divBdr>
                  <w:divsChild>
                    <w:div w:id="688723385">
                      <w:marLeft w:val="0"/>
                      <w:marRight w:val="0"/>
                      <w:marTop w:val="0"/>
                      <w:marBottom w:val="0"/>
                      <w:divBdr>
                        <w:top w:val="none" w:sz="0" w:space="0" w:color="auto"/>
                        <w:left w:val="none" w:sz="0" w:space="0" w:color="auto"/>
                        <w:bottom w:val="none" w:sz="0" w:space="0" w:color="auto"/>
                        <w:right w:val="none" w:sz="0" w:space="0" w:color="auto"/>
                      </w:divBdr>
                    </w:div>
                    <w:div w:id="1811315440">
                      <w:marLeft w:val="0"/>
                      <w:marRight w:val="0"/>
                      <w:marTop w:val="0"/>
                      <w:marBottom w:val="0"/>
                      <w:divBdr>
                        <w:top w:val="none" w:sz="0" w:space="0" w:color="auto"/>
                        <w:left w:val="none" w:sz="0" w:space="0" w:color="auto"/>
                        <w:bottom w:val="none" w:sz="0" w:space="0" w:color="auto"/>
                        <w:right w:val="none" w:sz="0" w:space="0" w:color="auto"/>
                      </w:divBdr>
                    </w:div>
                  </w:divsChild>
                </w:div>
                <w:div w:id="2012444853">
                  <w:marLeft w:val="0"/>
                  <w:marRight w:val="0"/>
                  <w:marTop w:val="0"/>
                  <w:marBottom w:val="0"/>
                  <w:divBdr>
                    <w:top w:val="none" w:sz="0" w:space="0" w:color="auto"/>
                    <w:left w:val="none" w:sz="0" w:space="0" w:color="auto"/>
                    <w:bottom w:val="none" w:sz="0" w:space="0" w:color="auto"/>
                    <w:right w:val="none" w:sz="0" w:space="0" w:color="auto"/>
                  </w:divBdr>
                  <w:divsChild>
                    <w:div w:id="823817764">
                      <w:marLeft w:val="0"/>
                      <w:marRight w:val="0"/>
                      <w:marTop w:val="0"/>
                      <w:marBottom w:val="0"/>
                      <w:divBdr>
                        <w:top w:val="none" w:sz="0" w:space="0" w:color="auto"/>
                        <w:left w:val="none" w:sz="0" w:space="0" w:color="auto"/>
                        <w:bottom w:val="none" w:sz="0" w:space="0" w:color="auto"/>
                        <w:right w:val="none" w:sz="0" w:space="0" w:color="auto"/>
                      </w:divBdr>
                    </w:div>
                    <w:div w:id="1288929227">
                      <w:marLeft w:val="0"/>
                      <w:marRight w:val="0"/>
                      <w:marTop w:val="0"/>
                      <w:marBottom w:val="0"/>
                      <w:divBdr>
                        <w:top w:val="none" w:sz="0" w:space="0" w:color="auto"/>
                        <w:left w:val="none" w:sz="0" w:space="0" w:color="auto"/>
                        <w:bottom w:val="none" w:sz="0" w:space="0" w:color="auto"/>
                        <w:right w:val="none" w:sz="0" w:space="0" w:color="auto"/>
                      </w:divBdr>
                    </w:div>
                  </w:divsChild>
                </w:div>
                <w:div w:id="2013487809">
                  <w:marLeft w:val="0"/>
                  <w:marRight w:val="0"/>
                  <w:marTop w:val="0"/>
                  <w:marBottom w:val="0"/>
                  <w:divBdr>
                    <w:top w:val="none" w:sz="0" w:space="0" w:color="auto"/>
                    <w:left w:val="none" w:sz="0" w:space="0" w:color="auto"/>
                    <w:bottom w:val="none" w:sz="0" w:space="0" w:color="auto"/>
                    <w:right w:val="none" w:sz="0" w:space="0" w:color="auto"/>
                  </w:divBdr>
                  <w:divsChild>
                    <w:div w:id="373046916">
                      <w:marLeft w:val="0"/>
                      <w:marRight w:val="0"/>
                      <w:marTop w:val="0"/>
                      <w:marBottom w:val="0"/>
                      <w:divBdr>
                        <w:top w:val="none" w:sz="0" w:space="0" w:color="auto"/>
                        <w:left w:val="none" w:sz="0" w:space="0" w:color="auto"/>
                        <w:bottom w:val="none" w:sz="0" w:space="0" w:color="auto"/>
                        <w:right w:val="none" w:sz="0" w:space="0" w:color="auto"/>
                      </w:divBdr>
                    </w:div>
                    <w:div w:id="1978534940">
                      <w:marLeft w:val="0"/>
                      <w:marRight w:val="0"/>
                      <w:marTop w:val="0"/>
                      <w:marBottom w:val="0"/>
                      <w:divBdr>
                        <w:top w:val="none" w:sz="0" w:space="0" w:color="auto"/>
                        <w:left w:val="none" w:sz="0" w:space="0" w:color="auto"/>
                        <w:bottom w:val="none" w:sz="0" w:space="0" w:color="auto"/>
                        <w:right w:val="none" w:sz="0" w:space="0" w:color="auto"/>
                      </w:divBdr>
                    </w:div>
                  </w:divsChild>
                </w:div>
                <w:div w:id="2076706886">
                  <w:marLeft w:val="0"/>
                  <w:marRight w:val="0"/>
                  <w:marTop w:val="0"/>
                  <w:marBottom w:val="0"/>
                  <w:divBdr>
                    <w:top w:val="none" w:sz="0" w:space="0" w:color="auto"/>
                    <w:left w:val="none" w:sz="0" w:space="0" w:color="auto"/>
                    <w:bottom w:val="none" w:sz="0" w:space="0" w:color="auto"/>
                    <w:right w:val="none" w:sz="0" w:space="0" w:color="auto"/>
                  </w:divBdr>
                  <w:divsChild>
                    <w:div w:id="1162507265">
                      <w:marLeft w:val="0"/>
                      <w:marRight w:val="0"/>
                      <w:marTop w:val="0"/>
                      <w:marBottom w:val="0"/>
                      <w:divBdr>
                        <w:top w:val="none" w:sz="0" w:space="0" w:color="auto"/>
                        <w:left w:val="none" w:sz="0" w:space="0" w:color="auto"/>
                        <w:bottom w:val="none" w:sz="0" w:space="0" w:color="auto"/>
                        <w:right w:val="none" w:sz="0" w:space="0" w:color="auto"/>
                      </w:divBdr>
                    </w:div>
                    <w:div w:id="2129230880">
                      <w:marLeft w:val="0"/>
                      <w:marRight w:val="0"/>
                      <w:marTop w:val="0"/>
                      <w:marBottom w:val="0"/>
                      <w:divBdr>
                        <w:top w:val="none" w:sz="0" w:space="0" w:color="auto"/>
                        <w:left w:val="none" w:sz="0" w:space="0" w:color="auto"/>
                        <w:bottom w:val="none" w:sz="0" w:space="0" w:color="auto"/>
                        <w:right w:val="none" w:sz="0" w:space="0" w:color="auto"/>
                      </w:divBdr>
                    </w:div>
                  </w:divsChild>
                </w:div>
                <w:div w:id="2078942145">
                  <w:marLeft w:val="0"/>
                  <w:marRight w:val="0"/>
                  <w:marTop w:val="0"/>
                  <w:marBottom w:val="0"/>
                  <w:divBdr>
                    <w:top w:val="none" w:sz="0" w:space="0" w:color="auto"/>
                    <w:left w:val="none" w:sz="0" w:space="0" w:color="auto"/>
                    <w:bottom w:val="none" w:sz="0" w:space="0" w:color="auto"/>
                    <w:right w:val="none" w:sz="0" w:space="0" w:color="auto"/>
                  </w:divBdr>
                  <w:divsChild>
                    <w:div w:id="1038703615">
                      <w:marLeft w:val="0"/>
                      <w:marRight w:val="0"/>
                      <w:marTop w:val="0"/>
                      <w:marBottom w:val="0"/>
                      <w:divBdr>
                        <w:top w:val="none" w:sz="0" w:space="0" w:color="auto"/>
                        <w:left w:val="none" w:sz="0" w:space="0" w:color="auto"/>
                        <w:bottom w:val="none" w:sz="0" w:space="0" w:color="auto"/>
                        <w:right w:val="none" w:sz="0" w:space="0" w:color="auto"/>
                      </w:divBdr>
                    </w:div>
                    <w:div w:id="1218592317">
                      <w:marLeft w:val="0"/>
                      <w:marRight w:val="0"/>
                      <w:marTop w:val="0"/>
                      <w:marBottom w:val="0"/>
                      <w:divBdr>
                        <w:top w:val="none" w:sz="0" w:space="0" w:color="auto"/>
                        <w:left w:val="none" w:sz="0" w:space="0" w:color="auto"/>
                        <w:bottom w:val="none" w:sz="0" w:space="0" w:color="auto"/>
                        <w:right w:val="none" w:sz="0" w:space="0" w:color="auto"/>
                      </w:divBdr>
                    </w:div>
                    <w:div w:id="190240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73672">
      <w:bodyDiv w:val="1"/>
      <w:marLeft w:val="0"/>
      <w:marRight w:val="0"/>
      <w:marTop w:val="0"/>
      <w:marBottom w:val="0"/>
      <w:divBdr>
        <w:top w:val="none" w:sz="0" w:space="0" w:color="auto"/>
        <w:left w:val="none" w:sz="0" w:space="0" w:color="auto"/>
        <w:bottom w:val="none" w:sz="0" w:space="0" w:color="auto"/>
        <w:right w:val="none" w:sz="0" w:space="0" w:color="auto"/>
      </w:divBdr>
      <w:divsChild>
        <w:div w:id="157960391">
          <w:marLeft w:val="0"/>
          <w:marRight w:val="0"/>
          <w:marTop w:val="0"/>
          <w:marBottom w:val="0"/>
          <w:divBdr>
            <w:top w:val="none" w:sz="0" w:space="0" w:color="auto"/>
            <w:left w:val="none" w:sz="0" w:space="0" w:color="auto"/>
            <w:bottom w:val="none" w:sz="0" w:space="0" w:color="auto"/>
            <w:right w:val="none" w:sz="0" w:space="0" w:color="auto"/>
          </w:divBdr>
        </w:div>
        <w:div w:id="790825585">
          <w:marLeft w:val="0"/>
          <w:marRight w:val="0"/>
          <w:marTop w:val="0"/>
          <w:marBottom w:val="0"/>
          <w:divBdr>
            <w:top w:val="none" w:sz="0" w:space="0" w:color="auto"/>
            <w:left w:val="none" w:sz="0" w:space="0" w:color="auto"/>
            <w:bottom w:val="none" w:sz="0" w:space="0" w:color="auto"/>
            <w:right w:val="none" w:sz="0" w:space="0" w:color="auto"/>
          </w:divBdr>
        </w:div>
        <w:div w:id="1265846055">
          <w:marLeft w:val="0"/>
          <w:marRight w:val="0"/>
          <w:marTop w:val="0"/>
          <w:marBottom w:val="0"/>
          <w:divBdr>
            <w:top w:val="none" w:sz="0" w:space="0" w:color="auto"/>
            <w:left w:val="none" w:sz="0" w:space="0" w:color="auto"/>
            <w:bottom w:val="none" w:sz="0" w:space="0" w:color="auto"/>
            <w:right w:val="none" w:sz="0" w:space="0" w:color="auto"/>
          </w:divBdr>
        </w:div>
        <w:div w:id="1806700794">
          <w:marLeft w:val="0"/>
          <w:marRight w:val="0"/>
          <w:marTop w:val="0"/>
          <w:marBottom w:val="0"/>
          <w:divBdr>
            <w:top w:val="none" w:sz="0" w:space="0" w:color="auto"/>
            <w:left w:val="none" w:sz="0" w:space="0" w:color="auto"/>
            <w:bottom w:val="none" w:sz="0" w:space="0" w:color="auto"/>
            <w:right w:val="none" w:sz="0" w:space="0" w:color="auto"/>
          </w:divBdr>
        </w:div>
      </w:divsChild>
    </w:div>
    <w:div w:id="248852259">
      <w:bodyDiv w:val="1"/>
      <w:marLeft w:val="0"/>
      <w:marRight w:val="0"/>
      <w:marTop w:val="0"/>
      <w:marBottom w:val="0"/>
      <w:divBdr>
        <w:top w:val="none" w:sz="0" w:space="0" w:color="auto"/>
        <w:left w:val="none" w:sz="0" w:space="0" w:color="auto"/>
        <w:bottom w:val="none" w:sz="0" w:space="0" w:color="auto"/>
        <w:right w:val="none" w:sz="0" w:space="0" w:color="auto"/>
      </w:divBdr>
    </w:div>
    <w:div w:id="251476596">
      <w:bodyDiv w:val="1"/>
      <w:marLeft w:val="0"/>
      <w:marRight w:val="0"/>
      <w:marTop w:val="0"/>
      <w:marBottom w:val="0"/>
      <w:divBdr>
        <w:top w:val="none" w:sz="0" w:space="0" w:color="auto"/>
        <w:left w:val="none" w:sz="0" w:space="0" w:color="auto"/>
        <w:bottom w:val="none" w:sz="0" w:space="0" w:color="auto"/>
        <w:right w:val="none" w:sz="0" w:space="0" w:color="auto"/>
      </w:divBdr>
      <w:divsChild>
        <w:div w:id="121389096">
          <w:marLeft w:val="0"/>
          <w:marRight w:val="0"/>
          <w:marTop w:val="0"/>
          <w:marBottom w:val="0"/>
          <w:divBdr>
            <w:top w:val="none" w:sz="0" w:space="0" w:color="auto"/>
            <w:left w:val="none" w:sz="0" w:space="0" w:color="auto"/>
            <w:bottom w:val="none" w:sz="0" w:space="0" w:color="auto"/>
            <w:right w:val="none" w:sz="0" w:space="0" w:color="auto"/>
          </w:divBdr>
        </w:div>
        <w:div w:id="382365217">
          <w:marLeft w:val="0"/>
          <w:marRight w:val="0"/>
          <w:marTop w:val="0"/>
          <w:marBottom w:val="0"/>
          <w:divBdr>
            <w:top w:val="none" w:sz="0" w:space="0" w:color="auto"/>
            <w:left w:val="none" w:sz="0" w:space="0" w:color="auto"/>
            <w:bottom w:val="none" w:sz="0" w:space="0" w:color="auto"/>
            <w:right w:val="none" w:sz="0" w:space="0" w:color="auto"/>
          </w:divBdr>
        </w:div>
        <w:div w:id="763575260">
          <w:marLeft w:val="0"/>
          <w:marRight w:val="0"/>
          <w:marTop w:val="0"/>
          <w:marBottom w:val="0"/>
          <w:divBdr>
            <w:top w:val="none" w:sz="0" w:space="0" w:color="auto"/>
            <w:left w:val="none" w:sz="0" w:space="0" w:color="auto"/>
            <w:bottom w:val="none" w:sz="0" w:space="0" w:color="auto"/>
            <w:right w:val="none" w:sz="0" w:space="0" w:color="auto"/>
          </w:divBdr>
        </w:div>
        <w:div w:id="1212350805">
          <w:marLeft w:val="0"/>
          <w:marRight w:val="0"/>
          <w:marTop w:val="0"/>
          <w:marBottom w:val="0"/>
          <w:divBdr>
            <w:top w:val="none" w:sz="0" w:space="0" w:color="auto"/>
            <w:left w:val="none" w:sz="0" w:space="0" w:color="auto"/>
            <w:bottom w:val="none" w:sz="0" w:space="0" w:color="auto"/>
            <w:right w:val="none" w:sz="0" w:space="0" w:color="auto"/>
          </w:divBdr>
        </w:div>
      </w:divsChild>
    </w:div>
    <w:div w:id="261257984">
      <w:bodyDiv w:val="1"/>
      <w:marLeft w:val="0"/>
      <w:marRight w:val="0"/>
      <w:marTop w:val="0"/>
      <w:marBottom w:val="0"/>
      <w:divBdr>
        <w:top w:val="none" w:sz="0" w:space="0" w:color="auto"/>
        <w:left w:val="none" w:sz="0" w:space="0" w:color="auto"/>
        <w:bottom w:val="none" w:sz="0" w:space="0" w:color="auto"/>
        <w:right w:val="none" w:sz="0" w:space="0" w:color="auto"/>
      </w:divBdr>
    </w:div>
    <w:div w:id="272330021">
      <w:bodyDiv w:val="1"/>
      <w:marLeft w:val="0"/>
      <w:marRight w:val="0"/>
      <w:marTop w:val="0"/>
      <w:marBottom w:val="0"/>
      <w:divBdr>
        <w:top w:val="none" w:sz="0" w:space="0" w:color="auto"/>
        <w:left w:val="none" w:sz="0" w:space="0" w:color="auto"/>
        <w:bottom w:val="none" w:sz="0" w:space="0" w:color="auto"/>
        <w:right w:val="none" w:sz="0" w:space="0" w:color="auto"/>
      </w:divBdr>
      <w:divsChild>
        <w:div w:id="47919840">
          <w:marLeft w:val="0"/>
          <w:marRight w:val="0"/>
          <w:marTop w:val="0"/>
          <w:marBottom w:val="0"/>
          <w:divBdr>
            <w:top w:val="none" w:sz="0" w:space="0" w:color="auto"/>
            <w:left w:val="none" w:sz="0" w:space="0" w:color="auto"/>
            <w:bottom w:val="none" w:sz="0" w:space="0" w:color="auto"/>
            <w:right w:val="none" w:sz="0" w:space="0" w:color="auto"/>
          </w:divBdr>
        </w:div>
        <w:div w:id="87242316">
          <w:marLeft w:val="0"/>
          <w:marRight w:val="0"/>
          <w:marTop w:val="0"/>
          <w:marBottom w:val="0"/>
          <w:divBdr>
            <w:top w:val="none" w:sz="0" w:space="0" w:color="auto"/>
            <w:left w:val="none" w:sz="0" w:space="0" w:color="auto"/>
            <w:bottom w:val="none" w:sz="0" w:space="0" w:color="auto"/>
            <w:right w:val="none" w:sz="0" w:space="0" w:color="auto"/>
          </w:divBdr>
        </w:div>
        <w:div w:id="278100471">
          <w:marLeft w:val="0"/>
          <w:marRight w:val="0"/>
          <w:marTop w:val="0"/>
          <w:marBottom w:val="0"/>
          <w:divBdr>
            <w:top w:val="none" w:sz="0" w:space="0" w:color="auto"/>
            <w:left w:val="none" w:sz="0" w:space="0" w:color="auto"/>
            <w:bottom w:val="none" w:sz="0" w:space="0" w:color="auto"/>
            <w:right w:val="none" w:sz="0" w:space="0" w:color="auto"/>
          </w:divBdr>
        </w:div>
        <w:div w:id="576017221">
          <w:marLeft w:val="0"/>
          <w:marRight w:val="0"/>
          <w:marTop w:val="0"/>
          <w:marBottom w:val="0"/>
          <w:divBdr>
            <w:top w:val="none" w:sz="0" w:space="0" w:color="auto"/>
            <w:left w:val="none" w:sz="0" w:space="0" w:color="auto"/>
            <w:bottom w:val="none" w:sz="0" w:space="0" w:color="auto"/>
            <w:right w:val="none" w:sz="0" w:space="0" w:color="auto"/>
          </w:divBdr>
        </w:div>
        <w:div w:id="682558621">
          <w:marLeft w:val="0"/>
          <w:marRight w:val="0"/>
          <w:marTop w:val="0"/>
          <w:marBottom w:val="0"/>
          <w:divBdr>
            <w:top w:val="none" w:sz="0" w:space="0" w:color="auto"/>
            <w:left w:val="none" w:sz="0" w:space="0" w:color="auto"/>
            <w:bottom w:val="none" w:sz="0" w:space="0" w:color="auto"/>
            <w:right w:val="none" w:sz="0" w:space="0" w:color="auto"/>
          </w:divBdr>
        </w:div>
        <w:div w:id="1375426453">
          <w:marLeft w:val="0"/>
          <w:marRight w:val="0"/>
          <w:marTop w:val="0"/>
          <w:marBottom w:val="0"/>
          <w:divBdr>
            <w:top w:val="none" w:sz="0" w:space="0" w:color="auto"/>
            <w:left w:val="none" w:sz="0" w:space="0" w:color="auto"/>
            <w:bottom w:val="none" w:sz="0" w:space="0" w:color="auto"/>
            <w:right w:val="none" w:sz="0" w:space="0" w:color="auto"/>
          </w:divBdr>
        </w:div>
        <w:div w:id="1910001012">
          <w:marLeft w:val="0"/>
          <w:marRight w:val="0"/>
          <w:marTop w:val="0"/>
          <w:marBottom w:val="0"/>
          <w:divBdr>
            <w:top w:val="none" w:sz="0" w:space="0" w:color="auto"/>
            <w:left w:val="none" w:sz="0" w:space="0" w:color="auto"/>
            <w:bottom w:val="none" w:sz="0" w:space="0" w:color="auto"/>
            <w:right w:val="none" w:sz="0" w:space="0" w:color="auto"/>
          </w:divBdr>
        </w:div>
      </w:divsChild>
    </w:div>
    <w:div w:id="277444836">
      <w:bodyDiv w:val="1"/>
      <w:marLeft w:val="0"/>
      <w:marRight w:val="0"/>
      <w:marTop w:val="0"/>
      <w:marBottom w:val="0"/>
      <w:divBdr>
        <w:top w:val="none" w:sz="0" w:space="0" w:color="auto"/>
        <w:left w:val="none" w:sz="0" w:space="0" w:color="auto"/>
        <w:bottom w:val="none" w:sz="0" w:space="0" w:color="auto"/>
        <w:right w:val="none" w:sz="0" w:space="0" w:color="auto"/>
      </w:divBdr>
    </w:div>
    <w:div w:id="277570090">
      <w:bodyDiv w:val="1"/>
      <w:marLeft w:val="0"/>
      <w:marRight w:val="0"/>
      <w:marTop w:val="0"/>
      <w:marBottom w:val="0"/>
      <w:divBdr>
        <w:top w:val="none" w:sz="0" w:space="0" w:color="auto"/>
        <w:left w:val="none" w:sz="0" w:space="0" w:color="auto"/>
        <w:bottom w:val="none" w:sz="0" w:space="0" w:color="auto"/>
        <w:right w:val="none" w:sz="0" w:space="0" w:color="auto"/>
      </w:divBdr>
    </w:div>
    <w:div w:id="308445063">
      <w:bodyDiv w:val="1"/>
      <w:marLeft w:val="0"/>
      <w:marRight w:val="0"/>
      <w:marTop w:val="0"/>
      <w:marBottom w:val="0"/>
      <w:divBdr>
        <w:top w:val="none" w:sz="0" w:space="0" w:color="auto"/>
        <w:left w:val="none" w:sz="0" w:space="0" w:color="auto"/>
        <w:bottom w:val="none" w:sz="0" w:space="0" w:color="auto"/>
        <w:right w:val="none" w:sz="0" w:space="0" w:color="auto"/>
      </w:divBdr>
      <w:divsChild>
        <w:div w:id="523136718">
          <w:marLeft w:val="0"/>
          <w:marRight w:val="0"/>
          <w:marTop w:val="0"/>
          <w:marBottom w:val="0"/>
          <w:divBdr>
            <w:top w:val="none" w:sz="0" w:space="0" w:color="auto"/>
            <w:left w:val="none" w:sz="0" w:space="0" w:color="auto"/>
            <w:bottom w:val="none" w:sz="0" w:space="0" w:color="auto"/>
            <w:right w:val="none" w:sz="0" w:space="0" w:color="auto"/>
          </w:divBdr>
        </w:div>
        <w:div w:id="670643666">
          <w:marLeft w:val="0"/>
          <w:marRight w:val="0"/>
          <w:marTop w:val="0"/>
          <w:marBottom w:val="0"/>
          <w:divBdr>
            <w:top w:val="none" w:sz="0" w:space="0" w:color="auto"/>
            <w:left w:val="none" w:sz="0" w:space="0" w:color="auto"/>
            <w:bottom w:val="none" w:sz="0" w:space="0" w:color="auto"/>
            <w:right w:val="none" w:sz="0" w:space="0" w:color="auto"/>
          </w:divBdr>
          <w:divsChild>
            <w:div w:id="1372148546">
              <w:marLeft w:val="-75"/>
              <w:marRight w:val="0"/>
              <w:marTop w:val="30"/>
              <w:marBottom w:val="30"/>
              <w:divBdr>
                <w:top w:val="none" w:sz="0" w:space="0" w:color="auto"/>
                <w:left w:val="none" w:sz="0" w:space="0" w:color="auto"/>
                <w:bottom w:val="none" w:sz="0" w:space="0" w:color="auto"/>
                <w:right w:val="none" w:sz="0" w:space="0" w:color="auto"/>
              </w:divBdr>
              <w:divsChild>
                <w:div w:id="57897024">
                  <w:marLeft w:val="0"/>
                  <w:marRight w:val="0"/>
                  <w:marTop w:val="0"/>
                  <w:marBottom w:val="0"/>
                  <w:divBdr>
                    <w:top w:val="none" w:sz="0" w:space="0" w:color="auto"/>
                    <w:left w:val="none" w:sz="0" w:space="0" w:color="auto"/>
                    <w:bottom w:val="none" w:sz="0" w:space="0" w:color="auto"/>
                    <w:right w:val="none" w:sz="0" w:space="0" w:color="auto"/>
                  </w:divBdr>
                  <w:divsChild>
                    <w:div w:id="640039639">
                      <w:marLeft w:val="0"/>
                      <w:marRight w:val="0"/>
                      <w:marTop w:val="0"/>
                      <w:marBottom w:val="0"/>
                      <w:divBdr>
                        <w:top w:val="none" w:sz="0" w:space="0" w:color="auto"/>
                        <w:left w:val="none" w:sz="0" w:space="0" w:color="auto"/>
                        <w:bottom w:val="none" w:sz="0" w:space="0" w:color="auto"/>
                        <w:right w:val="none" w:sz="0" w:space="0" w:color="auto"/>
                      </w:divBdr>
                    </w:div>
                    <w:div w:id="1374189723">
                      <w:marLeft w:val="0"/>
                      <w:marRight w:val="0"/>
                      <w:marTop w:val="0"/>
                      <w:marBottom w:val="0"/>
                      <w:divBdr>
                        <w:top w:val="none" w:sz="0" w:space="0" w:color="auto"/>
                        <w:left w:val="none" w:sz="0" w:space="0" w:color="auto"/>
                        <w:bottom w:val="none" w:sz="0" w:space="0" w:color="auto"/>
                        <w:right w:val="none" w:sz="0" w:space="0" w:color="auto"/>
                      </w:divBdr>
                    </w:div>
                    <w:div w:id="2092195811">
                      <w:marLeft w:val="0"/>
                      <w:marRight w:val="0"/>
                      <w:marTop w:val="0"/>
                      <w:marBottom w:val="0"/>
                      <w:divBdr>
                        <w:top w:val="none" w:sz="0" w:space="0" w:color="auto"/>
                        <w:left w:val="none" w:sz="0" w:space="0" w:color="auto"/>
                        <w:bottom w:val="none" w:sz="0" w:space="0" w:color="auto"/>
                        <w:right w:val="none" w:sz="0" w:space="0" w:color="auto"/>
                      </w:divBdr>
                    </w:div>
                  </w:divsChild>
                </w:div>
                <w:div w:id="255141724">
                  <w:marLeft w:val="0"/>
                  <w:marRight w:val="0"/>
                  <w:marTop w:val="0"/>
                  <w:marBottom w:val="0"/>
                  <w:divBdr>
                    <w:top w:val="none" w:sz="0" w:space="0" w:color="auto"/>
                    <w:left w:val="none" w:sz="0" w:space="0" w:color="auto"/>
                    <w:bottom w:val="none" w:sz="0" w:space="0" w:color="auto"/>
                    <w:right w:val="none" w:sz="0" w:space="0" w:color="auto"/>
                  </w:divBdr>
                  <w:divsChild>
                    <w:div w:id="717707200">
                      <w:marLeft w:val="0"/>
                      <w:marRight w:val="0"/>
                      <w:marTop w:val="0"/>
                      <w:marBottom w:val="0"/>
                      <w:divBdr>
                        <w:top w:val="none" w:sz="0" w:space="0" w:color="auto"/>
                        <w:left w:val="none" w:sz="0" w:space="0" w:color="auto"/>
                        <w:bottom w:val="none" w:sz="0" w:space="0" w:color="auto"/>
                        <w:right w:val="none" w:sz="0" w:space="0" w:color="auto"/>
                      </w:divBdr>
                    </w:div>
                    <w:div w:id="786049058">
                      <w:marLeft w:val="0"/>
                      <w:marRight w:val="0"/>
                      <w:marTop w:val="0"/>
                      <w:marBottom w:val="0"/>
                      <w:divBdr>
                        <w:top w:val="none" w:sz="0" w:space="0" w:color="auto"/>
                        <w:left w:val="none" w:sz="0" w:space="0" w:color="auto"/>
                        <w:bottom w:val="none" w:sz="0" w:space="0" w:color="auto"/>
                        <w:right w:val="none" w:sz="0" w:space="0" w:color="auto"/>
                      </w:divBdr>
                    </w:div>
                  </w:divsChild>
                </w:div>
                <w:div w:id="306516084">
                  <w:marLeft w:val="0"/>
                  <w:marRight w:val="0"/>
                  <w:marTop w:val="0"/>
                  <w:marBottom w:val="0"/>
                  <w:divBdr>
                    <w:top w:val="none" w:sz="0" w:space="0" w:color="auto"/>
                    <w:left w:val="none" w:sz="0" w:space="0" w:color="auto"/>
                    <w:bottom w:val="none" w:sz="0" w:space="0" w:color="auto"/>
                    <w:right w:val="none" w:sz="0" w:space="0" w:color="auto"/>
                  </w:divBdr>
                  <w:divsChild>
                    <w:div w:id="380057938">
                      <w:marLeft w:val="0"/>
                      <w:marRight w:val="0"/>
                      <w:marTop w:val="0"/>
                      <w:marBottom w:val="0"/>
                      <w:divBdr>
                        <w:top w:val="none" w:sz="0" w:space="0" w:color="auto"/>
                        <w:left w:val="none" w:sz="0" w:space="0" w:color="auto"/>
                        <w:bottom w:val="none" w:sz="0" w:space="0" w:color="auto"/>
                        <w:right w:val="none" w:sz="0" w:space="0" w:color="auto"/>
                      </w:divBdr>
                    </w:div>
                    <w:div w:id="1649625948">
                      <w:marLeft w:val="0"/>
                      <w:marRight w:val="0"/>
                      <w:marTop w:val="0"/>
                      <w:marBottom w:val="0"/>
                      <w:divBdr>
                        <w:top w:val="none" w:sz="0" w:space="0" w:color="auto"/>
                        <w:left w:val="none" w:sz="0" w:space="0" w:color="auto"/>
                        <w:bottom w:val="none" w:sz="0" w:space="0" w:color="auto"/>
                        <w:right w:val="none" w:sz="0" w:space="0" w:color="auto"/>
                      </w:divBdr>
                    </w:div>
                  </w:divsChild>
                </w:div>
                <w:div w:id="413817680">
                  <w:marLeft w:val="0"/>
                  <w:marRight w:val="0"/>
                  <w:marTop w:val="0"/>
                  <w:marBottom w:val="0"/>
                  <w:divBdr>
                    <w:top w:val="none" w:sz="0" w:space="0" w:color="auto"/>
                    <w:left w:val="none" w:sz="0" w:space="0" w:color="auto"/>
                    <w:bottom w:val="none" w:sz="0" w:space="0" w:color="auto"/>
                    <w:right w:val="none" w:sz="0" w:space="0" w:color="auto"/>
                  </w:divBdr>
                  <w:divsChild>
                    <w:div w:id="380516703">
                      <w:marLeft w:val="0"/>
                      <w:marRight w:val="0"/>
                      <w:marTop w:val="0"/>
                      <w:marBottom w:val="0"/>
                      <w:divBdr>
                        <w:top w:val="none" w:sz="0" w:space="0" w:color="auto"/>
                        <w:left w:val="none" w:sz="0" w:space="0" w:color="auto"/>
                        <w:bottom w:val="none" w:sz="0" w:space="0" w:color="auto"/>
                        <w:right w:val="none" w:sz="0" w:space="0" w:color="auto"/>
                      </w:divBdr>
                    </w:div>
                    <w:div w:id="699863522">
                      <w:marLeft w:val="0"/>
                      <w:marRight w:val="0"/>
                      <w:marTop w:val="0"/>
                      <w:marBottom w:val="0"/>
                      <w:divBdr>
                        <w:top w:val="none" w:sz="0" w:space="0" w:color="auto"/>
                        <w:left w:val="none" w:sz="0" w:space="0" w:color="auto"/>
                        <w:bottom w:val="none" w:sz="0" w:space="0" w:color="auto"/>
                        <w:right w:val="none" w:sz="0" w:space="0" w:color="auto"/>
                      </w:divBdr>
                    </w:div>
                  </w:divsChild>
                </w:div>
                <w:div w:id="470560089">
                  <w:marLeft w:val="0"/>
                  <w:marRight w:val="0"/>
                  <w:marTop w:val="0"/>
                  <w:marBottom w:val="0"/>
                  <w:divBdr>
                    <w:top w:val="none" w:sz="0" w:space="0" w:color="auto"/>
                    <w:left w:val="none" w:sz="0" w:space="0" w:color="auto"/>
                    <w:bottom w:val="none" w:sz="0" w:space="0" w:color="auto"/>
                    <w:right w:val="none" w:sz="0" w:space="0" w:color="auto"/>
                  </w:divBdr>
                  <w:divsChild>
                    <w:div w:id="1056974484">
                      <w:marLeft w:val="0"/>
                      <w:marRight w:val="0"/>
                      <w:marTop w:val="0"/>
                      <w:marBottom w:val="0"/>
                      <w:divBdr>
                        <w:top w:val="none" w:sz="0" w:space="0" w:color="auto"/>
                        <w:left w:val="none" w:sz="0" w:space="0" w:color="auto"/>
                        <w:bottom w:val="none" w:sz="0" w:space="0" w:color="auto"/>
                        <w:right w:val="none" w:sz="0" w:space="0" w:color="auto"/>
                      </w:divBdr>
                    </w:div>
                    <w:div w:id="1653871896">
                      <w:marLeft w:val="0"/>
                      <w:marRight w:val="0"/>
                      <w:marTop w:val="0"/>
                      <w:marBottom w:val="0"/>
                      <w:divBdr>
                        <w:top w:val="none" w:sz="0" w:space="0" w:color="auto"/>
                        <w:left w:val="none" w:sz="0" w:space="0" w:color="auto"/>
                        <w:bottom w:val="none" w:sz="0" w:space="0" w:color="auto"/>
                        <w:right w:val="none" w:sz="0" w:space="0" w:color="auto"/>
                      </w:divBdr>
                    </w:div>
                  </w:divsChild>
                </w:div>
                <w:div w:id="720058629">
                  <w:marLeft w:val="0"/>
                  <w:marRight w:val="0"/>
                  <w:marTop w:val="0"/>
                  <w:marBottom w:val="0"/>
                  <w:divBdr>
                    <w:top w:val="none" w:sz="0" w:space="0" w:color="auto"/>
                    <w:left w:val="none" w:sz="0" w:space="0" w:color="auto"/>
                    <w:bottom w:val="none" w:sz="0" w:space="0" w:color="auto"/>
                    <w:right w:val="none" w:sz="0" w:space="0" w:color="auto"/>
                  </w:divBdr>
                  <w:divsChild>
                    <w:div w:id="1000619865">
                      <w:marLeft w:val="0"/>
                      <w:marRight w:val="0"/>
                      <w:marTop w:val="0"/>
                      <w:marBottom w:val="0"/>
                      <w:divBdr>
                        <w:top w:val="none" w:sz="0" w:space="0" w:color="auto"/>
                        <w:left w:val="none" w:sz="0" w:space="0" w:color="auto"/>
                        <w:bottom w:val="none" w:sz="0" w:space="0" w:color="auto"/>
                        <w:right w:val="none" w:sz="0" w:space="0" w:color="auto"/>
                      </w:divBdr>
                    </w:div>
                    <w:div w:id="1670056104">
                      <w:marLeft w:val="0"/>
                      <w:marRight w:val="0"/>
                      <w:marTop w:val="0"/>
                      <w:marBottom w:val="0"/>
                      <w:divBdr>
                        <w:top w:val="none" w:sz="0" w:space="0" w:color="auto"/>
                        <w:left w:val="none" w:sz="0" w:space="0" w:color="auto"/>
                        <w:bottom w:val="none" w:sz="0" w:space="0" w:color="auto"/>
                        <w:right w:val="none" w:sz="0" w:space="0" w:color="auto"/>
                      </w:divBdr>
                    </w:div>
                  </w:divsChild>
                </w:div>
                <w:div w:id="725568102">
                  <w:marLeft w:val="0"/>
                  <w:marRight w:val="0"/>
                  <w:marTop w:val="0"/>
                  <w:marBottom w:val="0"/>
                  <w:divBdr>
                    <w:top w:val="none" w:sz="0" w:space="0" w:color="auto"/>
                    <w:left w:val="none" w:sz="0" w:space="0" w:color="auto"/>
                    <w:bottom w:val="none" w:sz="0" w:space="0" w:color="auto"/>
                    <w:right w:val="none" w:sz="0" w:space="0" w:color="auto"/>
                  </w:divBdr>
                  <w:divsChild>
                    <w:div w:id="286392958">
                      <w:marLeft w:val="0"/>
                      <w:marRight w:val="0"/>
                      <w:marTop w:val="0"/>
                      <w:marBottom w:val="0"/>
                      <w:divBdr>
                        <w:top w:val="none" w:sz="0" w:space="0" w:color="auto"/>
                        <w:left w:val="none" w:sz="0" w:space="0" w:color="auto"/>
                        <w:bottom w:val="none" w:sz="0" w:space="0" w:color="auto"/>
                        <w:right w:val="none" w:sz="0" w:space="0" w:color="auto"/>
                      </w:divBdr>
                    </w:div>
                    <w:div w:id="1142893478">
                      <w:marLeft w:val="0"/>
                      <w:marRight w:val="0"/>
                      <w:marTop w:val="0"/>
                      <w:marBottom w:val="0"/>
                      <w:divBdr>
                        <w:top w:val="none" w:sz="0" w:space="0" w:color="auto"/>
                        <w:left w:val="none" w:sz="0" w:space="0" w:color="auto"/>
                        <w:bottom w:val="none" w:sz="0" w:space="0" w:color="auto"/>
                        <w:right w:val="none" w:sz="0" w:space="0" w:color="auto"/>
                      </w:divBdr>
                    </w:div>
                  </w:divsChild>
                </w:div>
                <w:div w:id="944271577">
                  <w:marLeft w:val="0"/>
                  <w:marRight w:val="0"/>
                  <w:marTop w:val="0"/>
                  <w:marBottom w:val="0"/>
                  <w:divBdr>
                    <w:top w:val="none" w:sz="0" w:space="0" w:color="auto"/>
                    <w:left w:val="none" w:sz="0" w:space="0" w:color="auto"/>
                    <w:bottom w:val="none" w:sz="0" w:space="0" w:color="auto"/>
                    <w:right w:val="none" w:sz="0" w:space="0" w:color="auto"/>
                  </w:divBdr>
                  <w:divsChild>
                    <w:div w:id="21979451">
                      <w:marLeft w:val="0"/>
                      <w:marRight w:val="0"/>
                      <w:marTop w:val="0"/>
                      <w:marBottom w:val="0"/>
                      <w:divBdr>
                        <w:top w:val="none" w:sz="0" w:space="0" w:color="auto"/>
                        <w:left w:val="none" w:sz="0" w:space="0" w:color="auto"/>
                        <w:bottom w:val="none" w:sz="0" w:space="0" w:color="auto"/>
                        <w:right w:val="none" w:sz="0" w:space="0" w:color="auto"/>
                      </w:divBdr>
                    </w:div>
                    <w:div w:id="1258245684">
                      <w:marLeft w:val="0"/>
                      <w:marRight w:val="0"/>
                      <w:marTop w:val="0"/>
                      <w:marBottom w:val="0"/>
                      <w:divBdr>
                        <w:top w:val="none" w:sz="0" w:space="0" w:color="auto"/>
                        <w:left w:val="none" w:sz="0" w:space="0" w:color="auto"/>
                        <w:bottom w:val="none" w:sz="0" w:space="0" w:color="auto"/>
                        <w:right w:val="none" w:sz="0" w:space="0" w:color="auto"/>
                      </w:divBdr>
                    </w:div>
                  </w:divsChild>
                </w:div>
                <w:div w:id="998459332">
                  <w:marLeft w:val="0"/>
                  <w:marRight w:val="0"/>
                  <w:marTop w:val="0"/>
                  <w:marBottom w:val="0"/>
                  <w:divBdr>
                    <w:top w:val="none" w:sz="0" w:space="0" w:color="auto"/>
                    <w:left w:val="none" w:sz="0" w:space="0" w:color="auto"/>
                    <w:bottom w:val="none" w:sz="0" w:space="0" w:color="auto"/>
                    <w:right w:val="none" w:sz="0" w:space="0" w:color="auto"/>
                  </w:divBdr>
                  <w:divsChild>
                    <w:div w:id="60758664">
                      <w:marLeft w:val="0"/>
                      <w:marRight w:val="0"/>
                      <w:marTop w:val="0"/>
                      <w:marBottom w:val="0"/>
                      <w:divBdr>
                        <w:top w:val="none" w:sz="0" w:space="0" w:color="auto"/>
                        <w:left w:val="none" w:sz="0" w:space="0" w:color="auto"/>
                        <w:bottom w:val="none" w:sz="0" w:space="0" w:color="auto"/>
                        <w:right w:val="none" w:sz="0" w:space="0" w:color="auto"/>
                      </w:divBdr>
                    </w:div>
                    <w:div w:id="1676490998">
                      <w:marLeft w:val="0"/>
                      <w:marRight w:val="0"/>
                      <w:marTop w:val="0"/>
                      <w:marBottom w:val="0"/>
                      <w:divBdr>
                        <w:top w:val="none" w:sz="0" w:space="0" w:color="auto"/>
                        <w:left w:val="none" w:sz="0" w:space="0" w:color="auto"/>
                        <w:bottom w:val="none" w:sz="0" w:space="0" w:color="auto"/>
                        <w:right w:val="none" w:sz="0" w:space="0" w:color="auto"/>
                      </w:divBdr>
                    </w:div>
                  </w:divsChild>
                </w:div>
                <w:div w:id="1105687035">
                  <w:marLeft w:val="0"/>
                  <w:marRight w:val="0"/>
                  <w:marTop w:val="0"/>
                  <w:marBottom w:val="0"/>
                  <w:divBdr>
                    <w:top w:val="none" w:sz="0" w:space="0" w:color="auto"/>
                    <w:left w:val="none" w:sz="0" w:space="0" w:color="auto"/>
                    <w:bottom w:val="none" w:sz="0" w:space="0" w:color="auto"/>
                    <w:right w:val="none" w:sz="0" w:space="0" w:color="auto"/>
                  </w:divBdr>
                  <w:divsChild>
                    <w:div w:id="1276596705">
                      <w:marLeft w:val="0"/>
                      <w:marRight w:val="0"/>
                      <w:marTop w:val="0"/>
                      <w:marBottom w:val="0"/>
                      <w:divBdr>
                        <w:top w:val="none" w:sz="0" w:space="0" w:color="auto"/>
                        <w:left w:val="none" w:sz="0" w:space="0" w:color="auto"/>
                        <w:bottom w:val="none" w:sz="0" w:space="0" w:color="auto"/>
                        <w:right w:val="none" w:sz="0" w:space="0" w:color="auto"/>
                      </w:divBdr>
                    </w:div>
                    <w:div w:id="1636836126">
                      <w:marLeft w:val="0"/>
                      <w:marRight w:val="0"/>
                      <w:marTop w:val="0"/>
                      <w:marBottom w:val="0"/>
                      <w:divBdr>
                        <w:top w:val="none" w:sz="0" w:space="0" w:color="auto"/>
                        <w:left w:val="none" w:sz="0" w:space="0" w:color="auto"/>
                        <w:bottom w:val="none" w:sz="0" w:space="0" w:color="auto"/>
                        <w:right w:val="none" w:sz="0" w:space="0" w:color="auto"/>
                      </w:divBdr>
                    </w:div>
                  </w:divsChild>
                </w:div>
                <w:div w:id="1167986465">
                  <w:marLeft w:val="0"/>
                  <w:marRight w:val="0"/>
                  <w:marTop w:val="0"/>
                  <w:marBottom w:val="0"/>
                  <w:divBdr>
                    <w:top w:val="none" w:sz="0" w:space="0" w:color="auto"/>
                    <w:left w:val="none" w:sz="0" w:space="0" w:color="auto"/>
                    <w:bottom w:val="none" w:sz="0" w:space="0" w:color="auto"/>
                    <w:right w:val="none" w:sz="0" w:space="0" w:color="auto"/>
                  </w:divBdr>
                  <w:divsChild>
                    <w:div w:id="1324356147">
                      <w:marLeft w:val="0"/>
                      <w:marRight w:val="0"/>
                      <w:marTop w:val="0"/>
                      <w:marBottom w:val="0"/>
                      <w:divBdr>
                        <w:top w:val="none" w:sz="0" w:space="0" w:color="auto"/>
                        <w:left w:val="none" w:sz="0" w:space="0" w:color="auto"/>
                        <w:bottom w:val="none" w:sz="0" w:space="0" w:color="auto"/>
                        <w:right w:val="none" w:sz="0" w:space="0" w:color="auto"/>
                      </w:divBdr>
                    </w:div>
                    <w:div w:id="1460218408">
                      <w:marLeft w:val="0"/>
                      <w:marRight w:val="0"/>
                      <w:marTop w:val="0"/>
                      <w:marBottom w:val="0"/>
                      <w:divBdr>
                        <w:top w:val="none" w:sz="0" w:space="0" w:color="auto"/>
                        <w:left w:val="none" w:sz="0" w:space="0" w:color="auto"/>
                        <w:bottom w:val="none" w:sz="0" w:space="0" w:color="auto"/>
                        <w:right w:val="none" w:sz="0" w:space="0" w:color="auto"/>
                      </w:divBdr>
                    </w:div>
                  </w:divsChild>
                </w:div>
                <w:div w:id="1339498788">
                  <w:marLeft w:val="0"/>
                  <w:marRight w:val="0"/>
                  <w:marTop w:val="0"/>
                  <w:marBottom w:val="0"/>
                  <w:divBdr>
                    <w:top w:val="none" w:sz="0" w:space="0" w:color="auto"/>
                    <w:left w:val="none" w:sz="0" w:space="0" w:color="auto"/>
                    <w:bottom w:val="none" w:sz="0" w:space="0" w:color="auto"/>
                    <w:right w:val="none" w:sz="0" w:space="0" w:color="auto"/>
                  </w:divBdr>
                  <w:divsChild>
                    <w:div w:id="868371426">
                      <w:marLeft w:val="0"/>
                      <w:marRight w:val="0"/>
                      <w:marTop w:val="0"/>
                      <w:marBottom w:val="0"/>
                      <w:divBdr>
                        <w:top w:val="none" w:sz="0" w:space="0" w:color="auto"/>
                        <w:left w:val="none" w:sz="0" w:space="0" w:color="auto"/>
                        <w:bottom w:val="none" w:sz="0" w:space="0" w:color="auto"/>
                        <w:right w:val="none" w:sz="0" w:space="0" w:color="auto"/>
                      </w:divBdr>
                    </w:div>
                    <w:div w:id="932055623">
                      <w:marLeft w:val="0"/>
                      <w:marRight w:val="0"/>
                      <w:marTop w:val="0"/>
                      <w:marBottom w:val="0"/>
                      <w:divBdr>
                        <w:top w:val="none" w:sz="0" w:space="0" w:color="auto"/>
                        <w:left w:val="none" w:sz="0" w:space="0" w:color="auto"/>
                        <w:bottom w:val="none" w:sz="0" w:space="0" w:color="auto"/>
                        <w:right w:val="none" w:sz="0" w:space="0" w:color="auto"/>
                      </w:divBdr>
                    </w:div>
                  </w:divsChild>
                </w:div>
                <w:div w:id="1467119581">
                  <w:marLeft w:val="0"/>
                  <w:marRight w:val="0"/>
                  <w:marTop w:val="0"/>
                  <w:marBottom w:val="0"/>
                  <w:divBdr>
                    <w:top w:val="none" w:sz="0" w:space="0" w:color="auto"/>
                    <w:left w:val="none" w:sz="0" w:space="0" w:color="auto"/>
                    <w:bottom w:val="none" w:sz="0" w:space="0" w:color="auto"/>
                    <w:right w:val="none" w:sz="0" w:space="0" w:color="auto"/>
                  </w:divBdr>
                  <w:divsChild>
                    <w:div w:id="902450871">
                      <w:marLeft w:val="0"/>
                      <w:marRight w:val="0"/>
                      <w:marTop w:val="0"/>
                      <w:marBottom w:val="0"/>
                      <w:divBdr>
                        <w:top w:val="none" w:sz="0" w:space="0" w:color="auto"/>
                        <w:left w:val="none" w:sz="0" w:space="0" w:color="auto"/>
                        <w:bottom w:val="none" w:sz="0" w:space="0" w:color="auto"/>
                        <w:right w:val="none" w:sz="0" w:space="0" w:color="auto"/>
                      </w:divBdr>
                    </w:div>
                    <w:div w:id="1503469419">
                      <w:marLeft w:val="0"/>
                      <w:marRight w:val="0"/>
                      <w:marTop w:val="0"/>
                      <w:marBottom w:val="0"/>
                      <w:divBdr>
                        <w:top w:val="none" w:sz="0" w:space="0" w:color="auto"/>
                        <w:left w:val="none" w:sz="0" w:space="0" w:color="auto"/>
                        <w:bottom w:val="none" w:sz="0" w:space="0" w:color="auto"/>
                        <w:right w:val="none" w:sz="0" w:space="0" w:color="auto"/>
                      </w:divBdr>
                    </w:div>
                  </w:divsChild>
                </w:div>
                <w:div w:id="1520852586">
                  <w:marLeft w:val="0"/>
                  <w:marRight w:val="0"/>
                  <w:marTop w:val="0"/>
                  <w:marBottom w:val="0"/>
                  <w:divBdr>
                    <w:top w:val="none" w:sz="0" w:space="0" w:color="auto"/>
                    <w:left w:val="none" w:sz="0" w:space="0" w:color="auto"/>
                    <w:bottom w:val="none" w:sz="0" w:space="0" w:color="auto"/>
                    <w:right w:val="none" w:sz="0" w:space="0" w:color="auto"/>
                  </w:divBdr>
                  <w:divsChild>
                    <w:div w:id="1528516953">
                      <w:marLeft w:val="0"/>
                      <w:marRight w:val="0"/>
                      <w:marTop w:val="0"/>
                      <w:marBottom w:val="0"/>
                      <w:divBdr>
                        <w:top w:val="none" w:sz="0" w:space="0" w:color="auto"/>
                        <w:left w:val="none" w:sz="0" w:space="0" w:color="auto"/>
                        <w:bottom w:val="none" w:sz="0" w:space="0" w:color="auto"/>
                        <w:right w:val="none" w:sz="0" w:space="0" w:color="auto"/>
                      </w:divBdr>
                    </w:div>
                    <w:div w:id="1776707624">
                      <w:marLeft w:val="0"/>
                      <w:marRight w:val="0"/>
                      <w:marTop w:val="0"/>
                      <w:marBottom w:val="0"/>
                      <w:divBdr>
                        <w:top w:val="none" w:sz="0" w:space="0" w:color="auto"/>
                        <w:left w:val="none" w:sz="0" w:space="0" w:color="auto"/>
                        <w:bottom w:val="none" w:sz="0" w:space="0" w:color="auto"/>
                        <w:right w:val="none" w:sz="0" w:space="0" w:color="auto"/>
                      </w:divBdr>
                    </w:div>
                  </w:divsChild>
                </w:div>
                <w:div w:id="1538617054">
                  <w:marLeft w:val="0"/>
                  <w:marRight w:val="0"/>
                  <w:marTop w:val="0"/>
                  <w:marBottom w:val="0"/>
                  <w:divBdr>
                    <w:top w:val="none" w:sz="0" w:space="0" w:color="auto"/>
                    <w:left w:val="none" w:sz="0" w:space="0" w:color="auto"/>
                    <w:bottom w:val="none" w:sz="0" w:space="0" w:color="auto"/>
                    <w:right w:val="none" w:sz="0" w:space="0" w:color="auto"/>
                  </w:divBdr>
                  <w:divsChild>
                    <w:div w:id="25100701">
                      <w:marLeft w:val="0"/>
                      <w:marRight w:val="0"/>
                      <w:marTop w:val="0"/>
                      <w:marBottom w:val="0"/>
                      <w:divBdr>
                        <w:top w:val="none" w:sz="0" w:space="0" w:color="auto"/>
                        <w:left w:val="none" w:sz="0" w:space="0" w:color="auto"/>
                        <w:bottom w:val="none" w:sz="0" w:space="0" w:color="auto"/>
                        <w:right w:val="none" w:sz="0" w:space="0" w:color="auto"/>
                      </w:divBdr>
                    </w:div>
                    <w:div w:id="555552339">
                      <w:marLeft w:val="0"/>
                      <w:marRight w:val="0"/>
                      <w:marTop w:val="0"/>
                      <w:marBottom w:val="0"/>
                      <w:divBdr>
                        <w:top w:val="none" w:sz="0" w:space="0" w:color="auto"/>
                        <w:left w:val="none" w:sz="0" w:space="0" w:color="auto"/>
                        <w:bottom w:val="none" w:sz="0" w:space="0" w:color="auto"/>
                        <w:right w:val="none" w:sz="0" w:space="0" w:color="auto"/>
                      </w:divBdr>
                    </w:div>
                    <w:div w:id="1544056293">
                      <w:marLeft w:val="0"/>
                      <w:marRight w:val="0"/>
                      <w:marTop w:val="0"/>
                      <w:marBottom w:val="0"/>
                      <w:divBdr>
                        <w:top w:val="none" w:sz="0" w:space="0" w:color="auto"/>
                        <w:left w:val="none" w:sz="0" w:space="0" w:color="auto"/>
                        <w:bottom w:val="none" w:sz="0" w:space="0" w:color="auto"/>
                        <w:right w:val="none" w:sz="0" w:space="0" w:color="auto"/>
                      </w:divBdr>
                    </w:div>
                  </w:divsChild>
                </w:div>
                <w:div w:id="1631548694">
                  <w:marLeft w:val="0"/>
                  <w:marRight w:val="0"/>
                  <w:marTop w:val="0"/>
                  <w:marBottom w:val="0"/>
                  <w:divBdr>
                    <w:top w:val="none" w:sz="0" w:space="0" w:color="auto"/>
                    <w:left w:val="none" w:sz="0" w:space="0" w:color="auto"/>
                    <w:bottom w:val="none" w:sz="0" w:space="0" w:color="auto"/>
                    <w:right w:val="none" w:sz="0" w:space="0" w:color="auto"/>
                  </w:divBdr>
                  <w:divsChild>
                    <w:div w:id="613024080">
                      <w:marLeft w:val="0"/>
                      <w:marRight w:val="0"/>
                      <w:marTop w:val="0"/>
                      <w:marBottom w:val="0"/>
                      <w:divBdr>
                        <w:top w:val="none" w:sz="0" w:space="0" w:color="auto"/>
                        <w:left w:val="none" w:sz="0" w:space="0" w:color="auto"/>
                        <w:bottom w:val="none" w:sz="0" w:space="0" w:color="auto"/>
                        <w:right w:val="none" w:sz="0" w:space="0" w:color="auto"/>
                      </w:divBdr>
                    </w:div>
                    <w:div w:id="1559708134">
                      <w:marLeft w:val="0"/>
                      <w:marRight w:val="0"/>
                      <w:marTop w:val="0"/>
                      <w:marBottom w:val="0"/>
                      <w:divBdr>
                        <w:top w:val="none" w:sz="0" w:space="0" w:color="auto"/>
                        <w:left w:val="none" w:sz="0" w:space="0" w:color="auto"/>
                        <w:bottom w:val="none" w:sz="0" w:space="0" w:color="auto"/>
                        <w:right w:val="none" w:sz="0" w:space="0" w:color="auto"/>
                      </w:divBdr>
                    </w:div>
                    <w:div w:id="1891309809">
                      <w:marLeft w:val="0"/>
                      <w:marRight w:val="0"/>
                      <w:marTop w:val="0"/>
                      <w:marBottom w:val="0"/>
                      <w:divBdr>
                        <w:top w:val="none" w:sz="0" w:space="0" w:color="auto"/>
                        <w:left w:val="none" w:sz="0" w:space="0" w:color="auto"/>
                        <w:bottom w:val="none" w:sz="0" w:space="0" w:color="auto"/>
                        <w:right w:val="none" w:sz="0" w:space="0" w:color="auto"/>
                      </w:divBdr>
                    </w:div>
                  </w:divsChild>
                </w:div>
                <w:div w:id="1662657012">
                  <w:marLeft w:val="0"/>
                  <w:marRight w:val="0"/>
                  <w:marTop w:val="0"/>
                  <w:marBottom w:val="0"/>
                  <w:divBdr>
                    <w:top w:val="none" w:sz="0" w:space="0" w:color="auto"/>
                    <w:left w:val="none" w:sz="0" w:space="0" w:color="auto"/>
                    <w:bottom w:val="none" w:sz="0" w:space="0" w:color="auto"/>
                    <w:right w:val="none" w:sz="0" w:space="0" w:color="auto"/>
                  </w:divBdr>
                  <w:divsChild>
                    <w:div w:id="1531407664">
                      <w:marLeft w:val="0"/>
                      <w:marRight w:val="0"/>
                      <w:marTop w:val="0"/>
                      <w:marBottom w:val="0"/>
                      <w:divBdr>
                        <w:top w:val="none" w:sz="0" w:space="0" w:color="auto"/>
                        <w:left w:val="none" w:sz="0" w:space="0" w:color="auto"/>
                        <w:bottom w:val="none" w:sz="0" w:space="0" w:color="auto"/>
                        <w:right w:val="none" w:sz="0" w:space="0" w:color="auto"/>
                      </w:divBdr>
                    </w:div>
                    <w:div w:id="1686323551">
                      <w:marLeft w:val="0"/>
                      <w:marRight w:val="0"/>
                      <w:marTop w:val="0"/>
                      <w:marBottom w:val="0"/>
                      <w:divBdr>
                        <w:top w:val="none" w:sz="0" w:space="0" w:color="auto"/>
                        <w:left w:val="none" w:sz="0" w:space="0" w:color="auto"/>
                        <w:bottom w:val="none" w:sz="0" w:space="0" w:color="auto"/>
                        <w:right w:val="none" w:sz="0" w:space="0" w:color="auto"/>
                      </w:divBdr>
                    </w:div>
                  </w:divsChild>
                </w:div>
                <w:div w:id="1945724466">
                  <w:marLeft w:val="0"/>
                  <w:marRight w:val="0"/>
                  <w:marTop w:val="0"/>
                  <w:marBottom w:val="0"/>
                  <w:divBdr>
                    <w:top w:val="none" w:sz="0" w:space="0" w:color="auto"/>
                    <w:left w:val="none" w:sz="0" w:space="0" w:color="auto"/>
                    <w:bottom w:val="none" w:sz="0" w:space="0" w:color="auto"/>
                    <w:right w:val="none" w:sz="0" w:space="0" w:color="auto"/>
                  </w:divBdr>
                  <w:divsChild>
                    <w:div w:id="174267639">
                      <w:marLeft w:val="0"/>
                      <w:marRight w:val="0"/>
                      <w:marTop w:val="0"/>
                      <w:marBottom w:val="0"/>
                      <w:divBdr>
                        <w:top w:val="none" w:sz="0" w:space="0" w:color="auto"/>
                        <w:left w:val="none" w:sz="0" w:space="0" w:color="auto"/>
                        <w:bottom w:val="none" w:sz="0" w:space="0" w:color="auto"/>
                        <w:right w:val="none" w:sz="0" w:space="0" w:color="auto"/>
                      </w:divBdr>
                    </w:div>
                    <w:div w:id="1004672294">
                      <w:marLeft w:val="0"/>
                      <w:marRight w:val="0"/>
                      <w:marTop w:val="0"/>
                      <w:marBottom w:val="0"/>
                      <w:divBdr>
                        <w:top w:val="none" w:sz="0" w:space="0" w:color="auto"/>
                        <w:left w:val="none" w:sz="0" w:space="0" w:color="auto"/>
                        <w:bottom w:val="none" w:sz="0" w:space="0" w:color="auto"/>
                        <w:right w:val="none" w:sz="0" w:space="0" w:color="auto"/>
                      </w:divBdr>
                    </w:div>
                  </w:divsChild>
                </w:div>
                <w:div w:id="2018802235">
                  <w:marLeft w:val="0"/>
                  <w:marRight w:val="0"/>
                  <w:marTop w:val="0"/>
                  <w:marBottom w:val="0"/>
                  <w:divBdr>
                    <w:top w:val="none" w:sz="0" w:space="0" w:color="auto"/>
                    <w:left w:val="none" w:sz="0" w:space="0" w:color="auto"/>
                    <w:bottom w:val="none" w:sz="0" w:space="0" w:color="auto"/>
                    <w:right w:val="none" w:sz="0" w:space="0" w:color="auto"/>
                  </w:divBdr>
                  <w:divsChild>
                    <w:div w:id="48462694">
                      <w:marLeft w:val="0"/>
                      <w:marRight w:val="0"/>
                      <w:marTop w:val="0"/>
                      <w:marBottom w:val="0"/>
                      <w:divBdr>
                        <w:top w:val="none" w:sz="0" w:space="0" w:color="auto"/>
                        <w:left w:val="none" w:sz="0" w:space="0" w:color="auto"/>
                        <w:bottom w:val="none" w:sz="0" w:space="0" w:color="auto"/>
                        <w:right w:val="none" w:sz="0" w:space="0" w:color="auto"/>
                      </w:divBdr>
                    </w:div>
                    <w:div w:id="51276124">
                      <w:marLeft w:val="0"/>
                      <w:marRight w:val="0"/>
                      <w:marTop w:val="0"/>
                      <w:marBottom w:val="0"/>
                      <w:divBdr>
                        <w:top w:val="none" w:sz="0" w:space="0" w:color="auto"/>
                        <w:left w:val="none" w:sz="0" w:space="0" w:color="auto"/>
                        <w:bottom w:val="none" w:sz="0" w:space="0" w:color="auto"/>
                        <w:right w:val="none" w:sz="0" w:space="0" w:color="auto"/>
                      </w:divBdr>
                    </w:div>
                    <w:div w:id="390080544">
                      <w:marLeft w:val="0"/>
                      <w:marRight w:val="0"/>
                      <w:marTop w:val="0"/>
                      <w:marBottom w:val="0"/>
                      <w:divBdr>
                        <w:top w:val="none" w:sz="0" w:space="0" w:color="auto"/>
                        <w:left w:val="none" w:sz="0" w:space="0" w:color="auto"/>
                        <w:bottom w:val="none" w:sz="0" w:space="0" w:color="auto"/>
                        <w:right w:val="none" w:sz="0" w:space="0" w:color="auto"/>
                      </w:divBdr>
                    </w:div>
                    <w:div w:id="85550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3162">
          <w:marLeft w:val="0"/>
          <w:marRight w:val="0"/>
          <w:marTop w:val="0"/>
          <w:marBottom w:val="0"/>
          <w:divBdr>
            <w:top w:val="none" w:sz="0" w:space="0" w:color="auto"/>
            <w:left w:val="none" w:sz="0" w:space="0" w:color="auto"/>
            <w:bottom w:val="none" w:sz="0" w:space="0" w:color="auto"/>
            <w:right w:val="none" w:sz="0" w:space="0" w:color="auto"/>
          </w:divBdr>
        </w:div>
      </w:divsChild>
    </w:div>
    <w:div w:id="308751919">
      <w:bodyDiv w:val="1"/>
      <w:marLeft w:val="0"/>
      <w:marRight w:val="0"/>
      <w:marTop w:val="0"/>
      <w:marBottom w:val="0"/>
      <w:divBdr>
        <w:top w:val="none" w:sz="0" w:space="0" w:color="auto"/>
        <w:left w:val="none" w:sz="0" w:space="0" w:color="auto"/>
        <w:bottom w:val="none" w:sz="0" w:space="0" w:color="auto"/>
        <w:right w:val="none" w:sz="0" w:space="0" w:color="auto"/>
      </w:divBdr>
      <w:divsChild>
        <w:div w:id="342896703">
          <w:marLeft w:val="0"/>
          <w:marRight w:val="0"/>
          <w:marTop w:val="0"/>
          <w:marBottom w:val="0"/>
          <w:divBdr>
            <w:top w:val="none" w:sz="0" w:space="0" w:color="auto"/>
            <w:left w:val="none" w:sz="0" w:space="0" w:color="auto"/>
            <w:bottom w:val="none" w:sz="0" w:space="0" w:color="auto"/>
            <w:right w:val="none" w:sz="0" w:space="0" w:color="auto"/>
          </w:divBdr>
        </w:div>
        <w:div w:id="1966233233">
          <w:marLeft w:val="0"/>
          <w:marRight w:val="0"/>
          <w:marTop w:val="0"/>
          <w:marBottom w:val="0"/>
          <w:divBdr>
            <w:top w:val="none" w:sz="0" w:space="0" w:color="auto"/>
            <w:left w:val="none" w:sz="0" w:space="0" w:color="auto"/>
            <w:bottom w:val="none" w:sz="0" w:space="0" w:color="auto"/>
            <w:right w:val="none" w:sz="0" w:space="0" w:color="auto"/>
          </w:divBdr>
        </w:div>
      </w:divsChild>
    </w:div>
    <w:div w:id="344208048">
      <w:bodyDiv w:val="1"/>
      <w:marLeft w:val="0"/>
      <w:marRight w:val="0"/>
      <w:marTop w:val="0"/>
      <w:marBottom w:val="0"/>
      <w:divBdr>
        <w:top w:val="none" w:sz="0" w:space="0" w:color="auto"/>
        <w:left w:val="none" w:sz="0" w:space="0" w:color="auto"/>
        <w:bottom w:val="none" w:sz="0" w:space="0" w:color="auto"/>
        <w:right w:val="none" w:sz="0" w:space="0" w:color="auto"/>
      </w:divBdr>
      <w:divsChild>
        <w:div w:id="465665600">
          <w:marLeft w:val="0"/>
          <w:marRight w:val="0"/>
          <w:marTop w:val="0"/>
          <w:marBottom w:val="0"/>
          <w:divBdr>
            <w:top w:val="none" w:sz="0" w:space="0" w:color="auto"/>
            <w:left w:val="none" w:sz="0" w:space="0" w:color="auto"/>
            <w:bottom w:val="none" w:sz="0" w:space="0" w:color="auto"/>
            <w:right w:val="none" w:sz="0" w:space="0" w:color="auto"/>
          </w:divBdr>
          <w:divsChild>
            <w:div w:id="1853569876">
              <w:marLeft w:val="0"/>
              <w:marRight w:val="0"/>
              <w:marTop w:val="30"/>
              <w:marBottom w:val="30"/>
              <w:divBdr>
                <w:top w:val="none" w:sz="0" w:space="0" w:color="auto"/>
                <w:left w:val="none" w:sz="0" w:space="0" w:color="auto"/>
                <w:bottom w:val="none" w:sz="0" w:space="0" w:color="auto"/>
                <w:right w:val="none" w:sz="0" w:space="0" w:color="auto"/>
              </w:divBdr>
              <w:divsChild>
                <w:div w:id="1133057938">
                  <w:marLeft w:val="0"/>
                  <w:marRight w:val="0"/>
                  <w:marTop w:val="0"/>
                  <w:marBottom w:val="0"/>
                  <w:divBdr>
                    <w:top w:val="none" w:sz="0" w:space="0" w:color="auto"/>
                    <w:left w:val="none" w:sz="0" w:space="0" w:color="auto"/>
                    <w:bottom w:val="none" w:sz="0" w:space="0" w:color="auto"/>
                    <w:right w:val="none" w:sz="0" w:space="0" w:color="auto"/>
                  </w:divBdr>
                  <w:divsChild>
                    <w:div w:id="2029519850">
                      <w:marLeft w:val="0"/>
                      <w:marRight w:val="0"/>
                      <w:marTop w:val="0"/>
                      <w:marBottom w:val="0"/>
                      <w:divBdr>
                        <w:top w:val="none" w:sz="0" w:space="0" w:color="auto"/>
                        <w:left w:val="none" w:sz="0" w:space="0" w:color="auto"/>
                        <w:bottom w:val="none" w:sz="0" w:space="0" w:color="auto"/>
                        <w:right w:val="none" w:sz="0" w:space="0" w:color="auto"/>
                      </w:divBdr>
                    </w:div>
                  </w:divsChild>
                </w:div>
                <w:div w:id="1168594780">
                  <w:marLeft w:val="0"/>
                  <w:marRight w:val="0"/>
                  <w:marTop w:val="0"/>
                  <w:marBottom w:val="0"/>
                  <w:divBdr>
                    <w:top w:val="none" w:sz="0" w:space="0" w:color="auto"/>
                    <w:left w:val="none" w:sz="0" w:space="0" w:color="auto"/>
                    <w:bottom w:val="none" w:sz="0" w:space="0" w:color="auto"/>
                    <w:right w:val="none" w:sz="0" w:space="0" w:color="auto"/>
                  </w:divBdr>
                  <w:divsChild>
                    <w:div w:id="126989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7191">
          <w:marLeft w:val="0"/>
          <w:marRight w:val="0"/>
          <w:marTop w:val="0"/>
          <w:marBottom w:val="0"/>
          <w:divBdr>
            <w:top w:val="none" w:sz="0" w:space="0" w:color="auto"/>
            <w:left w:val="none" w:sz="0" w:space="0" w:color="auto"/>
            <w:bottom w:val="none" w:sz="0" w:space="0" w:color="auto"/>
            <w:right w:val="none" w:sz="0" w:space="0" w:color="auto"/>
          </w:divBdr>
        </w:div>
      </w:divsChild>
    </w:div>
    <w:div w:id="427434373">
      <w:bodyDiv w:val="1"/>
      <w:marLeft w:val="0"/>
      <w:marRight w:val="0"/>
      <w:marTop w:val="0"/>
      <w:marBottom w:val="0"/>
      <w:divBdr>
        <w:top w:val="none" w:sz="0" w:space="0" w:color="auto"/>
        <w:left w:val="none" w:sz="0" w:space="0" w:color="auto"/>
        <w:bottom w:val="none" w:sz="0" w:space="0" w:color="auto"/>
        <w:right w:val="none" w:sz="0" w:space="0" w:color="auto"/>
      </w:divBdr>
    </w:div>
    <w:div w:id="446779867">
      <w:bodyDiv w:val="1"/>
      <w:marLeft w:val="0"/>
      <w:marRight w:val="0"/>
      <w:marTop w:val="0"/>
      <w:marBottom w:val="0"/>
      <w:divBdr>
        <w:top w:val="none" w:sz="0" w:space="0" w:color="auto"/>
        <w:left w:val="none" w:sz="0" w:space="0" w:color="auto"/>
        <w:bottom w:val="none" w:sz="0" w:space="0" w:color="auto"/>
        <w:right w:val="none" w:sz="0" w:space="0" w:color="auto"/>
      </w:divBdr>
      <w:divsChild>
        <w:div w:id="1121805126">
          <w:marLeft w:val="0"/>
          <w:marRight w:val="0"/>
          <w:marTop w:val="0"/>
          <w:marBottom w:val="0"/>
          <w:divBdr>
            <w:top w:val="none" w:sz="0" w:space="0" w:color="auto"/>
            <w:left w:val="none" w:sz="0" w:space="0" w:color="auto"/>
            <w:bottom w:val="none" w:sz="0" w:space="0" w:color="auto"/>
            <w:right w:val="none" w:sz="0" w:space="0" w:color="auto"/>
          </w:divBdr>
        </w:div>
      </w:divsChild>
    </w:div>
    <w:div w:id="583957560">
      <w:bodyDiv w:val="1"/>
      <w:marLeft w:val="0"/>
      <w:marRight w:val="0"/>
      <w:marTop w:val="0"/>
      <w:marBottom w:val="0"/>
      <w:divBdr>
        <w:top w:val="none" w:sz="0" w:space="0" w:color="auto"/>
        <w:left w:val="none" w:sz="0" w:space="0" w:color="auto"/>
        <w:bottom w:val="none" w:sz="0" w:space="0" w:color="auto"/>
        <w:right w:val="none" w:sz="0" w:space="0" w:color="auto"/>
      </w:divBdr>
      <w:divsChild>
        <w:div w:id="535511390">
          <w:marLeft w:val="0"/>
          <w:marRight w:val="0"/>
          <w:marTop w:val="0"/>
          <w:marBottom w:val="0"/>
          <w:divBdr>
            <w:top w:val="none" w:sz="0" w:space="0" w:color="auto"/>
            <w:left w:val="none" w:sz="0" w:space="0" w:color="auto"/>
            <w:bottom w:val="none" w:sz="0" w:space="0" w:color="auto"/>
            <w:right w:val="none" w:sz="0" w:space="0" w:color="auto"/>
          </w:divBdr>
        </w:div>
        <w:div w:id="578446708">
          <w:marLeft w:val="0"/>
          <w:marRight w:val="0"/>
          <w:marTop w:val="0"/>
          <w:marBottom w:val="0"/>
          <w:divBdr>
            <w:top w:val="none" w:sz="0" w:space="0" w:color="auto"/>
            <w:left w:val="none" w:sz="0" w:space="0" w:color="auto"/>
            <w:bottom w:val="none" w:sz="0" w:space="0" w:color="auto"/>
            <w:right w:val="none" w:sz="0" w:space="0" w:color="auto"/>
          </w:divBdr>
        </w:div>
        <w:div w:id="950940776">
          <w:marLeft w:val="0"/>
          <w:marRight w:val="0"/>
          <w:marTop w:val="0"/>
          <w:marBottom w:val="0"/>
          <w:divBdr>
            <w:top w:val="none" w:sz="0" w:space="0" w:color="auto"/>
            <w:left w:val="none" w:sz="0" w:space="0" w:color="auto"/>
            <w:bottom w:val="none" w:sz="0" w:space="0" w:color="auto"/>
            <w:right w:val="none" w:sz="0" w:space="0" w:color="auto"/>
          </w:divBdr>
        </w:div>
        <w:div w:id="1004436916">
          <w:marLeft w:val="0"/>
          <w:marRight w:val="0"/>
          <w:marTop w:val="0"/>
          <w:marBottom w:val="0"/>
          <w:divBdr>
            <w:top w:val="none" w:sz="0" w:space="0" w:color="auto"/>
            <w:left w:val="none" w:sz="0" w:space="0" w:color="auto"/>
            <w:bottom w:val="none" w:sz="0" w:space="0" w:color="auto"/>
            <w:right w:val="none" w:sz="0" w:space="0" w:color="auto"/>
          </w:divBdr>
        </w:div>
        <w:div w:id="1062173186">
          <w:marLeft w:val="0"/>
          <w:marRight w:val="0"/>
          <w:marTop w:val="0"/>
          <w:marBottom w:val="0"/>
          <w:divBdr>
            <w:top w:val="none" w:sz="0" w:space="0" w:color="auto"/>
            <w:left w:val="none" w:sz="0" w:space="0" w:color="auto"/>
            <w:bottom w:val="none" w:sz="0" w:space="0" w:color="auto"/>
            <w:right w:val="none" w:sz="0" w:space="0" w:color="auto"/>
          </w:divBdr>
        </w:div>
        <w:div w:id="1316568894">
          <w:marLeft w:val="0"/>
          <w:marRight w:val="0"/>
          <w:marTop w:val="0"/>
          <w:marBottom w:val="0"/>
          <w:divBdr>
            <w:top w:val="none" w:sz="0" w:space="0" w:color="auto"/>
            <w:left w:val="none" w:sz="0" w:space="0" w:color="auto"/>
            <w:bottom w:val="none" w:sz="0" w:space="0" w:color="auto"/>
            <w:right w:val="none" w:sz="0" w:space="0" w:color="auto"/>
          </w:divBdr>
        </w:div>
        <w:div w:id="1492989110">
          <w:marLeft w:val="0"/>
          <w:marRight w:val="0"/>
          <w:marTop w:val="0"/>
          <w:marBottom w:val="0"/>
          <w:divBdr>
            <w:top w:val="none" w:sz="0" w:space="0" w:color="auto"/>
            <w:left w:val="none" w:sz="0" w:space="0" w:color="auto"/>
            <w:bottom w:val="none" w:sz="0" w:space="0" w:color="auto"/>
            <w:right w:val="none" w:sz="0" w:space="0" w:color="auto"/>
          </w:divBdr>
        </w:div>
      </w:divsChild>
    </w:div>
    <w:div w:id="595329903">
      <w:bodyDiv w:val="1"/>
      <w:marLeft w:val="0"/>
      <w:marRight w:val="0"/>
      <w:marTop w:val="0"/>
      <w:marBottom w:val="0"/>
      <w:divBdr>
        <w:top w:val="none" w:sz="0" w:space="0" w:color="auto"/>
        <w:left w:val="none" w:sz="0" w:space="0" w:color="auto"/>
        <w:bottom w:val="none" w:sz="0" w:space="0" w:color="auto"/>
        <w:right w:val="none" w:sz="0" w:space="0" w:color="auto"/>
      </w:divBdr>
      <w:divsChild>
        <w:div w:id="190265532">
          <w:marLeft w:val="0"/>
          <w:marRight w:val="0"/>
          <w:marTop w:val="0"/>
          <w:marBottom w:val="0"/>
          <w:divBdr>
            <w:top w:val="none" w:sz="0" w:space="0" w:color="auto"/>
            <w:left w:val="none" w:sz="0" w:space="0" w:color="auto"/>
            <w:bottom w:val="none" w:sz="0" w:space="0" w:color="auto"/>
            <w:right w:val="none" w:sz="0" w:space="0" w:color="auto"/>
          </w:divBdr>
        </w:div>
        <w:div w:id="650670670">
          <w:marLeft w:val="0"/>
          <w:marRight w:val="0"/>
          <w:marTop w:val="0"/>
          <w:marBottom w:val="0"/>
          <w:divBdr>
            <w:top w:val="none" w:sz="0" w:space="0" w:color="auto"/>
            <w:left w:val="none" w:sz="0" w:space="0" w:color="auto"/>
            <w:bottom w:val="none" w:sz="0" w:space="0" w:color="auto"/>
            <w:right w:val="none" w:sz="0" w:space="0" w:color="auto"/>
          </w:divBdr>
        </w:div>
        <w:div w:id="925922228">
          <w:marLeft w:val="0"/>
          <w:marRight w:val="0"/>
          <w:marTop w:val="0"/>
          <w:marBottom w:val="0"/>
          <w:divBdr>
            <w:top w:val="none" w:sz="0" w:space="0" w:color="auto"/>
            <w:left w:val="none" w:sz="0" w:space="0" w:color="auto"/>
            <w:bottom w:val="none" w:sz="0" w:space="0" w:color="auto"/>
            <w:right w:val="none" w:sz="0" w:space="0" w:color="auto"/>
          </w:divBdr>
        </w:div>
        <w:div w:id="1334340795">
          <w:marLeft w:val="0"/>
          <w:marRight w:val="0"/>
          <w:marTop w:val="0"/>
          <w:marBottom w:val="0"/>
          <w:divBdr>
            <w:top w:val="none" w:sz="0" w:space="0" w:color="auto"/>
            <w:left w:val="none" w:sz="0" w:space="0" w:color="auto"/>
            <w:bottom w:val="none" w:sz="0" w:space="0" w:color="auto"/>
            <w:right w:val="none" w:sz="0" w:space="0" w:color="auto"/>
          </w:divBdr>
        </w:div>
        <w:div w:id="1711421080">
          <w:marLeft w:val="0"/>
          <w:marRight w:val="0"/>
          <w:marTop w:val="0"/>
          <w:marBottom w:val="0"/>
          <w:divBdr>
            <w:top w:val="none" w:sz="0" w:space="0" w:color="auto"/>
            <w:left w:val="none" w:sz="0" w:space="0" w:color="auto"/>
            <w:bottom w:val="none" w:sz="0" w:space="0" w:color="auto"/>
            <w:right w:val="none" w:sz="0" w:space="0" w:color="auto"/>
          </w:divBdr>
        </w:div>
        <w:div w:id="1817259220">
          <w:marLeft w:val="0"/>
          <w:marRight w:val="0"/>
          <w:marTop w:val="0"/>
          <w:marBottom w:val="0"/>
          <w:divBdr>
            <w:top w:val="none" w:sz="0" w:space="0" w:color="auto"/>
            <w:left w:val="none" w:sz="0" w:space="0" w:color="auto"/>
            <w:bottom w:val="none" w:sz="0" w:space="0" w:color="auto"/>
            <w:right w:val="none" w:sz="0" w:space="0" w:color="auto"/>
          </w:divBdr>
        </w:div>
        <w:div w:id="1930040039">
          <w:marLeft w:val="0"/>
          <w:marRight w:val="0"/>
          <w:marTop w:val="0"/>
          <w:marBottom w:val="0"/>
          <w:divBdr>
            <w:top w:val="none" w:sz="0" w:space="0" w:color="auto"/>
            <w:left w:val="none" w:sz="0" w:space="0" w:color="auto"/>
            <w:bottom w:val="none" w:sz="0" w:space="0" w:color="auto"/>
            <w:right w:val="none" w:sz="0" w:space="0" w:color="auto"/>
          </w:divBdr>
        </w:div>
      </w:divsChild>
    </w:div>
    <w:div w:id="642153594">
      <w:bodyDiv w:val="1"/>
      <w:marLeft w:val="0"/>
      <w:marRight w:val="0"/>
      <w:marTop w:val="0"/>
      <w:marBottom w:val="0"/>
      <w:divBdr>
        <w:top w:val="none" w:sz="0" w:space="0" w:color="auto"/>
        <w:left w:val="none" w:sz="0" w:space="0" w:color="auto"/>
        <w:bottom w:val="none" w:sz="0" w:space="0" w:color="auto"/>
        <w:right w:val="none" w:sz="0" w:space="0" w:color="auto"/>
      </w:divBdr>
      <w:divsChild>
        <w:div w:id="2440237">
          <w:marLeft w:val="0"/>
          <w:marRight w:val="0"/>
          <w:marTop w:val="0"/>
          <w:marBottom w:val="0"/>
          <w:divBdr>
            <w:top w:val="none" w:sz="0" w:space="0" w:color="auto"/>
            <w:left w:val="none" w:sz="0" w:space="0" w:color="auto"/>
            <w:bottom w:val="none" w:sz="0" w:space="0" w:color="auto"/>
            <w:right w:val="none" w:sz="0" w:space="0" w:color="auto"/>
          </w:divBdr>
        </w:div>
        <w:div w:id="205603320">
          <w:marLeft w:val="0"/>
          <w:marRight w:val="0"/>
          <w:marTop w:val="0"/>
          <w:marBottom w:val="0"/>
          <w:divBdr>
            <w:top w:val="none" w:sz="0" w:space="0" w:color="auto"/>
            <w:left w:val="none" w:sz="0" w:space="0" w:color="auto"/>
            <w:bottom w:val="none" w:sz="0" w:space="0" w:color="auto"/>
            <w:right w:val="none" w:sz="0" w:space="0" w:color="auto"/>
          </w:divBdr>
        </w:div>
        <w:div w:id="372119889">
          <w:marLeft w:val="0"/>
          <w:marRight w:val="0"/>
          <w:marTop w:val="0"/>
          <w:marBottom w:val="0"/>
          <w:divBdr>
            <w:top w:val="none" w:sz="0" w:space="0" w:color="auto"/>
            <w:left w:val="none" w:sz="0" w:space="0" w:color="auto"/>
            <w:bottom w:val="none" w:sz="0" w:space="0" w:color="auto"/>
            <w:right w:val="none" w:sz="0" w:space="0" w:color="auto"/>
          </w:divBdr>
        </w:div>
        <w:div w:id="1244223818">
          <w:marLeft w:val="0"/>
          <w:marRight w:val="0"/>
          <w:marTop w:val="0"/>
          <w:marBottom w:val="0"/>
          <w:divBdr>
            <w:top w:val="none" w:sz="0" w:space="0" w:color="auto"/>
            <w:left w:val="none" w:sz="0" w:space="0" w:color="auto"/>
            <w:bottom w:val="none" w:sz="0" w:space="0" w:color="auto"/>
            <w:right w:val="none" w:sz="0" w:space="0" w:color="auto"/>
          </w:divBdr>
        </w:div>
        <w:div w:id="1300571952">
          <w:marLeft w:val="0"/>
          <w:marRight w:val="0"/>
          <w:marTop w:val="0"/>
          <w:marBottom w:val="0"/>
          <w:divBdr>
            <w:top w:val="none" w:sz="0" w:space="0" w:color="auto"/>
            <w:left w:val="none" w:sz="0" w:space="0" w:color="auto"/>
            <w:bottom w:val="none" w:sz="0" w:space="0" w:color="auto"/>
            <w:right w:val="none" w:sz="0" w:space="0" w:color="auto"/>
          </w:divBdr>
        </w:div>
        <w:div w:id="1540320824">
          <w:marLeft w:val="0"/>
          <w:marRight w:val="0"/>
          <w:marTop w:val="0"/>
          <w:marBottom w:val="0"/>
          <w:divBdr>
            <w:top w:val="none" w:sz="0" w:space="0" w:color="auto"/>
            <w:left w:val="none" w:sz="0" w:space="0" w:color="auto"/>
            <w:bottom w:val="none" w:sz="0" w:space="0" w:color="auto"/>
            <w:right w:val="none" w:sz="0" w:space="0" w:color="auto"/>
          </w:divBdr>
        </w:div>
        <w:div w:id="1780831267">
          <w:marLeft w:val="0"/>
          <w:marRight w:val="0"/>
          <w:marTop w:val="0"/>
          <w:marBottom w:val="0"/>
          <w:divBdr>
            <w:top w:val="none" w:sz="0" w:space="0" w:color="auto"/>
            <w:left w:val="none" w:sz="0" w:space="0" w:color="auto"/>
            <w:bottom w:val="none" w:sz="0" w:space="0" w:color="auto"/>
            <w:right w:val="none" w:sz="0" w:space="0" w:color="auto"/>
          </w:divBdr>
        </w:div>
        <w:div w:id="1819833145">
          <w:marLeft w:val="0"/>
          <w:marRight w:val="0"/>
          <w:marTop w:val="0"/>
          <w:marBottom w:val="0"/>
          <w:divBdr>
            <w:top w:val="none" w:sz="0" w:space="0" w:color="auto"/>
            <w:left w:val="none" w:sz="0" w:space="0" w:color="auto"/>
            <w:bottom w:val="none" w:sz="0" w:space="0" w:color="auto"/>
            <w:right w:val="none" w:sz="0" w:space="0" w:color="auto"/>
          </w:divBdr>
          <w:divsChild>
            <w:div w:id="799811623">
              <w:marLeft w:val="0"/>
              <w:marRight w:val="0"/>
              <w:marTop w:val="30"/>
              <w:marBottom w:val="30"/>
              <w:divBdr>
                <w:top w:val="none" w:sz="0" w:space="0" w:color="auto"/>
                <w:left w:val="none" w:sz="0" w:space="0" w:color="auto"/>
                <w:bottom w:val="none" w:sz="0" w:space="0" w:color="auto"/>
                <w:right w:val="none" w:sz="0" w:space="0" w:color="auto"/>
              </w:divBdr>
              <w:divsChild>
                <w:div w:id="161511631">
                  <w:marLeft w:val="0"/>
                  <w:marRight w:val="0"/>
                  <w:marTop w:val="0"/>
                  <w:marBottom w:val="0"/>
                  <w:divBdr>
                    <w:top w:val="none" w:sz="0" w:space="0" w:color="auto"/>
                    <w:left w:val="none" w:sz="0" w:space="0" w:color="auto"/>
                    <w:bottom w:val="none" w:sz="0" w:space="0" w:color="auto"/>
                    <w:right w:val="none" w:sz="0" w:space="0" w:color="auto"/>
                  </w:divBdr>
                  <w:divsChild>
                    <w:div w:id="1368211931">
                      <w:marLeft w:val="0"/>
                      <w:marRight w:val="0"/>
                      <w:marTop w:val="0"/>
                      <w:marBottom w:val="0"/>
                      <w:divBdr>
                        <w:top w:val="none" w:sz="0" w:space="0" w:color="auto"/>
                        <w:left w:val="none" w:sz="0" w:space="0" w:color="auto"/>
                        <w:bottom w:val="none" w:sz="0" w:space="0" w:color="auto"/>
                        <w:right w:val="none" w:sz="0" w:space="0" w:color="auto"/>
                      </w:divBdr>
                    </w:div>
                  </w:divsChild>
                </w:div>
                <w:div w:id="872422935">
                  <w:marLeft w:val="0"/>
                  <w:marRight w:val="0"/>
                  <w:marTop w:val="0"/>
                  <w:marBottom w:val="0"/>
                  <w:divBdr>
                    <w:top w:val="none" w:sz="0" w:space="0" w:color="auto"/>
                    <w:left w:val="none" w:sz="0" w:space="0" w:color="auto"/>
                    <w:bottom w:val="none" w:sz="0" w:space="0" w:color="auto"/>
                    <w:right w:val="none" w:sz="0" w:space="0" w:color="auto"/>
                  </w:divBdr>
                  <w:divsChild>
                    <w:div w:id="20803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24770">
          <w:marLeft w:val="0"/>
          <w:marRight w:val="0"/>
          <w:marTop w:val="0"/>
          <w:marBottom w:val="0"/>
          <w:divBdr>
            <w:top w:val="none" w:sz="0" w:space="0" w:color="auto"/>
            <w:left w:val="none" w:sz="0" w:space="0" w:color="auto"/>
            <w:bottom w:val="none" w:sz="0" w:space="0" w:color="auto"/>
            <w:right w:val="none" w:sz="0" w:space="0" w:color="auto"/>
          </w:divBdr>
        </w:div>
        <w:div w:id="1933973515">
          <w:marLeft w:val="0"/>
          <w:marRight w:val="0"/>
          <w:marTop w:val="0"/>
          <w:marBottom w:val="0"/>
          <w:divBdr>
            <w:top w:val="none" w:sz="0" w:space="0" w:color="auto"/>
            <w:left w:val="none" w:sz="0" w:space="0" w:color="auto"/>
            <w:bottom w:val="none" w:sz="0" w:space="0" w:color="auto"/>
            <w:right w:val="none" w:sz="0" w:space="0" w:color="auto"/>
          </w:divBdr>
        </w:div>
        <w:div w:id="1987973508">
          <w:marLeft w:val="0"/>
          <w:marRight w:val="0"/>
          <w:marTop w:val="0"/>
          <w:marBottom w:val="0"/>
          <w:divBdr>
            <w:top w:val="none" w:sz="0" w:space="0" w:color="auto"/>
            <w:left w:val="none" w:sz="0" w:space="0" w:color="auto"/>
            <w:bottom w:val="none" w:sz="0" w:space="0" w:color="auto"/>
            <w:right w:val="none" w:sz="0" w:space="0" w:color="auto"/>
          </w:divBdr>
        </w:div>
      </w:divsChild>
    </w:div>
    <w:div w:id="681081672">
      <w:bodyDiv w:val="1"/>
      <w:marLeft w:val="0"/>
      <w:marRight w:val="0"/>
      <w:marTop w:val="0"/>
      <w:marBottom w:val="0"/>
      <w:divBdr>
        <w:top w:val="none" w:sz="0" w:space="0" w:color="auto"/>
        <w:left w:val="none" w:sz="0" w:space="0" w:color="auto"/>
        <w:bottom w:val="none" w:sz="0" w:space="0" w:color="auto"/>
        <w:right w:val="none" w:sz="0" w:space="0" w:color="auto"/>
      </w:divBdr>
    </w:div>
    <w:div w:id="701594668">
      <w:bodyDiv w:val="1"/>
      <w:marLeft w:val="0"/>
      <w:marRight w:val="0"/>
      <w:marTop w:val="0"/>
      <w:marBottom w:val="0"/>
      <w:divBdr>
        <w:top w:val="none" w:sz="0" w:space="0" w:color="auto"/>
        <w:left w:val="none" w:sz="0" w:space="0" w:color="auto"/>
        <w:bottom w:val="none" w:sz="0" w:space="0" w:color="auto"/>
        <w:right w:val="none" w:sz="0" w:space="0" w:color="auto"/>
      </w:divBdr>
    </w:div>
    <w:div w:id="717702825">
      <w:bodyDiv w:val="1"/>
      <w:marLeft w:val="0"/>
      <w:marRight w:val="0"/>
      <w:marTop w:val="0"/>
      <w:marBottom w:val="0"/>
      <w:divBdr>
        <w:top w:val="none" w:sz="0" w:space="0" w:color="auto"/>
        <w:left w:val="none" w:sz="0" w:space="0" w:color="auto"/>
        <w:bottom w:val="none" w:sz="0" w:space="0" w:color="auto"/>
        <w:right w:val="none" w:sz="0" w:space="0" w:color="auto"/>
      </w:divBdr>
    </w:div>
    <w:div w:id="734816517">
      <w:bodyDiv w:val="1"/>
      <w:marLeft w:val="0"/>
      <w:marRight w:val="0"/>
      <w:marTop w:val="0"/>
      <w:marBottom w:val="0"/>
      <w:divBdr>
        <w:top w:val="none" w:sz="0" w:space="0" w:color="auto"/>
        <w:left w:val="none" w:sz="0" w:space="0" w:color="auto"/>
        <w:bottom w:val="none" w:sz="0" w:space="0" w:color="auto"/>
        <w:right w:val="none" w:sz="0" w:space="0" w:color="auto"/>
      </w:divBdr>
    </w:div>
    <w:div w:id="738137081">
      <w:bodyDiv w:val="1"/>
      <w:marLeft w:val="0"/>
      <w:marRight w:val="0"/>
      <w:marTop w:val="0"/>
      <w:marBottom w:val="0"/>
      <w:divBdr>
        <w:top w:val="none" w:sz="0" w:space="0" w:color="auto"/>
        <w:left w:val="none" w:sz="0" w:space="0" w:color="auto"/>
        <w:bottom w:val="none" w:sz="0" w:space="0" w:color="auto"/>
        <w:right w:val="none" w:sz="0" w:space="0" w:color="auto"/>
      </w:divBdr>
    </w:div>
    <w:div w:id="789132982">
      <w:bodyDiv w:val="1"/>
      <w:marLeft w:val="0"/>
      <w:marRight w:val="0"/>
      <w:marTop w:val="0"/>
      <w:marBottom w:val="0"/>
      <w:divBdr>
        <w:top w:val="none" w:sz="0" w:space="0" w:color="auto"/>
        <w:left w:val="none" w:sz="0" w:space="0" w:color="auto"/>
        <w:bottom w:val="none" w:sz="0" w:space="0" w:color="auto"/>
        <w:right w:val="none" w:sz="0" w:space="0" w:color="auto"/>
      </w:divBdr>
    </w:div>
    <w:div w:id="804393026">
      <w:bodyDiv w:val="1"/>
      <w:marLeft w:val="0"/>
      <w:marRight w:val="0"/>
      <w:marTop w:val="0"/>
      <w:marBottom w:val="0"/>
      <w:divBdr>
        <w:top w:val="none" w:sz="0" w:space="0" w:color="auto"/>
        <w:left w:val="none" w:sz="0" w:space="0" w:color="auto"/>
        <w:bottom w:val="none" w:sz="0" w:space="0" w:color="auto"/>
        <w:right w:val="none" w:sz="0" w:space="0" w:color="auto"/>
      </w:divBdr>
    </w:div>
    <w:div w:id="823080656">
      <w:bodyDiv w:val="1"/>
      <w:marLeft w:val="0"/>
      <w:marRight w:val="0"/>
      <w:marTop w:val="0"/>
      <w:marBottom w:val="0"/>
      <w:divBdr>
        <w:top w:val="none" w:sz="0" w:space="0" w:color="auto"/>
        <w:left w:val="none" w:sz="0" w:space="0" w:color="auto"/>
        <w:bottom w:val="none" w:sz="0" w:space="0" w:color="auto"/>
        <w:right w:val="none" w:sz="0" w:space="0" w:color="auto"/>
      </w:divBdr>
      <w:divsChild>
        <w:div w:id="440926409">
          <w:marLeft w:val="0"/>
          <w:marRight w:val="0"/>
          <w:marTop w:val="0"/>
          <w:marBottom w:val="0"/>
          <w:divBdr>
            <w:top w:val="none" w:sz="0" w:space="0" w:color="auto"/>
            <w:left w:val="none" w:sz="0" w:space="0" w:color="auto"/>
            <w:bottom w:val="none" w:sz="0" w:space="0" w:color="auto"/>
            <w:right w:val="none" w:sz="0" w:space="0" w:color="auto"/>
          </w:divBdr>
        </w:div>
        <w:div w:id="912423464">
          <w:marLeft w:val="0"/>
          <w:marRight w:val="0"/>
          <w:marTop w:val="0"/>
          <w:marBottom w:val="0"/>
          <w:divBdr>
            <w:top w:val="none" w:sz="0" w:space="0" w:color="auto"/>
            <w:left w:val="none" w:sz="0" w:space="0" w:color="auto"/>
            <w:bottom w:val="none" w:sz="0" w:space="0" w:color="auto"/>
            <w:right w:val="none" w:sz="0" w:space="0" w:color="auto"/>
          </w:divBdr>
        </w:div>
        <w:div w:id="1792673042">
          <w:marLeft w:val="0"/>
          <w:marRight w:val="0"/>
          <w:marTop w:val="0"/>
          <w:marBottom w:val="0"/>
          <w:divBdr>
            <w:top w:val="none" w:sz="0" w:space="0" w:color="auto"/>
            <w:left w:val="none" w:sz="0" w:space="0" w:color="auto"/>
            <w:bottom w:val="none" w:sz="0" w:space="0" w:color="auto"/>
            <w:right w:val="none" w:sz="0" w:space="0" w:color="auto"/>
          </w:divBdr>
        </w:div>
      </w:divsChild>
    </w:div>
    <w:div w:id="891117984">
      <w:bodyDiv w:val="1"/>
      <w:marLeft w:val="0"/>
      <w:marRight w:val="0"/>
      <w:marTop w:val="0"/>
      <w:marBottom w:val="0"/>
      <w:divBdr>
        <w:top w:val="none" w:sz="0" w:space="0" w:color="auto"/>
        <w:left w:val="none" w:sz="0" w:space="0" w:color="auto"/>
        <w:bottom w:val="none" w:sz="0" w:space="0" w:color="auto"/>
        <w:right w:val="none" w:sz="0" w:space="0" w:color="auto"/>
      </w:divBdr>
      <w:divsChild>
        <w:div w:id="611941593">
          <w:marLeft w:val="0"/>
          <w:marRight w:val="0"/>
          <w:marTop w:val="0"/>
          <w:marBottom w:val="0"/>
          <w:divBdr>
            <w:top w:val="none" w:sz="0" w:space="0" w:color="auto"/>
            <w:left w:val="none" w:sz="0" w:space="0" w:color="auto"/>
            <w:bottom w:val="none" w:sz="0" w:space="0" w:color="auto"/>
            <w:right w:val="none" w:sz="0" w:space="0" w:color="auto"/>
          </w:divBdr>
        </w:div>
        <w:div w:id="1076590348">
          <w:marLeft w:val="0"/>
          <w:marRight w:val="0"/>
          <w:marTop w:val="0"/>
          <w:marBottom w:val="0"/>
          <w:divBdr>
            <w:top w:val="none" w:sz="0" w:space="0" w:color="auto"/>
            <w:left w:val="none" w:sz="0" w:space="0" w:color="auto"/>
            <w:bottom w:val="none" w:sz="0" w:space="0" w:color="auto"/>
            <w:right w:val="none" w:sz="0" w:space="0" w:color="auto"/>
          </w:divBdr>
        </w:div>
      </w:divsChild>
    </w:div>
    <w:div w:id="901794921">
      <w:bodyDiv w:val="1"/>
      <w:marLeft w:val="0"/>
      <w:marRight w:val="0"/>
      <w:marTop w:val="0"/>
      <w:marBottom w:val="0"/>
      <w:divBdr>
        <w:top w:val="none" w:sz="0" w:space="0" w:color="auto"/>
        <w:left w:val="none" w:sz="0" w:space="0" w:color="auto"/>
        <w:bottom w:val="none" w:sz="0" w:space="0" w:color="auto"/>
        <w:right w:val="none" w:sz="0" w:space="0" w:color="auto"/>
      </w:divBdr>
      <w:divsChild>
        <w:div w:id="1022974090">
          <w:marLeft w:val="0"/>
          <w:marRight w:val="0"/>
          <w:marTop w:val="0"/>
          <w:marBottom w:val="0"/>
          <w:divBdr>
            <w:top w:val="none" w:sz="0" w:space="0" w:color="auto"/>
            <w:left w:val="none" w:sz="0" w:space="0" w:color="auto"/>
            <w:bottom w:val="none" w:sz="0" w:space="0" w:color="auto"/>
            <w:right w:val="none" w:sz="0" w:space="0" w:color="auto"/>
          </w:divBdr>
        </w:div>
        <w:div w:id="1415740992">
          <w:marLeft w:val="0"/>
          <w:marRight w:val="0"/>
          <w:marTop w:val="0"/>
          <w:marBottom w:val="0"/>
          <w:divBdr>
            <w:top w:val="none" w:sz="0" w:space="0" w:color="auto"/>
            <w:left w:val="none" w:sz="0" w:space="0" w:color="auto"/>
            <w:bottom w:val="none" w:sz="0" w:space="0" w:color="auto"/>
            <w:right w:val="none" w:sz="0" w:space="0" w:color="auto"/>
          </w:divBdr>
        </w:div>
        <w:div w:id="1526989106">
          <w:marLeft w:val="0"/>
          <w:marRight w:val="0"/>
          <w:marTop w:val="0"/>
          <w:marBottom w:val="0"/>
          <w:divBdr>
            <w:top w:val="none" w:sz="0" w:space="0" w:color="auto"/>
            <w:left w:val="none" w:sz="0" w:space="0" w:color="auto"/>
            <w:bottom w:val="none" w:sz="0" w:space="0" w:color="auto"/>
            <w:right w:val="none" w:sz="0" w:space="0" w:color="auto"/>
          </w:divBdr>
        </w:div>
      </w:divsChild>
    </w:div>
    <w:div w:id="915360384">
      <w:bodyDiv w:val="1"/>
      <w:marLeft w:val="0"/>
      <w:marRight w:val="0"/>
      <w:marTop w:val="0"/>
      <w:marBottom w:val="0"/>
      <w:divBdr>
        <w:top w:val="none" w:sz="0" w:space="0" w:color="auto"/>
        <w:left w:val="none" w:sz="0" w:space="0" w:color="auto"/>
        <w:bottom w:val="none" w:sz="0" w:space="0" w:color="auto"/>
        <w:right w:val="none" w:sz="0" w:space="0" w:color="auto"/>
      </w:divBdr>
      <w:divsChild>
        <w:div w:id="293341208">
          <w:marLeft w:val="0"/>
          <w:marRight w:val="0"/>
          <w:marTop w:val="0"/>
          <w:marBottom w:val="0"/>
          <w:divBdr>
            <w:top w:val="none" w:sz="0" w:space="0" w:color="auto"/>
            <w:left w:val="none" w:sz="0" w:space="0" w:color="auto"/>
            <w:bottom w:val="none" w:sz="0" w:space="0" w:color="auto"/>
            <w:right w:val="none" w:sz="0" w:space="0" w:color="auto"/>
          </w:divBdr>
        </w:div>
        <w:div w:id="337121733">
          <w:marLeft w:val="0"/>
          <w:marRight w:val="0"/>
          <w:marTop w:val="0"/>
          <w:marBottom w:val="0"/>
          <w:divBdr>
            <w:top w:val="none" w:sz="0" w:space="0" w:color="auto"/>
            <w:left w:val="none" w:sz="0" w:space="0" w:color="auto"/>
            <w:bottom w:val="none" w:sz="0" w:space="0" w:color="auto"/>
            <w:right w:val="none" w:sz="0" w:space="0" w:color="auto"/>
          </w:divBdr>
        </w:div>
      </w:divsChild>
    </w:div>
    <w:div w:id="925728753">
      <w:bodyDiv w:val="1"/>
      <w:marLeft w:val="0"/>
      <w:marRight w:val="0"/>
      <w:marTop w:val="0"/>
      <w:marBottom w:val="0"/>
      <w:divBdr>
        <w:top w:val="none" w:sz="0" w:space="0" w:color="auto"/>
        <w:left w:val="none" w:sz="0" w:space="0" w:color="auto"/>
        <w:bottom w:val="none" w:sz="0" w:space="0" w:color="auto"/>
        <w:right w:val="none" w:sz="0" w:space="0" w:color="auto"/>
      </w:divBdr>
      <w:divsChild>
        <w:div w:id="151601823">
          <w:marLeft w:val="0"/>
          <w:marRight w:val="0"/>
          <w:marTop w:val="0"/>
          <w:marBottom w:val="0"/>
          <w:divBdr>
            <w:top w:val="none" w:sz="0" w:space="0" w:color="auto"/>
            <w:left w:val="none" w:sz="0" w:space="0" w:color="auto"/>
            <w:bottom w:val="none" w:sz="0" w:space="0" w:color="auto"/>
            <w:right w:val="none" w:sz="0" w:space="0" w:color="auto"/>
          </w:divBdr>
          <w:divsChild>
            <w:div w:id="1760566187">
              <w:marLeft w:val="180"/>
              <w:marRight w:val="240"/>
              <w:marTop w:val="0"/>
              <w:marBottom w:val="0"/>
              <w:divBdr>
                <w:top w:val="none" w:sz="0" w:space="0" w:color="auto"/>
                <w:left w:val="none" w:sz="0" w:space="0" w:color="auto"/>
                <w:bottom w:val="none" w:sz="0" w:space="0" w:color="auto"/>
                <w:right w:val="none" w:sz="0" w:space="0" w:color="auto"/>
              </w:divBdr>
              <w:divsChild>
                <w:div w:id="35307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51205">
          <w:marLeft w:val="0"/>
          <w:marRight w:val="0"/>
          <w:marTop w:val="0"/>
          <w:marBottom w:val="0"/>
          <w:divBdr>
            <w:top w:val="none" w:sz="0" w:space="0" w:color="auto"/>
            <w:left w:val="none" w:sz="0" w:space="0" w:color="auto"/>
            <w:bottom w:val="none" w:sz="0" w:space="0" w:color="auto"/>
            <w:right w:val="none" w:sz="0" w:space="0" w:color="auto"/>
          </w:divBdr>
          <w:divsChild>
            <w:div w:id="643893462">
              <w:marLeft w:val="180"/>
              <w:marRight w:val="240"/>
              <w:marTop w:val="0"/>
              <w:marBottom w:val="0"/>
              <w:divBdr>
                <w:top w:val="none" w:sz="0" w:space="0" w:color="auto"/>
                <w:left w:val="none" w:sz="0" w:space="0" w:color="auto"/>
                <w:bottom w:val="none" w:sz="0" w:space="0" w:color="auto"/>
                <w:right w:val="none" w:sz="0" w:space="0" w:color="auto"/>
              </w:divBdr>
              <w:divsChild>
                <w:div w:id="10814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8588">
          <w:marLeft w:val="0"/>
          <w:marRight w:val="0"/>
          <w:marTop w:val="0"/>
          <w:marBottom w:val="0"/>
          <w:divBdr>
            <w:top w:val="none" w:sz="0" w:space="0" w:color="auto"/>
            <w:left w:val="none" w:sz="0" w:space="0" w:color="auto"/>
            <w:bottom w:val="none" w:sz="0" w:space="0" w:color="auto"/>
            <w:right w:val="none" w:sz="0" w:space="0" w:color="auto"/>
          </w:divBdr>
          <w:divsChild>
            <w:div w:id="1299529659">
              <w:marLeft w:val="180"/>
              <w:marRight w:val="240"/>
              <w:marTop w:val="0"/>
              <w:marBottom w:val="0"/>
              <w:divBdr>
                <w:top w:val="none" w:sz="0" w:space="0" w:color="auto"/>
                <w:left w:val="none" w:sz="0" w:space="0" w:color="auto"/>
                <w:bottom w:val="none" w:sz="0" w:space="0" w:color="auto"/>
                <w:right w:val="none" w:sz="0" w:space="0" w:color="auto"/>
              </w:divBdr>
              <w:divsChild>
                <w:div w:id="16116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8209">
          <w:marLeft w:val="0"/>
          <w:marRight w:val="0"/>
          <w:marTop w:val="0"/>
          <w:marBottom w:val="0"/>
          <w:divBdr>
            <w:top w:val="none" w:sz="0" w:space="0" w:color="auto"/>
            <w:left w:val="none" w:sz="0" w:space="0" w:color="auto"/>
            <w:bottom w:val="none" w:sz="0" w:space="0" w:color="auto"/>
            <w:right w:val="none" w:sz="0" w:space="0" w:color="auto"/>
          </w:divBdr>
          <w:divsChild>
            <w:div w:id="149368606">
              <w:marLeft w:val="180"/>
              <w:marRight w:val="240"/>
              <w:marTop w:val="0"/>
              <w:marBottom w:val="0"/>
              <w:divBdr>
                <w:top w:val="none" w:sz="0" w:space="0" w:color="auto"/>
                <w:left w:val="none" w:sz="0" w:space="0" w:color="auto"/>
                <w:bottom w:val="none" w:sz="0" w:space="0" w:color="auto"/>
                <w:right w:val="none" w:sz="0" w:space="0" w:color="auto"/>
              </w:divBdr>
              <w:divsChild>
                <w:div w:id="20865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34295">
          <w:marLeft w:val="0"/>
          <w:marRight w:val="0"/>
          <w:marTop w:val="0"/>
          <w:marBottom w:val="0"/>
          <w:divBdr>
            <w:top w:val="none" w:sz="0" w:space="0" w:color="auto"/>
            <w:left w:val="none" w:sz="0" w:space="0" w:color="auto"/>
            <w:bottom w:val="none" w:sz="0" w:space="0" w:color="auto"/>
            <w:right w:val="none" w:sz="0" w:space="0" w:color="auto"/>
          </w:divBdr>
          <w:divsChild>
            <w:div w:id="331374189">
              <w:marLeft w:val="180"/>
              <w:marRight w:val="240"/>
              <w:marTop w:val="0"/>
              <w:marBottom w:val="0"/>
              <w:divBdr>
                <w:top w:val="none" w:sz="0" w:space="0" w:color="auto"/>
                <w:left w:val="none" w:sz="0" w:space="0" w:color="auto"/>
                <w:bottom w:val="none" w:sz="0" w:space="0" w:color="auto"/>
                <w:right w:val="none" w:sz="0" w:space="0" w:color="auto"/>
              </w:divBdr>
              <w:divsChild>
                <w:div w:id="160094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96738">
          <w:marLeft w:val="0"/>
          <w:marRight w:val="0"/>
          <w:marTop w:val="0"/>
          <w:marBottom w:val="0"/>
          <w:divBdr>
            <w:top w:val="none" w:sz="0" w:space="0" w:color="auto"/>
            <w:left w:val="none" w:sz="0" w:space="0" w:color="auto"/>
            <w:bottom w:val="none" w:sz="0" w:space="0" w:color="auto"/>
            <w:right w:val="none" w:sz="0" w:space="0" w:color="auto"/>
          </w:divBdr>
          <w:divsChild>
            <w:div w:id="56516346">
              <w:marLeft w:val="180"/>
              <w:marRight w:val="240"/>
              <w:marTop w:val="0"/>
              <w:marBottom w:val="0"/>
              <w:divBdr>
                <w:top w:val="none" w:sz="0" w:space="0" w:color="auto"/>
                <w:left w:val="none" w:sz="0" w:space="0" w:color="auto"/>
                <w:bottom w:val="none" w:sz="0" w:space="0" w:color="auto"/>
                <w:right w:val="none" w:sz="0" w:space="0" w:color="auto"/>
              </w:divBdr>
              <w:divsChild>
                <w:div w:id="17547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2206">
          <w:marLeft w:val="0"/>
          <w:marRight w:val="0"/>
          <w:marTop w:val="0"/>
          <w:marBottom w:val="0"/>
          <w:divBdr>
            <w:top w:val="none" w:sz="0" w:space="0" w:color="auto"/>
            <w:left w:val="none" w:sz="0" w:space="0" w:color="auto"/>
            <w:bottom w:val="none" w:sz="0" w:space="0" w:color="auto"/>
            <w:right w:val="none" w:sz="0" w:space="0" w:color="auto"/>
          </w:divBdr>
          <w:divsChild>
            <w:div w:id="834999986">
              <w:marLeft w:val="180"/>
              <w:marRight w:val="240"/>
              <w:marTop w:val="0"/>
              <w:marBottom w:val="0"/>
              <w:divBdr>
                <w:top w:val="none" w:sz="0" w:space="0" w:color="auto"/>
                <w:left w:val="none" w:sz="0" w:space="0" w:color="auto"/>
                <w:bottom w:val="none" w:sz="0" w:space="0" w:color="auto"/>
                <w:right w:val="none" w:sz="0" w:space="0" w:color="auto"/>
              </w:divBdr>
              <w:divsChild>
                <w:div w:id="201919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98227">
          <w:marLeft w:val="0"/>
          <w:marRight w:val="0"/>
          <w:marTop w:val="0"/>
          <w:marBottom w:val="0"/>
          <w:divBdr>
            <w:top w:val="none" w:sz="0" w:space="0" w:color="auto"/>
            <w:left w:val="none" w:sz="0" w:space="0" w:color="auto"/>
            <w:bottom w:val="none" w:sz="0" w:space="0" w:color="auto"/>
            <w:right w:val="none" w:sz="0" w:space="0" w:color="auto"/>
          </w:divBdr>
          <w:divsChild>
            <w:div w:id="855651810">
              <w:marLeft w:val="180"/>
              <w:marRight w:val="240"/>
              <w:marTop w:val="0"/>
              <w:marBottom w:val="0"/>
              <w:divBdr>
                <w:top w:val="none" w:sz="0" w:space="0" w:color="auto"/>
                <w:left w:val="none" w:sz="0" w:space="0" w:color="auto"/>
                <w:bottom w:val="none" w:sz="0" w:space="0" w:color="auto"/>
                <w:right w:val="none" w:sz="0" w:space="0" w:color="auto"/>
              </w:divBdr>
              <w:divsChild>
                <w:div w:id="72780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00544">
          <w:marLeft w:val="0"/>
          <w:marRight w:val="0"/>
          <w:marTop w:val="0"/>
          <w:marBottom w:val="0"/>
          <w:divBdr>
            <w:top w:val="none" w:sz="0" w:space="0" w:color="auto"/>
            <w:left w:val="none" w:sz="0" w:space="0" w:color="auto"/>
            <w:bottom w:val="none" w:sz="0" w:space="0" w:color="auto"/>
            <w:right w:val="none" w:sz="0" w:space="0" w:color="auto"/>
          </w:divBdr>
          <w:divsChild>
            <w:div w:id="1482692678">
              <w:marLeft w:val="180"/>
              <w:marRight w:val="240"/>
              <w:marTop w:val="0"/>
              <w:marBottom w:val="0"/>
              <w:divBdr>
                <w:top w:val="none" w:sz="0" w:space="0" w:color="auto"/>
                <w:left w:val="none" w:sz="0" w:space="0" w:color="auto"/>
                <w:bottom w:val="none" w:sz="0" w:space="0" w:color="auto"/>
                <w:right w:val="none" w:sz="0" w:space="0" w:color="auto"/>
              </w:divBdr>
              <w:divsChild>
                <w:div w:id="12539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2956">
          <w:marLeft w:val="0"/>
          <w:marRight w:val="0"/>
          <w:marTop w:val="0"/>
          <w:marBottom w:val="0"/>
          <w:divBdr>
            <w:top w:val="none" w:sz="0" w:space="0" w:color="auto"/>
            <w:left w:val="none" w:sz="0" w:space="0" w:color="auto"/>
            <w:bottom w:val="none" w:sz="0" w:space="0" w:color="auto"/>
            <w:right w:val="none" w:sz="0" w:space="0" w:color="auto"/>
          </w:divBdr>
          <w:divsChild>
            <w:div w:id="963266283">
              <w:marLeft w:val="180"/>
              <w:marRight w:val="240"/>
              <w:marTop w:val="0"/>
              <w:marBottom w:val="0"/>
              <w:divBdr>
                <w:top w:val="none" w:sz="0" w:space="0" w:color="auto"/>
                <w:left w:val="none" w:sz="0" w:space="0" w:color="auto"/>
                <w:bottom w:val="none" w:sz="0" w:space="0" w:color="auto"/>
                <w:right w:val="none" w:sz="0" w:space="0" w:color="auto"/>
              </w:divBdr>
              <w:divsChild>
                <w:div w:id="29294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84497">
          <w:marLeft w:val="0"/>
          <w:marRight w:val="0"/>
          <w:marTop w:val="0"/>
          <w:marBottom w:val="0"/>
          <w:divBdr>
            <w:top w:val="none" w:sz="0" w:space="0" w:color="auto"/>
            <w:left w:val="none" w:sz="0" w:space="0" w:color="auto"/>
            <w:bottom w:val="none" w:sz="0" w:space="0" w:color="auto"/>
            <w:right w:val="none" w:sz="0" w:space="0" w:color="auto"/>
          </w:divBdr>
          <w:divsChild>
            <w:div w:id="449328083">
              <w:marLeft w:val="180"/>
              <w:marRight w:val="240"/>
              <w:marTop w:val="0"/>
              <w:marBottom w:val="0"/>
              <w:divBdr>
                <w:top w:val="none" w:sz="0" w:space="0" w:color="auto"/>
                <w:left w:val="none" w:sz="0" w:space="0" w:color="auto"/>
                <w:bottom w:val="none" w:sz="0" w:space="0" w:color="auto"/>
                <w:right w:val="none" w:sz="0" w:space="0" w:color="auto"/>
              </w:divBdr>
              <w:divsChild>
                <w:div w:id="354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8995">
          <w:marLeft w:val="0"/>
          <w:marRight w:val="0"/>
          <w:marTop w:val="0"/>
          <w:marBottom w:val="0"/>
          <w:divBdr>
            <w:top w:val="none" w:sz="0" w:space="0" w:color="auto"/>
            <w:left w:val="none" w:sz="0" w:space="0" w:color="auto"/>
            <w:bottom w:val="none" w:sz="0" w:space="0" w:color="auto"/>
            <w:right w:val="none" w:sz="0" w:space="0" w:color="auto"/>
          </w:divBdr>
          <w:divsChild>
            <w:div w:id="639381406">
              <w:marLeft w:val="180"/>
              <w:marRight w:val="240"/>
              <w:marTop w:val="0"/>
              <w:marBottom w:val="0"/>
              <w:divBdr>
                <w:top w:val="none" w:sz="0" w:space="0" w:color="auto"/>
                <w:left w:val="none" w:sz="0" w:space="0" w:color="auto"/>
                <w:bottom w:val="none" w:sz="0" w:space="0" w:color="auto"/>
                <w:right w:val="none" w:sz="0" w:space="0" w:color="auto"/>
              </w:divBdr>
              <w:divsChild>
                <w:div w:id="181248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4817">
          <w:marLeft w:val="0"/>
          <w:marRight w:val="0"/>
          <w:marTop w:val="0"/>
          <w:marBottom w:val="0"/>
          <w:divBdr>
            <w:top w:val="none" w:sz="0" w:space="0" w:color="auto"/>
            <w:left w:val="none" w:sz="0" w:space="0" w:color="auto"/>
            <w:bottom w:val="none" w:sz="0" w:space="0" w:color="auto"/>
            <w:right w:val="none" w:sz="0" w:space="0" w:color="auto"/>
          </w:divBdr>
          <w:divsChild>
            <w:div w:id="1244411079">
              <w:marLeft w:val="180"/>
              <w:marRight w:val="240"/>
              <w:marTop w:val="0"/>
              <w:marBottom w:val="0"/>
              <w:divBdr>
                <w:top w:val="none" w:sz="0" w:space="0" w:color="auto"/>
                <w:left w:val="none" w:sz="0" w:space="0" w:color="auto"/>
                <w:bottom w:val="none" w:sz="0" w:space="0" w:color="auto"/>
                <w:right w:val="none" w:sz="0" w:space="0" w:color="auto"/>
              </w:divBdr>
              <w:divsChild>
                <w:div w:id="16103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0213">
          <w:marLeft w:val="0"/>
          <w:marRight w:val="0"/>
          <w:marTop w:val="0"/>
          <w:marBottom w:val="0"/>
          <w:divBdr>
            <w:top w:val="none" w:sz="0" w:space="0" w:color="auto"/>
            <w:left w:val="none" w:sz="0" w:space="0" w:color="auto"/>
            <w:bottom w:val="none" w:sz="0" w:space="0" w:color="auto"/>
            <w:right w:val="none" w:sz="0" w:space="0" w:color="auto"/>
          </w:divBdr>
          <w:divsChild>
            <w:div w:id="283661790">
              <w:marLeft w:val="180"/>
              <w:marRight w:val="240"/>
              <w:marTop w:val="0"/>
              <w:marBottom w:val="0"/>
              <w:divBdr>
                <w:top w:val="none" w:sz="0" w:space="0" w:color="auto"/>
                <w:left w:val="none" w:sz="0" w:space="0" w:color="auto"/>
                <w:bottom w:val="none" w:sz="0" w:space="0" w:color="auto"/>
                <w:right w:val="none" w:sz="0" w:space="0" w:color="auto"/>
              </w:divBdr>
              <w:divsChild>
                <w:div w:id="23397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01300">
          <w:marLeft w:val="0"/>
          <w:marRight w:val="0"/>
          <w:marTop w:val="0"/>
          <w:marBottom w:val="0"/>
          <w:divBdr>
            <w:top w:val="none" w:sz="0" w:space="0" w:color="auto"/>
            <w:left w:val="none" w:sz="0" w:space="0" w:color="auto"/>
            <w:bottom w:val="none" w:sz="0" w:space="0" w:color="auto"/>
            <w:right w:val="none" w:sz="0" w:space="0" w:color="auto"/>
          </w:divBdr>
          <w:divsChild>
            <w:div w:id="534275611">
              <w:marLeft w:val="180"/>
              <w:marRight w:val="240"/>
              <w:marTop w:val="0"/>
              <w:marBottom w:val="0"/>
              <w:divBdr>
                <w:top w:val="none" w:sz="0" w:space="0" w:color="auto"/>
                <w:left w:val="none" w:sz="0" w:space="0" w:color="auto"/>
                <w:bottom w:val="none" w:sz="0" w:space="0" w:color="auto"/>
                <w:right w:val="none" w:sz="0" w:space="0" w:color="auto"/>
              </w:divBdr>
              <w:divsChild>
                <w:div w:id="1981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0023">
          <w:marLeft w:val="0"/>
          <w:marRight w:val="0"/>
          <w:marTop w:val="0"/>
          <w:marBottom w:val="0"/>
          <w:divBdr>
            <w:top w:val="none" w:sz="0" w:space="0" w:color="auto"/>
            <w:left w:val="none" w:sz="0" w:space="0" w:color="auto"/>
            <w:bottom w:val="none" w:sz="0" w:space="0" w:color="auto"/>
            <w:right w:val="none" w:sz="0" w:space="0" w:color="auto"/>
          </w:divBdr>
          <w:divsChild>
            <w:div w:id="964888235">
              <w:marLeft w:val="180"/>
              <w:marRight w:val="240"/>
              <w:marTop w:val="0"/>
              <w:marBottom w:val="0"/>
              <w:divBdr>
                <w:top w:val="none" w:sz="0" w:space="0" w:color="auto"/>
                <w:left w:val="none" w:sz="0" w:space="0" w:color="auto"/>
                <w:bottom w:val="none" w:sz="0" w:space="0" w:color="auto"/>
                <w:right w:val="none" w:sz="0" w:space="0" w:color="auto"/>
              </w:divBdr>
              <w:divsChild>
                <w:div w:id="19009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650626">
          <w:marLeft w:val="0"/>
          <w:marRight w:val="0"/>
          <w:marTop w:val="0"/>
          <w:marBottom w:val="0"/>
          <w:divBdr>
            <w:top w:val="none" w:sz="0" w:space="0" w:color="auto"/>
            <w:left w:val="none" w:sz="0" w:space="0" w:color="auto"/>
            <w:bottom w:val="none" w:sz="0" w:space="0" w:color="auto"/>
            <w:right w:val="none" w:sz="0" w:space="0" w:color="auto"/>
          </w:divBdr>
          <w:divsChild>
            <w:div w:id="1076901497">
              <w:marLeft w:val="180"/>
              <w:marRight w:val="240"/>
              <w:marTop w:val="0"/>
              <w:marBottom w:val="0"/>
              <w:divBdr>
                <w:top w:val="none" w:sz="0" w:space="0" w:color="auto"/>
                <w:left w:val="none" w:sz="0" w:space="0" w:color="auto"/>
                <w:bottom w:val="none" w:sz="0" w:space="0" w:color="auto"/>
                <w:right w:val="none" w:sz="0" w:space="0" w:color="auto"/>
              </w:divBdr>
              <w:divsChild>
                <w:div w:id="2018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89075">
          <w:marLeft w:val="0"/>
          <w:marRight w:val="0"/>
          <w:marTop w:val="0"/>
          <w:marBottom w:val="0"/>
          <w:divBdr>
            <w:top w:val="none" w:sz="0" w:space="0" w:color="auto"/>
            <w:left w:val="none" w:sz="0" w:space="0" w:color="auto"/>
            <w:bottom w:val="none" w:sz="0" w:space="0" w:color="auto"/>
            <w:right w:val="none" w:sz="0" w:space="0" w:color="auto"/>
          </w:divBdr>
          <w:divsChild>
            <w:div w:id="1381322312">
              <w:marLeft w:val="180"/>
              <w:marRight w:val="240"/>
              <w:marTop w:val="0"/>
              <w:marBottom w:val="0"/>
              <w:divBdr>
                <w:top w:val="none" w:sz="0" w:space="0" w:color="auto"/>
                <w:left w:val="none" w:sz="0" w:space="0" w:color="auto"/>
                <w:bottom w:val="none" w:sz="0" w:space="0" w:color="auto"/>
                <w:right w:val="none" w:sz="0" w:space="0" w:color="auto"/>
              </w:divBdr>
              <w:divsChild>
                <w:div w:id="40337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798553">
          <w:marLeft w:val="0"/>
          <w:marRight w:val="0"/>
          <w:marTop w:val="0"/>
          <w:marBottom w:val="0"/>
          <w:divBdr>
            <w:top w:val="none" w:sz="0" w:space="0" w:color="auto"/>
            <w:left w:val="none" w:sz="0" w:space="0" w:color="auto"/>
            <w:bottom w:val="none" w:sz="0" w:space="0" w:color="auto"/>
            <w:right w:val="none" w:sz="0" w:space="0" w:color="auto"/>
          </w:divBdr>
          <w:divsChild>
            <w:div w:id="1992755713">
              <w:marLeft w:val="180"/>
              <w:marRight w:val="240"/>
              <w:marTop w:val="0"/>
              <w:marBottom w:val="0"/>
              <w:divBdr>
                <w:top w:val="none" w:sz="0" w:space="0" w:color="auto"/>
                <w:left w:val="none" w:sz="0" w:space="0" w:color="auto"/>
                <w:bottom w:val="none" w:sz="0" w:space="0" w:color="auto"/>
                <w:right w:val="none" w:sz="0" w:space="0" w:color="auto"/>
              </w:divBdr>
              <w:divsChild>
                <w:div w:id="3487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12519">
          <w:marLeft w:val="0"/>
          <w:marRight w:val="0"/>
          <w:marTop w:val="0"/>
          <w:marBottom w:val="0"/>
          <w:divBdr>
            <w:top w:val="none" w:sz="0" w:space="0" w:color="auto"/>
            <w:left w:val="none" w:sz="0" w:space="0" w:color="auto"/>
            <w:bottom w:val="none" w:sz="0" w:space="0" w:color="auto"/>
            <w:right w:val="none" w:sz="0" w:space="0" w:color="auto"/>
          </w:divBdr>
          <w:divsChild>
            <w:div w:id="771437711">
              <w:marLeft w:val="180"/>
              <w:marRight w:val="240"/>
              <w:marTop w:val="0"/>
              <w:marBottom w:val="0"/>
              <w:divBdr>
                <w:top w:val="none" w:sz="0" w:space="0" w:color="auto"/>
                <w:left w:val="none" w:sz="0" w:space="0" w:color="auto"/>
                <w:bottom w:val="none" w:sz="0" w:space="0" w:color="auto"/>
                <w:right w:val="none" w:sz="0" w:space="0" w:color="auto"/>
              </w:divBdr>
              <w:divsChild>
                <w:div w:id="17111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88422">
          <w:marLeft w:val="0"/>
          <w:marRight w:val="0"/>
          <w:marTop w:val="0"/>
          <w:marBottom w:val="0"/>
          <w:divBdr>
            <w:top w:val="none" w:sz="0" w:space="0" w:color="auto"/>
            <w:left w:val="none" w:sz="0" w:space="0" w:color="auto"/>
            <w:bottom w:val="none" w:sz="0" w:space="0" w:color="auto"/>
            <w:right w:val="none" w:sz="0" w:space="0" w:color="auto"/>
          </w:divBdr>
          <w:divsChild>
            <w:div w:id="131989556">
              <w:marLeft w:val="180"/>
              <w:marRight w:val="240"/>
              <w:marTop w:val="0"/>
              <w:marBottom w:val="0"/>
              <w:divBdr>
                <w:top w:val="none" w:sz="0" w:space="0" w:color="auto"/>
                <w:left w:val="none" w:sz="0" w:space="0" w:color="auto"/>
                <w:bottom w:val="none" w:sz="0" w:space="0" w:color="auto"/>
                <w:right w:val="none" w:sz="0" w:space="0" w:color="auto"/>
              </w:divBdr>
              <w:divsChild>
                <w:div w:id="18289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52619">
          <w:marLeft w:val="0"/>
          <w:marRight w:val="0"/>
          <w:marTop w:val="0"/>
          <w:marBottom w:val="0"/>
          <w:divBdr>
            <w:top w:val="none" w:sz="0" w:space="0" w:color="auto"/>
            <w:left w:val="none" w:sz="0" w:space="0" w:color="auto"/>
            <w:bottom w:val="none" w:sz="0" w:space="0" w:color="auto"/>
            <w:right w:val="none" w:sz="0" w:space="0" w:color="auto"/>
          </w:divBdr>
          <w:divsChild>
            <w:div w:id="1890728206">
              <w:marLeft w:val="180"/>
              <w:marRight w:val="240"/>
              <w:marTop w:val="0"/>
              <w:marBottom w:val="0"/>
              <w:divBdr>
                <w:top w:val="none" w:sz="0" w:space="0" w:color="auto"/>
                <w:left w:val="none" w:sz="0" w:space="0" w:color="auto"/>
                <w:bottom w:val="none" w:sz="0" w:space="0" w:color="auto"/>
                <w:right w:val="none" w:sz="0" w:space="0" w:color="auto"/>
              </w:divBdr>
              <w:divsChild>
                <w:div w:id="156004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49">
          <w:marLeft w:val="0"/>
          <w:marRight w:val="0"/>
          <w:marTop w:val="0"/>
          <w:marBottom w:val="0"/>
          <w:divBdr>
            <w:top w:val="none" w:sz="0" w:space="0" w:color="auto"/>
            <w:left w:val="none" w:sz="0" w:space="0" w:color="auto"/>
            <w:bottom w:val="none" w:sz="0" w:space="0" w:color="auto"/>
            <w:right w:val="none" w:sz="0" w:space="0" w:color="auto"/>
          </w:divBdr>
          <w:divsChild>
            <w:div w:id="1654522829">
              <w:marLeft w:val="180"/>
              <w:marRight w:val="240"/>
              <w:marTop w:val="0"/>
              <w:marBottom w:val="0"/>
              <w:divBdr>
                <w:top w:val="none" w:sz="0" w:space="0" w:color="auto"/>
                <w:left w:val="none" w:sz="0" w:space="0" w:color="auto"/>
                <w:bottom w:val="none" w:sz="0" w:space="0" w:color="auto"/>
                <w:right w:val="none" w:sz="0" w:space="0" w:color="auto"/>
              </w:divBdr>
              <w:divsChild>
                <w:div w:id="19887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49849">
          <w:marLeft w:val="0"/>
          <w:marRight w:val="0"/>
          <w:marTop w:val="0"/>
          <w:marBottom w:val="0"/>
          <w:divBdr>
            <w:top w:val="none" w:sz="0" w:space="0" w:color="auto"/>
            <w:left w:val="none" w:sz="0" w:space="0" w:color="auto"/>
            <w:bottom w:val="none" w:sz="0" w:space="0" w:color="auto"/>
            <w:right w:val="none" w:sz="0" w:space="0" w:color="auto"/>
          </w:divBdr>
        </w:div>
      </w:divsChild>
    </w:div>
    <w:div w:id="954170972">
      <w:bodyDiv w:val="1"/>
      <w:marLeft w:val="0"/>
      <w:marRight w:val="0"/>
      <w:marTop w:val="0"/>
      <w:marBottom w:val="0"/>
      <w:divBdr>
        <w:top w:val="none" w:sz="0" w:space="0" w:color="auto"/>
        <w:left w:val="none" w:sz="0" w:space="0" w:color="auto"/>
        <w:bottom w:val="none" w:sz="0" w:space="0" w:color="auto"/>
        <w:right w:val="none" w:sz="0" w:space="0" w:color="auto"/>
      </w:divBdr>
    </w:div>
    <w:div w:id="986980338">
      <w:bodyDiv w:val="1"/>
      <w:marLeft w:val="0"/>
      <w:marRight w:val="0"/>
      <w:marTop w:val="0"/>
      <w:marBottom w:val="0"/>
      <w:divBdr>
        <w:top w:val="none" w:sz="0" w:space="0" w:color="auto"/>
        <w:left w:val="none" w:sz="0" w:space="0" w:color="auto"/>
        <w:bottom w:val="none" w:sz="0" w:space="0" w:color="auto"/>
        <w:right w:val="none" w:sz="0" w:space="0" w:color="auto"/>
      </w:divBdr>
      <w:divsChild>
        <w:div w:id="227154033">
          <w:marLeft w:val="0"/>
          <w:marRight w:val="0"/>
          <w:marTop w:val="0"/>
          <w:marBottom w:val="0"/>
          <w:divBdr>
            <w:top w:val="none" w:sz="0" w:space="0" w:color="auto"/>
            <w:left w:val="none" w:sz="0" w:space="0" w:color="auto"/>
            <w:bottom w:val="none" w:sz="0" w:space="0" w:color="auto"/>
            <w:right w:val="none" w:sz="0" w:space="0" w:color="auto"/>
          </w:divBdr>
        </w:div>
        <w:div w:id="690884712">
          <w:marLeft w:val="0"/>
          <w:marRight w:val="0"/>
          <w:marTop w:val="0"/>
          <w:marBottom w:val="0"/>
          <w:divBdr>
            <w:top w:val="none" w:sz="0" w:space="0" w:color="auto"/>
            <w:left w:val="none" w:sz="0" w:space="0" w:color="auto"/>
            <w:bottom w:val="none" w:sz="0" w:space="0" w:color="auto"/>
            <w:right w:val="none" w:sz="0" w:space="0" w:color="auto"/>
          </w:divBdr>
        </w:div>
        <w:div w:id="2000111813">
          <w:marLeft w:val="0"/>
          <w:marRight w:val="0"/>
          <w:marTop w:val="0"/>
          <w:marBottom w:val="0"/>
          <w:divBdr>
            <w:top w:val="none" w:sz="0" w:space="0" w:color="auto"/>
            <w:left w:val="none" w:sz="0" w:space="0" w:color="auto"/>
            <w:bottom w:val="none" w:sz="0" w:space="0" w:color="auto"/>
            <w:right w:val="none" w:sz="0" w:space="0" w:color="auto"/>
          </w:divBdr>
        </w:div>
      </w:divsChild>
    </w:div>
    <w:div w:id="1020593155">
      <w:bodyDiv w:val="1"/>
      <w:marLeft w:val="0"/>
      <w:marRight w:val="0"/>
      <w:marTop w:val="0"/>
      <w:marBottom w:val="0"/>
      <w:divBdr>
        <w:top w:val="none" w:sz="0" w:space="0" w:color="auto"/>
        <w:left w:val="none" w:sz="0" w:space="0" w:color="auto"/>
        <w:bottom w:val="none" w:sz="0" w:space="0" w:color="auto"/>
        <w:right w:val="none" w:sz="0" w:space="0" w:color="auto"/>
      </w:divBdr>
      <w:divsChild>
        <w:div w:id="87315786">
          <w:marLeft w:val="0"/>
          <w:marRight w:val="0"/>
          <w:marTop w:val="0"/>
          <w:marBottom w:val="0"/>
          <w:divBdr>
            <w:top w:val="none" w:sz="0" w:space="0" w:color="auto"/>
            <w:left w:val="none" w:sz="0" w:space="0" w:color="auto"/>
            <w:bottom w:val="none" w:sz="0" w:space="0" w:color="auto"/>
            <w:right w:val="none" w:sz="0" w:space="0" w:color="auto"/>
          </w:divBdr>
          <w:divsChild>
            <w:div w:id="848526818">
              <w:marLeft w:val="0"/>
              <w:marRight w:val="0"/>
              <w:marTop w:val="0"/>
              <w:marBottom w:val="0"/>
              <w:divBdr>
                <w:top w:val="none" w:sz="0" w:space="0" w:color="auto"/>
                <w:left w:val="none" w:sz="0" w:space="0" w:color="auto"/>
                <w:bottom w:val="none" w:sz="0" w:space="0" w:color="auto"/>
                <w:right w:val="none" w:sz="0" w:space="0" w:color="auto"/>
              </w:divBdr>
            </w:div>
          </w:divsChild>
        </w:div>
        <w:div w:id="148864526">
          <w:marLeft w:val="0"/>
          <w:marRight w:val="0"/>
          <w:marTop w:val="0"/>
          <w:marBottom w:val="0"/>
          <w:divBdr>
            <w:top w:val="none" w:sz="0" w:space="0" w:color="auto"/>
            <w:left w:val="none" w:sz="0" w:space="0" w:color="auto"/>
            <w:bottom w:val="none" w:sz="0" w:space="0" w:color="auto"/>
            <w:right w:val="none" w:sz="0" w:space="0" w:color="auto"/>
          </w:divBdr>
          <w:divsChild>
            <w:div w:id="1533954917">
              <w:marLeft w:val="0"/>
              <w:marRight w:val="0"/>
              <w:marTop w:val="0"/>
              <w:marBottom w:val="0"/>
              <w:divBdr>
                <w:top w:val="none" w:sz="0" w:space="0" w:color="auto"/>
                <w:left w:val="none" w:sz="0" w:space="0" w:color="auto"/>
                <w:bottom w:val="none" w:sz="0" w:space="0" w:color="auto"/>
                <w:right w:val="none" w:sz="0" w:space="0" w:color="auto"/>
              </w:divBdr>
            </w:div>
          </w:divsChild>
        </w:div>
        <w:div w:id="194080734">
          <w:marLeft w:val="0"/>
          <w:marRight w:val="0"/>
          <w:marTop w:val="0"/>
          <w:marBottom w:val="0"/>
          <w:divBdr>
            <w:top w:val="none" w:sz="0" w:space="0" w:color="auto"/>
            <w:left w:val="none" w:sz="0" w:space="0" w:color="auto"/>
            <w:bottom w:val="none" w:sz="0" w:space="0" w:color="auto"/>
            <w:right w:val="none" w:sz="0" w:space="0" w:color="auto"/>
          </w:divBdr>
          <w:divsChild>
            <w:div w:id="425275582">
              <w:marLeft w:val="0"/>
              <w:marRight w:val="0"/>
              <w:marTop w:val="0"/>
              <w:marBottom w:val="0"/>
              <w:divBdr>
                <w:top w:val="none" w:sz="0" w:space="0" w:color="auto"/>
                <w:left w:val="none" w:sz="0" w:space="0" w:color="auto"/>
                <w:bottom w:val="none" w:sz="0" w:space="0" w:color="auto"/>
                <w:right w:val="none" w:sz="0" w:space="0" w:color="auto"/>
              </w:divBdr>
            </w:div>
          </w:divsChild>
        </w:div>
        <w:div w:id="233198642">
          <w:marLeft w:val="0"/>
          <w:marRight w:val="0"/>
          <w:marTop w:val="0"/>
          <w:marBottom w:val="0"/>
          <w:divBdr>
            <w:top w:val="none" w:sz="0" w:space="0" w:color="auto"/>
            <w:left w:val="none" w:sz="0" w:space="0" w:color="auto"/>
            <w:bottom w:val="none" w:sz="0" w:space="0" w:color="auto"/>
            <w:right w:val="none" w:sz="0" w:space="0" w:color="auto"/>
          </w:divBdr>
          <w:divsChild>
            <w:div w:id="385837621">
              <w:marLeft w:val="0"/>
              <w:marRight w:val="0"/>
              <w:marTop w:val="0"/>
              <w:marBottom w:val="0"/>
              <w:divBdr>
                <w:top w:val="none" w:sz="0" w:space="0" w:color="auto"/>
                <w:left w:val="none" w:sz="0" w:space="0" w:color="auto"/>
                <w:bottom w:val="none" w:sz="0" w:space="0" w:color="auto"/>
                <w:right w:val="none" w:sz="0" w:space="0" w:color="auto"/>
              </w:divBdr>
            </w:div>
          </w:divsChild>
        </w:div>
        <w:div w:id="242762328">
          <w:marLeft w:val="0"/>
          <w:marRight w:val="0"/>
          <w:marTop w:val="0"/>
          <w:marBottom w:val="0"/>
          <w:divBdr>
            <w:top w:val="none" w:sz="0" w:space="0" w:color="auto"/>
            <w:left w:val="none" w:sz="0" w:space="0" w:color="auto"/>
            <w:bottom w:val="none" w:sz="0" w:space="0" w:color="auto"/>
            <w:right w:val="none" w:sz="0" w:space="0" w:color="auto"/>
          </w:divBdr>
          <w:divsChild>
            <w:div w:id="703747575">
              <w:marLeft w:val="0"/>
              <w:marRight w:val="0"/>
              <w:marTop w:val="0"/>
              <w:marBottom w:val="0"/>
              <w:divBdr>
                <w:top w:val="none" w:sz="0" w:space="0" w:color="auto"/>
                <w:left w:val="none" w:sz="0" w:space="0" w:color="auto"/>
                <w:bottom w:val="none" w:sz="0" w:space="0" w:color="auto"/>
                <w:right w:val="none" w:sz="0" w:space="0" w:color="auto"/>
              </w:divBdr>
            </w:div>
          </w:divsChild>
        </w:div>
        <w:div w:id="280720959">
          <w:marLeft w:val="0"/>
          <w:marRight w:val="0"/>
          <w:marTop w:val="0"/>
          <w:marBottom w:val="0"/>
          <w:divBdr>
            <w:top w:val="none" w:sz="0" w:space="0" w:color="auto"/>
            <w:left w:val="none" w:sz="0" w:space="0" w:color="auto"/>
            <w:bottom w:val="none" w:sz="0" w:space="0" w:color="auto"/>
            <w:right w:val="none" w:sz="0" w:space="0" w:color="auto"/>
          </w:divBdr>
          <w:divsChild>
            <w:div w:id="1428429896">
              <w:marLeft w:val="0"/>
              <w:marRight w:val="0"/>
              <w:marTop w:val="0"/>
              <w:marBottom w:val="0"/>
              <w:divBdr>
                <w:top w:val="none" w:sz="0" w:space="0" w:color="auto"/>
                <w:left w:val="none" w:sz="0" w:space="0" w:color="auto"/>
                <w:bottom w:val="none" w:sz="0" w:space="0" w:color="auto"/>
                <w:right w:val="none" w:sz="0" w:space="0" w:color="auto"/>
              </w:divBdr>
            </w:div>
          </w:divsChild>
        </w:div>
        <w:div w:id="301739639">
          <w:marLeft w:val="0"/>
          <w:marRight w:val="0"/>
          <w:marTop w:val="0"/>
          <w:marBottom w:val="0"/>
          <w:divBdr>
            <w:top w:val="none" w:sz="0" w:space="0" w:color="auto"/>
            <w:left w:val="none" w:sz="0" w:space="0" w:color="auto"/>
            <w:bottom w:val="none" w:sz="0" w:space="0" w:color="auto"/>
            <w:right w:val="none" w:sz="0" w:space="0" w:color="auto"/>
          </w:divBdr>
          <w:divsChild>
            <w:div w:id="1079056232">
              <w:marLeft w:val="0"/>
              <w:marRight w:val="0"/>
              <w:marTop w:val="0"/>
              <w:marBottom w:val="0"/>
              <w:divBdr>
                <w:top w:val="none" w:sz="0" w:space="0" w:color="auto"/>
                <w:left w:val="none" w:sz="0" w:space="0" w:color="auto"/>
                <w:bottom w:val="none" w:sz="0" w:space="0" w:color="auto"/>
                <w:right w:val="none" w:sz="0" w:space="0" w:color="auto"/>
              </w:divBdr>
            </w:div>
          </w:divsChild>
        </w:div>
        <w:div w:id="306783535">
          <w:marLeft w:val="0"/>
          <w:marRight w:val="0"/>
          <w:marTop w:val="0"/>
          <w:marBottom w:val="0"/>
          <w:divBdr>
            <w:top w:val="none" w:sz="0" w:space="0" w:color="auto"/>
            <w:left w:val="none" w:sz="0" w:space="0" w:color="auto"/>
            <w:bottom w:val="none" w:sz="0" w:space="0" w:color="auto"/>
            <w:right w:val="none" w:sz="0" w:space="0" w:color="auto"/>
          </w:divBdr>
          <w:divsChild>
            <w:div w:id="328675175">
              <w:marLeft w:val="0"/>
              <w:marRight w:val="0"/>
              <w:marTop w:val="0"/>
              <w:marBottom w:val="0"/>
              <w:divBdr>
                <w:top w:val="none" w:sz="0" w:space="0" w:color="auto"/>
                <w:left w:val="none" w:sz="0" w:space="0" w:color="auto"/>
                <w:bottom w:val="none" w:sz="0" w:space="0" w:color="auto"/>
                <w:right w:val="none" w:sz="0" w:space="0" w:color="auto"/>
              </w:divBdr>
            </w:div>
          </w:divsChild>
        </w:div>
        <w:div w:id="575434932">
          <w:marLeft w:val="0"/>
          <w:marRight w:val="0"/>
          <w:marTop w:val="0"/>
          <w:marBottom w:val="0"/>
          <w:divBdr>
            <w:top w:val="none" w:sz="0" w:space="0" w:color="auto"/>
            <w:left w:val="none" w:sz="0" w:space="0" w:color="auto"/>
            <w:bottom w:val="none" w:sz="0" w:space="0" w:color="auto"/>
            <w:right w:val="none" w:sz="0" w:space="0" w:color="auto"/>
          </w:divBdr>
          <w:divsChild>
            <w:div w:id="623654223">
              <w:marLeft w:val="0"/>
              <w:marRight w:val="0"/>
              <w:marTop w:val="0"/>
              <w:marBottom w:val="0"/>
              <w:divBdr>
                <w:top w:val="none" w:sz="0" w:space="0" w:color="auto"/>
                <w:left w:val="none" w:sz="0" w:space="0" w:color="auto"/>
                <w:bottom w:val="none" w:sz="0" w:space="0" w:color="auto"/>
                <w:right w:val="none" w:sz="0" w:space="0" w:color="auto"/>
              </w:divBdr>
            </w:div>
          </w:divsChild>
        </w:div>
        <w:div w:id="704907710">
          <w:marLeft w:val="0"/>
          <w:marRight w:val="0"/>
          <w:marTop w:val="0"/>
          <w:marBottom w:val="0"/>
          <w:divBdr>
            <w:top w:val="none" w:sz="0" w:space="0" w:color="auto"/>
            <w:left w:val="none" w:sz="0" w:space="0" w:color="auto"/>
            <w:bottom w:val="none" w:sz="0" w:space="0" w:color="auto"/>
            <w:right w:val="none" w:sz="0" w:space="0" w:color="auto"/>
          </w:divBdr>
          <w:divsChild>
            <w:div w:id="1874801345">
              <w:marLeft w:val="0"/>
              <w:marRight w:val="0"/>
              <w:marTop w:val="0"/>
              <w:marBottom w:val="0"/>
              <w:divBdr>
                <w:top w:val="none" w:sz="0" w:space="0" w:color="auto"/>
                <w:left w:val="none" w:sz="0" w:space="0" w:color="auto"/>
                <w:bottom w:val="none" w:sz="0" w:space="0" w:color="auto"/>
                <w:right w:val="none" w:sz="0" w:space="0" w:color="auto"/>
              </w:divBdr>
            </w:div>
          </w:divsChild>
        </w:div>
        <w:div w:id="907770315">
          <w:marLeft w:val="0"/>
          <w:marRight w:val="0"/>
          <w:marTop w:val="0"/>
          <w:marBottom w:val="0"/>
          <w:divBdr>
            <w:top w:val="none" w:sz="0" w:space="0" w:color="auto"/>
            <w:left w:val="none" w:sz="0" w:space="0" w:color="auto"/>
            <w:bottom w:val="none" w:sz="0" w:space="0" w:color="auto"/>
            <w:right w:val="none" w:sz="0" w:space="0" w:color="auto"/>
          </w:divBdr>
          <w:divsChild>
            <w:div w:id="485777696">
              <w:marLeft w:val="0"/>
              <w:marRight w:val="0"/>
              <w:marTop w:val="0"/>
              <w:marBottom w:val="0"/>
              <w:divBdr>
                <w:top w:val="none" w:sz="0" w:space="0" w:color="auto"/>
                <w:left w:val="none" w:sz="0" w:space="0" w:color="auto"/>
                <w:bottom w:val="none" w:sz="0" w:space="0" w:color="auto"/>
                <w:right w:val="none" w:sz="0" w:space="0" w:color="auto"/>
              </w:divBdr>
            </w:div>
          </w:divsChild>
        </w:div>
        <w:div w:id="992760821">
          <w:marLeft w:val="0"/>
          <w:marRight w:val="0"/>
          <w:marTop w:val="0"/>
          <w:marBottom w:val="0"/>
          <w:divBdr>
            <w:top w:val="none" w:sz="0" w:space="0" w:color="auto"/>
            <w:left w:val="none" w:sz="0" w:space="0" w:color="auto"/>
            <w:bottom w:val="none" w:sz="0" w:space="0" w:color="auto"/>
            <w:right w:val="none" w:sz="0" w:space="0" w:color="auto"/>
          </w:divBdr>
          <w:divsChild>
            <w:div w:id="968168581">
              <w:marLeft w:val="0"/>
              <w:marRight w:val="0"/>
              <w:marTop w:val="0"/>
              <w:marBottom w:val="0"/>
              <w:divBdr>
                <w:top w:val="none" w:sz="0" w:space="0" w:color="auto"/>
                <w:left w:val="none" w:sz="0" w:space="0" w:color="auto"/>
                <w:bottom w:val="none" w:sz="0" w:space="0" w:color="auto"/>
                <w:right w:val="none" w:sz="0" w:space="0" w:color="auto"/>
              </w:divBdr>
            </w:div>
          </w:divsChild>
        </w:div>
        <w:div w:id="1032799581">
          <w:marLeft w:val="0"/>
          <w:marRight w:val="0"/>
          <w:marTop w:val="0"/>
          <w:marBottom w:val="0"/>
          <w:divBdr>
            <w:top w:val="none" w:sz="0" w:space="0" w:color="auto"/>
            <w:left w:val="none" w:sz="0" w:space="0" w:color="auto"/>
            <w:bottom w:val="none" w:sz="0" w:space="0" w:color="auto"/>
            <w:right w:val="none" w:sz="0" w:space="0" w:color="auto"/>
          </w:divBdr>
          <w:divsChild>
            <w:div w:id="159196701">
              <w:marLeft w:val="0"/>
              <w:marRight w:val="0"/>
              <w:marTop w:val="0"/>
              <w:marBottom w:val="0"/>
              <w:divBdr>
                <w:top w:val="none" w:sz="0" w:space="0" w:color="auto"/>
                <w:left w:val="none" w:sz="0" w:space="0" w:color="auto"/>
                <w:bottom w:val="none" w:sz="0" w:space="0" w:color="auto"/>
                <w:right w:val="none" w:sz="0" w:space="0" w:color="auto"/>
              </w:divBdr>
            </w:div>
          </w:divsChild>
        </w:div>
        <w:div w:id="1177111186">
          <w:marLeft w:val="0"/>
          <w:marRight w:val="0"/>
          <w:marTop w:val="0"/>
          <w:marBottom w:val="0"/>
          <w:divBdr>
            <w:top w:val="none" w:sz="0" w:space="0" w:color="auto"/>
            <w:left w:val="none" w:sz="0" w:space="0" w:color="auto"/>
            <w:bottom w:val="none" w:sz="0" w:space="0" w:color="auto"/>
            <w:right w:val="none" w:sz="0" w:space="0" w:color="auto"/>
          </w:divBdr>
          <w:divsChild>
            <w:div w:id="1331064665">
              <w:marLeft w:val="0"/>
              <w:marRight w:val="0"/>
              <w:marTop w:val="0"/>
              <w:marBottom w:val="0"/>
              <w:divBdr>
                <w:top w:val="none" w:sz="0" w:space="0" w:color="auto"/>
                <w:left w:val="none" w:sz="0" w:space="0" w:color="auto"/>
                <w:bottom w:val="none" w:sz="0" w:space="0" w:color="auto"/>
                <w:right w:val="none" w:sz="0" w:space="0" w:color="auto"/>
              </w:divBdr>
            </w:div>
          </w:divsChild>
        </w:div>
        <w:div w:id="1438479973">
          <w:marLeft w:val="0"/>
          <w:marRight w:val="0"/>
          <w:marTop w:val="0"/>
          <w:marBottom w:val="0"/>
          <w:divBdr>
            <w:top w:val="none" w:sz="0" w:space="0" w:color="auto"/>
            <w:left w:val="none" w:sz="0" w:space="0" w:color="auto"/>
            <w:bottom w:val="none" w:sz="0" w:space="0" w:color="auto"/>
            <w:right w:val="none" w:sz="0" w:space="0" w:color="auto"/>
          </w:divBdr>
          <w:divsChild>
            <w:div w:id="2067560892">
              <w:marLeft w:val="0"/>
              <w:marRight w:val="0"/>
              <w:marTop w:val="0"/>
              <w:marBottom w:val="0"/>
              <w:divBdr>
                <w:top w:val="none" w:sz="0" w:space="0" w:color="auto"/>
                <w:left w:val="none" w:sz="0" w:space="0" w:color="auto"/>
                <w:bottom w:val="none" w:sz="0" w:space="0" w:color="auto"/>
                <w:right w:val="none" w:sz="0" w:space="0" w:color="auto"/>
              </w:divBdr>
            </w:div>
          </w:divsChild>
        </w:div>
        <w:div w:id="1454206206">
          <w:marLeft w:val="0"/>
          <w:marRight w:val="0"/>
          <w:marTop w:val="0"/>
          <w:marBottom w:val="0"/>
          <w:divBdr>
            <w:top w:val="none" w:sz="0" w:space="0" w:color="auto"/>
            <w:left w:val="none" w:sz="0" w:space="0" w:color="auto"/>
            <w:bottom w:val="none" w:sz="0" w:space="0" w:color="auto"/>
            <w:right w:val="none" w:sz="0" w:space="0" w:color="auto"/>
          </w:divBdr>
          <w:divsChild>
            <w:div w:id="1799910817">
              <w:marLeft w:val="0"/>
              <w:marRight w:val="0"/>
              <w:marTop w:val="0"/>
              <w:marBottom w:val="0"/>
              <w:divBdr>
                <w:top w:val="none" w:sz="0" w:space="0" w:color="auto"/>
                <w:left w:val="none" w:sz="0" w:space="0" w:color="auto"/>
                <w:bottom w:val="none" w:sz="0" w:space="0" w:color="auto"/>
                <w:right w:val="none" w:sz="0" w:space="0" w:color="auto"/>
              </w:divBdr>
            </w:div>
          </w:divsChild>
        </w:div>
        <w:div w:id="1462187718">
          <w:marLeft w:val="0"/>
          <w:marRight w:val="0"/>
          <w:marTop w:val="0"/>
          <w:marBottom w:val="0"/>
          <w:divBdr>
            <w:top w:val="none" w:sz="0" w:space="0" w:color="auto"/>
            <w:left w:val="none" w:sz="0" w:space="0" w:color="auto"/>
            <w:bottom w:val="none" w:sz="0" w:space="0" w:color="auto"/>
            <w:right w:val="none" w:sz="0" w:space="0" w:color="auto"/>
          </w:divBdr>
          <w:divsChild>
            <w:div w:id="1259829749">
              <w:marLeft w:val="0"/>
              <w:marRight w:val="0"/>
              <w:marTop w:val="0"/>
              <w:marBottom w:val="0"/>
              <w:divBdr>
                <w:top w:val="none" w:sz="0" w:space="0" w:color="auto"/>
                <w:left w:val="none" w:sz="0" w:space="0" w:color="auto"/>
                <w:bottom w:val="none" w:sz="0" w:space="0" w:color="auto"/>
                <w:right w:val="none" w:sz="0" w:space="0" w:color="auto"/>
              </w:divBdr>
            </w:div>
          </w:divsChild>
        </w:div>
        <w:div w:id="1630747957">
          <w:marLeft w:val="0"/>
          <w:marRight w:val="0"/>
          <w:marTop w:val="0"/>
          <w:marBottom w:val="0"/>
          <w:divBdr>
            <w:top w:val="none" w:sz="0" w:space="0" w:color="auto"/>
            <w:left w:val="none" w:sz="0" w:space="0" w:color="auto"/>
            <w:bottom w:val="none" w:sz="0" w:space="0" w:color="auto"/>
            <w:right w:val="none" w:sz="0" w:space="0" w:color="auto"/>
          </w:divBdr>
          <w:divsChild>
            <w:div w:id="2145462534">
              <w:marLeft w:val="0"/>
              <w:marRight w:val="0"/>
              <w:marTop w:val="0"/>
              <w:marBottom w:val="0"/>
              <w:divBdr>
                <w:top w:val="none" w:sz="0" w:space="0" w:color="auto"/>
                <w:left w:val="none" w:sz="0" w:space="0" w:color="auto"/>
                <w:bottom w:val="none" w:sz="0" w:space="0" w:color="auto"/>
                <w:right w:val="none" w:sz="0" w:space="0" w:color="auto"/>
              </w:divBdr>
            </w:div>
          </w:divsChild>
        </w:div>
        <w:div w:id="1669090563">
          <w:marLeft w:val="0"/>
          <w:marRight w:val="0"/>
          <w:marTop w:val="0"/>
          <w:marBottom w:val="0"/>
          <w:divBdr>
            <w:top w:val="none" w:sz="0" w:space="0" w:color="auto"/>
            <w:left w:val="none" w:sz="0" w:space="0" w:color="auto"/>
            <w:bottom w:val="none" w:sz="0" w:space="0" w:color="auto"/>
            <w:right w:val="none" w:sz="0" w:space="0" w:color="auto"/>
          </w:divBdr>
          <w:divsChild>
            <w:div w:id="2034189716">
              <w:marLeft w:val="0"/>
              <w:marRight w:val="0"/>
              <w:marTop w:val="0"/>
              <w:marBottom w:val="0"/>
              <w:divBdr>
                <w:top w:val="none" w:sz="0" w:space="0" w:color="auto"/>
                <w:left w:val="none" w:sz="0" w:space="0" w:color="auto"/>
                <w:bottom w:val="none" w:sz="0" w:space="0" w:color="auto"/>
                <w:right w:val="none" w:sz="0" w:space="0" w:color="auto"/>
              </w:divBdr>
            </w:div>
          </w:divsChild>
        </w:div>
        <w:div w:id="1759861118">
          <w:marLeft w:val="0"/>
          <w:marRight w:val="0"/>
          <w:marTop w:val="0"/>
          <w:marBottom w:val="0"/>
          <w:divBdr>
            <w:top w:val="none" w:sz="0" w:space="0" w:color="auto"/>
            <w:left w:val="none" w:sz="0" w:space="0" w:color="auto"/>
            <w:bottom w:val="none" w:sz="0" w:space="0" w:color="auto"/>
            <w:right w:val="none" w:sz="0" w:space="0" w:color="auto"/>
          </w:divBdr>
          <w:divsChild>
            <w:div w:id="638074270">
              <w:marLeft w:val="0"/>
              <w:marRight w:val="0"/>
              <w:marTop w:val="0"/>
              <w:marBottom w:val="0"/>
              <w:divBdr>
                <w:top w:val="none" w:sz="0" w:space="0" w:color="auto"/>
                <w:left w:val="none" w:sz="0" w:space="0" w:color="auto"/>
                <w:bottom w:val="none" w:sz="0" w:space="0" w:color="auto"/>
                <w:right w:val="none" w:sz="0" w:space="0" w:color="auto"/>
              </w:divBdr>
            </w:div>
          </w:divsChild>
        </w:div>
        <w:div w:id="1845507888">
          <w:marLeft w:val="0"/>
          <w:marRight w:val="0"/>
          <w:marTop w:val="0"/>
          <w:marBottom w:val="0"/>
          <w:divBdr>
            <w:top w:val="none" w:sz="0" w:space="0" w:color="auto"/>
            <w:left w:val="none" w:sz="0" w:space="0" w:color="auto"/>
            <w:bottom w:val="none" w:sz="0" w:space="0" w:color="auto"/>
            <w:right w:val="none" w:sz="0" w:space="0" w:color="auto"/>
          </w:divBdr>
          <w:divsChild>
            <w:div w:id="498736386">
              <w:marLeft w:val="0"/>
              <w:marRight w:val="0"/>
              <w:marTop w:val="0"/>
              <w:marBottom w:val="0"/>
              <w:divBdr>
                <w:top w:val="none" w:sz="0" w:space="0" w:color="auto"/>
                <w:left w:val="none" w:sz="0" w:space="0" w:color="auto"/>
                <w:bottom w:val="none" w:sz="0" w:space="0" w:color="auto"/>
                <w:right w:val="none" w:sz="0" w:space="0" w:color="auto"/>
              </w:divBdr>
            </w:div>
          </w:divsChild>
        </w:div>
        <w:div w:id="1858277098">
          <w:marLeft w:val="0"/>
          <w:marRight w:val="0"/>
          <w:marTop w:val="0"/>
          <w:marBottom w:val="0"/>
          <w:divBdr>
            <w:top w:val="none" w:sz="0" w:space="0" w:color="auto"/>
            <w:left w:val="none" w:sz="0" w:space="0" w:color="auto"/>
            <w:bottom w:val="none" w:sz="0" w:space="0" w:color="auto"/>
            <w:right w:val="none" w:sz="0" w:space="0" w:color="auto"/>
          </w:divBdr>
          <w:divsChild>
            <w:div w:id="1898590981">
              <w:marLeft w:val="0"/>
              <w:marRight w:val="0"/>
              <w:marTop w:val="0"/>
              <w:marBottom w:val="0"/>
              <w:divBdr>
                <w:top w:val="none" w:sz="0" w:space="0" w:color="auto"/>
                <w:left w:val="none" w:sz="0" w:space="0" w:color="auto"/>
                <w:bottom w:val="none" w:sz="0" w:space="0" w:color="auto"/>
                <w:right w:val="none" w:sz="0" w:space="0" w:color="auto"/>
              </w:divBdr>
            </w:div>
          </w:divsChild>
        </w:div>
        <w:div w:id="1898589765">
          <w:marLeft w:val="0"/>
          <w:marRight w:val="0"/>
          <w:marTop w:val="0"/>
          <w:marBottom w:val="0"/>
          <w:divBdr>
            <w:top w:val="none" w:sz="0" w:space="0" w:color="auto"/>
            <w:left w:val="none" w:sz="0" w:space="0" w:color="auto"/>
            <w:bottom w:val="none" w:sz="0" w:space="0" w:color="auto"/>
            <w:right w:val="none" w:sz="0" w:space="0" w:color="auto"/>
          </w:divBdr>
          <w:divsChild>
            <w:div w:id="265697343">
              <w:marLeft w:val="0"/>
              <w:marRight w:val="0"/>
              <w:marTop w:val="0"/>
              <w:marBottom w:val="0"/>
              <w:divBdr>
                <w:top w:val="none" w:sz="0" w:space="0" w:color="auto"/>
                <w:left w:val="none" w:sz="0" w:space="0" w:color="auto"/>
                <w:bottom w:val="none" w:sz="0" w:space="0" w:color="auto"/>
                <w:right w:val="none" w:sz="0" w:space="0" w:color="auto"/>
              </w:divBdr>
            </w:div>
          </w:divsChild>
        </w:div>
        <w:div w:id="1994597892">
          <w:marLeft w:val="0"/>
          <w:marRight w:val="0"/>
          <w:marTop w:val="0"/>
          <w:marBottom w:val="0"/>
          <w:divBdr>
            <w:top w:val="none" w:sz="0" w:space="0" w:color="auto"/>
            <w:left w:val="none" w:sz="0" w:space="0" w:color="auto"/>
            <w:bottom w:val="none" w:sz="0" w:space="0" w:color="auto"/>
            <w:right w:val="none" w:sz="0" w:space="0" w:color="auto"/>
          </w:divBdr>
          <w:divsChild>
            <w:div w:id="856843511">
              <w:marLeft w:val="0"/>
              <w:marRight w:val="0"/>
              <w:marTop w:val="0"/>
              <w:marBottom w:val="0"/>
              <w:divBdr>
                <w:top w:val="none" w:sz="0" w:space="0" w:color="auto"/>
                <w:left w:val="none" w:sz="0" w:space="0" w:color="auto"/>
                <w:bottom w:val="none" w:sz="0" w:space="0" w:color="auto"/>
                <w:right w:val="none" w:sz="0" w:space="0" w:color="auto"/>
              </w:divBdr>
            </w:div>
          </w:divsChild>
        </w:div>
        <w:div w:id="2035302100">
          <w:marLeft w:val="0"/>
          <w:marRight w:val="0"/>
          <w:marTop w:val="0"/>
          <w:marBottom w:val="0"/>
          <w:divBdr>
            <w:top w:val="none" w:sz="0" w:space="0" w:color="auto"/>
            <w:left w:val="none" w:sz="0" w:space="0" w:color="auto"/>
            <w:bottom w:val="none" w:sz="0" w:space="0" w:color="auto"/>
            <w:right w:val="none" w:sz="0" w:space="0" w:color="auto"/>
          </w:divBdr>
          <w:divsChild>
            <w:div w:id="13777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1267">
      <w:bodyDiv w:val="1"/>
      <w:marLeft w:val="0"/>
      <w:marRight w:val="0"/>
      <w:marTop w:val="0"/>
      <w:marBottom w:val="0"/>
      <w:divBdr>
        <w:top w:val="none" w:sz="0" w:space="0" w:color="auto"/>
        <w:left w:val="none" w:sz="0" w:space="0" w:color="auto"/>
        <w:bottom w:val="none" w:sz="0" w:space="0" w:color="auto"/>
        <w:right w:val="none" w:sz="0" w:space="0" w:color="auto"/>
      </w:divBdr>
    </w:div>
    <w:div w:id="1044671923">
      <w:bodyDiv w:val="1"/>
      <w:marLeft w:val="0"/>
      <w:marRight w:val="0"/>
      <w:marTop w:val="0"/>
      <w:marBottom w:val="0"/>
      <w:divBdr>
        <w:top w:val="none" w:sz="0" w:space="0" w:color="auto"/>
        <w:left w:val="none" w:sz="0" w:space="0" w:color="auto"/>
        <w:bottom w:val="none" w:sz="0" w:space="0" w:color="auto"/>
        <w:right w:val="none" w:sz="0" w:space="0" w:color="auto"/>
      </w:divBdr>
    </w:div>
    <w:div w:id="1060515969">
      <w:bodyDiv w:val="1"/>
      <w:marLeft w:val="0"/>
      <w:marRight w:val="0"/>
      <w:marTop w:val="0"/>
      <w:marBottom w:val="0"/>
      <w:divBdr>
        <w:top w:val="none" w:sz="0" w:space="0" w:color="auto"/>
        <w:left w:val="none" w:sz="0" w:space="0" w:color="auto"/>
        <w:bottom w:val="none" w:sz="0" w:space="0" w:color="auto"/>
        <w:right w:val="none" w:sz="0" w:space="0" w:color="auto"/>
      </w:divBdr>
      <w:divsChild>
        <w:div w:id="202906684">
          <w:marLeft w:val="0"/>
          <w:marRight w:val="0"/>
          <w:marTop w:val="0"/>
          <w:marBottom w:val="0"/>
          <w:divBdr>
            <w:top w:val="none" w:sz="0" w:space="0" w:color="auto"/>
            <w:left w:val="none" w:sz="0" w:space="0" w:color="auto"/>
            <w:bottom w:val="none" w:sz="0" w:space="0" w:color="auto"/>
            <w:right w:val="none" w:sz="0" w:space="0" w:color="auto"/>
          </w:divBdr>
        </w:div>
        <w:div w:id="397749065">
          <w:marLeft w:val="0"/>
          <w:marRight w:val="0"/>
          <w:marTop w:val="0"/>
          <w:marBottom w:val="0"/>
          <w:divBdr>
            <w:top w:val="none" w:sz="0" w:space="0" w:color="auto"/>
            <w:left w:val="none" w:sz="0" w:space="0" w:color="auto"/>
            <w:bottom w:val="none" w:sz="0" w:space="0" w:color="auto"/>
            <w:right w:val="none" w:sz="0" w:space="0" w:color="auto"/>
          </w:divBdr>
        </w:div>
        <w:div w:id="433598955">
          <w:marLeft w:val="0"/>
          <w:marRight w:val="0"/>
          <w:marTop w:val="0"/>
          <w:marBottom w:val="0"/>
          <w:divBdr>
            <w:top w:val="none" w:sz="0" w:space="0" w:color="auto"/>
            <w:left w:val="none" w:sz="0" w:space="0" w:color="auto"/>
            <w:bottom w:val="none" w:sz="0" w:space="0" w:color="auto"/>
            <w:right w:val="none" w:sz="0" w:space="0" w:color="auto"/>
          </w:divBdr>
        </w:div>
        <w:div w:id="456680528">
          <w:marLeft w:val="0"/>
          <w:marRight w:val="0"/>
          <w:marTop w:val="0"/>
          <w:marBottom w:val="0"/>
          <w:divBdr>
            <w:top w:val="none" w:sz="0" w:space="0" w:color="auto"/>
            <w:left w:val="none" w:sz="0" w:space="0" w:color="auto"/>
            <w:bottom w:val="none" w:sz="0" w:space="0" w:color="auto"/>
            <w:right w:val="none" w:sz="0" w:space="0" w:color="auto"/>
          </w:divBdr>
        </w:div>
        <w:div w:id="614288035">
          <w:marLeft w:val="0"/>
          <w:marRight w:val="0"/>
          <w:marTop w:val="0"/>
          <w:marBottom w:val="0"/>
          <w:divBdr>
            <w:top w:val="none" w:sz="0" w:space="0" w:color="auto"/>
            <w:left w:val="none" w:sz="0" w:space="0" w:color="auto"/>
            <w:bottom w:val="none" w:sz="0" w:space="0" w:color="auto"/>
            <w:right w:val="none" w:sz="0" w:space="0" w:color="auto"/>
          </w:divBdr>
        </w:div>
        <w:div w:id="660892201">
          <w:marLeft w:val="0"/>
          <w:marRight w:val="0"/>
          <w:marTop w:val="0"/>
          <w:marBottom w:val="0"/>
          <w:divBdr>
            <w:top w:val="none" w:sz="0" w:space="0" w:color="auto"/>
            <w:left w:val="none" w:sz="0" w:space="0" w:color="auto"/>
            <w:bottom w:val="none" w:sz="0" w:space="0" w:color="auto"/>
            <w:right w:val="none" w:sz="0" w:space="0" w:color="auto"/>
          </w:divBdr>
        </w:div>
        <w:div w:id="1840347135">
          <w:marLeft w:val="0"/>
          <w:marRight w:val="0"/>
          <w:marTop w:val="0"/>
          <w:marBottom w:val="0"/>
          <w:divBdr>
            <w:top w:val="none" w:sz="0" w:space="0" w:color="auto"/>
            <w:left w:val="none" w:sz="0" w:space="0" w:color="auto"/>
            <w:bottom w:val="none" w:sz="0" w:space="0" w:color="auto"/>
            <w:right w:val="none" w:sz="0" w:space="0" w:color="auto"/>
          </w:divBdr>
        </w:div>
      </w:divsChild>
    </w:div>
    <w:div w:id="1075931373">
      <w:bodyDiv w:val="1"/>
      <w:marLeft w:val="0"/>
      <w:marRight w:val="0"/>
      <w:marTop w:val="0"/>
      <w:marBottom w:val="0"/>
      <w:divBdr>
        <w:top w:val="none" w:sz="0" w:space="0" w:color="auto"/>
        <w:left w:val="none" w:sz="0" w:space="0" w:color="auto"/>
        <w:bottom w:val="none" w:sz="0" w:space="0" w:color="auto"/>
        <w:right w:val="none" w:sz="0" w:space="0" w:color="auto"/>
      </w:divBdr>
      <w:divsChild>
        <w:div w:id="603004995">
          <w:marLeft w:val="0"/>
          <w:marRight w:val="0"/>
          <w:marTop w:val="0"/>
          <w:marBottom w:val="0"/>
          <w:divBdr>
            <w:top w:val="none" w:sz="0" w:space="0" w:color="auto"/>
            <w:left w:val="none" w:sz="0" w:space="0" w:color="auto"/>
            <w:bottom w:val="none" w:sz="0" w:space="0" w:color="auto"/>
            <w:right w:val="none" w:sz="0" w:space="0" w:color="auto"/>
          </w:divBdr>
        </w:div>
        <w:div w:id="803233870">
          <w:marLeft w:val="0"/>
          <w:marRight w:val="0"/>
          <w:marTop w:val="0"/>
          <w:marBottom w:val="0"/>
          <w:divBdr>
            <w:top w:val="none" w:sz="0" w:space="0" w:color="auto"/>
            <w:left w:val="none" w:sz="0" w:space="0" w:color="auto"/>
            <w:bottom w:val="none" w:sz="0" w:space="0" w:color="auto"/>
            <w:right w:val="none" w:sz="0" w:space="0" w:color="auto"/>
          </w:divBdr>
        </w:div>
      </w:divsChild>
    </w:div>
    <w:div w:id="1103068137">
      <w:bodyDiv w:val="1"/>
      <w:marLeft w:val="0"/>
      <w:marRight w:val="0"/>
      <w:marTop w:val="0"/>
      <w:marBottom w:val="0"/>
      <w:divBdr>
        <w:top w:val="none" w:sz="0" w:space="0" w:color="auto"/>
        <w:left w:val="none" w:sz="0" w:space="0" w:color="auto"/>
        <w:bottom w:val="none" w:sz="0" w:space="0" w:color="auto"/>
        <w:right w:val="none" w:sz="0" w:space="0" w:color="auto"/>
      </w:divBdr>
      <w:divsChild>
        <w:div w:id="740715454">
          <w:marLeft w:val="0"/>
          <w:marRight w:val="0"/>
          <w:marTop w:val="0"/>
          <w:marBottom w:val="0"/>
          <w:divBdr>
            <w:top w:val="none" w:sz="0" w:space="0" w:color="auto"/>
            <w:left w:val="none" w:sz="0" w:space="0" w:color="auto"/>
            <w:bottom w:val="none" w:sz="0" w:space="0" w:color="auto"/>
            <w:right w:val="none" w:sz="0" w:space="0" w:color="auto"/>
          </w:divBdr>
        </w:div>
        <w:div w:id="1869489406">
          <w:marLeft w:val="0"/>
          <w:marRight w:val="0"/>
          <w:marTop w:val="0"/>
          <w:marBottom w:val="0"/>
          <w:divBdr>
            <w:top w:val="none" w:sz="0" w:space="0" w:color="auto"/>
            <w:left w:val="none" w:sz="0" w:space="0" w:color="auto"/>
            <w:bottom w:val="none" w:sz="0" w:space="0" w:color="auto"/>
            <w:right w:val="none" w:sz="0" w:space="0" w:color="auto"/>
          </w:divBdr>
        </w:div>
      </w:divsChild>
    </w:div>
    <w:div w:id="1109159547">
      <w:bodyDiv w:val="1"/>
      <w:marLeft w:val="0"/>
      <w:marRight w:val="0"/>
      <w:marTop w:val="0"/>
      <w:marBottom w:val="0"/>
      <w:divBdr>
        <w:top w:val="none" w:sz="0" w:space="0" w:color="auto"/>
        <w:left w:val="none" w:sz="0" w:space="0" w:color="auto"/>
        <w:bottom w:val="none" w:sz="0" w:space="0" w:color="auto"/>
        <w:right w:val="none" w:sz="0" w:space="0" w:color="auto"/>
      </w:divBdr>
      <w:divsChild>
        <w:div w:id="678625471">
          <w:marLeft w:val="0"/>
          <w:marRight w:val="0"/>
          <w:marTop w:val="0"/>
          <w:marBottom w:val="0"/>
          <w:divBdr>
            <w:top w:val="none" w:sz="0" w:space="0" w:color="auto"/>
            <w:left w:val="none" w:sz="0" w:space="0" w:color="auto"/>
            <w:bottom w:val="none" w:sz="0" w:space="0" w:color="auto"/>
            <w:right w:val="none" w:sz="0" w:space="0" w:color="auto"/>
          </w:divBdr>
        </w:div>
        <w:div w:id="732046794">
          <w:marLeft w:val="0"/>
          <w:marRight w:val="0"/>
          <w:marTop w:val="0"/>
          <w:marBottom w:val="0"/>
          <w:divBdr>
            <w:top w:val="none" w:sz="0" w:space="0" w:color="auto"/>
            <w:left w:val="none" w:sz="0" w:space="0" w:color="auto"/>
            <w:bottom w:val="none" w:sz="0" w:space="0" w:color="auto"/>
            <w:right w:val="none" w:sz="0" w:space="0" w:color="auto"/>
          </w:divBdr>
        </w:div>
      </w:divsChild>
    </w:div>
    <w:div w:id="1127352090">
      <w:bodyDiv w:val="1"/>
      <w:marLeft w:val="0"/>
      <w:marRight w:val="0"/>
      <w:marTop w:val="0"/>
      <w:marBottom w:val="0"/>
      <w:divBdr>
        <w:top w:val="none" w:sz="0" w:space="0" w:color="auto"/>
        <w:left w:val="none" w:sz="0" w:space="0" w:color="auto"/>
        <w:bottom w:val="none" w:sz="0" w:space="0" w:color="auto"/>
        <w:right w:val="none" w:sz="0" w:space="0" w:color="auto"/>
      </w:divBdr>
    </w:div>
    <w:div w:id="1152867736">
      <w:bodyDiv w:val="1"/>
      <w:marLeft w:val="0"/>
      <w:marRight w:val="0"/>
      <w:marTop w:val="0"/>
      <w:marBottom w:val="0"/>
      <w:divBdr>
        <w:top w:val="none" w:sz="0" w:space="0" w:color="auto"/>
        <w:left w:val="none" w:sz="0" w:space="0" w:color="auto"/>
        <w:bottom w:val="none" w:sz="0" w:space="0" w:color="auto"/>
        <w:right w:val="none" w:sz="0" w:space="0" w:color="auto"/>
      </w:divBdr>
    </w:div>
    <w:div w:id="1178890781">
      <w:bodyDiv w:val="1"/>
      <w:marLeft w:val="0"/>
      <w:marRight w:val="0"/>
      <w:marTop w:val="0"/>
      <w:marBottom w:val="0"/>
      <w:divBdr>
        <w:top w:val="none" w:sz="0" w:space="0" w:color="auto"/>
        <w:left w:val="none" w:sz="0" w:space="0" w:color="auto"/>
        <w:bottom w:val="none" w:sz="0" w:space="0" w:color="auto"/>
        <w:right w:val="none" w:sz="0" w:space="0" w:color="auto"/>
      </w:divBdr>
      <w:divsChild>
        <w:div w:id="69351317">
          <w:marLeft w:val="0"/>
          <w:marRight w:val="0"/>
          <w:marTop w:val="0"/>
          <w:marBottom w:val="0"/>
          <w:divBdr>
            <w:top w:val="none" w:sz="0" w:space="0" w:color="auto"/>
            <w:left w:val="none" w:sz="0" w:space="0" w:color="auto"/>
            <w:bottom w:val="none" w:sz="0" w:space="0" w:color="auto"/>
            <w:right w:val="none" w:sz="0" w:space="0" w:color="auto"/>
          </w:divBdr>
          <w:divsChild>
            <w:div w:id="355547727">
              <w:marLeft w:val="0"/>
              <w:marRight w:val="0"/>
              <w:marTop w:val="0"/>
              <w:marBottom w:val="0"/>
              <w:divBdr>
                <w:top w:val="none" w:sz="0" w:space="0" w:color="auto"/>
                <w:left w:val="none" w:sz="0" w:space="0" w:color="auto"/>
                <w:bottom w:val="none" w:sz="0" w:space="0" w:color="auto"/>
                <w:right w:val="none" w:sz="0" w:space="0" w:color="auto"/>
              </w:divBdr>
            </w:div>
          </w:divsChild>
        </w:div>
        <w:div w:id="199518785">
          <w:marLeft w:val="0"/>
          <w:marRight w:val="0"/>
          <w:marTop w:val="0"/>
          <w:marBottom w:val="0"/>
          <w:divBdr>
            <w:top w:val="none" w:sz="0" w:space="0" w:color="auto"/>
            <w:left w:val="none" w:sz="0" w:space="0" w:color="auto"/>
            <w:bottom w:val="none" w:sz="0" w:space="0" w:color="auto"/>
            <w:right w:val="none" w:sz="0" w:space="0" w:color="auto"/>
          </w:divBdr>
          <w:divsChild>
            <w:div w:id="1599290903">
              <w:marLeft w:val="0"/>
              <w:marRight w:val="0"/>
              <w:marTop w:val="0"/>
              <w:marBottom w:val="0"/>
              <w:divBdr>
                <w:top w:val="none" w:sz="0" w:space="0" w:color="auto"/>
                <w:left w:val="none" w:sz="0" w:space="0" w:color="auto"/>
                <w:bottom w:val="none" w:sz="0" w:space="0" w:color="auto"/>
                <w:right w:val="none" w:sz="0" w:space="0" w:color="auto"/>
              </w:divBdr>
            </w:div>
          </w:divsChild>
        </w:div>
        <w:div w:id="204608842">
          <w:marLeft w:val="0"/>
          <w:marRight w:val="0"/>
          <w:marTop w:val="0"/>
          <w:marBottom w:val="0"/>
          <w:divBdr>
            <w:top w:val="none" w:sz="0" w:space="0" w:color="auto"/>
            <w:left w:val="none" w:sz="0" w:space="0" w:color="auto"/>
            <w:bottom w:val="none" w:sz="0" w:space="0" w:color="auto"/>
            <w:right w:val="none" w:sz="0" w:space="0" w:color="auto"/>
          </w:divBdr>
          <w:divsChild>
            <w:div w:id="1759983266">
              <w:marLeft w:val="0"/>
              <w:marRight w:val="0"/>
              <w:marTop w:val="0"/>
              <w:marBottom w:val="0"/>
              <w:divBdr>
                <w:top w:val="none" w:sz="0" w:space="0" w:color="auto"/>
                <w:left w:val="none" w:sz="0" w:space="0" w:color="auto"/>
                <w:bottom w:val="none" w:sz="0" w:space="0" w:color="auto"/>
                <w:right w:val="none" w:sz="0" w:space="0" w:color="auto"/>
              </w:divBdr>
            </w:div>
          </w:divsChild>
        </w:div>
        <w:div w:id="354309093">
          <w:marLeft w:val="0"/>
          <w:marRight w:val="0"/>
          <w:marTop w:val="0"/>
          <w:marBottom w:val="0"/>
          <w:divBdr>
            <w:top w:val="none" w:sz="0" w:space="0" w:color="auto"/>
            <w:left w:val="none" w:sz="0" w:space="0" w:color="auto"/>
            <w:bottom w:val="none" w:sz="0" w:space="0" w:color="auto"/>
            <w:right w:val="none" w:sz="0" w:space="0" w:color="auto"/>
          </w:divBdr>
          <w:divsChild>
            <w:div w:id="2077779472">
              <w:marLeft w:val="0"/>
              <w:marRight w:val="0"/>
              <w:marTop w:val="0"/>
              <w:marBottom w:val="0"/>
              <w:divBdr>
                <w:top w:val="none" w:sz="0" w:space="0" w:color="auto"/>
                <w:left w:val="none" w:sz="0" w:space="0" w:color="auto"/>
                <w:bottom w:val="none" w:sz="0" w:space="0" w:color="auto"/>
                <w:right w:val="none" w:sz="0" w:space="0" w:color="auto"/>
              </w:divBdr>
            </w:div>
          </w:divsChild>
        </w:div>
        <w:div w:id="379865058">
          <w:marLeft w:val="0"/>
          <w:marRight w:val="0"/>
          <w:marTop w:val="0"/>
          <w:marBottom w:val="0"/>
          <w:divBdr>
            <w:top w:val="none" w:sz="0" w:space="0" w:color="auto"/>
            <w:left w:val="none" w:sz="0" w:space="0" w:color="auto"/>
            <w:bottom w:val="none" w:sz="0" w:space="0" w:color="auto"/>
            <w:right w:val="none" w:sz="0" w:space="0" w:color="auto"/>
          </w:divBdr>
          <w:divsChild>
            <w:div w:id="1617324046">
              <w:marLeft w:val="0"/>
              <w:marRight w:val="0"/>
              <w:marTop w:val="0"/>
              <w:marBottom w:val="0"/>
              <w:divBdr>
                <w:top w:val="none" w:sz="0" w:space="0" w:color="auto"/>
                <w:left w:val="none" w:sz="0" w:space="0" w:color="auto"/>
                <w:bottom w:val="none" w:sz="0" w:space="0" w:color="auto"/>
                <w:right w:val="none" w:sz="0" w:space="0" w:color="auto"/>
              </w:divBdr>
            </w:div>
          </w:divsChild>
        </w:div>
        <w:div w:id="446121965">
          <w:marLeft w:val="0"/>
          <w:marRight w:val="0"/>
          <w:marTop w:val="0"/>
          <w:marBottom w:val="0"/>
          <w:divBdr>
            <w:top w:val="none" w:sz="0" w:space="0" w:color="auto"/>
            <w:left w:val="none" w:sz="0" w:space="0" w:color="auto"/>
            <w:bottom w:val="none" w:sz="0" w:space="0" w:color="auto"/>
            <w:right w:val="none" w:sz="0" w:space="0" w:color="auto"/>
          </w:divBdr>
          <w:divsChild>
            <w:div w:id="697313133">
              <w:marLeft w:val="0"/>
              <w:marRight w:val="0"/>
              <w:marTop w:val="0"/>
              <w:marBottom w:val="0"/>
              <w:divBdr>
                <w:top w:val="none" w:sz="0" w:space="0" w:color="auto"/>
                <w:left w:val="none" w:sz="0" w:space="0" w:color="auto"/>
                <w:bottom w:val="none" w:sz="0" w:space="0" w:color="auto"/>
                <w:right w:val="none" w:sz="0" w:space="0" w:color="auto"/>
              </w:divBdr>
            </w:div>
          </w:divsChild>
        </w:div>
        <w:div w:id="561601586">
          <w:marLeft w:val="0"/>
          <w:marRight w:val="0"/>
          <w:marTop w:val="0"/>
          <w:marBottom w:val="0"/>
          <w:divBdr>
            <w:top w:val="none" w:sz="0" w:space="0" w:color="auto"/>
            <w:left w:val="none" w:sz="0" w:space="0" w:color="auto"/>
            <w:bottom w:val="none" w:sz="0" w:space="0" w:color="auto"/>
            <w:right w:val="none" w:sz="0" w:space="0" w:color="auto"/>
          </w:divBdr>
          <w:divsChild>
            <w:div w:id="1352342741">
              <w:marLeft w:val="0"/>
              <w:marRight w:val="0"/>
              <w:marTop w:val="0"/>
              <w:marBottom w:val="0"/>
              <w:divBdr>
                <w:top w:val="none" w:sz="0" w:space="0" w:color="auto"/>
                <w:left w:val="none" w:sz="0" w:space="0" w:color="auto"/>
                <w:bottom w:val="none" w:sz="0" w:space="0" w:color="auto"/>
                <w:right w:val="none" w:sz="0" w:space="0" w:color="auto"/>
              </w:divBdr>
            </w:div>
          </w:divsChild>
        </w:div>
        <w:div w:id="753822869">
          <w:marLeft w:val="0"/>
          <w:marRight w:val="0"/>
          <w:marTop w:val="0"/>
          <w:marBottom w:val="0"/>
          <w:divBdr>
            <w:top w:val="none" w:sz="0" w:space="0" w:color="auto"/>
            <w:left w:val="none" w:sz="0" w:space="0" w:color="auto"/>
            <w:bottom w:val="none" w:sz="0" w:space="0" w:color="auto"/>
            <w:right w:val="none" w:sz="0" w:space="0" w:color="auto"/>
          </w:divBdr>
          <w:divsChild>
            <w:div w:id="1711149799">
              <w:marLeft w:val="0"/>
              <w:marRight w:val="0"/>
              <w:marTop w:val="0"/>
              <w:marBottom w:val="0"/>
              <w:divBdr>
                <w:top w:val="none" w:sz="0" w:space="0" w:color="auto"/>
                <w:left w:val="none" w:sz="0" w:space="0" w:color="auto"/>
                <w:bottom w:val="none" w:sz="0" w:space="0" w:color="auto"/>
                <w:right w:val="none" w:sz="0" w:space="0" w:color="auto"/>
              </w:divBdr>
            </w:div>
          </w:divsChild>
        </w:div>
        <w:div w:id="857112104">
          <w:marLeft w:val="0"/>
          <w:marRight w:val="0"/>
          <w:marTop w:val="0"/>
          <w:marBottom w:val="0"/>
          <w:divBdr>
            <w:top w:val="none" w:sz="0" w:space="0" w:color="auto"/>
            <w:left w:val="none" w:sz="0" w:space="0" w:color="auto"/>
            <w:bottom w:val="none" w:sz="0" w:space="0" w:color="auto"/>
            <w:right w:val="none" w:sz="0" w:space="0" w:color="auto"/>
          </w:divBdr>
          <w:divsChild>
            <w:div w:id="718434153">
              <w:marLeft w:val="0"/>
              <w:marRight w:val="0"/>
              <w:marTop w:val="0"/>
              <w:marBottom w:val="0"/>
              <w:divBdr>
                <w:top w:val="none" w:sz="0" w:space="0" w:color="auto"/>
                <w:left w:val="none" w:sz="0" w:space="0" w:color="auto"/>
                <w:bottom w:val="none" w:sz="0" w:space="0" w:color="auto"/>
                <w:right w:val="none" w:sz="0" w:space="0" w:color="auto"/>
              </w:divBdr>
            </w:div>
          </w:divsChild>
        </w:div>
        <w:div w:id="990982321">
          <w:marLeft w:val="0"/>
          <w:marRight w:val="0"/>
          <w:marTop w:val="0"/>
          <w:marBottom w:val="0"/>
          <w:divBdr>
            <w:top w:val="none" w:sz="0" w:space="0" w:color="auto"/>
            <w:left w:val="none" w:sz="0" w:space="0" w:color="auto"/>
            <w:bottom w:val="none" w:sz="0" w:space="0" w:color="auto"/>
            <w:right w:val="none" w:sz="0" w:space="0" w:color="auto"/>
          </w:divBdr>
          <w:divsChild>
            <w:div w:id="2020622182">
              <w:marLeft w:val="0"/>
              <w:marRight w:val="0"/>
              <w:marTop w:val="0"/>
              <w:marBottom w:val="0"/>
              <w:divBdr>
                <w:top w:val="none" w:sz="0" w:space="0" w:color="auto"/>
                <w:left w:val="none" w:sz="0" w:space="0" w:color="auto"/>
                <w:bottom w:val="none" w:sz="0" w:space="0" w:color="auto"/>
                <w:right w:val="none" w:sz="0" w:space="0" w:color="auto"/>
              </w:divBdr>
            </w:div>
          </w:divsChild>
        </w:div>
        <w:div w:id="1003434043">
          <w:marLeft w:val="0"/>
          <w:marRight w:val="0"/>
          <w:marTop w:val="0"/>
          <w:marBottom w:val="0"/>
          <w:divBdr>
            <w:top w:val="none" w:sz="0" w:space="0" w:color="auto"/>
            <w:left w:val="none" w:sz="0" w:space="0" w:color="auto"/>
            <w:bottom w:val="none" w:sz="0" w:space="0" w:color="auto"/>
            <w:right w:val="none" w:sz="0" w:space="0" w:color="auto"/>
          </w:divBdr>
          <w:divsChild>
            <w:div w:id="1309673391">
              <w:marLeft w:val="0"/>
              <w:marRight w:val="0"/>
              <w:marTop w:val="0"/>
              <w:marBottom w:val="0"/>
              <w:divBdr>
                <w:top w:val="none" w:sz="0" w:space="0" w:color="auto"/>
                <w:left w:val="none" w:sz="0" w:space="0" w:color="auto"/>
                <w:bottom w:val="none" w:sz="0" w:space="0" w:color="auto"/>
                <w:right w:val="none" w:sz="0" w:space="0" w:color="auto"/>
              </w:divBdr>
            </w:div>
          </w:divsChild>
        </w:div>
        <w:div w:id="1246302243">
          <w:marLeft w:val="0"/>
          <w:marRight w:val="0"/>
          <w:marTop w:val="0"/>
          <w:marBottom w:val="0"/>
          <w:divBdr>
            <w:top w:val="none" w:sz="0" w:space="0" w:color="auto"/>
            <w:left w:val="none" w:sz="0" w:space="0" w:color="auto"/>
            <w:bottom w:val="none" w:sz="0" w:space="0" w:color="auto"/>
            <w:right w:val="none" w:sz="0" w:space="0" w:color="auto"/>
          </w:divBdr>
          <w:divsChild>
            <w:div w:id="1901163560">
              <w:marLeft w:val="0"/>
              <w:marRight w:val="0"/>
              <w:marTop w:val="0"/>
              <w:marBottom w:val="0"/>
              <w:divBdr>
                <w:top w:val="none" w:sz="0" w:space="0" w:color="auto"/>
                <w:left w:val="none" w:sz="0" w:space="0" w:color="auto"/>
                <w:bottom w:val="none" w:sz="0" w:space="0" w:color="auto"/>
                <w:right w:val="none" w:sz="0" w:space="0" w:color="auto"/>
              </w:divBdr>
            </w:div>
          </w:divsChild>
        </w:div>
        <w:div w:id="1537159057">
          <w:marLeft w:val="0"/>
          <w:marRight w:val="0"/>
          <w:marTop w:val="0"/>
          <w:marBottom w:val="0"/>
          <w:divBdr>
            <w:top w:val="none" w:sz="0" w:space="0" w:color="auto"/>
            <w:left w:val="none" w:sz="0" w:space="0" w:color="auto"/>
            <w:bottom w:val="none" w:sz="0" w:space="0" w:color="auto"/>
            <w:right w:val="none" w:sz="0" w:space="0" w:color="auto"/>
          </w:divBdr>
          <w:divsChild>
            <w:div w:id="245236361">
              <w:marLeft w:val="0"/>
              <w:marRight w:val="0"/>
              <w:marTop w:val="0"/>
              <w:marBottom w:val="0"/>
              <w:divBdr>
                <w:top w:val="none" w:sz="0" w:space="0" w:color="auto"/>
                <w:left w:val="none" w:sz="0" w:space="0" w:color="auto"/>
                <w:bottom w:val="none" w:sz="0" w:space="0" w:color="auto"/>
                <w:right w:val="none" w:sz="0" w:space="0" w:color="auto"/>
              </w:divBdr>
            </w:div>
          </w:divsChild>
        </w:div>
        <w:div w:id="1574469451">
          <w:marLeft w:val="0"/>
          <w:marRight w:val="0"/>
          <w:marTop w:val="0"/>
          <w:marBottom w:val="0"/>
          <w:divBdr>
            <w:top w:val="none" w:sz="0" w:space="0" w:color="auto"/>
            <w:left w:val="none" w:sz="0" w:space="0" w:color="auto"/>
            <w:bottom w:val="none" w:sz="0" w:space="0" w:color="auto"/>
            <w:right w:val="none" w:sz="0" w:space="0" w:color="auto"/>
          </w:divBdr>
          <w:divsChild>
            <w:div w:id="512229972">
              <w:marLeft w:val="0"/>
              <w:marRight w:val="0"/>
              <w:marTop w:val="0"/>
              <w:marBottom w:val="0"/>
              <w:divBdr>
                <w:top w:val="none" w:sz="0" w:space="0" w:color="auto"/>
                <w:left w:val="none" w:sz="0" w:space="0" w:color="auto"/>
                <w:bottom w:val="none" w:sz="0" w:space="0" w:color="auto"/>
                <w:right w:val="none" w:sz="0" w:space="0" w:color="auto"/>
              </w:divBdr>
            </w:div>
          </w:divsChild>
        </w:div>
        <w:div w:id="1586651913">
          <w:marLeft w:val="0"/>
          <w:marRight w:val="0"/>
          <w:marTop w:val="0"/>
          <w:marBottom w:val="0"/>
          <w:divBdr>
            <w:top w:val="none" w:sz="0" w:space="0" w:color="auto"/>
            <w:left w:val="none" w:sz="0" w:space="0" w:color="auto"/>
            <w:bottom w:val="none" w:sz="0" w:space="0" w:color="auto"/>
            <w:right w:val="none" w:sz="0" w:space="0" w:color="auto"/>
          </w:divBdr>
          <w:divsChild>
            <w:div w:id="1671634985">
              <w:marLeft w:val="0"/>
              <w:marRight w:val="0"/>
              <w:marTop w:val="0"/>
              <w:marBottom w:val="0"/>
              <w:divBdr>
                <w:top w:val="none" w:sz="0" w:space="0" w:color="auto"/>
                <w:left w:val="none" w:sz="0" w:space="0" w:color="auto"/>
                <w:bottom w:val="none" w:sz="0" w:space="0" w:color="auto"/>
                <w:right w:val="none" w:sz="0" w:space="0" w:color="auto"/>
              </w:divBdr>
            </w:div>
          </w:divsChild>
        </w:div>
        <w:div w:id="1609702956">
          <w:marLeft w:val="0"/>
          <w:marRight w:val="0"/>
          <w:marTop w:val="0"/>
          <w:marBottom w:val="0"/>
          <w:divBdr>
            <w:top w:val="none" w:sz="0" w:space="0" w:color="auto"/>
            <w:left w:val="none" w:sz="0" w:space="0" w:color="auto"/>
            <w:bottom w:val="none" w:sz="0" w:space="0" w:color="auto"/>
            <w:right w:val="none" w:sz="0" w:space="0" w:color="auto"/>
          </w:divBdr>
          <w:divsChild>
            <w:div w:id="111822478">
              <w:marLeft w:val="0"/>
              <w:marRight w:val="0"/>
              <w:marTop w:val="0"/>
              <w:marBottom w:val="0"/>
              <w:divBdr>
                <w:top w:val="none" w:sz="0" w:space="0" w:color="auto"/>
                <w:left w:val="none" w:sz="0" w:space="0" w:color="auto"/>
                <w:bottom w:val="none" w:sz="0" w:space="0" w:color="auto"/>
                <w:right w:val="none" w:sz="0" w:space="0" w:color="auto"/>
              </w:divBdr>
            </w:div>
          </w:divsChild>
        </w:div>
        <w:div w:id="1778713497">
          <w:marLeft w:val="0"/>
          <w:marRight w:val="0"/>
          <w:marTop w:val="0"/>
          <w:marBottom w:val="0"/>
          <w:divBdr>
            <w:top w:val="none" w:sz="0" w:space="0" w:color="auto"/>
            <w:left w:val="none" w:sz="0" w:space="0" w:color="auto"/>
            <w:bottom w:val="none" w:sz="0" w:space="0" w:color="auto"/>
            <w:right w:val="none" w:sz="0" w:space="0" w:color="auto"/>
          </w:divBdr>
          <w:divsChild>
            <w:div w:id="164979501">
              <w:marLeft w:val="0"/>
              <w:marRight w:val="0"/>
              <w:marTop w:val="0"/>
              <w:marBottom w:val="0"/>
              <w:divBdr>
                <w:top w:val="none" w:sz="0" w:space="0" w:color="auto"/>
                <w:left w:val="none" w:sz="0" w:space="0" w:color="auto"/>
                <w:bottom w:val="none" w:sz="0" w:space="0" w:color="auto"/>
                <w:right w:val="none" w:sz="0" w:space="0" w:color="auto"/>
              </w:divBdr>
            </w:div>
          </w:divsChild>
        </w:div>
        <w:div w:id="1801682760">
          <w:marLeft w:val="0"/>
          <w:marRight w:val="0"/>
          <w:marTop w:val="0"/>
          <w:marBottom w:val="0"/>
          <w:divBdr>
            <w:top w:val="none" w:sz="0" w:space="0" w:color="auto"/>
            <w:left w:val="none" w:sz="0" w:space="0" w:color="auto"/>
            <w:bottom w:val="none" w:sz="0" w:space="0" w:color="auto"/>
            <w:right w:val="none" w:sz="0" w:space="0" w:color="auto"/>
          </w:divBdr>
          <w:divsChild>
            <w:div w:id="252324209">
              <w:marLeft w:val="0"/>
              <w:marRight w:val="0"/>
              <w:marTop w:val="0"/>
              <w:marBottom w:val="0"/>
              <w:divBdr>
                <w:top w:val="none" w:sz="0" w:space="0" w:color="auto"/>
                <w:left w:val="none" w:sz="0" w:space="0" w:color="auto"/>
                <w:bottom w:val="none" w:sz="0" w:space="0" w:color="auto"/>
                <w:right w:val="none" w:sz="0" w:space="0" w:color="auto"/>
              </w:divBdr>
            </w:div>
          </w:divsChild>
        </w:div>
        <w:div w:id="1834445180">
          <w:marLeft w:val="0"/>
          <w:marRight w:val="0"/>
          <w:marTop w:val="0"/>
          <w:marBottom w:val="0"/>
          <w:divBdr>
            <w:top w:val="none" w:sz="0" w:space="0" w:color="auto"/>
            <w:left w:val="none" w:sz="0" w:space="0" w:color="auto"/>
            <w:bottom w:val="none" w:sz="0" w:space="0" w:color="auto"/>
            <w:right w:val="none" w:sz="0" w:space="0" w:color="auto"/>
          </w:divBdr>
          <w:divsChild>
            <w:div w:id="1531916067">
              <w:marLeft w:val="0"/>
              <w:marRight w:val="0"/>
              <w:marTop w:val="0"/>
              <w:marBottom w:val="0"/>
              <w:divBdr>
                <w:top w:val="none" w:sz="0" w:space="0" w:color="auto"/>
                <w:left w:val="none" w:sz="0" w:space="0" w:color="auto"/>
                <w:bottom w:val="none" w:sz="0" w:space="0" w:color="auto"/>
                <w:right w:val="none" w:sz="0" w:space="0" w:color="auto"/>
              </w:divBdr>
            </w:div>
          </w:divsChild>
        </w:div>
        <w:div w:id="1909337594">
          <w:marLeft w:val="0"/>
          <w:marRight w:val="0"/>
          <w:marTop w:val="0"/>
          <w:marBottom w:val="0"/>
          <w:divBdr>
            <w:top w:val="none" w:sz="0" w:space="0" w:color="auto"/>
            <w:left w:val="none" w:sz="0" w:space="0" w:color="auto"/>
            <w:bottom w:val="none" w:sz="0" w:space="0" w:color="auto"/>
            <w:right w:val="none" w:sz="0" w:space="0" w:color="auto"/>
          </w:divBdr>
          <w:divsChild>
            <w:div w:id="1829441430">
              <w:marLeft w:val="0"/>
              <w:marRight w:val="0"/>
              <w:marTop w:val="0"/>
              <w:marBottom w:val="0"/>
              <w:divBdr>
                <w:top w:val="none" w:sz="0" w:space="0" w:color="auto"/>
                <w:left w:val="none" w:sz="0" w:space="0" w:color="auto"/>
                <w:bottom w:val="none" w:sz="0" w:space="0" w:color="auto"/>
                <w:right w:val="none" w:sz="0" w:space="0" w:color="auto"/>
              </w:divBdr>
            </w:div>
          </w:divsChild>
        </w:div>
        <w:div w:id="1934588174">
          <w:marLeft w:val="0"/>
          <w:marRight w:val="0"/>
          <w:marTop w:val="0"/>
          <w:marBottom w:val="0"/>
          <w:divBdr>
            <w:top w:val="none" w:sz="0" w:space="0" w:color="auto"/>
            <w:left w:val="none" w:sz="0" w:space="0" w:color="auto"/>
            <w:bottom w:val="none" w:sz="0" w:space="0" w:color="auto"/>
            <w:right w:val="none" w:sz="0" w:space="0" w:color="auto"/>
          </w:divBdr>
          <w:divsChild>
            <w:div w:id="1377392913">
              <w:marLeft w:val="0"/>
              <w:marRight w:val="0"/>
              <w:marTop w:val="0"/>
              <w:marBottom w:val="0"/>
              <w:divBdr>
                <w:top w:val="none" w:sz="0" w:space="0" w:color="auto"/>
                <w:left w:val="none" w:sz="0" w:space="0" w:color="auto"/>
                <w:bottom w:val="none" w:sz="0" w:space="0" w:color="auto"/>
                <w:right w:val="none" w:sz="0" w:space="0" w:color="auto"/>
              </w:divBdr>
            </w:div>
          </w:divsChild>
        </w:div>
        <w:div w:id="1947882641">
          <w:marLeft w:val="0"/>
          <w:marRight w:val="0"/>
          <w:marTop w:val="0"/>
          <w:marBottom w:val="0"/>
          <w:divBdr>
            <w:top w:val="none" w:sz="0" w:space="0" w:color="auto"/>
            <w:left w:val="none" w:sz="0" w:space="0" w:color="auto"/>
            <w:bottom w:val="none" w:sz="0" w:space="0" w:color="auto"/>
            <w:right w:val="none" w:sz="0" w:space="0" w:color="auto"/>
          </w:divBdr>
          <w:divsChild>
            <w:div w:id="1280259792">
              <w:marLeft w:val="0"/>
              <w:marRight w:val="0"/>
              <w:marTop w:val="0"/>
              <w:marBottom w:val="0"/>
              <w:divBdr>
                <w:top w:val="none" w:sz="0" w:space="0" w:color="auto"/>
                <w:left w:val="none" w:sz="0" w:space="0" w:color="auto"/>
                <w:bottom w:val="none" w:sz="0" w:space="0" w:color="auto"/>
                <w:right w:val="none" w:sz="0" w:space="0" w:color="auto"/>
              </w:divBdr>
            </w:div>
          </w:divsChild>
        </w:div>
        <w:div w:id="2001736254">
          <w:marLeft w:val="0"/>
          <w:marRight w:val="0"/>
          <w:marTop w:val="0"/>
          <w:marBottom w:val="0"/>
          <w:divBdr>
            <w:top w:val="none" w:sz="0" w:space="0" w:color="auto"/>
            <w:left w:val="none" w:sz="0" w:space="0" w:color="auto"/>
            <w:bottom w:val="none" w:sz="0" w:space="0" w:color="auto"/>
            <w:right w:val="none" w:sz="0" w:space="0" w:color="auto"/>
          </w:divBdr>
          <w:divsChild>
            <w:div w:id="400176151">
              <w:marLeft w:val="0"/>
              <w:marRight w:val="0"/>
              <w:marTop w:val="0"/>
              <w:marBottom w:val="0"/>
              <w:divBdr>
                <w:top w:val="none" w:sz="0" w:space="0" w:color="auto"/>
                <w:left w:val="none" w:sz="0" w:space="0" w:color="auto"/>
                <w:bottom w:val="none" w:sz="0" w:space="0" w:color="auto"/>
                <w:right w:val="none" w:sz="0" w:space="0" w:color="auto"/>
              </w:divBdr>
            </w:div>
          </w:divsChild>
        </w:div>
        <w:div w:id="2019311354">
          <w:marLeft w:val="0"/>
          <w:marRight w:val="0"/>
          <w:marTop w:val="0"/>
          <w:marBottom w:val="0"/>
          <w:divBdr>
            <w:top w:val="none" w:sz="0" w:space="0" w:color="auto"/>
            <w:left w:val="none" w:sz="0" w:space="0" w:color="auto"/>
            <w:bottom w:val="none" w:sz="0" w:space="0" w:color="auto"/>
            <w:right w:val="none" w:sz="0" w:space="0" w:color="auto"/>
          </w:divBdr>
          <w:divsChild>
            <w:div w:id="1125931768">
              <w:marLeft w:val="0"/>
              <w:marRight w:val="0"/>
              <w:marTop w:val="0"/>
              <w:marBottom w:val="0"/>
              <w:divBdr>
                <w:top w:val="none" w:sz="0" w:space="0" w:color="auto"/>
                <w:left w:val="none" w:sz="0" w:space="0" w:color="auto"/>
                <w:bottom w:val="none" w:sz="0" w:space="0" w:color="auto"/>
                <w:right w:val="none" w:sz="0" w:space="0" w:color="auto"/>
              </w:divBdr>
            </w:div>
          </w:divsChild>
        </w:div>
        <w:div w:id="2072264530">
          <w:marLeft w:val="0"/>
          <w:marRight w:val="0"/>
          <w:marTop w:val="0"/>
          <w:marBottom w:val="0"/>
          <w:divBdr>
            <w:top w:val="none" w:sz="0" w:space="0" w:color="auto"/>
            <w:left w:val="none" w:sz="0" w:space="0" w:color="auto"/>
            <w:bottom w:val="none" w:sz="0" w:space="0" w:color="auto"/>
            <w:right w:val="none" w:sz="0" w:space="0" w:color="auto"/>
          </w:divBdr>
          <w:divsChild>
            <w:div w:id="179486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4656">
      <w:bodyDiv w:val="1"/>
      <w:marLeft w:val="0"/>
      <w:marRight w:val="0"/>
      <w:marTop w:val="0"/>
      <w:marBottom w:val="0"/>
      <w:divBdr>
        <w:top w:val="none" w:sz="0" w:space="0" w:color="auto"/>
        <w:left w:val="none" w:sz="0" w:space="0" w:color="auto"/>
        <w:bottom w:val="none" w:sz="0" w:space="0" w:color="auto"/>
        <w:right w:val="none" w:sz="0" w:space="0" w:color="auto"/>
      </w:divBdr>
      <w:divsChild>
        <w:div w:id="402802789">
          <w:marLeft w:val="0"/>
          <w:marRight w:val="0"/>
          <w:marTop w:val="0"/>
          <w:marBottom w:val="0"/>
          <w:divBdr>
            <w:top w:val="none" w:sz="0" w:space="0" w:color="auto"/>
            <w:left w:val="none" w:sz="0" w:space="0" w:color="auto"/>
            <w:bottom w:val="none" w:sz="0" w:space="0" w:color="auto"/>
            <w:right w:val="none" w:sz="0" w:space="0" w:color="auto"/>
          </w:divBdr>
        </w:div>
        <w:div w:id="1404765642">
          <w:marLeft w:val="0"/>
          <w:marRight w:val="0"/>
          <w:marTop w:val="0"/>
          <w:marBottom w:val="0"/>
          <w:divBdr>
            <w:top w:val="none" w:sz="0" w:space="0" w:color="auto"/>
            <w:left w:val="none" w:sz="0" w:space="0" w:color="auto"/>
            <w:bottom w:val="none" w:sz="0" w:space="0" w:color="auto"/>
            <w:right w:val="none" w:sz="0" w:space="0" w:color="auto"/>
          </w:divBdr>
        </w:div>
        <w:div w:id="1651522452">
          <w:marLeft w:val="0"/>
          <w:marRight w:val="0"/>
          <w:marTop w:val="0"/>
          <w:marBottom w:val="0"/>
          <w:divBdr>
            <w:top w:val="none" w:sz="0" w:space="0" w:color="auto"/>
            <w:left w:val="none" w:sz="0" w:space="0" w:color="auto"/>
            <w:bottom w:val="none" w:sz="0" w:space="0" w:color="auto"/>
            <w:right w:val="none" w:sz="0" w:space="0" w:color="auto"/>
          </w:divBdr>
        </w:div>
      </w:divsChild>
    </w:div>
    <w:div w:id="1193345604">
      <w:bodyDiv w:val="1"/>
      <w:marLeft w:val="0"/>
      <w:marRight w:val="0"/>
      <w:marTop w:val="0"/>
      <w:marBottom w:val="0"/>
      <w:divBdr>
        <w:top w:val="none" w:sz="0" w:space="0" w:color="auto"/>
        <w:left w:val="none" w:sz="0" w:space="0" w:color="auto"/>
        <w:bottom w:val="none" w:sz="0" w:space="0" w:color="auto"/>
        <w:right w:val="none" w:sz="0" w:space="0" w:color="auto"/>
      </w:divBdr>
      <w:divsChild>
        <w:div w:id="135923048">
          <w:marLeft w:val="0"/>
          <w:marRight w:val="0"/>
          <w:marTop w:val="0"/>
          <w:marBottom w:val="0"/>
          <w:divBdr>
            <w:top w:val="none" w:sz="0" w:space="0" w:color="auto"/>
            <w:left w:val="none" w:sz="0" w:space="0" w:color="auto"/>
            <w:bottom w:val="none" w:sz="0" w:space="0" w:color="auto"/>
            <w:right w:val="none" w:sz="0" w:space="0" w:color="auto"/>
          </w:divBdr>
        </w:div>
        <w:div w:id="1844974702">
          <w:marLeft w:val="0"/>
          <w:marRight w:val="0"/>
          <w:marTop w:val="0"/>
          <w:marBottom w:val="0"/>
          <w:divBdr>
            <w:top w:val="none" w:sz="0" w:space="0" w:color="auto"/>
            <w:left w:val="none" w:sz="0" w:space="0" w:color="auto"/>
            <w:bottom w:val="none" w:sz="0" w:space="0" w:color="auto"/>
            <w:right w:val="none" w:sz="0" w:space="0" w:color="auto"/>
          </w:divBdr>
        </w:div>
      </w:divsChild>
    </w:div>
    <w:div w:id="1199048790">
      <w:bodyDiv w:val="1"/>
      <w:marLeft w:val="0"/>
      <w:marRight w:val="0"/>
      <w:marTop w:val="0"/>
      <w:marBottom w:val="0"/>
      <w:divBdr>
        <w:top w:val="none" w:sz="0" w:space="0" w:color="auto"/>
        <w:left w:val="none" w:sz="0" w:space="0" w:color="auto"/>
        <w:bottom w:val="none" w:sz="0" w:space="0" w:color="auto"/>
        <w:right w:val="none" w:sz="0" w:space="0" w:color="auto"/>
      </w:divBdr>
    </w:div>
    <w:div w:id="1203902194">
      <w:bodyDiv w:val="1"/>
      <w:marLeft w:val="0"/>
      <w:marRight w:val="0"/>
      <w:marTop w:val="0"/>
      <w:marBottom w:val="0"/>
      <w:divBdr>
        <w:top w:val="none" w:sz="0" w:space="0" w:color="auto"/>
        <w:left w:val="none" w:sz="0" w:space="0" w:color="auto"/>
        <w:bottom w:val="none" w:sz="0" w:space="0" w:color="auto"/>
        <w:right w:val="none" w:sz="0" w:space="0" w:color="auto"/>
      </w:divBdr>
      <w:divsChild>
        <w:div w:id="112135110">
          <w:marLeft w:val="0"/>
          <w:marRight w:val="0"/>
          <w:marTop w:val="0"/>
          <w:marBottom w:val="0"/>
          <w:divBdr>
            <w:top w:val="none" w:sz="0" w:space="0" w:color="auto"/>
            <w:left w:val="none" w:sz="0" w:space="0" w:color="auto"/>
            <w:bottom w:val="none" w:sz="0" w:space="0" w:color="auto"/>
            <w:right w:val="none" w:sz="0" w:space="0" w:color="auto"/>
          </w:divBdr>
        </w:div>
        <w:div w:id="829709140">
          <w:marLeft w:val="0"/>
          <w:marRight w:val="0"/>
          <w:marTop w:val="0"/>
          <w:marBottom w:val="0"/>
          <w:divBdr>
            <w:top w:val="none" w:sz="0" w:space="0" w:color="auto"/>
            <w:left w:val="none" w:sz="0" w:space="0" w:color="auto"/>
            <w:bottom w:val="none" w:sz="0" w:space="0" w:color="auto"/>
            <w:right w:val="none" w:sz="0" w:space="0" w:color="auto"/>
          </w:divBdr>
        </w:div>
        <w:div w:id="977684126">
          <w:marLeft w:val="0"/>
          <w:marRight w:val="0"/>
          <w:marTop w:val="0"/>
          <w:marBottom w:val="0"/>
          <w:divBdr>
            <w:top w:val="none" w:sz="0" w:space="0" w:color="auto"/>
            <w:left w:val="none" w:sz="0" w:space="0" w:color="auto"/>
            <w:bottom w:val="none" w:sz="0" w:space="0" w:color="auto"/>
            <w:right w:val="none" w:sz="0" w:space="0" w:color="auto"/>
          </w:divBdr>
        </w:div>
        <w:div w:id="991909707">
          <w:marLeft w:val="0"/>
          <w:marRight w:val="0"/>
          <w:marTop w:val="0"/>
          <w:marBottom w:val="0"/>
          <w:divBdr>
            <w:top w:val="none" w:sz="0" w:space="0" w:color="auto"/>
            <w:left w:val="none" w:sz="0" w:space="0" w:color="auto"/>
            <w:bottom w:val="none" w:sz="0" w:space="0" w:color="auto"/>
            <w:right w:val="none" w:sz="0" w:space="0" w:color="auto"/>
          </w:divBdr>
        </w:div>
        <w:div w:id="1013218151">
          <w:marLeft w:val="0"/>
          <w:marRight w:val="0"/>
          <w:marTop w:val="0"/>
          <w:marBottom w:val="0"/>
          <w:divBdr>
            <w:top w:val="none" w:sz="0" w:space="0" w:color="auto"/>
            <w:left w:val="none" w:sz="0" w:space="0" w:color="auto"/>
            <w:bottom w:val="none" w:sz="0" w:space="0" w:color="auto"/>
            <w:right w:val="none" w:sz="0" w:space="0" w:color="auto"/>
          </w:divBdr>
        </w:div>
        <w:div w:id="1100562788">
          <w:marLeft w:val="0"/>
          <w:marRight w:val="0"/>
          <w:marTop w:val="0"/>
          <w:marBottom w:val="0"/>
          <w:divBdr>
            <w:top w:val="none" w:sz="0" w:space="0" w:color="auto"/>
            <w:left w:val="none" w:sz="0" w:space="0" w:color="auto"/>
            <w:bottom w:val="none" w:sz="0" w:space="0" w:color="auto"/>
            <w:right w:val="none" w:sz="0" w:space="0" w:color="auto"/>
          </w:divBdr>
        </w:div>
        <w:div w:id="1316378223">
          <w:marLeft w:val="0"/>
          <w:marRight w:val="0"/>
          <w:marTop w:val="0"/>
          <w:marBottom w:val="0"/>
          <w:divBdr>
            <w:top w:val="none" w:sz="0" w:space="0" w:color="auto"/>
            <w:left w:val="none" w:sz="0" w:space="0" w:color="auto"/>
            <w:bottom w:val="none" w:sz="0" w:space="0" w:color="auto"/>
            <w:right w:val="none" w:sz="0" w:space="0" w:color="auto"/>
          </w:divBdr>
        </w:div>
        <w:div w:id="2074815076">
          <w:marLeft w:val="0"/>
          <w:marRight w:val="0"/>
          <w:marTop w:val="0"/>
          <w:marBottom w:val="0"/>
          <w:divBdr>
            <w:top w:val="none" w:sz="0" w:space="0" w:color="auto"/>
            <w:left w:val="none" w:sz="0" w:space="0" w:color="auto"/>
            <w:bottom w:val="none" w:sz="0" w:space="0" w:color="auto"/>
            <w:right w:val="none" w:sz="0" w:space="0" w:color="auto"/>
          </w:divBdr>
        </w:div>
      </w:divsChild>
    </w:div>
    <w:div w:id="1259486767">
      <w:bodyDiv w:val="1"/>
      <w:marLeft w:val="0"/>
      <w:marRight w:val="0"/>
      <w:marTop w:val="0"/>
      <w:marBottom w:val="0"/>
      <w:divBdr>
        <w:top w:val="none" w:sz="0" w:space="0" w:color="auto"/>
        <w:left w:val="none" w:sz="0" w:space="0" w:color="auto"/>
        <w:bottom w:val="none" w:sz="0" w:space="0" w:color="auto"/>
        <w:right w:val="none" w:sz="0" w:space="0" w:color="auto"/>
      </w:divBdr>
    </w:div>
    <w:div w:id="1308437353">
      <w:bodyDiv w:val="1"/>
      <w:marLeft w:val="0"/>
      <w:marRight w:val="0"/>
      <w:marTop w:val="0"/>
      <w:marBottom w:val="0"/>
      <w:divBdr>
        <w:top w:val="none" w:sz="0" w:space="0" w:color="auto"/>
        <w:left w:val="none" w:sz="0" w:space="0" w:color="auto"/>
        <w:bottom w:val="none" w:sz="0" w:space="0" w:color="auto"/>
        <w:right w:val="none" w:sz="0" w:space="0" w:color="auto"/>
      </w:divBdr>
    </w:div>
    <w:div w:id="1336227098">
      <w:bodyDiv w:val="1"/>
      <w:marLeft w:val="0"/>
      <w:marRight w:val="0"/>
      <w:marTop w:val="0"/>
      <w:marBottom w:val="0"/>
      <w:divBdr>
        <w:top w:val="none" w:sz="0" w:space="0" w:color="auto"/>
        <w:left w:val="none" w:sz="0" w:space="0" w:color="auto"/>
        <w:bottom w:val="none" w:sz="0" w:space="0" w:color="auto"/>
        <w:right w:val="none" w:sz="0" w:space="0" w:color="auto"/>
      </w:divBdr>
    </w:div>
    <w:div w:id="1359889444">
      <w:bodyDiv w:val="1"/>
      <w:marLeft w:val="0"/>
      <w:marRight w:val="0"/>
      <w:marTop w:val="0"/>
      <w:marBottom w:val="0"/>
      <w:divBdr>
        <w:top w:val="none" w:sz="0" w:space="0" w:color="auto"/>
        <w:left w:val="none" w:sz="0" w:space="0" w:color="auto"/>
        <w:bottom w:val="none" w:sz="0" w:space="0" w:color="auto"/>
        <w:right w:val="none" w:sz="0" w:space="0" w:color="auto"/>
      </w:divBdr>
      <w:divsChild>
        <w:div w:id="359162906">
          <w:marLeft w:val="0"/>
          <w:marRight w:val="0"/>
          <w:marTop w:val="0"/>
          <w:marBottom w:val="0"/>
          <w:divBdr>
            <w:top w:val="none" w:sz="0" w:space="0" w:color="auto"/>
            <w:left w:val="none" w:sz="0" w:space="0" w:color="auto"/>
            <w:bottom w:val="none" w:sz="0" w:space="0" w:color="auto"/>
            <w:right w:val="none" w:sz="0" w:space="0" w:color="auto"/>
          </w:divBdr>
        </w:div>
        <w:div w:id="490802552">
          <w:marLeft w:val="0"/>
          <w:marRight w:val="0"/>
          <w:marTop w:val="0"/>
          <w:marBottom w:val="0"/>
          <w:divBdr>
            <w:top w:val="none" w:sz="0" w:space="0" w:color="auto"/>
            <w:left w:val="none" w:sz="0" w:space="0" w:color="auto"/>
            <w:bottom w:val="none" w:sz="0" w:space="0" w:color="auto"/>
            <w:right w:val="none" w:sz="0" w:space="0" w:color="auto"/>
          </w:divBdr>
        </w:div>
        <w:div w:id="880825470">
          <w:marLeft w:val="0"/>
          <w:marRight w:val="0"/>
          <w:marTop w:val="0"/>
          <w:marBottom w:val="0"/>
          <w:divBdr>
            <w:top w:val="none" w:sz="0" w:space="0" w:color="auto"/>
            <w:left w:val="none" w:sz="0" w:space="0" w:color="auto"/>
            <w:bottom w:val="none" w:sz="0" w:space="0" w:color="auto"/>
            <w:right w:val="none" w:sz="0" w:space="0" w:color="auto"/>
          </w:divBdr>
        </w:div>
        <w:div w:id="922108607">
          <w:marLeft w:val="0"/>
          <w:marRight w:val="0"/>
          <w:marTop w:val="0"/>
          <w:marBottom w:val="0"/>
          <w:divBdr>
            <w:top w:val="none" w:sz="0" w:space="0" w:color="auto"/>
            <w:left w:val="none" w:sz="0" w:space="0" w:color="auto"/>
            <w:bottom w:val="none" w:sz="0" w:space="0" w:color="auto"/>
            <w:right w:val="none" w:sz="0" w:space="0" w:color="auto"/>
          </w:divBdr>
        </w:div>
        <w:div w:id="1294213372">
          <w:marLeft w:val="0"/>
          <w:marRight w:val="0"/>
          <w:marTop w:val="0"/>
          <w:marBottom w:val="0"/>
          <w:divBdr>
            <w:top w:val="none" w:sz="0" w:space="0" w:color="auto"/>
            <w:left w:val="none" w:sz="0" w:space="0" w:color="auto"/>
            <w:bottom w:val="none" w:sz="0" w:space="0" w:color="auto"/>
            <w:right w:val="none" w:sz="0" w:space="0" w:color="auto"/>
          </w:divBdr>
        </w:div>
        <w:div w:id="2050714262">
          <w:marLeft w:val="0"/>
          <w:marRight w:val="0"/>
          <w:marTop w:val="0"/>
          <w:marBottom w:val="0"/>
          <w:divBdr>
            <w:top w:val="none" w:sz="0" w:space="0" w:color="auto"/>
            <w:left w:val="none" w:sz="0" w:space="0" w:color="auto"/>
            <w:bottom w:val="none" w:sz="0" w:space="0" w:color="auto"/>
            <w:right w:val="none" w:sz="0" w:space="0" w:color="auto"/>
          </w:divBdr>
        </w:div>
        <w:div w:id="2077581610">
          <w:marLeft w:val="0"/>
          <w:marRight w:val="0"/>
          <w:marTop w:val="0"/>
          <w:marBottom w:val="0"/>
          <w:divBdr>
            <w:top w:val="none" w:sz="0" w:space="0" w:color="auto"/>
            <w:left w:val="none" w:sz="0" w:space="0" w:color="auto"/>
            <w:bottom w:val="none" w:sz="0" w:space="0" w:color="auto"/>
            <w:right w:val="none" w:sz="0" w:space="0" w:color="auto"/>
          </w:divBdr>
        </w:div>
        <w:div w:id="2080595503">
          <w:marLeft w:val="0"/>
          <w:marRight w:val="0"/>
          <w:marTop w:val="0"/>
          <w:marBottom w:val="0"/>
          <w:divBdr>
            <w:top w:val="none" w:sz="0" w:space="0" w:color="auto"/>
            <w:left w:val="none" w:sz="0" w:space="0" w:color="auto"/>
            <w:bottom w:val="none" w:sz="0" w:space="0" w:color="auto"/>
            <w:right w:val="none" w:sz="0" w:space="0" w:color="auto"/>
          </w:divBdr>
        </w:div>
      </w:divsChild>
    </w:div>
    <w:div w:id="1368409743">
      <w:bodyDiv w:val="1"/>
      <w:marLeft w:val="0"/>
      <w:marRight w:val="0"/>
      <w:marTop w:val="0"/>
      <w:marBottom w:val="0"/>
      <w:divBdr>
        <w:top w:val="none" w:sz="0" w:space="0" w:color="auto"/>
        <w:left w:val="none" w:sz="0" w:space="0" w:color="auto"/>
        <w:bottom w:val="none" w:sz="0" w:space="0" w:color="auto"/>
        <w:right w:val="none" w:sz="0" w:space="0" w:color="auto"/>
      </w:divBdr>
    </w:div>
    <w:div w:id="1400012493">
      <w:bodyDiv w:val="1"/>
      <w:marLeft w:val="0"/>
      <w:marRight w:val="0"/>
      <w:marTop w:val="0"/>
      <w:marBottom w:val="0"/>
      <w:divBdr>
        <w:top w:val="none" w:sz="0" w:space="0" w:color="auto"/>
        <w:left w:val="none" w:sz="0" w:space="0" w:color="auto"/>
        <w:bottom w:val="none" w:sz="0" w:space="0" w:color="auto"/>
        <w:right w:val="none" w:sz="0" w:space="0" w:color="auto"/>
      </w:divBdr>
      <w:divsChild>
        <w:div w:id="197132544">
          <w:marLeft w:val="0"/>
          <w:marRight w:val="0"/>
          <w:marTop w:val="0"/>
          <w:marBottom w:val="0"/>
          <w:divBdr>
            <w:top w:val="none" w:sz="0" w:space="0" w:color="auto"/>
            <w:left w:val="none" w:sz="0" w:space="0" w:color="auto"/>
            <w:bottom w:val="none" w:sz="0" w:space="0" w:color="auto"/>
            <w:right w:val="none" w:sz="0" w:space="0" w:color="auto"/>
          </w:divBdr>
        </w:div>
        <w:div w:id="856850034">
          <w:marLeft w:val="0"/>
          <w:marRight w:val="0"/>
          <w:marTop w:val="0"/>
          <w:marBottom w:val="0"/>
          <w:divBdr>
            <w:top w:val="none" w:sz="0" w:space="0" w:color="auto"/>
            <w:left w:val="none" w:sz="0" w:space="0" w:color="auto"/>
            <w:bottom w:val="none" w:sz="0" w:space="0" w:color="auto"/>
            <w:right w:val="none" w:sz="0" w:space="0" w:color="auto"/>
          </w:divBdr>
        </w:div>
      </w:divsChild>
    </w:div>
    <w:div w:id="1415321813">
      <w:bodyDiv w:val="1"/>
      <w:marLeft w:val="0"/>
      <w:marRight w:val="0"/>
      <w:marTop w:val="0"/>
      <w:marBottom w:val="0"/>
      <w:divBdr>
        <w:top w:val="none" w:sz="0" w:space="0" w:color="auto"/>
        <w:left w:val="none" w:sz="0" w:space="0" w:color="auto"/>
        <w:bottom w:val="none" w:sz="0" w:space="0" w:color="auto"/>
        <w:right w:val="none" w:sz="0" w:space="0" w:color="auto"/>
      </w:divBdr>
    </w:div>
    <w:div w:id="1461263673">
      <w:bodyDiv w:val="1"/>
      <w:marLeft w:val="0"/>
      <w:marRight w:val="0"/>
      <w:marTop w:val="0"/>
      <w:marBottom w:val="0"/>
      <w:divBdr>
        <w:top w:val="none" w:sz="0" w:space="0" w:color="auto"/>
        <w:left w:val="none" w:sz="0" w:space="0" w:color="auto"/>
        <w:bottom w:val="none" w:sz="0" w:space="0" w:color="auto"/>
        <w:right w:val="none" w:sz="0" w:space="0" w:color="auto"/>
      </w:divBdr>
    </w:div>
    <w:div w:id="1461269403">
      <w:bodyDiv w:val="1"/>
      <w:marLeft w:val="0"/>
      <w:marRight w:val="0"/>
      <w:marTop w:val="0"/>
      <w:marBottom w:val="0"/>
      <w:divBdr>
        <w:top w:val="none" w:sz="0" w:space="0" w:color="auto"/>
        <w:left w:val="none" w:sz="0" w:space="0" w:color="auto"/>
        <w:bottom w:val="none" w:sz="0" w:space="0" w:color="auto"/>
        <w:right w:val="none" w:sz="0" w:space="0" w:color="auto"/>
      </w:divBdr>
      <w:divsChild>
        <w:div w:id="1591616423">
          <w:marLeft w:val="547"/>
          <w:marRight w:val="0"/>
          <w:marTop w:val="0"/>
          <w:marBottom w:val="0"/>
          <w:divBdr>
            <w:top w:val="none" w:sz="0" w:space="0" w:color="auto"/>
            <w:left w:val="none" w:sz="0" w:space="0" w:color="auto"/>
            <w:bottom w:val="none" w:sz="0" w:space="0" w:color="auto"/>
            <w:right w:val="none" w:sz="0" w:space="0" w:color="auto"/>
          </w:divBdr>
        </w:div>
      </w:divsChild>
    </w:div>
    <w:div w:id="1521814512">
      <w:bodyDiv w:val="1"/>
      <w:marLeft w:val="0"/>
      <w:marRight w:val="0"/>
      <w:marTop w:val="0"/>
      <w:marBottom w:val="0"/>
      <w:divBdr>
        <w:top w:val="none" w:sz="0" w:space="0" w:color="auto"/>
        <w:left w:val="none" w:sz="0" w:space="0" w:color="auto"/>
        <w:bottom w:val="none" w:sz="0" w:space="0" w:color="auto"/>
        <w:right w:val="none" w:sz="0" w:space="0" w:color="auto"/>
      </w:divBdr>
      <w:divsChild>
        <w:div w:id="64956708">
          <w:marLeft w:val="0"/>
          <w:marRight w:val="0"/>
          <w:marTop w:val="0"/>
          <w:marBottom w:val="0"/>
          <w:divBdr>
            <w:top w:val="none" w:sz="0" w:space="0" w:color="auto"/>
            <w:left w:val="none" w:sz="0" w:space="0" w:color="auto"/>
            <w:bottom w:val="none" w:sz="0" w:space="0" w:color="auto"/>
            <w:right w:val="none" w:sz="0" w:space="0" w:color="auto"/>
          </w:divBdr>
        </w:div>
        <w:div w:id="1126198633">
          <w:marLeft w:val="0"/>
          <w:marRight w:val="0"/>
          <w:marTop w:val="0"/>
          <w:marBottom w:val="0"/>
          <w:divBdr>
            <w:top w:val="none" w:sz="0" w:space="0" w:color="auto"/>
            <w:left w:val="none" w:sz="0" w:space="0" w:color="auto"/>
            <w:bottom w:val="none" w:sz="0" w:space="0" w:color="auto"/>
            <w:right w:val="none" w:sz="0" w:space="0" w:color="auto"/>
          </w:divBdr>
        </w:div>
        <w:div w:id="1178692541">
          <w:marLeft w:val="0"/>
          <w:marRight w:val="0"/>
          <w:marTop w:val="0"/>
          <w:marBottom w:val="0"/>
          <w:divBdr>
            <w:top w:val="none" w:sz="0" w:space="0" w:color="auto"/>
            <w:left w:val="none" w:sz="0" w:space="0" w:color="auto"/>
            <w:bottom w:val="none" w:sz="0" w:space="0" w:color="auto"/>
            <w:right w:val="none" w:sz="0" w:space="0" w:color="auto"/>
          </w:divBdr>
        </w:div>
        <w:div w:id="1739279804">
          <w:marLeft w:val="0"/>
          <w:marRight w:val="0"/>
          <w:marTop w:val="0"/>
          <w:marBottom w:val="0"/>
          <w:divBdr>
            <w:top w:val="none" w:sz="0" w:space="0" w:color="auto"/>
            <w:left w:val="none" w:sz="0" w:space="0" w:color="auto"/>
            <w:bottom w:val="none" w:sz="0" w:space="0" w:color="auto"/>
            <w:right w:val="none" w:sz="0" w:space="0" w:color="auto"/>
          </w:divBdr>
        </w:div>
        <w:div w:id="1764841277">
          <w:marLeft w:val="0"/>
          <w:marRight w:val="0"/>
          <w:marTop w:val="0"/>
          <w:marBottom w:val="0"/>
          <w:divBdr>
            <w:top w:val="none" w:sz="0" w:space="0" w:color="auto"/>
            <w:left w:val="none" w:sz="0" w:space="0" w:color="auto"/>
            <w:bottom w:val="none" w:sz="0" w:space="0" w:color="auto"/>
            <w:right w:val="none" w:sz="0" w:space="0" w:color="auto"/>
          </w:divBdr>
        </w:div>
      </w:divsChild>
    </w:div>
    <w:div w:id="1533684867">
      <w:bodyDiv w:val="1"/>
      <w:marLeft w:val="0"/>
      <w:marRight w:val="0"/>
      <w:marTop w:val="0"/>
      <w:marBottom w:val="0"/>
      <w:divBdr>
        <w:top w:val="none" w:sz="0" w:space="0" w:color="auto"/>
        <w:left w:val="none" w:sz="0" w:space="0" w:color="auto"/>
        <w:bottom w:val="none" w:sz="0" w:space="0" w:color="auto"/>
        <w:right w:val="none" w:sz="0" w:space="0" w:color="auto"/>
      </w:divBdr>
      <w:divsChild>
        <w:div w:id="295835023">
          <w:marLeft w:val="0"/>
          <w:marRight w:val="0"/>
          <w:marTop w:val="0"/>
          <w:marBottom w:val="0"/>
          <w:divBdr>
            <w:top w:val="none" w:sz="0" w:space="0" w:color="auto"/>
            <w:left w:val="none" w:sz="0" w:space="0" w:color="auto"/>
            <w:bottom w:val="none" w:sz="0" w:space="0" w:color="auto"/>
            <w:right w:val="none" w:sz="0" w:space="0" w:color="auto"/>
          </w:divBdr>
        </w:div>
        <w:div w:id="516894052">
          <w:marLeft w:val="0"/>
          <w:marRight w:val="0"/>
          <w:marTop w:val="0"/>
          <w:marBottom w:val="0"/>
          <w:divBdr>
            <w:top w:val="none" w:sz="0" w:space="0" w:color="auto"/>
            <w:left w:val="none" w:sz="0" w:space="0" w:color="auto"/>
            <w:bottom w:val="none" w:sz="0" w:space="0" w:color="auto"/>
            <w:right w:val="none" w:sz="0" w:space="0" w:color="auto"/>
          </w:divBdr>
        </w:div>
      </w:divsChild>
    </w:div>
    <w:div w:id="1540388142">
      <w:bodyDiv w:val="1"/>
      <w:marLeft w:val="0"/>
      <w:marRight w:val="0"/>
      <w:marTop w:val="0"/>
      <w:marBottom w:val="0"/>
      <w:divBdr>
        <w:top w:val="none" w:sz="0" w:space="0" w:color="auto"/>
        <w:left w:val="none" w:sz="0" w:space="0" w:color="auto"/>
        <w:bottom w:val="none" w:sz="0" w:space="0" w:color="auto"/>
        <w:right w:val="none" w:sz="0" w:space="0" w:color="auto"/>
      </w:divBdr>
      <w:divsChild>
        <w:div w:id="184252301">
          <w:marLeft w:val="0"/>
          <w:marRight w:val="0"/>
          <w:marTop w:val="0"/>
          <w:marBottom w:val="0"/>
          <w:divBdr>
            <w:top w:val="none" w:sz="0" w:space="0" w:color="auto"/>
            <w:left w:val="none" w:sz="0" w:space="0" w:color="auto"/>
            <w:bottom w:val="none" w:sz="0" w:space="0" w:color="auto"/>
            <w:right w:val="none" w:sz="0" w:space="0" w:color="auto"/>
          </w:divBdr>
        </w:div>
        <w:div w:id="350231200">
          <w:marLeft w:val="0"/>
          <w:marRight w:val="0"/>
          <w:marTop w:val="0"/>
          <w:marBottom w:val="0"/>
          <w:divBdr>
            <w:top w:val="none" w:sz="0" w:space="0" w:color="auto"/>
            <w:left w:val="none" w:sz="0" w:space="0" w:color="auto"/>
            <w:bottom w:val="none" w:sz="0" w:space="0" w:color="auto"/>
            <w:right w:val="none" w:sz="0" w:space="0" w:color="auto"/>
          </w:divBdr>
        </w:div>
        <w:div w:id="2032805236">
          <w:marLeft w:val="0"/>
          <w:marRight w:val="0"/>
          <w:marTop w:val="0"/>
          <w:marBottom w:val="0"/>
          <w:divBdr>
            <w:top w:val="none" w:sz="0" w:space="0" w:color="auto"/>
            <w:left w:val="none" w:sz="0" w:space="0" w:color="auto"/>
            <w:bottom w:val="none" w:sz="0" w:space="0" w:color="auto"/>
            <w:right w:val="none" w:sz="0" w:space="0" w:color="auto"/>
          </w:divBdr>
        </w:div>
      </w:divsChild>
    </w:div>
    <w:div w:id="1549564708">
      <w:bodyDiv w:val="1"/>
      <w:marLeft w:val="0"/>
      <w:marRight w:val="0"/>
      <w:marTop w:val="0"/>
      <w:marBottom w:val="0"/>
      <w:divBdr>
        <w:top w:val="none" w:sz="0" w:space="0" w:color="auto"/>
        <w:left w:val="none" w:sz="0" w:space="0" w:color="auto"/>
        <w:bottom w:val="none" w:sz="0" w:space="0" w:color="auto"/>
        <w:right w:val="none" w:sz="0" w:space="0" w:color="auto"/>
      </w:divBdr>
      <w:divsChild>
        <w:div w:id="510221249">
          <w:marLeft w:val="0"/>
          <w:marRight w:val="0"/>
          <w:marTop w:val="0"/>
          <w:marBottom w:val="0"/>
          <w:divBdr>
            <w:top w:val="none" w:sz="0" w:space="0" w:color="auto"/>
            <w:left w:val="none" w:sz="0" w:space="0" w:color="auto"/>
            <w:bottom w:val="none" w:sz="0" w:space="0" w:color="auto"/>
            <w:right w:val="none" w:sz="0" w:space="0" w:color="auto"/>
          </w:divBdr>
        </w:div>
        <w:div w:id="653071454">
          <w:marLeft w:val="0"/>
          <w:marRight w:val="0"/>
          <w:marTop w:val="0"/>
          <w:marBottom w:val="0"/>
          <w:divBdr>
            <w:top w:val="none" w:sz="0" w:space="0" w:color="auto"/>
            <w:left w:val="none" w:sz="0" w:space="0" w:color="auto"/>
            <w:bottom w:val="none" w:sz="0" w:space="0" w:color="auto"/>
            <w:right w:val="none" w:sz="0" w:space="0" w:color="auto"/>
          </w:divBdr>
        </w:div>
      </w:divsChild>
    </w:div>
    <w:div w:id="1550342540">
      <w:bodyDiv w:val="1"/>
      <w:marLeft w:val="0"/>
      <w:marRight w:val="0"/>
      <w:marTop w:val="0"/>
      <w:marBottom w:val="0"/>
      <w:divBdr>
        <w:top w:val="none" w:sz="0" w:space="0" w:color="auto"/>
        <w:left w:val="none" w:sz="0" w:space="0" w:color="auto"/>
        <w:bottom w:val="none" w:sz="0" w:space="0" w:color="auto"/>
        <w:right w:val="none" w:sz="0" w:space="0" w:color="auto"/>
      </w:divBdr>
      <w:divsChild>
        <w:div w:id="141309731">
          <w:marLeft w:val="0"/>
          <w:marRight w:val="0"/>
          <w:marTop w:val="0"/>
          <w:marBottom w:val="0"/>
          <w:divBdr>
            <w:top w:val="none" w:sz="0" w:space="0" w:color="auto"/>
            <w:left w:val="none" w:sz="0" w:space="0" w:color="auto"/>
            <w:bottom w:val="none" w:sz="0" w:space="0" w:color="auto"/>
            <w:right w:val="none" w:sz="0" w:space="0" w:color="auto"/>
          </w:divBdr>
        </w:div>
        <w:div w:id="141848525">
          <w:marLeft w:val="0"/>
          <w:marRight w:val="0"/>
          <w:marTop w:val="0"/>
          <w:marBottom w:val="0"/>
          <w:divBdr>
            <w:top w:val="none" w:sz="0" w:space="0" w:color="auto"/>
            <w:left w:val="none" w:sz="0" w:space="0" w:color="auto"/>
            <w:bottom w:val="none" w:sz="0" w:space="0" w:color="auto"/>
            <w:right w:val="none" w:sz="0" w:space="0" w:color="auto"/>
          </w:divBdr>
        </w:div>
        <w:div w:id="618728212">
          <w:marLeft w:val="0"/>
          <w:marRight w:val="0"/>
          <w:marTop w:val="0"/>
          <w:marBottom w:val="0"/>
          <w:divBdr>
            <w:top w:val="none" w:sz="0" w:space="0" w:color="auto"/>
            <w:left w:val="none" w:sz="0" w:space="0" w:color="auto"/>
            <w:bottom w:val="none" w:sz="0" w:space="0" w:color="auto"/>
            <w:right w:val="none" w:sz="0" w:space="0" w:color="auto"/>
          </w:divBdr>
        </w:div>
        <w:div w:id="955284657">
          <w:marLeft w:val="0"/>
          <w:marRight w:val="0"/>
          <w:marTop w:val="0"/>
          <w:marBottom w:val="0"/>
          <w:divBdr>
            <w:top w:val="none" w:sz="0" w:space="0" w:color="auto"/>
            <w:left w:val="none" w:sz="0" w:space="0" w:color="auto"/>
            <w:bottom w:val="none" w:sz="0" w:space="0" w:color="auto"/>
            <w:right w:val="none" w:sz="0" w:space="0" w:color="auto"/>
          </w:divBdr>
        </w:div>
        <w:div w:id="1125272639">
          <w:marLeft w:val="0"/>
          <w:marRight w:val="0"/>
          <w:marTop w:val="0"/>
          <w:marBottom w:val="0"/>
          <w:divBdr>
            <w:top w:val="none" w:sz="0" w:space="0" w:color="auto"/>
            <w:left w:val="none" w:sz="0" w:space="0" w:color="auto"/>
            <w:bottom w:val="none" w:sz="0" w:space="0" w:color="auto"/>
            <w:right w:val="none" w:sz="0" w:space="0" w:color="auto"/>
          </w:divBdr>
        </w:div>
      </w:divsChild>
    </w:div>
    <w:div w:id="1577586757">
      <w:bodyDiv w:val="1"/>
      <w:marLeft w:val="0"/>
      <w:marRight w:val="0"/>
      <w:marTop w:val="0"/>
      <w:marBottom w:val="0"/>
      <w:divBdr>
        <w:top w:val="none" w:sz="0" w:space="0" w:color="auto"/>
        <w:left w:val="none" w:sz="0" w:space="0" w:color="auto"/>
        <w:bottom w:val="none" w:sz="0" w:space="0" w:color="auto"/>
        <w:right w:val="none" w:sz="0" w:space="0" w:color="auto"/>
      </w:divBdr>
    </w:div>
    <w:div w:id="1579094924">
      <w:bodyDiv w:val="1"/>
      <w:marLeft w:val="0"/>
      <w:marRight w:val="0"/>
      <w:marTop w:val="0"/>
      <w:marBottom w:val="0"/>
      <w:divBdr>
        <w:top w:val="none" w:sz="0" w:space="0" w:color="auto"/>
        <w:left w:val="none" w:sz="0" w:space="0" w:color="auto"/>
        <w:bottom w:val="none" w:sz="0" w:space="0" w:color="auto"/>
        <w:right w:val="none" w:sz="0" w:space="0" w:color="auto"/>
      </w:divBdr>
    </w:div>
    <w:div w:id="1643119898">
      <w:bodyDiv w:val="1"/>
      <w:marLeft w:val="0"/>
      <w:marRight w:val="0"/>
      <w:marTop w:val="0"/>
      <w:marBottom w:val="0"/>
      <w:divBdr>
        <w:top w:val="none" w:sz="0" w:space="0" w:color="auto"/>
        <w:left w:val="none" w:sz="0" w:space="0" w:color="auto"/>
        <w:bottom w:val="none" w:sz="0" w:space="0" w:color="auto"/>
        <w:right w:val="none" w:sz="0" w:space="0" w:color="auto"/>
      </w:divBdr>
      <w:divsChild>
        <w:div w:id="328826295">
          <w:marLeft w:val="0"/>
          <w:marRight w:val="0"/>
          <w:marTop w:val="0"/>
          <w:marBottom w:val="0"/>
          <w:divBdr>
            <w:top w:val="none" w:sz="0" w:space="0" w:color="auto"/>
            <w:left w:val="none" w:sz="0" w:space="0" w:color="auto"/>
            <w:bottom w:val="none" w:sz="0" w:space="0" w:color="auto"/>
            <w:right w:val="none" w:sz="0" w:space="0" w:color="auto"/>
          </w:divBdr>
        </w:div>
        <w:div w:id="385447335">
          <w:marLeft w:val="0"/>
          <w:marRight w:val="0"/>
          <w:marTop w:val="0"/>
          <w:marBottom w:val="0"/>
          <w:divBdr>
            <w:top w:val="none" w:sz="0" w:space="0" w:color="auto"/>
            <w:left w:val="none" w:sz="0" w:space="0" w:color="auto"/>
            <w:bottom w:val="none" w:sz="0" w:space="0" w:color="auto"/>
            <w:right w:val="none" w:sz="0" w:space="0" w:color="auto"/>
          </w:divBdr>
        </w:div>
        <w:div w:id="407310510">
          <w:marLeft w:val="0"/>
          <w:marRight w:val="0"/>
          <w:marTop w:val="0"/>
          <w:marBottom w:val="0"/>
          <w:divBdr>
            <w:top w:val="none" w:sz="0" w:space="0" w:color="auto"/>
            <w:left w:val="none" w:sz="0" w:space="0" w:color="auto"/>
            <w:bottom w:val="none" w:sz="0" w:space="0" w:color="auto"/>
            <w:right w:val="none" w:sz="0" w:space="0" w:color="auto"/>
          </w:divBdr>
        </w:div>
        <w:div w:id="448862911">
          <w:marLeft w:val="0"/>
          <w:marRight w:val="0"/>
          <w:marTop w:val="0"/>
          <w:marBottom w:val="0"/>
          <w:divBdr>
            <w:top w:val="none" w:sz="0" w:space="0" w:color="auto"/>
            <w:left w:val="none" w:sz="0" w:space="0" w:color="auto"/>
            <w:bottom w:val="none" w:sz="0" w:space="0" w:color="auto"/>
            <w:right w:val="none" w:sz="0" w:space="0" w:color="auto"/>
          </w:divBdr>
        </w:div>
        <w:div w:id="582842207">
          <w:marLeft w:val="0"/>
          <w:marRight w:val="0"/>
          <w:marTop w:val="0"/>
          <w:marBottom w:val="0"/>
          <w:divBdr>
            <w:top w:val="none" w:sz="0" w:space="0" w:color="auto"/>
            <w:left w:val="none" w:sz="0" w:space="0" w:color="auto"/>
            <w:bottom w:val="none" w:sz="0" w:space="0" w:color="auto"/>
            <w:right w:val="none" w:sz="0" w:space="0" w:color="auto"/>
          </w:divBdr>
        </w:div>
        <w:div w:id="626738226">
          <w:marLeft w:val="0"/>
          <w:marRight w:val="0"/>
          <w:marTop w:val="0"/>
          <w:marBottom w:val="0"/>
          <w:divBdr>
            <w:top w:val="none" w:sz="0" w:space="0" w:color="auto"/>
            <w:left w:val="none" w:sz="0" w:space="0" w:color="auto"/>
            <w:bottom w:val="none" w:sz="0" w:space="0" w:color="auto"/>
            <w:right w:val="none" w:sz="0" w:space="0" w:color="auto"/>
          </w:divBdr>
        </w:div>
        <w:div w:id="1177844885">
          <w:marLeft w:val="0"/>
          <w:marRight w:val="0"/>
          <w:marTop w:val="0"/>
          <w:marBottom w:val="0"/>
          <w:divBdr>
            <w:top w:val="none" w:sz="0" w:space="0" w:color="auto"/>
            <w:left w:val="none" w:sz="0" w:space="0" w:color="auto"/>
            <w:bottom w:val="none" w:sz="0" w:space="0" w:color="auto"/>
            <w:right w:val="none" w:sz="0" w:space="0" w:color="auto"/>
          </w:divBdr>
        </w:div>
        <w:div w:id="1629167394">
          <w:marLeft w:val="0"/>
          <w:marRight w:val="0"/>
          <w:marTop w:val="0"/>
          <w:marBottom w:val="0"/>
          <w:divBdr>
            <w:top w:val="none" w:sz="0" w:space="0" w:color="auto"/>
            <w:left w:val="none" w:sz="0" w:space="0" w:color="auto"/>
            <w:bottom w:val="none" w:sz="0" w:space="0" w:color="auto"/>
            <w:right w:val="none" w:sz="0" w:space="0" w:color="auto"/>
          </w:divBdr>
        </w:div>
        <w:div w:id="1698701795">
          <w:marLeft w:val="0"/>
          <w:marRight w:val="0"/>
          <w:marTop w:val="0"/>
          <w:marBottom w:val="0"/>
          <w:divBdr>
            <w:top w:val="none" w:sz="0" w:space="0" w:color="auto"/>
            <w:left w:val="none" w:sz="0" w:space="0" w:color="auto"/>
            <w:bottom w:val="none" w:sz="0" w:space="0" w:color="auto"/>
            <w:right w:val="none" w:sz="0" w:space="0" w:color="auto"/>
          </w:divBdr>
        </w:div>
        <w:div w:id="2081949661">
          <w:marLeft w:val="0"/>
          <w:marRight w:val="0"/>
          <w:marTop w:val="0"/>
          <w:marBottom w:val="0"/>
          <w:divBdr>
            <w:top w:val="none" w:sz="0" w:space="0" w:color="auto"/>
            <w:left w:val="none" w:sz="0" w:space="0" w:color="auto"/>
            <w:bottom w:val="none" w:sz="0" w:space="0" w:color="auto"/>
            <w:right w:val="none" w:sz="0" w:space="0" w:color="auto"/>
          </w:divBdr>
        </w:div>
      </w:divsChild>
    </w:div>
    <w:div w:id="1679261623">
      <w:bodyDiv w:val="1"/>
      <w:marLeft w:val="0"/>
      <w:marRight w:val="0"/>
      <w:marTop w:val="0"/>
      <w:marBottom w:val="0"/>
      <w:divBdr>
        <w:top w:val="none" w:sz="0" w:space="0" w:color="auto"/>
        <w:left w:val="none" w:sz="0" w:space="0" w:color="auto"/>
        <w:bottom w:val="none" w:sz="0" w:space="0" w:color="auto"/>
        <w:right w:val="none" w:sz="0" w:space="0" w:color="auto"/>
      </w:divBdr>
      <w:divsChild>
        <w:div w:id="999044285">
          <w:marLeft w:val="0"/>
          <w:marRight w:val="0"/>
          <w:marTop w:val="0"/>
          <w:marBottom w:val="0"/>
          <w:divBdr>
            <w:top w:val="none" w:sz="0" w:space="0" w:color="auto"/>
            <w:left w:val="none" w:sz="0" w:space="0" w:color="auto"/>
            <w:bottom w:val="none" w:sz="0" w:space="0" w:color="auto"/>
            <w:right w:val="none" w:sz="0" w:space="0" w:color="auto"/>
          </w:divBdr>
        </w:div>
        <w:div w:id="1442261721">
          <w:marLeft w:val="0"/>
          <w:marRight w:val="0"/>
          <w:marTop w:val="0"/>
          <w:marBottom w:val="0"/>
          <w:divBdr>
            <w:top w:val="none" w:sz="0" w:space="0" w:color="auto"/>
            <w:left w:val="none" w:sz="0" w:space="0" w:color="auto"/>
            <w:bottom w:val="none" w:sz="0" w:space="0" w:color="auto"/>
            <w:right w:val="none" w:sz="0" w:space="0" w:color="auto"/>
          </w:divBdr>
        </w:div>
        <w:div w:id="1602369335">
          <w:marLeft w:val="0"/>
          <w:marRight w:val="0"/>
          <w:marTop w:val="0"/>
          <w:marBottom w:val="0"/>
          <w:divBdr>
            <w:top w:val="none" w:sz="0" w:space="0" w:color="auto"/>
            <w:left w:val="none" w:sz="0" w:space="0" w:color="auto"/>
            <w:bottom w:val="none" w:sz="0" w:space="0" w:color="auto"/>
            <w:right w:val="none" w:sz="0" w:space="0" w:color="auto"/>
          </w:divBdr>
        </w:div>
      </w:divsChild>
    </w:div>
    <w:div w:id="1693071845">
      <w:bodyDiv w:val="1"/>
      <w:marLeft w:val="0"/>
      <w:marRight w:val="0"/>
      <w:marTop w:val="0"/>
      <w:marBottom w:val="0"/>
      <w:divBdr>
        <w:top w:val="none" w:sz="0" w:space="0" w:color="auto"/>
        <w:left w:val="none" w:sz="0" w:space="0" w:color="auto"/>
        <w:bottom w:val="none" w:sz="0" w:space="0" w:color="auto"/>
        <w:right w:val="none" w:sz="0" w:space="0" w:color="auto"/>
      </w:divBdr>
    </w:div>
    <w:div w:id="1719158106">
      <w:bodyDiv w:val="1"/>
      <w:marLeft w:val="0"/>
      <w:marRight w:val="0"/>
      <w:marTop w:val="0"/>
      <w:marBottom w:val="0"/>
      <w:divBdr>
        <w:top w:val="none" w:sz="0" w:space="0" w:color="auto"/>
        <w:left w:val="none" w:sz="0" w:space="0" w:color="auto"/>
        <w:bottom w:val="none" w:sz="0" w:space="0" w:color="auto"/>
        <w:right w:val="none" w:sz="0" w:space="0" w:color="auto"/>
      </w:divBdr>
      <w:divsChild>
        <w:div w:id="110780279">
          <w:marLeft w:val="0"/>
          <w:marRight w:val="0"/>
          <w:marTop w:val="0"/>
          <w:marBottom w:val="0"/>
          <w:divBdr>
            <w:top w:val="none" w:sz="0" w:space="0" w:color="auto"/>
            <w:left w:val="none" w:sz="0" w:space="0" w:color="auto"/>
            <w:bottom w:val="none" w:sz="0" w:space="0" w:color="auto"/>
            <w:right w:val="none" w:sz="0" w:space="0" w:color="auto"/>
          </w:divBdr>
        </w:div>
        <w:div w:id="224292461">
          <w:marLeft w:val="0"/>
          <w:marRight w:val="0"/>
          <w:marTop w:val="0"/>
          <w:marBottom w:val="0"/>
          <w:divBdr>
            <w:top w:val="none" w:sz="0" w:space="0" w:color="auto"/>
            <w:left w:val="none" w:sz="0" w:space="0" w:color="auto"/>
            <w:bottom w:val="none" w:sz="0" w:space="0" w:color="auto"/>
            <w:right w:val="none" w:sz="0" w:space="0" w:color="auto"/>
          </w:divBdr>
        </w:div>
        <w:div w:id="1422142676">
          <w:marLeft w:val="0"/>
          <w:marRight w:val="0"/>
          <w:marTop w:val="0"/>
          <w:marBottom w:val="0"/>
          <w:divBdr>
            <w:top w:val="none" w:sz="0" w:space="0" w:color="auto"/>
            <w:left w:val="none" w:sz="0" w:space="0" w:color="auto"/>
            <w:bottom w:val="none" w:sz="0" w:space="0" w:color="auto"/>
            <w:right w:val="none" w:sz="0" w:space="0" w:color="auto"/>
          </w:divBdr>
        </w:div>
        <w:div w:id="1661234636">
          <w:marLeft w:val="0"/>
          <w:marRight w:val="0"/>
          <w:marTop w:val="0"/>
          <w:marBottom w:val="0"/>
          <w:divBdr>
            <w:top w:val="none" w:sz="0" w:space="0" w:color="auto"/>
            <w:left w:val="none" w:sz="0" w:space="0" w:color="auto"/>
            <w:bottom w:val="none" w:sz="0" w:space="0" w:color="auto"/>
            <w:right w:val="none" w:sz="0" w:space="0" w:color="auto"/>
          </w:divBdr>
        </w:div>
        <w:div w:id="1947929917">
          <w:marLeft w:val="0"/>
          <w:marRight w:val="0"/>
          <w:marTop w:val="0"/>
          <w:marBottom w:val="0"/>
          <w:divBdr>
            <w:top w:val="none" w:sz="0" w:space="0" w:color="auto"/>
            <w:left w:val="none" w:sz="0" w:space="0" w:color="auto"/>
            <w:bottom w:val="none" w:sz="0" w:space="0" w:color="auto"/>
            <w:right w:val="none" w:sz="0" w:space="0" w:color="auto"/>
          </w:divBdr>
        </w:div>
      </w:divsChild>
    </w:div>
    <w:div w:id="1733918077">
      <w:bodyDiv w:val="1"/>
      <w:marLeft w:val="0"/>
      <w:marRight w:val="0"/>
      <w:marTop w:val="0"/>
      <w:marBottom w:val="0"/>
      <w:divBdr>
        <w:top w:val="none" w:sz="0" w:space="0" w:color="auto"/>
        <w:left w:val="none" w:sz="0" w:space="0" w:color="auto"/>
        <w:bottom w:val="none" w:sz="0" w:space="0" w:color="auto"/>
        <w:right w:val="none" w:sz="0" w:space="0" w:color="auto"/>
      </w:divBdr>
    </w:div>
    <w:div w:id="1751729544">
      <w:bodyDiv w:val="1"/>
      <w:marLeft w:val="0"/>
      <w:marRight w:val="0"/>
      <w:marTop w:val="0"/>
      <w:marBottom w:val="0"/>
      <w:divBdr>
        <w:top w:val="none" w:sz="0" w:space="0" w:color="auto"/>
        <w:left w:val="none" w:sz="0" w:space="0" w:color="auto"/>
        <w:bottom w:val="none" w:sz="0" w:space="0" w:color="auto"/>
        <w:right w:val="none" w:sz="0" w:space="0" w:color="auto"/>
      </w:divBdr>
      <w:divsChild>
        <w:div w:id="321735137">
          <w:marLeft w:val="0"/>
          <w:marRight w:val="0"/>
          <w:marTop w:val="0"/>
          <w:marBottom w:val="0"/>
          <w:divBdr>
            <w:top w:val="none" w:sz="0" w:space="0" w:color="auto"/>
            <w:left w:val="none" w:sz="0" w:space="0" w:color="auto"/>
            <w:bottom w:val="none" w:sz="0" w:space="0" w:color="auto"/>
            <w:right w:val="none" w:sz="0" w:space="0" w:color="auto"/>
          </w:divBdr>
        </w:div>
        <w:div w:id="1768233769">
          <w:marLeft w:val="0"/>
          <w:marRight w:val="0"/>
          <w:marTop w:val="0"/>
          <w:marBottom w:val="0"/>
          <w:divBdr>
            <w:top w:val="none" w:sz="0" w:space="0" w:color="auto"/>
            <w:left w:val="none" w:sz="0" w:space="0" w:color="auto"/>
            <w:bottom w:val="none" w:sz="0" w:space="0" w:color="auto"/>
            <w:right w:val="none" w:sz="0" w:space="0" w:color="auto"/>
          </w:divBdr>
        </w:div>
      </w:divsChild>
    </w:div>
    <w:div w:id="1851142379">
      <w:bodyDiv w:val="1"/>
      <w:marLeft w:val="0"/>
      <w:marRight w:val="0"/>
      <w:marTop w:val="0"/>
      <w:marBottom w:val="0"/>
      <w:divBdr>
        <w:top w:val="none" w:sz="0" w:space="0" w:color="auto"/>
        <w:left w:val="none" w:sz="0" w:space="0" w:color="auto"/>
        <w:bottom w:val="none" w:sz="0" w:space="0" w:color="auto"/>
        <w:right w:val="none" w:sz="0" w:space="0" w:color="auto"/>
      </w:divBdr>
      <w:divsChild>
        <w:div w:id="553733393">
          <w:marLeft w:val="0"/>
          <w:marRight w:val="0"/>
          <w:marTop w:val="0"/>
          <w:marBottom w:val="0"/>
          <w:divBdr>
            <w:top w:val="none" w:sz="0" w:space="0" w:color="auto"/>
            <w:left w:val="none" w:sz="0" w:space="0" w:color="auto"/>
            <w:bottom w:val="none" w:sz="0" w:space="0" w:color="auto"/>
            <w:right w:val="none" w:sz="0" w:space="0" w:color="auto"/>
          </w:divBdr>
        </w:div>
        <w:div w:id="695620826">
          <w:marLeft w:val="0"/>
          <w:marRight w:val="0"/>
          <w:marTop w:val="0"/>
          <w:marBottom w:val="0"/>
          <w:divBdr>
            <w:top w:val="none" w:sz="0" w:space="0" w:color="auto"/>
            <w:left w:val="none" w:sz="0" w:space="0" w:color="auto"/>
            <w:bottom w:val="none" w:sz="0" w:space="0" w:color="auto"/>
            <w:right w:val="none" w:sz="0" w:space="0" w:color="auto"/>
          </w:divBdr>
        </w:div>
        <w:div w:id="1024483341">
          <w:marLeft w:val="0"/>
          <w:marRight w:val="0"/>
          <w:marTop w:val="0"/>
          <w:marBottom w:val="0"/>
          <w:divBdr>
            <w:top w:val="none" w:sz="0" w:space="0" w:color="auto"/>
            <w:left w:val="none" w:sz="0" w:space="0" w:color="auto"/>
            <w:bottom w:val="none" w:sz="0" w:space="0" w:color="auto"/>
            <w:right w:val="none" w:sz="0" w:space="0" w:color="auto"/>
          </w:divBdr>
          <w:divsChild>
            <w:div w:id="514003444">
              <w:marLeft w:val="0"/>
              <w:marRight w:val="0"/>
              <w:marTop w:val="30"/>
              <w:marBottom w:val="30"/>
              <w:divBdr>
                <w:top w:val="none" w:sz="0" w:space="0" w:color="auto"/>
                <w:left w:val="none" w:sz="0" w:space="0" w:color="auto"/>
                <w:bottom w:val="none" w:sz="0" w:space="0" w:color="auto"/>
                <w:right w:val="none" w:sz="0" w:space="0" w:color="auto"/>
              </w:divBdr>
              <w:divsChild>
                <w:div w:id="76556842">
                  <w:marLeft w:val="0"/>
                  <w:marRight w:val="0"/>
                  <w:marTop w:val="0"/>
                  <w:marBottom w:val="0"/>
                  <w:divBdr>
                    <w:top w:val="none" w:sz="0" w:space="0" w:color="auto"/>
                    <w:left w:val="none" w:sz="0" w:space="0" w:color="auto"/>
                    <w:bottom w:val="none" w:sz="0" w:space="0" w:color="auto"/>
                    <w:right w:val="none" w:sz="0" w:space="0" w:color="auto"/>
                  </w:divBdr>
                  <w:divsChild>
                    <w:div w:id="297882831">
                      <w:marLeft w:val="0"/>
                      <w:marRight w:val="0"/>
                      <w:marTop w:val="0"/>
                      <w:marBottom w:val="0"/>
                      <w:divBdr>
                        <w:top w:val="none" w:sz="0" w:space="0" w:color="auto"/>
                        <w:left w:val="none" w:sz="0" w:space="0" w:color="auto"/>
                        <w:bottom w:val="none" w:sz="0" w:space="0" w:color="auto"/>
                        <w:right w:val="none" w:sz="0" w:space="0" w:color="auto"/>
                      </w:divBdr>
                    </w:div>
                    <w:div w:id="767234977">
                      <w:marLeft w:val="0"/>
                      <w:marRight w:val="0"/>
                      <w:marTop w:val="0"/>
                      <w:marBottom w:val="0"/>
                      <w:divBdr>
                        <w:top w:val="none" w:sz="0" w:space="0" w:color="auto"/>
                        <w:left w:val="none" w:sz="0" w:space="0" w:color="auto"/>
                        <w:bottom w:val="none" w:sz="0" w:space="0" w:color="auto"/>
                        <w:right w:val="none" w:sz="0" w:space="0" w:color="auto"/>
                      </w:divBdr>
                    </w:div>
                    <w:div w:id="815031755">
                      <w:marLeft w:val="0"/>
                      <w:marRight w:val="0"/>
                      <w:marTop w:val="0"/>
                      <w:marBottom w:val="0"/>
                      <w:divBdr>
                        <w:top w:val="none" w:sz="0" w:space="0" w:color="auto"/>
                        <w:left w:val="none" w:sz="0" w:space="0" w:color="auto"/>
                        <w:bottom w:val="none" w:sz="0" w:space="0" w:color="auto"/>
                        <w:right w:val="none" w:sz="0" w:space="0" w:color="auto"/>
                      </w:divBdr>
                    </w:div>
                    <w:div w:id="936864627">
                      <w:marLeft w:val="0"/>
                      <w:marRight w:val="0"/>
                      <w:marTop w:val="0"/>
                      <w:marBottom w:val="0"/>
                      <w:divBdr>
                        <w:top w:val="none" w:sz="0" w:space="0" w:color="auto"/>
                        <w:left w:val="none" w:sz="0" w:space="0" w:color="auto"/>
                        <w:bottom w:val="none" w:sz="0" w:space="0" w:color="auto"/>
                        <w:right w:val="none" w:sz="0" w:space="0" w:color="auto"/>
                      </w:divBdr>
                    </w:div>
                    <w:div w:id="962463830">
                      <w:marLeft w:val="0"/>
                      <w:marRight w:val="0"/>
                      <w:marTop w:val="0"/>
                      <w:marBottom w:val="0"/>
                      <w:divBdr>
                        <w:top w:val="none" w:sz="0" w:space="0" w:color="auto"/>
                        <w:left w:val="none" w:sz="0" w:space="0" w:color="auto"/>
                        <w:bottom w:val="none" w:sz="0" w:space="0" w:color="auto"/>
                        <w:right w:val="none" w:sz="0" w:space="0" w:color="auto"/>
                      </w:divBdr>
                    </w:div>
                    <w:div w:id="1235358666">
                      <w:marLeft w:val="0"/>
                      <w:marRight w:val="0"/>
                      <w:marTop w:val="0"/>
                      <w:marBottom w:val="0"/>
                      <w:divBdr>
                        <w:top w:val="none" w:sz="0" w:space="0" w:color="auto"/>
                        <w:left w:val="none" w:sz="0" w:space="0" w:color="auto"/>
                        <w:bottom w:val="none" w:sz="0" w:space="0" w:color="auto"/>
                        <w:right w:val="none" w:sz="0" w:space="0" w:color="auto"/>
                      </w:divBdr>
                    </w:div>
                    <w:div w:id="1461025743">
                      <w:marLeft w:val="0"/>
                      <w:marRight w:val="0"/>
                      <w:marTop w:val="0"/>
                      <w:marBottom w:val="0"/>
                      <w:divBdr>
                        <w:top w:val="none" w:sz="0" w:space="0" w:color="auto"/>
                        <w:left w:val="none" w:sz="0" w:space="0" w:color="auto"/>
                        <w:bottom w:val="none" w:sz="0" w:space="0" w:color="auto"/>
                        <w:right w:val="none" w:sz="0" w:space="0" w:color="auto"/>
                      </w:divBdr>
                    </w:div>
                  </w:divsChild>
                </w:div>
                <w:div w:id="282277078">
                  <w:marLeft w:val="0"/>
                  <w:marRight w:val="0"/>
                  <w:marTop w:val="0"/>
                  <w:marBottom w:val="0"/>
                  <w:divBdr>
                    <w:top w:val="none" w:sz="0" w:space="0" w:color="auto"/>
                    <w:left w:val="none" w:sz="0" w:space="0" w:color="auto"/>
                    <w:bottom w:val="none" w:sz="0" w:space="0" w:color="auto"/>
                    <w:right w:val="none" w:sz="0" w:space="0" w:color="auto"/>
                  </w:divBdr>
                  <w:divsChild>
                    <w:div w:id="30034774">
                      <w:marLeft w:val="0"/>
                      <w:marRight w:val="0"/>
                      <w:marTop w:val="0"/>
                      <w:marBottom w:val="0"/>
                      <w:divBdr>
                        <w:top w:val="none" w:sz="0" w:space="0" w:color="auto"/>
                        <w:left w:val="none" w:sz="0" w:space="0" w:color="auto"/>
                        <w:bottom w:val="none" w:sz="0" w:space="0" w:color="auto"/>
                        <w:right w:val="none" w:sz="0" w:space="0" w:color="auto"/>
                      </w:divBdr>
                    </w:div>
                    <w:div w:id="449596564">
                      <w:marLeft w:val="0"/>
                      <w:marRight w:val="0"/>
                      <w:marTop w:val="0"/>
                      <w:marBottom w:val="0"/>
                      <w:divBdr>
                        <w:top w:val="none" w:sz="0" w:space="0" w:color="auto"/>
                        <w:left w:val="none" w:sz="0" w:space="0" w:color="auto"/>
                        <w:bottom w:val="none" w:sz="0" w:space="0" w:color="auto"/>
                        <w:right w:val="none" w:sz="0" w:space="0" w:color="auto"/>
                      </w:divBdr>
                    </w:div>
                    <w:div w:id="610011926">
                      <w:marLeft w:val="0"/>
                      <w:marRight w:val="0"/>
                      <w:marTop w:val="0"/>
                      <w:marBottom w:val="0"/>
                      <w:divBdr>
                        <w:top w:val="none" w:sz="0" w:space="0" w:color="auto"/>
                        <w:left w:val="none" w:sz="0" w:space="0" w:color="auto"/>
                        <w:bottom w:val="none" w:sz="0" w:space="0" w:color="auto"/>
                        <w:right w:val="none" w:sz="0" w:space="0" w:color="auto"/>
                      </w:divBdr>
                    </w:div>
                    <w:div w:id="1275404491">
                      <w:marLeft w:val="0"/>
                      <w:marRight w:val="0"/>
                      <w:marTop w:val="0"/>
                      <w:marBottom w:val="0"/>
                      <w:divBdr>
                        <w:top w:val="none" w:sz="0" w:space="0" w:color="auto"/>
                        <w:left w:val="none" w:sz="0" w:space="0" w:color="auto"/>
                        <w:bottom w:val="none" w:sz="0" w:space="0" w:color="auto"/>
                        <w:right w:val="none" w:sz="0" w:space="0" w:color="auto"/>
                      </w:divBdr>
                    </w:div>
                    <w:div w:id="1443719217">
                      <w:marLeft w:val="0"/>
                      <w:marRight w:val="0"/>
                      <w:marTop w:val="0"/>
                      <w:marBottom w:val="0"/>
                      <w:divBdr>
                        <w:top w:val="none" w:sz="0" w:space="0" w:color="auto"/>
                        <w:left w:val="none" w:sz="0" w:space="0" w:color="auto"/>
                        <w:bottom w:val="none" w:sz="0" w:space="0" w:color="auto"/>
                        <w:right w:val="none" w:sz="0" w:space="0" w:color="auto"/>
                      </w:divBdr>
                    </w:div>
                    <w:div w:id="1625385782">
                      <w:marLeft w:val="0"/>
                      <w:marRight w:val="0"/>
                      <w:marTop w:val="0"/>
                      <w:marBottom w:val="0"/>
                      <w:divBdr>
                        <w:top w:val="none" w:sz="0" w:space="0" w:color="auto"/>
                        <w:left w:val="none" w:sz="0" w:space="0" w:color="auto"/>
                        <w:bottom w:val="none" w:sz="0" w:space="0" w:color="auto"/>
                        <w:right w:val="none" w:sz="0" w:space="0" w:color="auto"/>
                      </w:divBdr>
                    </w:div>
                    <w:div w:id="1696729724">
                      <w:marLeft w:val="0"/>
                      <w:marRight w:val="0"/>
                      <w:marTop w:val="0"/>
                      <w:marBottom w:val="0"/>
                      <w:divBdr>
                        <w:top w:val="none" w:sz="0" w:space="0" w:color="auto"/>
                        <w:left w:val="none" w:sz="0" w:space="0" w:color="auto"/>
                        <w:bottom w:val="none" w:sz="0" w:space="0" w:color="auto"/>
                        <w:right w:val="none" w:sz="0" w:space="0" w:color="auto"/>
                      </w:divBdr>
                    </w:div>
                    <w:div w:id="2106728083">
                      <w:marLeft w:val="0"/>
                      <w:marRight w:val="0"/>
                      <w:marTop w:val="0"/>
                      <w:marBottom w:val="0"/>
                      <w:divBdr>
                        <w:top w:val="none" w:sz="0" w:space="0" w:color="auto"/>
                        <w:left w:val="none" w:sz="0" w:space="0" w:color="auto"/>
                        <w:bottom w:val="none" w:sz="0" w:space="0" w:color="auto"/>
                        <w:right w:val="none" w:sz="0" w:space="0" w:color="auto"/>
                      </w:divBdr>
                    </w:div>
                  </w:divsChild>
                </w:div>
                <w:div w:id="341779199">
                  <w:marLeft w:val="0"/>
                  <w:marRight w:val="0"/>
                  <w:marTop w:val="0"/>
                  <w:marBottom w:val="0"/>
                  <w:divBdr>
                    <w:top w:val="none" w:sz="0" w:space="0" w:color="auto"/>
                    <w:left w:val="none" w:sz="0" w:space="0" w:color="auto"/>
                    <w:bottom w:val="none" w:sz="0" w:space="0" w:color="auto"/>
                    <w:right w:val="none" w:sz="0" w:space="0" w:color="auto"/>
                  </w:divBdr>
                  <w:divsChild>
                    <w:div w:id="737360887">
                      <w:marLeft w:val="0"/>
                      <w:marRight w:val="0"/>
                      <w:marTop w:val="0"/>
                      <w:marBottom w:val="0"/>
                      <w:divBdr>
                        <w:top w:val="none" w:sz="0" w:space="0" w:color="auto"/>
                        <w:left w:val="none" w:sz="0" w:space="0" w:color="auto"/>
                        <w:bottom w:val="none" w:sz="0" w:space="0" w:color="auto"/>
                        <w:right w:val="none" w:sz="0" w:space="0" w:color="auto"/>
                      </w:divBdr>
                    </w:div>
                  </w:divsChild>
                </w:div>
                <w:div w:id="1464958447">
                  <w:marLeft w:val="0"/>
                  <w:marRight w:val="0"/>
                  <w:marTop w:val="0"/>
                  <w:marBottom w:val="0"/>
                  <w:divBdr>
                    <w:top w:val="none" w:sz="0" w:space="0" w:color="auto"/>
                    <w:left w:val="none" w:sz="0" w:space="0" w:color="auto"/>
                    <w:bottom w:val="none" w:sz="0" w:space="0" w:color="auto"/>
                    <w:right w:val="none" w:sz="0" w:space="0" w:color="auto"/>
                  </w:divBdr>
                  <w:divsChild>
                    <w:div w:id="15429541">
                      <w:marLeft w:val="0"/>
                      <w:marRight w:val="0"/>
                      <w:marTop w:val="0"/>
                      <w:marBottom w:val="0"/>
                      <w:divBdr>
                        <w:top w:val="none" w:sz="0" w:space="0" w:color="auto"/>
                        <w:left w:val="none" w:sz="0" w:space="0" w:color="auto"/>
                        <w:bottom w:val="none" w:sz="0" w:space="0" w:color="auto"/>
                        <w:right w:val="none" w:sz="0" w:space="0" w:color="auto"/>
                      </w:divBdr>
                    </w:div>
                    <w:div w:id="81607626">
                      <w:marLeft w:val="0"/>
                      <w:marRight w:val="0"/>
                      <w:marTop w:val="0"/>
                      <w:marBottom w:val="0"/>
                      <w:divBdr>
                        <w:top w:val="none" w:sz="0" w:space="0" w:color="auto"/>
                        <w:left w:val="none" w:sz="0" w:space="0" w:color="auto"/>
                        <w:bottom w:val="none" w:sz="0" w:space="0" w:color="auto"/>
                        <w:right w:val="none" w:sz="0" w:space="0" w:color="auto"/>
                      </w:divBdr>
                    </w:div>
                    <w:div w:id="404376937">
                      <w:marLeft w:val="0"/>
                      <w:marRight w:val="0"/>
                      <w:marTop w:val="0"/>
                      <w:marBottom w:val="0"/>
                      <w:divBdr>
                        <w:top w:val="none" w:sz="0" w:space="0" w:color="auto"/>
                        <w:left w:val="none" w:sz="0" w:space="0" w:color="auto"/>
                        <w:bottom w:val="none" w:sz="0" w:space="0" w:color="auto"/>
                        <w:right w:val="none" w:sz="0" w:space="0" w:color="auto"/>
                      </w:divBdr>
                    </w:div>
                    <w:div w:id="1005208956">
                      <w:marLeft w:val="0"/>
                      <w:marRight w:val="0"/>
                      <w:marTop w:val="0"/>
                      <w:marBottom w:val="0"/>
                      <w:divBdr>
                        <w:top w:val="none" w:sz="0" w:space="0" w:color="auto"/>
                        <w:left w:val="none" w:sz="0" w:space="0" w:color="auto"/>
                        <w:bottom w:val="none" w:sz="0" w:space="0" w:color="auto"/>
                        <w:right w:val="none" w:sz="0" w:space="0" w:color="auto"/>
                      </w:divBdr>
                    </w:div>
                    <w:div w:id="1844709066">
                      <w:marLeft w:val="0"/>
                      <w:marRight w:val="0"/>
                      <w:marTop w:val="0"/>
                      <w:marBottom w:val="0"/>
                      <w:divBdr>
                        <w:top w:val="none" w:sz="0" w:space="0" w:color="auto"/>
                        <w:left w:val="none" w:sz="0" w:space="0" w:color="auto"/>
                        <w:bottom w:val="none" w:sz="0" w:space="0" w:color="auto"/>
                        <w:right w:val="none" w:sz="0" w:space="0" w:color="auto"/>
                      </w:divBdr>
                    </w:div>
                    <w:div w:id="200234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70873">
          <w:marLeft w:val="0"/>
          <w:marRight w:val="0"/>
          <w:marTop w:val="0"/>
          <w:marBottom w:val="0"/>
          <w:divBdr>
            <w:top w:val="none" w:sz="0" w:space="0" w:color="auto"/>
            <w:left w:val="none" w:sz="0" w:space="0" w:color="auto"/>
            <w:bottom w:val="none" w:sz="0" w:space="0" w:color="auto"/>
            <w:right w:val="none" w:sz="0" w:space="0" w:color="auto"/>
          </w:divBdr>
        </w:div>
      </w:divsChild>
    </w:div>
    <w:div w:id="1867912922">
      <w:bodyDiv w:val="1"/>
      <w:marLeft w:val="0"/>
      <w:marRight w:val="0"/>
      <w:marTop w:val="0"/>
      <w:marBottom w:val="0"/>
      <w:divBdr>
        <w:top w:val="none" w:sz="0" w:space="0" w:color="auto"/>
        <w:left w:val="none" w:sz="0" w:space="0" w:color="auto"/>
        <w:bottom w:val="none" w:sz="0" w:space="0" w:color="auto"/>
        <w:right w:val="none" w:sz="0" w:space="0" w:color="auto"/>
      </w:divBdr>
      <w:divsChild>
        <w:div w:id="1143961837">
          <w:marLeft w:val="0"/>
          <w:marRight w:val="0"/>
          <w:marTop w:val="0"/>
          <w:marBottom w:val="0"/>
          <w:divBdr>
            <w:top w:val="none" w:sz="0" w:space="0" w:color="auto"/>
            <w:left w:val="none" w:sz="0" w:space="0" w:color="auto"/>
            <w:bottom w:val="none" w:sz="0" w:space="0" w:color="auto"/>
            <w:right w:val="none" w:sz="0" w:space="0" w:color="auto"/>
          </w:divBdr>
        </w:div>
        <w:div w:id="1470132368">
          <w:marLeft w:val="0"/>
          <w:marRight w:val="0"/>
          <w:marTop w:val="0"/>
          <w:marBottom w:val="0"/>
          <w:divBdr>
            <w:top w:val="none" w:sz="0" w:space="0" w:color="auto"/>
            <w:left w:val="none" w:sz="0" w:space="0" w:color="auto"/>
            <w:bottom w:val="none" w:sz="0" w:space="0" w:color="auto"/>
            <w:right w:val="none" w:sz="0" w:space="0" w:color="auto"/>
          </w:divBdr>
        </w:div>
      </w:divsChild>
    </w:div>
    <w:div w:id="1896503093">
      <w:bodyDiv w:val="1"/>
      <w:marLeft w:val="0"/>
      <w:marRight w:val="0"/>
      <w:marTop w:val="0"/>
      <w:marBottom w:val="0"/>
      <w:divBdr>
        <w:top w:val="none" w:sz="0" w:space="0" w:color="auto"/>
        <w:left w:val="none" w:sz="0" w:space="0" w:color="auto"/>
        <w:bottom w:val="none" w:sz="0" w:space="0" w:color="auto"/>
        <w:right w:val="none" w:sz="0" w:space="0" w:color="auto"/>
      </w:divBdr>
      <w:divsChild>
        <w:div w:id="20472288">
          <w:marLeft w:val="0"/>
          <w:marRight w:val="0"/>
          <w:marTop w:val="0"/>
          <w:marBottom w:val="0"/>
          <w:divBdr>
            <w:top w:val="none" w:sz="0" w:space="0" w:color="auto"/>
            <w:left w:val="none" w:sz="0" w:space="0" w:color="auto"/>
            <w:bottom w:val="none" w:sz="0" w:space="0" w:color="auto"/>
            <w:right w:val="none" w:sz="0" w:space="0" w:color="auto"/>
          </w:divBdr>
        </w:div>
        <w:div w:id="1166629614">
          <w:marLeft w:val="0"/>
          <w:marRight w:val="0"/>
          <w:marTop w:val="0"/>
          <w:marBottom w:val="0"/>
          <w:divBdr>
            <w:top w:val="none" w:sz="0" w:space="0" w:color="auto"/>
            <w:left w:val="none" w:sz="0" w:space="0" w:color="auto"/>
            <w:bottom w:val="none" w:sz="0" w:space="0" w:color="auto"/>
            <w:right w:val="none" w:sz="0" w:space="0" w:color="auto"/>
          </w:divBdr>
        </w:div>
        <w:div w:id="2041543647">
          <w:marLeft w:val="0"/>
          <w:marRight w:val="0"/>
          <w:marTop w:val="0"/>
          <w:marBottom w:val="0"/>
          <w:divBdr>
            <w:top w:val="none" w:sz="0" w:space="0" w:color="auto"/>
            <w:left w:val="none" w:sz="0" w:space="0" w:color="auto"/>
            <w:bottom w:val="none" w:sz="0" w:space="0" w:color="auto"/>
            <w:right w:val="none" w:sz="0" w:space="0" w:color="auto"/>
          </w:divBdr>
        </w:div>
      </w:divsChild>
    </w:div>
    <w:div w:id="1930116731">
      <w:bodyDiv w:val="1"/>
      <w:marLeft w:val="0"/>
      <w:marRight w:val="0"/>
      <w:marTop w:val="0"/>
      <w:marBottom w:val="0"/>
      <w:divBdr>
        <w:top w:val="none" w:sz="0" w:space="0" w:color="auto"/>
        <w:left w:val="none" w:sz="0" w:space="0" w:color="auto"/>
        <w:bottom w:val="none" w:sz="0" w:space="0" w:color="auto"/>
        <w:right w:val="none" w:sz="0" w:space="0" w:color="auto"/>
      </w:divBdr>
    </w:div>
    <w:div w:id="1930312545">
      <w:bodyDiv w:val="1"/>
      <w:marLeft w:val="0"/>
      <w:marRight w:val="0"/>
      <w:marTop w:val="0"/>
      <w:marBottom w:val="0"/>
      <w:divBdr>
        <w:top w:val="none" w:sz="0" w:space="0" w:color="auto"/>
        <w:left w:val="none" w:sz="0" w:space="0" w:color="auto"/>
        <w:bottom w:val="none" w:sz="0" w:space="0" w:color="auto"/>
        <w:right w:val="none" w:sz="0" w:space="0" w:color="auto"/>
      </w:divBdr>
      <w:divsChild>
        <w:div w:id="780029146">
          <w:marLeft w:val="0"/>
          <w:marRight w:val="0"/>
          <w:marTop w:val="0"/>
          <w:marBottom w:val="0"/>
          <w:divBdr>
            <w:top w:val="none" w:sz="0" w:space="0" w:color="auto"/>
            <w:left w:val="none" w:sz="0" w:space="0" w:color="auto"/>
            <w:bottom w:val="none" w:sz="0" w:space="0" w:color="auto"/>
            <w:right w:val="none" w:sz="0" w:space="0" w:color="auto"/>
          </w:divBdr>
        </w:div>
        <w:div w:id="1425878707">
          <w:marLeft w:val="0"/>
          <w:marRight w:val="0"/>
          <w:marTop w:val="0"/>
          <w:marBottom w:val="0"/>
          <w:divBdr>
            <w:top w:val="none" w:sz="0" w:space="0" w:color="auto"/>
            <w:left w:val="none" w:sz="0" w:space="0" w:color="auto"/>
            <w:bottom w:val="none" w:sz="0" w:space="0" w:color="auto"/>
            <w:right w:val="none" w:sz="0" w:space="0" w:color="auto"/>
          </w:divBdr>
        </w:div>
      </w:divsChild>
    </w:div>
    <w:div w:id="1945072848">
      <w:bodyDiv w:val="1"/>
      <w:marLeft w:val="0"/>
      <w:marRight w:val="0"/>
      <w:marTop w:val="0"/>
      <w:marBottom w:val="0"/>
      <w:divBdr>
        <w:top w:val="none" w:sz="0" w:space="0" w:color="auto"/>
        <w:left w:val="none" w:sz="0" w:space="0" w:color="auto"/>
        <w:bottom w:val="none" w:sz="0" w:space="0" w:color="auto"/>
        <w:right w:val="none" w:sz="0" w:space="0" w:color="auto"/>
      </w:divBdr>
    </w:div>
    <w:div w:id="1973824945">
      <w:bodyDiv w:val="1"/>
      <w:marLeft w:val="0"/>
      <w:marRight w:val="0"/>
      <w:marTop w:val="0"/>
      <w:marBottom w:val="0"/>
      <w:divBdr>
        <w:top w:val="none" w:sz="0" w:space="0" w:color="auto"/>
        <w:left w:val="none" w:sz="0" w:space="0" w:color="auto"/>
        <w:bottom w:val="none" w:sz="0" w:space="0" w:color="auto"/>
        <w:right w:val="none" w:sz="0" w:space="0" w:color="auto"/>
      </w:divBdr>
      <w:divsChild>
        <w:div w:id="387462347">
          <w:marLeft w:val="0"/>
          <w:marRight w:val="0"/>
          <w:marTop w:val="0"/>
          <w:marBottom w:val="0"/>
          <w:divBdr>
            <w:top w:val="none" w:sz="0" w:space="0" w:color="auto"/>
            <w:left w:val="none" w:sz="0" w:space="0" w:color="auto"/>
            <w:bottom w:val="none" w:sz="0" w:space="0" w:color="auto"/>
            <w:right w:val="none" w:sz="0" w:space="0" w:color="auto"/>
          </w:divBdr>
        </w:div>
        <w:div w:id="744183736">
          <w:marLeft w:val="0"/>
          <w:marRight w:val="0"/>
          <w:marTop w:val="0"/>
          <w:marBottom w:val="0"/>
          <w:divBdr>
            <w:top w:val="none" w:sz="0" w:space="0" w:color="auto"/>
            <w:left w:val="none" w:sz="0" w:space="0" w:color="auto"/>
            <w:bottom w:val="none" w:sz="0" w:space="0" w:color="auto"/>
            <w:right w:val="none" w:sz="0" w:space="0" w:color="auto"/>
          </w:divBdr>
        </w:div>
        <w:div w:id="1066152454">
          <w:marLeft w:val="0"/>
          <w:marRight w:val="0"/>
          <w:marTop w:val="0"/>
          <w:marBottom w:val="0"/>
          <w:divBdr>
            <w:top w:val="none" w:sz="0" w:space="0" w:color="auto"/>
            <w:left w:val="none" w:sz="0" w:space="0" w:color="auto"/>
            <w:bottom w:val="none" w:sz="0" w:space="0" w:color="auto"/>
            <w:right w:val="none" w:sz="0" w:space="0" w:color="auto"/>
          </w:divBdr>
        </w:div>
      </w:divsChild>
    </w:div>
    <w:div w:id="1979216846">
      <w:bodyDiv w:val="1"/>
      <w:marLeft w:val="0"/>
      <w:marRight w:val="0"/>
      <w:marTop w:val="0"/>
      <w:marBottom w:val="0"/>
      <w:divBdr>
        <w:top w:val="none" w:sz="0" w:space="0" w:color="auto"/>
        <w:left w:val="none" w:sz="0" w:space="0" w:color="auto"/>
        <w:bottom w:val="none" w:sz="0" w:space="0" w:color="auto"/>
        <w:right w:val="none" w:sz="0" w:space="0" w:color="auto"/>
      </w:divBdr>
      <w:divsChild>
        <w:div w:id="23990914">
          <w:marLeft w:val="0"/>
          <w:marRight w:val="0"/>
          <w:marTop w:val="0"/>
          <w:marBottom w:val="0"/>
          <w:divBdr>
            <w:top w:val="none" w:sz="0" w:space="0" w:color="auto"/>
            <w:left w:val="none" w:sz="0" w:space="0" w:color="auto"/>
            <w:bottom w:val="none" w:sz="0" w:space="0" w:color="auto"/>
            <w:right w:val="none" w:sz="0" w:space="0" w:color="auto"/>
          </w:divBdr>
        </w:div>
        <w:div w:id="47388920">
          <w:marLeft w:val="0"/>
          <w:marRight w:val="0"/>
          <w:marTop w:val="0"/>
          <w:marBottom w:val="0"/>
          <w:divBdr>
            <w:top w:val="none" w:sz="0" w:space="0" w:color="auto"/>
            <w:left w:val="none" w:sz="0" w:space="0" w:color="auto"/>
            <w:bottom w:val="none" w:sz="0" w:space="0" w:color="auto"/>
            <w:right w:val="none" w:sz="0" w:space="0" w:color="auto"/>
          </w:divBdr>
          <w:divsChild>
            <w:div w:id="1388381785">
              <w:marLeft w:val="0"/>
              <w:marRight w:val="0"/>
              <w:marTop w:val="30"/>
              <w:marBottom w:val="30"/>
              <w:divBdr>
                <w:top w:val="none" w:sz="0" w:space="0" w:color="auto"/>
                <w:left w:val="none" w:sz="0" w:space="0" w:color="auto"/>
                <w:bottom w:val="none" w:sz="0" w:space="0" w:color="auto"/>
                <w:right w:val="none" w:sz="0" w:space="0" w:color="auto"/>
              </w:divBdr>
              <w:divsChild>
                <w:div w:id="103502627">
                  <w:marLeft w:val="0"/>
                  <w:marRight w:val="0"/>
                  <w:marTop w:val="0"/>
                  <w:marBottom w:val="0"/>
                  <w:divBdr>
                    <w:top w:val="none" w:sz="0" w:space="0" w:color="auto"/>
                    <w:left w:val="none" w:sz="0" w:space="0" w:color="auto"/>
                    <w:bottom w:val="none" w:sz="0" w:space="0" w:color="auto"/>
                    <w:right w:val="none" w:sz="0" w:space="0" w:color="auto"/>
                  </w:divBdr>
                  <w:divsChild>
                    <w:div w:id="2108772498">
                      <w:marLeft w:val="0"/>
                      <w:marRight w:val="0"/>
                      <w:marTop w:val="0"/>
                      <w:marBottom w:val="0"/>
                      <w:divBdr>
                        <w:top w:val="none" w:sz="0" w:space="0" w:color="auto"/>
                        <w:left w:val="none" w:sz="0" w:space="0" w:color="auto"/>
                        <w:bottom w:val="none" w:sz="0" w:space="0" w:color="auto"/>
                        <w:right w:val="none" w:sz="0" w:space="0" w:color="auto"/>
                      </w:divBdr>
                    </w:div>
                  </w:divsChild>
                </w:div>
                <w:div w:id="210264597">
                  <w:marLeft w:val="0"/>
                  <w:marRight w:val="0"/>
                  <w:marTop w:val="0"/>
                  <w:marBottom w:val="0"/>
                  <w:divBdr>
                    <w:top w:val="none" w:sz="0" w:space="0" w:color="auto"/>
                    <w:left w:val="none" w:sz="0" w:space="0" w:color="auto"/>
                    <w:bottom w:val="none" w:sz="0" w:space="0" w:color="auto"/>
                    <w:right w:val="none" w:sz="0" w:space="0" w:color="auto"/>
                  </w:divBdr>
                  <w:divsChild>
                    <w:div w:id="543367417">
                      <w:marLeft w:val="0"/>
                      <w:marRight w:val="0"/>
                      <w:marTop w:val="0"/>
                      <w:marBottom w:val="0"/>
                      <w:divBdr>
                        <w:top w:val="none" w:sz="0" w:space="0" w:color="auto"/>
                        <w:left w:val="none" w:sz="0" w:space="0" w:color="auto"/>
                        <w:bottom w:val="none" w:sz="0" w:space="0" w:color="auto"/>
                        <w:right w:val="none" w:sz="0" w:space="0" w:color="auto"/>
                      </w:divBdr>
                    </w:div>
                  </w:divsChild>
                </w:div>
                <w:div w:id="211189139">
                  <w:marLeft w:val="0"/>
                  <w:marRight w:val="0"/>
                  <w:marTop w:val="0"/>
                  <w:marBottom w:val="0"/>
                  <w:divBdr>
                    <w:top w:val="none" w:sz="0" w:space="0" w:color="auto"/>
                    <w:left w:val="none" w:sz="0" w:space="0" w:color="auto"/>
                    <w:bottom w:val="none" w:sz="0" w:space="0" w:color="auto"/>
                    <w:right w:val="none" w:sz="0" w:space="0" w:color="auto"/>
                  </w:divBdr>
                  <w:divsChild>
                    <w:div w:id="1704357429">
                      <w:marLeft w:val="0"/>
                      <w:marRight w:val="0"/>
                      <w:marTop w:val="0"/>
                      <w:marBottom w:val="0"/>
                      <w:divBdr>
                        <w:top w:val="none" w:sz="0" w:space="0" w:color="auto"/>
                        <w:left w:val="none" w:sz="0" w:space="0" w:color="auto"/>
                        <w:bottom w:val="none" w:sz="0" w:space="0" w:color="auto"/>
                        <w:right w:val="none" w:sz="0" w:space="0" w:color="auto"/>
                      </w:divBdr>
                    </w:div>
                  </w:divsChild>
                </w:div>
                <w:div w:id="215048075">
                  <w:marLeft w:val="0"/>
                  <w:marRight w:val="0"/>
                  <w:marTop w:val="0"/>
                  <w:marBottom w:val="0"/>
                  <w:divBdr>
                    <w:top w:val="none" w:sz="0" w:space="0" w:color="auto"/>
                    <w:left w:val="none" w:sz="0" w:space="0" w:color="auto"/>
                    <w:bottom w:val="none" w:sz="0" w:space="0" w:color="auto"/>
                    <w:right w:val="none" w:sz="0" w:space="0" w:color="auto"/>
                  </w:divBdr>
                  <w:divsChild>
                    <w:div w:id="371348509">
                      <w:marLeft w:val="0"/>
                      <w:marRight w:val="0"/>
                      <w:marTop w:val="0"/>
                      <w:marBottom w:val="0"/>
                      <w:divBdr>
                        <w:top w:val="none" w:sz="0" w:space="0" w:color="auto"/>
                        <w:left w:val="none" w:sz="0" w:space="0" w:color="auto"/>
                        <w:bottom w:val="none" w:sz="0" w:space="0" w:color="auto"/>
                        <w:right w:val="none" w:sz="0" w:space="0" w:color="auto"/>
                      </w:divBdr>
                    </w:div>
                  </w:divsChild>
                </w:div>
                <w:div w:id="290062452">
                  <w:marLeft w:val="0"/>
                  <w:marRight w:val="0"/>
                  <w:marTop w:val="0"/>
                  <w:marBottom w:val="0"/>
                  <w:divBdr>
                    <w:top w:val="none" w:sz="0" w:space="0" w:color="auto"/>
                    <w:left w:val="none" w:sz="0" w:space="0" w:color="auto"/>
                    <w:bottom w:val="none" w:sz="0" w:space="0" w:color="auto"/>
                    <w:right w:val="none" w:sz="0" w:space="0" w:color="auto"/>
                  </w:divBdr>
                  <w:divsChild>
                    <w:div w:id="131992510">
                      <w:marLeft w:val="0"/>
                      <w:marRight w:val="0"/>
                      <w:marTop w:val="0"/>
                      <w:marBottom w:val="0"/>
                      <w:divBdr>
                        <w:top w:val="none" w:sz="0" w:space="0" w:color="auto"/>
                        <w:left w:val="none" w:sz="0" w:space="0" w:color="auto"/>
                        <w:bottom w:val="none" w:sz="0" w:space="0" w:color="auto"/>
                        <w:right w:val="none" w:sz="0" w:space="0" w:color="auto"/>
                      </w:divBdr>
                    </w:div>
                  </w:divsChild>
                </w:div>
                <w:div w:id="332950829">
                  <w:marLeft w:val="0"/>
                  <w:marRight w:val="0"/>
                  <w:marTop w:val="0"/>
                  <w:marBottom w:val="0"/>
                  <w:divBdr>
                    <w:top w:val="none" w:sz="0" w:space="0" w:color="auto"/>
                    <w:left w:val="none" w:sz="0" w:space="0" w:color="auto"/>
                    <w:bottom w:val="none" w:sz="0" w:space="0" w:color="auto"/>
                    <w:right w:val="none" w:sz="0" w:space="0" w:color="auto"/>
                  </w:divBdr>
                  <w:divsChild>
                    <w:div w:id="668102631">
                      <w:marLeft w:val="0"/>
                      <w:marRight w:val="0"/>
                      <w:marTop w:val="0"/>
                      <w:marBottom w:val="0"/>
                      <w:divBdr>
                        <w:top w:val="none" w:sz="0" w:space="0" w:color="auto"/>
                        <w:left w:val="none" w:sz="0" w:space="0" w:color="auto"/>
                        <w:bottom w:val="none" w:sz="0" w:space="0" w:color="auto"/>
                        <w:right w:val="none" w:sz="0" w:space="0" w:color="auto"/>
                      </w:divBdr>
                    </w:div>
                  </w:divsChild>
                </w:div>
                <w:div w:id="348024454">
                  <w:marLeft w:val="0"/>
                  <w:marRight w:val="0"/>
                  <w:marTop w:val="0"/>
                  <w:marBottom w:val="0"/>
                  <w:divBdr>
                    <w:top w:val="none" w:sz="0" w:space="0" w:color="auto"/>
                    <w:left w:val="none" w:sz="0" w:space="0" w:color="auto"/>
                    <w:bottom w:val="none" w:sz="0" w:space="0" w:color="auto"/>
                    <w:right w:val="none" w:sz="0" w:space="0" w:color="auto"/>
                  </w:divBdr>
                  <w:divsChild>
                    <w:div w:id="1892185494">
                      <w:marLeft w:val="0"/>
                      <w:marRight w:val="0"/>
                      <w:marTop w:val="0"/>
                      <w:marBottom w:val="0"/>
                      <w:divBdr>
                        <w:top w:val="none" w:sz="0" w:space="0" w:color="auto"/>
                        <w:left w:val="none" w:sz="0" w:space="0" w:color="auto"/>
                        <w:bottom w:val="none" w:sz="0" w:space="0" w:color="auto"/>
                        <w:right w:val="none" w:sz="0" w:space="0" w:color="auto"/>
                      </w:divBdr>
                    </w:div>
                  </w:divsChild>
                </w:div>
                <w:div w:id="370113245">
                  <w:marLeft w:val="0"/>
                  <w:marRight w:val="0"/>
                  <w:marTop w:val="0"/>
                  <w:marBottom w:val="0"/>
                  <w:divBdr>
                    <w:top w:val="none" w:sz="0" w:space="0" w:color="auto"/>
                    <w:left w:val="none" w:sz="0" w:space="0" w:color="auto"/>
                    <w:bottom w:val="none" w:sz="0" w:space="0" w:color="auto"/>
                    <w:right w:val="none" w:sz="0" w:space="0" w:color="auto"/>
                  </w:divBdr>
                  <w:divsChild>
                    <w:div w:id="462310856">
                      <w:marLeft w:val="0"/>
                      <w:marRight w:val="0"/>
                      <w:marTop w:val="0"/>
                      <w:marBottom w:val="0"/>
                      <w:divBdr>
                        <w:top w:val="none" w:sz="0" w:space="0" w:color="auto"/>
                        <w:left w:val="none" w:sz="0" w:space="0" w:color="auto"/>
                        <w:bottom w:val="none" w:sz="0" w:space="0" w:color="auto"/>
                        <w:right w:val="none" w:sz="0" w:space="0" w:color="auto"/>
                      </w:divBdr>
                    </w:div>
                  </w:divsChild>
                </w:div>
                <w:div w:id="430055983">
                  <w:marLeft w:val="0"/>
                  <w:marRight w:val="0"/>
                  <w:marTop w:val="0"/>
                  <w:marBottom w:val="0"/>
                  <w:divBdr>
                    <w:top w:val="none" w:sz="0" w:space="0" w:color="auto"/>
                    <w:left w:val="none" w:sz="0" w:space="0" w:color="auto"/>
                    <w:bottom w:val="none" w:sz="0" w:space="0" w:color="auto"/>
                    <w:right w:val="none" w:sz="0" w:space="0" w:color="auto"/>
                  </w:divBdr>
                  <w:divsChild>
                    <w:div w:id="2077314538">
                      <w:marLeft w:val="0"/>
                      <w:marRight w:val="0"/>
                      <w:marTop w:val="0"/>
                      <w:marBottom w:val="0"/>
                      <w:divBdr>
                        <w:top w:val="none" w:sz="0" w:space="0" w:color="auto"/>
                        <w:left w:val="none" w:sz="0" w:space="0" w:color="auto"/>
                        <w:bottom w:val="none" w:sz="0" w:space="0" w:color="auto"/>
                        <w:right w:val="none" w:sz="0" w:space="0" w:color="auto"/>
                      </w:divBdr>
                    </w:div>
                  </w:divsChild>
                </w:div>
                <w:div w:id="439297670">
                  <w:marLeft w:val="0"/>
                  <w:marRight w:val="0"/>
                  <w:marTop w:val="0"/>
                  <w:marBottom w:val="0"/>
                  <w:divBdr>
                    <w:top w:val="none" w:sz="0" w:space="0" w:color="auto"/>
                    <w:left w:val="none" w:sz="0" w:space="0" w:color="auto"/>
                    <w:bottom w:val="none" w:sz="0" w:space="0" w:color="auto"/>
                    <w:right w:val="none" w:sz="0" w:space="0" w:color="auto"/>
                  </w:divBdr>
                  <w:divsChild>
                    <w:div w:id="209996289">
                      <w:marLeft w:val="0"/>
                      <w:marRight w:val="0"/>
                      <w:marTop w:val="0"/>
                      <w:marBottom w:val="0"/>
                      <w:divBdr>
                        <w:top w:val="none" w:sz="0" w:space="0" w:color="auto"/>
                        <w:left w:val="none" w:sz="0" w:space="0" w:color="auto"/>
                        <w:bottom w:val="none" w:sz="0" w:space="0" w:color="auto"/>
                        <w:right w:val="none" w:sz="0" w:space="0" w:color="auto"/>
                      </w:divBdr>
                    </w:div>
                  </w:divsChild>
                </w:div>
                <w:div w:id="491145564">
                  <w:marLeft w:val="0"/>
                  <w:marRight w:val="0"/>
                  <w:marTop w:val="0"/>
                  <w:marBottom w:val="0"/>
                  <w:divBdr>
                    <w:top w:val="none" w:sz="0" w:space="0" w:color="auto"/>
                    <w:left w:val="none" w:sz="0" w:space="0" w:color="auto"/>
                    <w:bottom w:val="none" w:sz="0" w:space="0" w:color="auto"/>
                    <w:right w:val="none" w:sz="0" w:space="0" w:color="auto"/>
                  </w:divBdr>
                  <w:divsChild>
                    <w:div w:id="519389770">
                      <w:marLeft w:val="0"/>
                      <w:marRight w:val="0"/>
                      <w:marTop w:val="0"/>
                      <w:marBottom w:val="0"/>
                      <w:divBdr>
                        <w:top w:val="none" w:sz="0" w:space="0" w:color="auto"/>
                        <w:left w:val="none" w:sz="0" w:space="0" w:color="auto"/>
                        <w:bottom w:val="none" w:sz="0" w:space="0" w:color="auto"/>
                        <w:right w:val="none" w:sz="0" w:space="0" w:color="auto"/>
                      </w:divBdr>
                    </w:div>
                  </w:divsChild>
                </w:div>
                <w:div w:id="521939732">
                  <w:marLeft w:val="0"/>
                  <w:marRight w:val="0"/>
                  <w:marTop w:val="0"/>
                  <w:marBottom w:val="0"/>
                  <w:divBdr>
                    <w:top w:val="none" w:sz="0" w:space="0" w:color="auto"/>
                    <w:left w:val="none" w:sz="0" w:space="0" w:color="auto"/>
                    <w:bottom w:val="none" w:sz="0" w:space="0" w:color="auto"/>
                    <w:right w:val="none" w:sz="0" w:space="0" w:color="auto"/>
                  </w:divBdr>
                  <w:divsChild>
                    <w:div w:id="1604219115">
                      <w:marLeft w:val="0"/>
                      <w:marRight w:val="0"/>
                      <w:marTop w:val="0"/>
                      <w:marBottom w:val="0"/>
                      <w:divBdr>
                        <w:top w:val="none" w:sz="0" w:space="0" w:color="auto"/>
                        <w:left w:val="none" w:sz="0" w:space="0" w:color="auto"/>
                        <w:bottom w:val="none" w:sz="0" w:space="0" w:color="auto"/>
                        <w:right w:val="none" w:sz="0" w:space="0" w:color="auto"/>
                      </w:divBdr>
                    </w:div>
                  </w:divsChild>
                </w:div>
                <w:div w:id="556942534">
                  <w:marLeft w:val="0"/>
                  <w:marRight w:val="0"/>
                  <w:marTop w:val="0"/>
                  <w:marBottom w:val="0"/>
                  <w:divBdr>
                    <w:top w:val="none" w:sz="0" w:space="0" w:color="auto"/>
                    <w:left w:val="none" w:sz="0" w:space="0" w:color="auto"/>
                    <w:bottom w:val="none" w:sz="0" w:space="0" w:color="auto"/>
                    <w:right w:val="none" w:sz="0" w:space="0" w:color="auto"/>
                  </w:divBdr>
                  <w:divsChild>
                    <w:div w:id="1962298995">
                      <w:marLeft w:val="0"/>
                      <w:marRight w:val="0"/>
                      <w:marTop w:val="0"/>
                      <w:marBottom w:val="0"/>
                      <w:divBdr>
                        <w:top w:val="none" w:sz="0" w:space="0" w:color="auto"/>
                        <w:left w:val="none" w:sz="0" w:space="0" w:color="auto"/>
                        <w:bottom w:val="none" w:sz="0" w:space="0" w:color="auto"/>
                        <w:right w:val="none" w:sz="0" w:space="0" w:color="auto"/>
                      </w:divBdr>
                    </w:div>
                  </w:divsChild>
                </w:div>
                <w:div w:id="612247274">
                  <w:marLeft w:val="0"/>
                  <w:marRight w:val="0"/>
                  <w:marTop w:val="0"/>
                  <w:marBottom w:val="0"/>
                  <w:divBdr>
                    <w:top w:val="none" w:sz="0" w:space="0" w:color="auto"/>
                    <w:left w:val="none" w:sz="0" w:space="0" w:color="auto"/>
                    <w:bottom w:val="none" w:sz="0" w:space="0" w:color="auto"/>
                    <w:right w:val="none" w:sz="0" w:space="0" w:color="auto"/>
                  </w:divBdr>
                  <w:divsChild>
                    <w:div w:id="2077780657">
                      <w:marLeft w:val="0"/>
                      <w:marRight w:val="0"/>
                      <w:marTop w:val="0"/>
                      <w:marBottom w:val="0"/>
                      <w:divBdr>
                        <w:top w:val="none" w:sz="0" w:space="0" w:color="auto"/>
                        <w:left w:val="none" w:sz="0" w:space="0" w:color="auto"/>
                        <w:bottom w:val="none" w:sz="0" w:space="0" w:color="auto"/>
                        <w:right w:val="none" w:sz="0" w:space="0" w:color="auto"/>
                      </w:divBdr>
                    </w:div>
                  </w:divsChild>
                </w:div>
                <w:div w:id="635451910">
                  <w:marLeft w:val="0"/>
                  <w:marRight w:val="0"/>
                  <w:marTop w:val="0"/>
                  <w:marBottom w:val="0"/>
                  <w:divBdr>
                    <w:top w:val="none" w:sz="0" w:space="0" w:color="auto"/>
                    <w:left w:val="none" w:sz="0" w:space="0" w:color="auto"/>
                    <w:bottom w:val="none" w:sz="0" w:space="0" w:color="auto"/>
                    <w:right w:val="none" w:sz="0" w:space="0" w:color="auto"/>
                  </w:divBdr>
                  <w:divsChild>
                    <w:div w:id="1464958452">
                      <w:marLeft w:val="0"/>
                      <w:marRight w:val="0"/>
                      <w:marTop w:val="0"/>
                      <w:marBottom w:val="0"/>
                      <w:divBdr>
                        <w:top w:val="none" w:sz="0" w:space="0" w:color="auto"/>
                        <w:left w:val="none" w:sz="0" w:space="0" w:color="auto"/>
                        <w:bottom w:val="none" w:sz="0" w:space="0" w:color="auto"/>
                        <w:right w:val="none" w:sz="0" w:space="0" w:color="auto"/>
                      </w:divBdr>
                    </w:div>
                  </w:divsChild>
                </w:div>
                <w:div w:id="677852454">
                  <w:marLeft w:val="0"/>
                  <w:marRight w:val="0"/>
                  <w:marTop w:val="0"/>
                  <w:marBottom w:val="0"/>
                  <w:divBdr>
                    <w:top w:val="none" w:sz="0" w:space="0" w:color="auto"/>
                    <w:left w:val="none" w:sz="0" w:space="0" w:color="auto"/>
                    <w:bottom w:val="none" w:sz="0" w:space="0" w:color="auto"/>
                    <w:right w:val="none" w:sz="0" w:space="0" w:color="auto"/>
                  </w:divBdr>
                  <w:divsChild>
                    <w:div w:id="1623684625">
                      <w:marLeft w:val="0"/>
                      <w:marRight w:val="0"/>
                      <w:marTop w:val="0"/>
                      <w:marBottom w:val="0"/>
                      <w:divBdr>
                        <w:top w:val="none" w:sz="0" w:space="0" w:color="auto"/>
                        <w:left w:val="none" w:sz="0" w:space="0" w:color="auto"/>
                        <w:bottom w:val="none" w:sz="0" w:space="0" w:color="auto"/>
                        <w:right w:val="none" w:sz="0" w:space="0" w:color="auto"/>
                      </w:divBdr>
                    </w:div>
                  </w:divsChild>
                </w:div>
                <w:div w:id="695233950">
                  <w:marLeft w:val="0"/>
                  <w:marRight w:val="0"/>
                  <w:marTop w:val="0"/>
                  <w:marBottom w:val="0"/>
                  <w:divBdr>
                    <w:top w:val="none" w:sz="0" w:space="0" w:color="auto"/>
                    <w:left w:val="none" w:sz="0" w:space="0" w:color="auto"/>
                    <w:bottom w:val="none" w:sz="0" w:space="0" w:color="auto"/>
                    <w:right w:val="none" w:sz="0" w:space="0" w:color="auto"/>
                  </w:divBdr>
                  <w:divsChild>
                    <w:div w:id="569119786">
                      <w:marLeft w:val="0"/>
                      <w:marRight w:val="0"/>
                      <w:marTop w:val="0"/>
                      <w:marBottom w:val="0"/>
                      <w:divBdr>
                        <w:top w:val="none" w:sz="0" w:space="0" w:color="auto"/>
                        <w:left w:val="none" w:sz="0" w:space="0" w:color="auto"/>
                        <w:bottom w:val="none" w:sz="0" w:space="0" w:color="auto"/>
                        <w:right w:val="none" w:sz="0" w:space="0" w:color="auto"/>
                      </w:divBdr>
                    </w:div>
                  </w:divsChild>
                </w:div>
                <w:div w:id="829752488">
                  <w:marLeft w:val="0"/>
                  <w:marRight w:val="0"/>
                  <w:marTop w:val="0"/>
                  <w:marBottom w:val="0"/>
                  <w:divBdr>
                    <w:top w:val="none" w:sz="0" w:space="0" w:color="auto"/>
                    <w:left w:val="none" w:sz="0" w:space="0" w:color="auto"/>
                    <w:bottom w:val="none" w:sz="0" w:space="0" w:color="auto"/>
                    <w:right w:val="none" w:sz="0" w:space="0" w:color="auto"/>
                  </w:divBdr>
                  <w:divsChild>
                    <w:div w:id="133760645">
                      <w:marLeft w:val="0"/>
                      <w:marRight w:val="0"/>
                      <w:marTop w:val="0"/>
                      <w:marBottom w:val="0"/>
                      <w:divBdr>
                        <w:top w:val="none" w:sz="0" w:space="0" w:color="auto"/>
                        <w:left w:val="none" w:sz="0" w:space="0" w:color="auto"/>
                        <w:bottom w:val="none" w:sz="0" w:space="0" w:color="auto"/>
                        <w:right w:val="none" w:sz="0" w:space="0" w:color="auto"/>
                      </w:divBdr>
                    </w:div>
                  </w:divsChild>
                </w:div>
                <w:div w:id="850265858">
                  <w:marLeft w:val="0"/>
                  <w:marRight w:val="0"/>
                  <w:marTop w:val="0"/>
                  <w:marBottom w:val="0"/>
                  <w:divBdr>
                    <w:top w:val="none" w:sz="0" w:space="0" w:color="auto"/>
                    <w:left w:val="none" w:sz="0" w:space="0" w:color="auto"/>
                    <w:bottom w:val="none" w:sz="0" w:space="0" w:color="auto"/>
                    <w:right w:val="none" w:sz="0" w:space="0" w:color="auto"/>
                  </w:divBdr>
                  <w:divsChild>
                    <w:div w:id="1937126792">
                      <w:marLeft w:val="0"/>
                      <w:marRight w:val="0"/>
                      <w:marTop w:val="0"/>
                      <w:marBottom w:val="0"/>
                      <w:divBdr>
                        <w:top w:val="none" w:sz="0" w:space="0" w:color="auto"/>
                        <w:left w:val="none" w:sz="0" w:space="0" w:color="auto"/>
                        <w:bottom w:val="none" w:sz="0" w:space="0" w:color="auto"/>
                        <w:right w:val="none" w:sz="0" w:space="0" w:color="auto"/>
                      </w:divBdr>
                    </w:div>
                  </w:divsChild>
                </w:div>
                <w:div w:id="985743105">
                  <w:marLeft w:val="0"/>
                  <w:marRight w:val="0"/>
                  <w:marTop w:val="0"/>
                  <w:marBottom w:val="0"/>
                  <w:divBdr>
                    <w:top w:val="none" w:sz="0" w:space="0" w:color="auto"/>
                    <w:left w:val="none" w:sz="0" w:space="0" w:color="auto"/>
                    <w:bottom w:val="none" w:sz="0" w:space="0" w:color="auto"/>
                    <w:right w:val="none" w:sz="0" w:space="0" w:color="auto"/>
                  </w:divBdr>
                  <w:divsChild>
                    <w:div w:id="729420409">
                      <w:marLeft w:val="0"/>
                      <w:marRight w:val="0"/>
                      <w:marTop w:val="0"/>
                      <w:marBottom w:val="0"/>
                      <w:divBdr>
                        <w:top w:val="none" w:sz="0" w:space="0" w:color="auto"/>
                        <w:left w:val="none" w:sz="0" w:space="0" w:color="auto"/>
                        <w:bottom w:val="none" w:sz="0" w:space="0" w:color="auto"/>
                        <w:right w:val="none" w:sz="0" w:space="0" w:color="auto"/>
                      </w:divBdr>
                    </w:div>
                  </w:divsChild>
                </w:div>
                <w:div w:id="995186427">
                  <w:marLeft w:val="0"/>
                  <w:marRight w:val="0"/>
                  <w:marTop w:val="0"/>
                  <w:marBottom w:val="0"/>
                  <w:divBdr>
                    <w:top w:val="none" w:sz="0" w:space="0" w:color="auto"/>
                    <w:left w:val="none" w:sz="0" w:space="0" w:color="auto"/>
                    <w:bottom w:val="none" w:sz="0" w:space="0" w:color="auto"/>
                    <w:right w:val="none" w:sz="0" w:space="0" w:color="auto"/>
                  </w:divBdr>
                  <w:divsChild>
                    <w:div w:id="2023776244">
                      <w:marLeft w:val="0"/>
                      <w:marRight w:val="0"/>
                      <w:marTop w:val="0"/>
                      <w:marBottom w:val="0"/>
                      <w:divBdr>
                        <w:top w:val="none" w:sz="0" w:space="0" w:color="auto"/>
                        <w:left w:val="none" w:sz="0" w:space="0" w:color="auto"/>
                        <w:bottom w:val="none" w:sz="0" w:space="0" w:color="auto"/>
                        <w:right w:val="none" w:sz="0" w:space="0" w:color="auto"/>
                      </w:divBdr>
                    </w:div>
                  </w:divsChild>
                </w:div>
                <w:div w:id="1098982539">
                  <w:marLeft w:val="0"/>
                  <w:marRight w:val="0"/>
                  <w:marTop w:val="0"/>
                  <w:marBottom w:val="0"/>
                  <w:divBdr>
                    <w:top w:val="none" w:sz="0" w:space="0" w:color="auto"/>
                    <w:left w:val="none" w:sz="0" w:space="0" w:color="auto"/>
                    <w:bottom w:val="none" w:sz="0" w:space="0" w:color="auto"/>
                    <w:right w:val="none" w:sz="0" w:space="0" w:color="auto"/>
                  </w:divBdr>
                  <w:divsChild>
                    <w:div w:id="2083944935">
                      <w:marLeft w:val="0"/>
                      <w:marRight w:val="0"/>
                      <w:marTop w:val="0"/>
                      <w:marBottom w:val="0"/>
                      <w:divBdr>
                        <w:top w:val="none" w:sz="0" w:space="0" w:color="auto"/>
                        <w:left w:val="none" w:sz="0" w:space="0" w:color="auto"/>
                        <w:bottom w:val="none" w:sz="0" w:space="0" w:color="auto"/>
                        <w:right w:val="none" w:sz="0" w:space="0" w:color="auto"/>
                      </w:divBdr>
                    </w:div>
                  </w:divsChild>
                </w:div>
                <w:div w:id="1271813904">
                  <w:marLeft w:val="0"/>
                  <w:marRight w:val="0"/>
                  <w:marTop w:val="0"/>
                  <w:marBottom w:val="0"/>
                  <w:divBdr>
                    <w:top w:val="none" w:sz="0" w:space="0" w:color="auto"/>
                    <w:left w:val="none" w:sz="0" w:space="0" w:color="auto"/>
                    <w:bottom w:val="none" w:sz="0" w:space="0" w:color="auto"/>
                    <w:right w:val="none" w:sz="0" w:space="0" w:color="auto"/>
                  </w:divBdr>
                  <w:divsChild>
                    <w:div w:id="31656742">
                      <w:marLeft w:val="0"/>
                      <w:marRight w:val="0"/>
                      <w:marTop w:val="0"/>
                      <w:marBottom w:val="0"/>
                      <w:divBdr>
                        <w:top w:val="none" w:sz="0" w:space="0" w:color="auto"/>
                        <w:left w:val="none" w:sz="0" w:space="0" w:color="auto"/>
                        <w:bottom w:val="none" w:sz="0" w:space="0" w:color="auto"/>
                        <w:right w:val="none" w:sz="0" w:space="0" w:color="auto"/>
                      </w:divBdr>
                    </w:div>
                  </w:divsChild>
                </w:div>
                <w:div w:id="1287615388">
                  <w:marLeft w:val="0"/>
                  <w:marRight w:val="0"/>
                  <w:marTop w:val="0"/>
                  <w:marBottom w:val="0"/>
                  <w:divBdr>
                    <w:top w:val="none" w:sz="0" w:space="0" w:color="auto"/>
                    <w:left w:val="none" w:sz="0" w:space="0" w:color="auto"/>
                    <w:bottom w:val="none" w:sz="0" w:space="0" w:color="auto"/>
                    <w:right w:val="none" w:sz="0" w:space="0" w:color="auto"/>
                  </w:divBdr>
                  <w:divsChild>
                    <w:div w:id="1447890133">
                      <w:marLeft w:val="0"/>
                      <w:marRight w:val="0"/>
                      <w:marTop w:val="0"/>
                      <w:marBottom w:val="0"/>
                      <w:divBdr>
                        <w:top w:val="none" w:sz="0" w:space="0" w:color="auto"/>
                        <w:left w:val="none" w:sz="0" w:space="0" w:color="auto"/>
                        <w:bottom w:val="none" w:sz="0" w:space="0" w:color="auto"/>
                        <w:right w:val="none" w:sz="0" w:space="0" w:color="auto"/>
                      </w:divBdr>
                    </w:div>
                  </w:divsChild>
                </w:div>
                <w:div w:id="1329166403">
                  <w:marLeft w:val="0"/>
                  <w:marRight w:val="0"/>
                  <w:marTop w:val="0"/>
                  <w:marBottom w:val="0"/>
                  <w:divBdr>
                    <w:top w:val="none" w:sz="0" w:space="0" w:color="auto"/>
                    <w:left w:val="none" w:sz="0" w:space="0" w:color="auto"/>
                    <w:bottom w:val="none" w:sz="0" w:space="0" w:color="auto"/>
                    <w:right w:val="none" w:sz="0" w:space="0" w:color="auto"/>
                  </w:divBdr>
                  <w:divsChild>
                    <w:div w:id="817654293">
                      <w:marLeft w:val="0"/>
                      <w:marRight w:val="0"/>
                      <w:marTop w:val="0"/>
                      <w:marBottom w:val="0"/>
                      <w:divBdr>
                        <w:top w:val="none" w:sz="0" w:space="0" w:color="auto"/>
                        <w:left w:val="none" w:sz="0" w:space="0" w:color="auto"/>
                        <w:bottom w:val="none" w:sz="0" w:space="0" w:color="auto"/>
                        <w:right w:val="none" w:sz="0" w:space="0" w:color="auto"/>
                      </w:divBdr>
                    </w:div>
                  </w:divsChild>
                </w:div>
                <w:div w:id="1361125876">
                  <w:marLeft w:val="0"/>
                  <w:marRight w:val="0"/>
                  <w:marTop w:val="0"/>
                  <w:marBottom w:val="0"/>
                  <w:divBdr>
                    <w:top w:val="none" w:sz="0" w:space="0" w:color="auto"/>
                    <w:left w:val="none" w:sz="0" w:space="0" w:color="auto"/>
                    <w:bottom w:val="none" w:sz="0" w:space="0" w:color="auto"/>
                    <w:right w:val="none" w:sz="0" w:space="0" w:color="auto"/>
                  </w:divBdr>
                  <w:divsChild>
                    <w:div w:id="534587610">
                      <w:marLeft w:val="0"/>
                      <w:marRight w:val="0"/>
                      <w:marTop w:val="0"/>
                      <w:marBottom w:val="0"/>
                      <w:divBdr>
                        <w:top w:val="none" w:sz="0" w:space="0" w:color="auto"/>
                        <w:left w:val="none" w:sz="0" w:space="0" w:color="auto"/>
                        <w:bottom w:val="none" w:sz="0" w:space="0" w:color="auto"/>
                        <w:right w:val="none" w:sz="0" w:space="0" w:color="auto"/>
                      </w:divBdr>
                    </w:div>
                  </w:divsChild>
                </w:div>
                <w:div w:id="1425346233">
                  <w:marLeft w:val="0"/>
                  <w:marRight w:val="0"/>
                  <w:marTop w:val="0"/>
                  <w:marBottom w:val="0"/>
                  <w:divBdr>
                    <w:top w:val="none" w:sz="0" w:space="0" w:color="auto"/>
                    <w:left w:val="none" w:sz="0" w:space="0" w:color="auto"/>
                    <w:bottom w:val="none" w:sz="0" w:space="0" w:color="auto"/>
                    <w:right w:val="none" w:sz="0" w:space="0" w:color="auto"/>
                  </w:divBdr>
                  <w:divsChild>
                    <w:div w:id="664627733">
                      <w:marLeft w:val="0"/>
                      <w:marRight w:val="0"/>
                      <w:marTop w:val="0"/>
                      <w:marBottom w:val="0"/>
                      <w:divBdr>
                        <w:top w:val="none" w:sz="0" w:space="0" w:color="auto"/>
                        <w:left w:val="none" w:sz="0" w:space="0" w:color="auto"/>
                        <w:bottom w:val="none" w:sz="0" w:space="0" w:color="auto"/>
                        <w:right w:val="none" w:sz="0" w:space="0" w:color="auto"/>
                      </w:divBdr>
                    </w:div>
                  </w:divsChild>
                </w:div>
                <w:div w:id="1437865373">
                  <w:marLeft w:val="0"/>
                  <w:marRight w:val="0"/>
                  <w:marTop w:val="0"/>
                  <w:marBottom w:val="0"/>
                  <w:divBdr>
                    <w:top w:val="none" w:sz="0" w:space="0" w:color="auto"/>
                    <w:left w:val="none" w:sz="0" w:space="0" w:color="auto"/>
                    <w:bottom w:val="none" w:sz="0" w:space="0" w:color="auto"/>
                    <w:right w:val="none" w:sz="0" w:space="0" w:color="auto"/>
                  </w:divBdr>
                  <w:divsChild>
                    <w:div w:id="1393119453">
                      <w:marLeft w:val="0"/>
                      <w:marRight w:val="0"/>
                      <w:marTop w:val="0"/>
                      <w:marBottom w:val="0"/>
                      <w:divBdr>
                        <w:top w:val="none" w:sz="0" w:space="0" w:color="auto"/>
                        <w:left w:val="none" w:sz="0" w:space="0" w:color="auto"/>
                        <w:bottom w:val="none" w:sz="0" w:space="0" w:color="auto"/>
                        <w:right w:val="none" w:sz="0" w:space="0" w:color="auto"/>
                      </w:divBdr>
                    </w:div>
                  </w:divsChild>
                </w:div>
                <w:div w:id="1568763188">
                  <w:marLeft w:val="0"/>
                  <w:marRight w:val="0"/>
                  <w:marTop w:val="0"/>
                  <w:marBottom w:val="0"/>
                  <w:divBdr>
                    <w:top w:val="none" w:sz="0" w:space="0" w:color="auto"/>
                    <w:left w:val="none" w:sz="0" w:space="0" w:color="auto"/>
                    <w:bottom w:val="none" w:sz="0" w:space="0" w:color="auto"/>
                    <w:right w:val="none" w:sz="0" w:space="0" w:color="auto"/>
                  </w:divBdr>
                  <w:divsChild>
                    <w:div w:id="273826159">
                      <w:marLeft w:val="0"/>
                      <w:marRight w:val="0"/>
                      <w:marTop w:val="0"/>
                      <w:marBottom w:val="0"/>
                      <w:divBdr>
                        <w:top w:val="none" w:sz="0" w:space="0" w:color="auto"/>
                        <w:left w:val="none" w:sz="0" w:space="0" w:color="auto"/>
                        <w:bottom w:val="none" w:sz="0" w:space="0" w:color="auto"/>
                        <w:right w:val="none" w:sz="0" w:space="0" w:color="auto"/>
                      </w:divBdr>
                    </w:div>
                  </w:divsChild>
                </w:div>
                <w:div w:id="1685743476">
                  <w:marLeft w:val="0"/>
                  <w:marRight w:val="0"/>
                  <w:marTop w:val="0"/>
                  <w:marBottom w:val="0"/>
                  <w:divBdr>
                    <w:top w:val="none" w:sz="0" w:space="0" w:color="auto"/>
                    <w:left w:val="none" w:sz="0" w:space="0" w:color="auto"/>
                    <w:bottom w:val="none" w:sz="0" w:space="0" w:color="auto"/>
                    <w:right w:val="none" w:sz="0" w:space="0" w:color="auto"/>
                  </w:divBdr>
                  <w:divsChild>
                    <w:div w:id="2041516930">
                      <w:marLeft w:val="0"/>
                      <w:marRight w:val="0"/>
                      <w:marTop w:val="0"/>
                      <w:marBottom w:val="0"/>
                      <w:divBdr>
                        <w:top w:val="none" w:sz="0" w:space="0" w:color="auto"/>
                        <w:left w:val="none" w:sz="0" w:space="0" w:color="auto"/>
                        <w:bottom w:val="none" w:sz="0" w:space="0" w:color="auto"/>
                        <w:right w:val="none" w:sz="0" w:space="0" w:color="auto"/>
                      </w:divBdr>
                    </w:div>
                  </w:divsChild>
                </w:div>
                <w:div w:id="1709256344">
                  <w:marLeft w:val="0"/>
                  <w:marRight w:val="0"/>
                  <w:marTop w:val="0"/>
                  <w:marBottom w:val="0"/>
                  <w:divBdr>
                    <w:top w:val="none" w:sz="0" w:space="0" w:color="auto"/>
                    <w:left w:val="none" w:sz="0" w:space="0" w:color="auto"/>
                    <w:bottom w:val="none" w:sz="0" w:space="0" w:color="auto"/>
                    <w:right w:val="none" w:sz="0" w:space="0" w:color="auto"/>
                  </w:divBdr>
                  <w:divsChild>
                    <w:div w:id="2130388247">
                      <w:marLeft w:val="0"/>
                      <w:marRight w:val="0"/>
                      <w:marTop w:val="0"/>
                      <w:marBottom w:val="0"/>
                      <w:divBdr>
                        <w:top w:val="none" w:sz="0" w:space="0" w:color="auto"/>
                        <w:left w:val="none" w:sz="0" w:space="0" w:color="auto"/>
                        <w:bottom w:val="none" w:sz="0" w:space="0" w:color="auto"/>
                        <w:right w:val="none" w:sz="0" w:space="0" w:color="auto"/>
                      </w:divBdr>
                    </w:div>
                  </w:divsChild>
                </w:div>
                <w:div w:id="1709333733">
                  <w:marLeft w:val="0"/>
                  <w:marRight w:val="0"/>
                  <w:marTop w:val="0"/>
                  <w:marBottom w:val="0"/>
                  <w:divBdr>
                    <w:top w:val="none" w:sz="0" w:space="0" w:color="auto"/>
                    <w:left w:val="none" w:sz="0" w:space="0" w:color="auto"/>
                    <w:bottom w:val="none" w:sz="0" w:space="0" w:color="auto"/>
                    <w:right w:val="none" w:sz="0" w:space="0" w:color="auto"/>
                  </w:divBdr>
                  <w:divsChild>
                    <w:div w:id="315376467">
                      <w:marLeft w:val="0"/>
                      <w:marRight w:val="0"/>
                      <w:marTop w:val="0"/>
                      <w:marBottom w:val="0"/>
                      <w:divBdr>
                        <w:top w:val="none" w:sz="0" w:space="0" w:color="auto"/>
                        <w:left w:val="none" w:sz="0" w:space="0" w:color="auto"/>
                        <w:bottom w:val="none" w:sz="0" w:space="0" w:color="auto"/>
                        <w:right w:val="none" w:sz="0" w:space="0" w:color="auto"/>
                      </w:divBdr>
                    </w:div>
                  </w:divsChild>
                </w:div>
                <w:div w:id="1863127178">
                  <w:marLeft w:val="0"/>
                  <w:marRight w:val="0"/>
                  <w:marTop w:val="0"/>
                  <w:marBottom w:val="0"/>
                  <w:divBdr>
                    <w:top w:val="none" w:sz="0" w:space="0" w:color="auto"/>
                    <w:left w:val="none" w:sz="0" w:space="0" w:color="auto"/>
                    <w:bottom w:val="none" w:sz="0" w:space="0" w:color="auto"/>
                    <w:right w:val="none" w:sz="0" w:space="0" w:color="auto"/>
                  </w:divBdr>
                  <w:divsChild>
                    <w:div w:id="1823154291">
                      <w:marLeft w:val="0"/>
                      <w:marRight w:val="0"/>
                      <w:marTop w:val="0"/>
                      <w:marBottom w:val="0"/>
                      <w:divBdr>
                        <w:top w:val="none" w:sz="0" w:space="0" w:color="auto"/>
                        <w:left w:val="none" w:sz="0" w:space="0" w:color="auto"/>
                        <w:bottom w:val="none" w:sz="0" w:space="0" w:color="auto"/>
                        <w:right w:val="none" w:sz="0" w:space="0" w:color="auto"/>
                      </w:divBdr>
                    </w:div>
                  </w:divsChild>
                </w:div>
                <w:div w:id="1883715244">
                  <w:marLeft w:val="0"/>
                  <w:marRight w:val="0"/>
                  <w:marTop w:val="0"/>
                  <w:marBottom w:val="0"/>
                  <w:divBdr>
                    <w:top w:val="none" w:sz="0" w:space="0" w:color="auto"/>
                    <w:left w:val="none" w:sz="0" w:space="0" w:color="auto"/>
                    <w:bottom w:val="none" w:sz="0" w:space="0" w:color="auto"/>
                    <w:right w:val="none" w:sz="0" w:space="0" w:color="auto"/>
                  </w:divBdr>
                  <w:divsChild>
                    <w:div w:id="2034258813">
                      <w:marLeft w:val="0"/>
                      <w:marRight w:val="0"/>
                      <w:marTop w:val="0"/>
                      <w:marBottom w:val="0"/>
                      <w:divBdr>
                        <w:top w:val="none" w:sz="0" w:space="0" w:color="auto"/>
                        <w:left w:val="none" w:sz="0" w:space="0" w:color="auto"/>
                        <w:bottom w:val="none" w:sz="0" w:space="0" w:color="auto"/>
                        <w:right w:val="none" w:sz="0" w:space="0" w:color="auto"/>
                      </w:divBdr>
                    </w:div>
                  </w:divsChild>
                </w:div>
                <w:div w:id="1886870449">
                  <w:marLeft w:val="0"/>
                  <w:marRight w:val="0"/>
                  <w:marTop w:val="0"/>
                  <w:marBottom w:val="0"/>
                  <w:divBdr>
                    <w:top w:val="none" w:sz="0" w:space="0" w:color="auto"/>
                    <w:left w:val="none" w:sz="0" w:space="0" w:color="auto"/>
                    <w:bottom w:val="none" w:sz="0" w:space="0" w:color="auto"/>
                    <w:right w:val="none" w:sz="0" w:space="0" w:color="auto"/>
                  </w:divBdr>
                  <w:divsChild>
                    <w:div w:id="926352277">
                      <w:marLeft w:val="0"/>
                      <w:marRight w:val="0"/>
                      <w:marTop w:val="0"/>
                      <w:marBottom w:val="0"/>
                      <w:divBdr>
                        <w:top w:val="none" w:sz="0" w:space="0" w:color="auto"/>
                        <w:left w:val="none" w:sz="0" w:space="0" w:color="auto"/>
                        <w:bottom w:val="none" w:sz="0" w:space="0" w:color="auto"/>
                        <w:right w:val="none" w:sz="0" w:space="0" w:color="auto"/>
                      </w:divBdr>
                    </w:div>
                  </w:divsChild>
                </w:div>
                <w:div w:id="1977759011">
                  <w:marLeft w:val="0"/>
                  <w:marRight w:val="0"/>
                  <w:marTop w:val="0"/>
                  <w:marBottom w:val="0"/>
                  <w:divBdr>
                    <w:top w:val="none" w:sz="0" w:space="0" w:color="auto"/>
                    <w:left w:val="none" w:sz="0" w:space="0" w:color="auto"/>
                    <w:bottom w:val="none" w:sz="0" w:space="0" w:color="auto"/>
                    <w:right w:val="none" w:sz="0" w:space="0" w:color="auto"/>
                  </w:divBdr>
                  <w:divsChild>
                    <w:div w:id="186050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06458">
          <w:marLeft w:val="0"/>
          <w:marRight w:val="0"/>
          <w:marTop w:val="0"/>
          <w:marBottom w:val="0"/>
          <w:divBdr>
            <w:top w:val="none" w:sz="0" w:space="0" w:color="auto"/>
            <w:left w:val="none" w:sz="0" w:space="0" w:color="auto"/>
            <w:bottom w:val="none" w:sz="0" w:space="0" w:color="auto"/>
            <w:right w:val="none" w:sz="0" w:space="0" w:color="auto"/>
          </w:divBdr>
        </w:div>
        <w:div w:id="534928642">
          <w:marLeft w:val="0"/>
          <w:marRight w:val="0"/>
          <w:marTop w:val="0"/>
          <w:marBottom w:val="0"/>
          <w:divBdr>
            <w:top w:val="none" w:sz="0" w:space="0" w:color="auto"/>
            <w:left w:val="none" w:sz="0" w:space="0" w:color="auto"/>
            <w:bottom w:val="none" w:sz="0" w:space="0" w:color="auto"/>
            <w:right w:val="none" w:sz="0" w:space="0" w:color="auto"/>
          </w:divBdr>
        </w:div>
        <w:div w:id="836963659">
          <w:marLeft w:val="0"/>
          <w:marRight w:val="0"/>
          <w:marTop w:val="0"/>
          <w:marBottom w:val="0"/>
          <w:divBdr>
            <w:top w:val="none" w:sz="0" w:space="0" w:color="auto"/>
            <w:left w:val="none" w:sz="0" w:space="0" w:color="auto"/>
            <w:bottom w:val="none" w:sz="0" w:space="0" w:color="auto"/>
            <w:right w:val="none" w:sz="0" w:space="0" w:color="auto"/>
          </w:divBdr>
        </w:div>
        <w:div w:id="1217475889">
          <w:marLeft w:val="0"/>
          <w:marRight w:val="0"/>
          <w:marTop w:val="0"/>
          <w:marBottom w:val="0"/>
          <w:divBdr>
            <w:top w:val="none" w:sz="0" w:space="0" w:color="auto"/>
            <w:left w:val="none" w:sz="0" w:space="0" w:color="auto"/>
            <w:bottom w:val="none" w:sz="0" w:space="0" w:color="auto"/>
            <w:right w:val="none" w:sz="0" w:space="0" w:color="auto"/>
          </w:divBdr>
        </w:div>
        <w:div w:id="1387073067">
          <w:marLeft w:val="0"/>
          <w:marRight w:val="0"/>
          <w:marTop w:val="0"/>
          <w:marBottom w:val="0"/>
          <w:divBdr>
            <w:top w:val="none" w:sz="0" w:space="0" w:color="auto"/>
            <w:left w:val="none" w:sz="0" w:space="0" w:color="auto"/>
            <w:bottom w:val="none" w:sz="0" w:space="0" w:color="auto"/>
            <w:right w:val="none" w:sz="0" w:space="0" w:color="auto"/>
          </w:divBdr>
        </w:div>
        <w:div w:id="1457455222">
          <w:marLeft w:val="0"/>
          <w:marRight w:val="0"/>
          <w:marTop w:val="0"/>
          <w:marBottom w:val="0"/>
          <w:divBdr>
            <w:top w:val="none" w:sz="0" w:space="0" w:color="auto"/>
            <w:left w:val="none" w:sz="0" w:space="0" w:color="auto"/>
            <w:bottom w:val="none" w:sz="0" w:space="0" w:color="auto"/>
            <w:right w:val="none" w:sz="0" w:space="0" w:color="auto"/>
          </w:divBdr>
        </w:div>
        <w:div w:id="1891532204">
          <w:marLeft w:val="0"/>
          <w:marRight w:val="0"/>
          <w:marTop w:val="0"/>
          <w:marBottom w:val="0"/>
          <w:divBdr>
            <w:top w:val="none" w:sz="0" w:space="0" w:color="auto"/>
            <w:left w:val="none" w:sz="0" w:space="0" w:color="auto"/>
            <w:bottom w:val="none" w:sz="0" w:space="0" w:color="auto"/>
            <w:right w:val="none" w:sz="0" w:space="0" w:color="auto"/>
          </w:divBdr>
        </w:div>
        <w:div w:id="2139764546">
          <w:marLeft w:val="0"/>
          <w:marRight w:val="0"/>
          <w:marTop w:val="0"/>
          <w:marBottom w:val="0"/>
          <w:divBdr>
            <w:top w:val="none" w:sz="0" w:space="0" w:color="auto"/>
            <w:left w:val="none" w:sz="0" w:space="0" w:color="auto"/>
            <w:bottom w:val="none" w:sz="0" w:space="0" w:color="auto"/>
            <w:right w:val="none" w:sz="0" w:space="0" w:color="auto"/>
          </w:divBdr>
        </w:div>
      </w:divsChild>
    </w:div>
    <w:div w:id="2006735512">
      <w:bodyDiv w:val="1"/>
      <w:marLeft w:val="0"/>
      <w:marRight w:val="0"/>
      <w:marTop w:val="0"/>
      <w:marBottom w:val="0"/>
      <w:divBdr>
        <w:top w:val="none" w:sz="0" w:space="0" w:color="auto"/>
        <w:left w:val="none" w:sz="0" w:space="0" w:color="auto"/>
        <w:bottom w:val="none" w:sz="0" w:space="0" w:color="auto"/>
        <w:right w:val="none" w:sz="0" w:space="0" w:color="auto"/>
      </w:divBdr>
      <w:divsChild>
        <w:div w:id="130755531">
          <w:marLeft w:val="0"/>
          <w:marRight w:val="0"/>
          <w:marTop w:val="0"/>
          <w:marBottom w:val="0"/>
          <w:divBdr>
            <w:top w:val="none" w:sz="0" w:space="0" w:color="auto"/>
            <w:left w:val="none" w:sz="0" w:space="0" w:color="auto"/>
            <w:bottom w:val="none" w:sz="0" w:space="0" w:color="auto"/>
            <w:right w:val="none" w:sz="0" w:space="0" w:color="auto"/>
          </w:divBdr>
        </w:div>
        <w:div w:id="271477994">
          <w:marLeft w:val="0"/>
          <w:marRight w:val="0"/>
          <w:marTop w:val="0"/>
          <w:marBottom w:val="0"/>
          <w:divBdr>
            <w:top w:val="none" w:sz="0" w:space="0" w:color="auto"/>
            <w:left w:val="none" w:sz="0" w:space="0" w:color="auto"/>
            <w:bottom w:val="none" w:sz="0" w:space="0" w:color="auto"/>
            <w:right w:val="none" w:sz="0" w:space="0" w:color="auto"/>
          </w:divBdr>
        </w:div>
        <w:div w:id="337777195">
          <w:marLeft w:val="0"/>
          <w:marRight w:val="0"/>
          <w:marTop w:val="0"/>
          <w:marBottom w:val="0"/>
          <w:divBdr>
            <w:top w:val="none" w:sz="0" w:space="0" w:color="auto"/>
            <w:left w:val="none" w:sz="0" w:space="0" w:color="auto"/>
            <w:bottom w:val="none" w:sz="0" w:space="0" w:color="auto"/>
            <w:right w:val="none" w:sz="0" w:space="0" w:color="auto"/>
          </w:divBdr>
        </w:div>
        <w:div w:id="554246010">
          <w:marLeft w:val="0"/>
          <w:marRight w:val="0"/>
          <w:marTop w:val="0"/>
          <w:marBottom w:val="0"/>
          <w:divBdr>
            <w:top w:val="none" w:sz="0" w:space="0" w:color="auto"/>
            <w:left w:val="none" w:sz="0" w:space="0" w:color="auto"/>
            <w:bottom w:val="none" w:sz="0" w:space="0" w:color="auto"/>
            <w:right w:val="none" w:sz="0" w:space="0" w:color="auto"/>
          </w:divBdr>
        </w:div>
      </w:divsChild>
    </w:div>
    <w:div w:id="2103259520">
      <w:bodyDiv w:val="1"/>
      <w:marLeft w:val="0"/>
      <w:marRight w:val="0"/>
      <w:marTop w:val="0"/>
      <w:marBottom w:val="0"/>
      <w:divBdr>
        <w:top w:val="none" w:sz="0" w:space="0" w:color="auto"/>
        <w:left w:val="none" w:sz="0" w:space="0" w:color="auto"/>
        <w:bottom w:val="none" w:sz="0" w:space="0" w:color="auto"/>
        <w:right w:val="none" w:sz="0" w:space="0" w:color="auto"/>
      </w:divBdr>
    </w:div>
    <w:div w:id="2115662712">
      <w:bodyDiv w:val="1"/>
      <w:marLeft w:val="0"/>
      <w:marRight w:val="0"/>
      <w:marTop w:val="0"/>
      <w:marBottom w:val="0"/>
      <w:divBdr>
        <w:top w:val="none" w:sz="0" w:space="0" w:color="auto"/>
        <w:left w:val="none" w:sz="0" w:space="0" w:color="auto"/>
        <w:bottom w:val="none" w:sz="0" w:space="0" w:color="auto"/>
        <w:right w:val="none" w:sz="0" w:space="0" w:color="auto"/>
      </w:divBdr>
      <w:divsChild>
        <w:div w:id="1152797614">
          <w:marLeft w:val="0"/>
          <w:marRight w:val="0"/>
          <w:marTop w:val="0"/>
          <w:marBottom w:val="0"/>
          <w:divBdr>
            <w:top w:val="none" w:sz="0" w:space="0" w:color="auto"/>
            <w:left w:val="none" w:sz="0" w:space="0" w:color="auto"/>
            <w:bottom w:val="none" w:sz="0" w:space="0" w:color="auto"/>
            <w:right w:val="none" w:sz="0" w:space="0" w:color="auto"/>
          </w:divBdr>
        </w:div>
        <w:div w:id="1242835150">
          <w:marLeft w:val="0"/>
          <w:marRight w:val="0"/>
          <w:marTop w:val="0"/>
          <w:marBottom w:val="0"/>
          <w:divBdr>
            <w:top w:val="none" w:sz="0" w:space="0" w:color="auto"/>
            <w:left w:val="none" w:sz="0" w:space="0" w:color="auto"/>
            <w:bottom w:val="none" w:sz="0" w:space="0" w:color="auto"/>
            <w:right w:val="none" w:sz="0" w:space="0" w:color="auto"/>
          </w:divBdr>
        </w:div>
        <w:div w:id="1309818049">
          <w:marLeft w:val="0"/>
          <w:marRight w:val="0"/>
          <w:marTop w:val="0"/>
          <w:marBottom w:val="0"/>
          <w:divBdr>
            <w:top w:val="none" w:sz="0" w:space="0" w:color="auto"/>
            <w:left w:val="none" w:sz="0" w:space="0" w:color="auto"/>
            <w:bottom w:val="none" w:sz="0" w:space="0" w:color="auto"/>
            <w:right w:val="none" w:sz="0" w:space="0" w:color="auto"/>
          </w:divBdr>
        </w:div>
        <w:div w:id="1719206727">
          <w:marLeft w:val="0"/>
          <w:marRight w:val="0"/>
          <w:marTop w:val="0"/>
          <w:marBottom w:val="0"/>
          <w:divBdr>
            <w:top w:val="none" w:sz="0" w:space="0" w:color="auto"/>
            <w:left w:val="none" w:sz="0" w:space="0" w:color="auto"/>
            <w:bottom w:val="none" w:sz="0" w:space="0" w:color="auto"/>
            <w:right w:val="none" w:sz="0" w:space="0" w:color="auto"/>
          </w:divBdr>
        </w:div>
        <w:div w:id="1833597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1.xml"/><Relationship Id="rId21" Type="http://schemas.openxmlformats.org/officeDocument/2006/relationships/image" Target="media/image4.png"/><Relationship Id="rId42" Type="http://schemas.openxmlformats.org/officeDocument/2006/relationships/image" Target="media/image16.png"/><Relationship Id="rId47" Type="http://schemas.openxmlformats.org/officeDocument/2006/relationships/hyperlink" Target="https://www.youtube.com/watch?v=FOEB87B0Zas" TargetMode="External"/><Relationship Id="rId63" Type="http://schemas.openxmlformats.org/officeDocument/2006/relationships/hyperlink" Target="https://instructionalseries.tki.org.nz/Instructional-Series/School-Journal/School-Journal-Level-2-August-2017/Up-the-Guts" TargetMode="External"/><Relationship Id="rId68" Type="http://schemas.openxmlformats.org/officeDocument/2006/relationships/image" Target="media/image35.tmp"/><Relationship Id="rId89" Type="http://schemas.microsoft.com/office/2020/10/relationships/intelligence" Target="intelligence2.xml"/><Relationship Id="rId16" Type="http://schemas.openxmlformats.org/officeDocument/2006/relationships/hyperlink" Target="https://instructionalseries.tki.org.nz/Instructional-Series/Junior-Journal/Junior-Journal-49-Level-2-2014/Kele-s-Car" TargetMode="External"/><Relationship Id="rId11" Type="http://schemas.openxmlformats.org/officeDocument/2006/relationships/image" Target="media/image1.png"/><Relationship Id="rId32" Type="http://schemas.openxmlformats.org/officeDocument/2006/relationships/hyperlink" Target="https://www.youtube.com/watch?v=_y17uHBwa_8" TargetMode="External"/><Relationship Id="rId37" Type="http://schemas.openxmlformats.org/officeDocument/2006/relationships/image" Target="media/image12.png"/><Relationship Id="rId53" Type="http://schemas.openxmlformats.org/officeDocument/2006/relationships/image" Target="media/image24.png"/><Relationship Id="rId58" Type="http://schemas.openxmlformats.org/officeDocument/2006/relationships/hyperlink" Target="https://www.govt.nz/browse/passports-citizenship-and-identity/nz-citizenship/privileges-and-responsibilities-of-a-citizen/" TargetMode="External"/><Relationship Id="rId74" Type="http://schemas.openxmlformats.org/officeDocument/2006/relationships/hyperlink" Target="https://instructionalseries.tki.org.nz/Instructional-Series/Junior-Journal/Junior-Journal-49-Level-2-2014/Kele-s-Car" TargetMode="External"/><Relationship Id="rId79" Type="http://schemas.openxmlformats.org/officeDocument/2006/relationships/image" Target="media/image44.jpeg"/><Relationship Id="rId5" Type="http://schemas.openxmlformats.org/officeDocument/2006/relationships/numbering" Target="numbering.xml"/><Relationship Id="rId61" Type="http://schemas.openxmlformats.org/officeDocument/2006/relationships/image" Target="media/image30.png"/><Relationship Id="rId82" Type="http://schemas.openxmlformats.org/officeDocument/2006/relationships/theme" Target="theme/theme1.xml"/><Relationship Id="rId19" Type="http://schemas.openxmlformats.org/officeDocument/2006/relationships/hyperlink" Target="https://www.tvnz.co.nz/shows/les-mills-born-to-move" TargetMode="External"/><Relationship Id="rId14" Type="http://schemas.openxmlformats.org/officeDocument/2006/relationships/hyperlink" Target="https://instructionalseries.tki.org.nz/Instructional-Series/School-Journal/School-Journal-Level-3-May-2015/Tautai" TargetMode="External"/><Relationship Id="rId22" Type="http://schemas.openxmlformats.org/officeDocument/2006/relationships/image" Target="media/image5.png"/><Relationship Id="rId27" Type="http://schemas.openxmlformats.org/officeDocument/2006/relationships/footer" Target="footer2.xml"/><Relationship Id="rId30" Type="http://schemas.openxmlformats.org/officeDocument/2006/relationships/hyperlink" Target="https://www.nzsl.nz/alphabet" TargetMode="External"/><Relationship Id="rId35" Type="http://schemas.openxmlformats.org/officeDocument/2006/relationships/hyperlink" Target="https://tereomaori.tki.org.nz/Reo-Maori-resources/Ka-Mau-te-Wehi/Introduction-to-teaching-Te-Reo-Maori/Pronunciation-guide" TargetMode="External"/><Relationship Id="rId43" Type="http://schemas.openxmlformats.org/officeDocument/2006/relationships/image" Target="media/image17.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2.png"/><Relationship Id="rId69" Type="http://schemas.openxmlformats.org/officeDocument/2006/relationships/image" Target="media/image36.png"/><Relationship Id="rId77"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22.png"/><Relationship Id="rId72" Type="http://schemas.openxmlformats.org/officeDocument/2006/relationships/image" Target="media/image39.png"/><Relationship Id="rId80" Type="http://schemas.openxmlformats.org/officeDocument/2006/relationships/image" Target="media/image45.png"/><Relationship Id="rId3" Type="http://schemas.openxmlformats.org/officeDocument/2006/relationships/customXml" Target="../customXml/item3.xml"/><Relationship Id="rId12" Type="http://schemas.openxmlformats.org/officeDocument/2006/relationships/hyperlink" Target="https://nzmaths.co.nz/sites/default/files/ShapesinLife.pdf" TargetMode="External"/><Relationship Id="rId17" Type="http://schemas.openxmlformats.org/officeDocument/2006/relationships/image" Target="media/image2.png"/><Relationship Id="rId25" Type="http://schemas.openxmlformats.org/officeDocument/2006/relationships/footer" Target="footer1.xml"/><Relationship Id="rId33" Type="http://schemas.openxmlformats.org/officeDocument/2006/relationships/image" Target="media/image10.png"/><Relationship Id="rId38" Type="http://schemas.openxmlformats.org/officeDocument/2006/relationships/hyperlink" Target="https://instructionalseries.tki.org.nz/Instructional-Series/School-Journal/School-Journal-Level-3-November-2017/My-Name-is-Rez" TargetMode="External"/><Relationship Id="rId46" Type="http://schemas.openxmlformats.org/officeDocument/2006/relationships/hyperlink" Target="https://www.youtube.com/watch?v=FOEB87B0Zas" TargetMode="External"/><Relationship Id="rId59" Type="http://schemas.openxmlformats.org/officeDocument/2006/relationships/image" Target="media/image28.png"/><Relationship Id="rId67" Type="http://schemas.openxmlformats.org/officeDocument/2006/relationships/image" Target="media/image34.png"/><Relationship Id="rId20" Type="http://schemas.openxmlformats.org/officeDocument/2006/relationships/image" Target="media/image3.png"/><Relationship Id="rId41" Type="http://schemas.openxmlformats.org/officeDocument/2006/relationships/image" Target="media/image15.png"/><Relationship Id="rId54" Type="http://schemas.openxmlformats.org/officeDocument/2006/relationships/image" Target="media/image25.png"/><Relationship Id="rId62" Type="http://schemas.openxmlformats.org/officeDocument/2006/relationships/image" Target="media/image31.png"/><Relationship Id="rId70" Type="http://schemas.openxmlformats.org/officeDocument/2006/relationships/image" Target="media/image37.jpeg"/><Relationship Id="rId75"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structionalseries.tki.org.nz/Instructional-Series/School-Journal/School-Journal-Level-2-August-2017/Up-the-Guts" TargetMode="External"/><Relationship Id="rId23" Type="http://schemas.openxmlformats.org/officeDocument/2006/relationships/hyperlink" Target="https://www.youtube.com/watch?v=Wsc5Diz5hAI&amp;t=32s" TargetMode="Externa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image" Target="media/image20.jpeg"/><Relationship Id="rId57" Type="http://schemas.openxmlformats.org/officeDocument/2006/relationships/hyperlink" Target="https://www.youtube.com/watch?v=CC7_glf2snc" TargetMode="Externa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hyperlink" Target="https://instructionalseries.tki.org.nz/Instructional-Series/School-Journal/School-Journal-Level-3-May-2015/Tautai" TargetMode="External"/><Relationship Id="rId52" Type="http://schemas.openxmlformats.org/officeDocument/2006/relationships/image" Target="media/image23.jpeg"/><Relationship Id="rId60" Type="http://schemas.openxmlformats.org/officeDocument/2006/relationships/image" Target="media/image29.png"/><Relationship Id="rId65" Type="http://schemas.openxmlformats.org/officeDocument/2006/relationships/hyperlink" Target="https://www.youtube.com/watch?v=avHdx18pi_U" TargetMode="External"/><Relationship Id="rId73" Type="http://schemas.openxmlformats.org/officeDocument/2006/relationships/image" Target="media/image40.jpeg"/><Relationship Id="rId78" Type="http://schemas.openxmlformats.org/officeDocument/2006/relationships/hyperlink" Target="https://www.youtube.com/watch?v=d-T3tQes8oA"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instructionalseries.tki.org.nz/Instructional-Series/School-Journal/School-Journal-Level-3-November-2017/My-Name-is-Rez" TargetMode="External"/><Relationship Id="rId18" Type="http://schemas.openxmlformats.org/officeDocument/2006/relationships/hyperlink" Target="https://www.youtube.com/watch?v=oc4QS2USKmk&amp;t=67s" TargetMode="External"/><Relationship Id="rId39" Type="http://schemas.openxmlformats.org/officeDocument/2006/relationships/image" Target="media/image13.png"/><Relationship Id="rId34" Type="http://schemas.openxmlformats.org/officeDocument/2006/relationships/hyperlink" Target="https://instructionalseries.tki.org.nz/Instructional-Series/Ready-to-Read-Colour-Wheel/My-Name-is-Laloifi" TargetMode="External"/><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2.tmp"/><Relationship Id="rId7" Type="http://schemas.openxmlformats.org/officeDocument/2006/relationships/settings" Target="settings.xml"/><Relationship Id="rId71" Type="http://schemas.openxmlformats.org/officeDocument/2006/relationships/image" Target="media/image38.jpe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hyperlink" Target="https://www.youtube.com/watch?v=3em_pulEjT0" TargetMode="External"/><Relationship Id="rId40" Type="http://schemas.openxmlformats.org/officeDocument/2006/relationships/image" Target="media/image14.png"/><Relationship Id="rId45" Type="http://schemas.openxmlformats.org/officeDocument/2006/relationships/image" Target="media/image18.jpeg"/><Relationship Id="rId66" Type="http://schemas.openxmlformats.org/officeDocument/2006/relationships/image" Target="media/image33.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b9c9818-e8fb-4110-ad3d-2223e6834773">
      <UserInfo>
        <DisplayName>Diana Wilkes</DisplayName>
        <AccountId>64</AccountId>
        <AccountType/>
      </UserInfo>
      <UserInfo>
        <DisplayName>Jane Nicholls</DisplayName>
        <AccountId>17</AccountId>
        <AccountType/>
      </UserInfo>
      <UserInfo>
        <DisplayName>Lisa Chapman</DisplayName>
        <AccountId>4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A54FF721238444AA41D063F44918605" ma:contentTypeVersion="12" ma:contentTypeDescription="Create a new document." ma:contentTypeScope="" ma:versionID="d0d2426be8ed6178e786a72bea302221">
  <xsd:schema xmlns:xsd="http://www.w3.org/2001/XMLSchema" xmlns:xs="http://www.w3.org/2001/XMLSchema" xmlns:p="http://schemas.microsoft.com/office/2006/metadata/properties" xmlns:ns2="4ad0bd6c-3a35-483c-8523-a8304240c91e" xmlns:ns3="9b9c9818-e8fb-4110-ad3d-2223e6834773" targetNamespace="http://schemas.microsoft.com/office/2006/metadata/properties" ma:root="true" ma:fieldsID="a771cafd755c1e1e139f8358c10256da" ns2:_="" ns3:_="">
    <xsd:import namespace="4ad0bd6c-3a35-483c-8523-a8304240c91e"/>
    <xsd:import namespace="9b9c9818-e8fb-4110-ad3d-2223e68347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0bd6c-3a35-483c-8523-a8304240c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9c9818-e8fb-4110-ad3d-2223e68347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3BE2A3-DD99-494E-B35E-814F49CCA391}">
  <ds:schemaRefs>
    <ds:schemaRef ds:uri="http://schemas.microsoft.com/office/2006/metadata/properties"/>
    <ds:schemaRef ds:uri="http://schemas.microsoft.com/office/infopath/2007/PartnerControls"/>
    <ds:schemaRef ds:uri="9b9c9818-e8fb-4110-ad3d-2223e6834773"/>
  </ds:schemaRefs>
</ds:datastoreItem>
</file>

<file path=customXml/itemProps2.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3.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4.xml><?xml version="1.0" encoding="utf-8"?>
<ds:datastoreItem xmlns:ds="http://schemas.openxmlformats.org/officeDocument/2006/customXml" ds:itemID="{74332239-F9FF-43B7-840B-99C48EE3A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0bd6c-3a35-483c-8523-a8304240c91e"/>
    <ds:schemaRef ds:uri="9b9c9818-e8fb-4110-ad3d-2223e6834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0</Pages>
  <Words>12205</Words>
  <Characters>69572</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Jeremy Barnes</cp:lastModifiedBy>
  <cp:revision>4</cp:revision>
  <cp:lastPrinted>2022-06-07T01:00:00Z</cp:lastPrinted>
  <dcterms:created xsi:type="dcterms:W3CDTF">2022-06-07T00:50:00Z</dcterms:created>
  <dcterms:modified xsi:type="dcterms:W3CDTF">2022-06-07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4FF721238444AA41D063F44918605</vt:lpwstr>
  </property>
  <property fmtid="{D5CDD505-2E9C-101B-9397-08002B2CF9AE}" pid="3" name="MediaServiceImageTags">
    <vt:lpwstr/>
  </property>
</Properties>
</file>